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21957F" w14:textId="44ABA0E7" w:rsidR="00146EE7" w:rsidRPr="00C97970" w:rsidRDefault="004A43CA" w:rsidP="006B2570">
      <w:pPr>
        <w:pStyle w:val="Heading6"/>
        <w:spacing w:before="0" w:after="120"/>
        <w:rPr>
          <w:rFonts w:ascii="Times New Roman" w:eastAsia="MS Mincho" w:hAnsi="Times New Roman" w:cs="Times New Roman"/>
          <w:noProof/>
          <w:color w:val="auto"/>
          <w:kern w:val="48"/>
          <w:sz w:val="48"/>
          <w:szCs w:val="48"/>
        </w:rPr>
        <w:sectPr w:rsidR="00146EE7" w:rsidRPr="00C97970" w:rsidSect="00880239">
          <w:headerReference w:type="default" r:id="rId8"/>
          <w:footerReference w:type="default" r:id="rId9"/>
          <w:type w:val="continuous"/>
          <w:pgSz w:w="11906" w:h="16838" w:code="9"/>
          <w:pgMar w:top="641" w:right="890" w:bottom="1440" w:left="890" w:header="11" w:footer="720" w:gutter="0"/>
          <w:cols w:space="360"/>
          <w:docGrid w:linePitch="360"/>
        </w:sectPr>
      </w:pPr>
      <w:r w:rsidRPr="004A43CA">
        <w:rPr>
          <w:rFonts w:ascii="Times New Roman" w:eastAsia="MS Mincho" w:hAnsi="Times New Roman" w:cs="Times New Roman"/>
          <w:noProof/>
          <w:color w:val="auto"/>
          <w:kern w:val="48"/>
          <w:sz w:val="48"/>
          <w:szCs w:val="48"/>
        </w:rPr>
        <w:t>Privacy-Preserving Ensemble Model for Accurate Heart Disease Prediction</w:t>
      </w:r>
    </w:p>
    <w:p w14:paraId="108CE42D" w14:textId="5DD47D91" w:rsidR="005A0149" w:rsidRPr="005B1CD6" w:rsidRDefault="009337C5" w:rsidP="001C2C05">
      <w:pPr>
        <w:pStyle w:val="Author"/>
        <w:spacing w:before="0" w:after="0" w:line="228" w:lineRule="auto"/>
        <w:rPr>
          <w:sz w:val="16"/>
          <w:szCs w:val="16"/>
        </w:rPr>
      </w:pPr>
      <w:r>
        <w:rPr>
          <w:sz w:val="16"/>
          <w:szCs w:val="16"/>
        </w:rPr>
        <w:t>Israt Tasnim Esha</w:t>
      </w:r>
    </w:p>
    <w:p w14:paraId="559C2271" w14:textId="7F2FF7BE" w:rsidR="00536A4E" w:rsidRPr="005B1CD6" w:rsidRDefault="009337C5" w:rsidP="00536A4E">
      <w:pPr>
        <w:pStyle w:val="Author"/>
        <w:spacing w:before="0" w:after="0" w:line="228" w:lineRule="auto"/>
        <w:rPr>
          <w:i/>
          <w:sz w:val="16"/>
          <w:szCs w:val="16"/>
        </w:rPr>
      </w:pPr>
      <w:r>
        <w:rPr>
          <w:i/>
          <w:sz w:val="16"/>
          <w:szCs w:val="16"/>
        </w:rPr>
        <w:t>Computer Science and Engineering</w:t>
      </w:r>
    </w:p>
    <w:p w14:paraId="61E22390" w14:textId="14604216" w:rsidR="00536A4E" w:rsidRPr="005B1CD6" w:rsidRDefault="009337C5" w:rsidP="00536A4E">
      <w:pPr>
        <w:pStyle w:val="Author"/>
        <w:spacing w:before="0" w:after="0" w:line="228" w:lineRule="auto"/>
        <w:rPr>
          <w:i/>
          <w:sz w:val="16"/>
          <w:szCs w:val="16"/>
        </w:rPr>
      </w:pPr>
      <w:r w:rsidRPr="009337C5">
        <w:rPr>
          <w:i/>
          <w:sz w:val="16"/>
          <w:szCs w:val="16"/>
        </w:rPr>
        <w:t>Khulna University of Engineering &amp; Technology</w:t>
      </w:r>
    </w:p>
    <w:p w14:paraId="3C1CCA24" w14:textId="77777777" w:rsidR="009337C5" w:rsidRDefault="009337C5" w:rsidP="00536A4E">
      <w:pPr>
        <w:pStyle w:val="Author"/>
        <w:spacing w:before="0" w:after="0" w:line="228" w:lineRule="auto"/>
        <w:rPr>
          <w:i/>
          <w:sz w:val="16"/>
          <w:szCs w:val="16"/>
        </w:rPr>
      </w:pPr>
      <w:r w:rsidRPr="009337C5">
        <w:rPr>
          <w:i/>
          <w:sz w:val="16"/>
          <w:szCs w:val="16"/>
        </w:rPr>
        <w:t>Khulna 9203, Bangladesh</w:t>
      </w:r>
    </w:p>
    <w:p w14:paraId="396A67E2" w14:textId="44A16A46" w:rsidR="00536A4E" w:rsidRDefault="00706FD2" w:rsidP="00536A4E">
      <w:pPr>
        <w:pStyle w:val="Author"/>
        <w:spacing w:before="0" w:after="0" w:line="228" w:lineRule="auto"/>
        <w:rPr>
          <w:sz w:val="16"/>
          <w:szCs w:val="16"/>
        </w:rPr>
      </w:pPr>
      <w:r>
        <w:rPr>
          <w:sz w:val="16"/>
          <w:szCs w:val="16"/>
        </w:rPr>
        <w:t>israttasnimesha1046@gmail.com</w:t>
      </w:r>
    </w:p>
    <w:p w14:paraId="7FA75EDA" w14:textId="77777777" w:rsidR="00536A4E" w:rsidRDefault="00536A4E" w:rsidP="00536A4E">
      <w:pPr>
        <w:pStyle w:val="Author"/>
        <w:spacing w:before="0" w:after="0" w:line="228" w:lineRule="auto"/>
        <w:rPr>
          <w:sz w:val="16"/>
          <w:szCs w:val="16"/>
        </w:rPr>
      </w:pPr>
    </w:p>
    <w:p w14:paraId="6ADF2856" w14:textId="4CFDC4C2" w:rsidR="00750309" w:rsidRPr="005B1CD6" w:rsidRDefault="00706FD2" w:rsidP="00536A4E">
      <w:pPr>
        <w:pStyle w:val="Author"/>
        <w:spacing w:before="0" w:after="0" w:line="228" w:lineRule="auto"/>
        <w:rPr>
          <w:sz w:val="16"/>
          <w:szCs w:val="16"/>
        </w:rPr>
      </w:pPr>
      <w:r>
        <w:rPr>
          <w:sz w:val="16"/>
          <w:szCs w:val="16"/>
        </w:rPr>
        <w:t>Dola Das</w:t>
      </w:r>
    </w:p>
    <w:p w14:paraId="6DFBFE78" w14:textId="77777777" w:rsidR="00706FD2" w:rsidRPr="005B1CD6" w:rsidRDefault="00706FD2" w:rsidP="00706FD2">
      <w:pPr>
        <w:pStyle w:val="Author"/>
        <w:spacing w:before="0" w:after="0" w:line="228" w:lineRule="auto"/>
        <w:rPr>
          <w:i/>
          <w:sz w:val="16"/>
          <w:szCs w:val="16"/>
        </w:rPr>
      </w:pPr>
      <w:r>
        <w:rPr>
          <w:i/>
          <w:sz w:val="16"/>
          <w:szCs w:val="16"/>
        </w:rPr>
        <w:t>Computer Science and Engineering</w:t>
      </w:r>
    </w:p>
    <w:p w14:paraId="7AC60FCC" w14:textId="77777777" w:rsidR="00706FD2" w:rsidRPr="005B1CD6" w:rsidRDefault="00706FD2" w:rsidP="00706FD2">
      <w:pPr>
        <w:pStyle w:val="Author"/>
        <w:spacing w:before="0" w:after="0" w:line="228" w:lineRule="auto"/>
        <w:rPr>
          <w:i/>
          <w:sz w:val="16"/>
          <w:szCs w:val="16"/>
        </w:rPr>
      </w:pPr>
      <w:r w:rsidRPr="009337C5">
        <w:rPr>
          <w:i/>
          <w:sz w:val="16"/>
          <w:szCs w:val="16"/>
        </w:rPr>
        <w:t>Khulna University of Engineering &amp; Technology</w:t>
      </w:r>
    </w:p>
    <w:p w14:paraId="7115F0F3" w14:textId="77777777" w:rsidR="00706FD2" w:rsidRDefault="00706FD2" w:rsidP="00536A4E">
      <w:pPr>
        <w:pStyle w:val="Author"/>
        <w:spacing w:before="0" w:after="0" w:line="228" w:lineRule="auto"/>
        <w:rPr>
          <w:i/>
          <w:sz w:val="16"/>
          <w:szCs w:val="16"/>
        </w:rPr>
      </w:pPr>
      <w:r w:rsidRPr="00706FD2">
        <w:rPr>
          <w:i/>
          <w:sz w:val="16"/>
          <w:szCs w:val="16"/>
        </w:rPr>
        <w:t>Khulna 9203, Bangladesh</w:t>
      </w:r>
    </w:p>
    <w:p w14:paraId="4E342260" w14:textId="73501E15" w:rsidR="00536A4E" w:rsidRPr="00706FD2" w:rsidRDefault="00706FD2" w:rsidP="00536A4E">
      <w:pPr>
        <w:pStyle w:val="Author"/>
        <w:spacing w:before="0" w:after="0" w:line="228" w:lineRule="auto"/>
        <w:rPr>
          <w:sz w:val="16"/>
          <w:szCs w:val="16"/>
        </w:rPr>
      </w:pPr>
      <w:r w:rsidRPr="00706FD2">
        <w:rPr>
          <w:sz w:val="16"/>
          <w:szCs w:val="16"/>
        </w:rPr>
        <w:t>dola.das@cse.kuet.ac.bd</w:t>
      </w:r>
    </w:p>
    <w:p w14:paraId="714D6F04" w14:textId="386EE01C" w:rsidR="005A0149" w:rsidRPr="005B1CD6" w:rsidRDefault="005A0149" w:rsidP="00536A4E">
      <w:pPr>
        <w:pStyle w:val="Author"/>
        <w:spacing w:before="0" w:after="0" w:line="228" w:lineRule="auto"/>
        <w:jc w:val="both"/>
        <w:rPr>
          <w:sz w:val="16"/>
          <w:szCs w:val="16"/>
        </w:rPr>
      </w:pPr>
    </w:p>
    <w:p w14:paraId="3AD36B16" w14:textId="77777777" w:rsidR="00706FD2" w:rsidRDefault="00706FD2" w:rsidP="00706FD2">
      <w:pPr>
        <w:pStyle w:val="Author"/>
        <w:spacing w:before="0" w:after="0" w:line="228" w:lineRule="auto"/>
        <w:rPr>
          <w:sz w:val="16"/>
          <w:szCs w:val="16"/>
        </w:rPr>
      </w:pPr>
      <w:r w:rsidRPr="00706FD2">
        <w:rPr>
          <w:sz w:val="16"/>
          <w:szCs w:val="16"/>
        </w:rPr>
        <w:t>Kazi Md. Rokibul Alam</w:t>
      </w:r>
    </w:p>
    <w:p w14:paraId="4ECE851A" w14:textId="2A8491A0" w:rsidR="00706FD2" w:rsidRPr="005B1CD6" w:rsidRDefault="00706FD2" w:rsidP="00706FD2">
      <w:pPr>
        <w:pStyle w:val="Author"/>
        <w:spacing w:before="0" w:after="0" w:line="228" w:lineRule="auto"/>
        <w:rPr>
          <w:i/>
          <w:sz w:val="16"/>
          <w:szCs w:val="16"/>
        </w:rPr>
      </w:pPr>
      <w:r>
        <w:rPr>
          <w:i/>
          <w:sz w:val="16"/>
          <w:szCs w:val="16"/>
        </w:rPr>
        <w:t>Computer Science and Engineering</w:t>
      </w:r>
    </w:p>
    <w:p w14:paraId="46A7E734" w14:textId="77777777" w:rsidR="00706FD2" w:rsidRPr="005B1CD6" w:rsidRDefault="00706FD2" w:rsidP="00706FD2">
      <w:pPr>
        <w:pStyle w:val="Author"/>
        <w:spacing w:before="0" w:after="0" w:line="228" w:lineRule="auto"/>
        <w:rPr>
          <w:i/>
          <w:sz w:val="16"/>
          <w:szCs w:val="16"/>
        </w:rPr>
      </w:pPr>
      <w:r w:rsidRPr="009337C5">
        <w:rPr>
          <w:i/>
          <w:sz w:val="16"/>
          <w:szCs w:val="16"/>
        </w:rPr>
        <w:t>Khulna University of Engineering &amp; Technology</w:t>
      </w:r>
    </w:p>
    <w:p w14:paraId="59964D6B" w14:textId="77777777" w:rsidR="00706FD2" w:rsidRDefault="00706FD2" w:rsidP="001C2C05">
      <w:pPr>
        <w:pStyle w:val="Author"/>
        <w:spacing w:before="0" w:after="0" w:line="228" w:lineRule="auto"/>
        <w:rPr>
          <w:i/>
          <w:sz w:val="16"/>
          <w:szCs w:val="16"/>
        </w:rPr>
      </w:pPr>
      <w:r w:rsidRPr="00706FD2">
        <w:rPr>
          <w:i/>
          <w:sz w:val="16"/>
          <w:szCs w:val="16"/>
        </w:rPr>
        <w:t>Khulna 9203, Bangladesh</w:t>
      </w:r>
    </w:p>
    <w:p w14:paraId="5BAFA906" w14:textId="4CEBF8A2" w:rsidR="00EF7316" w:rsidRPr="005B1CD6" w:rsidRDefault="00706FD2" w:rsidP="001C2C05">
      <w:pPr>
        <w:pStyle w:val="Author"/>
        <w:spacing w:before="0" w:after="0" w:line="228" w:lineRule="auto"/>
        <w:rPr>
          <w:sz w:val="16"/>
          <w:szCs w:val="16"/>
        </w:rPr>
      </w:pPr>
      <w:r w:rsidRPr="00706FD2">
        <w:rPr>
          <w:sz w:val="16"/>
          <w:szCs w:val="16"/>
        </w:rPr>
        <w:t>rokib@cse.kuet.ac.bd</w:t>
      </w:r>
    </w:p>
    <w:p w14:paraId="40E8F833" w14:textId="7CF43D84" w:rsidR="00EF7316" w:rsidRPr="005B1CD6" w:rsidRDefault="00EF7316" w:rsidP="001C2C05">
      <w:pPr>
        <w:pStyle w:val="Author"/>
        <w:spacing w:before="0" w:after="0" w:line="228" w:lineRule="auto"/>
        <w:rPr>
          <w:sz w:val="16"/>
          <w:szCs w:val="16"/>
        </w:rPr>
        <w:sectPr w:rsidR="00EF7316" w:rsidRPr="005B1CD6" w:rsidSect="00880239">
          <w:type w:val="continuous"/>
          <w:pgSz w:w="11906" w:h="16838" w:code="9"/>
          <w:pgMar w:top="1080" w:right="907" w:bottom="1440" w:left="907" w:header="720" w:footer="720" w:gutter="0"/>
          <w:cols w:num="3" w:space="360"/>
          <w:docGrid w:linePitch="360"/>
        </w:sectPr>
      </w:pPr>
    </w:p>
    <w:p w14:paraId="14747E74" w14:textId="0CAAD769" w:rsidR="00203A2F" w:rsidRDefault="00E33BF2" w:rsidP="00E33BF2">
      <w:pPr>
        <w:pStyle w:val="Author"/>
        <w:tabs>
          <w:tab w:val="left" w:pos="1800"/>
          <w:tab w:val="center" w:pos="5046"/>
        </w:tabs>
        <w:spacing w:before="0" w:after="0" w:line="228" w:lineRule="auto"/>
        <w:jc w:val="left"/>
        <w:rPr>
          <w:noProof w:val="0"/>
          <w:color w:val="000000"/>
          <w:sz w:val="20"/>
          <w:szCs w:val="20"/>
        </w:rPr>
      </w:pPr>
      <w:r>
        <w:rPr>
          <w:noProof w:val="0"/>
          <w:color w:val="000000"/>
          <w:sz w:val="20"/>
          <w:szCs w:val="20"/>
        </w:rPr>
        <w:tab/>
      </w:r>
      <w:r>
        <w:rPr>
          <w:noProof w:val="0"/>
          <w:color w:val="000000"/>
          <w:sz w:val="20"/>
          <w:szCs w:val="20"/>
        </w:rPr>
        <w:tab/>
      </w:r>
    </w:p>
    <w:p w14:paraId="0F94D908" w14:textId="2F02AB5B" w:rsidR="00E33BF2" w:rsidRPr="00E33BF2" w:rsidRDefault="00E33BF2" w:rsidP="00E33BF2">
      <w:pPr>
        <w:sectPr w:rsidR="00E33BF2" w:rsidRPr="00E33BF2" w:rsidSect="00880239">
          <w:type w:val="continuous"/>
          <w:pgSz w:w="11906" w:h="16838" w:code="9"/>
          <w:pgMar w:top="426" w:right="907" w:bottom="1440" w:left="907" w:header="720" w:footer="720" w:gutter="0"/>
          <w:cols w:space="360"/>
          <w:docGrid w:linePitch="360"/>
        </w:sectPr>
      </w:pPr>
    </w:p>
    <w:p w14:paraId="6F0419B6" w14:textId="2E9BDC1E" w:rsidR="00BC482E" w:rsidRPr="00BC482E" w:rsidRDefault="006A6E15" w:rsidP="00BC482E">
      <w:pPr>
        <w:spacing w:before="120" w:after="120" w:line="228" w:lineRule="auto"/>
        <w:ind w:firstLine="144"/>
        <w:jc w:val="both"/>
        <w:rPr>
          <w:b/>
          <w:bCs/>
          <w:i/>
          <w:iCs/>
          <w:noProof/>
          <w:sz w:val="18"/>
          <w:szCs w:val="18"/>
        </w:rPr>
      </w:pPr>
      <w:r>
        <w:rPr>
          <w:b/>
          <w:bCs/>
          <w:i/>
          <w:iCs/>
          <w:noProof/>
          <w:sz w:val="18"/>
          <w:szCs w:val="18"/>
        </w:rPr>
        <w:t>Ab</w:t>
      </w:r>
      <w:r w:rsidRPr="006A6E15">
        <w:rPr>
          <w:b/>
          <w:bCs/>
          <w:i/>
          <w:iCs/>
          <w:noProof/>
          <w:sz w:val="18"/>
          <w:szCs w:val="18"/>
        </w:rPr>
        <w:t>stract</w:t>
      </w:r>
      <w:r>
        <w:rPr>
          <w:b/>
          <w:bCs/>
          <w:i/>
          <w:iCs/>
          <w:noProof/>
          <w:sz w:val="18"/>
          <w:szCs w:val="18"/>
        </w:rPr>
        <w:t xml:space="preserve"> </w:t>
      </w:r>
      <w:r w:rsidRPr="006A6E15">
        <w:rPr>
          <w:b/>
          <w:bCs/>
          <w:i/>
          <w:iCs/>
          <w:noProof/>
          <w:sz w:val="18"/>
          <w:szCs w:val="18"/>
        </w:rPr>
        <w:t>—</w:t>
      </w:r>
      <w:r>
        <w:rPr>
          <w:b/>
          <w:bCs/>
          <w:i/>
          <w:iCs/>
          <w:noProof/>
          <w:sz w:val="18"/>
          <w:szCs w:val="18"/>
        </w:rPr>
        <w:t xml:space="preserve"> </w:t>
      </w:r>
      <w:r w:rsidR="00BC482E" w:rsidRPr="00BC482E">
        <w:rPr>
          <w:b/>
          <w:bCs/>
          <w:i/>
          <w:iCs/>
          <w:noProof/>
          <w:sz w:val="18"/>
          <w:szCs w:val="18"/>
        </w:rPr>
        <w:t>This research introduces a novel framework designed to accurately predict heart disease while prioritizing stringent patient data privacy. A collaborative system involving multiple entities is established to facilitate efficient data collection, secure management, preprocessing, and analysis of medical data.</w:t>
      </w:r>
      <w:r w:rsidR="00BC482E">
        <w:rPr>
          <w:b/>
          <w:bCs/>
          <w:i/>
          <w:iCs/>
          <w:noProof/>
          <w:sz w:val="18"/>
          <w:szCs w:val="18"/>
        </w:rPr>
        <w:t xml:space="preserve"> </w:t>
      </w:r>
      <w:r w:rsidR="00BC482E" w:rsidRPr="00BC482E">
        <w:rPr>
          <w:b/>
          <w:bCs/>
          <w:i/>
          <w:iCs/>
          <w:noProof/>
          <w:sz w:val="18"/>
          <w:szCs w:val="18"/>
        </w:rPr>
        <w:t>To safeguard sensitive patient information, a robust encryption scheme is implemented to protect data throughout its lifecycle. A comprehensive ensemble of machine learning algorithms, including Naive Bayes, Decision Trees, Random Forests, K-Nearest Neighbors, Support Vector Machines, and Long Short-Term Memory networks, is rigorously applied to the preprocessed data.</w:t>
      </w:r>
      <w:r w:rsidR="00BC482E">
        <w:rPr>
          <w:b/>
          <w:bCs/>
          <w:i/>
          <w:iCs/>
          <w:noProof/>
          <w:sz w:val="18"/>
          <w:szCs w:val="18"/>
        </w:rPr>
        <w:t xml:space="preserve"> </w:t>
      </w:r>
      <w:r w:rsidR="00BC482E" w:rsidRPr="00BC482E">
        <w:rPr>
          <w:b/>
          <w:bCs/>
          <w:i/>
          <w:iCs/>
          <w:noProof/>
          <w:sz w:val="18"/>
          <w:szCs w:val="18"/>
        </w:rPr>
        <w:t>To optimize predictive performance, dimensionality reduction techniques such as Principal Component Analysis and anomaly detection using Isolation Forest are incorporated. Rigorous hyperparameter tuning is performed to fine-tune the models and achieve optimal results.</w:t>
      </w:r>
      <w:r w:rsidR="00BC482E">
        <w:rPr>
          <w:b/>
          <w:bCs/>
          <w:i/>
          <w:iCs/>
          <w:noProof/>
          <w:sz w:val="18"/>
          <w:szCs w:val="18"/>
        </w:rPr>
        <w:t xml:space="preserve"> </w:t>
      </w:r>
      <w:r w:rsidR="00BC482E" w:rsidRPr="00BC482E">
        <w:rPr>
          <w:b/>
          <w:bCs/>
          <w:i/>
          <w:iCs/>
          <w:noProof/>
          <w:sz w:val="18"/>
          <w:szCs w:val="18"/>
        </w:rPr>
        <w:t>Empirical evaluation demonstrates the superior performance of the proposed framework, with the Random Forest algorithm achieving the highest mean F1-score of 91.02%. This robust performance is attributed to the effective combination of feature engineering, model selection, and hyperparameter optimization.</w:t>
      </w:r>
      <w:r w:rsidR="00BC482E">
        <w:rPr>
          <w:b/>
          <w:bCs/>
          <w:i/>
          <w:iCs/>
          <w:noProof/>
          <w:sz w:val="18"/>
          <w:szCs w:val="18"/>
        </w:rPr>
        <w:t xml:space="preserve"> </w:t>
      </w:r>
      <w:r w:rsidR="00BC482E" w:rsidRPr="00BC482E">
        <w:rPr>
          <w:b/>
          <w:bCs/>
          <w:i/>
          <w:iCs/>
          <w:noProof/>
          <w:sz w:val="18"/>
          <w:szCs w:val="18"/>
        </w:rPr>
        <w:t>By prioritizing data privacy and leveraging advanced machine learning techniques, this research offers a significant contribution to the field of heart disease prediction. The proposed framework provides a secure and effective solution for improving heart disease diagnosis and management.</w:t>
      </w:r>
    </w:p>
    <w:p w14:paraId="3472FD44" w14:textId="15D2BECE" w:rsidR="00135205" w:rsidRPr="005B1CD6" w:rsidRDefault="00536A4E" w:rsidP="00BC482E">
      <w:pPr>
        <w:spacing w:before="120" w:after="120" w:line="228" w:lineRule="auto"/>
        <w:ind w:firstLine="144"/>
        <w:jc w:val="both"/>
        <w:rPr>
          <w:b/>
          <w:bCs/>
          <w:i/>
          <w:sz w:val="18"/>
          <w:szCs w:val="18"/>
        </w:rPr>
      </w:pPr>
      <w:r w:rsidRPr="00536A4E">
        <w:rPr>
          <w:b/>
          <w:bCs/>
          <w:i/>
          <w:sz w:val="18"/>
          <w:szCs w:val="18"/>
        </w:rPr>
        <w:t>Keywords</w:t>
      </w:r>
      <w:r w:rsidR="004A43CA">
        <w:rPr>
          <w:b/>
          <w:bCs/>
          <w:i/>
          <w:sz w:val="18"/>
          <w:szCs w:val="18"/>
        </w:rPr>
        <w:t xml:space="preserve"> </w:t>
      </w:r>
      <w:r w:rsidRPr="00536A4E">
        <w:rPr>
          <w:b/>
          <w:bCs/>
          <w:i/>
          <w:sz w:val="18"/>
          <w:szCs w:val="18"/>
        </w:rPr>
        <w:t>—</w:t>
      </w:r>
      <w:r w:rsidR="004A43CA">
        <w:rPr>
          <w:b/>
          <w:bCs/>
          <w:i/>
          <w:sz w:val="18"/>
          <w:szCs w:val="18"/>
        </w:rPr>
        <w:t xml:space="preserve"> </w:t>
      </w:r>
      <w:r w:rsidR="000F24AE">
        <w:rPr>
          <w:b/>
          <w:bCs/>
          <w:i/>
          <w:sz w:val="18"/>
          <w:szCs w:val="18"/>
        </w:rPr>
        <w:t>h</w:t>
      </w:r>
      <w:r w:rsidR="004A43CA" w:rsidRPr="004A43CA">
        <w:rPr>
          <w:b/>
          <w:bCs/>
          <w:i/>
          <w:sz w:val="18"/>
          <w:szCs w:val="18"/>
        </w:rPr>
        <w:t xml:space="preserve">eart disease prediction, </w:t>
      </w:r>
      <w:r w:rsidR="000F24AE">
        <w:rPr>
          <w:b/>
          <w:bCs/>
          <w:i/>
          <w:sz w:val="18"/>
          <w:szCs w:val="18"/>
        </w:rPr>
        <w:t>d</w:t>
      </w:r>
      <w:r w:rsidR="004A43CA" w:rsidRPr="004A43CA">
        <w:rPr>
          <w:b/>
          <w:bCs/>
          <w:i/>
          <w:sz w:val="18"/>
          <w:szCs w:val="18"/>
        </w:rPr>
        <w:t>ata privacy,</w:t>
      </w:r>
      <w:r w:rsidR="000F24AE">
        <w:rPr>
          <w:b/>
          <w:bCs/>
          <w:i/>
          <w:sz w:val="18"/>
          <w:szCs w:val="18"/>
        </w:rPr>
        <w:t xml:space="preserve"> </w:t>
      </w:r>
      <w:r w:rsidR="000F24AE" w:rsidRPr="000F24AE">
        <w:rPr>
          <w:b/>
          <w:bCs/>
          <w:i/>
          <w:sz w:val="18"/>
          <w:szCs w:val="18"/>
        </w:rPr>
        <w:t>machine learning, principal component analysis, isolation forest, long short-term memory</w:t>
      </w:r>
    </w:p>
    <w:p w14:paraId="217D9B2E" w14:textId="7A561C92" w:rsidR="00CE4E47" w:rsidRPr="005B1CD6" w:rsidRDefault="00CE4E47" w:rsidP="001C2C05">
      <w:pPr>
        <w:pStyle w:val="Heading1"/>
        <w:tabs>
          <w:tab w:val="clear" w:pos="216"/>
          <w:tab w:val="left" w:pos="284"/>
        </w:tabs>
        <w:spacing w:after="120" w:line="228" w:lineRule="auto"/>
        <w:ind w:left="142" w:firstLine="284"/>
        <w:rPr>
          <w:lang w:val="en-GB"/>
        </w:rPr>
      </w:pPr>
      <w:r w:rsidRPr="005B1CD6">
        <w:rPr>
          <w:lang w:val="en-GB"/>
        </w:rPr>
        <w:t>Introduction</w:t>
      </w:r>
    </w:p>
    <w:p w14:paraId="06306839" w14:textId="1145D1CD" w:rsidR="000439DC" w:rsidRDefault="000439DC" w:rsidP="000439DC">
      <w:pPr>
        <w:widowControl w:val="0"/>
        <w:autoSpaceDE w:val="0"/>
        <w:autoSpaceDN w:val="0"/>
        <w:adjustRightInd w:val="0"/>
        <w:spacing w:before="120" w:after="120" w:line="228" w:lineRule="auto"/>
        <w:ind w:firstLine="142"/>
        <w:jc w:val="both"/>
      </w:pPr>
      <w:r>
        <w:t xml:space="preserve">Heart disease, synonymous with cardiovascular disease (CVD), remains a leading global health challenge, claiming millions of lives annually [1]. The World Heart Federation underscores this grim reality, reporting that one in three deaths is attributed to CVD [1]. Projections by the World Health Organization (WHO) are equally alarming, predicting over 23.6 million CVD-related deaths by 2030, primarily from strokes and heart failure [2]. The United States also grapples with a significant </w:t>
      </w:r>
      <w:r w:rsidR="00B41C18">
        <w:t>heart disease</w:t>
      </w:r>
      <w:r>
        <w:t xml:space="preserve"> burden, accounting for substantial healthcare expenditures and lost productivity [</w:t>
      </w:r>
      <w:r w:rsidR="007E7299">
        <w:t>3</w:t>
      </w:r>
      <w:r>
        <w:t>].</w:t>
      </w:r>
    </w:p>
    <w:p w14:paraId="48591B4D" w14:textId="03530002" w:rsidR="000439DC" w:rsidRDefault="000439DC" w:rsidP="000439DC">
      <w:pPr>
        <w:widowControl w:val="0"/>
        <w:autoSpaceDE w:val="0"/>
        <w:autoSpaceDN w:val="0"/>
        <w:adjustRightInd w:val="0"/>
        <w:spacing w:before="120" w:after="120" w:line="228" w:lineRule="auto"/>
        <w:ind w:firstLine="142"/>
        <w:jc w:val="both"/>
      </w:pPr>
      <w:r>
        <w:t xml:space="preserve">A complex interplay of factors, including stress, alcohol, smoking, poor diet, sedentary lifestyle, and comorbidities like hypertension and diabetes, contribute to </w:t>
      </w:r>
      <w:r w:rsidR="00B41C18">
        <w:t>heart disease</w:t>
      </w:r>
      <w:r>
        <w:t xml:space="preserve"> development [2]. Early detection is key, as most CVD cases are treatable in their initial stages [</w:t>
      </w:r>
      <w:r w:rsidR="007E7299">
        <w:t>4</w:t>
      </w:r>
      <w:r>
        <w:t>]. Timely and accurate diagnosis is crucial for effective treatment and improved patient outcomes, particularly in regions with limited access to modern technology and medical expertise [</w:t>
      </w:r>
      <w:r w:rsidR="007E7299">
        <w:t>5</w:t>
      </w:r>
      <w:r>
        <w:t xml:space="preserve">, </w:t>
      </w:r>
      <w:r w:rsidR="007E7299">
        <w:t>6</w:t>
      </w:r>
      <w:r>
        <w:t>].</w:t>
      </w:r>
    </w:p>
    <w:p w14:paraId="4C1DF890" w14:textId="2BADE049" w:rsidR="000439DC" w:rsidRDefault="000439DC" w:rsidP="000439DC">
      <w:pPr>
        <w:widowControl w:val="0"/>
        <w:autoSpaceDE w:val="0"/>
        <w:autoSpaceDN w:val="0"/>
        <w:adjustRightInd w:val="0"/>
        <w:spacing w:before="120" w:after="120" w:line="228" w:lineRule="auto"/>
        <w:ind w:firstLine="142"/>
        <w:jc w:val="both"/>
      </w:pPr>
      <w:r>
        <w:t xml:space="preserve">Existing diagnostic methods often fall short in terms of early detection due to limitations in accuracy, efficiency, and interpretability. Traditional models may struggle to capture complex interactions between features and temporal dependencies within the data, leading to suboptimal predictive performance. Additionally, concerns around data </w:t>
      </w:r>
      <w:r>
        <w:t>privacy hinder the development of robust models.</w:t>
      </w:r>
    </w:p>
    <w:p w14:paraId="00BBBE7F" w14:textId="73F63D7F" w:rsidR="000439DC" w:rsidRDefault="000439DC" w:rsidP="000439DC">
      <w:pPr>
        <w:widowControl w:val="0"/>
        <w:autoSpaceDE w:val="0"/>
        <w:autoSpaceDN w:val="0"/>
        <w:adjustRightInd w:val="0"/>
        <w:spacing w:before="120" w:after="120" w:line="228" w:lineRule="auto"/>
        <w:ind w:firstLine="142"/>
        <w:jc w:val="both"/>
      </w:pPr>
      <w:r>
        <w:t xml:space="preserve">To address these challenges, this study proposes a novel hybrid approach that combines the strengths of ensemble methods, dimensionality reduction, anomaly detection, and deep learning. By integrating </w:t>
      </w:r>
      <w:r w:rsidR="00404A61">
        <w:t>RF</w:t>
      </w:r>
      <w:r>
        <w:t xml:space="preserve">, PCA, </w:t>
      </w:r>
      <w:proofErr w:type="spellStart"/>
      <w:r w:rsidR="00404A61">
        <w:t>i</w:t>
      </w:r>
      <w:r>
        <w:t>Forest</w:t>
      </w:r>
      <w:proofErr w:type="spellEnd"/>
      <w:r>
        <w:t xml:space="preserve">, and LSTM, we aim to create a more robust and accurate predictive model. The LSTM component is particularly crucial for capturing potential temporal patterns in patient data, which traditional </w:t>
      </w:r>
      <w:r w:rsidR="00070735">
        <w:t>ML</w:t>
      </w:r>
      <w:r>
        <w:t xml:space="preserve"> models might overlook. Furthermore, our emphasis on data security, including encryption and differential privacy, ensures patient confidentiality while enabling effective model development.</w:t>
      </w:r>
    </w:p>
    <w:p w14:paraId="1BB9BA1C" w14:textId="2C98F849" w:rsidR="000439DC" w:rsidRDefault="000439DC" w:rsidP="000439DC">
      <w:pPr>
        <w:widowControl w:val="0"/>
        <w:autoSpaceDE w:val="0"/>
        <w:autoSpaceDN w:val="0"/>
        <w:adjustRightInd w:val="0"/>
        <w:spacing w:before="120" w:after="120" w:line="228" w:lineRule="auto"/>
        <w:ind w:firstLine="142"/>
        <w:jc w:val="both"/>
      </w:pPr>
      <w:r>
        <w:t xml:space="preserve">This hybrid approach distinguishes itself from existing methods by simultaneously considering multiple feature perspectives (PCA and </w:t>
      </w:r>
      <w:proofErr w:type="spellStart"/>
      <w:r w:rsidR="00404A61">
        <w:t>i</w:t>
      </w:r>
      <w:r>
        <w:t>Forest</w:t>
      </w:r>
      <w:proofErr w:type="spellEnd"/>
      <w:r>
        <w:t xml:space="preserve">), capturing temporal dynamics (LSTM), and leveraging the ensemble power of </w:t>
      </w:r>
      <w:r w:rsidR="00404A61">
        <w:t>RF</w:t>
      </w:r>
      <w:r>
        <w:t>. This comprehensive approach is expected to enhance predictive accuracy and provide valuable insights into the underlying patterns of heart disease.</w:t>
      </w:r>
    </w:p>
    <w:p w14:paraId="1B12D0FD" w14:textId="013C602E" w:rsidR="000439DC" w:rsidRDefault="000439DC" w:rsidP="000439DC">
      <w:pPr>
        <w:widowControl w:val="0"/>
        <w:autoSpaceDE w:val="0"/>
        <w:autoSpaceDN w:val="0"/>
        <w:adjustRightInd w:val="0"/>
        <w:spacing w:before="120" w:after="120" w:line="228" w:lineRule="auto"/>
        <w:ind w:firstLine="142"/>
        <w:jc w:val="both"/>
      </w:pPr>
      <w:r>
        <w:t>By developing a more accurate and efficient heart disease prediction model, this research aims to improve patient outcomes by enabling earlier detection and intervention. This could lead to reduced morbidity and mortality rates associated with heart disease, as well as decreased healthcare costs. Additionally, the proposed model's emphasis on data security and privacy aligns with emerging healthcare regulations and patient expectations, fostering trust in healthcare systems. Ultimately, the successful implementation of this model has the potential to significantly impact public health by reducing the global burden of heart disease.</w:t>
      </w:r>
    </w:p>
    <w:p w14:paraId="404D5E90" w14:textId="10DE48B0" w:rsidR="00B93C35" w:rsidRDefault="000439DC" w:rsidP="000439DC">
      <w:pPr>
        <w:widowControl w:val="0"/>
        <w:autoSpaceDE w:val="0"/>
        <w:autoSpaceDN w:val="0"/>
        <w:adjustRightInd w:val="0"/>
        <w:spacing w:before="120" w:after="120" w:line="228" w:lineRule="auto"/>
        <w:ind w:firstLine="142"/>
        <w:jc w:val="both"/>
      </w:pPr>
      <w:r>
        <w:t xml:space="preserve">The paper systematically evaluates the performance of various </w:t>
      </w:r>
      <w:r w:rsidR="00070735">
        <w:t>ML</w:t>
      </w:r>
      <w:r>
        <w:t xml:space="preserve"> models and their combinations using a comprehensive set of metrics, including accuracy, precision, recall, F1-score, and AUC. The impact of different training set sizes on model performance is also investigated to assess the robustness of the proposed approach.</w:t>
      </w:r>
    </w:p>
    <w:p w14:paraId="3A974F32" w14:textId="5B5264E6" w:rsidR="006C1F38" w:rsidRDefault="006C1F38" w:rsidP="000439DC">
      <w:pPr>
        <w:widowControl w:val="0"/>
        <w:autoSpaceDE w:val="0"/>
        <w:autoSpaceDN w:val="0"/>
        <w:adjustRightInd w:val="0"/>
        <w:spacing w:before="120" w:after="120" w:line="228" w:lineRule="auto"/>
        <w:ind w:firstLine="142"/>
        <w:jc w:val="both"/>
      </w:pPr>
      <w:r w:rsidRPr="006C1F38">
        <w:t xml:space="preserve">To abbreviate terms for better readability, a list of abbreviations used </w:t>
      </w:r>
      <w:r w:rsidR="00A07731">
        <w:t>in</w:t>
      </w:r>
      <w:r w:rsidRPr="006C1F38">
        <w:t xml:space="preserve"> th</w:t>
      </w:r>
      <w:r w:rsidR="00A07731">
        <w:t>is</w:t>
      </w:r>
      <w:r w:rsidRPr="006C1F38">
        <w:t xml:space="preserve"> paper is provided in Table 1</w:t>
      </w:r>
      <w:r>
        <w:t>:</w:t>
      </w:r>
    </w:p>
    <w:p w14:paraId="018EF1B1" w14:textId="77777777" w:rsidR="006B2A22" w:rsidRDefault="006B2A22" w:rsidP="006B2A22">
      <w:pPr>
        <w:spacing w:after="120"/>
        <w:rPr>
          <w:i/>
          <w:iCs/>
          <w:szCs w:val="22"/>
        </w:rPr>
      </w:pPr>
      <w:r w:rsidRPr="002348EB">
        <w:rPr>
          <w:i/>
          <w:iCs/>
          <w:szCs w:val="22"/>
        </w:rPr>
        <w:t xml:space="preserve">Table </w:t>
      </w:r>
      <w:r>
        <w:rPr>
          <w:i/>
          <w:iCs/>
          <w:szCs w:val="22"/>
        </w:rPr>
        <w:t xml:space="preserve">1: </w:t>
      </w:r>
      <w:r w:rsidRPr="00720F8F">
        <w:rPr>
          <w:i/>
          <w:iCs/>
          <w:szCs w:val="22"/>
        </w:rPr>
        <w:t>Table of</w:t>
      </w:r>
      <w:r>
        <w:rPr>
          <w:i/>
          <w:iCs/>
          <w:szCs w:val="22"/>
        </w:rPr>
        <w:t xml:space="preserve"> a</w:t>
      </w:r>
      <w:r w:rsidRPr="00720F8F">
        <w:rPr>
          <w:i/>
          <w:iCs/>
          <w:szCs w:val="22"/>
        </w:rPr>
        <w:t>bbreviation</w:t>
      </w:r>
    </w:p>
    <w:tbl>
      <w:tblPr>
        <w:tblStyle w:val="TableGrid"/>
        <w:tblW w:w="0" w:type="auto"/>
        <w:tblLook w:val="04A0" w:firstRow="1" w:lastRow="0" w:firstColumn="1" w:lastColumn="0" w:noHBand="0" w:noVBand="1"/>
      </w:tblPr>
      <w:tblGrid>
        <w:gridCol w:w="1286"/>
        <w:gridCol w:w="3513"/>
      </w:tblGrid>
      <w:tr w:rsidR="006B2A22" w14:paraId="7AAE600D" w14:textId="77777777" w:rsidTr="00B13B03">
        <w:tc>
          <w:tcPr>
            <w:tcW w:w="1286" w:type="dxa"/>
          </w:tcPr>
          <w:p w14:paraId="63DAC7D3" w14:textId="572F68D2" w:rsidR="006B2A22" w:rsidRPr="00B41C18" w:rsidRDefault="00B41C18" w:rsidP="0068337D">
            <w:pPr>
              <w:widowControl w:val="0"/>
              <w:spacing w:after="40"/>
              <w:jc w:val="left"/>
              <w:rPr>
                <w:rFonts w:ascii="Times New Roman" w:hAnsi="Times New Roman" w:cs="Times New Roman"/>
                <w:color w:val="000000"/>
                <w:sz w:val="18"/>
                <w:szCs w:val="18"/>
              </w:rPr>
            </w:pPr>
            <w:r w:rsidRPr="00B41C18">
              <w:rPr>
                <w:rFonts w:ascii="Times New Roman" w:hAnsi="Times New Roman" w:cs="Times New Roman"/>
                <w:color w:val="000000"/>
                <w:sz w:val="18"/>
                <w:szCs w:val="18"/>
              </w:rPr>
              <w:t>CVD</w:t>
            </w:r>
          </w:p>
        </w:tc>
        <w:tc>
          <w:tcPr>
            <w:tcW w:w="3513" w:type="dxa"/>
          </w:tcPr>
          <w:p w14:paraId="5B30D027" w14:textId="0C7071D5" w:rsidR="006B2A22" w:rsidRPr="00B41C18" w:rsidRDefault="00B41C18" w:rsidP="0068337D">
            <w:pPr>
              <w:widowControl w:val="0"/>
              <w:spacing w:after="40"/>
              <w:jc w:val="both"/>
              <w:rPr>
                <w:rFonts w:ascii="Times New Roman" w:hAnsi="Times New Roman" w:cs="Times New Roman"/>
                <w:color w:val="000000"/>
                <w:sz w:val="18"/>
                <w:szCs w:val="18"/>
              </w:rPr>
            </w:pPr>
            <w:r>
              <w:rPr>
                <w:rFonts w:ascii="Times New Roman" w:hAnsi="Times New Roman" w:cs="Times New Roman"/>
                <w:color w:val="000000"/>
                <w:sz w:val="18"/>
                <w:szCs w:val="18"/>
              </w:rPr>
              <w:t>C</w:t>
            </w:r>
            <w:r w:rsidRPr="00B41C18">
              <w:rPr>
                <w:rFonts w:ascii="Times New Roman" w:hAnsi="Times New Roman" w:cs="Times New Roman"/>
                <w:color w:val="000000"/>
                <w:sz w:val="18"/>
                <w:szCs w:val="18"/>
              </w:rPr>
              <w:t xml:space="preserve">ardiovascular </w:t>
            </w:r>
            <w:r>
              <w:rPr>
                <w:rFonts w:ascii="Times New Roman" w:hAnsi="Times New Roman" w:cs="Times New Roman"/>
                <w:color w:val="000000"/>
                <w:sz w:val="18"/>
                <w:szCs w:val="18"/>
              </w:rPr>
              <w:t>D</w:t>
            </w:r>
            <w:r w:rsidRPr="00B41C18">
              <w:rPr>
                <w:rFonts w:ascii="Times New Roman" w:hAnsi="Times New Roman" w:cs="Times New Roman"/>
                <w:color w:val="000000"/>
                <w:sz w:val="18"/>
                <w:szCs w:val="18"/>
              </w:rPr>
              <w:t>isease</w:t>
            </w:r>
          </w:p>
        </w:tc>
      </w:tr>
      <w:tr w:rsidR="006B2A22" w14:paraId="095896D3" w14:textId="77777777" w:rsidTr="00B13B03">
        <w:tc>
          <w:tcPr>
            <w:tcW w:w="1286" w:type="dxa"/>
          </w:tcPr>
          <w:p w14:paraId="0EA7C48B" w14:textId="77777777" w:rsidR="006B2A22" w:rsidRPr="009044B8" w:rsidRDefault="006B2A22" w:rsidP="0068337D">
            <w:pPr>
              <w:widowControl w:val="0"/>
              <w:spacing w:after="40"/>
              <w:jc w:val="left"/>
              <w:rPr>
                <w:rFonts w:ascii="Times New Roman" w:hAnsi="Times New Roman" w:cs="Cavolini"/>
                <w:color w:val="000000"/>
                <w:sz w:val="18"/>
                <w:szCs w:val="18"/>
              </w:rPr>
            </w:pPr>
            <w:r w:rsidRPr="009044B8">
              <w:rPr>
                <w:rFonts w:ascii="Times New Roman" w:hAnsi="Times New Roman" w:cs="Times New Roman"/>
                <w:sz w:val="18"/>
                <w:szCs w:val="18"/>
              </w:rPr>
              <w:t>ML</w:t>
            </w:r>
          </w:p>
        </w:tc>
        <w:tc>
          <w:tcPr>
            <w:tcW w:w="3513" w:type="dxa"/>
          </w:tcPr>
          <w:p w14:paraId="552BB8AD" w14:textId="77777777" w:rsidR="006B2A22" w:rsidRPr="009044B8" w:rsidRDefault="006B2A22" w:rsidP="0068337D">
            <w:pPr>
              <w:widowControl w:val="0"/>
              <w:spacing w:after="40"/>
              <w:jc w:val="both"/>
              <w:rPr>
                <w:rFonts w:ascii="Times New Roman" w:hAnsi="Times New Roman" w:cs="Times New Roman"/>
                <w:color w:val="000000"/>
                <w:sz w:val="18"/>
                <w:szCs w:val="18"/>
              </w:rPr>
            </w:pPr>
            <w:r w:rsidRPr="009044B8">
              <w:rPr>
                <w:rFonts w:ascii="Times New Roman" w:hAnsi="Times New Roman" w:cs="Times New Roman"/>
                <w:sz w:val="18"/>
                <w:szCs w:val="18"/>
              </w:rPr>
              <w:t>Machine Learning</w:t>
            </w:r>
          </w:p>
        </w:tc>
      </w:tr>
      <w:tr w:rsidR="006B2A22" w14:paraId="71A4EFBF" w14:textId="77777777" w:rsidTr="00B13B03">
        <w:tc>
          <w:tcPr>
            <w:tcW w:w="1286" w:type="dxa"/>
          </w:tcPr>
          <w:p w14:paraId="269EC531" w14:textId="77777777" w:rsidR="006B2A22" w:rsidRPr="009044B8" w:rsidRDefault="006B2A22" w:rsidP="0068337D">
            <w:pPr>
              <w:widowControl w:val="0"/>
              <w:spacing w:after="40"/>
              <w:jc w:val="left"/>
              <w:rPr>
                <w:rFonts w:ascii="Times New Roman" w:hAnsi="Times New Roman"/>
                <w:sz w:val="18"/>
                <w:szCs w:val="18"/>
              </w:rPr>
            </w:pPr>
            <w:r w:rsidRPr="009044B8">
              <w:rPr>
                <w:rFonts w:ascii="Times New Roman" w:hAnsi="Times New Roman"/>
                <w:sz w:val="18"/>
                <w:szCs w:val="18"/>
              </w:rPr>
              <w:t>LR</w:t>
            </w:r>
          </w:p>
        </w:tc>
        <w:tc>
          <w:tcPr>
            <w:tcW w:w="3513" w:type="dxa"/>
          </w:tcPr>
          <w:p w14:paraId="33FFA68B" w14:textId="77777777" w:rsidR="006B2A22" w:rsidRPr="009044B8" w:rsidRDefault="006B2A22" w:rsidP="0068337D">
            <w:pPr>
              <w:widowControl w:val="0"/>
              <w:spacing w:after="40"/>
              <w:jc w:val="both"/>
              <w:rPr>
                <w:rFonts w:ascii="Times New Roman" w:hAnsi="Times New Roman"/>
                <w:sz w:val="18"/>
                <w:szCs w:val="18"/>
              </w:rPr>
            </w:pPr>
            <w:r w:rsidRPr="009044B8">
              <w:rPr>
                <w:rFonts w:ascii="Times New Roman" w:hAnsi="Times New Roman"/>
                <w:sz w:val="18"/>
                <w:szCs w:val="18"/>
              </w:rPr>
              <w:t>Logistic Regression</w:t>
            </w:r>
          </w:p>
        </w:tc>
      </w:tr>
      <w:tr w:rsidR="006B2A22" w14:paraId="4C5C76F5" w14:textId="77777777" w:rsidTr="00B13B03">
        <w:tc>
          <w:tcPr>
            <w:tcW w:w="1286" w:type="dxa"/>
          </w:tcPr>
          <w:p w14:paraId="5F8E56A4" w14:textId="77777777" w:rsidR="006B2A22" w:rsidRPr="009044B8" w:rsidRDefault="006B2A22" w:rsidP="0068337D">
            <w:pPr>
              <w:widowControl w:val="0"/>
              <w:spacing w:after="40"/>
              <w:jc w:val="left"/>
              <w:rPr>
                <w:rFonts w:ascii="Times New Roman" w:hAnsi="Times New Roman"/>
                <w:color w:val="000000"/>
                <w:sz w:val="18"/>
                <w:szCs w:val="18"/>
              </w:rPr>
            </w:pPr>
            <w:r w:rsidRPr="009044B8">
              <w:rPr>
                <w:rFonts w:ascii="Times New Roman" w:hAnsi="Times New Roman" w:cs="Times New Roman"/>
                <w:sz w:val="18"/>
                <w:szCs w:val="18"/>
              </w:rPr>
              <w:t>NB</w:t>
            </w:r>
          </w:p>
        </w:tc>
        <w:tc>
          <w:tcPr>
            <w:tcW w:w="3513" w:type="dxa"/>
          </w:tcPr>
          <w:p w14:paraId="729EACEA" w14:textId="77777777" w:rsidR="006B2A22" w:rsidRPr="009044B8" w:rsidRDefault="006B2A22" w:rsidP="0068337D">
            <w:pPr>
              <w:widowControl w:val="0"/>
              <w:spacing w:after="40"/>
              <w:jc w:val="both"/>
              <w:rPr>
                <w:rFonts w:ascii="Times New Roman" w:hAnsi="Times New Roman" w:cs="Times New Roman"/>
                <w:color w:val="000000"/>
                <w:sz w:val="18"/>
                <w:szCs w:val="18"/>
              </w:rPr>
            </w:pPr>
            <w:r w:rsidRPr="009044B8">
              <w:rPr>
                <w:rFonts w:ascii="Times New Roman" w:hAnsi="Times New Roman" w:cs="Times New Roman"/>
                <w:sz w:val="18"/>
                <w:szCs w:val="18"/>
              </w:rPr>
              <w:t>Naïve Bayes Classifier</w:t>
            </w:r>
          </w:p>
        </w:tc>
      </w:tr>
      <w:tr w:rsidR="006B2A22" w14:paraId="16D3F538" w14:textId="77777777" w:rsidTr="00B13B03">
        <w:tc>
          <w:tcPr>
            <w:tcW w:w="1286" w:type="dxa"/>
          </w:tcPr>
          <w:p w14:paraId="124C68DA" w14:textId="77777777" w:rsidR="006B2A22" w:rsidRPr="009044B8" w:rsidRDefault="006B2A22" w:rsidP="0068337D">
            <w:pPr>
              <w:widowControl w:val="0"/>
              <w:spacing w:after="40"/>
              <w:jc w:val="left"/>
              <w:rPr>
                <w:rFonts w:ascii="Times New Roman" w:hAnsi="Times New Roman"/>
                <w:color w:val="000000"/>
                <w:sz w:val="18"/>
                <w:szCs w:val="18"/>
              </w:rPr>
            </w:pPr>
            <w:r w:rsidRPr="009044B8">
              <w:rPr>
                <w:rFonts w:ascii="Times New Roman" w:hAnsi="Times New Roman" w:cs="Times New Roman"/>
                <w:sz w:val="18"/>
                <w:szCs w:val="18"/>
              </w:rPr>
              <w:t>DT</w:t>
            </w:r>
          </w:p>
        </w:tc>
        <w:tc>
          <w:tcPr>
            <w:tcW w:w="3513" w:type="dxa"/>
          </w:tcPr>
          <w:p w14:paraId="185F307D" w14:textId="77777777" w:rsidR="006B2A22" w:rsidRPr="009044B8" w:rsidRDefault="006B2A22" w:rsidP="0068337D">
            <w:pPr>
              <w:widowControl w:val="0"/>
              <w:spacing w:after="40"/>
              <w:jc w:val="both"/>
              <w:rPr>
                <w:rFonts w:ascii="Times New Roman" w:hAnsi="Times New Roman" w:cs="Times New Roman"/>
                <w:color w:val="000000"/>
                <w:sz w:val="18"/>
                <w:szCs w:val="18"/>
              </w:rPr>
            </w:pPr>
            <w:r w:rsidRPr="009044B8">
              <w:rPr>
                <w:rFonts w:ascii="Times New Roman" w:hAnsi="Times New Roman" w:cs="Times New Roman"/>
                <w:sz w:val="18"/>
                <w:szCs w:val="18"/>
              </w:rPr>
              <w:t>Decision Tree</w:t>
            </w:r>
          </w:p>
        </w:tc>
      </w:tr>
      <w:tr w:rsidR="006B2A22" w14:paraId="7E604A74" w14:textId="77777777" w:rsidTr="00B13B03">
        <w:tc>
          <w:tcPr>
            <w:tcW w:w="1286" w:type="dxa"/>
          </w:tcPr>
          <w:p w14:paraId="5C731599" w14:textId="77777777" w:rsidR="006B2A22" w:rsidRPr="009044B8" w:rsidRDefault="006B2A22" w:rsidP="0068337D">
            <w:pPr>
              <w:widowControl w:val="0"/>
              <w:spacing w:after="40"/>
              <w:jc w:val="left"/>
              <w:rPr>
                <w:rFonts w:ascii="Times New Roman" w:hAnsi="Times New Roman"/>
                <w:color w:val="000000"/>
                <w:sz w:val="18"/>
                <w:szCs w:val="18"/>
              </w:rPr>
            </w:pPr>
            <w:r w:rsidRPr="009044B8">
              <w:rPr>
                <w:rFonts w:ascii="Times New Roman" w:hAnsi="Times New Roman" w:cs="Times New Roman"/>
                <w:sz w:val="18"/>
                <w:szCs w:val="18"/>
              </w:rPr>
              <w:t>RF</w:t>
            </w:r>
          </w:p>
        </w:tc>
        <w:tc>
          <w:tcPr>
            <w:tcW w:w="3513" w:type="dxa"/>
          </w:tcPr>
          <w:p w14:paraId="46106786" w14:textId="77777777" w:rsidR="006B2A22" w:rsidRPr="009044B8" w:rsidRDefault="006B2A22" w:rsidP="0068337D">
            <w:pPr>
              <w:widowControl w:val="0"/>
              <w:spacing w:after="40"/>
              <w:jc w:val="both"/>
              <w:rPr>
                <w:rFonts w:ascii="Times New Roman" w:hAnsi="Times New Roman" w:cs="Times New Roman"/>
                <w:color w:val="000000"/>
                <w:sz w:val="18"/>
                <w:szCs w:val="18"/>
              </w:rPr>
            </w:pPr>
            <w:r w:rsidRPr="009044B8">
              <w:rPr>
                <w:rFonts w:ascii="Times New Roman" w:hAnsi="Times New Roman" w:cs="Times New Roman"/>
                <w:sz w:val="18"/>
                <w:szCs w:val="18"/>
              </w:rPr>
              <w:t>Random Forest Classifier</w:t>
            </w:r>
          </w:p>
        </w:tc>
      </w:tr>
      <w:tr w:rsidR="006B2A22" w14:paraId="01B5CA51" w14:textId="77777777" w:rsidTr="00B13B03">
        <w:tc>
          <w:tcPr>
            <w:tcW w:w="1286" w:type="dxa"/>
          </w:tcPr>
          <w:p w14:paraId="4F154EFB" w14:textId="77777777" w:rsidR="006B2A22" w:rsidRPr="009044B8" w:rsidRDefault="006B2A22" w:rsidP="0068337D">
            <w:pPr>
              <w:widowControl w:val="0"/>
              <w:spacing w:after="40"/>
              <w:jc w:val="left"/>
              <w:rPr>
                <w:rFonts w:ascii="Times New Roman" w:hAnsi="Times New Roman"/>
                <w:color w:val="000000"/>
                <w:sz w:val="18"/>
                <w:szCs w:val="18"/>
              </w:rPr>
            </w:pPr>
            <w:r w:rsidRPr="009044B8">
              <w:rPr>
                <w:rFonts w:ascii="Times New Roman" w:hAnsi="Times New Roman" w:cs="Times New Roman"/>
                <w:sz w:val="18"/>
                <w:szCs w:val="18"/>
              </w:rPr>
              <w:t>KNN</w:t>
            </w:r>
          </w:p>
        </w:tc>
        <w:tc>
          <w:tcPr>
            <w:tcW w:w="3513" w:type="dxa"/>
          </w:tcPr>
          <w:p w14:paraId="7F83E359" w14:textId="77777777" w:rsidR="006B2A22" w:rsidRPr="009044B8" w:rsidRDefault="006B2A22" w:rsidP="0068337D">
            <w:pPr>
              <w:widowControl w:val="0"/>
              <w:spacing w:after="40"/>
              <w:jc w:val="both"/>
              <w:rPr>
                <w:rFonts w:ascii="Times New Roman" w:hAnsi="Times New Roman" w:cs="Times New Roman"/>
                <w:color w:val="000000"/>
                <w:sz w:val="18"/>
                <w:szCs w:val="18"/>
              </w:rPr>
            </w:pPr>
            <w:r w:rsidRPr="009044B8">
              <w:rPr>
                <w:rFonts w:ascii="Times New Roman" w:hAnsi="Times New Roman" w:cs="Times New Roman"/>
                <w:sz w:val="18"/>
                <w:szCs w:val="18"/>
              </w:rPr>
              <w:t>K-Nearest Neighbors</w:t>
            </w:r>
          </w:p>
        </w:tc>
      </w:tr>
      <w:tr w:rsidR="006B2A22" w14:paraId="2D66E590" w14:textId="77777777" w:rsidTr="00B13B03">
        <w:tc>
          <w:tcPr>
            <w:tcW w:w="1286" w:type="dxa"/>
          </w:tcPr>
          <w:p w14:paraId="361F3801" w14:textId="77777777" w:rsidR="006B2A22" w:rsidRPr="009044B8" w:rsidRDefault="006B2A22" w:rsidP="0068337D">
            <w:pPr>
              <w:widowControl w:val="0"/>
              <w:spacing w:after="40"/>
              <w:jc w:val="left"/>
              <w:rPr>
                <w:rFonts w:ascii="Times New Roman" w:hAnsi="Times New Roman"/>
                <w:color w:val="000000"/>
                <w:sz w:val="18"/>
                <w:szCs w:val="18"/>
              </w:rPr>
            </w:pPr>
            <w:r w:rsidRPr="009044B8">
              <w:rPr>
                <w:rFonts w:ascii="Times New Roman" w:hAnsi="Times New Roman" w:cs="Times New Roman"/>
                <w:sz w:val="18"/>
                <w:szCs w:val="18"/>
              </w:rPr>
              <w:t>SVM</w:t>
            </w:r>
          </w:p>
        </w:tc>
        <w:tc>
          <w:tcPr>
            <w:tcW w:w="3513" w:type="dxa"/>
          </w:tcPr>
          <w:p w14:paraId="66B44924" w14:textId="77777777" w:rsidR="006B2A22" w:rsidRPr="009044B8" w:rsidRDefault="006B2A22" w:rsidP="0068337D">
            <w:pPr>
              <w:widowControl w:val="0"/>
              <w:spacing w:after="40"/>
              <w:jc w:val="both"/>
              <w:rPr>
                <w:rFonts w:ascii="Times New Roman" w:hAnsi="Times New Roman" w:cs="Times New Roman"/>
                <w:color w:val="000000"/>
                <w:sz w:val="18"/>
                <w:szCs w:val="18"/>
              </w:rPr>
            </w:pPr>
            <w:r w:rsidRPr="009044B8">
              <w:rPr>
                <w:rFonts w:ascii="Times New Roman" w:hAnsi="Times New Roman" w:cs="Times New Roman"/>
                <w:sz w:val="18"/>
                <w:szCs w:val="18"/>
              </w:rPr>
              <w:t>Support Vector Machines</w:t>
            </w:r>
          </w:p>
        </w:tc>
      </w:tr>
      <w:tr w:rsidR="006B2A22" w14:paraId="49C8523B" w14:textId="77777777" w:rsidTr="00B13B03">
        <w:tc>
          <w:tcPr>
            <w:tcW w:w="1286" w:type="dxa"/>
          </w:tcPr>
          <w:p w14:paraId="5F8185F9" w14:textId="77777777" w:rsidR="006B2A22" w:rsidRPr="009044B8" w:rsidRDefault="006B2A22" w:rsidP="0068337D">
            <w:pPr>
              <w:widowControl w:val="0"/>
              <w:spacing w:after="40"/>
              <w:jc w:val="left"/>
              <w:rPr>
                <w:rFonts w:ascii="Times New Roman" w:hAnsi="Times New Roman"/>
                <w:sz w:val="18"/>
                <w:szCs w:val="18"/>
              </w:rPr>
            </w:pPr>
            <w:r w:rsidRPr="009044B8">
              <w:rPr>
                <w:rFonts w:ascii="Times New Roman" w:hAnsi="Times New Roman"/>
                <w:color w:val="000000"/>
                <w:sz w:val="18"/>
                <w:szCs w:val="18"/>
              </w:rPr>
              <w:t>XGB</w:t>
            </w:r>
          </w:p>
        </w:tc>
        <w:tc>
          <w:tcPr>
            <w:tcW w:w="3513" w:type="dxa"/>
          </w:tcPr>
          <w:p w14:paraId="06FD984C" w14:textId="77777777" w:rsidR="006B2A22" w:rsidRPr="009044B8" w:rsidRDefault="006B2A22" w:rsidP="0068337D">
            <w:pPr>
              <w:widowControl w:val="0"/>
              <w:spacing w:after="40"/>
              <w:jc w:val="both"/>
              <w:rPr>
                <w:rFonts w:ascii="Times New Roman" w:hAnsi="Times New Roman"/>
                <w:sz w:val="18"/>
                <w:szCs w:val="18"/>
              </w:rPr>
            </w:pPr>
            <w:r w:rsidRPr="009044B8">
              <w:rPr>
                <w:rFonts w:ascii="Times New Roman" w:hAnsi="Times New Roman"/>
                <w:color w:val="000000"/>
                <w:sz w:val="18"/>
                <w:szCs w:val="18"/>
              </w:rPr>
              <w:t>Extreme Gradient Boosting</w:t>
            </w:r>
          </w:p>
        </w:tc>
      </w:tr>
      <w:tr w:rsidR="00B13B03" w14:paraId="164D7A92" w14:textId="77777777" w:rsidTr="00B13B03">
        <w:tc>
          <w:tcPr>
            <w:tcW w:w="1286" w:type="dxa"/>
          </w:tcPr>
          <w:p w14:paraId="62DCE577" w14:textId="234E3BBE" w:rsidR="00B13B03" w:rsidRPr="009044B8" w:rsidRDefault="00B13B03" w:rsidP="00B13B03">
            <w:pPr>
              <w:widowControl w:val="0"/>
              <w:spacing w:after="40"/>
              <w:jc w:val="left"/>
              <w:rPr>
                <w:color w:val="000000"/>
                <w:sz w:val="18"/>
                <w:szCs w:val="18"/>
              </w:rPr>
            </w:pPr>
            <w:r w:rsidRPr="009044B8">
              <w:rPr>
                <w:rFonts w:ascii="Times New Roman" w:hAnsi="Times New Roman"/>
                <w:color w:val="000000"/>
                <w:sz w:val="18"/>
                <w:szCs w:val="18"/>
              </w:rPr>
              <w:t>SGD</w:t>
            </w:r>
          </w:p>
        </w:tc>
        <w:tc>
          <w:tcPr>
            <w:tcW w:w="3513" w:type="dxa"/>
          </w:tcPr>
          <w:p w14:paraId="4F5BF832" w14:textId="0B569E20" w:rsidR="00B13B03" w:rsidRPr="009044B8" w:rsidRDefault="00B13B03" w:rsidP="00B13B03">
            <w:pPr>
              <w:widowControl w:val="0"/>
              <w:spacing w:after="40"/>
              <w:jc w:val="both"/>
              <w:rPr>
                <w:color w:val="000000"/>
                <w:sz w:val="18"/>
                <w:szCs w:val="18"/>
              </w:rPr>
            </w:pPr>
            <w:r w:rsidRPr="009044B8">
              <w:rPr>
                <w:rFonts w:ascii="Times New Roman" w:hAnsi="Times New Roman"/>
                <w:color w:val="000000"/>
                <w:sz w:val="18"/>
                <w:szCs w:val="18"/>
              </w:rPr>
              <w:t>Stochastic Gradient Descent</w:t>
            </w:r>
          </w:p>
        </w:tc>
      </w:tr>
      <w:tr w:rsidR="004B2E8E" w14:paraId="4E050DEC" w14:textId="77777777" w:rsidTr="00B13B03">
        <w:tc>
          <w:tcPr>
            <w:tcW w:w="1286" w:type="dxa"/>
          </w:tcPr>
          <w:p w14:paraId="0DA1F913" w14:textId="3F8D3EE4" w:rsidR="004B2E8E" w:rsidRPr="004B2E8E" w:rsidRDefault="004B2E8E" w:rsidP="00B13B03">
            <w:pPr>
              <w:widowControl w:val="0"/>
              <w:spacing w:after="40"/>
              <w:jc w:val="left"/>
              <w:rPr>
                <w:rFonts w:ascii="Times New Roman" w:hAnsi="Times New Roman" w:cs="Times New Roman"/>
                <w:color w:val="000000"/>
                <w:sz w:val="18"/>
                <w:szCs w:val="18"/>
              </w:rPr>
            </w:pPr>
            <w:r w:rsidRPr="004B2E8E">
              <w:rPr>
                <w:rFonts w:ascii="Times New Roman" w:hAnsi="Times New Roman" w:cs="Times New Roman"/>
                <w:color w:val="000000"/>
                <w:sz w:val="18"/>
                <w:szCs w:val="18"/>
              </w:rPr>
              <w:lastRenderedPageBreak/>
              <w:t>QMBC</w:t>
            </w:r>
          </w:p>
        </w:tc>
        <w:tc>
          <w:tcPr>
            <w:tcW w:w="3513" w:type="dxa"/>
          </w:tcPr>
          <w:p w14:paraId="19DCFDE6" w14:textId="7B145EB2" w:rsidR="004B2E8E" w:rsidRPr="004B2E8E" w:rsidRDefault="004B2E8E" w:rsidP="00B13B03">
            <w:pPr>
              <w:widowControl w:val="0"/>
              <w:spacing w:after="40"/>
              <w:jc w:val="both"/>
              <w:rPr>
                <w:rFonts w:ascii="Times New Roman" w:hAnsi="Times New Roman"/>
                <w:color w:val="000000"/>
                <w:sz w:val="18"/>
                <w:szCs w:val="18"/>
              </w:rPr>
            </w:pPr>
            <w:r w:rsidRPr="004B2E8E">
              <w:rPr>
                <w:rFonts w:ascii="Times New Roman" w:hAnsi="Times New Roman"/>
                <w:color w:val="000000"/>
                <w:sz w:val="18"/>
                <w:szCs w:val="18"/>
              </w:rPr>
              <w:t>Quine McCluskey Binary Classifier</w:t>
            </w:r>
          </w:p>
        </w:tc>
      </w:tr>
      <w:tr w:rsidR="006B2A22" w14:paraId="06871F8D" w14:textId="77777777" w:rsidTr="00B13B03">
        <w:tc>
          <w:tcPr>
            <w:tcW w:w="1286" w:type="dxa"/>
          </w:tcPr>
          <w:p w14:paraId="25078B3C" w14:textId="77777777" w:rsidR="006B2A22" w:rsidRPr="009044B8" w:rsidRDefault="006B2A22" w:rsidP="0068337D">
            <w:pPr>
              <w:widowControl w:val="0"/>
              <w:spacing w:after="40"/>
              <w:jc w:val="left"/>
              <w:rPr>
                <w:rFonts w:ascii="Times New Roman" w:hAnsi="Times New Roman"/>
                <w:sz w:val="18"/>
                <w:szCs w:val="18"/>
              </w:rPr>
            </w:pPr>
            <w:r w:rsidRPr="009044B8">
              <w:rPr>
                <w:rFonts w:ascii="Times New Roman" w:hAnsi="Times New Roman"/>
                <w:sz w:val="18"/>
                <w:szCs w:val="18"/>
              </w:rPr>
              <w:t>ANN</w:t>
            </w:r>
          </w:p>
        </w:tc>
        <w:tc>
          <w:tcPr>
            <w:tcW w:w="3513" w:type="dxa"/>
          </w:tcPr>
          <w:p w14:paraId="2D75428E" w14:textId="77777777" w:rsidR="006B2A22" w:rsidRPr="009044B8" w:rsidRDefault="006B2A22" w:rsidP="0068337D">
            <w:pPr>
              <w:widowControl w:val="0"/>
              <w:spacing w:after="40"/>
              <w:jc w:val="both"/>
              <w:rPr>
                <w:rFonts w:ascii="Times New Roman" w:hAnsi="Times New Roman"/>
                <w:sz w:val="18"/>
                <w:szCs w:val="18"/>
              </w:rPr>
            </w:pPr>
            <w:r w:rsidRPr="009044B8">
              <w:rPr>
                <w:rFonts w:ascii="Times New Roman" w:hAnsi="Times New Roman"/>
                <w:sz w:val="18"/>
                <w:szCs w:val="18"/>
              </w:rPr>
              <w:t>Artificial Neural Networks</w:t>
            </w:r>
          </w:p>
        </w:tc>
      </w:tr>
      <w:tr w:rsidR="006B2A22" w14:paraId="707A27E1" w14:textId="77777777" w:rsidTr="00B13B03">
        <w:tc>
          <w:tcPr>
            <w:tcW w:w="1286" w:type="dxa"/>
          </w:tcPr>
          <w:p w14:paraId="08D20F29" w14:textId="77777777" w:rsidR="006B2A22" w:rsidRPr="009044B8" w:rsidRDefault="006B2A22" w:rsidP="0068337D">
            <w:pPr>
              <w:widowControl w:val="0"/>
              <w:spacing w:after="40"/>
              <w:jc w:val="left"/>
              <w:rPr>
                <w:rFonts w:ascii="Times New Roman" w:hAnsi="Times New Roman"/>
                <w:sz w:val="18"/>
                <w:szCs w:val="18"/>
              </w:rPr>
            </w:pPr>
            <w:r w:rsidRPr="009044B8">
              <w:rPr>
                <w:rFonts w:ascii="Times New Roman" w:hAnsi="Times New Roman"/>
                <w:sz w:val="18"/>
                <w:szCs w:val="18"/>
              </w:rPr>
              <w:t>DNN</w:t>
            </w:r>
          </w:p>
        </w:tc>
        <w:tc>
          <w:tcPr>
            <w:tcW w:w="3513" w:type="dxa"/>
          </w:tcPr>
          <w:p w14:paraId="7D9C4E70" w14:textId="77777777" w:rsidR="006B2A22" w:rsidRPr="009044B8" w:rsidRDefault="006B2A22" w:rsidP="0068337D">
            <w:pPr>
              <w:widowControl w:val="0"/>
              <w:spacing w:after="40"/>
              <w:jc w:val="both"/>
              <w:rPr>
                <w:rFonts w:ascii="Times New Roman" w:hAnsi="Times New Roman"/>
                <w:sz w:val="18"/>
                <w:szCs w:val="18"/>
              </w:rPr>
            </w:pPr>
            <w:r w:rsidRPr="009044B8">
              <w:rPr>
                <w:rFonts w:ascii="Times New Roman" w:hAnsi="Times New Roman"/>
                <w:sz w:val="18"/>
                <w:szCs w:val="18"/>
              </w:rPr>
              <w:t>Deep Neural Networks</w:t>
            </w:r>
          </w:p>
        </w:tc>
      </w:tr>
      <w:tr w:rsidR="006B2A22" w14:paraId="10ACD826" w14:textId="77777777" w:rsidTr="00B13B03">
        <w:tc>
          <w:tcPr>
            <w:tcW w:w="1286" w:type="dxa"/>
          </w:tcPr>
          <w:p w14:paraId="1958D30F" w14:textId="77777777" w:rsidR="006B2A22" w:rsidRPr="009044B8" w:rsidRDefault="006B2A22" w:rsidP="0068337D">
            <w:pPr>
              <w:widowControl w:val="0"/>
              <w:spacing w:after="40"/>
              <w:jc w:val="left"/>
              <w:rPr>
                <w:rFonts w:ascii="Times New Roman" w:hAnsi="Times New Roman"/>
                <w:sz w:val="18"/>
                <w:szCs w:val="18"/>
              </w:rPr>
            </w:pPr>
            <w:r w:rsidRPr="009044B8">
              <w:rPr>
                <w:rFonts w:ascii="Times New Roman" w:hAnsi="Times New Roman"/>
                <w:sz w:val="18"/>
                <w:szCs w:val="18"/>
              </w:rPr>
              <w:t>RNN</w:t>
            </w:r>
          </w:p>
        </w:tc>
        <w:tc>
          <w:tcPr>
            <w:tcW w:w="3513" w:type="dxa"/>
          </w:tcPr>
          <w:p w14:paraId="7FA5A4B6" w14:textId="77777777" w:rsidR="006B2A22" w:rsidRPr="009044B8" w:rsidRDefault="006B2A22" w:rsidP="0068337D">
            <w:pPr>
              <w:widowControl w:val="0"/>
              <w:spacing w:after="40"/>
              <w:jc w:val="both"/>
              <w:rPr>
                <w:rFonts w:ascii="Times New Roman" w:hAnsi="Times New Roman"/>
                <w:sz w:val="18"/>
                <w:szCs w:val="18"/>
              </w:rPr>
            </w:pPr>
            <w:r w:rsidRPr="009044B8">
              <w:rPr>
                <w:rFonts w:ascii="Times New Roman" w:eastAsia="Calibri Light" w:hAnsi="Times New Roman"/>
                <w:sz w:val="18"/>
                <w:szCs w:val="18"/>
              </w:rPr>
              <w:t>Recurrent Neural Network</w:t>
            </w:r>
          </w:p>
        </w:tc>
      </w:tr>
      <w:tr w:rsidR="006B2A22" w14:paraId="7A9B4D19" w14:textId="77777777" w:rsidTr="00B13B03">
        <w:tc>
          <w:tcPr>
            <w:tcW w:w="1286" w:type="dxa"/>
          </w:tcPr>
          <w:p w14:paraId="51ECF15C" w14:textId="77777777" w:rsidR="006B2A22" w:rsidRPr="009044B8" w:rsidRDefault="006B2A22" w:rsidP="0068337D">
            <w:pPr>
              <w:widowControl w:val="0"/>
              <w:spacing w:after="40"/>
              <w:jc w:val="left"/>
              <w:rPr>
                <w:rFonts w:ascii="Times New Roman" w:hAnsi="Times New Roman"/>
                <w:color w:val="000000"/>
                <w:sz w:val="18"/>
                <w:szCs w:val="18"/>
              </w:rPr>
            </w:pPr>
            <w:r w:rsidRPr="009044B8">
              <w:rPr>
                <w:rFonts w:ascii="Times New Roman" w:hAnsi="Times New Roman"/>
                <w:color w:val="000000"/>
                <w:sz w:val="18"/>
                <w:szCs w:val="18"/>
              </w:rPr>
              <w:t>LSTM</w:t>
            </w:r>
          </w:p>
        </w:tc>
        <w:tc>
          <w:tcPr>
            <w:tcW w:w="3513" w:type="dxa"/>
          </w:tcPr>
          <w:p w14:paraId="09F4422C" w14:textId="77777777" w:rsidR="006B2A22" w:rsidRPr="009044B8" w:rsidRDefault="006B2A22" w:rsidP="0068337D">
            <w:pPr>
              <w:widowControl w:val="0"/>
              <w:spacing w:after="40"/>
              <w:jc w:val="both"/>
              <w:rPr>
                <w:rFonts w:ascii="Times New Roman" w:hAnsi="Times New Roman" w:cs="Times New Roman"/>
                <w:color w:val="000000"/>
                <w:sz w:val="18"/>
                <w:szCs w:val="18"/>
              </w:rPr>
            </w:pPr>
            <w:r w:rsidRPr="009044B8">
              <w:rPr>
                <w:rFonts w:ascii="Times New Roman" w:hAnsi="Times New Roman" w:cs="Times New Roman"/>
                <w:color w:val="000000"/>
                <w:sz w:val="18"/>
                <w:szCs w:val="18"/>
              </w:rPr>
              <w:t>Long Short-Term Memory</w:t>
            </w:r>
          </w:p>
        </w:tc>
      </w:tr>
      <w:tr w:rsidR="006B2A22" w14:paraId="2223BB97" w14:textId="77777777" w:rsidTr="00B13B03">
        <w:tc>
          <w:tcPr>
            <w:tcW w:w="1286" w:type="dxa"/>
          </w:tcPr>
          <w:p w14:paraId="32E9C459" w14:textId="77777777" w:rsidR="006B2A22" w:rsidRPr="009044B8" w:rsidRDefault="006B2A22" w:rsidP="0068337D">
            <w:pPr>
              <w:widowControl w:val="0"/>
              <w:spacing w:after="40"/>
              <w:jc w:val="left"/>
              <w:rPr>
                <w:rFonts w:ascii="Times New Roman" w:hAnsi="Times New Roman"/>
                <w:color w:val="000000"/>
                <w:sz w:val="18"/>
                <w:szCs w:val="18"/>
              </w:rPr>
            </w:pPr>
            <w:r w:rsidRPr="009044B8">
              <w:rPr>
                <w:rFonts w:ascii="Times New Roman" w:hAnsi="Times New Roman"/>
                <w:color w:val="000000"/>
                <w:sz w:val="18"/>
                <w:szCs w:val="18"/>
              </w:rPr>
              <w:t>PCA</w:t>
            </w:r>
          </w:p>
        </w:tc>
        <w:tc>
          <w:tcPr>
            <w:tcW w:w="3513" w:type="dxa"/>
          </w:tcPr>
          <w:p w14:paraId="4D1E655F" w14:textId="77777777" w:rsidR="006B2A22" w:rsidRPr="009044B8" w:rsidRDefault="006B2A22" w:rsidP="0068337D">
            <w:pPr>
              <w:widowControl w:val="0"/>
              <w:spacing w:after="40"/>
              <w:jc w:val="both"/>
              <w:rPr>
                <w:rFonts w:ascii="Times New Roman" w:hAnsi="Times New Roman"/>
                <w:color w:val="000000"/>
                <w:sz w:val="18"/>
                <w:szCs w:val="18"/>
              </w:rPr>
            </w:pPr>
            <w:r w:rsidRPr="009044B8">
              <w:rPr>
                <w:rFonts w:ascii="Times New Roman" w:hAnsi="Times New Roman"/>
                <w:color w:val="000000"/>
                <w:sz w:val="18"/>
                <w:szCs w:val="18"/>
              </w:rPr>
              <w:t>Principal Component Analysis</w:t>
            </w:r>
          </w:p>
        </w:tc>
      </w:tr>
      <w:tr w:rsidR="006B2A22" w14:paraId="75FF4085" w14:textId="77777777" w:rsidTr="00B13B03">
        <w:tc>
          <w:tcPr>
            <w:tcW w:w="1286" w:type="dxa"/>
          </w:tcPr>
          <w:p w14:paraId="4FE04DAC" w14:textId="77777777" w:rsidR="006B2A22" w:rsidRPr="009044B8" w:rsidRDefault="006B2A22" w:rsidP="0068337D">
            <w:pPr>
              <w:widowControl w:val="0"/>
              <w:spacing w:after="40"/>
              <w:jc w:val="left"/>
              <w:rPr>
                <w:rFonts w:ascii="Times New Roman" w:hAnsi="Times New Roman"/>
                <w:color w:val="000000"/>
                <w:sz w:val="18"/>
                <w:szCs w:val="18"/>
              </w:rPr>
            </w:pPr>
            <w:proofErr w:type="spellStart"/>
            <w:r w:rsidRPr="009044B8">
              <w:rPr>
                <w:rFonts w:ascii="Times New Roman" w:hAnsi="Times New Roman"/>
                <w:color w:val="000000"/>
                <w:sz w:val="18"/>
                <w:szCs w:val="18"/>
              </w:rPr>
              <w:t>iForest</w:t>
            </w:r>
            <w:proofErr w:type="spellEnd"/>
          </w:p>
        </w:tc>
        <w:tc>
          <w:tcPr>
            <w:tcW w:w="3513" w:type="dxa"/>
          </w:tcPr>
          <w:p w14:paraId="6B1093B4" w14:textId="77777777" w:rsidR="006B2A22" w:rsidRPr="009044B8" w:rsidRDefault="006B2A22" w:rsidP="0068337D">
            <w:pPr>
              <w:widowControl w:val="0"/>
              <w:spacing w:after="40"/>
              <w:jc w:val="both"/>
              <w:rPr>
                <w:rFonts w:ascii="Times New Roman" w:hAnsi="Times New Roman"/>
                <w:color w:val="000000"/>
                <w:sz w:val="18"/>
                <w:szCs w:val="18"/>
              </w:rPr>
            </w:pPr>
            <w:r w:rsidRPr="009044B8">
              <w:rPr>
                <w:rFonts w:ascii="Times New Roman" w:hAnsi="Times New Roman"/>
                <w:color w:val="000000"/>
                <w:sz w:val="18"/>
                <w:szCs w:val="18"/>
              </w:rPr>
              <w:t>Isolation Forest</w:t>
            </w:r>
          </w:p>
        </w:tc>
      </w:tr>
      <w:tr w:rsidR="006B2A22" w14:paraId="4F9C118C" w14:textId="77777777" w:rsidTr="00B13B03">
        <w:tc>
          <w:tcPr>
            <w:tcW w:w="1286" w:type="dxa"/>
          </w:tcPr>
          <w:p w14:paraId="5C5B3051" w14:textId="77777777" w:rsidR="006B2A22" w:rsidRPr="009044B8" w:rsidRDefault="006B2A22" w:rsidP="0068337D">
            <w:pPr>
              <w:widowControl w:val="0"/>
              <w:spacing w:after="40"/>
              <w:jc w:val="left"/>
              <w:rPr>
                <w:rFonts w:ascii="Times New Roman" w:hAnsi="Times New Roman"/>
                <w:color w:val="000000"/>
                <w:sz w:val="18"/>
                <w:szCs w:val="18"/>
              </w:rPr>
            </w:pPr>
            <w:r w:rsidRPr="009044B8">
              <w:rPr>
                <w:rFonts w:ascii="Times New Roman" w:hAnsi="Times New Roman"/>
                <w:color w:val="000000"/>
                <w:sz w:val="18"/>
                <w:szCs w:val="18"/>
              </w:rPr>
              <w:t>AUC</w:t>
            </w:r>
          </w:p>
        </w:tc>
        <w:tc>
          <w:tcPr>
            <w:tcW w:w="3513" w:type="dxa"/>
          </w:tcPr>
          <w:p w14:paraId="315972F6" w14:textId="77777777" w:rsidR="006B2A22" w:rsidRPr="009044B8" w:rsidRDefault="006B2A22" w:rsidP="0068337D">
            <w:pPr>
              <w:widowControl w:val="0"/>
              <w:spacing w:after="40"/>
              <w:jc w:val="both"/>
              <w:rPr>
                <w:rFonts w:ascii="Times New Roman" w:hAnsi="Times New Roman"/>
                <w:color w:val="000000"/>
                <w:sz w:val="18"/>
                <w:szCs w:val="18"/>
              </w:rPr>
            </w:pPr>
            <w:r w:rsidRPr="009044B8">
              <w:rPr>
                <w:rFonts w:ascii="Times New Roman" w:hAnsi="Times New Roman"/>
                <w:color w:val="000000"/>
                <w:sz w:val="18"/>
                <w:szCs w:val="18"/>
              </w:rPr>
              <w:t>Area Under the Curve</w:t>
            </w:r>
          </w:p>
        </w:tc>
      </w:tr>
      <w:tr w:rsidR="006B2A22" w14:paraId="078CCF43" w14:textId="77777777" w:rsidTr="00B13B03">
        <w:tc>
          <w:tcPr>
            <w:tcW w:w="1286" w:type="dxa"/>
          </w:tcPr>
          <w:p w14:paraId="3159FAF5" w14:textId="77777777" w:rsidR="006B2A22" w:rsidRPr="009044B8" w:rsidRDefault="006B2A22" w:rsidP="0068337D">
            <w:pPr>
              <w:widowControl w:val="0"/>
              <w:spacing w:after="40"/>
              <w:jc w:val="left"/>
              <w:rPr>
                <w:rFonts w:ascii="Times New Roman" w:hAnsi="Times New Roman"/>
                <w:color w:val="000000"/>
                <w:sz w:val="18"/>
                <w:szCs w:val="18"/>
              </w:rPr>
            </w:pPr>
            <w:r w:rsidRPr="009044B8">
              <w:rPr>
                <w:rFonts w:ascii="Times New Roman" w:hAnsi="Times New Roman"/>
                <w:color w:val="000000"/>
                <w:sz w:val="18"/>
                <w:szCs w:val="18"/>
              </w:rPr>
              <w:t>MRMR</w:t>
            </w:r>
          </w:p>
        </w:tc>
        <w:tc>
          <w:tcPr>
            <w:tcW w:w="3513" w:type="dxa"/>
          </w:tcPr>
          <w:p w14:paraId="63FD4D56" w14:textId="77777777" w:rsidR="006B2A22" w:rsidRPr="009044B8" w:rsidRDefault="006B2A22" w:rsidP="0068337D">
            <w:pPr>
              <w:widowControl w:val="0"/>
              <w:spacing w:after="40"/>
              <w:jc w:val="both"/>
              <w:rPr>
                <w:rFonts w:ascii="Times New Roman" w:hAnsi="Times New Roman"/>
                <w:color w:val="000000"/>
                <w:sz w:val="18"/>
                <w:szCs w:val="18"/>
              </w:rPr>
            </w:pPr>
            <w:r w:rsidRPr="009044B8">
              <w:rPr>
                <w:rFonts w:ascii="Times New Roman" w:hAnsi="Times New Roman"/>
                <w:color w:val="000000"/>
                <w:sz w:val="18"/>
                <w:szCs w:val="18"/>
              </w:rPr>
              <w:t>Minimum Redundancy and Maximum Relevance</w:t>
            </w:r>
          </w:p>
        </w:tc>
      </w:tr>
      <w:tr w:rsidR="006B2A22" w14:paraId="4DA57624" w14:textId="77777777" w:rsidTr="00B13B03">
        <w:tc>
          <w:tcPr>
            <w:tcW w:w="1286" w:type="dxa"/>
          </w:tcPr>
          <w:p w14:paraId="3FF7E9D9" w14:textId="77777777" w:rsidR="006B2A22" w:rsidRPr="009044B8" w:rsidRDefault="006B2A22" w:rsidP="0068337D">
            <w:pPr>
              <w:widowControl w:val="0"/>
              <w:spacing w:after="40"/>
              <w:jc w:val="left"/>
              <w:rPr>
                <w:rFonts w:ascii="Times New Roman" w:hAnsi="Times New Roman"/>
                <w:color w:val="000000"/>
                <w:sz w:val="18"/>
                <w:szCs w:val="18"/>
              </w:rPr>
            </w:pPr>
            <w:r w:rsidRPr="009044B8">
              <w:rPr>
                <w:rFonts w:ascii="Times New Roman" w:hAnsi="Times New Roman"/>
                <w:color w:val="000000"/>
                <w:sz w:val="18"/>
                <w:szCs w:val="18"/>
              </w:rPr>
              <w:t>LASSO</w:t>
            </w:r>
          </w:p>
        </w:tc>
        <w:tc>
          <w:tcPr>
            <w:tcW w:w="3513" w:type="dxa"/>
          </w:tcPr>
          <w:p w14:paraId="24D2FFA0" w14:textId="77777777" w:rsidR="006B2A22" w:rsidRPr="009044B8" w:rsidRDefault="006B2A22" w:rsidP="0068337D">
            <w:pPr>
              <w:widowControl w:val="0"/>
              <w:spacing w:after="40"/>
              <w:jc w:val="both"/>
              <w:rPr>
                <w:rFonts w:ascii="Times New Roman" w:hAnsi="Times New Roman"/>
                <w:color w:val="000000"/>
                <w:sz w:val="18"/>
                <w:szCs w:val="18"/>
              </w:rPr>
            </w:pPr>
            <w:r w:rsidRPr="009044B8">
              <w:rPr>
                <w:rFonts w:ascii="Times New Roman" w:hAnsi="Times New Roman"/>
                <w:color w:val="000000"/>
                <w:sz w:val="18"/>
                <w:szCs w:val="18"/>
              </w:rPr>
              <w:t>Least Absolute Shrinkage and Selection Operator</w:t>
            </w:r>
          </w:p>
        </w:tc>
      </w:tr>
      <w:tr w:rsidR="006B2A22" w14:paraId="0A1314AC" w14:textId="77777777" w:rsidTr="00B13B03">
        <w:tc>
          <w:tcPr>
            <w:tcW w:w="1286" w:type="dxa"/>
          </w:tcPr>
          <w:p w14:paraId="50BE8E4A" w14:textId="77777777" w:rsidR="006B2A22" w:rsidRPr="009044B8" w:rsidRDefault="006B2A22" w:rsidP="0068337D">
            <w:pPr>
              <w:widowControl w:val="0"/>
              <w:spacing w:after="40"/>
              <w:jc w:val="left"/>
              <w:rPr>
                <w:rFonts w:ascii="Times New Roman" w:hAnsi="Times New Roman"/>
                <w:color w:val="000000"/>
                <w:sz w:val="18"/>
                <w:szCs w:val="18"/>
              </w:rPr>
            </w:pPr>
            <w:r w:rsidRPr="009044B8">
              <w:rPr>
                <w:rFonts w:ascii="Times New Roman" w:hAnsi="Times New Roman"/>
                <w:sz w:val="18"/>
                <w:szCs w:val="18"/>
              </w:rPr>
              <w:t>SMOTE</w:t>
            </w:r>
          </w:p>
        </w:tc>
        <w:tc>
          <w:tcPr>
            <w:tcW w:w="3513" w:type="dxa"/>
          </w:tcPr>
          <w:p w14:paraId="39659BB4" w14:textId="77777777" w:rsidR="006B2A22" w:rsidRPr="009044B8" w:rsidRDefault="006B2A22" w:rsidP="0068337D">
            <w:pPr>
              <w:widowControl w:val="0"/>
              <w:spacing w:after="40"/>
              <w:jc w:val="both"/>
              <w:rPr>
                <w:rFonts w:ascii="Times New Roman" w:hAnsi="Times New Roman"/>
                <w:color w:val="000000"/>
                <w:sz w:val="18"/>
                <w:szCs w:val="18"/>
              </w:rPr>
            </w:pPr>
            <w:r w:rsidRPr="009044B8">
              <w:rPr>
                <w:rFonts w:ascii="Times New Roman" w:hAnsi="Times New Roman"/>
                <w:color w:val="000000"/>
                <w:sz w:val="18"/>
                <w:szCs w:val="18"/>
              </w:rPr>
              <w:t>Synthetic Minority Oversampling Technique</w:t>
            </w:r>
          </w:p>
        </w:tc>
      </w:tr>
      <w:tr w:rsidR="006B2A22" w14:paraId="7A7C740C" w14:textId="77777777" w:rsidTr="00B13B03">
        <w:tc>
          <w:tcPr>
            <w:tcW w:w="1286" w:type="dxa"/>
          </w:tcPr>
          <w:p w14:paraId="49E0B814" w14:textId="77777777" w:rsidR="006B2A22" w:rsidRPr="009044B8" w:rsidRDefault="006B2A22" w:rsidP="0068337D">
            <w:pPr>
              <w:widowControl w:val="0"/>
              <w:spacing w:after="40"/>
              <w:jc w:val="left"/>
              <w:rPr>
                <w:rFonts w:ascii="Times New Roman" w:hAnsi="Times New Roman"/>
                <w:color w:val="000000"/>
                <w:sz w:val="18"/>
                <w:szCs w:val="18"/>
              </w:rPr>
            </w:pPr>
            <w:proofErr w:type="spellStart"/>
            <w:r w:rsidRPr="009044B8">
              <w:rPr>
                <w:rFonts w:ascii="Times New Roman" w:hAnsi="Times New Roman"/>
                <w:color w:val="000000"/>
                <w:sz w:val="18"/>
                <w:szCs w:val="18"/>
              </w:rPr>
              <w:t>GridSearchCV</w:t>
            </w:r>
            <w:proofErr w:type="spellEnd"/>
          </w:p>
        </w:tc>
        <w:tc>
          <w:tcPr>
            <w:tcW w:w="3513" w:type="dxa"/>
          </w:tcPr>
          <w:p w14:paraId="4D02AB8F" w14:textId="77777777" w:rsidR="006B2A22" w:rsidRPr="009044B8" w:rsidRDefault="006B2A22" w:rsidP="0068337D">
            <w:pPr>
              <w:widowControl w:val="0"/>
              <w:spacing w:after="40"/>
              <w:jc w:val="both"/>
              <w:rPr>
                <w:rFonts w:ascii="Times New Roman" w:hAnsi="Times New Roman"/>
                <w:color w:val="000000"/>
                <w:sz w:val="18"/>
                <w:szCs w:val="18"/>
              </w:rPr>
            </w:pPr>
            <w:r w:rsidRPr="009044B8">
              <w:rPr>
                <w:rFonts w:ascii="Times New Roman" w:hAnsi="Times New Roman"/>
                <w:color w:val="000000"/>
                <w:sz w:val="18"/>
                <w:szCs w:val="18"/>
              </w:rPr>
              <w:t>Grid Search Cross-Validation</w:t>
            </w:r>
          </w:p>
        </w:tc>
      </w:tr>
      <w:tr w:rsidR="006B2A22" w14:paraId="632D614E" w14:textId="77777777" w:rsidTr="00B13B03">
        <w:tc>
          <w:tcPr>
            <w:tcW w:w="1286" w:type="dxa"/>
          </w:tcPr>
          <w:p w14:paraId="137CEE2B" w14:textId="77777777" w:rsidR="006B2A22" w:rsidRPr="009044B8" w:rsidRDefault="006B2A22" w:rsidP="0068337D">
            <w:pPr>
              <w:widowControl w:val="0"/>
              <w:spacing w:after="40"/>
              <w:jc w:val="left"/>
              <w:rPr>
                <w:rFonts w:ascii="Times New Roman" w:hAnsi="Times New Roman"/>
                <w:color w:val="000000"/>
                <w:sz w:val="18"/>
                <w:szCs w:val="18"/>
              </w:rPr>
            </w:pPr>
            <w:r w:rsidRPr="009044B8">
              <w:rPr>
                <w:rFonts w:ascii="Times New Roman" w:hAnsi="Times New Roman"/>
                <w:color w:val="000000"/>
                <w:sz w:val="18"/>
                <w:szCs w:val="18"/>
              </w:rPr>
              <w:t>ANOVA</w:t>
            </w:r>
          </w:p>
        </w:tc>
        <w:tc>
          <w:tcPr>
            <w:tcW w:w="3513" w:type="dxa"/>
          </w:tcPr>
          <w:p w14:paraId="3AC99A33" w14:textId="77777777" w:rsidR="006B2A22" w:rsidRPr="009044B8" w:rsidRDefault="006B2A22" w:rsidP="0068337D">
            <w:pPr>
              <w:widowControl w:val="0"/>
              <w:spacing w:after="40"/>
              <w:jc w:val="both"/>
              <w:rPr>
                <w:rFonts w:ascii="Times New Roman" w:hAnsi="Times New Roman"/>
                <w:color w:val="000000"/>
                <w:sz w:val="18"/>
                <w:szCs w:val="18"/>
              </w:rPr>
            </w:pPr>
            <w:r w:rsidRPr="009044B8">
              <w:rPr>
                <w:rFonts w:ascii="Times New Roman" w:hAnsi="Times New Roman"/>
                <w:color w:val="000000"/>
                <w:sz w:val="18"/>
                <w:szCs w:val="18"/>
              </w:rPr>
              <w:t>Analysis of Variance</w:t>
            </w:r>
          </w:p>
        </w:tc>
      </w:tr>
      <w:tr w:rsidR="006B2A22" w14:paraId="6C1A8261" w14:textId="77777777" w:rsidTr="00B13B03">
        <w:tc>
          <w:tcPr>
            <w:tcW w:w="1286" w:type="dxa"/>
          </w:tcPr>
          <w:p w14:paraId="3719C446" w14:textId="77777777" w:rsidR="006B2A22" w:rsidRPr="009044B8" w:rsidRDefault="006B2A22" w:rsidP="0068337D">
            <w:pPr>
              <w:widowControl w:val="0"/>
              <w:spacing w:after="40"/>
              <w:jc w:val="left"/>
              <w:rPr>
                <w:rFonts w:ascii="Times New Roman" w:hAnsi="Times New Roman"/>
                <w:color w:val="000000"/>
                <w:sz w:val="18"/>
                <w:szCs w:val="18"/>
              </w:rPr>
            </w:pPr>
            <w:r w:rsidRPr="009044B8">
              <w:rPr>
                <w:rFonts w:ascii="Times New Roman" w:hAnsi="Times New Roman"/>
                <w:color w:val="000000"/>
                <w:sz w:val="18"/>
                <w:szCs w:val="18"/>
              </w:rPr>
              <w:t>PPV</w:t>
            </w:r>
          </w:p>
        </w:tc>
        <w:tc>
          <w:tcPr>
            <w:tcW w:w="3513" w:type="dxa"/>
          </w:tcPr>
          <w:p w14:paraId="728B7BD5" w14:textId="77777777" w:rsidR="006B2A22" w:rsidRPr="009044B8" w:rsidRDefault="006B2A22" w:rsidP="0068337D">
            <w:pPr>
              <w:widowControl w:val="0"/>
              <w:spacing w:after="40"/>
              <w:jc w:val="both"/>
              <w:rPr>
                <w:rFonts w:ascii="Times New Roman" w:hAnsi="Times New Roman"/>
                <w:color w:val="000000"/>
                <w:sz w:val="18"/>
                <w:szCs w:val="18"/>
              </w:rPr>
            </w:pPr>
            <w:r w:rsidRPr="009044B8">
              <w:rPr>
                <w:rFonts w:ascii="Times New Roman" w:hAnsi="Times New Roman"/>
                <w:color w:val="000000"/>
                <w:sz w:val="18"/>
                <w:szCs w:val="18"/>
              </w:rPr>
              <w:t>Positive Predictive Value</w:t>
            </w:r>
          </w:p>
        </w:tc>
      </w:tr>
      <w:tr w:rsidR="006B2A22" w14:paraId="76FF56E2" w14:textId="77777777" w:rsidTr="00B13B03">
        <w:tc>
          <w:tcPr>
            <w:tcW w:w="1286" w:type="dxa"/>
          </w:tcPr>
          <w:p w14:paraId="5008A193" w14:textId="77777777" w:rsidR="006B2A22" w:rsidRPr="009044B8" w:rsidRDefault="006B2A22" w:rsidP="0068337D">
            <w:pPr>
              <w:widowControl w:val="0"/>
              <w:spacing w:after="40"/>
              <w:jc w:val="left"/>
              <w:rPr>
                <w:rFonts w:ascii="Times New Roman" w:hAnsi="Times New Roman"/>
                <w:color w:val="000000"/>
                <w:sz w:val="18"/>
                <w:szCs w:val="18"/>
              </w:rPr>
            </w:pPr>
            <w:r w:rsidRPr="009044B8">
              <w:rPr>
                <w:rFonts w:ascii="Times New Roman" w:hAnsi="Times New Roman"/>
                <w:color w:val="000000"/>
                <w:sz w:val="18"/>
                <w:szCs w:val="18"/>
              </w:rPr>
              <w:t>NPV</w:t>
            </w:r>
          </w:p>
        </w:tc>
        <w:tc>
          <w:tcPr>
            <w:tcW w:w="3513" w:type="dxa"/>
          </w:tcPr>
          <w:p w14:paraId="762B5240" w14:textId="77777777" w:rsidR="006B2A22" w:rsidRPr="009044B8" w:rsidRDefault="006B2A22" w:rsidP="0068337D">
            <w:pPr>
              <w:widowControl w:val="0"/>
              <w:spacing w:after="40"/>
              <w:jc w:val="both"/>
              <w:rPr>
                <w:rFonts w:ascii="Times New Roman" w:hAnsi="Times New Roman"/>
                <w:color w:val="000000"/>
                <w:sz w:val="18"/>
                <w:szCs w:val="18"/>
              </w:rPr>
            </w:pPr>
            <w:r w:rsidRPr="009044B8">
              <w:rPr>
                <w:rFonts w:ascii="Times New Roman" w:hAnsi="Times New Roman"/>
                <w:color w:val="000000"/>
                <w:sz w:val="18"/>
                <w:szCs w:val="18"/>
              </w:rPr>
              <w:t>Negative Predictive Value</w:t>
            </w:r>
          </w:p>
        </w:tc>
      </w:tr>
    </w:tbl>
    <w:p w14:paraId="3A9CE70E" w14:textId="1046CFD9" w:rsidR="00720F8F" w:rsidRPr="006B2A22" w:rsidRDefault="006B2A22" w:rsidP="006B2A22">
      <w:pPr>
        <w:pStyle w:val="Heading1"/>
        <w:rPr>
          <w:lang w:val="en-GB"/>
        </w:rPr>
      </w:pPr>
      <w:r w:rsidRPr="006B2A22">
        <w:rPr>
          <w:lang w:val="en-GB"/>
        </w:rPr>
        <w:t>Related Works</w:t>
      </w:r>
    </w:p>
    <w:p w14:paraId="1BB67261" w14:textId="22FA5A0B" w:rsidR="00B854CC" w:rsidRDefault="00B854CC" w:rsidP="00B854CC">
      <w:pPr>
        <w:widowControl w:val="0"/>
        <w:spacing w:after="120" w:line="228" w:lineRule="auto"/>
        <w:ind w:firstLine="144"/>
        <w:jc w:val="both"/>
      </w:pPr>
      <w:r>
        <w:t xml:space="preserve">Heart disease prediction has been a focal point of numerous studies, with researchers exploring various </w:t>
      </w:r>
      <w:r w:rsidR="006B2A22">
        <w:t>ML</w:t>
      </w:r>
      <w:r>
        <w:t xml:space="preserve"> techniques and feature selection strategies to enhance diagnostic accuracy. One investigation explored the optimization of feature selection and classifier performance in heart disease diagnosis [7]. The study compared established techniques (Relief, MRMR, LASSO, LLBFS) with a novel FCMIM algorithm, evaluating their influence on various classifiers, including</w:t>
      </w:r>
      <w:r w:rsidR="00404A61">
        <w:t xml:space="preserve"> LR</w:t>
      </w:r>
      <w:r>
        <w:t xml:space="preserve">, </w:t>
      </w:r>
      <w:r w:rsidR="00404A61">
        <w:t>KNN</w:t>
      </w:r>
      <w:r>
        <w:t xml:space="preserve">, </w:t>
      </w:r>
      <w:r w:rsidR="00404A61">
        <w:t>ANN</w:t>
      </w:r>
      <w:r>
        <w:t xml:space="preserve">, </w:t>
      </w:r>
      <w:r w:rsidR="00404A61">
        <w:t>SVM</w:t>
      </w:r>
      <w:r>
        <w:t xml:space="preserve">, </w:t>
      </w:r>
      <w:r w:rsidR="00404A61">
        <w:t>NB</w:t>
      </w:r>
      <w:r>
        <w:t xml:space="preserve">, and </w:t>
      </w:r>
      <w:r w:rsidR="00404A61">
        <w:t>DT</w:t>
      </w:r>
      <w:r>
        <w:t xml:space="preserve">. The findings revealed that the combination of FCMIM and SVM achieved the highest accuracy of 92.37% using Leave-One-Out Cross-Validation. While </w:t>
      </w:r>
      <w:r w:rsidR="00404A61">
        <w:t xml:space="preserve">DNN </w:t>
      </w:r>
      <w:r>
        <w:t>were explored, limited data hindered their performance.</w:t>
      </w:r>
    </w:p>
    <w:p w14:paraId="5ACC7B04" w14:textId="0D93D9BE" w:rsidR="00A07731" w:rsidRDefault="00B854CC" w:rsidP="00B854CC">
      <w:pPr>
        <w:widowControl w:val="0"/>
        <w:spacing w:after="120" w:line="228" w:lineRule="auto"/>
        <w:ind w:firstLine="144"/>
        <w:jc w:val="both"/>
      </w:pPr>
      <w:r>
        <w:t>Another study introduced an HRFLM model combining R</w:t>
      </w:r>
      <w:r w:rsidR="008F559F">
        <w:t xml:space="preserve">F </w:t>
      </w:r>
      <w:r>
        <w:t xml:space="preserve">and Linear Model for improved heart disease classification [8]. </w:t>
      </w:r>
      <w:r w:rsidR="00A07731" w:rsidRPr="00A07731">
        <w:t>Experimental results showcased significantly higher accuracy compared to traditional methods, underscoring the effectiveness of this approach.</w:t>
      </w:r>
    </w:p>
    <w:p w14:paraId="0612F5F8" w14:textId="070B6273" w:rsidR="00B854CC" w:rsidRDefault="00B854CC" w:rsidP="00B854CC">
      <w:pPr>
        <w:widowControl w:val="0"/>
        <w:spacing w:after="120" w:line="228" w:lineRule="auto"/>
        <w:ind w:firstLine="144"/>
        <w:jc w:val="both"/>
      </w:pPr>
      <w:r>
        <w:t xml:space="preserve">Another investigation aimed to achieve accurate prediction not only for the presence or absence of CVD but also for its severity levels [9]. This research employed </w:t>
      </w:r>
      <w:r w:rsidR="006B2A22">
        <w:t xml:space="preserve">ML </w:t>
      </w:r>
      <w:r>
        <w:t xml:space="preserve">models like SVM, </w:t>
      </w:r>
      <w:r w:rsidR="008F559F">
        <w:t>K</w:t>
      </w:r>
      <w:r>
        <w:t>NN, LR, SGD, and tree-based ensembles to address the challenge of imbalanced data using SMOTE and hyperparameter optimization with HPO. Notably, tree-based ensemble models outperformed the others, achieving impressive accuracies of 99.2% and 98.52% for CVD presence/absence and 95.73% for severity level prediction.</w:t>
      </w:r>
    </w:p>
    <w:p w14:paraId="2072DDBF" w14:textId="4BEC5E39" w:rsidR="00B854CC" w:rsidRDefault="00B854CC" w:rsidP="00B854CC">
      <w:pPr>
        <w:widowControl w:val="0"/>
        <w:spacing w:after="120" w:line="228" w:lineRule="auto"/>
        <w:ind w:firstLine="144"/>
        <w:jc w:val="both"/>
      </w:pPr>
      <w:r>
        <w:t>Further research compared six models, including X</w:t>
      </w:r>
      <w:r w:rsidR="00965E9A">
        <w:t>GB</w:t>
      </w:r>
      <w:r>
        <w:t xml:space="preserve">, Bagging, </w:t>
      </w:r>
      <w:r w:rsidR="0027029B">
        <w:t>RF</w:t>
      </w:r>
      <w:r>
        <w:t xml:space="preserve">, </w:t>
      </w:r>
      <w:r w:rsidR="0027029B">
        <w:t>DT</w:t>
      </w:r>
      <w:r>
        <w:t xml:space="preserve">, </w:t>
      </w:r>
      <w:r w:rsidR="0027029B">
        <w:t>KNN</w:t>
      </w:r>
      <w:r>
        <w:t xml:space="preserve">, and </w:t>
      </w:r>
      <w:r w:rsidR="0027029B">
        <w:t>NB</w:t>
      </w:r>
      <w:r>
        <w:t xml:space="preserve">, on a dataset of over 300,000 cases [10]. </w:t>
      </w:r>
      <w:r w:rsidR="00965E9A">
        <w:t>XGB</w:t>
      </w:r>
      <w:r>
        <w:t xml:space="preserve"> emerged as the top performer with an accuracy of 91.30% and AUC of 0.83. Feature selection using sequential backward selection and KNN was also investigated, achieving a classification accuracy of 90% with six selected features [11].</w:t>
      </w:r>
    </w:p>
    <w:p w14:paraId="71B1BA21" w14:textId="799F956D" w:rsidR="00B854CC" w:rsidRDefault="00B854CC" w:rsidP="00B854CC">
      <w:pPr>
        <w:widowControl w:val="0"/>
        <w:spacing w:after="120" w:line="228" w:lineRule="auto"/>
        <w:ind w:firstLine="144"/>
        <w:jc w:val="both"/>
      </w:pPr>
      <w:r>
        <w:t xml:space="preserve">Subsequent studies compared </w:t>
      </w:r>
      <w:r w:rsidR="00965E9A">
        <w:t>LR</w:t>
      </w:r>
      <w:r>
        <w:t xml:space="preserve">, </w:t>
      </w:r>
      <w:r w:rsidR="00965E9A">
        <w:t>KNN</w:t>
      </w:r>
      <w:r>
        <w:t xml:space="preserve">, </w:t>
      </w:r>
      <w:r w:rsidR="00965E9A">
        <w:t>SVM</w:t>
      </w:r>
      <w:r>
        <w:t xml:space="preserve">, and XGB classifiers, optimized with </w:t>
      </w:r>
      <w:proofErr w:type="spellStart"/>
      <w:r>
        <w:t>GridSearchCV</w:t>
      </w:r>
      <w:proofErr w:type="spellEnd"/>
      <w:r>
        <w:t xml:space="preserve"> [12, 13, 14]. </w:t>
      </w:r>
      <w:r w:rsidR="00965E9A">
        <w:t>RF</w:t>
      </w:r>
      <w:r>
        <w:t xml:space="preserve"> consistently demonstrated superior performance, with accuracies reaching 99% and 98.53%. A more recent study introduced ensemble methods and a novel QMBC classifier, along with feature selection techniques like Chi-Square and ANOVA, further improving prediction accuracy [15].</w:t>
      </w:r>
    </w:p>
    <w:p w14:paraId="58054093" w14:textId="77777777" w:rsidR="00B854CC" w:rsidRDefault="00B854CC" w:rsidP="00B854CC">
      <w:pPr>
        <w:widowControl w:val="0"/>
        <w:spacing w:after="120" w:line="228" w:lineRule="auto"/>
        <w:ind w:firstLine="144"/>
        <w:jc w:val="both"/>
      </w:pPr>
      <w:r>
        <w:t>While these studies provide valuable insights, this research distinguishes itself by introducing a novel framework prioritizing data security and privacy, encompassing a complete system lifecycle, and employing rigorous evaluation methods.</w:t>
      </w:r>
    </w:p>
    <w:p w14:paraId="12E0D879" w14:textId="4733C116" w:rsidR="00CF1F60" w:rsidRDefault="00CF1F60" w:rsidP="0012647C">
      <w:pPr>
        <w:pStyle w:val="Heading1"/>
        <w:keepLines w:val="0"/>
        <w:tabs>
          <w:tab w:val="clear" w:pos="216"/>
          <w:tab w:val="clear" w:pos="576"/>
        </w:tabs>
        <w:autoSpaceDE w:val="0"/>
        <w:autoSpaceDN w:val="0"/>
        <w:spacing w:before="240"/>
        <w:ind w:left="450" w:hanging="270"/>
      </w:pPr>
      <w:r w:rsidRPr="002B3AA8">
        <w:t>Prelimi</w:t>
      </w:r>
      <w:r w:rsidRPr="00930CF5">
        <w:t>naries</w:t>
      </w:r>
    </w:p>
    <w:p w14:paraId="3EF49D15" w14:textId="0DBA7478" w:rsidR="00E55868" w:rsidRDefault="00E55868" w:rsidP="00E55868">
      <w:pPr>
        <w:pStyle w:val="Heading2"/>
        <w:keepLines w:val="0"/>
        <w:autoSpaceDE w:val="0"/>
        <w:autoSpaceDN w:val="0"/>
        <w:ind w:left="274" w:hanging="274"/>
        <w:rPr>
          <w:rFonts w:eastAsia="Calibri Light"/>
          <w:i w:val="0"/>
          <w:iCs w:val="0"/>
        </w:rPr>
      </w:pPr>
      <w:r w:rsidRPr="00E55868">
        <w:rPr>
          <w:rFonts w:eastAsia="Calibri Light"/>
        </w:rPr>
        <w:t>Naïve Bayes Classifier</w:t>
      </w:r>
      <w:r w:rsidR="001A655D">
        <w:rPr>
          <w:rFonts w:eastAsia="Calibri Light"/>
        </w:rPr>
        <w:t xml:space="preserve"> (NB)</w:t>
      </w:r>
    </w:p>
    <w:p w14:paraId="45743526" w14:textId="7C4C4D02" w:rsidR="00081DF2" w:rsidRPr="00081DF2" w:rsidRDefault="00024088" w:rsidP="00CE467D">
      <w:pPr>
        <w:jc w:val="both"/>
        <w:rPr>
          <w:i/>
          <w:iCs/>
        </w:rPr>
      </w:pPr>
      <w:r w:rsidRPr="00024088">
        <w:t>Naïve Bayes is a simple probabilistic classifier that assumes feature independence given the class label [16]. Despite this assumption, it often performs well due to its focus on finding the class with the highest probability. Recent research suggests that Naïve Bayes can be optimal even when feature independence is violated, as long as dependencies balance out across classes [16].</w:t>
      </w:r>
    </w:p>
    <w:p w14:paraId="7B6010AB" w14:textId="2238284F" w:rsidR="0053757D" w:rsidRPr="00B30C85" w:rsidRDefault="00E55868" w:rsidP="00B30C85">
      <w:pPr>
        <w:pStyle w:val="Heading2"/>
        <w:keepLines w:val="0"/>
        <w:autoSpaceDE w:val="0"/>
        <w:autoSpaceDN w:val="0"/>
        <w:ind w:left="274" w:hanging="274"/>
        <w:rPr>
          <w:rFonts w:eastAsia="Calibri Light"/>
          <w:i w:val="0"/>
          <w:iCs w:val="0"/>
        </w:rPr>
      </w:pPr>
      <w:r>
        <w:rPr>
          <w:rFonts w:eastAsia="Calibri Light"/>
        </w:rPr>
        <w:t>Decision Tree</w:t>
      </w:r>
      <w:r w:rsidRPr="00E55868">
        <w:rPr>
          <w:rFonts w:eastAsia="Calibri Light"/>
        </w:rPr>
        <w:t xml:space="preserve"> Classifier</w:t>
      </w:r>
      <w:r w:rsidR="001A655D">
        <w:rPr>
          <w:rFonts w:eastAsia="Calibri Light"/>
        </w:rPr>
        <w:t xml:space="preserve"> (DT)</w:t>
      </w:r>
    </w:p>
    <w:p w14:paraId="799680AB" w14:textId="02BDD504" w:rsidR="006C1F38" w:rsidRDefault="0009775C" w:rsidP="0053757D">
      <w:pPr>
        <w:ind w:firstLine="144"/>
        <w:jc w:val="both"/>
      </w:pPr>
      <w:r w:rsidRPr="003339F9">
        <w:t xml:space="preserve">A </w:t>
      </w:r>
      <w:r w:rsidR="00965E9A">
        <w:t>DT</w:t>
      </w:r>
      <w:r w:rsidRPr="003339F9">
        <w:t xml:space="preserve"> is a model used for classification and regression tasks that makes decisions by splitting data into subsets based on feature values. Each internal node represents a decision point, where a specific feature is selected to split the data. The terminal leaves represent the final decision or output. The tree structure allows for easy interpretation and visualization, but it can become complex with very large datasets</w:t>
      </w:r>
      <w:r w:rsidR="003339F9">
        <w:t xml:space="preserve"> [1</w:t>
      </w:r>
      <w:r w:rsidR="00024088">
        <w:t>7</w:t>
      </w:r>
      <w:r w:rsidR="003339F9">
        <w:t>]</w:t>
      </w:r>
      <w:r w:rsidRPr="003339F9">
        <w:t>.</w:t>
      </w:r>
    </w:p>
    <w:p w14:paraId="07726D81" w14:textId="2613AFF2" w:rsidR="00A07731" w:rsidRPr="00B30C85" w:rsidRDefault="00E55868" w:rsidP="00B30C85">
      <w:pPr>
        <w:pStyle w:val="Heading2"/>
        <w:keepLines w:val="0"/>
        <w:autoSpaceDE w:val="0"/>
        <w:autoSpaceDN w:val="0"/>
        <w:ind w:left="274" w:hanging="274"/>
        <w:rPr>
          <w:rFonts w:eastAsia="Calibri Light"/>
        </w:rPr>
      </w:pPr>
      <w:r>
        <w:rPr>
          <w:rFonts w:eastAsia="Calibri Light"/>
        </w:rPr>
        <w:t>Random Forest</w:t>
      </w:r>
      <w:r w:rsidRPr="00E55868">
        <w:rPr>
          <w:rFonts w:eastAsia="Calibri Light"/>
        </w:rPr>
        <w:t xml:space="preserve"> Classifier</w:t>
      </w:r>
      <w:r w:rsidR="001A655D">
        <w:rPr>
          <w:rFonts w:eastAsia="Calibri Light"/>
        </w:rPr>
        <w:t xml:space="preserve"> (RF)</w:t>
      </w:r>
    </w:p>
    <w:p w14:paraId="6427C351" w14:textId="05A2C8BD" w:rsidR="003339F9" w:rsidRPr="003339F9" w:rsidRDefault="00965E9A" w:rsidP="003339F9">
      <w:pPr>
        <w:spacing w:after="60"/>
        <w:ind w:firstLine="144"/>
        <w:jc w:val="both"/>
        <w:rPr>
          <w:rFonts w:eastAsia="Calibri Light"/>
        </w:rPr>
      </w:pPr>
      <w:r>
        <w:rPr>
          <w:rFonts w:eastAsia="Calibri Light"/>
        </w:rPr>
        <w:t>RF</w:t>
      </w:r>
      <w:r w:rsidR="003339F9" w:rsidRPr="003339F9">
        <w:rPr>
          <w:rFonts w:eastAsia="Calibri Light"/>
        </w:rPr>
        <w:t xml:space="preserve"> is an ensemble method that builds multiple </w:t>
      </w:r>
      <w:r w:rsidR="00070735">
        <w:rPr>
          <w:rFonts w:eastAsia="Calibri Light"/>
        </w:rPr>
        <w:t>DT</w:t>
      </w:r>
      <w:r w:rsidR="003339F9" w:rsidRPr="003339F9">
        <w:rPr>
          <w:rFonts w:eastAsia="Calibri Light"/>
        </w:rPr>
        <w:t>s, each trained on a random subset of features and samples. During classification, each tree votes for a class, and the majority vote determines the final output. This approach leverages bagging, where each tree is trained on a bootstrap sample, and uses the Gini Index to evaluate the impurity of nodes [</w:t>
      </w:r>
      <w:r w:rsidR="003339F9">
        <w:rPr>
          <w:rFonts w:eastAsia="Calibri Light"/>
        </w:rPr>
        <w:t>1</w:t>
      </w:r>
      <w:r w:rsidR="00024088">
        <w:rPr>
          <w:rFonts w:eastAsia="Calibri Light"/>
        </w:rPr>
        <w:t>8</w:t>
      </w:r>
      <w:r w:rsidR="003339F9" w:rsidRPr="003339F9">
        <w:rPr>
          <w:rFonts w:eastAsia="Calibri Light"/>
        </w:rPr>
        <w:t xml:space="preserve">]. By aggregating the predictions from many trees, </w:t>
      </w:r>
      <w:r w:rsidR="006B2A22">
        <w:rPr>
          <w:rFonts w:eastAsia="Calibri Light"/>
        </w:rPr>
        <w:t>RF</w:t>
      </w:r>
      <w:r w:rsidR="003339F9" w:rsidRPr="003339F9">
        <w:rPr>
          <w:rFonts w:eastAsia="Calibri Light"/>
        </w:rPr>
        <w:t xml:space="preserve"> improves accuracy and reduces overfitting compared to single </w:t>
      </w:r>
      <w:r w:rsidR="00070735">
        <w:rPr>
          <w:rFonts w:eastAsia="Calibri Light"/>
        </w:rPr>
        <w:t>DT</w:t>
      </w:r>
      <w:r w:rsidR="003339F9" w:rsidRPr="003339F9">
        <w:rPr>
          <w:rFonts w:eastAsia="Calibri Light"/>
        </w:rPr>
        <w:t>s [</w:t>
      </w:r>
      <w:r w:rsidR="003339F9">
        <w:rPr>
          <w:rFonts w:eastAsia="Calibri Light"/>
        </w:rPr>
        <w:t>1</w:t>
      </w:r>
      <w:r w:rsidR="00024088">
        <w:rPr>
          <w:rFonts w:eastAsia="Calibri Light"/>
        </w:rPr>
        <w:t>8</w:t>
      </w:r>
      <w:r w:rsidR="003339F9" w:rsidRPr="003339F9">
        <w:rPr>
          <w:rFonts w:eastAsia="Calibri Light"/>
        </w:rPr>
        <w:t>].</w:t>
      </w:r>
    </w:p>
    <w:p w14:paraId="75C9ED30" w14:textId="40B2887D" w:rsidR="00E55868" w:rsidRPr="00E55868" w:rsidRDefault="00E55868" w:rsidP="00E55868">
      <w:pPr>
        <w:pStyle w:val="Heading2"/>
        <w:keepLines w:val="0"/>
        <w:autoSpaceDE w:val="0"/>
        <w:autoSpaceDN w:val="0"/>
        <w:ind w:left="274" w:hanging="274"/>
        <w:rPr>
          <w:rFonts w:eastAsia="Calibri Light"/>
          <w:i w:val="0"/>
          <w:iCs w:val="0"/>
        </w:rPr>
      </w:pPr>
      <w:bookmarkStart w:id="0" w:name="_Hlk172935230"/>
      <w:r>
        <w:rPr>
          <w:rFonts w:eastAsia="Calibri Light"/>
        </w:rPr>
        <w:t>K-Nearest Neighbors (</w:t>
      </w:r>
      <w:r w:rsidR="00CC4095">
        <w:rPr>
          <w:rFonts w:eastAsia="Calibri Light"/>
        </w:rPr>
        <w:t>K</w:t>
      </w:r>
      <w:r>
        <w:rPr>
          <w:rFonts w:eastAsia="Calibri Light"/>
        </w:rPr>
        <w:t>NN)</w:t>
      </w:r>
    </w:p>
    <w:bookmarkEnd w:id="0"/>
    <w:p w14:paraId="0FC38271" w14:textId="5A436C83" w:rsidR="00B83529" w:rsidRDefault="00961E6F" w:rsidP="00B30C85">
      <w:pPr>
        <w:spacing w:after="60"/>
        <w:ind w:firstLine="144"/>
        <w:jc w:val="both"/>
        <w:rPr>
          <w:rFonts w:eastAsia="Calibri Light"/>
        </w:rPr>
      </w:pPr>
      <w:r w:rsidRPr="00961E6F">
        <w:rPr>
          <w:rFonts w:eastAsia="Calibri Light"/>
        </w:rPr>
        <w:t>The k-Nearest Neighbors (k-NN) algorithm is a non-parametric, supervised learning method used for classification and regression. Given a query point, k-NN finds the k closest data points in the training set and assigns the query point to the most frequent class among those neighbors (for classification) or the average of the neighbor values (for regression)</w:t>
      </w:r>
      <w:r>
        <w:rPr>
          <w:rFonts w:eastAsia="Calibri Light"/>
        </w:rPr>
        <w:t xml:space="preserve"> [</w:t>
      </w:r>
      <w:r w:rsidR="00024088">
        <w:rPr>
          <w:rFonts w:eastAsia="Calibri Light"/>
        </w:rPr>
        <w:t>19</w:t>
      </w:r>
      <w:r>
        <w:rPr>
          <w:rFonts w:eastAsia="Calibri Light"/>
        </w:rPr>
        <w:t>]</w:t>
      </w:r>
      <w:r w:rsidRPr="00961E6F">
        <w:rPr>
          <w:rFonts w:eastAsia="Calibri Light"/>
        </w:rPr>
        <w:t>.</w:t>
      </w:r>
    </w:p>
    <w:p w14:paraId="24442783" w14:textId="692AB39B" w:rsidR="00931FC2" w:rsidRPr="00931FC2" w:rsidRDefault="00E55868" w:rsidP="00931FC2">
      <w:pPr>
        <w:pStyle w:val="Heading2"/>
        <w:keepLines w:val="0"/>
        <w:autoSpaceDE w:val="0"/>
        <w:autoSpaceDN w:val="0"/>
        <w:ind w:left="274" w:hanging="274"/>
        <w:rPr>
          <w:rFonts w:eastAsia="Calibri Light"/>
          <w:i w:val="0"/>
          <w:iCs w:val="0"/>
        </w:rPr>
      </w:pPr>
      <w:r>
        <w:rPr>
          <w:rFonts w:eastAsia="Calibri Light"/>
        </w:rPr>
        <w:t>Support Vector Machine (SVM)</w:t>
      </w:r>
    </w:p>
    <w:p w14:paraId="790124E5" w14:textId="0F7EB16F" w:rsidR="00931FC2" w:rsidRDefault="00314D3E" w:rsidP="00314D3E">
      <w:pPr>
        <w:spacing w:after="60"/>
        <w:ind w:firstLine="144"/>
        <w:jc w:val="both"/>
        <w:rPr>
          <w:rFonts w:eastAsia="Calibri Light"/>
        </w:rPr>
      </w:pPr>
      <w:r w:rsidRPr="00314D3E">
        <w:rPr>
          <w:rFonts w:eastAsia="Calibri Light"/>
        </w:rPr>
        <w:t>Support Vector Machines (SVMs) are powerful supervised learning models for classification. SVMs aim to find the optimal hyperplane that maximizes the margin between classes. Data points closest to the hyperplane, known as support vectors, influence its position. The kernel trick enables SVMs to handle non-linearly separable data by projecting it into a higher-dimensional space [</w:t>
      </w:r>
      <w:r w:rsidR="00024088">
        <w:rPr>
          <w:rFonts w:eastAsia="Calibri Light"/>
        </w:rPr>
        <w:t>20</w:t>
      </w:r>
      <w:r w:rsidRPr="00314D3E">
        <w:rPr>
          <w:rFonts w:eastAsia="Calibri Light"/>
        </w:rPr>
        <w:t>]. Common kernels include linear, polynomial, RBF, and sigmoid.</w:t>
      </w:r>
    </w:p>
    <w:p w14:paraId="5EB0550F" w14:textId="77777777" w:rsidR="00931FC2" w:rsidRDefault="00931FC2" w:rsidP="00931FC2">
      <w:pPr>
        <w:pStyle w:val="Heading2"/>
        <w:keepLines w:val="0"/>
        <w:autoSpaceDE w:val="0"/>
        <w:autoSpaceDN w:val="0"/>
        <w:ind w:left="274" w:hanging="274"/>
        <w:rPr>
          <w:rFonts w:eastAsia="Calibri Light"/>
        </w:rPr>
      </w:pPr>
      <w:r w:rsidRPr="00A93CFA">
        <w:rPr>
          <w:rFonts w:eastAsia="Calibri Light"/>
        </w:rPr>
        <w:t>Principal Component Analysis (PCA)</w:t>
      </w:r>
    </w:p>
    <w:p w14:paraId="5DF3AE0C" w14:textId="1399ED00" w:rsidR="0053757D" w:rsidRDefault="002A2400" w:rsidP="007827F1">
      <w:pPr>
        <w:jc w:val="both"/>
      </w:pPr>
      <w:r w:rsidRPr="002A2400">
        <w:t xml:space="preserve">PCA reduces data dimensionality by identifying patterns and transforming data into a new coordinate system. Key steps include standardization, covariance matrix calculation, eigenvalue decomposition, principal component selection, </w:t>
      </w:r>
      <w:r w:rsidRPr="002A2400">
        <w:lastRenderedPageBreak/>
        <w:t>and data projection. PCA is used for various purposes like dimensionality reduction, feature extraction, noise reduction, visualization, and outlier detection. The NIPALS algorithm is an efficient iterative method for computing principal components [2</w:t>
      </w:r>
      <w:r w:rsidR="00024088">
        <w:t>1</w:t>
      </w:r>
      <w:r w:rsidRPr="002A2400">
        <w:t>].</w:t>
      </w:r>
    </w:p>
    <w:p w14:paraId="4FAC5D4E" w14:textId="0FB860D7" w:rsidR="00D41A51" w:rsidRDefault="00D41A51" w:rsidP="00D41A51">
      <w:pPr>
        <w:pStyle w:val="Heading2"/>
        <w:keepLines w:val="0"/>
        <w:autoSpaceDE w:val="0"/>
        <w:autoSpaceDN w:val="0"/>
        <w:ind w:left="274" w:hanging="274"/>
        <w:rPr>
          <w:rFonts w:eastAsia="Calibri Light"/>
        </w:rPr>
      </w:pPr>
      <w:bookmarkStart w:id="1" w:name="_Hlk181390078"/>
      <w:r>
        <w:rPr>
          <w:rFonts w:eastAsia="Calibri Light"/>
        </w:rPr>
        <w:t>Isolation Forest</w:t>
      </w:r>
      <w:r w:rsidR="00D01450">
        <w:rPr>
          <w:rFonts w:eastAsia="Calibri Light"/>
        </w:rPr>
        <w:t xml:space="preserve"> (iForest)</w:t>
      </w:r>
    </w:p>
    <w:p w14:paraId="07EAAD5C" w14:textId="3BA94A1D" w:rsidR="00DC3E80" w:rsidRDefault="00173A04" w:rsidP="006944C2">
      <w:pPr>
        <w:spacing w:after="60"/>
        <w:ind w:firstLine="144"/>
        <w:jc w:val="both"/>
      </w:pPr>
      <w:bookmarkStart w:id="2" w:name="_Hlk181390434"/>
      <w:bookmarkEnd w:id="1"/>
      <w:r w:rsidRPr="00173A04">
        <w:t>Isolation Forest (</w:t>
      </w:r>
      <w:proofErr w:type="spellStart"/>
      <w:r w:rsidRPr="00173A04">
        <w:t>iForest</w:t>
      </w:r>
      <w:proofErr w:type="spellEnd"/>
      <w:r w:rsidRPr="00173A04">
        <w:t xml:space="preserve">) is an unsupervised anomaly detection method that isolates anomalies using a forest of isolation trees. Anomalies are identified based on their shorter path lengths to isolation compared to normal instances. </w:t>
      </w:r>
      <w:proofErr w:type="spellStart"/>
      <w:r w:rsidRPr="00173A04">
        <w:t>iForest</w:t>
      </w:r>
      <w:proofErr w:type="spellEnd"/>
      <w:r w:rsidRPr="00173A04">
        <w:t xml:space="preserve"> offers advantages like linear time complexity, handling high-dimensional data, and robustness to noise and outliers. It has shown superior performance in accuracy and efficiency compared to other methods [</w:t>
      </w:r>
      <w:r w:rsidR="00024088">
        <w:t>22</w:t>
      </w:r>
      <w:r w:rsidRPr="00173A04">
        <w:t>].</w:t>
      </w:r>
    </w:p>
    <w:p w14:paraId="4FE128B3" w14:textId="1BC24014" w:rsidR="001C3564" w:rsidRPr="001C3564" w:rsidRDefault="00032C1C" w:rsidP="001C3564">
      <w:pPr>
        <w:pStyle w:val="Heading2"/>
        <w:keepLines w:val="0"/>
        <w:autoSpaceDE w:val="0"/>
        <w:autoSpaceDN w:val="0"/>
        <w:ind w:left="274" w:hanging="274"/>
        <w:rPr>
          <w:rFonts w:eastAsia="Calibri Light"/>
        </w:rPr>
      </w:pPr>
      <w:bookmarkStart w:id="3" w:name="_Hlk181391304"/>
      <w:bookmarkEnd w:id="2"/>
      <w:r w:rsidRPr="00032C1C">
        <w:rPr>
          <w:rFonts w:eastAsia="Calibri Light"/>
        </w:rPr>
        <w:t>Long Short-Term Memory (LSTM</w:t>
      </w:r>
      <w:bookmarkEnd w:id="3"/>
      <w:r w:rsidRPr="00032C1C">
        <w:rPr>
          <w:rFonts w:eastAsia="Calibri Light"/>
        </w:rPr>
        <w:t>)</w:t>
      </w:r>
    </w:p>
    <w:p w14:paraId="108F973B" w14:textId="5EBE0D44" w:rsidR="00535FF9" w:rsidRDefault="0098442F" w:rsidP="00706FD2">
      <w:pPr>
        <w:spacing w:after="60"/>
        <w:ind w:firstLine="144"/>
        <w:jc w:val="both"/>
        <w:rPr>
          <w:rFonts w:eastAsia="Calibri Light"/>
        </w:rPr>
      </w:pPr>
      <w:bookmarkStart w:id="4" w:name="_Hlk181392314"/>
      <w:r w:rsidRPr="0098442F">
        <w:rPr>
          <w:rFonts w:eastAsia="Calibri Light"/>
        </w:rPr>
        <w:t>Long Short-Term Memory (LSTM) networks are a type of recurrent neural network (RNN) designed to address the vanishing gradient problem, which hinders traditional RNNs from learning long-term dependencies in sequential data. LSTMs achieve this by employing a unique cell structure with input, output, and forget gates. These gates regulate the flow of information into and out of the cell, enabling the network to store and retrieve information over extended time periods [23]. LSTMs are effective for tasks like natural language processing and speech recognition, where understanding context is crucial</w:t>
      </w:r>
      <w:r>
        <w:rPr>
          <w:rFonts w:eastAsia="Calibri Light"/>
        </w:rPr>
        <w:t>.</w:t>
      </w:r>
    </w:p>
    <w:bookmarkEnd w:id="4"/>
    <w:p w14:paraId="56C1B87E" w14:textId="5A7D9D07" w:rsidR="008E2742" w:rsidRPr="00032C1C" w:rsidRDefault="006944C2" w:rsidP="008E2742">
      <w:pPr>
        <w:pStyle w:val="Heading2"/>
        <w:keepLines w:val="0"/>
        <w:autoSpaceDE w:val="0"/>
        <w:autoSpaceDN w:val="0"/>
        <w:ind w:left="274" w:hanging="274"/>
        <w:rPr>
          <w:rFonts w:eastAsia="Calibri Light"/>
        </w:rPr>
      </w:pPr>
      <w:r w:rsidRPr="006944C2">
        <w:rPr>
          <w:rFonts w:eastAsia="Calibri Light"/>
        </w:rPr>
        <w:t>Train-</w:t>
      </w:r>
      <w:r>
        <w:rPr>
          <w:rFonts w:eastAsia="Calibri Light"/>
        </w:rPr>
        <w:t>T</w:t>
      </w:r>
      <w:r w:rsidRPr="006944C2">
        <w:rPr>
          <w:rFonts w:eastAsia="Calibri Light"/>
        </w:rPr>
        <w:t>est split</w:t>
      </w:r>
    </w:p>
    <w:p w14:paraId="12E93C27" w14:textId="4244675C" w:rsidR="006C1F38" w:rsidRDefault="006C1F38" w:rsidP="006C1F38">
      <w:pPr>
        <w:spacing w:after="60"/>
        <w:jc w:val="both"/>
        <w:rPr>
          <w:rFonts w:eastAsia="Calibri Light"/>
        </w:rPr>
      </w:pPr>
      <w:r>
        <w:rPr>
          <w:rFonts w:eastAsia="Calibri Light"/>
          <w:noProof/>
        </w:rPr>
        <mc:AlternateContent>
          <mc:Choice Requires="wpc">
            <w:drawing>
              <wp:inline distT="0" distB="0" distL="0" distR="0" wp14:anchorId="553E0E8F" wp14:editId="47F0854C">
                <wp:extent cx="3053715" cy="1189885"/>
                <wp:effectExtent l="0" t="0" r="0" b="0"/>
                <wp:docPr id="45" name="Canvas 45"/>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43" name="Text Box 43"/>
                        <wps:cNvSpPr txBox="1"/>
                        <wps:spPr>
                          <a:xfrm>
                            <a:off x="76201" y="1020191"/>
                            <a:ext cx="2895600" cy="133696"/>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18B5710C" w14:textId="0B153919" w:rsidR="006C1F38" w:rsidRPr="00CA2321" w:rsidRDefault="006C1F38" w:rsidP="006C1F38">
                              <w:pPr>
                                <w:rPr>
                                  <w:i/>
                                  <w:iCs/>
                                  <w:sz w:val="16"/>
                                  <w:szCs w:val="14"/>
                                </w:rPr>
                              </w:pPr>
                              <w:r w:rsidRPr="00CA2321">
                                <w:rPr>
                                  <w:i/>
                                  <w:iCs/>
                                  <w:sz w:val="16"/>
                                  <w:szCs w:val="14"/>
                                </w:rPr>
                                <w:t xml:space="preserve">Fig. </w:t>
                              </w:r>
                              <w:r w:rsidR="00A343CB">
                                <w:rPr>
                                  <w:i/>
                                  <w:iCs/>
                                  <w:sz w:val="16"/>
                                  <w:szCs w:val="14"/>
                                </w:rPr>
                                <w:t>5</w:t>
                              </w:r>
                              <w:r w:rsidRPr="00CA2321">
                                <w:rPr>
                                  <w:i/>
                                  <w:iCs/>
                                  <w:sz w:val="16"/>
                                  <w:szCs w:val="14"/>
                                </w:rPr>
                                <w:t xml:space="preserve">: Train-Test Split </w:t>
                              </w:r>
                            </w:p>
                            <w:p w14:paraId="03BE9AC7" w14:textId="77777777" w:rsidR="006C1F38" w:rsidRPr="00CA2321" w:rsidRDefault="006C1F38" w:rsidP="006C1F38">
                              <w:pPr>
                                <w:rPr>
                                  <w:i/>
                                  <w:iCs/>
                                  <w:sz w:val="16"/>
                                  <w:szCs w:val="16"/>
                                </w:rPr>
                              </w:pPr>
                            </w:p>
                          </w:txbxContent>
                        </wps:txbx>
                        <wps:bodyPr rot="0" spcFirstLastPara="0" vert="horz" wrap="square" lIns="91440" tIns="0" rIns="91440" bIns="0" numCol="1" spcCol="0" rtlCol="0" fromWordArt="0" anchor="t" anchorCtr="0" forceAA="0" compatLnSpc="1">
                          <a:noAutofit/>
                        </wps:bodyPr>
                      </wps:wsp>
                      <pic:pic xmlns:pic="http://schemas.openxmlformats.org/drawingml/2006/picture">
                        <pic:nvPicPr>
                          <pic:cNvPr id="74" name="Picture 74"/>
                          <pic:cNvPicPr/>
                        </pic:nvPicPr>
                        <pic:blipFill>
                          <a:blip r:embed="rId10"/>
                          <a:stretch>
                            <a:fillRect/>
                          </a:stretch>
                        </pic:blipFill>
                        <pic:spPr>
                          <a:xfrm>
                            <a:off x="0" y="1"/>
                            <a:ext cx="2356757" cy="1034142"/>
                          </a:xfrm>
                          <a:prstGeom prst="rect">
                            <a:avLst/>
                          </a:prstGeom>
                        </pic:spPr>
                      </pic:pic>
                    </wpc:wpc>
                  </a:graphicData>
                </a:graphic>
              </wp:inline>
            </w:drawing>
          </mc:Choice>
          <mc:Fallback>
            <w:pict>
              <v:group w14:anchorId="553E0E8F" id="Canvas 45" o:spid="_x0000_s1026" editas="canvas" style="width:240.45pt;height:93.7pt;mso-position-horizontal-relative:char;mso-position-vertical-relative:line" coordsize="30537,118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30537;height:11893;visibility:visible;mso-wrap-style:square" filled="t">
                  <v:fill o:detectmouseclick="t"/>
                  <v:path o:connecttype="none"/>
                </v:shape>
                <v:shapetype id="_x0000_t202" coordsize="21600,21600" o:spt="202" path="m,l,21600r21600,l21600,xe">
                  <v:stroke joinstyle="miter"/>
                  <v:path gradientshapeok="t" o:connecttype="rect"/>
                </v:shapetype>
                <v:shape id="Text Box 43" o:spid="_x0000_s1028" type="#_x0000_t202" style="position:absolute;left:762;top:10201;width:28956;height:13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" filled="f" stroked="f" strokeweight=".5pt">
                  <v:textbox inset=",0,,0">
                    <w:txbxContent>
                      <w:p w14:paraId="18B5710C" w14:textId="0B153919" w:rsidR="006C1F38" w:rsidRPr="00CA2321" w:rsidRDefault="006C1F38" w:rsidP="006C1F38">
                        <w:pPr>
                          <w:rPr>
                            <w:i/>
                            <w:iCs/>
                            <w:sz w:val="16"/>
                            <w:szCs w:val="14"/>
                          </w:rPr>
                        </w:pPr>
                        <w:r w:rsidRPr="00CA2321">
                          <w:rPr>
                            <w:i/>
                            <w:iCs/>
                            <w:sz w:val="16"/>
                            <w:szCs w:val="14"/>
                          </w:rPr>
                          <w:t xml:space="preserve">Fig. </w:t>
                        </w:r>
                        <w:r w:rsidR="00A343CB">
                          <w:rPr>
                            <w:i/>
                            <w:iCs/>
                            <w:sz w:val="16"/>
                            <w:szCs w:val="14"/>
                          </w:rPr>
                          <w:t>5</w:t>
                        </w:r>
                        <w:r w:rsidRPr="00CA2321">
                          <w:rPr>
                            <w:i/>
                            <w:iCs/>
                            <w:sz w:val="16"/>
                            <w:szCs w:val="14"/>
                          </w:rPr>
                          <w:t xml:space="preserve">: Train-Test Split </w:t>
                        </w:r>
                      </w:p>
                      <w:p w14:paraId="03BE9AC7" w14:textId="77777777" w:rsidR="006C1F38" w:rsidRPr="00CA2321" w:rsidRDefault="006C1F38" w:rsidP="006C1F38">
                        <w:pPr>
                          <w:rPr>
                            <w:i/>
                            <w:iCs/>
                            <w:sz w:val="16"/>
                            <w:szCs w:val="16"/>
                          </w:rPr>
                        </w:pPr>
                      </w:p>
                    </w:txbxContent>
                  </v:textbox>
                </v:shape>
                <v:shape id="Picture 74" o:spid="_x0000_s1029" type="#_x0000_t75" style="position:absolute;width:23567;height:103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">
                  <v:imagedata r:id="rId11" o:title=""/>
                </v:shape>
                <w10:anchorlock/>
              </v:group>
            </w:pict>
          </mc:Fallback>
        </mc:AlternateContent>
      </w:r>
    </w:p>
    <w:p w14:paraId="6530245F" w14:textId="44DE90E2" w:rsidR="00CA2321" w:rsidRDefault="00CA2321" w:rsidP="00485296">
      <w:pPr>
        <w:spacing w:after="60"/>
        <w:ind w:firstLine="144"/>
        <w:jc w:val="both"/>
        <w:rPr>
          <w:rFonts w:eastAsia="Calibri Light"/>
        </w:rPr>
      </w:pPr>
      <w:bookmarkStart w:id="5" w:name="_Hlk181392379"/>
      <w:r w:rsidRPr="00CA2321">
        <w:rPr>
          <w:rFonts w:eastAsia="Calibri Light"/>
        </w:rPr>
        <w:t>The train-test split is a method for evaluating ML models by dividing data into a training set (to fit the model) and a test set (to assess performance). Common split ratios are 70:30 or 80:20. Choosing the right ratio is essential, as an imbalanced split can skew performance metrics by underutilizing data or providing insufficient test data [</w:t>
      </w:r>
      <w:r w:rsidR="00024088">
        <w:rPr>
          <w:rFonts w:eastAsia="Calibri Light"/>
        </w:rPr>
        <w:t>2</w:t>
      </w:r>
      <w:r w:rsidR="0098442F">
        <w:rPr>
          <w:rFonts w:eastAsia="Calibri Light"/>
        </w:rPr>
        <w:t>4</w:t>
      </w:r>
      <w:r w:rsidRPr="00CA2321">
        <w:rPr>
          <w:rFonts w:eastAsia="Calibri Light"/>
        </w:rPr>
        <w:t>].</w:t>
      </w:r>
    </w:p>
    <w:p w14:paraId="7496DD9D" w14:textId="6DAEC7B4" w:rsidR="00485296" w:rsidRDefault="006944C2" w:rsidP="00485296">
      <w:pPr>
        <w:spacing w:after="60"/>
        <w:ind w:firstLine="144"/>
        <w:jc w:val="both"/>
        <w:rPr>
          <w:rFonts w:eastAsia="Calibri Light"/>
        </w:rPr>
      </w:pPr>
      <w:bookmarkStart w:id="6" w:name="_Hlk181392473"/>
      <w:bookmarkEnd w:id="5"/>
      <w:r w:rsidRPr="006944C2">
        <w:rPr>
          <w:rFonts w:eastAsia="Calibri Light"/>
        </w:rPr>
        <w:t>Key considerations for train-test split:</w:t>
      </w:r>
      <w:r w:rsidR="00485296">
        <w:rPr>
          <w:rFonts w:eastAsia="Calibri Light"/>
        </w:rPr>
        <w:t xml:space="preserve"> </w:t>
      </w:r>
    </w:p>
    <w:p w14:paraId="005E2821" w14:textId="72384AB4" w:rsidR="006A59E1" w:rsidRDefault="006944C2" w:rsidP="00485296">
      <w:pPr>
        <w:spacing w:after="60"/>
        <w:jc w:val="both"/>
        <w:rPr>
          <w:rFonts w:eastAsia="Calibri Light"/>
        </w:rPr>
      </w:pPr>
      <w:r w:rsidRPr="006944C2">
        <w:rPr>
          <w:rFonts w:eastAsia="Calibri Light"/>
          <w:i/>
          <w:iCs/>
        </w:rPr>
        <w:t>Randomization:</w:t>
      </w:r>
      <w:r w:rsidRPr="006944C2">
        <w:rPr>
          <w:rFonts w:eastAsia="Calibri Light"/>
        </w:rPr>
        <w:t xml:space="preserve"> </w:t>
      </w:r>
      <w:r w:rsidR="006A59E1" w:rsidRPr="006A59E1">
        <w:rPr>
          <w:rFonts w:eastAsia="Calibri Light"/>
        </w:rPr>
        <w:t>It's crucial to ensure that both the training and test sets accurately represent the overall data distribution.</w:t>
      </w:r>
    </w:p>
    <w:p w14:paraId="2835F8C5" w14:textId="1DC09699" w:rsidR="006944C2" w:rsidRDefault="006944C2" w:rsidP="006944C2">
      <w:pPr>
        <w:spacing w:after="60"/>
        <w:jc w:val="both"/>
        <w:rPr>
          <w:rFonts w:eastAsia="Calibri Light"/>
        </w:rPr>
      </w:pPr>
      <w:r w:rsidRPr="006944C2">
        <w:rPr>
          <w:rFonts w:eastAsia="Calibri Light"/>
          <w:i/>
          <w:iCs/>
        </w:rPr>
        <w:t>Stratification:</w:t>
      </w:r>
      <w:r w:rsidRPr="006944C2">
        <w:rPr>
          <w:rFonts w:eastAsia="Calibri Light"/>
        </w:rPr>
        <w:t xml:space="preserve"> For imbalanced datasets, stratified sampling can be used to maintain the same class proportions in both training and testing sets.</w:t>
      </w:r>
    </w:p>
    <w:p w14:paraId="4736C3A9" w14:textId="6428F956" w:rsidR="00482554" w:rsidRDefault="006944C2" w:rsidP="00482554">
      <w:pPr>
        <w:spacing w:after="60"/>
        <w:jc w:val="both"/>
        <w:rPr>
          <w:rFonts w:eastAsia="Calibri Light"/>
        </w:rPr>
      </w:pPr>
      <w:r w:rsidRPr="006944C2">
        <w:rPr>
          <w:rFonts w:eastAsia="Calibri Light"/>
          <w:i/>
          <w:iCs/>
        </w:rPr>
        <w:t>Multiple splits:</w:t>
      </w:r>
      <w:r w:rsidRPr="006944C2">
        <w:rPr>
          <w:rFonts w:eastAsia="Calibri Light"/>
        </w:rPr>
        <w:t xml:space="preserve"> To obtain more robust performance estimates, cross-validation can be employed, involving multiple train-test splits and averaging the results.</w:t>
      </w:r>
    </w:p>
    <w:p w14:paraId="48759616" w14:textId="04DF9C79" w:rsidR="00617474" w:rsidRDefault="007A3095" w:rsidP="00617474">
      <w:pPr>
        <w:pStyle w:val="Heading1"/>
        <w:tabs>
          <w:tab w:val="clear" w:pos="216"/>
          <w:tab w:val="left" w:pos="284"/>
        </w:tabs>
        <w:spacing w:after="120" w:line="228" w:lineRule="auto"/>
        <w:ind w:left="142" w:firstLine="284"/>
      </w:pPr>
      <w:bookmarkStart w:id="7" w:name="_Hlk181392578"/>
      <w:bookmarkEnd w:id="6"/>
      <w:r w:rsidRPr="00F86419">
        <w:t xml:space="preserve">System </w:t>
      </w:r>
      <w:r w:rsidRPr="00F86419">
        <w:rPr>
          <w:lang w:val="en-GB"/>
        </w:rPr>
        <w:t>Model</w:t>
      </w:r>
      <w:r w:rsidRPr="00F86419">
        <w:t xml:space="preserve"> and Functional Roles</w:t>
      </w:r>
    </w:p>
    <w:p w14:paraId="1182742C" w14:textId="76B54C2A" w:rsidR="00485296" w:rsidRDefault="00485296" w:rsidP="00485296">
      <w:pPr>
        <w:pStyle w:val="NormalWeb"/>
        <w:widowControl w:val="0"/>
        <w:spacing w:after="120"/>
        <w:ind w:firstLine="144"/>
        <w:jc w:val="both"/>
        <w:rPr>
          <w:sz w:val="20"/>
          <w:szCs w:val="20"/>
        </w:rPr>
      </w:pPr>
      <w:bookmarkStart w:id="8" w:name="_Hlk181392638"/>
      <w:bookmarkEnd w:id="7"/>
      <w:r w:rsidRPr="001B47A8">
        <w:rPr>
          <w:sz w:val="20"/>
          <w:szCs w:val="20"/>
        </w:rPr>
        <w:t>This section presents a detailed architectural blueprint of the system, as visualized in Fig</w:t>
      </w:r>
      <w:r>
        <w:rPr>
          <w:sz w:val="20"/>
          <w:szCs w:val="20"/>
        </w:rPr>
        <w:t>-</w:t>
      </w:r>
      <w:r w:rsidRPr="001B47A8">
        <w:rPr>
          <w:sz w:val="20"/>
          <w:szCs w:val="20"/>
        </w:rPr>
        <w:t>1</w:t>
      </w:r>
      <w:r w:rsidR="00E66FC6">
        <w:rPr>
          <w:sz w:val="20"/>
          <w:szCs w:val="20"/>
        </w:rPr>
        <w:t>1</w:t>
      </w:r>
      <w:r w:rsidRPr="001B47A8">
        <w:rPr>
          <w:sz w:val="20"/>
          <w:szCs w:val="20"/>
        </w:rPr>
        <w:t xml:space="preserve">. It formally defines the system's constituent components, their collaborative </w:t>
      </w:r>
      <w:r w:rsidRPr="001B47A8">
        <w:rPr>
          <w:sz w:val="20"/>
          <w:szCs w:val="20"/>
        </w:rPr>
        <w:t>relationships, and the functions they perform. Additionally, the section elaborates on the sequential flow of activities within the system.</w:t>
      </w:r>
    </w:p>
    <w:bookmarkEnd w:id="8"/>
    <w:p w14:paraId="27E7900C" w14:textId="77777777" w:rsidR="00485296" w:rsidRPr="00F86419" w:rsidRDefault="00485296" w:rsidP="00485296">
      <w:pPr>
        <w:pStyle w:val="ListParagraph"/>
        <w:widowControl w:val="0"/>
        <w:numPr>
          <w:ilvl w:val="1"/>
          <w:numId w:val="4"/>
        </w:numPr>
        <w:tabs>
          <w:tab w:val="left" w:pos="360"/>
        </w:tabs>
        <w:spacing w:before="120" w:after="120"/>
        <w:ind w:left="288"/>
        <w:jc w:val="left"/>
        <w:rPr>
          <w:i/>
        </w:rPr>
      </w:pPr>
      <w:r w:rsidRPr="00F86419">
        <w:rPr>
          <w:i/>
        </w:rPr>
        <w:t>Roles of each entity</w:t>
      </w:r>
    </w:p>
    <w:p w14:paraId="5B38AA3B" w14:textId="4600F1E3" w:rsidR="00485296" w:rsidRDefault="00485296" w:rsidP="00485296">
      <w:pPr>
        <w:widowControl w:val="0"/>
        <w:spacing w:after="120"/>
        <w:jc w:val="both"/>
        <w:rPr>
          <w:color w:val="000000"/>
        </w:rPr>
      </w:pPr>
      <w:bookmarkStart w:id="9" w:name="_Hlk181401221"/>
      <w:r w:rsidRPr="00477F83">
        <w:rPr>
          <w:color w:val="000000"/>
        </w:rPr>
        <w:t>The proposed system comprises five primary entities: Client Company (CC), System Developer (SD), Service</w:t>
      </w:r>
      <w:r>
        <w:rPr>
          <w:color w:val="000000"/>
        </w:rPr>
        <w:t xml:space="preserve"> </w:t>
      </w:r>
      <w:r w:rsidRPr="00477F83">
        <w:rPr>
          <w:color w:val="000000"/>
        </w:rPr>
        <w:t>Provider (SP), System User (SU), and System (SYS)</w:t>
      </w:r>
      <w:r>
        <w:rPr>
          <w:color w:val="000000"/>
        </w:rPr>
        <w:t xml:space="preserve"> </w:t>
      </w:r>
      <w:r w:rsidRPr="00D27CC7">
        <w:rPr>
          <w:color w:val="000000"/>
        </w:rPr>
        <w:t>as illustrated in Fig-1</w:t>
      </w:r>
      <w:r w:rsidR="00E66FC6">
        <w:rPr>
          <w:color w:val="000000"/>
        </w:rPr>
        <w:t>0</w:t>
      </w:r>
      <w:r w:rsidRPr="00D27CC7">
        <w:rPr>
          <w:color w:val="000000"/>
        </w:rPr>
        <w:t>.</w:t>
      </w:r>
    </w:p>
    <w:bookmarkEnd w:id="9"/>
    <w:p w14:paraId="2D4C5C05" w14:textId="0723016D" w:rsidR="00706FD2" w:rsidRDefault="00706FD2" w:rsidP="00485296">
      <w:pPr>
        <w:widowControl w:val="0"/>
        <w:spacing w:after="120"/>
        <w:jc w:val="both"/>
        <w:rPr>
          <w:color w:val="000000"/>
        </w:rPr>
      </w:pPr>
      <w:r>
        <w:rPr>
          <w:noProof/>
        </w:rPr>
        <mc:AlternateContent>
          <mc:Choice Requires="wpc">
            <w:drawing>
              <wp:inline distT="0" distB="0" distL="0" distR="0" wp14:anchorId="64FA5AC2" wp14:editId="02B73A28">
                <wp:extent cx="3053715" cy="1624330"/>
                <wp:effectExtent l="0" t="0" r="0" b="13970"/>
                <wp:docPr id="1070571330" name="Canvas 107057133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213" name="Picture 213"/>
                          <pic:cNvPicPr/>
                        </pic:nvPicPr>
                        <pic:blipFill>
                          <a:blip r:embed="rId12"/>
                          <a:stretch>
                            <a:fillRect/>
                          </a:stretch>
                        </pic:blipFill>
                        <pic:spPr>
                          <a:xfrm>
                            <a:off x="563093" y="36001"/>
                            <a:ext cx="1744678" cy="1444448"/>
                          </a:xfrm>
                          <a:prstGeom prst="rect">
                            <a:avLst/>
                          </a:prstGeom>
                        </pic:spPr>
                      </pic:pic>
                      <wps:wsp>
                        <wps:cNvPr id="214" name="Text Box 26"/>
                        <wps:cNvSpPr txBox="1"/>
                        <wps:spPr>
                          <a:xfrm>
                            <a:off x="221673" y="1478436"/>
                            <a:ext cx="2604254" cy="145969"/>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6572FB63" w14:textId="58923BBF" w:rsidR="00706FD2" w:rsidRPr="00CA2321" w:rsidRDefault="00706FD2" w:rsidP="00706FD2">
                              <w:pPr>
                                <w:rPr>
                                  <w:i/>
                                  <w:iCs/>
                                  <w:sz w:val="16"/>
                                  <w:szCs w:val="14"/>
                                </w:rPr>
                              </w:pPr>
                              <w:r w:rsidRPr="00CA2321">
                                <w:rPr>
                                  <w:i/>
                                  <w:iCs/>
                                  <w:sz w:val="16"/>
                                  <w:szCs w:val="14"/>
                                </w:rPr>
                                <w:t xml:space="preserve">Fig. </w:t>
                              </w:r>
                              <w:r w:rsidR="003F64D7">
                                <w:rPr>
                                  <w:i/>
                                  <w:iCs/>
                                  <w:sz w:val="16"/>
                                  <w:szCs w:val="14"/>
                                </w:rPr>
                                <w:t>6</w:t>
                              </w:r>
                              <w:r w:rsidRPr="00CA2321">
                                <w:rPr>
                                  <w:i/>
                                  <w:iCs/>
                                  <w:sz w:val="16"/>
                                  <w:szCs w:val="14"/>
                                </w:rPr>
                                <w:t xml:space="preserve">: </w:t>
                              </w:r>
                              <w:bookmarkStart w:id="10" w:name="_Hlk181402194"/>
                              <w:bookmarkStart w:id="11" w:name="_Hlk181402195"/>
                              <w:bookmarkStart w:id="12" w:name="_Hlk181402196"/>
                              <w:bookmarkStart w:id="13" w:name="_Hlk181402197"/>
                              <w:r w:rsidRPr="00CA2321">
                                <w:rPr>
                                  <w:i/>
                                  <w:iCs/>
                                  <w:sz w:val="16"/>
                                  <w:szCs w:val="14"/>
                                </w:rPr>
                                <w:t>Interactions between entities.</w:t>
                              </w:r>
                              <w:bookmarkEnd w:id="10"/>
                              <w:bookmarkEnd w:id="11"/>
                              <w:bookmarkEnd w:id="12"/>
                              <w:bookmarkEnd w:id="13"/>
                            </w:p>
                          </w:txbxContent>
                        </wps:txbx>
                        <wps:bodyPr rot="0" spcFirstLastPara="0" vert="horz" wrap="square" lIns="91440" tIns="0" rIns="91440" bIns="0" numCol="1" spcCol="0" rtlCol="0" fromWordArt="0" anchor="t" anchorCtr="0" forceAA="0" compatLnSpc="1">
                          <a:noAutofit/>
                        </wps:bodyPr>
                      </wps:wsp>
                    </wpc:wpc>
                  </a:graphicData>
                </a:graphic>
              </wp:inline>
            </w:drawing>
          </mc:Choice>
          <mc:Fallback>
            <w:pict>
              <v:group w14:anchorId="64FA5AC2" id="Canvas 1070571330" o:spid="_x0000_s1030" editas="canvas" style="width:240.45pt;height:127.9pt;mso-position-horizontal-relative:char;mso-position-vertical-relative:line" coordsize="30537,162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">
                <v:shape id="_x0000_s1031" type="#_x0000_t75" style="position:absolute;width:30537;height:16243;visibility:visible;mso-wrap-style:square" filled="t">
                  <v:fill o:detectmouseclick="t"/>
                  <v:path o:connecttype="none"/>
                </v:shape>
                <v:shape id="Picture 213" o:spid="_x0000_s1032" type="#_x0000_t75" style="position:absolute;left:5630;top:360;width:17447;height:144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">
                  <v:imagedata r:id="rId13" o:title=""/>
                </v:shape>
                <v:shape id="Text Box 26" o:spid="_x0000_s1033" type="#_x0000_t202" style="position:absolute;left:2216;top:14784;width:26043;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" filled="f" stroked="f" strokeweight=".5pt">
                  <v:textbox inset=",0,,0">
                    <w:txbxContent>
                      <w:p w14:paraId="6572FB63" w14:textId="58923BBF" w:rsidR="00706FD2" w:rsidRPr="00CA2321" w:rsidRDefault="00706FD2" w:rsidP="00706FD2">
                        <w:pPr>
                          <w:rPr>
                            <w:i/>
                            <w:iCs/>
                            <w:sz w:val="16"/>
                            <w:szCs w:val="14"/>
                          </w:rPr>
                        </w:pPr>
                        <w:r w:rsidRPr="00CA2321">
                          <w:rPr>
                            <w:i/>
                            <w:iCs/>
                            <w:sz w:val="16"/>
                            <w:szCs w:val="14"/>
                          </w:rPr>
                          <w:t xml:space="preserve">Fig. </w:t>
                        </w:r>
                        <w:r w:rsidR="003F64D7">
                          <w:rPr>
                            <w:i/>
                            <w:iCs/>
                            <w:sz w:val="16"/>
                            <w:szCs w:val="14"/>
                          </w:rPr>
                          <w:t>6</w:t>
                        </w:r>
                        <w:r w:rsidRPr="00CA2321">
                          <w:rPr>
                            <w:i/>
                            <w:iCs/>
                            <w:sz w:val="16"/>
                            <w:szCs w:val="14"/>
                          </w:rPr>
                          <w:t xml:space="preserve">: </w:t>
                        </w:r>
                        <w:bookmarkStart w:id="14" w:name="_Hlk181402194"/>
                        <w:bookmarkStart w:id="15" w:name="_Hlk181402195"/>
                        <w:bookmarkStart w:id="16" w:name="_Hlk181402196"/>
                        <w:bookmarkStart w:id="17" w:name="_Hlk181402197"/>
                        <w:r w:rsidRPr="00CA2321">
                          <w:rPr>
                            <w:i/>
                            <w:iCs/>
                            <w:sz w:val="16"/>
                            <w:szCs w:val="14"/>
                          </w:rPr>
                          <w:t>Interactions between entities.</w:t>
                        </w:r>
                        <w:bookmarkEnd w:id="14"/>
                        <w:bookmarkEnd w:id="15"/>
                        <w:bookmarkEnd w:id="16"/>
                        <w:bookmarkEnd w:id="17"/>
                      </w:p>
                    </w:txbxContent>
                  </v:textbox>
                </v:shape>
                <w10:anchorlock/>
              </v:group>
            </w:pict>
          </mc:Fallback>
        </mc:AlternateContent>
      </w:r>
    </w:p>
    <w:p w14:paraId="65107674" w14:textId="4E58F6CD" w:rsidR="00D27CC7" w:rsidRPr="00706FD2" w:rsidRDefault="00485296" w:rsidP="00706FD2">
      <w:pPr>
        <w:widowControl w:val="0"/>
        <w:spacing w:after="40"/>
        <w:ind w:left="270" w:hanging="270"/>
        <w:jc w:val="both"/>
        <w:rPr>
          <w:b/>
          <w:bCs/>
        </w:rPr>
      </w:pPr>
      <w:bookmarkStart w:id="18" w:name="_Hlk181401866"/>
      <w:bookmarkStart w:id="19" w:name="_Hlk181402099"/>
      <w:r w:rsidRPr="00DA470E">
        <w:rPr>
          <w:b/>
          <w:bCs/>
          <w:color w:val="000000"/>
        </w:rPr>
        <w:t>C</w:t>
      </w:r>
      <w:r>
        <w:rPr>
          <w:b/>
          <w:bCs/>
          <w:color w:val="000000"/>
        </w:rPr>
        <w:t xml:space="preserve">C </w:t>
      </w:r>
      <w:r>
        <w:t>The C</w:t>
      </w:r>
      <w:r w:rsidRPr="00477F83">
        <w:t>C collects datasets related to heart disease prediction from various hospitals and combines them. Since medical data is confidential, CC hands it over to SD for securing. After SD returns the SYS to CC, CC releases the SYS for use by SUs.</w:t>
      </w:r>
    </w:p>
    <w:p w14:paraId="06FE1E0B" w14:textId="4ED13FB5" w:rsidR="00ED1E02" w:rsidRDefault="00ED1E02" w:rsidP="00ED1E02">
      <w:pPr>
        <w:widowControl w:val="0"/>
        <w:spacing w:after="40"/>
        <w:ind w:left="270" w:hanging="270"/>
        <w:jc w:val="both"/>
        <w:rPr>
          <w:color w:val="000000"/>
        </w:rPr>
      </w:pPr>
      <w:r>
        <w:rPr>
          <w:b/>
          <w:bCs/>
          <w:color w:val="000000"/>
        </w:rPr>
        <w:t>SD</w:t>
      </w:r>
      <w:r>
        <w:rPr>
          <w:color w:val="000000"/>
        </w:rPr>
        <w:t xml:space="preserve"> The </w:t>
      </w:r>
      <w:r w:rsidRPr="00477F83">
        <w:rPr>
          <w:color w:val="000000"/>
        </w:rPr>
        <w:t>SD generates public keys and encrypts the dataset using these keys to ensure its security. The encrypted dataset is then handed over to SP for model training. After SP provides the best ML model to SD, SD tests this model with actual data to verify its accuracy. If the model performs well, SD develops the SYS, which processes actual data to determine if the SU has heart disease, and hands it over to CC.</w:t>
      </w:r>
    </w:p>
    <w:p w14:paraId="4C85E8F5" w14:textId="299D8BCD" w:rsidR="00ED1E02" w:rsidRDefault="00ED1E02" w:rsidP="00ED1E02">
      <w:pPr>
        <w:widowControl w:val="0"/>
        <w:spacing w:after="40"/>
        <w:ind w:left="270" w:hanging="270"/>
        <w:jc w:val="both"/>
        <w:rPr>
          <w:color w:val="000000"/>
        </w:rPr>
      </w:pPr>
      <w:bookmarkStart w:id="20" w:name="_Hlk181401937"/>
      <w:bookmarkEnd w:id="18"/>
      <w:r>
        <w:rPr>
          <w:b/>
          <w:bCs/>
          <w:color w:val="000000"/>
        </w:rPr>
        <w:t>SP</w:t>
      </w:r>
      <w:r>
        <w:rPr>
          <w:color w:val="000000"/>
        </w:rPr>
        <w:t xml:space="preserve"> The </w:t>
      </w:r>
      <w:r w:rsidRPr="00ED1E02">
        <w:rPr>
          <w:color w:val="000000"/>
        </w:rPr>
        <w:t xml:space="preserve">SP receives the encrypted dataset from SD, preprocesses it, and trains several models. SP compares the </w:t>
      </w:r>
      <w:r w:rsidR="001F5429">
        <w:rPr>
          <w:color w:val="000000"/>
        </w:rPr>
        <w:t>F</w:t>
      </w:r>
      <w:r w:rsidR="00E53CFB">
        <w:rPr>
          <w:color w:val="000000"/>
        </w:rPr>
        <w:t>1-scores</w:t>
      </w:r>
      <w:r w:rsidRPr="00ED1E02">
        <w:rPr>
          <w:color w:val="000000"/>
        </w:rPr>
        <w:t xml:space="preserve"> of different models and selects the one with the highest score. The trained model with the highest </w:t>
      </w:r>
      <w:r w:rsidR="001F5429">
        <w:rPr>
          <w:color w:val="000000"/>
        </w:rPr>
        <w:t>F</w:t>
      </w:r>
      <w:r w:rsidR="00E53CFB">
        <w:rPr>
          <w:color w:val="000000"/>
        </w:rPr>
        <w:t>1-scores</w:t>
      </w:r>
      <w:r w:rsidR="00E53CFB" w:rsidRPr="00ED1E02">
        <w:rPr>
          <w:color w:val="000000"/>
        </w:rPr>
        <w:t xml:space="preserve"> </w:t>
      </w:r>
      <w:r w:rsidRPr="00ED1E02">
        <w:rPr>
          <w:color w:val="000000"/>
        </w:rPr>
        <w:t>and the scaler for preprocessing are then handed over to SD.</w:t>
      </w:r>
    </w:p>
    <w:p w14:paraId="6CC2ACFF" w14:textId="63A6802B" w:rsidR="00ED1E02" w:rsidRPr="00476C12" w:rsidRDefault="00ED1E02" w:rsidP="00ED1E02">
      <w:pPr>
        <w:widowControl w:val="0"/>
        <w:spacing w:after="40"/>
        <w:ind w:left="270" w:hanging="270"/>
        <w:jc w:val="both"/>
      </w:pPr>
      <w:r>
        <w:rPr>
          <w:b/>
          <w:bCs/>
          <w:color w:val="000000"/>
        </w:rPr>
        <w:t>SU</w:t>
      </w:r>
      <w:r>
        <w:rPr>
          <w:color w:val="000000"/>
        </w:rPr>
        <w:t xml:space="preserve"> </w:t>
      </w:r>
      <w:r w:rsidR="00A36806">
        <w:rPr>
          <w:color w:val="000000"/>
        </w:rPr>
        <w:t xml:space="preserve">The </w:t>
      </w:r>
      <w:r w:rsidR="00A36806" w:rsidRPr="00A36806">
        <w:rPr>
          <w:color w:val="000000"/>
        </w:rPr>
        <w:t>SU utilizes the SYS to benefit from the heart disease prediction model.</w:t>
      </w:r>
    </w:p>
    <w:p w14:paraId="268BD61C" w14:textId="77777777" w:rsidR="00D27CC7" w:rsidRDefault="00A36806" w:rsidP="00D27CC7">
      <w:pPr>
        <w:widowControl w:val="0"/>
        <w:spacing w:after="40"/>
        <w:ind w:left="270" w:hanging="270"/>
        <w:jc w:val="both"/>
        <w:rPr>
          <w:color w:val="000000"/>
        </w:rPr>
      </w:pPr>
      <w:r>
        <w:rPr>
          <w:b/>
          <w:bCs/>
          <w:color w:val="000000"/>
        </w:rPr>
        <w:t>S</w:t>
      </w:r>
      <w:r w:rsidR="00900CAB">
        <w:rPr>
          <w:b/>
          <w:bCs/>
          <w:color w:val="000000"/>
        </w:rPr>
        <w:t>YS</w:t>
      </w:r>
      <w:r>
        <w:rPr>
          <w:color w:val="000000"/>
        </w:rPr>
        <w:t xml:space="preserve"> </w:t>
      </w:r>
      <w:r w:rsidRPr="00A36806">
        <w:rPr>
          <w:color w:val="000000"/>
        </w:rPr>
        <w:t>The SYS, developed by SD, is designed to receive data from the SU. Using public keys, SYS encrypts this data, preprocesses it with the scaler, and predicts the outcome using the model provided by SP.</w:t>
      </w:r>
    </w:p>
    <w:bookmarkEnd w:id="19"/>
    <w:bookmarkEnd w:id="20"/>
    <w:p w14:paraId="3E8718CB" w14:textId="7C004CC6" w:rsidR="00482554" w:rsidRPr="00E34A3C" w:rsidRDefault="00E34A3C" w:rsidP="00E34A3C">
      <w:pPr>
        <w:pStyle w:val="ListParagraph"/>
        <w:widowControl w:val="0"/>
        <w:numPr>
          <w:ilvl w:val="1"/>
          <w:numId w:val="4"/>
        </w:numPr>
        <w:tabs>
          <w:tab w:val="left" w:pos="360"/>
        </w:tabs>
        <w:spacing w:before="120" w:after="120"/>
        <w:ind w:left="288"/>
        <w:jc w:val="left"/>
        <w:rPr>
          <w:i/>
        </w:rPr>
      </w:pPr>
      <w:r w:rsidRPr="00F86419">
        <w:rPr>
          <w:i/>
        </w:rPr>
        <w:t>Syntax of ABC</w:t>
      </w:r>
    </w:p>
    <w:p w14:paraId="59A57418" w14:textId="4112ACA3" w:rsidR="009828CF" w:rsidRPr="00CA2321" w:rsidRDefault="009828CF" w:rsidP="009828CF">
      <w:pPr>
        <w:spacing w:after="120"/>
        <w:rPr>
          <w:i/>
          <w:iCs/>
          <w:smallCaps/>
          <w:noProof/>
          <w:sz w:val="16"/>
          <w:szCs w:val="18"/>
        </w:rPr>
      </w:pPr>
      <w:r w:rsidRPr="00CA2321">
        <w:rPr>
          <w:i/>
          <w:iCs/>
          <w:sz w:val="16"/>
          <w:szCs w:val="18"/>
        </w:rPr>
        <w:t xml:space="preserve">Table </w:t>
      </w:r>
      <w:r w:rsidR="009F694A">
        <w:rPr>
          <w:i/>
          <w:iCs/>
          <w:sz w:val="16"/>
          <w:szCs w:val="18"/>
        </w:rPr>
        <w:t>3</w:t>
      </w:r>
      <w:r w:rsidRPr="00CA2321">
        <w:rPr>
          <w:i/>
          <w:iCs/>
          <w:sz w:val="16"/>
          <w:szCs w:val="18"/>
        </w:rPr>
        <w:t>: Notation Used</w:t>
      </w:r>
    </w:p>
    <w:tbl>
      <w:tblPr>
        <w:tblStyle w:val="TableGrid"/>
        <w:tblW w:w="0" w:type="auto"/>
        <w:tblInd w:w="270" w:type="dxa"/>
        <w:tblLook w:val="04A0" w:firstRow="1" w:lastRow="0" w:firstColumn="1" w:lastColumn="0" w:noHBand="0" w:noVBand="1"/>
      </w:tblPr>
      <w:tblGrid>
        <w:gridCol w:w="1435"/>
        <w:gridCol w:w="3094"/>
      </w:tblGrid>
      <w:tr w:rsidR="00172FB0" w14:paraId="105C410D" w14:textId="77777777" w:rsidTr="00FF6D44">
        <w:tc>
          <w:tcPr>
            <w:tcW w:w="1435" w:type="dxa"/>
          </w:tcPr>
          <w:p w14:paraId="7EB60C53" w14:textId="754EA49F" w:rsidR="00172FB0" w:rsidRPr="00D52C0A" w:rsidRDefault="000B2878" w:rsidP="00841523">
            <w:pPr>
              <w:widowControl w:val="0"/>
              <w:spacing w:after="40"/>
              <w:jc w:val="left"/>
              <w:rPr>
                <w:rFonts w:ascii="Times New Roman" w:hAnsi="Times New Roman"/>
                <w:i/>
                <w:iCs/>
                <w:color w:val="000000"/>
                <w:sz w:val="20"/>
                <w:szCs w:val="20"/>
              </w:rPr>
            </w:pPr>
            <w:bookmarkStart w:id="21" w:name="_Hlk181402311"/>
            <w:r w:rsidRPr="00D52C0A">
              <w:rPr>
                <w:rFonts w:ascii="Times New Roman" w:hAnsi="Times New Roman"/>
                <w:i/>
                <w:iCs/>
                <w:color w:val="000000"/>
                <w:sz w:val="20"/>
                <w:szCs w:val="20"/>
              </w:rPr>
              <w:t>Symbol</w:t>
            </w:r>
          </w:p>
        </w:tc>
        <w:tc>
          <w:tcPr>
            <w:tcW w:w="3094" w:type="dxa"/>
          </w:tcPr>
          <w:p w14:paraId="2903C2FE" w14:textId="78A8939B" w:rsidR="00172FB0" w:rsidRPr="00D52C0A" w:rsidRDefault="000B2878" w:rsidP="003E35E3">
            <w:pPr>
              <w:widowControl w:val="0"/>
              <w:spacing w:after="40"/>
              <w:jc w:val="both"/>
              <w:rPr>
                <w:rFonts w:ascii="Times New Roman" w:hAnsi="Times New Roman"/>
                <w:i/>
                <w:iCs/>
                <w:color w:val="000000"/>
                <w:sz w:val="20"/>
                <w:szCs w:val="20"/>
              </w:rPr>
            </w:pPr>
            <w:r w:rsidRPr="00D52C0A">
              <w:rPr>
                <w:rFonts w:ascii="Times New Roman" w:hAnsi="Times New Roman"/>
                <w:i/>
                <w:iCs/>
                <w:color w:val="000000"/>
                <w:sz w:val="20"/>
                <w:szCs w:val="20"/>
              </w:rPr>
              <w:t>Description</w:t>
            </w:r>
          </w:p>
        </w:tc>
      </w:tr>
      <w:tr w:rsidR="00172FB0" w14:paraId="2E963946" w14:textId="77777777" w:rsidTr="00FF6D44">
        <w:tc>
          <w:tcPr>
            <w:tcW w:w="1435" w:type="dxa"/>
          </w:tcPr>
          <w:p w14:paraId="3E383ABB" w14:textId="5A13761E" w:rsidR="00172FB0" w:rsidRPr="005F157B" w:rsidRDefault="000B2878" w:rsidP="00841523">
            <w:pPr>
              <w:widowControl w:val="0"/>
              <w:spacing w:after="40"/>
              <w:jc w:val="left"/>
              <w:rPr>
                <w:rFonts w:ascii="Cambria Math" w:hAnsi="Cambria Math" w:cs="Cavolini"/>
                <w:i/>
                <w:iCs/>
                <w:color w:val="000000"/>
                <w:sz w:val="18"/>
                <w:szCs w:val="18"/>
              </w:rPr>
            </w:pPr>
            <w:proofErr w:type="spellStart"/>
            <w:r w:rsidRPr="005F157B">
              <w:rPr>
                <w:rStyle w:val="mord"/>
                <w:rFonts w:ascii="Cambria Math" w:hAnsi="Cambria Math"/>
                <w:i/>
                <w:iCs/>
                <w:sz w:val="18"/>
                <w:szCs w:val="18"/>
              </w:rPr>
              <w:t>Δ</w:t>
            </w:r>
            <w:r w:rsidRPr="005F157B">
              <w:rPr>
                <w:rStyle w:val="mord"/>
                <w:rFonts w:ascii="Cambria Math" w:hAnsi="Cambria Math"/>
                <w:i/>
                <w:iCs/>
                <w:sz w:val="18"/>
                <w:szCs w:val="18"/>
                <w:vertAlign w:val="subscript"/>
              </w:rPr>
              <w:t>i</w:t>
            </w:r>
            <w:proofErr w:type="spellEnd"/>
            <w:r w:rsidRPr="005F157B">
              <w:rPr>
                <w:rStyle w:val="vlist-s"/>
                <w:rFonts w:ascii="Cambria Math" w:hAnsi="Cambria Math"/>
                <w:i/>
                <w:iCs/>
                <w:sz w:val="18"/>
                <w:szCs w:val="18"/>
                <w:vertAlign w:val="subscript"/>
              </w:rPr>
              <w:t>​</w:t>
            </w:r>
          </w:p>
        </w:tc>
        <w:tc>
          <w:tcPr>
            <w:tcW w:w="3094" w:type="dxa"/>
          </w:tcPr>
          <w:p w14:paraId="0E31FBD1" w14:textId="205C0B7A" w:rsidR="00172FB0" w:rsidRPr="000B2878" w:rsidRDefault="000B2878" w:rsidP="003E35E3">
            <w:pPr>
              <w:widowControl w:val="0"/>
              <w:spacing w:after="40"/>
              <w:jc w:val="both"/>
              <w:rPr>
                <w:rFonts w:ascii="Times New Roman" w:hAnsi="Times New Roman" w:cs="Times New Roman"/>
                <w:color w:val="000000"/>
                <w:sz w:val="18"/>
                <w:szCs w:val="18"/>
              </w:rPr>
            </w:pPr>
            <w:r w:rsidRPr="000B2878">
              <w:rPr>
                <w:rFonts w:ascii="Times New Roman" w:hAnsi="Times New Roman" w:cs="Times New Roman"/>
                <w:color w:val="000000"/>
                <w:sz w:val="18"/>
                <w:szCs w:val="18"/>
              </w:rPr>
              <w:t>Set for a single raw dataset</w:t>
            </w:r>
            <w:r w:rsidR="005C4217">
              <w:rPr>
                <w:rFonts w:ascii="Times New Roman" w:hAnsi="Times New Roman" w:cs="Times New Roman"/>
                <w:color w:val="000000"/>
                <w:sz w:val="18"/>
                <w:szCs w:val="18"/>
              </w:rPr>
              <w:t xml:space="preserve"> </w:t>
            </w:r>
            <w:r w:rsidR="005C4217" w:rsidRPr="005C4217">
              <w:rPr>
                <w:rFonts w:ascii="Times New Roman" w:hAnsi="Times New Roman" w:cs="Times New Roman"/>
                <w:color w:val="000000"/>
                <w:sz w:val="18"/>
                <w:szCs w:val="18"/>
              </w:rPr>
              <w:t>f</w:t>
            </w:r>
            <w:r w:rsidR="005C4217">
              <w:rPr>
                <w:rFonts w:ascii="Times New Roman" w:hAnsi="Times New Roman" w:cs="Times New Roman"/>
                <w:color w:val="000000"/>
                <w:sz w:val="18"/>
                <w:szCs w:val="18"/>
              </w:rPr>
              <w:t>or</w:t>
            </w:r>
            <w:r w:rsidR="005C4217" w:rsidRPr="005C4217">
              <w:rPr>
                <w:rFonts w:ascii="Times New Roman" w:hAnsi="Times New Roman" w:cs="Times New Roman"/>
                <w:color w:val="000000"/>
                <w:sz w:val="18"/>
                <w:szCs w:val="18"/>
              </w:rPr>
              <w:t xml:space="preserve"> heart disease prediction</w:t>
            </w:r>
          </w:p>
        </w:tc>
      </w:tr>
      <w:tr w:rsidR="00172FB0" w14:paraId="735216CA" w14:textId="77777777" w:rsidTr="00FF6D44">
        <w:tc>
          <w:tcPr>
            <w:tcW w:w="1435" w:type="dxa"/>
          </w:tcPr>
          <w:p w14:paraId="541FFCAF" w14:textId="73927C6C" w:rsidR="00172FB0" w:rsidRPr="005F157B" w:rsidRDefault="00172FB0" w:rsidP="00841523">
            <w:pPr>
              <w:widowControl w:val="0"/>
              <w:spacing w:after="40"/>
              <w:jc w:val="left"/>
              <w:rPr>
                <w:rFonts w:ascii="Cambria Math" w:hAnsi="Cambria Math"/>
                <w:i/>
                <w:iCs/>
                <w:color w:val="000000"/>
                <w:sz w:val="18"/>
                <w:szCs w:val="18"/>
              </w:rPr>
            </w:pPr>
            <w:r w:rsidRPr="005F157B">
              <w:rPr>
                <w:rFonts w:ascii="Cambria Math" w:hAnsi="Cambria Math"/>
                <w:i/>
                <w:iCs/>
                <w:color w:val="000000"/>
                <w:sz w:val="18"/>
                <w:szCs w:val="18"/>
              </w:rPr>
              <w:t>d</w:t>
            </w:r>
          </w:p>
        </w:tc>
        <w:tc>
          <w:tcPr>
            <w:tcW w:w="3094" w:type="dxa"/>
          </w:tcPr>
          <w:p w14:paraId="6A2D9FA3" w14:textId="33E27ED1" w:rsidR="00172FB0" w:rsidRPr="000B2878" w:rsidRDefault="000B2878" w:rsidP="003E35E3">
            <w:pPr>
              <w:widowControl w:val="0"/>
              <w:spacing w:after="40"/>
              <w:jc w:val="both"/>
              <w:rPr>
                <w:rFonts w:ascii="Times New Roman" w:hAnsi="Times New Roman" w:cs="Times New Roman"/>
                <w:color w:val="000000"/>
                <w:sz w:val="18"/>
                <w:szCs w:val="18"/>
              </w:rPr>
            </w:pPr>
            <w:r w:rsidRPr="000B2878">
              <w:rPr>
                <w:rFonts w:ascii="Times New Roman" w:hAnsi="Times New Roman" w:cs="Times New Roman"/>
                <w:color w:val="000000"/>
                <w:sz w:val="18"/>
                <w:szCs w:val="18"/>
              </w:rPr>
              <w:t>No. of features</w:t>
            </w:r>
          </w:p>
        </w:tc>
      </w:tr>
      <w:tr w:rsidR="00172FB0" w14:paraId="50D9A058" w14:textId="77777777" w:rsidTr="00FF6D44">
        <w:tc>
          <w:tcPr>
            <w:tcW w:w="1435" w:type="dxa"/>
          </w:tcPr>
          <w:p w14:paraId="2F4136C6" w14:textId="31B9C401" w:rsidR="00172FB0" w:rsidRPr="005F157B" w:rsidRDefault="000B2878" w:rsidP="00841523">
            <w:pPr>
              <w:widowControl w:val="0"/>
              <w:spacing w:after="40"/>
              <w:jc w:val="left"/>
              <w:rPr>
                <w:rFonts w:ascii="Cambria Math" w:hAnsi="Cambria Math"/>
                <w:i/>
                <w:iCs/>
                <w:color w:val="000000"/>
                <w:sz w:val="18"/>
                <w:szCs w:val="18"/>
              </w:rPr>
            </w:pPr>
            <w:proofErr w:type="spellStart"/>
            <w:r w:rsidRPr="005F157B">
              <w:rPr>
                <w:rFonts w:ascii="Cambria Math" w:hAnsi="Cambria Math"/>
                <w:i/>
                <w:iCs/>
                <w:color w:val="000000"/>
                <w:sz w:val="18"/>
                <w:szCs w:val="18"/>
              </w:rPr>
              <w:t>ξ</w:t>
            </w:r>
            <w:r w:rsidRPr="005F157B">
              <w:rPr>
                <w:rFonts w:ascii="Cambria Math" w:hAnsi="Cambria Math"/>
                <w:i/>
                <w:iCs/>
                <w:color w:val="000000"/>
                <w:sz w:val="18"/>
                <w:szCs w:val="18"/>
                <w:vertAlign w:val="subscript"/>
              </w:rPr>
              <w:t>i</w:t>
            </w:r>
            <w:proofErr w:type="spellEnd"/>
            <w:r w:rsidRPr="005F157B">
              <w:rPr>
                <w:rFonts w:ascii="Cambria Math" w:hAnsi="Cambria Math"/>
                <w:i/>
                <w:iCs/>
                <w:color w:val="000000"/>
                <w:sz w:val="18"/>
                <w:szCs w:val="18"/>
                <w:vertAlign w:val="subscript"/>
              </w:rPr>
              <w:t>​</w:t>
            </w:r>
            <w:r w:rsidRPr="005F157B">
              <w:rPr>
                <w:rFonts w:ascii="Cambria Math" w:hAnsi="Cambria Math"/>
                <w:i/>
                <w:iCs/>
                <w:color w:val="000000"/>
                <w:sz w:val="18"/>
                <w:szCs w:val="18"/>
              </w:rPr>
              <w:t xml:space="preserve"> ∈ R</w:t>
            </w:r>
            <w:r w:rsidRPr="005F157B">
              <w:rPr>
                <w:rFonts w:ascii="Cambria Math" w:hAnsi="Cambria Math"/>
                <w:i/>
                <w:iCs/>
                <w:color w:val="000000"/>
                <w:sz w:val="18"/>
                <w:szCs w:val="18"/>
                <w:vertAlign w:val="superscript"/>
              </w:rPr>
              <w:t>d</w:t>
            </w:r>
          </w:p>
        </w:tc>
        <w:tc>
          <w:tcPr>
            <w:tcW w:w="3094" w:type="dxa"/>
          </w:tcPr>
          <w:p w14:paraId="73DF1947" w14:textId="4CEE3A1D" w:rsidR="00172FB0" w:rsidRPr="000B2878" w:rsidRDefault="000B2878" w:rsidP="003E35E3">
            <w:pPr>
              <w:widowControl w:val="0"/>
              <w:spacing w:after="40"/>
              <w:jc w:val="both"/>
              <w:rPr>
                <w:rFonts w:ascii="Times New Roman" w:hAnsi="Times New Roman" w:cs="Times New Roman"/>
                <w:color w:val="000000"/>
                <w:sz w:val="18"/>
                <w:szCs w:val="18"/>
              </w:rPr>
            </w:pPr>
            <w:r w:rsidRPr="000B2878">
              <w:rPr>
                <w:rFonts w:ascii="Times New Roman" w:hAnsi="Times New Roman" w:cs="Times New Roman"/>
                <w:color w:val="000000"/>
                <w:sz w:val="18"/>
                <w:szCs w:val="18"/>
              </w:rPr>
              <w:t xml:space="preserve">Feature vector for the </w:t>
            </w:r>
            <w:proofErr w:type="spellStart"/>
            <w:r w:rsidRPr="005F157B">
              <w:rPr>
                <w:rFonts w:ascii="Cambria Math" w:hAnsi="Cambria Math" w:cs="Times New Roman"/>
                <w:i/>
                <w:iCs/>
                <w:color w:val="000000"/>
                <w:sz w:val="18"/>
                <w:szCs w:val="18"/>
              </w:rPr>
              <w:t>i</w:t>
            </w:r>
            <w:r w:rsidRPr="000B2878">
              <w:rPr>
                <w:rFonts w:ascii="Times New Roman" w:hAnsi="Times New Roman" w:cs="Times New Roman"/>
                <w:color w:val="000000"/>
                <w:sz w:val="18"/>
                <w:szCs w:val="18"/>
              </w:rPr>
              <w:t>-th</w:t>
            </w:r>
            <w:proofErr w:type="spellEnd"/>
            <w:r w:rsidRPr="000B2878">
              <w:rPr>
                <w:rFonts w:ascii="Times New Roman" w:hAnsi="Times New Roman" w:cs="Times New Roman"/>
                <w:color w:val="000000"/>
                <w:sz w:val="18"/>
                <w:szCs w:val="18"/>
              </w:rPr>
              <w:t xml:space="preserve"> data point</w:t>
            </w:r>
          </w:p>
        </w:tc>
      </w:tr>
      <w:tr w:rsidR="00172FB0" w14:paraId="109BD1A8" w14:textId="77777777" w:rsidTr="00FF6D44">
        <w:tc>
          <w:tcPr>
            <w:tcW w:w="1435" w:type="dxa"/>
          </w:tcPr>
          <w:p w14:paraId="47E92B02" w14:textId="47657732" w:rsidR="00172FB0" w:rsidRPr="005F157B" w:rsidRDefault="000B2878" w:rsidP="00841523">
            <w:pPr>
              <w:widowControl w:val="0"/>
              <w:spacing w:after="40"/>
              <w:jc w:val="left"/>
              <w:rPr>
                <w:rFonts w:ascii="Cambria Math" w:hAnsi="Cambria Math"/>
                <w:i/>
                <w:iCs/>
                <w:color w:val="000000"/>
                <w:sz w:val="18"/>
                <w:szCs w:val="18"/>
              </w:rPr>
            </w:pPr>
            <w:proofErr w:type="spellStart"/>
            <w:r w:rsidRPr="005F157B">
              <w:rPr>
                <w:rFonts w:ascii="Cambria Math" w:hAnsi="Cambria Math"/>
                <w:i/>
                <w:iCs/>
                <w:color w:val="000000"/>
                <w:sz w:val="18"/>
                <w:szCs w:val="18"/>
              </w:rPr>
              <w:t>ω</w:t>
            </w:r>
            <w:r w:rsidRPr="005F157B">
              <w:rPr>
                <w:rFonts w:ascii="Cambria Math" w:hAnsi="Cambria Math"/>
                <w:i/>
                <w:iCs/>
                <w:color w:val="000000"/>
                <w:sz w:val="18"/>
                <w:szCs w:val="18"/>
                <w:vertAlign w:val="subscript"/>
              </w:rPr>
              <w:t>i</w:t>
            </w:r>
            <w:proofErr w:type="spellEnd"/>
            <w:r w:rsidRPr="005F157B">
              <w:rPr>
                <w:rFonts w:ascii="Cambria Math" w:hAnsi="Cambria Math"/>
                <w:i/>
                <w:iCs/>
                <w:color w:val="000000"/>
                <w:sz w:val="18"/>
                <w:szCs w:val="18"/>
                <w:vertAlign w:val="subscript"/>
              </w:rPr>
              <w:t>​</w:t>
            </w:r>
            <w:r w:rsidRPr="005F157B">
              <w:rPr>
                <w:rFonts w:ascii="Cambria Math" w:hAnsi="Cambria Math"/>
                <w:i/>
                <w:iCs/>
                <w:color w:val="000000"/>
                <w:sz w:val="18"/>
                <w:szCs w:val="18"/>
              </w:rPr>
              <w:t xml:space="preserve"> ∈ Ω</w:t>
            </w:r>
          </w:p>
        </w:tc>
        <w:tc>
          <w:tcPr>
            <w:tcW w:w="3094" w:type="dxa"/>
          </w:tcPr>
          <w:p w14:paraId="5723B9CD" w14:textId="5276CAF9" w:rsidR="00172FB0" w:rsidRPr="000B2878" w:rsidRDefault="000B2878" w:rsidP="003E35E3">
            <w:pPr>
              <w:widowControl w:val="0"/>
              <w:spacing w:after="40"/>
              <w:jc w:val="both"/>
              <w:rPr>
                <w:rFonts w:ascii="Times New Roman" w:hAnsi="Times New Roman" w:cs="Times New Roman"/>
                <w:color w:val="000000"/>
                <w:sz w:val="18"/>
                <w:szCs w:val="18"/>
              </w:rPr>
            </w:pPr>
            <w:r w:rsidRPr="000B2878">
              <w:rPr>
                <w:rFonts w:ascii="Times New Roman" w:hAnsi="Times New Roman" w:cs="Times New Roman"/>
                <w:color w:val="000000"/>
                <w:sz w:val="18"/>
                <w:szCs w:val="18"/>
              </w:rPr>
              <w:t xml:space="preserve">Value of the </w:t>
            </w:r>
            <w:proofErr w:type="spellStart"/>
            <w:r w:rsidRPr="005F157B">
              <w:rPr>
                <w:rFonts w:ascii="Cambria Math" w:hAnsi="Cambria Math" w:cs="Times New Roman"/>
                <w:i/>
                <w:iCs/>
                <w:color w:val="000000"/>
                <w:sz w:val="18"/>
                <w:szCs w:val="18"/>
              </w:rPr>
              <w:t>i</w:t>
            </w:r>
            <w:r w:rsidRPr="000B2878">
              <w:rPr>
                <w:rFonts w:ascii="Times New Roman" w:hAnsi="Times New Roman" w:cs="Times New Roman"/>
                <w:color w:val="000000"/>
                <w:sz w:val="18"/>
                <w:szCs w:val="18"/>
              </w:rPr>
              <w:t>-th</w:t>
            </w:r>
            <w:proofErr w:type="spellEnd"/>
            <w:r w:rsidRPr="000B2878">
              <w:rPr>
                <w:rFonts w:ascii="Times New Roman" w:hAnsi="Times New Roman" w:cs="Times New Roman"/>
                <w:color w:val="000000"/>
                <w:sz w:val="18"/>
                <w:szCs w:val="18"/>
              </w:rPr>
              <w:t xml:space="preserve"> feature</w:t>
            </w:r>
          </w:p>
        </w:tc>
      </w:tr>
      <w:tr w:rsidR="00172FB0" w14:paraId="2B01DC25" w14:textId="77777777" w:rsidTr="00FF6D44">
        <w:tc>
          <w:tcPr>
            <w:tcW w:w="1435" w:type="dxa"/>
          </w:tcPr>
          <w:p w14:paraId="44C6C7E3" w14:textId="1A477914" w:rsidR="00172FB0" w:rsidRPr="005F157B" w:rsidRDefault="000B2878" w:rsidP="00841523">
            <w:pPr>
              <w:widowControl w:val="0"/>
              <w:spacing w:after="40"/>
              <w:jc w:val="left"/>
              <w:rPr>
                <w:rFonts w:ascii="Cambria Math" w:hAnsi="Cambria Math"/>
                <w:i/>
                <w:iCs/>
                <w:color w:val="000000"/>
                <w:sz w:val="18"/>
                <w:szCs w:val="18"/>
              </w:rPr>
            </w:pPr>
            <w:r w:rsidRPr="005F157B">
              <w:rPr>
                <w:rFonts w:ascii="Cambria Math" w:hAnsi="Cambria Math"/>
                <w:i/>
                <w:iCs/>
                <w:color w:val="000000"/>
                <w:sz w:val="18"/>
                <w:szCs w:val="18"/>
              </w:rPr>
              <w:t>Ω</w:t>
            </w:r>
          </w:p>
        </w:tc>
        <w:tc>
          <w:tcPr>
            <w:tcW w:w="3094" w:type="dxa"/>
          </w:tcPr>
          <w:p w14:paraId="18EF2F9A" w14:textId="637D8C75" w:rsidR="00172FB0" w:rsidRPr="009828CF" w:rsidRDefault="000B2878" w:rsidP="003E35E3">
            <w:pPr>
              <w:widowControl w:val="0"/>
              <w:spacing w:after="40"/>
              <w:jc w:val="both"/>
              <w:rPr>
                <w:rFonts w:ascii="Times New Roman" w:hAnsi="Times New Roman" w:cs="Times New Roman"/>
                <w:color w:val="000000"/>
                <w:sz w:val="18"/>
                <w:szCs w:val="18"/>
              </w:rPr>
            </w:pPr>
            <w:r w:rsidRPr="009828CF">
              <w:rPr>
                <w:rFonts w:ascii="Times New Roman" w:hAnsi="Times New Roman" w:cs="Times New Roman"/>
                <w:color w:val="000000"/>
                <w:sz w:val="18"/>
                <w:szCs w:val="18"/>
              </w:rPr>
              <w:t>Set containing all possible value types</w:t>
            </w:r>
          </w:p>
        </w:tc>
      </w:tr>
      <w:tr w:rsidR="00172FB0" w14:paraId="02BA1461" w14:textId="77777777" w:rsidTr="00FF6D44">
        <w:tc>
          <w:tcPr>
            <w:tcW w:w="1435" w:type="dxa"/>
          </w:tcPr>
          <w:p w14:paraId="01674FF0" w14:textId="6BB702EC" w:rsidR="00172FB0" w:rsidRPr="005F157B" w:rsidRDefault="00786F2A" w:rsidP="00841523">
            <w:pPr>
              <w:widowControl w:val="0"/>
              <w:spacing w:after="40"/>
              <w:jc w:val="left"/>
              <w:rPr>
                <w:rFonts w:ascii="Cambria Math" w:hAnsi="Cambria Math"/>
                <w:i/>
                <w:iCs/>
                <w:color w:val="000000"/>
                <w:sz w:val="18"/>
                <w:szCs w:val="18"/>
              </w:rPr>
            </w:pPr>
            <w:r w:rsidRPr="005F157B">
              <w:rPr>
                <w:rFonts w:ascii="Cambria Math" w:hAnsi="Cambria Math"/>
                <w:i/>
                <w:iCs/>
                <w:color w:val="000000"/>
                <w:sz w:val="18"/>
                <w:szCs w:val="18"/>
              </w:rPr>
              <w:t>∅</w:t>
            </w:r>
          </w:p>
        </w:tc>
        <w:tc>
          <w:tcPr>
            <w:tcW w:w="3094" w:type="dxa"/>
          </w:tcPr>
          <w:p w14:paraId="73724B27" w14:textId="714C9986" w:rsidR="00172FB0" w:rsidRPr="009828CF" w:rsidRDefault="000B2878" w:rsidP="003E35E3">
            <w:pPr>
              <w:widowControl w:val="0"/>
              <w:spacing w:after="40"/>
              <w:jc w:val="both"/>
              <w:rPr>
                <w:rFonts w:ascii="Times New Roman" w:hAnsi="Times New Roman" w:cs="Times New Roman"/>
                <w:color w:val="000000"/>
                <w:sz w:val="18"/>
                <w:szCs w:val="18"/>
              </w:rPr>
            </w:pPr>
            <w:r w:rsidRPr="009828CF">
              <w:rPr>
                <w:rFonts w:ascii="Times New Roman" w:hAnsi="Times New Roman" w:cs="Times New Roman"/>
                <w:color w:val="000000"/>
                <w:sz w:val="18"/>
                <w:szCs w:val="18"/>
              </w:rPr>
              <w:t>Missing value</w:t>
            </w:r>
          </w:p>
        </w:tc>
      </w:tr>
      <w:tr w:rsidR="00172FB0" w14:paraId="3E149467" w14:textId="77777777" w:rsidTr="00FF6D44">
        <w:tc>
          <w:tcPr>
            <w:tcW w:w="1435" w:type="dxa"/>
          </w:tcPr>
          <w:p w14:paraId="37AC79F9" w14:textId="266E774F" w:rsidR="00172FB0" w:rsidRPr="005F157B" w:rsidRDefault="000B2878" w:rsidP="00841523">
            <w:pPr>
              <w:widowControl w:val="0"/>
              <w:spacing w:after="40"/>
              <w:jc w:val="left"/>
              <w:rPr>
                <w:rFonts w:ascii="Cambria Math" w:hAnsi="Cambria Math"/>
                <w:i/>
                <w:iCs/>
                <w:color w:val="000000"/>
                <w:sz w:val="18"/>
                <w:szCs w:val="18"/>
              </w:rPr>
            </w:pPr>
            <w:r w:rsidRPr="005F157B">
              <w:rPr>
                <w:rFonts w:ascii="Cambria Math" w:hAnsi="Cambria Math"/>
                <w:i/>
                <w:iCs/>
                <w:color w:val="000000"/>
                <w:sz w:val="18"/>
                <w:szCs w:val="18"/>
              </w:rPr>
              <w:t>Φ</w:t>
            </w:r>
          </w:p>
        </w:tc>
        <w:tc>
          <w:tcPr>
            <w:tcW w:w="3094" w:type="dxa"/>
          </w:tcPr>
          <w:p w14:paraId="6ED009CB" w14:textId="1EE19E3B" w:rsidR="00172FB0" w:rsidRPr="009828CF" w:rsidRDefault="000B2878" w:rsidP="003E35E3">
            <w:pPr>
              <w:widowControl w:val="0"/>
              <w:spacing w:after="40"/>
              <w:jc w:val="both"/>
              <w:rPr>
                <w:rFonts w:ascii="Times New Roman" w:hAnsi="Times New Roman" w:cs="Times New Roman"/>
                <w:color w:val="000000"/>
                <w:sz w:val="18"/>
                <w:szCs w:val="18"/>
              </w:rPr>
            </w:pPr>
            <w:r w:rsidRPr="009828CF">
              <w:rPr>
                <w:rFonts w:ascii="Times New Roman" w:hAnsi="Times New Roman" w:cs="Times New Roman"/>
                <w:color w:val="000000"/>
                <w:sz w:val="18"/>
                <w:szCs w:val="18"/>
              </w:rPr>
              <w:t>Subset of features crucial</w:t>
            </w:r>
          </w:p>
        </w:tc>
      </w:tr>
      <w:tr w:rsidR="006D7B7D" w14:paraId="48F1012F" w14:textId="77777777" w:rsidTr="00FF6D44">
        <w:tc>
          <w:tcPr>
            <w:tcW w:w="1435" w:type="dxa"/>
          </w:tcPr>
          <w:p w14:paraId="776B10E7" w14:textId="4F4C4F7E" w:rsidR="006D7B7D" w:rsidRPr="005F157B" w:rsidRDefault="006D7B7D" w:rsidP="00841523">
            <w:pPr>
              <w:widowControl w:val="0"/>
              <w:spacing w:after="40"/>
              <w:jc w:val="left"/>
              <w:rPr>
                <w:rFonts w:ascii="Cambria Math" w:hAnsi="Cambria Math"/>
                <w:i/>
                <w:iCs/>
                <w:color w:val="000000"/>
                <w:sz w:val="18"/>
                <w:szCs w:val="18"/>
              </w:rPr>
            </w:pPr>
            <w:r w:rsidRPr="005F157B">
              <w:rPr>
                <w:rFonts w:ascii="Cambria Math" w:hAnsi="Cambria Math"/>
                <w:i/>
                <w:iCs/>
                <w:color w:val="000000"/>
                <w:sz w:val="18"/>
                <w:szCs w:val="18"/>
              </w:rPr>
              <w:lastRenderedPageBreak/>
              <w:t>ψ(</w:t>
            </w:r>
            <w:proofErr w:type="spellStart"/>
            <w:r w:rsidRPr="005F157B">
              <w:rPr>
                <w:rFonts w:ascii="Cambria Math" w:hAnsi="Cambria Math"/>
                <w:i/>
                <w:iCs/>
                <w:color w:val="000000"/>
                <w:sz w:val="18"/>
                <w:szCs w:val="18"/>
              </w:rPr>
              <w:t>ω</w:t>
            </w:r>
            <w:r w:rsidRPr="005F157B">
              <w:rPr>
                <w:rFonts w:ascii="Cambria Math" w:hAnsi="Cambria Math"/>
                <w:i/>
                <w:iCs/>
                <w:color w:val="000000"/>
                <w:sz w:val="18"/>
                <w:szCs w:val="18"/>
                <w:vertAlign w:val="subscript"/>
              </w:rPr>
              <w:t>i</w:t>
            </w:r>
            <w:proofErr w:type="spellEnd"/>
            <w:r w:rsidRPr="005F157B">
              <w:rPr>
                <w:rFonts w:ascii="Cambria Math" w:hAnsi="Cambria Math"/>
                <w:i/>
                <w:iCs/>
                <w:color w:val="000000"/>
                <w:sz w:val="18"/>
                <w:szCs w:val="18"/>
              </w:rPr>
              <w:t>​)</w:t>
            </w:r>
          </w:p>
        </w:tc>
        <w:tc>
          <w:tcPr>
            <w:tcW w:w="3094" w:type="dxa"/>
          </w:tcPr>
          <w:p w14:paraId="6174626E" w14:textId="227BB153" w:rsidR="006D7B7D" w:rsidRPr="009828CF" w:rsidRDefault="006D7B7D" w:rsidP="003E35E3">
            <w:pPr>
              <w:widowControl w:val="0"/>
              <w:spacing w:after="40"/>
              <w:jc w:val="both"/>
              <w:rPr>
                <w:rFonts w:ascii="Times New Roman" w:hAnsi="Times New Roman" w:cs="Times New Roman"/>
                <w:color w:val="000000"/>
                <w:sz w:val="18"/>
                <w:szCs w:val="18"/>
              </w:rPr>
            </w:pPr>
            <w:r w:rsidRPr="009828CF">
              <w:rPr>
                <w:rFonts w:ascii="Times New Roman" w:hAnsi="Times New Roman" w:cs="Times New Roman"/>
                <w:color w:val="000000"/>
                <w:sz w:val="18"/>
                <w:szCs w:val="18"/>
              </w:rPr>
              <w:t>Transformation function for categorical encoding consistency</w:t>
            </w:r>
          </w:p>
        </w:tc>
      </w:tr>
      <w:tr w:rsidR="005C4217" w14:paraId="2D400C9C" w14:textId="77777777" w:rsidTr="00FF6D44">
        <w:tc>
          <w:tcPr>
            <w:tcW w:w="1435" w:type="dxa"/>
          </w:tcPr>
          <w:p w14:paraId="4B1AB0C2" w14:textId="6B94C109" w:rsidR="005C4217" w:rsidRPr="005F157B" w:rsidRDefault="005C4217" w:rsidP="00841523">
            <w:pPr>
              <w:widowControl w:val="0"/>
              <w:spacing w:after="40"/>
              <w:jc w:val="left"/>
              <w:rPr>
                <w:rFonts w:ascii="Cambria Math" w:hAnsi="Cambria Math"/>
                <w:i/>
                <w:iCs/>
                <w:color w:val="000000"/>
                <w:sz w:val="18"/>
                <w:szCs w:val="18"/>
              </w:rPr>
            </w:pPr>
            <w:r w:rsidRPr="005F157B">
              <w:rPr>
                <w:rFonts w:ascii="Cambria Math" w:hAnsi="Cambria Math"/>
                <w:i/>
                <w:iCs/>
                <w:color w:val="000000"/>
                <w:sz w:val="18"/>
                <w:szCs w:val="18"/>
              </w:rPr>
              <w:t>E(.)</w:t>
            </w:r>
          </w:p>
        </w:tc>
        <w:tc>
          <w:tcPr>
            <w:tcW w:w="3094" w:type="dxa"/>
          </w:tcPr>
          <w:p w14:paraId="59FBD5A5" w14:textId="0C959423" w:rsidR="005C4217" w:rsidRPr="009828CF" w:rsidRDefault="005C4217" w:rsidP="003E35E3">
            <w:pPr>
              <w:widowControl w:val="0"/>
              <w:spacing w:after="40"/>
              <w:jc w:val="both"/>
              <w:rPr>
                <w:rFonts w:ascii="Times New Roman" w:hAnsi="Times New Roman"/>
                <w:color w:val="000000"/>
                <w:sz w:val="18"/>
                <w:szCs w:val="18"/>
              </w:rPr>
            </w:pPr>
            <w:proofErr w:type="spellStart"/>
            <w:r w:rsidRPr="009828CF">
              <w:rPr>
                <w:rFonts w:ascii="Times New Roman" w:hAnsi="Times New Roman"/>
                <w:color w:val="000000"/>
                <w:sz w:val="18"/>
                <w:szCs w:val="18"/>
              </w:rPr>
              <w:t>ElGamal</w:t>
            </w:r>
            <w:proofErr w:type="spellEnd"/>
            <w:r w:rsidRPr="009828CF">
              <w:rPr>
                <w:rFonts w:ascii="Times New Roman" w:hAnsi="Times New Roman"/>
                <w:color w:val="000000"/>
                <w:sz w:val="18"/>
                <w:szCs w:val="18"/>
              </w:rPr>
              <w:t xml:space="preserve"> encryption function</w:t>
            </w:r>
          </w:p>
        </w:tc>
      </w:tr>
      <w:tr w:rsidR="005C4217" w14:paraId="14756E0B" w14:textId="77777777" w:rsidTr="00FF6D44">
        <w:tc>
          <w:tcPr>
            <w:tcW w:w="1435" w:type="dxa"/>
          </w:tcPr>
          <w:p w14:paraId="433FA10F" w14:textId="5986C37C" w:rsidR="005C4217" w:rsidRPr="005F157B" w:rsidRDefault="005C4217" w:rsidP="00841523">
            <w:pPr>
              <w:widowControl w:val="0"/>
              <w:spacing w:after="40"/>
              <w:jc w:val="left"/>
              <w:rPr>
                <w:rFonts w:ascii="Cambria Math" w:hAnsi="Cambria Math"/>
                <w:i/>
                <w:iCs/>
                <w:color w:val="000000"/>
                <w:sz w:val="18"/>
                <w:szCs w:val="18"/>
              </w:rPr>
            </w:pPr>
            <w:proofErr w:type="spellStart"/>
            <w:r w:rsidRPr="005F157B">
              <w:rPr>
                <w:rFonts w:ascii="Cambria Math" w:hAnsi="Cambria Math"/>
                <w:i/>
                <w:iCs/>
                <w:color w:val="000000"/>
                <w:sz w:val="18"/>
                <w:szCs w:val="18"/>
              </w:rPr>
              <w:t>κ</w:t>
            </w:r>
            <w:r w:rsidRPr="005F157B">
              <w:rPr>
                <w:rFonts w:ascii="Cambria Math" w:hAnsi="Cambria Math"/>
                <w:i/>
                <w:iCs/>
                <w:color w:val="000000"/>
                <w:sz w:val="18"/>
                <w:szCs w:val="18"/>
                <w:vertAlign w:val="subscript"/>
              </w:rPr>
              <w:t>i</w:t>
            </w:r>
            <w:proofErr w:type="spellEnd"/>
          </w:p>
        </w:tc>
        <w:tc>
          <w:tcPr>
            <w:tcW w:w="3094" w:type="dxa"/>
          </w:tcPr>
          <w:p w14:paraId="7B129F47" w14:textId="22063F4B" w:rsidR="005C4217" w:rsidRPr="009828CF" w:rsidRDefault="005C4217" w:rsidP="005C4217">
            <w:pPr>
              <w:widowControl w:val="0"/>
              <w:spacing w:after="40"/>
              <w:jc w:val="both"/>
              <w:rPr>
                <w:rFonts w:ascii="Times New Roman" w:hAnsi="Times New Roman"/>
                <w:color w:val="000000"/>
                <w:sz w:val="18"/>
                <w:szCs w:val="18"/>
              </w:rPr>
            </w:pPr>
            <w:r w:rsidRPr="009828CF">
              <w:rPr>
                <w:rFonts w:ascii="Times New Roman" w:hAnsi="Times New Roman"/>
                <w:color w:val="000000"/>
                <w:sz w:val="18"/>
                <w:szCs w:val="18"/>
              </w:rPr>
              <w:t xml:space="preserve">​Unique public key for feature </w:t>
            </w:r>
            <w:proofErr w:type="spellStart"/>
            <w:r w:rsidRPr="005F157B">
              <w:rPr>
                <w:rFonts w:ascii="Cambria Math" w:hAnsi="Cambria Math"/>
                <w:i/>
                <w:iCs/>
                <w:color w:val="000000"/>
                <w:sz w:val="18"/>
                <w:szCs w:val="18"/>
              </w:rPr>
              <w:t>i</w:t>
            </w:r>
            <w:proofErr w:type="spellEnd"/>
            <w:r w:rsidRPr="005F157B">
              <w:rPr>
                <w:rFonts w:ascii="Cambria Math" w:hAnsi="Cambria Math"/>
                <w:i/>
                <w:iCs/>
                <w:color w:val="000000"/>
                <w:sz w:val="18"/>
                <w:szCs w:val="18"/>
              </w:rPr>
              <w:t xml:space="preserve"> (</w:t>
            </w:r>
            <w:proofErr w:type="spellStart"/>
            <w:r w:rsidRPr="005F157B">
              <w:rPr>
                <w:rFonts w:ascii="Cambria Math" w:hAnsi="Cambria Math"/>
                <w:i/>
                <w:iCs/>
                <w:color w:val="000000"/>
                <w:sz w:val="18"/>
                <w:szCs w:val="18"/>
              </w:rPr>
              <w:t>fixed_key</w:t>
            </w:r>
            <w:r w:rsidRPr="005F157B">
              <w:rPr>
                <w:rFonts w:ascii="Cambria Math" w:hAnsi="Cambria Math"/>
                <w:i/>
                <w:iCs/>
                <w:color w:val="000000"/>
                <w:sz w:val="18"/>
                <w:szCs w:val="18"/>
                <w:vertAlign w:val="subscript"/>
              </w:rPr>
              <w:t>i</w:t>
            </w:r>
            <w:proofErr w:type="spellEnd"/>
            <w:r w:rsidRPr="005F157B">
              <w:rPr>
                <w:rFonts w:ascii="Cambria Math" w:hAnsi="Cambria Math"/>
                <w:i/>
                <w:iCs/>
                <w:color w:val="000000"/>
                <w:sz w:val="18"/>
                <w:szCs w:val="18"/>
              </w:rPr>
              <w:t>, q</w:t>
            </w:r>
            <w:r w:rsidRPr="005F157B">
              <w:rPr>
                <w:rFonts w:ascii="Cambria Math" w:hAnsi="Cambria Math"/>
                <w:i/>
                <w:iCs/>
                <w:color w:val="000000"/>
                <w:sz w:val="18"/>
                <w:szCs w:val="18"/>
                <w:vertAlign w:val="subscript"/>
              </w:rPr>
              <w:t>i</w:t>
            </w:r>
            <w:r w:rsidRPr="005F157B">
              <w:rPr>
                <w:rFonts w:ascii="Cambria Math" w:hAnsi="Cambria Math"/>
                <w:i/>
                <w:iCs/>
                <w:color w:val="000000"/>
                <w:sz w:val="18"/>
                <w:szCs w:val="18"/>
              </w:rPr>
              <w:t>, h</w:t>
            </w:r>
            <w:r w:rsidRPr="005F157B">
              <w:rPr>
                <w:rFonts w:ascii="Cambria Math" w:hAnsi="Cambria Math"/>
                <w:i/>
                <w:iCs/>
                <w:color w:val="000000"/>
                <w:sz w:val="18"/>
                <w:szCs w:val="18"/>
                <w:vertAlign w:val="subscript"/>
              </w:rPr>
              <w:t>i</w:t>
            </w:r>
            <w:r w:rsidRPr="005F157B">
              <w:rPr>
                <w:rFonts w:ascii="Cambria Math" w:hAnsi="Cambria Math"/>
                <w:i/>
                <w:iCs/>
                <w:color w:val="000000"/>
                <w:sz w:val="18"/>
                <w:szCs w:val="18"/>
              </w:rPr>
              <w:t xml:space="preserve">, </w:t>
            </w:r>
            <w:proofErr w:type="spellStart"/>
            <w:r w:rsidRPr="005F157B">
              <w:rPr>
                <w:rFonts w:ascii="Cambria Math" w:hAnsi="Cambria Math"/>
                <w:i/>
                <w:iCs/>
                <w:color w:val="000000"/>
                <w:sz w:val="18"/>
                <w:szCs w:val="18"/>
              </w:rPr>
              <w:t>g</w:t>
            </w:r>
            <w:r w:rsidRPr="005F157B">
              <w:rPr>
                <w:rFonts w:ascii="Cambria Math" w:hAnsi="Cambria Math"/>
                <w:i/>
                <w:iCs/>
                <w:color w:val="000000"/>
                <w:sz w:val="18"/>
                <w:szCs w:val="18"/>
                <w:vertAlign w:val="subscript"/>
              </w:rPr>
              <w:t>i</w:t>
            </w:r>
            <w:proofErr w:type="spellEnd"/>
            <w:r w:rsidRPr="005F157B">
              <w:rPr>
                <w:rFonts w:ascii="Cambria Math" w:hAnsi="Cambria Math"/>
                <w:i/>
                <w:iCs/>
                <w:color w:val="000000"/>
                <w:sz w:val="18"/>
                <w:szCs w:val="18"/>
              </w:rPr>
              <w:t>)</w:t>
            </w:r>
          </w:p>
        </w:tc>
      </w:tr>
      <w:tr w:rsidR="005C4217" w14:paraId="504B8E69" w14:textId="77777777" w:rsidTr="00FF6D44">
        <w:tc>
          <w:tcPr>
            <w:tcW w:w="1435" w:type="dxa"/>
          </w:tcPr>
          <w:p w14:paraId="694CE3FC" w14:textId="656B36E4" w:rsidR="005C4217" w:rsidRPr="005F157B" w:rsidRDefault="005C4217" w:rsidP="00841523">
            <w:pPr>
              <w:widowControl w:val="0"/>
              <w:spacing w:after="40"/>
              <w:jc w:val="left"/>
              <w:rPr>
                <w:rFonts w:ascii="Cambria Math" w:hAnsi="Cambria Math"/>
                <w:i/>
                <w:iCs/>
                <w:color w:val="000000"/>
                <w:sz w:val="18"/>
                <w:szCs w:val="18"/>
              </w:rPr>
            </w:pPr>
            <w:r w:rsidRPr="005F157B">
              <w:rPr>
                <w:rFonts w:ascii="Cambria Math" w:hAnsi="Cambria Math"/>
                <w:i/>
                <w:iCs/>
                <w:color w:val="000000"/>
                <w:sz w:val="18"/>
                <w:szCs w:val="18"/>
              </w:rPr>
              <w:t>C</w:t>
            </w:r>
            <w:r w:rsidRPr="005F157B">
              <w:rPr>
                <w:rFonts w:ascii="Cambria Math" w:hAnsi="Cambria Math"/>
                <w:i/>
                <w:iCs/>
                <w:color w:val="000000"/>
                <w:sz w:val="18"/>
                <w:szCs w:val="18"/>
                <w:vertAlign w:val="subscript"/>
              </w:rPr>
              <w:t>i</w:t>
            </w:r>
          </w:p>
        </w:tc>
        <w:tc>
          <w:tcPr>
            <w:tcW w:w="3094" w:type="dxa"/>
          </w:tcPr>
          <w:p w14:paraId="45D32552" w14:textId="7B505E2A" w:rsidR="005C4217" w:rsidRPr="009828CF" w:rsidRDefault="005C4217" w:rsidP="005C4217">
            <w:pPr>
              <w:widowControl w:val="0"/>
              <w:spacing w:after="40"/>
              <w:jc w:val="both"/>
              <w:rPr>
                <w:rFonts w:ascii="Times New Roman" w:hAnsi="Times New Roman"/>
                <w:color w:val="000000"/>
                <w:sz w:val="18"/>
                <w:szCs w:val="18"/>
              </w:rPr>
            </w:pPr>
            <w:r w:rsidRPr="009828CF">
              <w:rPr>
                <w:rFonts w:ascii="Times New Roman" w:hAnsi="Times New Roman"/>
                <w:color w:val="000000"/>
                <w:sz w:val="18"/>
                <w:szCs w:val="18"/>
              </w:rPr>
              <w:t xml:space="preserve">Encrypted version of </w:t>
            </w:r>
            <w:proofErr w:type="spellStart"/>
            <w:r w:rsidRPr="005F157B">
              <w:rPr>
                <w:rFonts w:ascii="Cambria Math" w:hAnsi="Cambria Math"/>
                <w:i/>
                <w:iCs/>
                <w:color w:val="000000"/>
                <w:sz w:val="18"/>
                <w:szCs w:val="18"/>
              </w:rPr>
              <w:t>ξ</w:t>
            </w:r>
            <w:r w:rsidRPr="005F157B">
              <w:rPr>
                <w:rFonts w:ascii="Cambria Math" w:hAnsi="Cambria Math"/>
                <w:i/>
                <w:iCs/>
                <w:color w:val="000000"/>
                <w:sz w:val="18"/>
                <w:szCs w:val="18"/>
                <w:vertAlign w:val="subscript"/>
              </w:rPr>
              <w:t>i</w:t>
            </w:r>
            <w:proofErr w:type="spellEnd"/>
          </w:p>
        </w:tc>
      </w:tr>
      <w:tr w:rsidR="005C4217" w14:paraId="7E50CC8B" w14:textId="77777777" w:rsidTr="00FF6D44">
        <w:tc>
          <w:tcPr>
            <w:tcW w:w="1435" w:type="dxa"/>
          </w:tcPr>
          <w:p w14:paraId="6EB9EA10" w14:textId="7DD1AE75" w:rsidR="005C4217" w:rsidRPr="005F157B" w:rsidRDefault="005C4217" w:rsidP="00841523">
            <w:pPr>
              <w:widowControl w:val="0"/>
              <w:spacing w:after="40"/>
              <w:jc w:val="left"/>
              <w:rPr>
                <w:rFonts w:ascii="Cambria Math" w:hAnsi="Cambria Math"/>
                <w:i/>
                <w:iCs/>
                <w:color w:val="000000"/>
                <w:sz w:val="18"/>
                <w:szCs w:val="18"/>
              </w:rPr>
            </w:pPr>
            <w:proofErr w:type="spellStart"/>
            <w:r w:rsidRPr="005F157B">
              <w:rPr>
                <w:rFonts w:ascii="Cambria Math" w:hAnsi="Cambria Math"/>
                <w:i/>
                <w:iCs/>
                <w:color w:val="000000"/>
                <w:sz w:val="18"/>
                <w:szCs w:val="18"/>
              </w:rPr>
              <w:t>c</w:t>
            </w:r>
            <w:r w:rsidRPr="005F157B">
              <w:rPr>
                <w:rFonts w:ascii="Cambria Math" w:hAnsi="Cambria Math"/>
                <w:i/>
                <w:iCs/>
                <w:color w:val="000000"/>
                <w:sz w:val="18"/>
                <w:szCs w:val="18"/>
                <w:vertAlign w:val="subscript"/>
              </w:rPr>
              <w:t>ij</w:t>
            </w:r>
            <w:proofErr w:type="spellEnd"/>
          </w:p>
        </w:tc>
        <w:tc>
          <w:tcPr>
            <w:tcW w:w="3094" w:type="dxa"/>
          </w:tcPr>
          <w:p w14:paraId="6D555954" w14:textId="7FD25DAF" w:rsidR="005C4217" w:rsidRPr="009828CF" w:rsidRDefault="005C4217" w:rsidP="005C4217">
            <w:pPr>
              <w:widowControl w:val="0"/>
              <w:spacing w:after="40"/>
              <w:jc w:val="both"/>
              <w:rPr>
                <w:rFonts w:ascii="Times New Roman" w:hAnsi="Times New Roman"/>
                <w:color w:val="000000"/>
                <w:sz w:val="18"/>
                <w:szCs w:val="18"/>
              </w:rPr>
            </w:pPr>
            <w:r w:rsidRPr="009828CF">
              <w:rPr>
                <w:rFonts w:ascii="Times New Roman" w:hAnsi="Times New Roman"/>
                <w:color w:val="000000"/>
                <w:sz w:val="18"/>
                <w:szCs w:val="18"/>
              </w:rPr>
              <w:t xml:space="preserve">Encrypted value of </w:t>
            </w:r>
            <w:r w:rsidRPr="005F157B">
              <w:rPr>
                <w:rFonts w:ascii="Cambria Math" w:hAnsi="Cambria Math"/>
                <w:i/>
                <w:iCs/>
                <w:color w:val="000000"/>
                <w:sz w:val="18"/>
                <w:szCs w:val="18"/>
              </w:rPr>
              <w:t>j</w:t>
            </w:r>
            <w:r w:rsidRPr="009828CF">
              <w:rPr>
                <w:rFonts w:ascii="Times New Roman" w:hAnsi="Times New Roman"/>
                <w:color w:val="000000"/>
                <w:sz w:val="18"/>
                <w:szCs w:val="18"/>
              </w:rPr>
              <w:t>-</w:t>
            </w:r>
            <w:proofErr w:type="spellStart"/>
            <w:r w:rsidRPr="009828CF">
              <w:rPr>
                <w:rFonts w:ascii="Times New Roman" w:hAnsi="Times New Roman"/>
                <w:color w:val="000000"/>
                <w:sz w:val="18"/>
                <w:szCs w:val="18"/>
              </w:rPr>
              <w:t>th</w:t>
            </w:r>
            <w:proofErr w:type="spellEnd"/>
            <w:r w:rsidRPr="009828CF">
              <w:rPr>
                <w:rFonts w:ascii="Times New Roman" w:hAnsi="Times New Roman"/>
                <w:color w:val="000000"/>
                <w:sz w:val="18"/>
                <w:szCs w:val="18"/>
              </w:rPr>
              <w:t xml:space="preserve"> element in </w:t>
            </w:r>
            <w:proofErr w:type="spellStart"/>
            <w:r w:rsidRPr="005F157B">
              <w:rPr>
                <w:rFonts w:ascii="Cambria Math" w:hAnsi="Cambria Math"/>
                <w:i/>
                <w:iCs/>
                <w:color w:val="000000"/>
                <w:sz w:val="18"/>
                <w:szCs w:val="18"/>
              </w:rPr>
              <w:t>ξ</w:t>
            </w:r>
            <w:r w:rsidRPr="005F157B">
              <w:rPr>
                <w:rFonts w:ascii="Cambria Math" w:hAnsi="Cambria Math"/>
                <w:i/>
                <w:iCs/>
                <w:color w:val="000000"/>
                <w:sz w:val="18"/>
                <w:szCs w:val="18"/>
                <w:vertAlign w:val="subscript"/>
              </w:rPr>
              <w:t>i</w:t>
            </w:r>
            <w:proofErr w:type="spellEnd"/>
          </w:p>
        </w:tc>
      </w:tr>
      <w:tr w:rsidR="005C4217" w14:paraId="7C7826BB" w14:textId="77777777" w:rsidTr="00FF6D44">
        <w:tc>
          <w:tcPr>
            <w:tcW w:w="1435" w:type="dxa"/>
          </w:tcPr>
          <w:p w14:paraId="00D88BAF" w14:textId="25218B8F" w:rsidR="005C4217" w:rsidRPr="005F157B" w:rsidRDefault="005C4217" w:rsidP="00841523">
            <w:pPr>
              <w:widowControl w:val="0"/>
              <w:spacing w:after="40"/>
              <w:jc w:val="left"/>
              <w:rPr>
                <w:rFonts w:ascii="Cambria Math" w:hAnsi="Cambria Math"/>
                <w:i/>
                <w:iCs/>
                <w:color w:val="000000"/>
                <w:sz w:val="18"/>
                <w:szCs w:val="18"/>
              </w:rPr>
            </w:pPr>
            <w:r w:rsidRPr="005F157B">
              <w:rPr>
                <w:rFonts w:ascii="Cambria Math" w:hAnsi="Cambria Math"/>
                <w:i/>
                <w:iCs/>
                <w:color w:val="000000"/>
                <w:sz w:val="18"/>
                <w:szCs w:val="18"/>
              </w:rPr>
              <w:t>λ</w:t>
            </w:r>
          </w:p>
        </w:tc>
        <w:tc>
          <w:tcPr>
            <w:tcW w:w="3094" w:type="dxa"/>
          </w:tcPr>
          <w:p w14:paraId="0E736862" w14:textId="523FBF98" w:rsidR="005C4217" w:rsidRPr="009828CF" w:rsidRDefault="005C4217" w:rsidP="005C4217">
            <w:pPr>
              <w:widowControl w:val="0"/>
              <w:spacing w:after="40"/>
              <w:jc w:val="both"/>
              <w:rPr>
                <w:rFonts w:ascii="Times New Roman" w:hAnsi="Times New Roman"/>
                <w:color w:val="000000"/>
                <w:sz w:val="18"/>
                <w:szCs w:val="18"/>
              </w:rPr>
            </w:pPr>
            <w:r w:rsidRPr="009828CF">
              <w:rPr>
                <w:rFonts w:ascii="Times New Roman" w:hAnsi="Times New Roman"/>
                <w:color w:val="000000"/>
                <w:sz w:val="18"/>
                <w:szCs w:val="18"/>
              </w:rPr>
              <w:t>Label value (Categorial)</w:t>
            </w:r>
          </w:p>
        </w:tc>
      </w:tr>
      <w:tr w:rsidR="005C4217" w14:paraId="48D9C33D" w14:textId="77777777" w:rsidTr="00FF6D44">
        <w:tc>
          <w:tcPr>
            <w:tcW w:w="1435" w:type="dxa"/>
          </w:tcPr>
          <w:p w14:paraId="5F69497E" w14:textId="3FC24B2F" w:rsidR="005C4217" w:rsidRPr="005F157B" w:rsidRDefault="005C4217" w:rsidP="00841523">
            <w:pPr>
              <w:widowControl w:val="0"/>
              <w:spacing w:after="40"/>
              <w:jc w:val="left"/>
              <w:rPr>
                <w:rFonts w:ascii="Cambria Math" w:hAnsi="Cambria Math"/>
                <w:i/>
                <w:iCs/>
                <w:color w:val="000000"/>
                <w:sz w:val="18"/>
                <w:szCs w:val="18"/>
              </w:rPr>
            </w:pPr>
            <w:r w:rsidRPr="005F157B">
              <w:rPr>
                <w:rFonts w:ascii="Cambria Math" w:hAnsi="Cambria Math"/>
                <w:i/>
                <w:iCs/>
                <w:color w:val="000000"/>
                <w:sz w:val="18"/>
                <w:szCs w:val="18"/>
              </w:rPr>
              <w:t>λ'</w:t>
            </w:r>
          </w:p>
        </w:tc>
        <w:tc>
          <w:tcPr>
            <w:tcW w:w="3094" w:type="dxa"/>
          </w:tcPr>
          <w:p w14:paraId="65354D0C" w14:textId="4E8AD961" w:rsidR="005C4217" w:rsidRPr="009828CF" w:rsidRDefault="005C4217" w:rsidP="005C4217">
            <w:pPr>
              <w:widowControl w:val="0"/>
              <w:spacing w:after="40"/>
              <w:jc w:val="both"/>
              <w:rPr>
                <w:rFonts w:ascii="Times New Roman" w:hAnsi="Times New Roman"/>
                <w:color w:val="000000"/>
                <w:sz w:val="18"/>
                <w:szCs w:val="18"/>
              </w:rPr>
            </w:pPr>
            <w:r w:rsidRPr="009828CF">
              <w:rPr>
                <w:rFonts w:ascii="Times New Roman" w:hAnsi="Times New Roman"/>
                <w:color w:val="000000"/>
                <w:sz w:val="18"/>
                <w:szCs w:val="18"/>
              </w:rPr>
              <w:t>Encoded label value</w:t>
            </w:r>
          </w:p>
        </w:tc>
      </w:tr>
      <w:tr w:rsidR="00F12800" w14:paraId="12DB404A" w14:textId="77777777" w:rsidTr="00FF6D44">
        <w:tc>
          <w:tcPr>
            <w:tcW w:w="1435" w:type="dxa"/>
          </w:tcPr>
          <w:p w14:paraId="6E2AD899" w14:textId="500366CA" w:rsidR="00F12800" w:rsidRPr="005F157B" w:rsidRDefault="00F12800" w:rsidP="00841523">
            <w:pPr>
              <w:widowControl w:val="0"/>
              <w:spacing w:after="40"/>
              <w:jc w:val="left"/>
              <w:rPr>
                <w:rFonts w:ascii="Cambria Math" w:hAnsi="Cambria Math"/>
                <w:i/>
                <w:iCs/>
                <w:color w:val="000000"/>
                <w:sz w:val="18"/>
                <w:szCs w:val="18"/>
              </w:rPr>
            </w:pPr>
            <w:r w:rsidRPr="005F157B">
              <w:rPr>
                <w:rFonts w:ascii="Cambria Math" w:hAnsi="Cambria Math"/>
                <w:i/>
                <w:iCs/>
                <w:color w:val="000000"/>
                <w:sz w:val="18"/>
                <w:szCs w:val="18"/>
              </w:rPr>
              <w:t>Θ</w:t>
            </w:r>
          </w:p>
        </w:tc>
        <w:tc>
          <w:tcPr>
            <w:tcW w:w="3094" w:type="dxa"/>
          </w:tcPr>
          <w:p w14:paraId="7CC45419" w14:textId="4778CDD3" w:rsidR="00F12800" w:rsidRPr="005F157B" w:rsidRDefault="00F12800" w:rsidP="005C4217">
            <w:pPr>
              <w:widowControl w:val="0"/>
              <w:spacing w:after="40"/>
              <w:jc w:val="both"/>
              <w:rPr>
                <w:rFonts w:ascii="Cambria Math" w:hAnsi="Cambria Math"/>
                <w:i/>
                <w:iCs/>
                <w:color w:val="000000"/>
                <w:sz w:val="18"/>
                <w:szCs w:val="18"/>
              </w:rPr>
            </w:pPr>
            <w:r w:rsidRPr="005F157B">
              <w:rPr>
                <w:rFonts w:ascii="Cambria Math" w:hAnsi="Cambria Math"/>
                <w:i/>
                <w:iCs/>
                <w:color w:val="000000"/>
                <w:sz w:val="18"/>
                <w:szCs w:val="18"/>
              </w:rPr>
              <w:t>Θ = {C</w:t>
            </w:r>
            <w:r w:rsidRPr="005F157B">
              <w:rPr>
                <w:rFonts w:ascii="Cambria Math" w:hAnsi="Cambria Math"/>
                <w:i/>
                <w:iCs/>
                <w:color w:val="000000"/>
                <w:sz w:val="18"/>
                <w:szCs w:val="18"/>
                <w:vertAlign w:val="subscript"/>
              </w:rPr>
              <w:t>1</w:t>
            </w:r>
            <w:r w:rsidRPr="005F157B">
              <w:rPr>
                <w:rFonts w:ascii="Cambria Math" w:hAnsi="Cambria Math"/>
                <w:i/>
                <w:iCs/>
                <w:color w:val="000000"/>
                <w:sz w:val="18"/>
                <w:szCs w:val="18"/>
              </w:rPr>
              <w:t>, C</w:t>
            </w:r>
            <w:r w:rsidRPr="005F157B">
              <w:rPr>
                <w:rFonts w:ascii="Cambria Math" w:hAnsi="Cambria Math"/>
                <w:i/>
                <w:iCs/>
                <w:color w:val="000000"/>
                <w:sz w:val="18"/>
                <w:szCs w:val="18"/>
                <w:vertAlign w:val="subscript"/>
              </w:rPr>
              <w:t>2</w:t>
            </w:r>
            <w:r w:rsidRPr="005F157B">
              <w:rPr>
                <w:rFonts w:ascii="Cambria Math" w:hAnsi="Cambria Math"/>
                <w:i/>
                <w:iCs/>
                <w:color w:val="000000"/>
                <w:sz w:val="18"/>
                <w:szCs w:val="18"/>
              </w:rPr>
              <w:t>, ..., C</w:t>
            </w:r>
            <w:r w:rsidRPr="005F157B">
              <w:rPr>
                <w:rFonts w:ascii="Cambria Math" w:hAnsi="Cambria Math"/>
                <w:i/>
                <w:iCs/>
                <w:color w:val="000000"/>
                <w:sz w:val="18"/>
                <w:szCs w:val="18"/>
                <w:vertAlign w:val="subscript"/>
              </w:rPr>
              <w:t>11</w:t>
            </w:r>
            <w:r w:rsidR="00D124DB" w:rsidRPr="005F157B">
              <w:rPr>
                <w:rFonts w:ascii="Cambria Math" w:hAnsi="Cambria Math"/>
                <w:i/>
                <w:iCs/>
                <w:color w:val="000000"/>
                <w:sz w:val="18"/>
                <w:szCs w:val="18"/>
              </w:rPr>
              <w:t>, λ'</w:t>
            </w:r>
            <w:r w:rsidRPr="005F157B">
              <w:rPr>
                <w:rFonts w:ascii="Cambria Math" w:hAnsi="Cambria Math"/>
                <w:i/>
                <w:iCs/>
                <w:color w:val="000000"/>
                <w:sz w:val="18"/>
                <w:szCs w:val="18"/>
              </w:rPr>
              <w:t>}</w:t>
            </w:r>
          </w:p>
        </w:tc>
      </w:tr>
      <w:tr w:rsidR="006F0041" w14:paraId="107A313F" w14:textId="77777777" w:rsidTr="00FF6D44">
        <w:tc>
          <w:tcPr>
            <w:tcW w:w="1435" w:type="dxa"/>
          </w:tcPr>
          <w:p w14:paraId="38BFAB1A" w14:textId="305847E7" w:rsidR="006F0041" w:rsidRPr="005F157B" w:rsidRDefault="006F0041" w:rsidP="00841523">
            <w:pPr>
              <w:widowControl w:val="0"/>
              <w:spacing w:after="40"/>
              <w:jc w:val="left"/>
              <w:rPr>
                <w:rFonts w:ascii="Cambria Math" w:hAnsi="Cambria Math"/>
                <w:i/>
                <w:iCs/>
                <w:color w:val="000000"/>
                <w:sz w:val="18"/>
                <w:szCs w:val="18"/>
                <w:vertAlign w:val="subscript"/>
              </w:rPr>
            </w:pPr>
            <w:r w:rsidRPr="005F157B">
              <w:rPr>
                <w:rFonts w:ascii="Cambria Math" w:hAnsi="Cambria Math"/>
                <w:i/>
                <w:iCs/>
                <w:color w:val="000000"/>
                <w:sz w:val="18"/>
                <w:szCs w:val="18"/>
              </w:rPr>
              <w:t>Z</w:t>
            </w:r>
            <w:r w:rsidRPr="005F157B">
              <w:rPr>
                <w:rFonts w:ascii="Cambria Math" w:hAnsi="Cambria Math"/>
                <w:i/>
                <w:iCs/>
                <w:color w:val="000000"/>
                <w:sz w:val="18"/>
                <w:szCs w:val="18"/>
                <w:vertAlign w:val="subscript"/>
              </w:rPr>
              <w:t>i</w:t>
            </w:r>
          </w:p>
        </w:tc>
        <w:tc>
          <w:tcPr>
            <w:tcW w:w="3094" w:type="dxa"/>
          </w:tcPr>
          <w:p w14:paraId="2C13D90A" w14:textId="60B3B154" w:rsidR="006F0041" w:rsidRPr="009828CF" w:rsidRDefault="006F0041" w:rsidP="005C4217">
            <w:pPr>
              <w:widowControl w:val="0"/>
              <w:spacing w:after="40"/>
              <w:jc w:val="both"/>
              <w:rPr>
                <w:rFonts w:ascii="Times New Roman" w:hAnsi="Times New Roman"/>
                <w:color w:val="000000"/>
                <w:sz w:val="18"/>
                <w:szCs w:val="18"/>
              </w:rPr>
            </w:pPr>
            <w:r w:rsidRPr="009828CF">
              <w:rPr>
                <w:rFonts w:ascii="Times New Roman" w:hAnsi="Times New Roman"/>
                <w:color w:val="000000"/>
                <w:sz w:val="18"/>
                <w:szCs w:val="18"/>
              </w:rPr>
              <w:t xml:space="preserve">Standardized version of </w:t>
            </w:r>
            <w:r w:rsidRPr="005F157B">
              <w:rPr>
                <w:rFonts w:ascii="Cambria Math" w:hAnsi="Cambria Math"/>
                <w:i/>
                <w:iCs/>
                <w:color w:val="000000"/>
                <w:sz w:val="18"/>
                <w:szCs w:val="18"/>
              </w:rPr>
              <w:t>C</w:t>
            </w:r>
            <w:r w:rsidRPr="005F157B">
              <w:rPr>
                <w:rFonts w:ascii="Cambria Math" w:hAnsi="Cambria Math"/>
                <w:i/>
                <w:iCs/>
                <w:color w:val="000000"/>
                <w:sz w:val="18"/>
                <w:szCs w:val="18"/>
                <w:vertAlign w:val="subscript"/>
              </w:rPr>
              <w:t>i</w:t>
            </w:r>
          </w:p>
        </w:tc>
      </w:tr>
      <w:tr w:rsidR="00841523" w14:paraId="3A0B9E2B" w14:textId="77777777" w:rsidTr="00FF6D44">
        <w:tc>
          <w:tcPr>
            <w:tcW w:w="1435" w:type="dxa"/>
          </w:tcPr>
          <w:p w14:paraId="5516574A" w14:textId="48684956" w:rsidR="00841523" w:rsidRPr="005F157B" w:rsidRDefault="00841523" w:rsidP="00841523">
            <w:pPr>
              <w:widowControl w:val="0"/>
              <w:spacing w:after="40"/>
              <w:jc w:val="left"/>
              <w:rPr>
                <w:rFonts w:ascii="Cambria Math" w:hAnsi="Cambria Math"/>
                <w:i/>
                <w:iCs/>
                <w:color w:val="000000"/>
                <w:sz w:val="18"/>
                <w:szCs w:val="18"/>
              </w:rPr>
            </w:pPr>
            <w:r w:rsidRPr="005F157B">
              <w:rPr>
                <w:rFonts w:ascii="Cambria Math" w:hAnsi="Cambria Math"/>
                <w:i/>
                <w:iCs/>
                <w:color w:val="000000"/>
                <w:sz w:val="18"/>
                <w:szCs w:val="18"/>
              </w:rPr>
              <w:t>M</w:t>
            </w:r>
          </w:p>
        </w:tc>
        <w:tc>
          <w:tcPr>
            <w:tcW w:w="3094" w:type="dxa"/>
          </w:tcPr>
          <w:p w14:paraId="551FA50C" w14:textId="6399F9CA" w:rsidR="00841523" w:rsidRPr="009828CF" w:rsidRDefault="00070735" w:rsidP="005C4217">
            <w:pPr>
              <w:widowControl w:val="0"/>
              <w:spacing w:after="40"/>
              <w:jc w:val="both"/>
              <w:rPr>
                <w:rFonts w:ascii="Times New Roman" w:hAnsi="Times New Roman"/>
                <w:color w:val="000000"/>
                <w:sz w:val="18"/>
                <w:szCs w:val="18"/>
              </w:rPr>
            </w:pPr>
            <w:r>
              <w:rPr>
                <w:rFonts w:ascii="Times New Roman" w:hAnsi="Times New Roman"/>
                <w:color w:val="000000"/>
                <w:sz w:val="18"/>
                <w:szCs w:val="18"/>
              </w:rPr>
              <w:t>ML</w:t>
            </w:r>
            <w:r w:rsidR="00841523" w:rsidRPr="009828CF">
              <w:rPr>
                <w:rFonts w:ascii="Times New Roman" w:hAnsi="Times New Roman"/>
                <w:color w:val="000000"/>
                <w:sz w:val="18"/>
                <w:szCs w:val="18"/>
              </w:rPr>
              <w:t xml:space="preserve"> models</w:t>
            </w:r>
          </w:p>
        </w:tc>
      </w:tr>
      <w:tr w:rsidR="00841523" w14:paraId="4AFA1B7C" w14:textId="77777777" w:rsidTr="00FF6D44">
        <w:tc>
          <w:tcPr>
            <w:tcW w:w="1435" w:type="dxa"/>
          </w:tcPr>
          <w:p w14:paraId="1BBA0BFB" w14:textId="1988A151" w:rsidR="00841523" w:rsidRPr="005F157B" w:rsidRDefault="00841523" w:rsidP="00841523">
            <w:pPr>
              <w:widowControl w:val="0"/>
              <w:spacing w:after="40"/>
              <w:jc w:val="left"/>
              <w:rPr>
                <w:rFonts w:ascii="Cambria Math" w:hAnsi="Cambria Math"/>
                <w:i/>
                <w:iCs/>
                <w:color w:val="000000"/>
                <w:sz w:val="18"/>
                <w:szCs w:val="18"/>
              </w:rPr>
            </w:pPr>
            <w:r w:rsidRPr="005F157B">
              <w:rPr>
                <w:rFonts w:ascii="Cambria Math" w:hAnsi="Cambria Math"/>
                <w:i/>
                <w:iCs/>
                <w:color w:val="000000"/>
                <w:sz w:val="18"/>
                <w:szCs w:val="18"/>
              </w:rPr>
              <w:t>{M</w:t>
            </w:r>
            <w:r w:rsidRPr="005F157B">
              <w:rPr>
                <w:rFonts w:ascii="Cambria Math" w:hAnsi="Cambria Math"/>
                <w:i/>
                <w:iCs/>
                <w:color w:val="000000"/>
                <w:sz w:val="18"/>
                <w:szCs w:val="18"/>
                <w:vertAlign w:val="subscript"/>
              </w:rPr>
              <w:t>1</w:t>
            </w:r>
            <w:r w:rsidRPr="005F157B">
              <w:rPr>
                <w:rFonts w:ascii="Cambria Math" w:hAnsi="Cambria Math"/>
                <w:i/>
                <w:iCs/>
                <w:color w:val="000000"/>
                <w:sz w:val="18"/>
                <w:szCs w:val="18"/>
              </w:rPr>
              <w:t>, ..., M</w:t>
            </w:r>
            <w:r w:rsidRPr="005F157B">
              <w:rPr>
                <w:rFonts w:ascii="Cambria Math" w:hAnsi="Cambria Math"/>
                <w:i/>
                <w:iCs/>
                <w:color w:val="000000"/>
                <w:sz w:val="18"/>
                <w:szCs w:val="18"/>
                <w:vertAlign w:val="subscript"/>
              </w:rPr>
              <w:t>5</w:t>
            </w:r>
            <w:r w:rsidRPr="005F157B">
              <w:rPr>
                <w:rFonts w:ascii="Cambria Math" w:hAnsi="Cambria Math"/>
                <w:i/>
                <w:iCs/>
                <w:color w:val="000000"/>
                <w:sz w:val="18"/>
                <w:szCs w:val="18"/>
              </w:rPr>
              <w:t>}</w:t>
            </w:r>
            <w:r w:rsidR="00FF6D44" w:rsidRPr="005F157B">
              <w:rPr>
                <w:rFonts w:ascii="Cambria Math" w:hAnsi="Cambria Math"/>
                <w:i/>
                <w:iCs/>
                <w:color w:val="000000"/>
                <w:sz w:val="18"/>
                <w:szCs w:val="18"/>
              </w:rPr>
              <w:t xml:space="preserve"> ∈ M</w:t>
            </w:r>
          </w:p>
        </w:tc>
        <w:tc>
          <w:tcPr>
            <w:tcW w:w="3094" w:type="dxa"/>
          </w:tcPr>
          <w:p w14:paraId="4B6A6038" w14:textId="7BA02C3F" w:rsidR="00841523" w:rsidRPr="009828CF" w:rsidRDefault="00841523" w:rsidP="005C4217">
            <w:pPr>
              <w:widowControl w:val="0"/>
              <w:spacing w:after="40"/>
              <w:jc w:val="both"/>
              <w:rPr>
                <w:rFonts w:ascii="Times New Roman" w:hAnsi="Times New Roman"/>
                <w:color w:val="000000"/>
                <w:sz w:val="18"/>
                <w:szCs w:val="18"/>
              </w:rPr>
            </w:pPr>
            <w:r w:rsidRPr="009828CF">
              <w:rPr>
                <w:rFonts w:ascii="Times New Roman" w:hAnsi="Times New Roman"/>
                <w:color w:val="000000"/>
                <w:sz w:val="18"/>
                <w:szCs w:val="18"/>
              </w:rPr>
              <w:t xml:space="preserve">{NB, DT, RF, </w:t>
            </w:r>
            <w:r w:rsidR="00CC4095">
              <w:rPr>
                <w:rFonts w:ascii="Times New Roman" w:hAnsi="Times New Roman"/>
                <w:color w:val="000000"/>
                <w:sz w:val="18"/>
                <w:szCs w:val="18"/>
              </w:rPr>
              <w:t>K</w:t>
            </w:r>
            <w:r w:rsidRPr="009828CF">
              <w:rPr>
                <w:rFonts w:ascii="Times New Roman" w:hAnsi="Times New Roman"/>
                <w:color w:val="000000"/>
                <w:sz w:val="18"/>
                <w:szCs w:val="18"/>
              </w:rPr>
              <w:t>NN, SVC}</w:t>
            </w:r>
          </w:p>
        </w:tc>
      </w:tr>
      <w:tr w:rsidR="00841523" w14:paraId="7088A17B" w14:textId="77777777" w:rsidTr="00FF6D44">
        <w:tc>
          <w:tcPr>
            <w:tcW w:w="1435" w:type="dxa"/>
          </w:tcPr>
          <w:p w14:paraId="65E735AB" w14:textId="1DA2DC02" w:rsidR="00841523" w:rsidRPr="005F157B" w:rsidRDefault="00FF6D44" w:rsidP="00841523">
            <w:pPr>
              <w:widowControl w:val="0"/>
              <w:spacing w:after="40"/>
              <w:jc w:val="left"/>
              <w:rPr>
                <w:rFonts w:ascii="Cambria Math" w:hAnsi="Cambria Math"/>
                <w:i/>
                <w:iCs/>
                <w:color w:val="000000"/>
                <w:sz w:val="18"/>
                <w:szCs w:val="18"/>
              </w:rPr>
            </w:pPr>
            <w:r w:rsidRPr="005F157B">
              <w:rPr>
                <w:rFonts w:ascii="Cambria Math" w:hAnsi="Cambria Math"/>
                <w:i/>
                <w:iCs/>
                <w:color w:val="000000"/>
                <w:sz w:val="18"/>
                <w:szCs w:val="18"/>
              </w:rPr>
              <w:t>M</w:t>
            </w:r>
            <w:r w:rsidRPr="005F157B">
              <w:rPr>
                <w:rFonts w:ascii="Cambria Math" w:hAnsi="Cambria Math"/>
                <w:i/>
                <w:iCs/>
                <w:color w:val="000000"/>
                <w:sz w:val="18"/>
                <w:szCs w:val="18"/>
                <w:vertAlign w:val="subscript"/>
              </w:rPr>
              <w:t>α</w:t>
            </w:r>
            <w:r w:rsidRPr="005F157B">
              <w:rPr>
                <w:rFonts w:ascii="Cambria Math" w:hAnsi="Cambria Math"/>
                <w:i/>
                <w:iCs/>
                <w:color w:val="000000"/>
                <w:sz w:val="18"/>
                <w:szCs w:val="18"/>
              </w:rPr>
              <w:t xml:space="preserve"> ∈ M</w:t>
            </w:r>
          </w:p>
        </w:tc>
        <w:tc>
          <w:tcPr>
            <w:tcW w:w="3094" w:type="dxa"/>
          </w:tcPr>
          <w:p w14:paraId="7202CD3D" w14:textId="2CA4DBC6" w:rsidR="00841523" w:rsidRPr="009828CF" w:rsidRDefault="00FF6D44" w:rsidP="005C4217">
            <w:pPr>
              <w:widowControl w:val="0"/>
              <w:spacing w:after="40"/>
              <w:jc w:val="both"/>
              <w:rPr>
                <w:rFonts w:ascii="Times New Roman" w:hAnsi="Times New Roman"/>
                <w:color w:val="000000"/>
                <w:sz w:val="18"/>
                <w:szCs w:val="18"/>
              </w:rPr>
            </w:pPr>
            <w:r w:rsidRPr="00FF6D44">
              <w:rPr>
                <w:rFonts w:ascii="Cambria Math" w:hAnsi="Cambria Math"/>
                <w:color w:val="000000"/>
                <w:sz w:val="18"/>
                <w:szCs w:val="18"/>
              </w:rPr>
              <w:t>Top performing model 1</w:t>
            </w:r>
          </w:p>
        </w:tc>
      </w:tr>
      <w:tr w:rsidR="00841523" w14:paraId="10280EA4" w14:textId="77777777" w:rsidTr="00FF6D44">
        <w:tc>
          <w:tcPr>
            <w:tcW w:w="1435" w:type="dxa"/>
          </w:tcPr>
          <w:p w14:paraId="6564E538" w14:textId="10FB350B" w:rsidR="00841523" w:rsidRPr="005F157B" w:rsidRDefault="00FF6D44" w:rsidP="00841523">
            <w:pPr>
              <w:widowControl w:val="0"/>
              <w:spacing w:after="40"/>
              <w:jc w:val="left"/>
              <w:rPr>
                <w:rFonts w:ascii="Cambria Math" w:hAnsi="Cambria Math"/>
                <w:i/>
                <w:iCs/>
                <w:color w:val="000000"/>
                <w:sz w:val="18"/>
                <w:szCs w:val="18"/>
              </w:rPr>
            </w:pPr>
            <w:r w:rsidRPr="005F157B">
              <w:rPr>
                <w:rFonts w:ascii="Cambria Math" w:hAnsi="Cambria Math"/>
                <w:i/>
                <w:iCs/>
                <w:color w:val="000000"/>
                <w:sz w:val="18"/>
                <w:szCs w:val="18"/>
              </w:rPr>
              <w:t>M</w:t>
            </w:r>
            <w:r w:rsidRPr="005F157B">
              <w:rPr>
                <w:rFonts w:ascii="Cambria Math" w:hAnsi="Cambria Math"/>
                <w:i/>
                <w:iCs/>
                <w:color w:val="000000"/>
                <w:sz w:val="18"/>
                <w:szCs w:val="18"/>
                <w:vertAlign w:val="subscript"/>
              </w:rPr>
              <w:t xml:space="preserve">β </w:t>
            </w:r>
            <w:r w:rsidRPr="005F157B">
              <w:rPr>
                <w:rFonts w:ascii="Cambria Math" w:hAnsi="Cambria Math"/>
                <w:i/>
                <w:iCs/>
                <w:color w:val="000000"/>
                <w:sz w:val="18"/>
                <w:szCs w:val="18"/>
              </w:rPr>
              <w:t>∈ M</w:t>
            </w:r>
          </w:p>
        </w:tc>
        <w:tc>
          <w:tcPr>
            <w:tcW w:w="3094" w:type="dxa"/>
          </w:tcPr>
          <w:p w14:paraId="6ABA825D" w14:textId="02CEB751" w:rsidR="00841523" w:rsidRPr="009828CF" w:rsidRDefault="00FF6D44" w:rsidP="00841523">
            <w:pPr>
              <w:widowControl w:val="0"/>
              <w:spacing w:after="40"/>
              <w:jc w:val="both"/>
              <w:rPr>
                <w:rFonts w:ascii="Times New Roman" w:hAnsi="Times New Roman"/>
                <w:color w:val="000000"/>
                <w:sz w:val="18"/>
                <w:szCs w:val="18"/>
              </w:rPr>
            </w:pPr>
            <w:r w:rsidRPr="00FF6D44">
              <w:rPr>
                <w:rFonts w:ascii="Cambria Math" w:hAnsi="Cambria Math"/>
                <w:color w:val="000000"/>
                <w:sz w:val="18"/>
                <w:szCs w:val="18"/>
              </w:rPr>
              <w:t>Top performing model 2</w:t>
            </w:r>
          </w:p>
        </w:tc>
      </w:tr>
      <w:tr w:rsidR="00841523" w14:paraId="5E893B60" w14:textId="77777777" w:rsidTr="00FF6D44">
        <w:tc>
          <w:tcPr>
            <w:tcW w:w="1435" w:type="dxa"/>
          </w:tcPr>
          <w:p w14:paraId="4B7C5B88" w14:textId="4E960757" w:rsidR="00841523" w:rsidRPr="005F157B" w:rsidRDefault="00FF6D44" w:rsidP="00841523">
            <w:pPr>
              <w:widowControl w:val="0"/>
              <w:spacing w:after="40"/>
              <w:jc w:val="left"/>
              <w:rPr>
                <w:rFonts w:ascii="Cambria Math" w:hAnsi="Cambria Math"/>
                <w:i/>
                <w:iCs/>
                <w:color w:val="000000"/>
                <w:sz w:val="18"/>
                <w:szCs w:val="18"/>
              </w:rPr>
            </w:pPr>
            <w:bookmarkStart w:id="22" w:name="_Hlk169659713"/>
            <w:proofErr w:type="spellStart"/>
            <w:r w:rsidRPr="005F157B">
              <w:rPr>
                <w:rFonts w:ascii="Cambria Math" w:hAnsi="Cambria Math"/>
                <w:i/>
                <w:iCs/>
                <w:color w:val="000000"/>
                <w:sz w:val="18"/>
                <w:szCs w:val="18"/>
              </w:rPr>
              <w:t>M</w:t>
            </w:r>
            <w:r w:rsidRPr="005F157B">
              <w:rPr>
                <w:rFonts w:ascii="Cambria Math" w:hAnsi="Cambria Math"/>
                <w:i/>
                <w:iCs/>
                <w:color w:val="000000"/>
                <w:sz w:val="18"/>
                <w:szCs w:val="18"/>
                <w:vertAlign w:val="subscript"/>
              </w:rPr>
              <w:t>γ</w:t>
            </w:r>
            <w:proofErr w:type="spellEnd"/>
            <w:r w:rsidRPr="005F157B">
              <w:rPr>
                <w:rFonts w:ascii="Cambria Math" w:hAnsi="Cambria Math"/>
                <w:i/>
                <w:iCs/>
                <w:color w:val="000000"/>
                <w:sz w:val="18"/>
                <w:szCs w:val="18"/>
              </w:rPr>
              <w:t xml:space="preserve"> </w:t>
            </w:r>
            <w:bookmarkEnd w:id="22"/>
            <w:r w:rsidRPr="005F157B">
              <w:rPr>
                <w:rFonts w:ascii="Cambria Math" w:hAnsi="Cambria Math"/>
                <w:i/>
                <w:iCs/>
                <w:color w:val="000000"/>
                <w:sz w:val="18"/>
                <w:szCs w:val="18"/>
              </w:rPr>
              <w:t>∈ M</w:t>
            </w:r>
          </w:p>
        </w:tc>
        <w:tc>
          <w:tcPr>
            <w:tcW w:w="3094" w:type="dxa"/>
          </w:tcPr>
          <w:p w14:paraId="7CD04F90" w14:textId="61C72A62" w:rsidR="00841523" w:rsidRPr="0024127F" w:rsidRDefault="00FF6D44" w:rsidP="005C4217">
            <w:pPr>
              <w:widowControl w:val="0"/>
              <w:spacing w:after="40"/>
              <w:jc w:val="both"/>
              <w:rPr>
                <w:rFonts w:ascii="Times New Roman" w:hAnsi="Times New Roman"/>
                <w:color w:val="000000"/>
                <w:sz w:val="18"/>
                <w:szCs w:val="18"/>
              </w:rPr>
            </w:pPr>
            <w:r>
              <w:rPr>
                <w:rFonts w:ascii="Times New Roman" w:hAnsi="Times New Roman"/>
                <w:color w:val="000000"/>
                <w:sz w:val="18"/>
                <w:szCs w:val="18"/>
              </w:rPr>
              <w:t>Best performing model</w:t>
            </w:r>
          </w:p>
        </w:tc>
      </w:tr>
      <w:tr w:rsidR="00FF6D44" w14:paraId="089A9ABD" w14:textId="77777777" w:rsidTr="00FF6D44">
        <w:tc>
          <w:tcPr>
            <w:tcW w:w="1435" w:type="dxa"/>
          </w:tcPr>
          <w:p w14:paraId="68826A38" w14:textId="2DC36A53" w:rsidR="00FF6D44" w:rsidRPr="005F157B" w:rsidRDefault="00FF6D44" w:rsidP="00FF6D44">
            <w:pPr>
              <w:widowControl w:val="0"/>
              <w:spacing w:after="40"/>
              <w:jc w:val="left"/>
              <w:rPr>
                <w:rFonts w:ascii="Cambria Math" w:hAnsi="Cambria Math"/>
                <w:i/>
                <w:iCs/>
                <w:color w:val="000000"/>
                <w:sz w:val="18"/>
                <w:szCs w:val="18"/>
              </w:rPr>
            </w:pPr>
            <w:r w:rsidRPr="005F157B">
              <w:rPr>
                <w:rFonts w:ascii="Cambria Math" w:hAnsi="Cambria Math"/>
                <w:i/>
                <w:iCs/>
                <w:color w:val="000000"/>
                <w:sz w:val="18"/>
                <w:szCs w:val="18"/>
              </w:rPr>
              <w:t>Π</w:t>
            </w:r>
          </w:p>
        </w:tc>
        <w:tc>
          <w:tcPr>
            <w:tcW w:w="3094" w:type="dxa"/>
          </w:tcPr>
          <w:p w14:paraId="6E31D3E3" w14:textId="3CD2B3B7" w:rsidR="00FF6D44" w:rsidRPr="0024127F" w:rsidRDefault="00FF6D44" w:rsidP="00FF6D44">
            <w:pPr>
              <w:widowControl w:val="0"/>
              <w:spacing w:after="40"/>
              <w:jc w:val="both"/>
              <w:rPr>
                <w:rFonts w:ascii="Times New Roman" w:hAnsi="Times New Roman"/>
                <w:color w:val="000000"/>
                <w:sz w:val="18"/>
                <w:szCs w:val="18"/>
              </w:rPr>
            </w:pPr>
            <w:r w:rsidRPr="009828CF">
              <w:rPr>
                <w:rFonts w:ascii="Times New Roman" w:hAnsi="Times New Roman"/>
                <w:color w:val="000000"/>
                <w:sz w:val="18"/>
                <w:szCs w:val="18"/>
              </w:rPr>
              <w:t>Set of performance metrics</w:t>
            </w:r>
          </w:p>
        </w:tc>
      </w:tr>
      <w:tr w:rsidR="00FF6D44" w14:paraId="20323CD4" w14:textId="77777777" w:rsidTr="00FF6D44">
        <w:tc>
          <w:tcPr>
            <w:tcW w:w="1435" w:type="dxa"/>
          </w:tcPr>
          <w:p w14:paraId="5E28CA01" w14:textId="7AFB261E" w:rsidR="00FF6D44" w:rsidRPr="005F157B" w:rsidRDefault="00FF6D44" w:rsidP="00FF6D44">
            <w:pPr>
              <w:widowControl w:val="0"/>
              <w:spacing w:after="40"/>
              <w:jc w:val="left"/>
              <w:rPr>
                <w:rFonts w:ascii="Cambria Math" w:hAnsi="Cambria Math"/>
                <w:i/>
                <w:iCs/>
                <w:color w:val="000000"/>
                <w:sz w:val="18"/>
                <w:szCs w:val="18"/>
              </w:rPr>
            </w:pPr>
            <w:r w:rsidRPr="005F157B">
              <w:rPr>
                <w:rFonts w:ascii="Cambria Math" w:hAnsi="Cambria Math"/>
                <w:i/>
                <w:iCs/>
                <w:color w:val="000000"/>
                <w:sz w:val="18"/>
                <w:szCs w:val="18"/>
              </w:rPr>
              <w:t>{Π</w:t>
            </w:r>
            <w:r w:rsidRPr="005F157B">
              <w:rPr>
                <w:rFonts w:ascii="Cambria Math" w:hAnsi="Cambria Math"/>
                <w:i/>
                <w:iCs/>
                <w:color w:val="000000"/>
                <w:sz w:val="18"/>
                <w:szCs w:val="18"/>
                <w:vertAlign w:val="subscript"/>
              </w:rPr>
              <w:t>1</w:t>
            </w:r>
            <w:r w:rsidRPr="005F157B">
              <w:rPr>
                <w:rFonts w:ascii="Cambria Math" w:hAnsi="Cambria Math"/>
                <w:i/>
                <w:iCs/>
                <w:color w:val="000000"/>
                <w:sz w:val="18"/>
                <w:szCs w:val="18"/>
              </w:rPr>
              <w:t>,</w:t>
            </w:r>
            <w:r w:rsidR="00C914C8" w:rsidRPr="005F157B">
              <w:rPr>
                <w:rFonts w:ascii="Cambria Math" w:hAnsi="Cambria Math"/>
                <w:i/>
                <w:iCs/>
                <w:color w:val="000000"/>
                <w:sz w:val="18"/>
                <w:szCs w:val="18"/>
              </w:rPr>
              <w:t xml:space="preserve"> …</w:t>
            </w:r>
            <w:r w:rsidRPr="005F157B">
              <w:rPr>
                <w:rFonts w:ascii="Cambria Math" w:hAnsi="Cambria Math"/>
                <w:i/>
                <w:iCs/>
                <w:color w:val="000000"/>
                <w:sz w:val="18"/>
                <w:szCs w:val="18"/>
              </w:rPr>
              <w:t>, Π</w:t>
            </w:r>
            <w:r w:rsidR="00490F43">
              <w:rPr>
                <w:rFonts w:ascii="Cambria Math" w:hAnsi="Cambria Math"/>
                <w:i/>
                <w:iCs/>
                <w:color w:val="000000"/>
                <w:sz w:val="18"/>
                <w:szCs w:val="18"/>
                <w:vertAlign w:val="subscript"/>
              </w:rPr>
              <w:t>8</w:t>
            </w:r>
            <w:r w:rsidRPr="005F157B">
              <w:rPr>
                <w:rFonts w:ascii="Cambria Math" w:hAnsi="Cambria Math"/>
                <w:i/>
                <w:iCs/>
                <w:color w:val="000000"/>
                <w:sz w:val="18"/>
                <w:szCs w:val="18"/>
              </w:rPr>
              <w:t>} ∈ Π</w:t>
            </w:r>
          </w:p>
        </w:tc>
        <w:tc>
          <w:tcPr>
            <w:tcW w:w="3094" w:type="dxa"/>
          </w:tcPr>
          <w:p w14:paraId="5DDA711D" w14:textId="00EA1E36" w:rsidR="00FF6D44" w:rsidRPr="0024127F" w:rsidRDefault="00FF6D44" w:rsidP="00FF6D44">
            <w:pPr>
              <w:widowControl w:val="0"/>
              <w:spacing w:after="40"/>
              <w:jc w:val="both"/>
              <w:rPr>
                <w:rFonts w:ascii="Times New Roman" w:hAnsi="Times New Roman"/>
                <w:color w:val="000000"/>
                <w:sz w:val="18"/>
                <w:szCs w:val="18"/>
              </w:rPr>
            </w:pPr>
            <w:r w:rsidRPr="009828CF">
              <w:rPr>
                <w:rFonts w:ascii="Times New Roman" w:hAnsi="Times New Roman"/>
                <w:color w:val="000000"/>
                <w:sz w:val="18"/>
                <w:szCs w:val="18"/>
              </w:rPr>
              <w:t>{</w:t>
            </w:r>
            <w:r w:rsidRPr="00841523">
              <w:rPr>
                <w:rFonts w:ascii="Times New Roman" w:hAnsi="Times New Roman"/>
                <w:color w:val="000000"/>
                <w:sz w:val="18"/>
                <w:szCs w:val="18"/>
              </w:rPr>
              <w:t>Confusion Matrix</w:t>
            </w:r>
            <w:r w:rsidRPr="009828CF">
              <w:rPr>
                <w:rFonts w:ascii="Times New Roman" w:hAnsi="Times New Roman"/>
                <w:color w:val="000000"/>
                <w:sz w:val="18"/>
                <w:szCs w:val="18"/>
              </w:rPr>
              <w:t xml:space="preserve">, </w:t>
            </w:r>
            <w:r w:rsidRPr="00841523">
              <w:rPr>
                <w:rFonts w:ascii="Times New Roman" w:hAnsi="Times New Roman"/>
                <w:color w:val="000000"/>
                <w:sz w:val="18"/>
                <w:szCs w:val="18"/>
              </w:rPr>
              <w:t>Accuracy</w:t>
            </w:r>
            <w:r w:rsidRPr="009828CF">
              <w:rPr>
                <w:rFonts w:ascii="Times New Roman" w:hAnsi="Times New Roman"/>
                <w:color w:val="000000"/>
                <w:sz w:val="18"/>
                <w:szCs w:val="18"/>
              </w:rPr>
              <w:t>,</w:t>
            </w:r>
            <w:r w:rsidR="00490F43">
              <w:rPr>
                <w:rFonts w:ascii="Times New Roman" w:hAnsi="Times New Roman"/>
                <w:color w:val="000000"/>
                <w:sz w:val="18"/>
                <w:szCs w:val="18"/>
              </w:rPr>
              <w:t xml:space="preserve"> </w:t>
            </w:r>
            <w:r w:rsidR="00490F43" w:rsidRPr="009828CF">
              <w:rPr>
                <w:rFonts w:ascii="Times New Roman" w:hAnsi="Times New Roman"/>
                <w:color w:val="000000"/>
                <w:sz w:val="18"/>
                <w:szCs w:val="18"/>
              </w:rPr>
              <w:t>Specificity</w:t>
            </w:r>
            <w:r w:rsidR="00490F43">
              <w:rPr>
                <w:rFonts w:ascii="Times New Roman" w:hAnsi="Times New Roman"/>
                <w:color w:val="000000"/>
                <w:sz w:val="18"/>
                <w:szCs w:val="18"/>
              </w:rPr>
              <w:t>, Recall, PPV, NPV,</w:t>
            </w:r>
            <w:r w:rsidRPr="009828CF">
              <w:rPr>
                <w:rFonts w:ascii="Times New Roman" w:hAnsi="Times New Roman"/>
                <w:color w:val="000000"/>
                <w:sz w:val="18"/>
                <w:szCs w:val="18"/>
              </w:rPr>
              <w:t xml:space="preserve"> </w:t>
            </w:r>
            <w:r w:rsidRPr="00841523">
              <w:rPr>
                <w:rFonts w:ascii="Times New Roman" w:hAnsi="Times New Roman"/>
                <w:color w:val="000000"/>
                <w:sz w:val="18"/>
                <w:szCs w:val="18"/>
              </w:rPr>
              <w:t>F1-score</w:t>
            </w:r>
            <w:r w:rsidRPr="009828CF">
              <w:rPr>
                <w:rFonts w:ascii="Times New Roman" w:hAnsi="Times New Roman"/>
                <w:color w:val="000000"/>
                <w:sz w:val="18"/>
                <w:szCs w:val="18"/>
              </w:rPr>
              <w:t xml:space="preserve">, </w:t>
            </w:r>
            <w:r w:rsidR="00490F43">
              <w:rPr>
                <w:rFonts w:ascii="Times New Roman" w:hAnsi="Times New Roman"/>
                <w:color w:val="000000"/>
                <w:sz w:val="18"/>
                <w:szCs w:val="18"/>
              </w:rPr>
              <w:t>AUC</w:t>
            </w:r>
            <w:r w:rsidRPr="009828CF">
              <w:rPr>
                <w:rFonts w:ascii="Times New Roman" w:hAnsi="Times New Roman"/>
                <w:color w:val="000000"/>
                <w:sz w:val="18"/>
                <w:szCs w:val="18"/>
              </w:rPr>
              <w:t>}</w:t>
            </w:r>
          </w:p>
        </w:tc>
      </w:tr>
      <w:tr w:rsidR="00FF6D44" w14:paraId="68163E0F" w14:textId="77777777" w:rsidTr="00FF6D44">
        <w:tc>
          <w:tcPr>
            <w:tcW w:w="1435" w:type="dxa"/>
          </w:tcPr>
          <w:p w14:paraId="04A8D196" w14:textId="136E25F1" w:rsidR="00FF6D44" w:rsidRPr="005F157B" w:rsidRDefault="00FF6D44" w:rsidP="00FF6D44">
            <w:pPr>
              <w:widowControl w:val="0"/>
              <w:spacing w:after="40"/>
              <w:jc w:val="left"/>
              <w:rPr>
                <w:rFonts w:ascii="Cambria Math" w:hAnsi="Cambria Math"/>
                <w:i/>
                <w:iCs/>
                <w:color w:val="000000"/>
                <w:sz w:val="18"/>
                <w:szCs w:val="18"/>
              </w:rPr>
            </w:pPr>
            <w:r w:rsidRPr="005F157B">
              <w:rPr>
                <w:rFonts w:ascii="Cambria Math" w:hAnsi="Cambria Math"/>
                <w:i/>
                <w:iCs/>
                <w:color w:val="000000"/>
                <w:sz w:val="18"/>
                <w:szCs w:val="18"/>
              </w:rPr>
              <w:t>τ</w:t>
            </w:r>
          </w:p>
        </w:tc>
        <w:tc>
          <w:tcPr>
            <w:tcW w:w="3094" w:type="dxa"/>
          </w:tcPr>
          <w:p w14:paraId="5B7D1187" w14:textId="03B25763" w:rsidR="00FF6D44" w:rsidRPr="0024127F" w:rsidRDefault="00FF6D44" w:rsidP="00FF6D44">
            <w:pPr>
              <w:widowControl w:val="0"/>
              <w:spacing w:after="40"/>
              <w:jc w:val="both"/>
              <w:rPr>
                <w:rFonts w:ascii="Times New Roman" w:hAnsi="Times New Roman"/>
                <w:color w:val="000000"/>
                <w:sz w:val="18"/>
                <w:szCs w:val="18"/>
              </w:rPr>
            </w:pPr>
            <w:r w:rsidRPr="00FF6D44">
              <w:rPr>
                <w:rFonts w:ascii="Times New Roman" w:hAnsi="Times New Roman"/>
                <w:color w:val="000000"/>
                <w:sz w:val="18"/>
                <w:szCs w:val="18"/>
              </w:rPr>
              <w:t>Ratio of training data size (0.1 to 0.9)</w:t>
            </w:r>
          </w:p>
        </w:tc>
      </w:tr>
      <w:tr w:rsidR="00FF6D44" w14:paraId="4F959701" w14:textId="77777777" w:rsidTr="00FF6D44">
        <w:tc>
          <w:tcPr>
            <w:tcW w:w="1435" w:type="dxa"/>
          </w:tcPr>
          <w:p w14:paraId="7F271AAB" w14:textId="0DA719C2" w:rsidR="00FF6D44" w:rsidRPr="005F157B" w:rsidRDefault="00114D7A" w:rsidP="00FF6D44">
            <w:pPr>
              <w:widowControl w:val="0"/>
              <w:spacing w:after="40"/>
              <w:jc w:val="left"/>
              <w:rPr>
                <w:rFonts w:ascii="Cambria Math" w:hAnsi="Cambria Math"/>
                <w:i/>
                <w:iCs/>
                <w:color w:val="000000"/>
                <w:sz w:val="18"/>
                <w:szCs w:val="18"/>
              </w:rPr>
            </w:pPr>
            <w:r w:rsidRPr="005F157B">
              <w:rPr>
                <w:rFonts w:ascii="Cambria Math" w:hAnsi="Cambria Math"/>
                <w:i/>
                <w:iCs/>
                <w:color w:val="000000"/>
                <w:sz w:val="18"/>
                <w:szCs w:val="18"/>
              </w:rPr>
              <w:t>S</w:t>
            </w:r>
          </w:p>
        </w:tc>
        <w:tc>
          <w:tcPr>
            <w:tcW w:w="3094" w:type="dxa"/>
          </w:tcPr>
          <w:p w14:paraId="1A371E64" w14:textId="1D36477F" w:rsidR="00FF6D44" w:rsidRPr="0024127F" w:rsidRDefault="00114D7A" w:rsidP="00FF6D44">
            <w:pPr>
              <w:widowControl w:val="0"/>
              <w:spacing w:after="40"/>
              <w:jc w:val="both"/>
              <w:rPr>
                <w:rFonts w:ascii="Times New Roman" w:hAnsi="Times New Roman"/>
                <w:color w:val="000000"/>
                <w:sz w:val="18"/>
                <w:szCs w:val="18"/>
              </w:rPr>
            </w:pPr>
            <w:r w:rsidRPr="00114D7A">
              <w:rPr>
                <w:rFonts w:ascii="Times New Roman" w:hAnsi="Times New Roman"/>
                <w:color w:val="000000"/>
                <w:sz w:val="18"/>
                <w:szCs w:val="18"/>
              </w:rPr>
              <w:t>Scaler used for standardization</w:t>
            </w:r>
          </w:p>
        </w:tc>
      </w:tr>
    </w:tbl>
    <w:bookmarkEnd w:id="21"/>
    <w:p w14:paraId="78612B7B" w14:textId="67DDCB0F" w:rsidR="000269A1" w:rsidRPr="00F140E3" w:rsidRDefault="00F140E3" w:rsidP="00F140E3">
      <w:pPr>
        <w:pStyle w:val="ListParagraph"/>
        <w:widowControl w:val="0"/>
        <w:numPr>
          <w:ilvl w:val="1"/>
          <w:numId w:val="4"/>
        </w:numPr>
        <w:tabs>
          <w:tab w:val="left" w:pos="360"/>
        </w:tabs>
        <w:spacing w:before="120" w:after="120"/>
        <w:ind w:left="288"/>
        <w:jc w:val="left"/>
        <w:rPr>
          <w:i/>
        </w:rPr>
      </w:pPr>
      <w:r>
        <w:rPr>
          <w:i/>
        </w:rPr>
        <w:t>Individual Stages</w:t>
      </w:r>
    </w:p>
    <w:p w14:paraId="47D86E0A" w14:textId="5847883B" w:rsidR="00CA2321" w:rsidRDefault="000269A1" w:rsidP="00CA2321">
      <w:pPr>
        <w:widowControl w:val="0"/>
        <w:spacing w:after="40"/>
        <w:ind w:firstLine="144"/>
        <w:jc w:val="both"/>
      </w:pPr>
      <w:bookmarkStart w:id="23" w:name="_Hlk181403273"/>
      <w:r w:rsidRPr="000269A1">
        <w:t xml:space="preserve">The proposed framework consists of </w:t>
      </w:r>
      <w:r w:rsidR="00740504">
        <w:t>eight</w:t>
      </w:r>
      <w:r w:rsidRPr="000269A1">
        <w:t xml:space="preserve"> distinct stages. These are: (1) </w:t>
      </w:r>
      <w:r w:rsidR="00C550AE">
        <w:t>Data Collection</w:t>
      </w:r>
      <w:r w:rsidRPr="000269A1">
        <w:t xml:space="preserve">, (2) </w:t>
      </w:r>
      <w:r w:rsidR="00C550AE">
        <w:t>Data Encryption</w:t>
      </w:r>
      <w:r w:rsidRPr="000269A1">
        <w:t xml:space="preserve">, (3) Data </w:t>
      </w:r>
      <w:r w:rsidR="00C550AE">
        <w:t>Preprocessing,</w:t>
      </w:r>
      <w:r w:rsidRPr="000269A1">
        <w:t xml:space="preserve"> (4) </w:t>
      </w:r>
      <w:r w:rsidR="00740504">
        <w:t>Model Training</w:t>
      </w:r>
      <w:r w:rsidRPr="000269A1">
        <w:t>,</w:t>
      </w:r>
      <w:r w:rsidR="00740504">
        <w:t xml:space="preserve"> (5) Model Optimization,</w:t>
      </w:r>
      <w:r w:rsidR="00485296">
        <w:t xml:space="preserve"> (6) Final Model selection, (7) Model verification</w:t>
      </w:r>
      <w:r w:rsidR="00485296" w:rsidRPr="000269A1">
        <w:t xml:space="preserve"> and (</w:t>
      </w:r>
      <w:r w:rsidR="00485296">
        <w:t>8</w:t>
      </w:r>
      <w:r w:rsidR="00485296" w:rsidRPr="000269A1">
        <w:t xml:space="preserve">) </w:t>
      </w:r>
      <w:bookmarkStart w:id="24" w:name="_Hlk181403301"/>
      <w:bookmarkEnd w:id="23"/>
      <w:r w:rsidR="00485296">
        <w:t>System Development</w:t>
      </w:r>
      <w:r w:rsidR="00485296" w:rsidRPr="000269A1">
        <w:t xml:space="preserve">. </w:t>
      </w:r>
      <w:r w:rsidR="00485296" w:rsidRPr="00C265E6">
        <w:t xml:space="preserve">These stages are detailed below, with notations referenced from Table </w:t>
      </w:r>
      <w:r w:rsidR="009F694A">
        <w:t>3</w:t>
      </w:r>
      <w:r w:rsidR="00485296">
        <w:t>:</w:t>
      </w:r>
      <w:bookmarkEnd w:id="24"/>
    </w:p>
    <w:p w14:paraId="064A77C5" w14:textId="0F5433CD" w:rsidR="00482554" w:rsidRPr="00CA2321" w:rsidRDefault="00482554" w:rsidP="007418BD">
      <w:pPr>
        <w:pStyle w:val="ListParagraph"/>
        <w:widowControl w:val="0"/>
        <w:numPr>
          <w:ilvl w:val="0"/>
          <w:numId w:val="45"/>
        </w:numPr>
        <w:spacing w:before="240" w:after="40"/>
        <w:jc w:val="both"/>
        <w:rPr>
          <w:i/>
          <w:iCs/>
          <w:color w:val="000000"/>
        </w:rPr>
      </w:pPr>
      <w:r w:rsidRPr="00CA2321">
        <w:rPr>
          <w:i/>
          <w:iCs/>
        </w:rPr>
        <w:t>Data Collection</w:t>
      </w:r>
    </w:p>
    <w:p w14:paraId="6CE70E83" w14:textId="5376F2FF" w:rsidR="000269A1" w:rsidRDefault="00624BE1" w:rsidP="00292C13">
      <w:pPr>
        <w:widowControl w:val="0"/>
        <w:spacing w:after="40"/>
        <w:ind w:firstLine="144"/>
        <w:jc w:val="both"/>
        <w:rPr>
          <w:color w:val="000000"/>
        </w:rPr>
      </w:pPr>
      <w:bookmarkStart w:id="25" w:name="_Hlk181403376"/>
      <w:r w:rsidRPr="006F0041">
        <w:rPr>
          <w:color w:val="000000"/>
        </w:rPr>
        <w:t xml:space="preserve">CC assembles </w:t>
      </w:r>
      <w:bookmarkStart w:id="26" w:name="_Hlk181403405"/>
      <w:r w:rsidRPr="005F157B">
        <w:rPr>
          <w:rFonts w:ascii="Cambria Math" w:hAnsi="Cambria Math"/>
          <w:i/>
          <w:iCs/>
          <w:color w:val="000000"/>
        </w:rPr>
        <w:t>Δ</w:t>
      </w:r>
      <w:r w:rsidRPr="005F157B">
        <w:rPr>
          <w:rFonts w:ascii="Cambria Math" w:hAnsi="Cambria Math"/>
          <w:i/>
          <w:iCs/>
          <w:color w:val="000000"/>
          <w:vertAlign w:val="subscript"/>
        </w:rPr>
        <w:t>1</w:t>
      </w:r>
      <w:r w:rsidRPr="005F157B">
        <w:rPr>
          <w:rFonts w:ascii="Cambria Math" w:hAnsi="Cambria Math"/>
          <w:i/>
          <w:iCs/>
          <w:color w:val="000000"/>
        </w:rPr>
        <w:t>​, Δ</w:t>
      </w:r>
      <w:r w:rsidRPr="005F157B">
        <w:rPr>
          <w:rFonts w:ascii="Cambria Math" w:hAnsi="Cambria Math"/>
          <w:i/>
          <w:iCs/>
          <w:color w:val="000000"/>
          <w:vertAlign w:val="subscript"/>
        </w:rPr>
        <w:t>2</w:t>
      </w:r>
      <w:r w:rsidRPr="005F157B">
        <w:rPr>
          <w:rFonts w:ascii="Cambria Math" w:hAnsi="Cambria Math"/>
          <w:i/>
          <w:iCs/>
          <w:color w:val="000000"/>
        </w:rPr>
        <w:t>​, ..., Δ</w:t>
      </w:r>
      <w:r w:rsidRPr="005F157B">
        <w:rPr>
          <w:rFonts w:ascii="Cambria Math" w:hAnsi="Cambria Math"/>
          <w:i/>
          <w:iCs/>
          <w:color w:val="000000"/>
          <w:vertAlign w:val="subscript"/>
        </w:rPr>
        <w:t>N</w:t>
      </w:r>
      <w:bookmarkEnd w:id="26"/>
      <w:r w:rsidRPr="006F0041">
        <w:rPr>
          <w:rFonts w:ascii="Cambria Math" w:hAnsi="Cambria Math"/>
          <w:color w:val="000000"/>
        </w:rPr>
        <w:t>​</w:t>
      </w:r>
      <w:r w:rsidRPr="006F0041">
        <w:rPr>
          <w:color w:val="000000"/>
        </w:rPr>
        <w:t xml:space="preserve">, acquired from various hospitals. These </w:t>
      </w:r>
      <w:proofErr w:type="spellStart"/>
      <w:r w:rsidR="0024127F" w:rsidRPr="005F157B">
        <w:rPr>
          <w:rStyle w:val="mord"/>
          <w:rFonts w:ascii="Cambria Math" w:hAnsi="Cambria Math"/>
          <w:i/>
          <w:iCs/>
        </w:rPr>
        <w:t>Δ</w:t>
      </w:r>
      <w:r w:rsidR="0024127F" w:rsidRPr="005F157B">
        <w:rPr>
          <w:rStyle w:val="mord"/>
          <w:rFonts w:ascii="Cambria Math" w:hAnsi="Cambria Math"/>
          <w:i/>
          <w:iCs/>
          <w:vertAlign w:val="subscript"/>
        </w:rPr>
        <w:t>i</w:t>
      </w:r>
      <w:proofErr w:type="spellEnd"/>
      <w:r w:rsidR="0024127F" w:rsidRPr="006F0041">
        <w:rPr>
          <w:color w:val="000000"/>
        </w:rPr>
        <w:t xml:space="preserve"> </w:t>
      </w:r>
      <w:r w:rsidRPr="006F0041">
        <w:rPr>
          <w:color w:val="000000"/>
        </w:rPr>
        <w:t xml:space="preserve">exhibit inconsistencies. </w:t>
      </w:r>
      <w:r w:rsidR="005C4217" w:rsidRPr="006F0041">
        <w:rPr>
          <w:color w:val="000000"/>
        </w:rPr>
        <w:t xml:space="preserve">There are some </w:t>
      </w:r>
      <w:bookmarkStart w:id="27" w:name="_Hlk181403441"/>
      <w:r w:rsidR="00786F2A" w:rsidRPr="005F157B">
        <w:rPr>
          <w:rFonts w:ascii="Cambria Math" w:hAnsi="Cambria Math"/>
          <w:i/>
          <w:iCs/>
          <w:color w:val="000000"/>
        </w:rPr>
        <w:t>∅</w:t>
      </w:r>
      <w:r w:rsidR="006D7B7D" w:rsidRPr="005F157B">
        <w:rPr>
          <w:rFonts w:ascii="Cambria Math" w:hAnsi="Cambria Math"/>
          <w:i/>
          <w:iCs/>
          <w:color w:val="000000"/>
        </w:rPr>
        <w:t xml:space="preserve"> </w:t>
      </w:r>
      <w:r w:rsidRPr="005F157B">
        <w:rPr>
          <w:rFonts w:ascii="Cambria Math" w:hAnsi="Cambria Math" w:cs="Cambria Math"/>
          <w:i/>
          <w:iCs/>
          <w:color w:val="000000"/>
        </w:rPr>
        <w:t>∈</w:t>
      </w:r>
      <w:r w:rsidR="006D7B7D" w:rsidRPr="005F157B">
        <w:rPr>
          <w:rFonts w:ascii="Cambria Math" w:hAnsi="Cambria Math" w:cs="Cambria Math"/>
          <w:i/>
          <w:iCs/>
          <w:color w:val="000000"/>
        </w:rPr>
        <w:t xml:space="preserve"> </w:t>
      </w:r>
      <w:proofErr w:type="spellStart"/>
      <w:r w:rsidRPr="005F157B">
        <w:rPr>
          <w:rFonts w:ascii="Cambria Math" w:hAnsi="Cambria Math"/>
          <w:i/>
          <w:iCs/>
          <w:color w:val="000000"/>
        </w:rPr>
        <w:t>Δ</w:t>
      </w:r>
      <w:r w:rsidRPr="005F157B">
        <w:rPr>
          <w:rFonts w:ascii="Cambria Math" w:hAnsi="Cambria Math"/>
          <w:i/>
          <w:iCs/>
          <w:color w:val="000000"/>
          <w:vertAlign w:val="subscript"/>
        </w:rPr>
        <w:t>i</w:t>
      </w:r>
      <w:proofErr w:type="spellEnd"/>
      <w:r w:rsidRPr="005F157B">
        <w:rPr>
          <w:i/>
          <w:iCs/>
          <w:color w:val="000000"/>
        </w:rPr>
        <w:t>​.</w:t>
      </w:r>
      <w:bookmarkEnd w:id="27"/>
      <w:r w:rsidR="006D7B7D" w:rsidRPr="006F0041">
        <w:rPr>
          <w:color w:val="000000"/>
        </w:rPr>
        <w:t xml:space="preserve"> Some </w:t>
      </w:r>
      <w:bookmarkStart w:id="28" w:name="_Hlk181403422"/>
      <w:proofErr w:type="spellStart"/>
      <w:r w:rsidR="006D7B7D" w:rsidRPr="005F157B">
        <w:rPr>
          <w:rStyle w:val="mord"/>
          <w:rFonts w:ascii="Cambria Math" w:hAnsi="Cambria Math"/>
          <w:i/>
          <w:iCs/>
        </w:rPr>
        <w:t>Δ</w:t>
      </w:r>
      <w:r w:rsidR="006D7B7D" w:rsidRPr="005F157B">
        <w:rPr>
          <w:rStyle w:val="mord"/>
          <w:rFonts w:ascii="Cambria Math" w:hAnsi="Cambria Math"/>
          <w:i/>
          <w:iCs/>
          <w:vertAlign w:val="subscript"/>
        </w:rPr>
        <w:t>i</w:t>
      </w:r>
      <w:proofErr w:type="spellEnd"/>
      <w:r w:rsidR="006D7B7D" w:rsidRPr="005F157B">
        <w:rPr>
          <w:rStyle w:val="vlist-s"/>
          <w:rFonts w:ascii="Cambria Math" w:hAnsi="Cambria Math"/>
          <w:i/>
          <w:iCs/>
          <w:vertAlign w:val="subscript"/>
        </w:rPr>
        <w:t>​</w:t>
      </w:r>
      <w:r w:rsidRPr="006F0041">
        <w:rPr>
          <w:color w:val="000000"/>
        </w:rPr>
        <w:t xml:space="preserve"> </w:t>
      </w:r>
      <w:bookmarkEnd w:id="28"/>
      <w:r w:rsidRPr="006F0041">
        <w:rPr>
          <w:color w:val="000000"/>
        </w:rPr>
        <w:t>encompass irrelevant features beyond those necessary for prediction.</w:t>
      </w:r>
      <w:r w:rsidR="006D7B7D" w:rsidRPr="006F0041">
        <w:rPr>
          <w:color w:val="000000"/>
        </w:rPr>
        <w:t xml:space="preserve"> </w:t>
      </w:r>
      <w:r w:rsidRPr="006F0041">
        <w:rPr>
          <w:color w:val="000000"/>
        </w:rPr>
        <w:t xml:space="preserve">Feature values </w:t>
      </w:r>
      <w:r w:rsidR="007F39F2" w:rsidRPr="006F0041">
        <w:rPr>
          <w:color w:val="000000"/>
        </w:rPr>
        <w:t>are</w:t>
      </w:r>
      <w:r w:rsidRPr="006F0041">
        <w:rPr>
          <w:color w:val="000000"/>
        </w:rPr>
        <w:t xml:space="preserve"> numerical </w:t>
      </w:r>
      <w:r w:rsidR="007F39F2" w:rsidRPr="006F0041">
        <w:rPr>
          <w:color w:val="000000"/>
        </w:rPr>
        <w:t>and</w:t>
      </w:r>
      <w:r w:rsidRPr="006F0041">
        <w:rPr>
          <w:color w:val="000000"/>
        </w:rPr>
        <w:t xml:space="preserve"> categorical </w:t>
      </w:r>
      <w:r w:rsidR="007F39F2" w:rsidRPr="006F0041">
        <w:rPr>
          <w:color w:val="000000"/>
        </w:rPr>
        <w:t xml:space="preserve">and some are encoded differently across </w:t>
      </w:r>
      <w:proofErr w:type="spellStart"/>
      <w:r w:rsidR="0024127F" w:rsidRPr="005F157B">
        <w:rPr>
          <w:rStyle w:val="mord"/>
          <w:rFonts w:ascii="Cambria Math" w:hAnsi="Cambria Math"/>
          <w:i/>
          <w:iCs/>
        </w:rPr>
        <w:t>Δ</w:t>
      </w:r>
      <w:r w:rsidR="0024127F" w:rsidRPr="005F157B">
        <w:rPr>
          <w:rStyle w:val="mord"/>
          <w:rFonts w:ascii="Cambria Math" w:hAnsi="Cambria Math"/>
          <w:i/>
          <w:iCs/>
          <w:vertAlign w:val="subscript"/>
        </w:rPr>
        <w:t>i</w:t>
      </w:r>
      <w:proofErr w:type="spellEnd"/>
      <w:r w:rsidRPr="006F0041">
        <w:rPr>
          <w:color w:val="000000"/>
        </w:rPr>
        <w:t>.</w:t>
      </w:r>
    </w:p>
    <w:p w14:paraId="2CDABBF6" w14:textId="4F165067" w:rsidR="00B30C85" w:rsidRDefault="00B30C85" w:rsidP="009337C5">
      <w:pPr>
        <w:widowControl w:val="0"/>
        <w:spacing w:after="120"/>
        <w:ind w:firstLine="144"/>
        <w:jc w:val="both"/>
        <w:rPr>
          <w:color w:val="000000"/>
        </w:rPr>
      </w:pPr>
      <w:r w:rsidRPr="006F0041">
        <w:rPr>
          <w:color w:val="000000"/>
        </w:rPr>
        <w:t xml:space="preserve">To ensure uniformity and facilitate data processing, CC undertakes some pre-processing steps. Only </w:t>
      </w:r>
      <w:bookmarkStart w:id="29" w:name="_Hlk181403480"/>
      <w:r w:rsidRPr="005F157B">
        <w:rPr>
          <w:rFonts w:ascii="Cambria Math" w:hAnsi="Cambria Math"/>
          <w:i/>
          <w:iCs/>
          <w:color w:val="000000"/>
        </w:rPr>
        <w:t xml:space="preserve">Φ </w:t>
      </w:r>
      <w:r w:rsidRPr="005F157B">
        <w:rPr>
          <w:rFonts w:ascii="Cambria Math" w:hAnsi="Cambria Math" w:cs="Cambria Math"/>
          <w:i/>
          <w:iCs/>
          <w:color w:val="000000"/>
        </w:rPr>
        <w:t xml:space="preserve">⊂ </w:t>
      </w:r>
      <w:r w:rsidRPr="005F157B">
        <w:rPr>
          <w:rFonts w:ascii="Cambria Math" w:hAnsi="Cambria Math"/>
          <w:i/>
          <w:iCs/>
          <w:color w:val="000000"/>
        </w:rPr>
        <w:t>{</w:t>
      </w:r>
      <w:proofErr w:type="spellStart"/>
      <w:r w:rsidRPr="005F157B">
        <w:rPr>
          <w:rFonts w:ascii="Cambria Math" w:hAnsi="Cambria Math"/>
          <w:i/>
          <w:iCs/>
          <w:color w:val="000000"/>
        </w:rPr>
        <w:t>ξ</w:t>
      </w:r>
      <w:r w:rsidRPr="005F157B">
        <w:rPr>
          <w:rFonts w:ascii="Cambria Math" w:hAnsi="Cambria Math"/>
          <w:i/>
          <w:iCs/>
          <w:color w:val="000000"/>
          <w:vertAlign w:val="subscript"/>
        </w:rPr>
        <w:t>i</w:t>
      </w:r>
      <w:proofErr w:type="spellEnd"/>
      <w:r w:rsidRPr="005F157B">
        <w:rPr>
          <w:rFonts w:ascii="Cambria Math" w:hAnsi="Cambria Math"/>
          <w:i/>
          <w:iCs/>
          <w:color w:val="000000"/>
        </w:rPr>
        <w:t>​}</w:t>
      </w:r>
      <w:r w:rsidRPr="006F0041">
        <w:rPr>
          <w:color w:val="000000"/>
        </w:rPr>
        <w:t xml:space="preserve"> </w:t>
      </w:r>
      <w:bookmarkEnd w:id="29"/>
      <w:r w:rsidRPr="006F0041">
        <w:rPr>
          <w:color w:val="000000"/>
        </w:rPr>
        <w:t xml:space="preserve">are </w:t>
      </w:r>
      <w:r w:rsidRPr="00F86419">
        <w:rPr>
          <w:color w:val="000000"/>
        </w:rPr>
        <w:t xml:space="preserve">retained. Irrelevant features are discarded. Encoded values are transformed using </w:t>
      </w:r>
      <w:bookmarkStart w:id="30" w:name="_Hlk181403499"/>
      <w:r w:rsidRPr="005F157B">
        <w:rPr>
          <w:rFonts w:ascii="Cambria Math" w:hAnsi="Cambria Math"/>
          <w:i/>
          <w:iCs/>
          <w:color w:val="000000"/>
        </w:rPr>
        <w:t>ψ(</w:t>
      </w:r>
      <w:proofErr w:type="spellStart"/>
      <w:r w:rsidRPr="005F157B">
        <w:rPr>
          <w:rFonts w:ascii="Cambria Math" w:hAnsi="Cambria Math"/>
          <w:i/>
          <w:iCs/>
          <w:color w:val="000000"/>
        </w:rPr>
        <w:t>ω</w:t>
      </w:r>
      <w:r w:rsidRPr="005F157B">
        <w:rPr>
          <w:rFonts w:ascii="Cambria Math" w:hAnsi="Cambria Math"/>
          <w:i/>
          <w:iCs/>
          <w:color w:val="000000"/>
          <w:vertAlign w:val="subscript"/>
        </w:rPr>
        <w:t>i</w:t>
      </w:r>
      <w:proofErr w:type="spellEnd"/>
      <w:r w:rsidRPr="005F157B">
        <w:rPr>
          <w:rFonts w:ascii="Cambria Math" w:hAnsi="Cambria Math"/>
          <w:i/>
          <w:iCs/>
          <w:color w:val="000000"/>
        </w:rPr>
        <w:t>​)</w:t>
      </w:r>
      <w:r w:rsidRPr="00F86419">
        <w:rPr>
          <w:color w:val="000000"/>
        </w:rPr>
        <w:t xml:space="preserve"> </w:t>
      </w:r>
      <w:bookmarkEnd w:id="30"/>
      <w:r w:rsidRPr="00F86419">
        <w:rPr>
          <w:color w:val="000000"/>
        </w:rPr>
        <w:t xml:space="preserve">to ensure consistent representation within the set </w:t>
      </w:r>
      <w:r w:rsidRPr="005F157B">
        <w:rPr>
          <w:rFonts w:ascii="Cambria Math" w:hAnsi="Cambria Math"/>
          <w:i/>
          <w:iCs/>
          <w:color w:val="000000"/>
        </w:rPr>
        <w:t>Ω</w:t>
      </w:r>
      <w:r w:rsidRPr="00F86419">
        <w:rPr>
          <w:color w:val="000000"/>
        </w:rPr>
        <w:t xml:space="preserve">. For instance, </w:t>
      </w:r>
      <w:r w:rsidRPr="005F157B">
        <w:rPr>
          <w:rFonts w:ascii="Cambria Math" w:hAnsi="Cambria Math"/>
          <w:i/>
          <w:iCs/>
          <w:color w:val="000000"/>
        </w:rPr>
        <w:t>ψ</w:t>
      </w:r>
      <w:r w:rsidRPr="00F86419">
        <w:rPr>
          <w:color w:val="000000"/>
        </w:rPr>
        <w:t xml:space="preserve"> converts all instances of a specific numerical encoding for a category into a designated categorical value. The pre-processed </w:t>
      </w:r>
      <w:proofErr w:type="spellStart"/>
      <w:r w:rsidRPr="005F157B">
        <w:rPr>
          <w:rStyle w:val="mord"/>
          <w:rFonts w:ascii="Cambria Math" w:hAnsi="Cambria Math"/>
          <w:i/>
          <w:iCs/>
        </w:rPr>
        <w:t>Δ</w:t>
      </w:r>
      <w:r w:rsidRPr="005F157B">
        <w:rPr>
          <w:rStyle w:val="mord"/>
          <w:rFonts w:ascii="Cambria Math" w:hAnsi="Cambria Math"/>
          <w:i/>
          <w:iCs/>
          <w:vertAlign w:val="subscript"/>
        </w:rPr>
        <w:t>i</w:t>
      </w:r>
      <w:proofErr w:type="spellEnd"/>
      <w:r w:rsidRPr="00F86419">
        <w:rPr>
          <w:color w:val="000000"/>
        </w:rPr>
        <w:t xml:space="preserve"> are merged into a single, unified dataset </w:t>
      </w:r>
      <w:bookmarkStart w:id="31" w:name="_Hlk181403530"/>
      <w:r w:rsidRPr="005F157B">
        <w:rPr>
          <w:rFonts w:ascii="Cambria Math" w:hAnsi="Cambria Math"/>
          <w:i/>
          <w:iCs/>
          <w:color w:val="000000"/>
        </w:rPr>
        <w:t xml:space="preserve">Δ = </w:t>
      </w:r>
      <m:oMath>
        <m:sSub>
          <m:sSubPr>
            <m:ctrlPr>
              <w:rPr>
                <w:rFonts w:ascii="Cambria Math" w:hAnsi="Cambria Math"/>
                <w:i/>
                <w:iCs/>
                <w:color w:val="000000"/>
              </w:rPr>
            </m:ctrlPr>
          </m:sSubPr>
          <m:e>
            <m:nary>
              <m:naryPr>
                <m:chr m:val="⋃"/>
                <m:limLoc m:val="subSup"/>
                <m:ctrlPr>
                  <w:rPr>
                    <w:rFonts w:ascii="Cambria Math" w:hAnsi="Cambria Math"/>
                    <w:i/>
                    <w:iCs/>
                    <w:color w:val="000000"/>
                  </w:rPr>
                </m:ctrlPr>
              </m:naryPr>
              <m:sub>
                <m:r>
                  <w:rPr>
                    <w:rFonts w:ascii="Cambria Math" w:hAnsi="Cambria Math"/>
                    <w:color w:val="000000"/>
                  </w:rPr>
                  <m:t>i=1</m:t>
                </m:r>
              </m:sub>
              <m:sup>
                <m:r>
                  <w:rPr>
                    <w:rFonts w:ascii="Cambria Math" w:hAnsi="Cambria Math"/>
                    <w:color w:val="000000"/>
                  </w:rPr>
                  <m:t>N</m:t>
                </m:r>
              </m:sup>
              <m:e>
                <m:r>
                  <w:rPr>
                    <w:rStyle w:val="mord"/>
                    <w:rFonts w:ascii="Cambria Math" w:hAnsi="Cambria Math"/>
                  </w:rPr>
                  <m:t>Δ</m:t>
                </m:r>
              </m:e>
            </m:nary>
          </m:e>
          <m:sub>
            <m:r>
              <w:rPr>
                <w:rFonts w:ascii="Cambria Math" w:hAnsi="Cambria Math"/>
                <w:color w:val="000000"/>
              </w:rPr>
              <m:t>i'</m:t>
            </m:r>
          </m:sub>
        </m:sSub>
      </m:oMath>
      <w:r w:rsidRPr="00F86419">
        <w:rPr>
          <w:color w:val="000000"/>
        </w:rPr>
        <w:t xml:space="preserve">​, </w:t>
      </w:r>
      <w:bookmarkEnd w:id="31"/>
      <w:r w:rsidRPr="00F86419">
        <w:rPr>
          <w:color w:val="000000"/>
        </w:rPr>
        <w:t xml:space="preserve">where </w:t>
      </w:r>
      <w:bookmarkStart w:id="32" w:name="_Hlk181403548"/>
      <w:proofErr w:type="spellStart"/>
      <w:r w:rsidRPr="005F157B">
        <w:rPr>
          <w:rFonts w:ascii="Cambria Math" w:hAnsi="Cambria Math"/>
          <w:i/>
          <w:iCs/>
          <w:color w:val="000000"/>
        </w:rPr>
        <w:t>Δ</w:t>
      </w:r>
      <w:r w:rsidRPr="005F157B">
        <w:rPr>
          <w:rFonts w:ascii="Cambria Math" w:hAnsi="Cambria Math"/>
          <w:i/>
          <w:iCs/>
          <w:color w:val="000000"/>
          <w:vertAlign w:val="subscript"/>
        </w:rPr>
        <w:t>i</w:t>
      </w:r>
      <w:proofErr w:type="spellEnd"/>
      <w:r w:rsidRPr="005F157B">
        <w:rPr>
          <w:rFonts w:ascii="Cambria Math" w:hAnsi="Cambria Math"/>
          <w:i/>
          <w:iCs/>
          <w:color w:val="000000"/>
          <w:vertAlign w:val="subscript"/>
        </w:rPr>
        <w:t>′​</w:t>
      </w:r>
      <w:r w:rsidRPr="00F86419">
        <w:rPr>
          <w:color w:val="000000"/>
          <w:vertAlign w:val="subscript"/>
        </w:rPr>
        <w:t xml:space="preserve"> </w:t>
      </w:r>
      <w:bookmarkEnd w:id="32"/>
      <w:r w:rsidRPr="00F86419">
        <w:rPr>
          <w:color w:val="000000"/>
        </w:rPr>
        <w:t xml:space="preserve">represents the pre-processed version of </w:t>
      </w:r>
      <w:proofErr w:type="spellStart"/>
      <w:r w:rsidRPr="005F157B">
        <w:rPr>
          <w:rFonts w:ascii="Cambria Math" w:hAnsi="Cambria Math"/>
          <w:i/>
          <w:iCs/>
          <w:color w:val="000000"/>
        </w:rPr>
        <w:t>Δ</w:t>
      </w:r>
      <w:r w:rsidRPr="005F157B">
        <w:rPr>
          <w:rFonts w:ascii="Cambria Math" w:hAnsi="Cambria Math"/>
          <w:i/>
          <w:iCs/>
          <w:color w:val="000000"/>
          <w:vertAlign w:val="subscript"/>
        </w:rPr>
        <w:t>i</w:t>
      </w:r>
      <w:proofErr w:type="spellEnd"/>
      <w:r w:rsidRPr="005F157B">
        <w:rPr>
          <w:i/>
          <w:iCs/>
          <w:color w:val="000000"/>
        </w:rPr>
        <w:t xml:space="preserve">. </w:t>
      </w:r>
      <w:r w:rsidRPr="005F157B">
        <w:rPr>
          <w:rFonts w:ascii="Cambria Math" w:hAnsi="Cambria Math"/>
          <w:i/>
          <w:iCs/>
          <w:color w:val="000000"/>
        </w:rPr>
        <w:t>Δ</w:t>
      </w:r>
      <w:r w:rsidRPr="00F86419">
        <w:rPr>
          <w:color w:val="000000"/>
        </w:rPr>
        <w:t xml:space="preserve"> is then transmitted to SD to ensure confidentiality. </w:t>
      </w:r>
      <w:r w:rsidRPr="005F157B">
        <w:rPr>
          <w:rFonts w:ascii="Cambria Math" w:hAnsi="Cambria Math"/>
          <w:i/>
          <w:iCs/>
          <w:color w:val="000000"/>
        </w:rPr>
        <w:t>Δ</w:t>
      </w:r>
      <w:r w:rsidRPr="00F86419">
        <w:rPr>
          <w:rFonts w:ascii="Cambria Math" w:hAnsi="Cambria Math"/>
          <w:color w:val="000000"/>
        </w:rPr>
        <w:t xml:space="preserve"> </w:t>
      </w:r>
      <w:r w:rsidRPr="002348EB">
        <w:rPr>
          <w:color w:val="000000"/>
        </w:rPr>
        <w:t>has following attributes</w:t>
      </w:r>
      <w:r>
        <w:rPr>
          <w:color w:val="000000"/>
        </w:rPr>
        <w:t xml:space="preserve"> </w:t>
      </w:r>
      <w:r w:rsidRPr="00607089">
        <w:rPr>
          <w:color w:val="000000"/>
        </w:rPr>
        <w:t xml:space="preserve">as detailed in </w:t>
      </w:r>
      <w:r>
        <w:rPr>
          <w:color w:val="000000"/>
        </w:rPr>
        <w:t>T</w:t>
      </w:r>
      <w:r w:rsidRPr="00607089">
        <w:rPr>
          <w:color w:val="000000"/>
        </w:rPr>
        <w:t xml:space="preserve">able </w:t>
      </w:r>
      <w:r w:rsidR="009F694A">
        <w:rPr>
          <w:color w:val="000000"/>
        </w:rPr>
        <w:t>3</w:t>
      </w:r>
      <w:r>
        <w:rPr>
          <w:color w:val="000000"/>
        </w:rPr>
        <w:t>:</w:t>
      </w:r>
    </w:p>
    <w:bookmarkEnd w:id="25"/>
    <w:p w14:paraId="6D8D2900" w14:textId="66EAE01D" w:rsidR="00B30C85" w:rsidRDefault="00B30C85" w:rsidP="00B30C85">
      <w:pPr>
        <w:widowControl w:val="0"/>
        <w:spacing w:after="120"/>
        <w:rPr>
          <w:color w:val="000000"/>
        </w:rPr>
      </w:pPr>
      <w:r w:rsidRPr="00E66FC6">
        <w:rPr>
          <w:i/>
          <w:iCs/>
          <w:sz w:val="16"/>
          <w:szCs w:val="18"/>
        </w:rPr>
        <w:t xml:space="preserve">Table </w:t>
      </w:r>
      <w:r w:rsidR="009F694A">
        <w:rPr>
          <w:i/>
          <w:iCs/>
          <w:sz w:val="16"/>
          <w:szCs w:val="18"/>
        </w:rPr>
        <w:t>3</w:t>
      </w:r>
      <w:r w:rsidRPr="00E66FC6">
        <w:rPr>
          <w:i/>
          <w:iCs/>
          <w:sz w:val="16"/>
          <w:szCs w:val="18"/>
        </w:rPr>
        <w:t xml:space="preserve">: </w:t>
      </w:r>
      <w:bookmarkStart w:id="33" w:name="_Hlk181749155"/>
      <w:r w:rsidRPr="00E66FC6">
        <w:rPr>
          <w:i/>
          <w:iCs/>
          <w:sz w:val="16"/>
          <w:szCs w:val="18"/>
        </w:rPr>
        <w:t>Heart Disease Prediction Attributes</w:t>
      </w:r>
      <w:bookmarkEnd w:id="33"/>
    </w:p>
    <w:tbl>
      <w:tblPr>
        <w:tblStyle w:val="TableGrid"/>
        <w:tblpPr w:leftFromText="187" w:rightFromText="187" w:vertAnchor="page" w:tblpY="1081"/>
        <w:tblOverlap w:val="never"/>
        <w:tblW w:w="1018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7"/>
      </w:tblGrid>
      <w:tr w:rsidR="00B30C85" w14:paraId="331567C8" w14:textId="77777777" w:rsidTr="00B30C85">
        <w:trPr>
          <w:trHeight w:val="1548"/>
        </w:trPr>
        <w:tc>
          <w:tcPr>
            <w:tcW w:w="10187" w:type="dxa"/>
          </w:tcPr>
          <w:p w14:paraId="2D3A5D2E" w14:textId="77777777" w:rsidR="00B30C85" w:rsidRDefault="00B30C85" w:rsidP="009337C5">
            <w:pPr>
              <w:widowControl w:val="0"/>
              <w:spacing w:after="40"/>
              <w:ind w:left="144" w:hanging="144"/>
            </w:pPr>
            <w:r>
              <w:rPr>
                <w:noProof/>
              </w:rPr>
              <w:drawing>
                <wp:inline distT="0" distB="0" distL="0" distR="0" wp14:anchorId="06513363" wp14:editId="742CFF5B">
                  <wp:extent cx="4414064" cy="2046113"/>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4"/>
                          <a:stretch>
                            <a:fillRect/>
                          </a:stretch>
                        </pic:blipFill>
                        <pic:spPr>
                          <a:xfrm>
                            <a:off x="0" y="0"/>
                            <a:ext cx="4418183" cy="2048022"/>
                          </a:xfrm>
                          <a:prstGeom prst="rect">
                            <a:avLst/>
                          </a:prstGeom>
                        </pic:spPr>
                      </pic:pic>
                    </a:graphicData>
                  </a:graphic>
                </wp:inline>
              </w:drawing>
            </w:r>
          </w:p>
        </w:tc>
      </w:tr>
      <w:tr w:rsidR="00B30C85" w:rsidRPr="00482554" w14:paraId="1562B1F1" w14:textId="77777777" w:rsidTr="00B30C85">
        <w:trPr>
          <w:trHeight w:val="378"/>
        </w:trPr>
        <w:tc>
          <w:tcPr>
            <w:tcW w:w="10187" w:type="dxa"/>
            <w:vAlign w:val="center"/>
          </w:tcPr>
          <w:p w14:paraId="573B34BA" w14:textId="77777777" w:rsidR="00B30C85" w:rsidRPr="00E66FC6" w:rsidRDefault="00B30C85" w:rsidP="009337C5">
            <w:pPr>
              <w:ind w:left="144" w:hanging="144"/>
              <w:rPr>
                <w:rFonts w:ascii="Times New Roman" w:hAnsi="Times New Roman" w:cs="Times New Roman"/>
                <w:i/>
                <w:iCs/>
                <w:sz w:val="16"/>
                <w:szCs w:val="14"/>
              </w:rPr>
            </w:pPr>
            <w:r w:rsidRPr="00E66FC6">
              <w:rPr>
                <w:rFonts w:ascii="Times New Roman" w:hAnsi="Times New Roman" w:cs="Times New Roman"/>
                <w:i/>
                <w:iCs/>
                <w:sz w:val="16"/>
                <w:szCs w:val="14"/>
              </w:rPr>
              <w:t>Fig. 1</w:t>
            </w:r>
            <w:r>
              <w:rPr>
                <w:rFonts w:ascii="Times New Roman" w:hAnsi="Times New Roman" w:cs="Times New Roman"/>
                <w:i/>
                <w:iCs/>
                <w:sz w:val="16"/>
                <w:szCs w:val="14"/>
              </w:rPr>
              <w:t>1</w:t>
            </w:r>
            <w:r w:rsidRPr="00E66FC6">
              <w:rPr>
                <w:rFonts w:ascii="Times New Roman" w:hAnsi="Times New Roman" w:cs="Times New Roman"/>
                <w:i/>
                <w:iCs/>
                <w:sz w:val="16"/>
                <w:szCs w:val="14"/>
              </w:rPr>
              <w:t>: The proposed block diagram of an automatic heart disease prediction</w:t>
            </w:r>
          </w:p>
        </w:tc>
      </w:tr>
    </w:tbl>
    <w:tbl>
      <w:tblPr>
        <w:tblStyle w:val="TableGrid"/>
        <w:tblW w:w="0" w:type="auto"/>
        <w:jc w:val="center"/>
        <w:tblLook w:val="04A0" w:firstRow="1" w:lastRow="0" w:firstColumn="1" w:lastColumn="0" w:noHBand="0" w:noVBand="1"/>
      </w:tblPr>
      <w:tblGrid>
        <w:gridCol w:w="1795"/>
        <w:gridCol w:w="900"/>
        <w:gridCol w:w="2104"/>
      </w:tblGrid>
      <w:tr w:rsidR="00B30C85" w:rsidRPr="00F86419" w14:paraId="4AF50BC1" w14:textId="77777777" w:rsidTr="00AD0C64">
        <w:trPr>
          <w:jc w:val="center"/>
        </w:trPr>
        <w:tc>
          <w:tcPr>
            <w:tcW w:w="1795" w:type="dxa"/>
          </w:tcPr>
          <w:p w14:paraId="4B136476" w14:textId="77777777" w:rsidR="00B30C85" w:rsidRPr="00F86419" w:rsidRDefault="00B30C85" w:rsidP="00AD0C64">
            <w:pPr>
              <w:widowControl w:val="0"/>
              <w:spacing w:after="120"/>
              <w:jc w:val="left"/>
              <w:rPr>
                <w:rFonts w:ascii="Times New Roman" w:hAnsi="Times New Roman" w:cs="Times New Roman"/>
                <w:i/>
                <w:iCs/>
                <w:color w:val="000000"/>
                <w:sz w:val="20"/>
                <w:szCs w:val="20"/>
                <w:lang w:eastAsia="zh-CN" w:bidi="ar"/>
              </w:rPr>
            </w:pPr>
            <w:bookmarkStart w:id="34" w:name="_Hlk181403608"/>
            <w:r w:rsidRPr="00F86419">
              <w:rPr>
                <w:rFonts w:ascii="Times New Roman" w:hAnsi="Times New Roman" w:cs="Times New Roman"/>
                <w:i/>
                <w:iCs/>
                <w:color w:val="000000"/>
                <w:sz w:val="20"/>
                <w:szCs w:val="20"/>
                <w:lang w:eastAsia="zh-CN" w:bidi="ar"/>
              </w:rPr>
              <w:t>Attribute</w:t>
            </w:r>
          </w:p>
        </w:tc>
        <w:tc>
          <w:tcPr>
            <w:tcW w:w="900" w:type="dxa"/>
          </w:tcPr>
          <w:p w14:paraId="4201E0FA" w14:textId="77777777" w:rsidR="00B30C85" w:rsidRPr="00F86419" w:rsidRDefault="00B30C85" w:rsidP="00AD0C64">
            <w:pPr>
              <w:widowControl w:val="0"/>
              <w:spacing w:after="120"/>
              <w:jc w:val="left"/>
              <w:rPr>
                <w:rFonts w:ascii="Times New Roman" w:hAnsi="Times New Roman" w:cs="Times New Roman"/>
                <w:i/>
                <w:iCs/>
                <w:color w:val="000000"/>
                <w:sz w:val="20"/>
                <w:szCs w:val="20"/>
                <w:lang w:eastAsia="zh-CN" w:bidi="ar"/>
              </w:rPr>
            </w:pPr>
            <w:r w:rsidRPr="00F86419">
              <w:rPr>
                <w:rFonts w:ascii="Times New Roman" w:hAnsi="Times New Roman" w:cs="Times New Roman"/>
                <w:i/>
                <w:iCs/>
                <w:color w:val="000000"/>
                <w:sz w:val="20"/>
                <w:szCs w:val="20"/>
                <w:lang w:eastAsia="zh-CN" w:bidi="ar"/>
              </w:rPr>
              <w:t>Unit</w:t>
            </w:r>
          </w:p>
        </w:tc>
        <w:tc>
          <w:tcPr>
            <w:tcW w:w="2104" w:type="dxa"/>
          </w:tcPr>
          <w:p w14:paraId="5D20B60D" w14:textId="77777777" w:rsidR="00B30C85" w:rsidRPr="00F86419" w:rsidRDefault="00B30C85" w:rsidP="00AD0C64">
            <w:pPr>
              <w:widowControl w:val="0"/>
              <w:spacing w:after="120"/>
              <w:jc w:val="left"/>
              <w:rPr>
                <w:rFonts w:ascii="Times New Roman" w:hAnsi="Times New Roman" w:cs="Times New Roman"/>
                <w:i/>
                <w:iCs/>
                <w:color w:val="000000"/>
                <w:sz w:val="20"/>
                <w:szCs w:val="20"/>
                <w:lang w:eastAsia="zh-CN" w:bidi="ar"/>
              </w:rPr>
            </w:pPr>
            <w:r w:rsidRPr="00F86419">
              <w:rPr>
                <w:rFonts w:ascii="Times New Roman" w:hAnsi="Times New Roman" w:cs="Times New Roman"/>
                <w:i/>
                <w:iCs/>
                <w:color w:val="000000"/>
                <w:sz w:val="20"/>
                <w:szCs w:val="20"/>
                <w:lang w:eastAsia="zh-CN" w:bidi="ar"/>
              </w:rPr>
              <w:t>Type of Data</w:t>
            </w:r>
          </w:p>
        </w:tc>
      </w:tr>
      <w:tr w:rsidR="00B30C85" w:rsidRPr="00F86419" w14:paraId="6EFC6EB9" w14:textId="77777777" w:rsidTr="00AD0C64">
        <w:trPr>
          <w:jc w:val="center"/>
        </w:trPr>
        <w:tc>
          <w:tcPr>
            <w:tcW w:w="1795" w:type="dxa"/>
          </w:tcPr>
          <w:p w14:paraId="35D0CEB2" w14:textId="77777777" w:rsidR="00B30C85" w:rsidRPr="00F86419" w:rsidRDefault="00B30C85" w:rsidP="00AD0C64">
            <w:pPr>
              <w:widowControl w:val="0"/>
              <w:spacing w:after="120"/>
              <w:jc w:val="left"/>
              <w:rPr>
                <w:rFonts w:ascii="Times New Roman" w:hAnsi="Times New Roman" w:cs="Times New Roman"/>
                <w:color w:val="000000"/>
                <w:sz w:val="18"/>
                <w:szCs w:val="18"/>
                <w:lang w:eastAsia="zh-CN" w:bidi="ar"/>
              </w:rPr>
            </w:pPr>
            <w:r w:rsidRPr="00F86419">
              <w:rPr>
                <w:rFonts w:ascii="Times New Roman" w:hAnsi="Times New Roman" w:cs="Times New Roman"/>
                <w:color w:val="000000"/>
                <w:sz w:val="18"/>
                <w:szCs w:val="18"/>
                <w:lang w:eastAsia="zh-CN" w:bidi="ar"/>
              </w:rPr>
              <w:t>Age</w:t>
            </w:r>
          </w:p>
        </w:tc>
        <w:tc>
          <w:tcPr>
            <w:tcW w:w="900" w:type="dxa"/>
          </w:tcPr>
          <w:p w14:paraId="26964581" w14:textId="77777777" w:rsidR="00B30C85" w:rsidRPr="00F86419" w:rsidRDefault="00B30C85" w:rsidP="00AD0C64">
            <w:pPr>
              <w:widowControl w:val="0"/>
              <w:spacing w:after="120"/>
              <w:jc w:val="left"/>
              <w:rPr>
                <w:rFonts w:ascii="Times New Roman" w:hAnsi="Times New Roman" w:cs="Times New Roman"/>
                <w:color w:val="000000"/>
                <w:sz w:val="18"/>
                <w:szCs w:val="18"/>
                <w:lang w:eastAsia="zh-CN" w:bidi="ar"/>
              </w:rPr>
            </w:pPr>
            <w:r w:rsidRPr="00F86419">
              <w:rPr>
                <w:rFonts w:ascii="Times New Roman" w:hAnsi="Times New Roman" w:cs="Times New Roman"/>
                <w:color w:val="000000"/>
                <w:sz w:val="18"/>
                <w:szCs w:val="18"/>
                <w:lang w:eastAsia="zh-CN" w:bidi="ar"/>
              </w:rPr>
              <w:t>Numeric</w:t>
            </w:r>
          </w:p>
        </w:tc>
        <w:tc>
          <w:tcPr>
            <w:tcW w:w="2104" w:type="dxa"/>
          </w:tcPr>
          <w:p w14:paraId="6DF51A3C" w14:textId="77777777" w:rsidR="00B30C85" w:rsidRPr="00F86419" w:rsidRDefault="00B30C85" w:rsidP="00AD0C64">
            <w:pPr>
              <w:widowControl w:val="0"/>
              <w:spacing w:after="120"/>
              <w:jc w:val="left"/>
              <w:rPr>
                <w:rFonts w:ascii="Times New Roman" w:hAnsi="Times New Roman" w:cs="Times New Roman"/>
                <w:color w:val="000000"/>
                <w:sz w:val="18"/>
                <w:szCs w:val="18"/>
                <w:lang w:eastAsia="zh-CN" w:bidi="ar"/>
              </w:rPr>
            </w:pPr>
            <w:r w:rsidRPr="00F86419">
              <w:rPr>
                <w:rFonts w:ascii="Times New Roman" w:hAnsi="Times New Roman" w:cs="Times New Roman"/>
                <w:color w:val="000000"/>
                <w:sz w:val="18"/>
                <w:szCs w:val="18"/>
                <w:lang w:eastAsia="zh-CN" w:bidi="ar"/>
              </w:rPr>
              <w:t>In Years</w:t>
            </w:r>
          </w:p>
        </w:tc>
      </w:tr>
      <w:tr w:rsidR="00B30C85" w:rsidRPr="00F86419" w14:paraId="61133289" w14:textId="77777777" w:rsidTr="00AD0C64">
        <w:trPr>
          <w:jc w:val="center"/>
        </w:trPr>
        <w:tc>
          <w:tcPr>
            <w:tcW w:w="1795" w:type="dxa"/>
          </w:tcPr>
          <w:p w14:paraId="6530A405" w14:textId="77777777" w:rsidR="00B30C85" w:rsidRPr="00F86419" w:rsidRDefault="00B30C85" w:rsidP="00AD0C64">
            <w:pPr>
              <w:widowControl w:val="0"/>
              <w:spacing w:after="120"/>
              <w:jc w:val="left"/>
              <w:rPr>
                <w:rFonts w:ascii="Times New Roman" w:hAnsi="Times New Roman" w:cs="Times New Roman"/>
                <w:color w:val="000000"/>
                <w:sz w:val="18"/>
                <w:szCs w:val="18"/>
                <w:lang w:eastAsia="zh-CN" w:bidi="ar"/>
              </w:rPr>
            </w:pPr>
            <w:r w:rsidRPr="00F86419">
              <w:rPr>
                <w:rFonts w:ascii="Times New Roman" w:hAnsi="Times New Roman" w:cs="Times New Roman"/>
                <w:color w:val="000000"/>
                <w:sz w:val="18"/>
                <w:szCs w:val="18"/>
                <w:lang w:eastAsia="zh-CN" w:bidi="ar"/>
              </w:rPr>
              <w:t>Sex</w:t>
            </w:r>
          </w:p>
        </w:tc>
        <w:tc>
          <w:tcPr>
            <w:tcW w:w="900" w:type="dxa"/>
          </w:tcPr>
          <w:p w14:paraId="1611348D" w14:textId="77777777" w:rsidR="00B30C85" w:rsidRPr="00F86419" w:rsidRDefault="00B30C85" w:rsidP="00AD0C64">
            <w:pPr>
              <w:widowControl w:val="0"/>
              <w:spacing w:after="120"/>
              <w:jc w:val="left"/>
              <w:rPr>
                <w:rFonts w:ascii="Times New Roman" w:hAnsi="Times New Roman" w:cs="Times New Roman"/>
                <w:color w:val="000000"/>
                <w:sz w:val="18"/>
                <w:szCs w:val="18"/>
                <w:lang w:eastAsia="zh-CN" w:bidi="ar"/>
              </w:rPr>
            </w:pPr>
            <w:r w:rsidRPr="00F86419">
              <w:rPr>
                <w:rFonts w:ascii="Times New Roman" w:hAnsi="Times New Roman" w:cs="Times New Roman"/>
                <w:color w:val="000000"/>
                <w:sz w:val="18"/>
                <w:szCs w:val="18"/>
                <w:lang w:eastAsia="zh-CN" w:bidi="ar"/>
              </w:rPr>
              <w:t>Nominal</w:t>
            </w:r>
          </w:p>
        </w:tc>
        <w:tc>
          <w:tcPr>
            <w:tcW w:w="2104" w:type="dxa"/>
          </w:tcPr>
          <w:p w14:paraId="2D19CBCE" w14:textId="77777777" w:rsidR="00B30C85" w:rsidRPr="00F86419" w:rsidRDefault="00B30C85" w:rsidP="007418BD">
            <w:pPr>
              <w:pStyle w:val="ListParagraph"/>
              <w:widowControl w:val="0"/>
              <w:numPr>
                <w:ilvl w:val="0"/>
                <w:numId w:val="8"/>
              </w:numPr>
              <w:spacing w:after="120"/>
              <w:ind w:left="216" w:hanging="216"/>
              <w:jc w:val="left"/>
              <w:rPr>
                <w:rFonts w:ascii="Times New Roman" w:hAnsi="Times New Roman" w:cs="Times New Roman"/>
                <w:color w:val="000000"/>
                <w:sz w:val="18"/>
                <w:szCs w:val="18"/>
                <w:lang w:eastAsia="zh-CN" w:bidi="ar"/>
              </w:rPr>
            </w:pPr>
            <w:r w:rsidRPr="00F86419">
              <w:rPr>
                <w:rFonts w:ascii="Times New Roman" w:hAnsi="Times New Roman" w:cs="Times New Roman"/>
                <w:color w:val="000000"/>
                <w:sz w:val="18"/>
                <w:szCs w:val="18"/>
                <w:lang w:eastAsia="zh-CN" w:bidi="ar"/>
              </w:rPr>
              <w:t>Male</w:t>
            </w:r>
          </w:p>
          <w:p w14:paraId="51AC7BB8" w14:textId="77777777" w:rsidR="00B30C85" w:rsidRPr="00F86419" w:rsidRDefault="00B30C85" w:rsidP="007418BD">
            <w:pPr>
              <w:pStyle w:val="ListParagraph"/>
              <w:widowControl w:val="0"/>
              <w:numPr>
                <w:ilvl w:val="0"/>
                <w:numId w:val="8"/>
              </w:numPr>
              <w:spacing w:after="120"/>
              <w:ind w:left="216" w:hanging="216"/>
              <w:jc w:val="left"/>
              <w:rPr>
                <w:rFonts w:ascii="Times New Roman" w:hAnsi="Times New Roman" w:cs="Times New Roman"/>
                <w:color w:val="000000"/>
                <w:sz w:val="18"/>
                <w:szCs w:val="18"/>
                <w:lang w:eastAsia="zh-CN" w:bidi="ar"/>
              </w:rPr>
            </w:pPr>
            <w:r w:rsidRPr="00F86419">
              <w:rPr>
                <w:rFonts w:ascii="Times New Roman" w:hAnsi="Times New Roman" w:cs="Times New Roman"/>
                <w:color w:val="000000"/>
                <w:sz w:val="18"/>
                <w:szCs w:val="18"/>
                <w:lang w:eastAsia="zh-CN" w:bidi="ar"/>
              </w:rPr>
              <w:t>Female</w:t>
            </w:r>
          </w:p>
        </w:tc>
      </w:tr>
      <w:tr w:rsidR="00B30C85" w:rsidRPr="00F86419" w14:paraId="02397950" w14:textId="77777777" w:rsidTr="00AD0C64">
        <w:trPr>
          <w:jc w:val="center"/>
        </w:trPr>
        <w:tc>
          <w:tcPr>
            <w:tcW w:w="1795" w:type="dxa"/>
          </w:tcPr>
          <w:p w14:paraId="388692CD" w14:textId="77777777" w:rsidR="00B30C85" w:rsidRPr="00F86419" w:rsidRDefault="00B30C85" w:rsidP="00AD0C64">
            <w:pPr>
              <w:widowControl w:val="0"/>
              <w:spacing w:after="120"/>
              <w:jc w:val="left"/>
              <w:rPr>
                <w:rFonts w:ascii="Times New Roman" w:hAnsi="Times New Roman" w:cs="Times New Roman"/>
                <w:color w:val="000000"/>
                <w:sz w:val="18"/>
                <w:szCs w:val="18"/>
                <w:lang w:eastAsia="zh-CN" w:bidi="ar"/>
              </w:rPr>
            </w:pPr>
            <w:r w:rsidRPr="00F86419">
              <w:rPr>
                <w:rFonts w:ascii="Times New Roman" w:hAnsi="Times New Roman" w:cs="Times New Roman"/>
                <w:color w:val="000000"/>
                <w:sz w:val="18"/>
                <w:szCs w:val="18"/>
                <w:lang w:eastAsia="zh-CN" w:bidi="ar"/>
              </w:rPr>
              <w:t>Chest Pain Type</w:t>
            </w:r>
          </w:p>
        </w:tc>
        <w:tc>
          <w:tcPr>
            <w:tcW w:w="900" w:type="dxa"/>
          </w:tcPr>
          <w:p w14:paraId="1DBAA4EE" w14:textId="77777777" w:rsidR="00B30C85" w:rsidRPr="00F86419" w:rsidRDefault="00B30C85" w:rsidP="00AD0C64">
            <w:pPr>
              <w:widowControl w:val="0"/>
              <w:spacing w:after="120"/>
              <w:jc w:val="left"/>
              <w:rPr>
                <w:rFonts w:ascii="Times New Roman" w:hAnsi="Times New Roman" w:cs="Times New Roman"/>
                <w:color w:val="000000"/>
                <w:sz w:val="18"/>
                <w:szCs w:val="18"/>
                <w:lang w:eastAsia="zh-CN" w:bidi="ar"/>
              </w:rPr>
            </w:pPr>
            <w:r w:rsidRPr="00F86419">
              <w:rPr>
                <w:rFonts w:ascii="Times New Roman" w:hAnsi="Times New Roman" w:cs="Times New Roman"/>
                <w:color w:val="000000"/>
                <w:sz w:val="18"/>
                <w:szCs w:val="18"/>
                <w:lang w:eastAsia="zh-CN" w:bidi="ar"/>
              </w:rPr>
              <w:t>Nominal</w:t>
            </w:r>
          </w:p>
        </w:tc>
        <w:tc>
          <w:tcPr>
            <w:tcW w:w="2104" w:type="dxa"/>
          </w:tcPr>
          <w:p w14:paraId="1C560BDD" w14:textId="77777777" w:rsidR="00B30C85" w:rsidRPr="00F86419" w:rsidRDefault="00B30C85" w:rsidP="007418BD">
            <w:pPr>
              <w:pStyle w:val="ListParagraph"/>
              <w:widowControl w:val="0"/>
              <w:numPr>
                <w:ilvl w:val="0"/>
                <w:numId w:val="9"/>
              </w:numPr>
              <w:spacing w:after="120"/>
              <w:ind w:left="216" w:hanging="216"/>
              <w:jc w:val="left"/>
              <w:rPr>
                <w:rFonts w:ascii="Times New Roman" w:hAnsi="Times New Roman" w:cs="Times New Roman"/>
                <w:color w:val="000000"/>
                <w:sz w:val="18"/>
                <w:szCs w:val="18"/>
                <w:lang w:eastAsia="zh-CN" w:bidi="ar"/>
              </w:rPr>
            </w:pPr>
            <w:r w:rsidRPr="00F86419">
              <w:rPr>
                <w:rFonts w:ascii="Times New Roman" w:hAnsi="Times New Roman" w:cs="Times New Roman"/>
                <w:color w:val="000000"/>
                <w:sz w:val="18"/>
                <w:szCs w:val="18"/>
                <w:lang w:eastAsia="zh-CN" w:bidi="ar"/>
              </w:rPr>
              <w:t>Typical Angina</w:t>
            </w:r>
          </w:p>
          <w:p w14:paraId="2C11E91D" w14:textId="77777777" w:rsidR="00B30C85" w:rsidRPr="00F86419" w:rsidRDefault="00B30C85" w:rsidP="007418BD">
            <w:pPr>
              <w:pStyle w:val="ListParagraph"/>
              <w:widowControl w:val="0"/>
              <w:numPr>
                <w:ilvl w:val="0"/>
                <w:numId w:val="9"/>
              </w:numPr>
              <w:spacing w:after="120"/>
              <w:ind w:left="216" w:hanging="216"/>
              <w:jc w:val="left"/>
              <w:rPr>
                <w:rFonts w:ascii="Times New Roman" w:hAnsi="Times New Roman" w:cs="Times New Roman"/>
                <w:color w:val="000000"/>
                <w:sz w:val="18"/>
                <w:szCs w:val="18"/>
                <w:lang w:eastAsia="zh-CN" w:bidi="ar"/>
              </w:rPr>
            </w:pPr>
            <w:r w:rsidRPr="00F86419">
              <w:rPr>
                <w:rFonts w:ascii="Times New Roman" w:hAnsi="Times New Roman" w:cs="Times New Roman"/>
                <w:color w:val="000000"/>
                <w:sz w:val="18"/>
                <w:szCs w:val="18"/>
                <w:lang w:eastAsia="zh-CN" w:bidi="ar"/>
              </w:rPr>
              <w:t>Atypical Angina</w:t>
            </w:r>
          </w:p>
          <w:p w14:paraId="4628D07B" w14:textId="77777777" w:rsidR="00B30C85" w:rsidRPr="00F86419" w:rsidRDefault="00B30C85" w:rsidP="007418BD">
            <w:pPr>
              <w:pStyle w:val="ListParagraph"/>
              <w:widowControl w:val="0"/>
              <w:numPr>
                <w:ilvl w:val="0"/>
                <w:numId w:val="9"/>
              </w:numPr>
              <w:spacing w:after="120"/>
              <w:ind w:left="216" w:hanging="216"/>
              <w:jc w:val="left"/>
              <w:rPr>
                <w:rFonts w:ascii="Times New Roman" w:hAnsi="Times New Roman" w:cs="Times New Roman"/>
                <w:color w:val="000000"/>
                <w:sz w:val="18"/>
                <w:szCs w:val="18"/>
                <w:lang w:eastAsia="zh-CN" w:bidi="ar"/>
              </w:rPr>
            </w:pPr>
            <w:r w:rsidRPr="00F86419">
              <w:rPr>
                <w:rFonts w:ascii="Times New Roman" w:hAnsi="Times New Roman" w:cs="Times New Roman"/>
                <w:color w:val="000000"/>
                <w:sz w:val="18"/>
                <w:szCs w:val="18"/>
                <w:lang w:eastAsia="zh-CN" w:bidi="ar"/>
              </w:rPr>
              <w:t>Non-anginal Pain</w:t>
            </w:r>
          </w:p>
          <w:p w14:paraId="26D2DB72" w14:textId="77777777" w:rsidR="00B30C85" w:rsidRPr="00F86419" w:rsidRDefault="00B30C85" w:rsidP="007418BD">
            <w:pPr>
              <w:pStyle w:val="ListParagraph"/>
              <w:widowControl w:val="0"/>
              <w:numPr>
                <w:ilvl w:val="0"/>
                <w:numId w:val="9"/>
              </w:numPr>
              <w:spacing w:after="120"/>
              <w:ind w:left="216" w:hanging="216"/>
              <w:jc w:val="left"/>
              <w:rPr>
                <w:rFonts w:ascii="Times New Roman" w:hAnsi="Times New Roman" w:cs="Times New Roman"/>
                <w:color w:val="000000"/>
                <w:sz w:val="18"/>
                <w:szCs w:val="18"/>
                <w:lang w:eastAsia="zh-CN" w:bidi="ar"/>
              </w:rPr>
            </w:pPr>
            <w:r w:rsidRPr="00F86419">
              <w:rPr>
                <w:rFonts w:ascii="Times New Roman" w:hAnsi="Times New Roman" w:cs="Times New Roman"/>
                <w:color w:val="000000"/>
                <w:sz w:val="18"/>
                <w:szCs w:val="18"/>
                <w:lang w:eastAsia="zh-CN" w:bidi="ar"/>
              </w:rPr>
              <w:t>Asymptomatic</w:t>
            </w:r>
          </w:p>
        </w:tc>
      </w:tr>
      <w:tr w:rsidR="00B30C85" w:rsidRPr="00F86419" w14:paraId="61AB7AB5" w14:textId="77777777" w:rsidTr="00AD0C64">
        <w:trPr>
          <w:jc w:val="center"/>
        </w:trPr>
        <w:tc>
          <w:tcPr>
            <w:tcW w:w="1795" w:type="dxa"/>
          </w:tcPr>
          <w:p w14:paraId="71EF9DD1" w14:textId="77777777" w:rsidR="00B30C85" w:rsidRPr="00F86419" w:rsidRDefault="00B30C85" w:rsidP="00AD0C64">
            <w:pPr>
              <w:widowControl w:val="0"/>
              <w:spacing w:after="120"/>
              <w:jc w:val="left"/>
              <w:rPr>
                <w:rFonts w:ascii="Times New Roman" w:hAnsi="Times New Roman" w:cs="Times New Roman"/>
                <w:color w:val="000000"/>
                <w:sz w:val="18"/>
                <w:szCs w:val="18"/>
                <w:lang w:eastAsia="zh-CN" w:bidi="ar"/>
              </w:rPr>
            </w:pPr>
            <w:r w:rsidRPr="00F86419">
              <w:rPr>
                <w:rFonts w:ascii="Times New Roman" w:hAnsi="Times New Roman" w:cs="Times New Roman"/>
                <w:color w:val="000000"/>
                <w:sz w:val="18"/>
                <w:szCs w:val="18"/>
                <w:lang w:eastAsia="zh-CN" w:bidi="ar"/>
              </w:rPr>
              <w:t>Resting Blood Pressure</w:t>
            </w:r>
          </w:p>
        </w:tc>
        <w:tc>
          <w:tcPr>
            <w:tcW w:w="900" w:type="dxa"/>
          </w:tcPr>
          <w:p w14:paraId="10865E21" w14:textId="77777777" w:rsidR="00B30C85" w:rsidRPr="00F86419" w:rsidRDefault="00B30C85" w:rsidP="00AD0C64">
            <w:pPr>
              <w:widowControl w:val="0"/>
              <w:spacing w:after="120"/>
              <w:jc w:val="left"/>
              <w:rPr>
                <w:rFonts w:ascii="Times New Roman" w:hAnsi="Times New Roman" w:cs="Times New Roman"/>
                <w:color w:val="000000"/>
                <w:sz w:val="18"/>
                <w:szCs w:val="18"/>
                <w:lang w:eastAsia="zh-CN" w:bidi="ar"/>
              </w:rPr>
            </w:pPr>
            <w:r w:rsidRPr="00F86419">
              <w:rPr>
                <w:rFonts w:ascii="Times New Roman" w:hAnsi="Times New Roman" w:cs="Times New Roman"/>
                <w:color w:val="000000"/>
                <w:sz w:val="18"/>
                <w:szCs w:val="18"/>
                <w:lang w:eastAsia="zh-CN" w:bidi="ar"/>
              </w:rPr>
              <w:t>Numeric</w:t>
            </w:r>
          </w:p>
        </w:tc>
        <w:tc>
          <w:tcPr>
            <w:tcW w:w="2104" w:type="dxa"/>
          </w:tcPr>
          <w:p w14:paraId="0DD5E47E" w14:textId="77777777" w:rsidR="00B30C85" w:rsidRPr="00F86419" w:rsidRDefault="00B30C85" w:rsidP="00AD0C64">
            <w:pPr>
              <w:widowControl w:val="0"/>
              <w:spacing w:after="120"/>
              <w:jc w:val="left"/>
              <w:rPr>
                <w:rFonts w:ascii="Times New Roman" w:hAnsi="Times New Roman" w:cs="Times New Roman"/>
                <w:color w:val="000000"/>
                <w:sz w:val="18"/>
                <w:szCs w:val="18"/>
                <w:lang w:eastAsia="zh-CN" w:bidi="ar"/>
              </w:rPr>
            </w:pPr>
            <w:r w:rsidRPr="00F86419">
              <w:rPr>
                <w:rFonts w:ascii="Times New Roman" w:hAnsi="Times New Roman" w:cs="Times New Roman"/>
                <w:color w:val="000000"/>
                <w:sz w:val="18"/>
                <w:szCs w:val="18"/>
                <w:lang w:eastAsia="zh-CN" w:bidi="ar"/>
              </w:rPr>
              <w:t>94-200 (mm HG)</w:t>
            </w:r>
          </w:p>
        </w:tc>
      </w:tr>
      <w:tr w:rsidR="00B30C85" w:rsidRPr="00F86419" w14:paraId="250200ED" w14:textId="77777777" w:rsidTr="00AD0C64">
        <w:trPr>
          <w:jc w:val="center"/>
        </w:trPr>
        <w:tc>
          <w:tcPr>
            <w:tcW w:w="1795" w:type="dxa"/>
          </w:tcPr>
          <w:p w14:paraId="0A8F4FCB" w14:textId="77777777" w:rsidR="00B30C85" w:rsidRPr="00F86419" w:rsidRDefault="00B30C85" w:rsidP="00AD0C64">
            <w:pPr>
              <w:widowControl w:val="0"/>
              <w:spacing w:after="120"/>
              <w:jc w:val="left"/>
              <w:rPr>
                <w:rFonts w:ascii="Times New Roman" w:hAnsi="Times New Roman" w:cs="Times New Roman"/>
                <w:color w:val="000000"/>
                <w:sz w:val="18"/>
                <w:szCs w:val="18"/>
                <w:lang w:eastAsia="zh-CN" w:bidi="ar"/>
              </w:rPr>
            </w:pPr>
            <w:r w:rsidRPr="00F86419">
              <w:rPr>
                <w:rFonts w:ascii="Times New Roman" w:hAnsi="Times New Roman" w:cs="Times New Roman"/>
                <w:color w:val="000000"/>
                <w:sz w:val="18"/>
                <w:szCs w:val="18"/>
                <w:lang w:eastAsia="zh-CN" w:bidi="ar"/>
              </w:rPr>
              <w:t>Cholesterol</w:t>
            </w:r>
          </w:p>
        </w:tc>
        <w:tc>
          <w:tcPr>
            <w:tcW w:w="900" w:type="dxa"/>
          </w:tcPr>
          <w:p w14:paraId="36F4D0A6" w14:textId="77777777" w:rsidR="00B30C85" w:rsidRPr="00F86419" w:rsidRDefault="00B30C85" w:rsidP="00AD0C64">
            <w:pPr>
              <w:widowControl w:val="0"/>
              <w:spacing w:after="120"/>
              <w:jc w:val="left"/>
              <w:rPr>
                <w:rFonts w:ascii="Times New Roman" w:hAnsi="Times New Roman" w:cs="Times New Roman"/>
                <w:color w:val="000000"/>
                <w:sz w:val="18"/>
                <w:szCs w:val="18"/>
                <w:lang w:eastAsia="zh-CN" w:bidi="ar"/>
              </w:rPr>
            </w:pPr>
            <w:r w:rsidRPr="00F86419">
              <w:rPr>
                <w:rFonts w:ascii="Times New Roman" w:hAnsi="Times New Roman" w:cs="Times New Roman"/>
                <w:color w:val="000000"/>
                <w:sz w:val="18"/>
                <w:szCs w:val="18"/>
                <w:lang w:eastAsia="zh-CN" w:bidi="ar"/>
              </w:rPr>
              <w:t>Numeric</w:t>
            </w:r>
          </w:p>
        </w:tc>
        <w:tc>
          <w:tcPr>
            <w:tcW w:w="2104" w:type="dxa"/>
          </w:tcPr>
          <w:p w14:paraId="68F54918" w14:textId="77777777" w:rsidR="00B30C85" w:rsidRPr="00F86419" w:rsidRDefault="00B30C85" w:rsidP="00AD0C64">
            <w:pPr>
              <w:widowControl w:val="0"/>
              <w:spacing w:after="120"/>
              <w:jc w:val="left"/>
              <w:rPr>
                <w:rFonts w:ascii="Times New Roman" w:hAnsi="Times New Roman" w:cs="Times New Roman"/>
                <w:color w:val="000000"/>
                <w:sz w:val="18"/>
                <w:szCs w:val="18"/>
                <w:lang w:eastAsia="zh-CN" w:bidi="ar"/>
              </w:rPr>
            </w:pPr>
            <w:r w:rsidRPr="00F86419">
              <w:rPr>
                <w:rFonts w:ascii="Times New Roman" w:hAnsi="Times New Roman" w:cs="Times New Roman"/>
                <w:color w:val="000000"/>
                <w:sz w:val="18"/>
                <w:szCs w:val="18"/>
                <w:lang w:eastAsia="zh-CN" w:bidi="ar"/>
              </w:rPr>
              <w:t>126-564 (mg/dl)</w:t>
            </w:r>
          </w:p>
        </w:tc>
      </w:tr>
      <w:tr w:rsidR="00B30C85" w:rsidRPr="00F86419" w14:paraId="7F731C91" w14:textId="77777777" w:rsidTr="00AD0C64">
        <w:trPr>
          <w:jc w:val="center"/>
        </w:trPr>
        <w:tc>
          <w:tcPr>
            <w:tcW w:w="1795" w:type="dxa"/>
          </w:tcPr>
          <w:p w14:paraId="58EA4A74" w14:textId="77777777" w:rsidR="00B30C85" w:rsidRPr="00F86419" w:rsidRDefault="00B30C85" w:rsidP="00AD0C64">
            <w:pPr>
              <w:widowControl w:val="0"/>
              <w:spacing w:after="120"/>
              <w:jc w:val="left"/>
              <w:rPr>
                <w:rFonts w:ascii="Times New Roman" w:hAnsi="Times New Roman" w:cs="Times New Roman"/>
                <w:color w:val="000000"/>
                <w:sz w:val="18"/>
                <w:szCs w:val="18"/>
                <w:lang w:eastAsia="zh-CN" w:bidi="ar"/>
              </w:rPr>
            </w:pPr>
            <w:r w:rsidRPr="00F86419">
              <w:rPr>
                <w:rFonts w:ascii="Times New Roman" w:hAnsi="Times New Roman" w:cs="Times New Roman"/>
                <w:color w:val="000000"/>
                <w:sz w:val="18"/>
                <w:szCs w:val="18"/>
                <w:lang w:eastAsia="zh-CN" w:bidi="ar"/>
              </w:rPr>
              <w:t>Fasting Blood Sugar</w:t>
            </w:r>
          </w:p>
        </w:tc>
        <w:tc>
          <w:tcPr>
            <w:tcW w:w="900" w:type="dxa"/>
          </w:tcPr>
          <w:p w14:paraId="2F37337C" w14:textId="77777777" w:rsidR="00B30C85" w:rsidRPr="00F86419" w:rsidRDefault="00B30C85" w:rsidP="00AD0C64">
            <w:pPr>
              <w:widowControl w:val="0"/>
              <w:spacing w:after="120"/>
              <w:jc w:val="left"/>
              <w:rPr>
                <w:rFonts w:ascii="Times New Roman" w:hAnsi="Times New Roman" w:cs="Times New Roman"/>
                <w:color w:val="000000"/>
                <w:sz w:val="18"/>
                <w:szCs w:val="18"/>
                <w:lang w:eastAsia="zh-CN" w:bidi="ar"/>
              </w:rPr>
            </w:pPr>
            <w:r w:rsidRPr="00F86419">
              <w:rPr>
                <w:rFonts w:ascii="Times New Roman" w:hAnsi="Times New Roman" w:cs="Times New Roman"/>
                <w:color w:val="000000"/>
                <w:sz w:val="18"/>
                <w:szCs w:val="18"/>
                <w:lang w:eastAsia="zh-CN" w:bidi="ar"/>
              </w:rPr>
              <w:t>Binary</w:t>
            </w:r>
          </w:p>
        </w:tc>
        <w:tc>
          <w:tcPr>
            <w:tcW w:w="2104" w:type="dxa"/>
          </w:tcPr>
          <w:p w14:paraId="73BEF2BC" w14:textId="77777777" w:rsidR="00B30C85" w:rsidRPr="00F86419" w:rsidRDefault="00B30C85" w:rsidP="00AD0C64">
            <w:pPr>
              <w:widowControl w:val="0"/>
              <w:spacing w:after="120"/>
              <w:jc w:val="left"/>
              <w:rPr>
                <w:rFonts w:ascii="Times New Roman" w:hAnsi="Times New Roman" w:cs="Times New Roman"/>
                <w:color w:val="000000"/>
                <w:sz w:val="18"/>
                <w:szCs w:val="18"/>
                <w:lang w:eastAsia="zh-CN" w:bidi="ar"/>
              </w:rPr>
            </w:pPr>
            <w:r w:rsidRPr="00F86419">
              <w:rPr>
                <w:rFonts w:ascii="Times New Roman" w:hAnsi="Times New Roman" w:cs="Times New Roman"/>
                <w:color w:val="000000"/>
                <w:sz w:val="18"/>
                <w:szCs w:val="18"/>
                <w:lang w:eastAsia="zh-CN" w:bidi="ar"/>
              </w:rPr>
              <w:t>Yes / No &gt; 120 mg/dl</w:t>
            </w:r>
          </w:p>
        </w:tc>
      </w:tr>
      <w:tr w:rsidR="00B30C85" w:rsidRPr="00F86419" w14:paraId="4C562ED4" w14:textId="77777777" w:rsidTr="00AD0C64">
        <w:trPr>
          <w:jc w:val="center"/>
        </w:trPr>
        <w:tc>
          <w:tcPr>
            <w:tcW w:w="1795" w:type="dxa"/>
          </w:tcPr>
          <w:p w14:paraId="7E1BD3B1" w14:textId="77777777" w:rsidR="00B30C85" w:rsidRPr="00F86419" w:rsidRDefault="00B30C85" w:rsidP="00AD0C64">
            <w:pPr>
              <w:widowControl w:val="0"/>
              <w:spacing w:after="120"/>
              <w:jc w:val="left"/>
              <w:rPr>
                <w:rFonts w:ascii="Times New Roman" w:hAnsi="Times New Roman" w:cs="Times New Roman"/>
                <w:color w:val="000000"/>
                <w:sz w:val="18"/>
                <w:szCs w:val="18"/>
                <w:lang w:eastAsia="zh-CN" w:bidi="ar"/>
              </w:rPr>
            </w:pPr>
            <w:r w:rsidRPr="00F86419">
              <w:rPr>
                <w:rFonts w:ascii="Times New Roman" w:hAnsi="Times New Roman" w:cs="Times New Roman"/>
                <w:color w:val="000000"/>
                <w:sz w:val="18"/>
                <w:szCs w:val="18"/>
                <w:lang w:eastAsia="zh-CN" w:bidi="ar"/>
              </w:rPr>
              <w:t>Resting ECG</w:t>
            </w:r>
          </w:p>
        </w:tc>
        <w:tc>
          <w:tcPr>
            <w:tcW w:w="900" w:type="dxa"/>
          </w:tcPr>
          <w:p w14:paraId="0C953899" w14:textId="77777777" w:rsidR="00B30C85" w:rsidRPr="00F86419" w:rsidRDefault="00B30C85" w:rsidP="00AD0C64">
            <w:pPr>
              <w:widowControl w:val="0"/>
              <w:spacing w:after="120"/>
              <w:jc w:val="left"/>
              <w:rPr>
                <w:rFonts w:ascii="Times New Roman" w:hAnsi="Times New Roman" w:cs="Times New Roman"/>
                <w:color w:val="000000"/>
                <w:sz w:val="18"/>
                <w:szCs w:val="18"/>
                <w:lang w:eastAsia="zh-CN" w:bidi="ar"/>
              </w:rPr>
            </w:pPr>
            <w:r w:rsidRPr="00F86419">
              <w:rPr>
                <w:rFonts w:ascii="Times New Roman" w:hAnsi="Times New Roman" w:cs="Times New Roman"/>
                <w:color w:val="000000"/>
                <w:sz w:val="18"/>
                <w:szCs w:val="18"/>
                <w:lang w:eastAsia="zh-CN" w:bidi="ar"/>
              </w:rPr>
              <w:t>Nominal</w:t>
            </w:r>
          </w:p>
        </w:tc>
        <w:tc>
          <w:tcPr>
            <w:tcW w:w="2104" w:type="dxa"/>
          </w:tcPr>
          <w:p w14:paraId="53A8EC78" w14:textId="77777777" w:rsidR="00B30C85" w:rsidRPr="00F86419" w:rsidRDefault="00B30C85" w:rsidP="007418BD">
            <w:pPr>
              <w:pStyle w:val="ListParagraph"/>
              <w:widowControl w:val="0"/>
              <w:numPr>
                <w:ilvl w:val="0"/>
                <w:numId w:val="10"/>
              </w:numPr>
              <w:spacing w:after="120"/>
              <w:ind w:left="216" w:hanging="216"/>
              <w:jc w:val="left"/>
              <w:rPr>
                <w:rFonts w:ascii="Times New Roman" w:hAnsi="Times New Roman" w:cs="Times New Roman"/>
                <w:color w:val="000000"/>
                <w:sz w:val="18"/>
                <w:szCs w:val="18"/>
                <w:lang w:eastAsia="zh-CN" w:bidi="ar"/>
              </w:rPr>
            </w:pPr>
            <w:r w:rsidRPr="00F86419">
              <w:rPr>
                <w:rFonts w:ascii="Times New Roman" w:hAnsi="Times New Roman" w:cs="Times New Roman"/>
                <w:color w:val="000000"/>
                <w:sz w:val="18"/>
                <w:szCs w:val="18"/>
                <w:lang w:eastAsia="zh-CN" w:bidi="ar"/>
              </w:rPr>
              <w:t>Normal</w:t>
            </w:r>
          </w:p>
          <w:p w14:paraId="12849BDA" w14:textId="77777777" w:rsidR="00B30C85" w:rsidRPr="00F86419" w:rsidRDefault="00B30C85" w:rsidP="007418BD">
            <w:pPr>
              <w:pStyle w:val="ListParagraph"/>
              <w:widowControl w:val="0"/>
              <w:numPr>
                <w:ilvl w:val="0"/>
                <w:numId w:val="10"/>
              </w:numPr>
              <w:spacing w:after="120"/>
              <w:ind w:left="216" w:hanging="216"/>
              <w:jc w:val="left"/>
              <w:rPr>
                <w:rFonts w:ascii="Times New Roman" w:hAnsi="Times New Roman" w:cs="Times New Roman"/>
                <w:color w:val="000000"/>
                <w:sz w:val="18"/>
                <w:szCs w:val="18"/>
                <w:lang w:eastAsia="zh-CN" w:bidi="ar"/>
              </w:rPr>
            </w:pPr>
            <w:r w:rsidRPr="00F86419">
              <w:rPr>
                <w:rFonts w:ascii="Times New Roman" w:hAnsi="Times New Roman" w:cs="Times New Roman"/>
                <w:color w:val="000000"/>
                <w:sz w:val="18"/>
                <w:szCs w:val="18"/>
                <w:lang w:eastAsia="zh-CN" w:bidi="ar"/>
              </w:rPr>
              <w:t>Abnormal ST-T Wave</w:t>
            </w:r>
          </w:p>
          <w:p w14:paraId="045BAF06" w14:textId="77777777" w:rsidR="00B30C85" w:rsidRPr="00F86419" w:rsidRDefault="00B30C85" w:rsidP="007418BD">
            <w:pPr>
              <w:pStyle w:val="ListParagraph"/>
              <w:widowControl w:val="0"/>
              <w:numPr>
                <w:ilvl w:val="0"/>
                <w:numId w:val="10"/>
              </w:numPr>
              <w:spacing w:after="120"/>
              <w:ind w:left="216" w:hanging="216"/>
              <w:jc w:val="left"/>
              <w:rPr>
                <w:rFonts w:ascii="Times New Roman" w:hAnsi="Times New Roman" w:cs="Times New Roman"/>
                <w:color w:val="000000"/>
                <w:sz w:val="18"/>
                <w:szCs w:val="18"/>
                <w:lang w:eastAsia="zh-CN" w:bidi="ar"/>
              </w:rPr>
            </w:pPr>
            <w:r w:rsidRPr="00F86419">
              <w:rPr>
                <w:rFonts w:ascii="Times New Roman" w:hAnsi="Times New Roman" w:cs="Times New Roman"/>
                <w:color w:val="000000"/>
                <w:sz w:val="18"/>
                <w:szCs w:val="18"/>
                <w:lang w:eastAsia="zh-CN" w:bidi="ar"/>
              </w:rPr>
              <w:t>Left Ventricular Hypertrophy</w:t>
            </w:r>
          </w:p>
        </w:tc>
      </w:tr>
      <w:tr w:rsidR="00B30C85" w:rsidRPr="00F86419" w14:paraId="07DEC1A2" w14:textId="77777777" w:rsidTr="00AD0C64">
        <w:trPr>
          <w:jc w:val="center"/>
        </w:trPr>
        <w:tc>
          <w:tcPr>
            <w:tcW w:w="1795" w:type="dxa"/>
          </w:tcPr>
          <w:p w14:paraId="214F56F4" w14:textId="77777777" w:rsidR="00B30C85" w:rsidRPr="00F86419" w:rsidRDefault="00B30C85" w:rsidP="00AD0C64">
            <w:pPr>
              <w:widowControl w:val="0"/>
              <w:spacing w:after="120"/>
              <w:jc w:val="left"/>
              <w:rPr>
                <w:rFonts w:ascii="Times New Roman" w:hAnsi="Times New Roman" w:cs="Times New Roman"/>
                <w:color w:val="000000"/>
                <w:sz w:val="18"/>
                <w:szCs w:val="18"/>
                <w:lang w:eastAsia="zh-CN" w:bidi="ar"/>
              </w:rPr>
            </w:pPr>
            <w:r w:rsidRPr="00F86419">
              <w:rPr>
                <w:rFonts w:ascii="Times New Roman" w:hAnsi="Times New Roman" w:cs="Times New Roman"/>
                <w:color w:val="000000"/>
                <w:sz w:val="18"/>
                <w:szCs w:val="18"/>
                <w:lang w:eastAsia="zh-CN" w:bidi="ar"/>
              </w:rPr>
              <w:t>Maximum Heart Rate</w:t>
            </w:r>
          </w:p>
        </w:tc>
        <w:tc>
          <w:tcPr>
            <w:tcW w:w="900" w:type="dxa"/>
          </w:tcPr>
          <w:p w14:paraId="7BC7A39B" w14:textId="77777777" w:rsidR="00B30C85" w:rsidRPr="00F86419" w:rsidRDefault="00B30C85" w:rsidP="00AD0C64">
            <w:pPr>
              <w:widowControl w:val="0"/>
              <w:spacing w:after="120"/>
              <w:jc w:val="left"/>
              <w:rPr>
                <w:rFonts w:ascii="Times New Roman" w:hAnsi="Times New Roman" w:cs="Times New Roman"/>
                <w:color w:val="000000"/>
                <w:sz w:val="18"/>
                <w:szCs w:val="18"/>
                <w:lang w:eastAsia="zh-CN" w:bidi="ar"/>
              </w:rPr>
            </w:pPr>
            <w:r w:rsidRPr="00F86419">
              <w:rPr>
                <w:rFonts w:ascii="Times New Roman" w:hAnsi="Times New Roman" w:cs="Times New Roman"/>
                <w:color w:val="000000"/>
                <w:sz w:val="18"/>
                <w:szCs w:val="18"/>
                <w:lang w:eastAsia="zh-CN" w:bidi="ar"/>
              </w:rPr>
              <w:t>Numeric</w:t>
            </w:r>
          </w:p>
        </w:tc>
        <w:tc>
          <w:tcPr>
            <w:tcW w:w="2104" w:type="dxa"/>
          </w:tcPr>
          <w:p w14:paraId="34DC70C3" w14:textId="77777777" w:rsidR="00B30C85" w:rsidRPr="00F86419" w:rsidRDefault="00B30C85" w:rsidP="00AD0C64">
            <w:pPr>
              <w:widowControl w:val="0"/>
              <w:spacing w:after="120"/>
              <w:jc w:val="left"/>
              <w:rPr>
                <w:rFonts w:ascii="Times New Roman" w:hAnsi="Times New Roman" w:cs="Times New Roman"/>
                <w:color w:val="000000"/>
                <w:sz w:val="18"/>
                <w:szCs w:val="18"/>
                <w:lang w:eastAsia="zh-CN" w:bidi="ar"/>
              </w:rPr>
            </w:pPr>
            <w:r w:rsidRPr="00F86419">
              <w:rPr>
                <w:rFonts w:ascii="Times New Roman" w:hAnsi="Times New Roman" w:cs="Times New Roman"/>
                <w:color w:val="000000"/>
                <w:sz w:val="18"/>
                <w:szCs w:val="18"/>
                <w:lang w:eastAsia="zh-CN" w:bidi="ar"/>
              </w:rPr>
              <w:t>71-202</w:t>
            </w:r>
          </w:p>
        </w:tc>
      </w:tr>
      <w:tr w:rsidR="00B30C85" w:rsidRPr="00F86419" w14:paraId="4D797996" w14:textId="77777777" w:rsidTr="00AD0C64">
        <w:trPr>
          <w:jc w:val="center"/>
        </w:trPr>
        <w:tc>
          <w:tcPr>
            <w:tcW w:w="1795" w:type="dxa"/>
          </w:tcPr>
          <w:p w14:paraId="07B720B2" w14:textId="77777777" w:rsidR="00B30C85" w:rsidRPr="00F86419" w:rsidRDefault="00B30C85" w:rsidP="00AD0C64">
            <w:pPr>
              <w:widowControl w:val="0"/>
              <w:spacing w:after="120"/>
              <w:jc w:val="left"/>
              <w:rPr>
                <w:rFonts w:ascii="Times New Roman" w:hAnsi="Times New Roman" w:cs="Times New Roman"/>
                <w:color w:val="000000"/>
                <w:sz w:val="18"/>
                <w:szCs w:val="18"/>
                <w:lang w:eastAsia="zh-CN" w:bidi="ar"/>
              </w:rPr>
            </w:pPr>
            <w:r w:rsidRPr="00F86419">
              <w:rPr>
                <w:rFonts w:ascii="Times New Roman" w:hAnsi="Times New Roman" w:cs="Times New Roman"/>
                <w:color w:val="000000"/>
                <w:sz w:val="18"/>
                <w:szCs w:val="18"/>
                <w:lang w:eastAsia="zh-CN" w:bidi="ar"/>
              </w:rPr>
              <w:t>Exercise Angina</w:t>
            </w:r>
          </w:p>
        </w:tc>
        <w:tc>
          <w:tcPr>
            <w:tcW w:w="900" w:type="dxa"/>
          </w:tcPr>
          <w:p w14:paraId="176E1306" w14:textId="77777777" w:rsidR="00B30C85" w:rsidRPr="00F86419" w:rsidRDefault="00B30C85" w:rsidP="00AD0C64">
            <w:pPr>
              <w:widowControl w:val="0"/>
              <w:spacing w:after="120"/>
              <w:jc w:val="left"/>
              <w:rPr>
                <w:rFonts w:ascii="Times New Roman" w:hAnsi="Times New Roman" w:cs="Times New Roman"/>
                <w:color w:val="000000"/>
                <w:sz w:val="18"/>
                <w:szCs w:val="18"/>
                <w:lang w:eastAsia="zh-CN" w:bidi="ar"/>
              </w:rPr>
            </w:pPr>
            <w:r w:rsidRPr="00F86419">
              <w:rPr>
                <w:rFonts w:ascii="Times New Roman" w:hAnsi="Times New Roman" w:cs="Times New Roman"/>
                <w:color w:val="000000"/>
                <w:sz w:val="18"/>
                <w:szCs w:val="18"/>
                <w:lang w:eastAsia="zh-CN" w:bidi="ar"/>
              </w:rPr>
              <w:t>Binary</w:t>
            </w:r>
          </w:p>
        </w:tc>
        <w:tc>
          <w:tcPr>
            <w:tcW w:w="2104" w:type="dxa"/>
          </w:tcPr>
          <w:p w14:paraId="74DC9628" w14:textId="77777777" w:rsidR="00B30C85" w:rsidRPr="00F86419" w:rsidRDefault="00B30C85" w:rsidP="00AD0C64">
            <w:pPr>
              <w:widowControl w:val="0"/>
              <w:spacing w:after="120"/>
              <w:jc w:val="left"/>
              <w:rPr>
                <w:rFonts w:ascii="Times New Roman" w:hAnsi="Times New Roman" w:cs="Times New Roman"/>
                <w:color w:val="000000"/>
                <w:sz w:val="18"/>
                <w:szCs w:val="18"/>
                <w:lang w:eastAsia="zh-CN" w:bidi="ar"/>
              </w:rPr>
            </w:pPr>
            <w:r w:rsidRPr="00F86419">
              <w:rPr>
                <w:rFonts w:ascii="Times New Roman" w:hAnsi="Times New Roman" w:cs="Times New Roman"/>
                <w:color w:val="000000"/>
                <w:sz w:val="18"/>
                <w:szCs w:val="18"/>
                <w:lang w:eastAsia="zh-CN" w:bidi="ar"/>
              </w:rPr>
              <w:t>Yes / No</w:t>
            </w:r>
          </w:p>
        </w:tc>
      </w:tr>
      <w:tr w:rsidR="00B30C85" w:rsidRPr="00F86419" w14:paraId="441BC2E3" w14:textId="77777777" w:rsidTr="00AD0C64">
        <w:trPr>
          <w:jc w:val="center"/>
        </w:trPr>
        <w:tc>
          <w:tcPr>
            <w:tcW w:w="1795" w:type="dxa"/>
          </w:tcPr>
          <w:p w14:paraId="483A4F7A" w14:textId="77777777" w:rsidR="00B30C85" w:rsidRPr="00F86419" w:rsidRDefault="00B30C85" w:rsidP="00AD0C64">
            <w:pPr>
              <w:widowControl w:val="0"/>
              <w:spacing w:after="120"/>
              <w:jc w:val="left"/>
              <w:rPr>
                <w:rFonts w:ascii="Times New Roman" w:hAnsi="Times New Roman" w:cs="Times New Roman"/>
                <w:color w:val="000000"/>
                <w:sz w:val="18"/>
                <w:szCs w:val="18"/>
                <w:lang w:eastAsia="zh-CN" w:bidi="ar"/>
              </w:rPr>
            </w:pPr>
            <w:proofErr w:type="spellStart"/>
            <w:r w:rsidRPr="00F86419">
              <w:rPr>
                <w:rFonts w:ascii="Times New Roman" w:hAnsi="Times New Roman" w:cs="Times New Roman"/>
                <w:color w:val="000000"/>
                <w:sz w:val="18"/>
                <w:szCs w:val="18"/>
                <w:lang w:eastAsia="zh-CN" w:bidi="ar"/>
              </w:rPr>
              <w:t>Oldpeak</w:t>
            </w:r>
            <w:proofErr w:type="spellEnd"/>
          </w:p>
        </w:tc>
        <w:tc>
          <w:tcPr>
            <w:tcW w:w="900" w:type="dxa"/>
          </w:tcPr>
          <w:p w14:paraId="0007C8F3" w14:textId="77777777" w:rsidR="00B30C85" w:rsidRPr="00F86419" w:rsidRDefault="00B30C85" w:rsidP="00AD0C64">
            <w:pPr>
              <w:widowControl w:val="0"/>
              <w:spacing w:after="120"/>
              <w:jc w:val="left"/>
              <w:rPr>
                <w:rFonts w:ascii="Times New Roman" w:hAnsi="Times New Roman" w:cs="Times New Roman"/>
                <w:color w:val="000000"/>
                <w:sz w:val="18"/>
                <w:szCs w:val="18"/>
                <w:lang w:eastAsia="zh-CN" w:bidi="ar"/>
              </w:rPr>
            </w:pPr>
            <w:r w:rsidRPr="00F86419">
              <w:rPr>
                <w:rFonts w:ascii="Times New Roman" w:hAnsi="Times New Roman" w:cs="Times New Roman"/>
                <w:color w:val="000000"/>
                <w:sz w:val="18"/>
                <w:szCs w:val="18"/>
                <w:lang w:eastAsia="zh-CN" w:bidi="ar"/>
              </w:rPr>
              <w:t>Numeric</w:t>
            </w:r>
          </w:p>
        </w:tc>
        <w:tc>
          <w:tcPr>
            <w:tcW w:w="2104" w:type="dxa"/>
          </w:tcPr>
          <w:p w14:paraId="45B4CCA5" w14:textId="77777777" w:rsidR="00B30C85" w:rsidRPr="00F86419" w:rsidRDefault="00B30C85" w:rsidP="00AD0C64">
            <w:pPr>
              <w:widowControl w:val="0"/>
              <w:spacing w:after="120"/>
              <w:jc w:val="left"/>
              <w:rPr>
                <w:rFonts w:ascii="Times New Roman" w:hAnsi="Times New Roman" w:cs="Times New Roman"/>
                <w:color w:val="000000"/>
                <w:sz w:val="18"/>
                <w:szCs w:val="18"/>
                <w:lang w:eastAsia="zh-CN" w:bidi="ar"/>
              </w:rPr>
            </w:pPr>
            <w:r w:rsidRPr="00F86419">
              <w:rPr>
                <w:rFonts w:ascii="Times New Roman" w:hAnsi="Times New Roman" w:cs="Times New Roman"/>
                <w:color w:val="000000"/>
                <w:sz w:val="18"/>
                <w:szCs w:val="18"/>
                <w:lang w:eastAsia="zh-CN" w:bidi="ar"/>
              </w:rPr>
              <w:t>0 - 6.2</w:t>
            </w:r>
          </w:p>
        </w:tc>
      </w:tr>
      <w:tr w:rsidR="00B30C85" w:rsidRPr="00F86419" w14:paraId="1D394B9E" w14:textId="77777777" w:rsidTr="00AD0C64">
        <w:trPr>
          <w:jc w:val="center"/>
        </w:trPr>
        <w:tc>
          <w:tcPr>
            <w:tcW w:w="1795" w:type="dxa"/>
          </w:tcPr>
          <w:p w14:paraId="781069FC" w14:textId="77777777" w:rsidR="00B30C85" w:rsidRPr="00F86419" w:rsidRDefault="00B30C85" w:rsidP="00AD0C64">
            <w:pPr>
              <w:widowControl w:val="0"/>
              <w:spacing w:after="120"/>
              <w:jc w:val="left"/>
              <w:rPr>
                <w:color w:val="000000"/>
                <w:sz w:val="18"/>
                <w:szCs w:val="18"/>
                <w:lang w:eastAsia="zh-CN" w:bidi="ar"/>
              </w:rPr>
            </w:pPr>
            <w:r w:rsidRPr="00F86419">
              <w:rPr>
                <w:rFonts w:ascii="Times New Roman" w:hAnsi="Times New Roman" w:cs="Times New Roman"/>
                <w:color w:val="000000"/>
                <w:sz w:val="18"/>
                <w:szCs w:val="18"/>
                <w:lang w:eastAsia="zh-CN" w:bidi="ar"/>
              </w:rPr>
              <w:t>ST Slope</w:t>
            </w:r>
          </w:p>
        </w:tc>
        <w:tc>
          <w:tcPr>
            <w:tcW w:w="900" w:type="dxa"/>
          </w:tcPr>
          <w:p w14:paraId="28BEDB7D" w14:textId="77777777" w:rsidR="00B30C85" w:rsidRPr="00F86419" w:rsidRDefault="00B30C85" w:rsidP="00AD0C64">
            <w:pPr>
              <w:widowControl w:val="0"/>
              <w:spacing w:after="120"/>
              <w:jc w:val="left"/>
              <w:rPr>
                <w:color w:val="000000"/>
                <w:sz w:val="18"/>
                <w:szCs w:val="18"/>
                <w:lang w:eastAsia="zh-CN" w:bidi="ar"/>
              </w:rPr>
            </w:pPr>
            <w:r w:rsidRPr="00F86419">
              <w:rPr>
                <w:rFonts w:ascii="Times New Roman" w:hAnsi="Times New Roman" w:cs="Times New Roman"/>
                <w:color w:val="000000"/>
                <w:sz w:val="18"/>
                <w:szCs w:val="18"/>
                <w:lang w:eastAsia="zh-CN" w:bidi="ar"/>
              </w:rPr>
              <w:t>Nominal</w:t>
            </w:r>
          </w:p>
        </w:tc>
        <w:tc>
          <w:tcPr>
            <w:tcW w:w="2104" w:type="dxa"/>
          </w:tcPr>
          <w:p w14:paraId="3CF71676" w14:textId="77777777" w:rsidR="00B30C85" w:rsidRPr="00F86419" w:rsidRDefault="00B30C85" w:rsidP="007418BD">
            <w:pPr>
              <w:pStyle w:val="ListParagraph"/>
              <w:widowControl w:val="0"/>
              <w:numPr>
                <w:ilvl w:val="0"/>
                <w:numId w:val="11"/>
              </w:numPr>
              <w:spacing w:after="120"/>
              <w:ind w:left="216" w:hanging="216"/>
              <w:jc w:val="left"/>
              <w:rPr>
                <w:rFonts w:ascii="Times New Roman" w:hAnsi="Times New Roman" w:cs="Times New Roman"/>
                <w:color w:val="000000"/>
                <w:sz w:val="18"/>
                <w:szCs w:val="18"/>
                <w:lang w:eastAsia="zh-CN" w:bidi="ar"/>
              </w:rPr>
            </w:pPr>
            <w:r w:rsidRPr="00F86419">
              <w:rPr>
                <w:rFonts w:ascii="Times New Roman" w:hAnsi="Times New Roman" w:cs="Times New Roman"/>
                <w:color w:val="000000"/>
                <w:sz w:val="18"/>
                <w:szCs w:val="18"/>
                <w:lang w:eastAsia="zh-CN" w:bidi="ar"/>
              </w:rPr>
              <w:t>Upsloping</w:t>
            </w:r>
          </w:p>
          <w:p w14:paraId="6E2594B7" w14:textId="77777777" w:rsidR="00B30C85" w:rsidRPr="00F86419" w:rsidRDefault="00B30C85" w:rsidP="007418BD">
            <w:pPr>
              <w:pStyle w:val="ListParagraph"/>
              <w:widowControl w:val="0"/>
              <w:numPr>
                <w:ilvl w:val="0"/>
                <w:numId w:val="11"/>
              </w:numPr>
              <w:spacing w:after="120"/>
              <w:ind w:left="216" w:hanging="216"/>
              <w:jc w:val="left"/>
              <w:rPr>
                <w:rFonts w:ascii="Times New Roman" w:hAnsi="Times New Roman" w:cs="Times New Roman"/>
                <w:color w:val="000000"/>
                <w:sz w:val="18"/>
                <w:szCs w:val="18"/>
                <w:lang w:eastAsia="zh-CN" w:bidi="ar"/>
              </w:rPr>
            </w:pPr>
            <w:r w:rsidRPr="00F86419">
              <w:rPr>
                <w:rFonts w:ascii="Times New Roman" w:hAnsi="Times New Roman" w:cs="Times New Roman"/>
                <w:color w:val="000000"/>
                <w:sz w:val="18"/>
                <w:szCs w:val="18"/>
                <w:lang w:eastAsia="zh-CN" w:bidi="ar"/>
              </w:rPr>
              <w:t>Flat</w:t>
            </w:r>
          </w:p>
          <w:p w14:paraId="32C7273E" w14:textId="77777777" w:rsidR="00B30C85" w:rsidRPr="00F86419" w:rsidRDefault="00B30C85" w:rsidP="007418BD">
            <w:pPr>
              <w:pStyle w:val="ListParagraph"/>
              <w:widowControl w:val="0"/>
              <w:numPr>
                <w:ilvl w:val="0"/>
                <w:numId w:val="11"/>
              </w:numPr>
              <w:spacing w:after="120"/>
              <w:ind w:left="216" w:hanging="216"/>
              <w:jc w:val="left"/>
              <w:rPr>
                <w:rFonts w:ascii="Times New Roman" w:hAnsi="Times New Roman" w:cs="Times New Roman"/>
                <w:color w:val="000000"/>
                <w:sz w:val="18"/>
                <w:szCs w:val="18"/>
                <w:lang w:eastAsia="zh-CN" w:bidi="ar"/>
              </w:rPr>
            </w:pPr>
            <w:proofErr w:type="spellStart"/>
            <w:r w:rsidRPr="00F86419">
              <w:rPr>
                <w:rFonts w:ascii="Times New Roman" w:hAnsi="Times New Roman"/>
                <w:color w:val="000000"/>
                <w:sz w:val="18"/>
                <w:szCs w:val="18"/>
                <w:lang w:eastAsia="zh-CN" w:bidi="ar"/>
              </w:rPr>
              <w:t>Downsloping</w:t>
            </w:r>
            <w:proofErr w:type="spellEnd"/>
          </w:p>
        </w:tc>
      </w:tr>
    </w:tbl>
    <w:p w14:paraId="115E595A" w14:textId="5DCFC57C" w:rsidR="002348EB" w:rsidRPr="00B30C85" w:rsidRDefault="00B30C85" w:rsidP="00B30C85">
      <w:pPr>
        <w:widowControl w:val="0"/>
        <w:spacing w:after="40"/>
        <w:ind w:firstLine="144"/>
        <w:jc w:val="both"/>
      </w:pPr>
      <w:bookmarkStart w:id="35" w:name="_Hlk181403807"/>
      <w:bookmarkEnd w:id="34"/>
      <w:r w:rsidRPr="00607089">
        <w:t>Figure 12 provides a visual representation of the distribution of key attributes within the dataset.</w:t>
      </w:r>
    </w:p>
    <w:bookmarkEnd w:id="35"/>
    <w:p w14:paraId="4AF640FB" w14:textId="77777777" w:rsidR="009D6EEB" w:rsidRPr="009D6EEB" w:rsidRDefault="009D6EEB" w:rsidP="007418BD">
      <w:pPr>
        <w:pStyle w:val="ListParagraph"/>
        <w:widowControl w:val="0"/>
        <w:numPr>
          <w:ilvl w:val="0"/>
          <w:numId w:val="46"/>
        </w:numPr>
        <w:spacing w:before="240" w:after="40"/>
        <w:jc w:val="both"/>
        <w:rPr>
          <w:i/>
          <w:iCs/>
          <w:color w:val="000000"/>
        </w:rPr>
      </w:pPr>
      <w:r w:rsidRPr="009D6EEB">
        <w:rPr>
          <w:i/>
          <w:iCs/>
        </w:rPr>
        <w:t>Data Encryption</w:t>
      </w:r>
    </w:p>
    <w:p w14:paraId="6427B90B" w14:textId="77777777" w:rsidR="009D6EEB" w:rsidRPr="006F0041" w:rsidRDefault="009D6EEB" w:rsidP="009D6EEB">
      <w:pPr>
        <w:widowControl w:val="0"/>
        <w:spacing w:after="120"/>
        <w:ind w:firstLine="144"/>
        <w:jc w:val="both"/>
        <w:rPr>
          <w:color w:val="000000"/>
        </w:rPr>
      </w:pPr>
      <w:bookmarkStart w:id="36" w:name="_Hlk181403892"/>
      <w:r w:rsidRPr="006F0041">
        <w:rPr>
          <w:color w:val="000000"/>
        </w:rPr>
        <w:t xml:space="preserve">SD utilizes the </w:t>
      </w:r>
      <w:r w:rsidRPr="005F157B">
        <w:rPr>
          <w:rFonts w:ascii="Cambria Math" w:hAnsi="Cambria Math"/>
          <w:i/>
          <w:iCs/>
          <w:color w:val="000000"/>
        </w:rPr>
        <w:t>E(.)</w:t>
      </w:r>
      <w:r w:rsidRPr="006F0041">
        <w:rPr>
          <w:rFonts w:ascii="Cambria Math" w:hAnsi="Cambria Math"/>
          <w:color w:val="000000"/>
        </w:rPr>
        <w:t xml:space="preserve"> </w:t>
      </w:r>
      <w:r w:rsidRPr="006F0041">
        <w:rPr>
          <w:color w:val="000000"/>
        </w:rPr>
        <w:t xml:space="preserve">to safeguard </w:t>
      </w:r>
      <w:r w:rsidRPr="005F157B">
        <w:rPr>
          <w:rFonts w:ascii="Cambria Math" w:hAnsi="Cambria Math"/>
          <w:i/>
          <w:iCs/>
          <w:color w:val="000000"/>
        </w:rPr>
        <w:t>Δ</w:t>
      </w:r>
      <w:r w:rsidRPr="006F0041">
        <w:rPr>
          <w:color w:val="000000"/>
        </w:rPr>
        <w:t xml:space="preserve">. </w:t>
      </w:r>
      <w:r w:rsidRPr="005F157B">
        <w:rPr>
          <w:rFonts w:ascii="Cambria Math" w:hAnsi="Cambria Math"/>
          <w:i/>
          <w:iCs/>
          <w:color w:val="000000"/>
        </w:rPr>
        <w:t>Δ</w:t>
      </w:r>
      <w:r w:rsidRPr="006F0041">
        <w:rPr>
          <w:color w:val="000000"/>
        </w:rPr>
        <w:t xml:space="preserve"> encompasses 11 </w:t>
      </w:r>
      <w:r w:rsidRPr="005F157B">
        <w:rPr>
          <w:rFonts w:ascii="Cambria Math" w:hAnsi="Cambria Math"/>
          <w:i/>
          <w:iCs/>
          <w:color w:val="000000"/>
        </w:rPr>
        <w:t>ξ</w:t>
      </w:r>
      <w:r w:rsidRPr="006F0041">
        <w:rPr>
          <w:color w:val="000000"/>
        </w:rPr>
        <w:t xml:space="preserve"> along with a </w:t>
      </w:r>
      <w:r w:rsidRPr="005F157B">
        <w:rPr>
          <w:rFonts w:ascii="Cambria Math" w:hAnsi="Cambria Math"/>
          <w:i/>
          <w:iCs/>
          <w:color w:val="000000"/>
        </w:rPr>
        <w:t>λ</w:t>
      </w:r>
      <w:r w:rsidRPr="006F0041">
        <w:rPr>
          <w:color w:val="000000"/>
        </w:rPr>
        <w:t xml:space="preserve">. To ensure security, SD generates a </w:t>
      </w:r>
      <w:proofErr w:type="spellStart"/>
      <w:r w:rsidRPr="005F157B">
        <w:rPr>
          <w:rFonts w:ascii="Cambria Math" w:hAnsi="Cambria Math"/>
          <w:i/>
          <w:iCs/>
          <w:color w:val="000000"/>
        </w:rPr>
        <w:t>κ</w:t>
      </w:r>
      <w:r w:rsidRPr="005F157B">
        <w:rPr>
          <w:rFonts w:ascii="Cambria Math" w:hAnsi="Cambria Math"/>
          <w:i/>
          <w:iCs/>
          <w:color w:val="000000"/>
          <w:vertAlign w:val="subscript"/>
        </w:rPr>
        <w:t>i</w:t>
      </w:r>
      <w:proofErr w:type="spellEnd"/>
      <w:r w:rsidRPr="005F157B">
        <w:rPr>
          <w:rFonts w:ascii="Cambria Math" w:hAnsi="Cambria Math"/>
          <w:i/>
          <w:iCs/>
          <w:color w:val="000000"/>
        </w:rPr>
        <w:t xml:space="preserve"> = (</w:t>
      </w:r>
      <w:proofErr w:type="spellStart"/>
      <w:r w:rsidRPr="005F157B">
        <w:rPr>
          <w:rFonts w:ascii="Cambria Math" w:hAnsi="Cambria Math"/>
          <w:i/>
          <w:iCs/>
          <w:color w:val="000000"/>
        </w:rPr>
        <w:t>fixed_key</w:t>
      </w:r>
      <w:r w:rsidRPr="005F157B">
        <w:rPr>
          <w:rFonts w:ascii="Cambria Math" w:hAnsi="Cambria Math"/>
          <w:i/>
          <w:iCs/>
          <w:color w:val="000000"/>
          <w:vertAlign w:val="subscript"/>
        </w:rPr>
        <w:t>i</w:t>
      </w:r>
      <w:proofErr w:type="spellEnd"/>
      <w:r w:rsidRPr="005F157B">
        <w:rPr>
          <w:rFonts w:ascii="Cambria Math" w:hAnsi="Cambria Math"/>
          <w:i/>
          <w:iCs/>
          <w:color w:val="000000"/>
        </w:rPr>
        <w:t>, q</w:t>
      </w:r>
      <w:r w:rsidRPr="005F157B">
        <w:rPr>
          <w:rFonts w:ascii="Cambria Math" w:hAnsi="Cambria Math"/>
          <w:i/>
          <w:iCs/>
          <w:color w:val="000000"/>
          <w:vertAlign w:val="subscript"/>
        </w:rPr>
        <w:t>i</w:t>
      </w:r>
      <w:r w:rsidRPr="005F157B">
        <w:rPr>
          <w:rFonts w:ascii="Cambria Math" w:hAnsi="Cambria Math"/>
          <w:i/>
          <w:iCs/>
          <w:color w:val="000000"/>
        </w:rPr>
        <w:t>, h</w:t>
      </w:r>
      <w:r w:rsidRPr="005F157B">
        <w:rPr>
          <w:rFonts w:ascii="Cambria Math" w:hAnsi="Cambria Math"/>
          <w:i/>
          <w:iCs/>
          <w:color w:val="000000"/>
          <w:vertAlign w:val="subscript"/>
        </w:rPr>
        <w:t>i</w:t>
      </w:r>
      <w:r w:rsidRPr="005F157B">
        <w:rPr>
          <w:rFonts w:ascii="Cambria Math" w:hAnsi="Cambria Math"/>
          <w:i/>
          <w:iCs/>
          <w:color w:val="000000"/>
        </w:rPr>
        <w:t xml:space="preserve">, </w:t>
      </w:r>
      <w:proofErr w:type="spellStart"/>
      <w:r w:rsidRPr="005F157B">
        <w:rPr>
          <w:rFonts w:ascii="Cambria Math" w:hAnsi="Cambria Math"/>
          <w:i/>
          <w:iCs/>
          <w:color w:val="000000"/>
        </w:rPr>
        <w:t>g</w:t>
      </w:r>
      <w:r w:rsidRPr="005F157B">
        <w:rPr>
          <w:rFonts w:ascii="Cambria Math" w:hAnsi="Cambria Math"/>
          <w:i/>
          <w:iCs/>
          <w:color w:val="000000"/>
          <w:vertAlign w:val="subscript"/>
        </w:rPr>
        <w:t>i</w:t>
      </w:r>
      <w:proofErr w:type="spellEnd"/>
      <w:r w:rsidRPr="005F157B">
        <w:rPr>
          <w:rFonts w:ascii="Cambria Math" w:hAnsi="Cambria Math"/>
          <w:i/>
          <w:iCs/>
          <w:color w:val="000000"/>
        </w:rPr>
        <w:t>)</w:t>
      </w:r>
      <w:r w:rsidRPr="006F0041">
        <w:rPr>
          <w:rFonts w:ascii="Cambria Math" w:hAnsi="Cambria Math"/>
          <w:color w:val="000000"/>
        </w:rPr>
        <w:t xml:space="preserve">, </w:t>
      </w:r>
      <w:r w:rsidRPr="006F0041">
        <w:rPr>
          <w:color w:val="000000"/>
        </w:rPr>
        <w:t xml:space="preserve">for each individual feature </w:t>
      </w:r>
      <w:proofErr w:type="spellStart"/>
      <w:r w:rsidRPr="005F157B">
        <w:rPr>
          <w:rFonts w:ascii="Cambria Math" w:hAnsi="Cambria Math"/>
          <w:i/>
          <w:iCs/>
          <w:color w:val="000000"/>
        </w:rPr>
        <w:t>i</w:t>
      </w:r>
      <w:proofErr w:type="spellEnd"/>
      <w:r w:rsidRPr="005F157B">
        <w:rPr>
          <w:rFonts w:ascii="Cambria Math" w:hAnsi="Cambria Math"/>
          <w:color w:val="000000"/>
        </w:rPr>
        <w:t xml:space="preserve"> (</w:t>
      </w:r>
      <w:proofErr w:type="spellStart"/>
      <w:r w:rsidRPr="005F157B">
        <w:rPr>
          <w:rFonts w:ascii="Cambria Math" w:hAnsi="Cambria Math"/>
          <w:i/>
          <w:iCs/>
          <w:color w:val="000000"/>
        </w:rPr>
        <w:t>i</w:t>
      </w:r>
      <w:proofErr w:type="spellEnd"/>
      <w:r w:rsidRPr="005F157B">
        <w:rPr>
          <w:rFonts w:ascii="Cambria Math" w:hAnsi="Cambria Math"/>
          <w:i/>
          <w:iCs/>
          <w:color w:val="000000"/>
        </w:rPr>
        <w:t xml:space="preserve"> </w:t>
      </w:r>
      <w:r w:rsidRPr="005F157B">
        <w:rPr>
          <w:rFonts w:ascii="Cambria Math" w:hAnsi="Cambria Math"/>
          <w:color w:val="000000"/>
        </w:rPr>
        <w:t>= 1, 2, ..., 11)</w:t>
      </w:r>
      <w:r w:rsidRPr="005F157B">
        <w:rPr>
          <w:color w:val="000000"/>
        </w:rPr>
        <w:t>.</w:t>
      </w:r>
      <w:r w:rsidRPr="006F0041">
        <w:rPr>
          <w:color w:val="000000"/>
        </w:rPr>
        <w:t xml:space="preserve"> This unique </w:t>
      </w:r>
      <w:r w:rsidRPr="00AE0873">
        <w:rPr>
          <w:rFonts w:ascii="Cambria Math" w:hAnsi="Cambria Math"/>
          <w:i/>
          <w:iCs/>
          <w:color w:val="000000"/>
        </w:rPr>
        <w:t>κ</w:t>
      </w:r>
      <w:r w:rsidRPr="006F0041">
        <w:rPr>
          <w:rFonts w:ascii="Cambria Math" w:hAnsi="Cambria Math"/>
          <w:color w:val="000000"/>
        </w:rPr>
        <w:t xml:space="preserve"> </w:t>
      </w:r>
      <w:r w:rsidRPr="006F0041">
        <w:rPr>
          <w:color w:val="000000"/>
        </w:rPr>
        <w:t xml:space="preserve">assignment is crucial because employing a single, identical </w:t>
      </w:r>
      <w:r w:rsidRPr="00AE0873">
        <w:rPr>
          <w:rFonts w:ascii="Cambria Math" w:hAnsi="Cambria Math"/>
          <w:i/>
          <w:iCs/>
          <w:color w:val="000000"/>
        </w:rPr>
        <w:t>κ</w:t>
      </w:r>
      <w:r w:rsidRPr="006F0041">
        <w:rPr>
          <w:color w:val="000000"/>
        </w:rPr>
        <w:t xml:space="preserve"> for all </w:t>
      </w:r>
      <w:r w:rsidRPr="00AE0873">
        <w:rPr>
          <w:rFonts w:ascii="Cambria Math" w:hAnsi="Cambria Math"/>
          <w:i/>
          <w:iCs/>
          <w:color w:val="000000"/>
        </w:rPr>
        <w:t>ξ</w:t>
      </w:r>
      <w:r w:rsidRPr="006F0041">
        <w:rPr>
          <w:color w:val="000000"/>
        </w:rPr>
        <w:t xml:space="preserve"> would lead to predictable data. With identical </w:t>
      </w:r>
      <w:proofErr w:type="spellStart"/>
      <w:r w:rsidRPr="00AE0873">
        <w:rPr>
          <w:rFonts w:ascii="Cambria Math" w:hAnsi="Cambria Math"/>
          <w:i/>
          <w:iCs/>
          <w:color w:val="000000"/>
        </w:rPr>
        <w:t>κ</w:t>
      </w:r>
      <w:r w:rsidRPr="00AE0873">
        <w:rPr>
          <w:rFonts w:ascii="Cambria Math" w:hAnsi="Cambria Math"/>
          <w:i/>
          <w:iCs/>
          <w:color w:val="000000"/>
          <w:vertAlign w:val="subscript"/>
        </w:rPr>
        <w:t>i</w:t>
      </w:r>
      <w:proofErr w:type="spellEnd"/>
      <w:r w:rsidRPr="006F0041">
        <w:rPr>
          <w:color w:val="000000"/>
        </w:rPr>
        <w:t xml:space="preserve">, encryption would result in the same </w:t>
      </w:r>
      <w:proofErr w:type="spellStart"/>
      <w:r w:rsidRPr="00AE0873">
        <w:rPr>
          <w:rFonts w:ascii="Cambria Math" w:hAnsi="Cambria Math"/>
          <w:i/>
          <w:iCs/>
          <w:color w:val="000000"/>
        </w:rPr>
        <w:t>c</w:t>
      </w:r>
      <w:r w:rsidRPr="00AE0873">
        <w:rPr>
          <w:rFonts w:ascii="Cambria Math" w:hAnsi="Cambria Math"/>
          <w:i/>
          <w:iCs/>
          <w:color w:val="000000"/>
          <w:vertAlign w:val="subscript"/>
        </w:rPr>
        <w:t>ij</w:t>
      </w:r>
      <w:proofErr w:type="spellEnd"/>
      <w:r w:rsidRPr="006F0041">
        <w:rPr>
          <w:color w:val="000000"/>
        </w:rPr>
        <w:t xml:space="preserve"> for identical </w:t>
      </w:r>
      <w:proofErr w:type="spellStart"/>
      <w:r w:rsidRPr="00AE0873">
        <w:rPr>
          <w:rFonts w:ascii="Cambria Math" w:hAnsi="Cambria Math"/>
          <w:i/>
          <w:iCs/>
          <w:color w:val="000000"/>
        </w:rPr>
        <w:t>ω</w:t>
      </w:r>
      <w:r w:rsidRPr="00AE0873">
        <w:rPr>
          <w:rFonts w:ascii="Cambria Math" w:hAnsi="Cambria Math"/>
          <w:i/>
          <w:iCs/>
          <w:color w:val="000000"/>
          <w:vertAlign w:val="subscript"/>
        </w:rPr>
        <w:t>i</w:t>
      </w:r>
      <w:proofErr w:type="spellEnd"/>
      <w:r w:rsidRPr="006F0041">
        <w:rPr>
          <w:color w:val="000000"/>
        </w:rPr>
        <w:t xml:space="preserve"> across various </w:t>
      </w:r>
      <w:r w:rsidRPr="00AE0873">
        <w:rPr>
          <w:rFonts w:ascii="Cambria Math" w:hAnsi="Cambria Math"/>
          <w:i/>
          <w:iCs/>
          <w:color w:val="000000"/>
        </w:rPr>
        <w:t>ξ</w:t>
      </w:r>
      <w:r w:rsidRPr="006F0041">
        <w:rPr>
          <w:color w:val="000000"/>
        </w:rPr>
        <w:t>, compromising data security.</w:t>
      </w:r>
    </w:p>
    <w:p w14:paraId="6736C456" w14:textId="1FAC67C8" w:rsidR="00AA0952" w:rsidRPr="009D6EEB" w:rsidRDefault="009D6EEB" w:rsidP="00B30C85">
      <w:pPr>
        <w:widowControl w:val="0"/>
        <w:spacing w:after="40"/>
        <w:ind w:firstLine="144"/>
        <w:jc w:val="both"/>
        <w:rPr>
          <w:color w:val="000000"/>
        </w:rPr>
      </w:pPr>
      <w:r w:rsidRPr="00AE0873">
        <w:rPr>
          <w:rFonts w:ascii="Cambria Math" w:hAnsi="Cambria Math"/>
          <w:i/>
          <w:iCs/>
          <w:color w:val="000000"/>
        </w:rPr>
        <w:lastRenderedPageBreak/>
        <w:t>E(.)</w:t>
      </w:r>
      <w:r w:rsidRPr="006F0041">
        <w:rPr>
          <w:rFonts w:ascii="Cambria Math" w:hAnsi="Cambria Math"/>
          <w:color w:val="000000"/>
        </w:rPr>
        <w:t xml:space="preserve"> </w:t>
      </w:r>
      <w:r w:rsidRPr="0020578D">
        <w:rPr>
          <w:color w:val="000000"/>
        </w:rPr>
        <w:t xml:space="preserve">transforms each </w:t>
      </w:r>
      <w:proofErr w:type="spellStart"/>
      <w:r w:rsidRPr="00AE0873">
        <w:rPr>
          <w:rFonts w:ascii="Cambria Math" w:hAnsi="Cambria Math"/>
          <w:i/>
          <w:iCs/>
          <w:color w:val="000000"/>
        </w:rPr>
        <w:t>ω</w:t>
      </w:r>
      <w:r w:rsidRPr="00AE0873">
        <w:rPr>
          <w:rFonts w:ascii="Cambria Math" w:hAnsi="Cambria Math"/>
          <w:i/>
          <w:iCs/>
          <w:color w:val="000000"/>
          <w:vertAlign w:val="subscript"/>
        </w:rPr>
        <w:t>i</w:t>
      </w:r>
      <w:proofErr w:type="spellEnd"/>
      <w:r w:rsidRPr="0020578D">
        <w:rPr>
          <w:color w:val="000000"/>
        </w:rPr>
        <w:t xml:space="preserve"> into </w:t>
      </w:r>
      <w:proofErr w:type="spellStart"/>
      <w:r w:rsidRPr="00AE0873">
        <w:rPr>
          <w:rFonts w:ascii="Cambria Math" w:hAnsi="Cambria Math"/>
          <w:i/>
          <w:iCs/>
          <w:color w:val="000000"/>
        </w:rPr>
        <w:t>c</w:t>
      </w:r>
      <w:r w:rsidRPr="00AE0873">
        <w:rPr>
          <w:rFonts w:ascii="Cambria Math" w:hAnsi="Cambria Math"/>
          <w:i/>
          <w:iCs/>
          <w:color w:val="000000"/>
          <w:vertAlign w:val="subscript"/>
        </w:rPr>
        <w:t>ij</w:t>
      </w:r>
      <w:proofErr w:type="spellEnd"/>
      <w:r w:rsidRPr="00AE0873">
        <w:rPr>
          <w:i/>
          <w:iCs/>
          <w:color w:val="000000"/>
        </w:rPr>
        <w:t xml:space="preserve"> </w:t>
      </w:r>
      <w:r w:rsidRPr="006F0041">
        <w:rPr>
          <w:color w:val="000000"/>
        </w:rPr>
        <w:t>using</w:t>
      </w:r>
      <w:r w:rsidRPr="0020578D">
        <w:rPr>
          <w:color w:val="000000"/>
        </w:rPr>
        <w:t xml:space="preserve"> the corresponding </w:t>
      </w:r>
      <w:proofErr w:type="spellStart"/>
      <w:r w:rsidRPr="00AE0873">
        <w:rPr>
          <w:rFonts w:ascii="Cambria Math" w:hAnsi="Cambria Math"/>
          <w:i/>
          <w:iCs/>
          <w:color w:val="000000"/>
        </w:rPr>
        <w:t>κ</w:t>
      </w:r>
      <w:r w:rsidRPr="00AE0873">
        <w:rPr>
          <w:rFonts w:ascii="Cambria Math" w:hAnsi="Cambria Math"/>
          <w:i/>
          <w:iCs/>
          <w:color w:val="000000"/>
          <w:vertAlign w:val="subscript"/>
        </w:rPr>
        <w:t>i</w:t>
      </w:r>
      <w:proofErr w:type="spellEnd"/>
      <w:r w:rsidRPr="00AE0873">
        <w:rPr>
          <w:i/>
          <w:iCs/>
          <w:color w:val="000000"/>
        </w:rPr>
        <w:t xml:space="preserve"> </w:t>
      </w:r>
      <w:r w:rsidRPr="0020578D">
        <w:rPr>
          <w:color w:val="000000"/>
        </w:rPr>
        <w:t xml:space="preserve">and </w:t>
      </w:r>
      <w:r w:rsidRPr="00AE0873">
        <w:rPr>
          <w:rFonts w:ascii="Cambria Math" w:hAnsi="Cambria Math"/>
          <w:i/>
          <w:iCs/>
          <w:color w:val="000000"/>
        </w:rPr>
        <w:t>E(.)</w:t>
      </w:r>
      <w:r w:rsidRPr="006F0041">
        <w:rPr>
          <w:color w:val="000000"/>
        </w:rPr>
        <w:t>.</w:t>
      </w:r>
      <w:r w:rsidRPr="0020578D">
        <w:rPr>
          <w:color w:val="000000"/>
        </w:rPr>
        <w:t xml:space="preserve">These values are </w:t>
      </w:r>
      <w:proofErr w:type="spellStart"/>
      <w:r w:rsidRPr="0020578D">
        <w:rPr>
          <w:color w:val="000000"/>
        </w:rPr>
        <w:t>moded</w:t>
      </w:r>
      <w:proofErr w:type="spellEnd"/>
      <w:r w:rsidRPr="0020578D">
        <w:rPr>
          <w:color w:val="000000"/>
        </w:rPr>
        <w:t xml:space="preserve"> by a large prime number to ensure they remain integers suitable for </w:t>
      </w:r>
      <w:r>
        <w:rPr>
          <w:color w:val="000000"/>
        </w:rPr>
        <w:t>ML</w:t>
      </w:r>
      <w:r w:rsidRPr="0020578D">
        <w:rPr>
          <w:color w:val="000000"/>
        </w:rPr>
        <w:t xml:space="preserve"> algorithms.</w:t>
      </w:r>
      <w:r w:rsidRPr="006F0041">
        <w:rPr>
          <w:color w:val="000000"/>
        </w:rPr>
        <w:t xml:space="preserve"> </w:t>
      </w:r>
      <w:r w:rsidRPr="0020578D">
        <w:rPr>
          <w:color w:val="000000"/>
        </w:rPr>
        <w:t xml:space="preserve">For </w:t>
      </w:r>
      <w:r w:rsidRPr="00AE0873">
        <w:rPr>
          <w:rFonts w:ascii="Cambria Math" w:hAnsi="Cambria Math"/>
          <w:i/>
          <w:iCs/>
          <w:color w:val="000000"/>
        </w:rPr>
        <w:t>λ</w:t>
      </w:r>
      <w:r w:rsidRPr="0020578D">
        <w:rPr>
          <w:color w:val="000000"/>
        </w:rPr>
        <w:t xml:space="preserve">, SD uses a simple binary encoding scheme </w:t>
      </w:r>
      <w:r w:rsidRPr="00AE0873">
        <w:rPr>
          <w:rFonts w:ascii="Cambria Math" w:hAnsi="Cambria Math"/>
          <w:i/>
          <w:iCs/>
          <w:color w:val="000000"/>
        </w:rPr>
        <w:t>λ'</w:t>
      </w:r>
      <w:r w:rsidRPr="0020578D">
        <w:rPr>
          <w:color w:val="000000"/>
        </w:rPr>
        <w:t xml:space="preserve">. </w:t>
      </w:r>
      <w:r w:rsidRPr="00AE0873">
        <w:rPr>
          <w:rFonts w:ascii="Cambria Math" w:hAnsi="Cambria Math"/>
          <w:i/>
          <w:iCs/>
          <w:color w:val="000000"/>
        </w:rPr>
        <w:t>λ'</w:t>
      </w:r>
      <w:r w:rsidRPr="00AE0873">
        <w:rPr>
          <w:i/>
          <w:iCs/>
          <w:color w:val="000000"/>
        </w:rPr>
        <w:t xml:space="preserve"> </w:t>
      </w:r>
      <w:r w:rsidRPr="0020578D">
        <w:rPr>
          <w:color w:val="000000"/>
        </w:rPr>
        <w:t>along with</w:t>
      </w:r>
      <w:r>
        <w:rPr>
          <w:color w:val="000000"/>
        </w:rPr>
        <w:t xml:space="preserve"> </w:t>
      </w:r>
      <w:r w:rsidRPr="00AE0873">
        <w:rPr>
          <w:rFonts w:ascii="Cambria Math" w:hAnsi="Cambria Math"/>
          <w:i/>
          <w:iCs/>
          <w:color w:val="000000"/>
        </w:rPr>
        <w:t>C</w:t>
      </w:r>
      <w:r w:rsidRPr="00AE0873">
        <w:rPr>
          <w:rFonts w:ascii="Cambria Math" w:hAnsi="Cambria Math"/>
          <w:i/>
          <w:iCs/>
          <w:color w:val="000000"/>
          <w:vertAlign w:val="subscript"/>
        </w:rPr>
        <w:t>i</w:t>
      </w:r>
      <w:r w:rsidRPr="00AE0873">
        <w:rPr>
          <w:i/>
          <w:iCs/>
          <w:color w:val="000000"/>
        </w:rPr>
        <w:t xml:space="preserve"> </w:t>
      </w:r>
      <w:r w:rsidRPr="0020578D">
        <w:rPr>
          <w:color w:val="000000"/>
        </w:rPr>
        <w:t>are transmitted to the SP for training</w:t>
      </w:r>
      <w:r w:rsidRPr="006F0041">
        <w:rPr>
          <w:color w:val="000000"/>
        </w:rPr>
        <w:t>.</w:t>
      </w:r>
      <w:r>
        <w:rPr>
          <w:color w:val="000000"/>
        </w:rPr>
        <w:t xml:space="preserve"> </w:t>
      </w:r>
    </w:p>
    <w:tbl>
      <w:tblPr>
        <w:tblW w:w="4984" w:type="pct"/>
        <w:jc w:val="center"/>
        <w:tblCellMar>
          <w:left w:w="72" w:type="dxa"/>
          <w:right w:w="72" w:type="dxa"/>
        </w:tblCellMar>
        <w:tblLook w:val="04A0" w:firstRow="1" w:lastRow="0" w:firstColumn="1" w:lastColumn="0" w:noHBand="0" w:noVBand="1"/>
      </w:tblPr>
      <w:tblGrid>
        <w:gridCol w:w="4794"/>
      </w:tblGrid>
      <w:tr w:rsidR="009D6EEB" w:rsidRPr="007D05EE" w14:paraId="076F6C98" w14:textId="77777777" w:rsidTr="00C47E91">
        <w:trPr>
          <w:trHeight w:val="270"/>
          <w:jc w:val="center"/>
        </w:trPr>
        <w:tc>
          <w:tcPr>
            <w:tcW w:w="5000" w:type="pct"/>
            <w:tcBorders>
              <w:top w:val="single" w:sz="4" w:space="0" w:color="auto"/>
              <w:bottom w:val="single" w:sz="4" w:space="0" w:color="auto"/>
            </w:tcBorders>
            <w:vAlign w:val="center"/>
          </w:tcPr>
          <w:p w14:paraId="30F022AF" w14:textId="77777777" w:rsidR="009D6EEB" w:rsidRPr="007D05EE" w:rsidRDefault="009D6EEB" w:rsidP="00C47E91">
            <w:pPr>
              <w:spacing w:line="228" w:lineRule="auto"/>
              <w:jc w:val="both"/>
              <w:rPr>
                <w:b/>
                <w:color w:val="000000" w:themeColor="text1"/>
                <w:sz w:val="16"/>
                <w:szCs w:val="16"/>
              </w:rPr>
            </w:pPr>
            <w:bookmarkStart w:id="37" w:name="_Hlk181404672"/>
            <w:bookmarkEnd w:id="36"/>
            <w:r w:rsidRPr="00274B03">
              <w:rPr>
                <w:bCs/>
                <w:i/>
                <w:iCs/>
                <w:color w:val="000000" w:themeColor="text1"/>
                <w:sz w:val="18"/>
                <w:szCs w:val="18"/>
              </w:rPr>
              <w:t>Algorithm 1:</w:t>
            </w:r>
            <w:r w:rsidRPr="00274B03">
              <w:rPr>
                <w:b/>
                <w:i/>
                <w:color w:val="000000" w:themeColor="text1"/>
                <w:sz w:val="18"/>
                <w:szCs w:val="18"/>
              </w:rPr>
              <w:t xml:space="preserve"> </w:t>
            </w:r>
            <w:r w:rsidRPr="00274B03">
              <w:rPr>
                <w:color w:val="000000" w:themeColor="text1"/>
                <w:sz w:val="18"/>
                <w:szCs w:val="18"/>
              </w:rPr>
              <w:t>Key Generation and Data Encryption</w:t>
            </w:r>
          </w:p>
        </w:tc>
      </w:tr>
      <w:tr w:rsidR="009D6EEB" w:rsidRPr="007D05EE" w14:paraId="001F3E73" w14:textId="77777777" w:rsidTr="00C47E91">
        <w:trPr>
          <w:trHeight w:val="270"/>
          <w:jc w:val="center"/>
        </w:trPr>
        <w:tc>
          <w:tcPr>
            <w:tcW w:w="5000" w:type="pct"/>
            <w:tcBorders>
              <w:top w:val="single" w:sz="4" w:space="0" w:color="auto"/>
              <w:bottom w:val="single" w:sz="4" w:space="0" w:color="auto"/>
            </w:tcBorders>
            <w:vAlign w:val="center"/>
          </w:tcPr>
          <w:p w14:paraId="58A5AE9A" w14:textId="77777777" w:rsidR="009D6EEB" w:rsidRPr="005909DE" w:rsidRDefault="009D6EEB" w:rsidP="007418BD">
            <w:pPr>
              <w:pStyle w:val="ListParagraph"/>
              <w:numPr>
                <w:ilvl w:val="0"/>
                <w:numId w:val="42"/>
              </w:numPr>
              <w:ind w:left="360"/>
              <w:jc w:val="both"/>
              <w:rPr>
                <w:b/>
                <w:bCs/>
                <w:iCs/>
                <w:color w:val="000000" w:themeColor="text1"/>
                <w:sz w:val="18"/>
                <w:szCs w:val="18"/>
              </w:rPr>
            </w:pPr>
            <w:r w:rsidRPr="008528C1">
              <w:rPr>
                <w:b/>
                <w:bCs/>
                <w:iCs/>
                <w:color w:val="000000" w:themeColor="text1"/>
                <w:sz w:val="18"/>
                <w:szCs w:val="18"/>
              </w:rPr>
              <w:t xml:space="preserve">function </w:t>
            </w:r>
            <w:proofErr w:type="spellStart"/>
            <w:r w:rsidRPr="008528C1">
              <w:rPr>
                <w:i/>
                <w:iCs/>
                <w:color w:val="000000" w:themeColor="text1"/>
                <w:sz w:val="18"/>
                <w:szCs w:val="18"/>
              </w:rPr>
              <w:t>Generate_</w:t>
            </w:r>
            <w:proofErr w:type="gramStart"/>
            <w:r w:rsidRPr="008528C1">
              <w:rPr>
                <w:i/>
                <w:iCs/>
                <w:color w:val="000000" w:themeColor="text1"/>
                <w:sz w:val="18"/>
                <w:szCs w:val="18"/>
              </w:rPr>
              <w:t>Key</w:t>
            </w:r>
            <w:proofErr w:type="spellEnd"/>
            <w:r w:rsidRPr="008528C1">
              <w:rPr>
                <w:i/>
                <w:iCs/>
                <w:color w:val="000000" w:themeColor="text1"/>
                <w:sz w:val="18"/>
                <w:szCs w:val="18"/>
              </w:rPr>
              <w:t>(</w:t>
            </w:r>
            <w:r>
              <w:rPr>
                <w:i/>
                <w:iCs/>
                <w:color w:val="000000" w:themeColor="text1"/>
                <w:sz w:val="18"/>
                <w:szCs w:val="18"/>
              </w:rPr>
              <w:t xml:space="preserve"> </w:t>
            </w:r>
            <w:r w:rsidRPr="008528C1">
              <w:rPr>
                <w:i/>
                <w:iCs/>
                <w:color w:val="000000" w:themeColor="text1"/>
                <w:sz w:val="18"/>
                <w:szCs w:val="18"/>
              </w:rPr>
              <w:t>)</w:t>
            </w:r>
            <w:proofErr w:type="gramEnd"/>
            <w:r w:rsidRPr="008528C1">
              <w:rPr>
                <w:i/>
                <w:iCs/>
                <w:color w:val="000000" w:themeColor="text1"/>
                <w:sz w:val="18"/>
                <w:szCs w:val="18"/>
              </w:rPr>
              <w:t>:</w:t>
            </w:r>
            <w:r w:rsidRPr="008528C1">
              <w:rPr>
                <w:b/>
                <w:bCs/>
                <w:iCs/>
                <w:color w:val="000000" w:themeColor="text1"/>
                <w:sz w:val="18"/>
                <w:szCs w:val="18"/>
              </w:rPr>
              <w:t xml:space="preserve"> </w:t>
            </w:r>
            <w:r w:rsidRPr="005909DE">
              <w:rPr>
                <w:b/>
                <w:bCs/>
                <w:iCs/>
                <w:color w:val="000000" w:themeColor="text1"/>
                <w:sz w:val="18"/>
                <w:szCs w:val="18"/>
              </w:rPr>
              <w:t xml:space="preserve">    </w:t>
            </w:r>
          </w:p>
          <w:p w14:paraId="67282A4D" w14:textId="77777777" w:rsidR="009D6EEB" w:rsidRPr="008528C1" w:rsidRDefault="009D6EEB" w:rsidP="007418BD">
            <w:pPr>
              <w:pStyle w:val="ListParagraph"/>
              <w:numPr>
                <w:ilvl w:val="0"/>
                <w:numId w:val="42"/>
              </w:numPr>
              <w:ind w:left="360"/>
              <w:jc w:val="both"/>
              <w:rPr>
                <w:i/>
                <w:iCs/>
                <w:color w:val="000000" w:themeColor="text1"/>
                <w:sz w:val="18"/>
                <w:szCs w:val="18"/>
              </w:rPr>
            </w:pPr>
            <w:r w:rsidRPr="008528C1">
              <w:rPr>
                <w:b/>
                <w:bCs/>
                <w:i/>
                <w:color w:val="000000" w:themeColor="text1"/>
                <w:sz w:val="18"/>
                <w:szCs w:val="18"/>
              </w:rPr>
              <w:t xml:space="preserve">    </w:t>
            </w:r>
            <w:r w:rsidRPr="008528C1">
              <w:rPr>
                <w:i/>
                <w:iCs/>
                <w:color w:val="000000" w:themeColor="text1"/>
                <w:sz w:val="18"/>
                <w:szCs w:val="18"/>
              </w:rPr>
              <w:t xml:space="preserve">q ← </w:t>
            </w:r>
            <w:proofErr w:type="spellStart"/>
            <w:r w:rsidRPr="008528C1">
              <w:rPr>
                <w:i/>
                <w:iCs/>
                <w:color w:val="000000" w:themeColor="text1"/>
                <w:sz w:val="18"/>
                <w:szCs w:val="18"/>
              </w:rPr>
              <w:t>random_</w:t>
            </w:r>
            <w:proofErr w:type="gramStart"/>
            <w:r w:rsidRPr="008528C1">
              <w:rPr>
                <w:i/>
                <w:iCs/>
                <w:color w:val="000000" w:themeColor="text1"/>
                <w:sz w:val="18"/>
                <w:szCs w:val="18"/>
              </w:rPr>
              <w:t>integer</w:t>
            </w:r>
            <w:proofErr w:type="spellEnd"/>
            <w:r w:rsidRPr="008528C1">
              <w:rPr>
                <w:i/>
                <w:iCs/>
                <w:color w:val="000000" w:themeColor="text1"/>
                <w:sz w:val="18"/>
                <w:szCs w:val="18"/>
              </w:rPr>
              <w:t>(</w:t>
            </w:r>
            <w:proofErr w:type="gramEnd"/>
            <w:r w:rsidRPr="008528C1">
              <w:rPr>
                <w:i/>
                <w:iCs/>
                <w:color w:val="000000" w:themeColor="text1"/>
                <w:sz w:val="18"/>
                <w:szCs w:val="18"/>
              </w:rPr>
              <w:t>10</w:t>
            </w:r>
            <w:r w:rsidRPr="008528C1">
              <w:rPr>
                <w:i/>
                <w:iCs/>
                <w:color w:val="000000" w:themeColor="text1"/>
                <w:sz w:val="18"/>
                <w:szCs w:val="18"/>
                <w:vertAlign w:val="superscript"/>
              </w:rPr>
              <w:t>20</w:t>
            </w:r>
            <w:r w:rsidRPr="008528C1">
              <w:rPr>
                <w:i/>
                <w:iCs/>
                <w:color w:val="000000" w:themeColor="text1"/>
                <w:sz w:val="18"/>
                <w:szCs w:val="18"/>
              </w:rPr>
              <w:t>, 10</w:t>
            </w:r>
            <w:r w:rsidRPr="008528C1">
              <w:rPr>
                <w:i/>
                <w:iCs/>
                <w:color w:val="000000" w:themeColor="text1"/>
                <w:sz w:val="18"/>
                <w:szCs w:val="18"/>
                <w:vertAlign w:val="superscript"/>
              </w:rPr>
              <w:t>50</w:t>
            </w:r>
            <w:r w:rsidRPr="008528C1">
              <w:rPr>
                <w:i/>
                <w:iCs/>
                <w:color w:val="000000" w:themeColor="text1"/>
                <w:sz w:val="18"/>
                <w:szCs w:val="18"/>
              </w:rPr>
              <w:t xml:space="preserve">) </w:t>
            </w:r>
          </w:p>
          <w:p w14:paraId="0AEBBC72" w14:textId="77777777" w:rsidR="009D6EEB" w:rsidRPr="008528C1" w:rsidRDefault="009D6EEB" w:rsidP="007418BD">
            <w:pPr>
              <w:pStyle w:val="ListParagraph"/>
              <w:numPr>
                <w:ilvl w:val="0"/>
                <w:numId w:val="42"/>
              </w:numPr>
              <w:ind w:left="360"/>
              <w:jc w:val="both"/>
              <w:rPr>
                <w:i/>
                <w:iCs/>
                <w:color w:val="000000" w:themeColor="text1"/>
                <w:sz w:val="18"/>
                <w:szCs w:val="18"/>
              </w:rPr>
            </w:pPr>
            <w:r w:rsidRPr="008528C1">
              <w:rPr>
                <w:i/>
                <w:iCs/>
                <w:color w:val="000000" w:themeColor="text1"/>
                <w:sz w:val="18"/>
                <w:szCs w:val="18"/>
              </w:rPr>
              <w:t xml:space="preserve">    g ← </w:t>
            </w:r>
            <w:proofErr w:type="spellStart"/>
            <w:r w:rsidRPr="008528C1">
              <w:rPr>
                <w:i/>
                <w:iCs/>
                <w:color w:val="000000" w:themeColor="text1"/>
                <w:sz w:val="18"/>
                <w:szCs w:val="18"/>
              </w:rPr>
              <w:t>random_</w:t>
            </w:r>
            <w:proofErr w:type="gramStart"/>
            <w:r w:rsidRPr="008528C1">
              <w:rPr>
                <w:i/>
                <w:iCs/>
                <w:color w:val="000000" w:themeColor="text1"/>
                <w:sz w:val="18"/>
                <w:szCs w:val="18"/>
              </w:rPr>
              <w:t>integer</w:t>
            </w:r>
            <w:proofErr w:type="spellEnd"/>
            <w:r w:rsidRPr="008528C1">
              <w:rPr>
                <w:i/>
                <w:iCs/>
                <w:color w:val="000000" w:themeColor="text1"/>
                <w:sz w:val="18"/>
                <w:szCs w:val="18"/>
              </w:rPr>
              <w:t>(</w:t>
            </w:r>
            <w:proofErr w:type="gramEnd"/>
            <w:r w:rsidRPr="008528C1">
              <w:rPr>
                <w:i/>
                <w:iCs/>
                <w:color w:val="000000" w:themeColor="text1"/>
                <w:sz w:val="18"/>
                <w:szCs w:val="18"/>
              </w:rPr>
              <w:t xml:space="preserve">2, q-1) </w:t>
            </w:r>
          </w:p>
          <w:p w14:paraId="10A9072E" w14:textId="77777777" w:rsidR="009D6EEB" w:rsidRPr="008528C1" w:rsidRDefault="009D6EEB" w:rsidP="007418BD">
            <w:pPr>
              <w:pStyle w:val="ListParagraph"/>
              <w:numPr>
                <w:ilvl w:val="0"/>
                <w:numId w:val="42"/>
              </w:numPr>
              <w:ind w:left="360"/>
              <w:jc w:val="both"/>
              <w:rPr>
                <w:iCs/>
                <w:color w:val="000000" w:themeColor="text1"/>
                <w:sz w:val="18"/>
                <w:szCs w:val="18"/>
              </w:rPr>
            </w:pPr>
            <w:r w:rsidRPr="008528C1">
              <w:rPr>
                <w:i/>
                <w:color w:val="000000" w:themeColor="text1"/>
                <w:sz w:val="18"/>
                <w:szCs w:val="18"/>
              </w:rPr>
              <w:t xml:space="preserve">    </w:t>
            </w:r>
            <w:proofErr w:type="spellStart"/>
            <w:r w:rsidRPr="008528C1">
              <w:rPr>
                <w:i/>
                <w:iCs/>
                <w:color w:val="000000" w:themeColor="text1"/>
                <w:sz w:val="18"/>
                <w:szCs w:val="18"/>
              </w:rPr>
              <w:t>fixed_key</w:t>
            </w:r>
            <w:proofErr w:type="spellEnd"/>
            <w:r w:rsidRPr="008528C1">
              <w:rPr>
                <w:iCs/>
                <w:color w:val="000000" w:themeColor="text1"/>
                <w:sz w:val="18"/>
                <w:szCs w:val="18"/>
              </w:rPr>
              <w:t xml:space="preserve"> ← </w:t>
            </w:r>
            <w:proofErr w:type="spellStart"/>
            <w:r w:rsidRPr="008528C1">
              <w:rPr>
                <w:i/>
                <w:iCs/>
                <w:color w:val="000000" w:themeColor="text1"/>
                <w:sz w:val="18"/>
                <w:szCs w:val="18"/>
              </w:rPr>
              <w:t>random_</w:t>
            </w:r>
            <w:proofErr w:type="gramStart"/>
            <w:r w:rsidRPr="008528C1">
              <w:rPr>
                <w:i/>
                <w:iCs/>
                <w:color w:val="000000" w:themeColor="text1"/>
                <w:sz w:val="18"/>
                <w:szCs w:val="18"/>
              </w:rPr>
              <w:t>integer</w:t>
            </w:r>
            <w:proofErr w:type="spellEnd"/>
            <w:r w:rsidRPr="008528C1">
              <w:rPr>
                <w:i/>
                <w:iCs/>
                <w:color w:val="000000" w:themeColor="text1"/>
                <w:sz w:val="18"/>
                <w:szCs w:val="18"/>
              </w:rPr>
              <w:t>(</w:t>
            </w:r>
            <w:proofErr w:type="gramEnd"/>
            <w:r w:rsidRPr="008528C1">
              <w:rPr>
                <w:i/>
                <w:iCs/>
                <w:color w:val="000000" w:themeColor="text1"/>
                <w:sz w:val="18"/>
                <w:szCs w:val="18"/>
              </w:rPr>
              <w:t>10</w:t>
            </w:r>
            <w:r w:rsidRPr="008528C1">
              <w:rPr>
                <w:i/>
                <w:iCs/>
                <w:color w:val="000000" w:themeColor="text1"/>
                <w:sz w:val="18"/>
                <w:szCs w:val="18"/>
                <w:vertAlign w:val="superscript"/>
              </w:rPr>
              <w:t>20</w:t>
            </w:r>
            <w:r w:rsidRPr="008528C1">
              <w:rPr>
                <w:i/>
                <w:iCs/>
                <w:color w:val="000000" w:themeColor="text1"/>
                <w:sz w:val="18"/>
                <w:szCs w:val="18"/>
              </w:rPr>
              <w:t>, q)</w:t>
            </w:r>
            <w:r w:rsidRPr="008528C1">
              <w:rPr>
                <w:iCs/>
                <w:color w:val="000000" w:themeColor="text1"/>
                <w:sz w:val="18"/>
                <w:szCs w:val="18"/>
              </w:rPr>
              <w:t xml:space="preserve"> </w:t>
            </w:r>
          </w:p>
          <w:p w14:paraId="3F85382B" w14:textId="77777777" w:rsidR="009D6EEB" w:rsidRPr="008528C1" w:rsidRDefault="009D6EEB" w:rsidP="007418BD">
            <w:pPr>
              <w:pStyle w:val="ListParagraph"/>
              <w:numPr>
                <w:ilvl w:val="0"/>
                <w:numId w:val="42"/>
              </w:numPr>
              <w:ind w:left="360"/>
              <w:jc w:val="both"/>
              <w:rPr>
                <w:i/>
                <w:iCs/>
                <w:color w:val="000000" w:themeColor="text1"/>
                <w:sz w:val="18"/>
                <w:szCs w:val="18"/>
              </w:rPr>
            </w:pPr>
            <w:r w:rsidRPr="008528C1">
              <w:rPr>
                <w:i/>
                <w:color w:val="000000" w:themeColor="text1"/>
                <w:sz w:val="18"/>
                <w:szCs w:val="18"/>
              </w:rPr>
              <w:t xml:space="preserve">    </w:t>
            </w:r>
            <w:r w:rsidRPr="008528C1">
              <w:rPr>
                <w:i/>
                <w:iCs/>
                <w:color w:val="000000" w:themeColor="text1"/>
                <w:sz w:val="18"/>
                <w:szCs w:val="18"/>
              </w:rPr>
              <w:t xml:space="preserve">h ← </w:t>
            </w:r>
            <w:proofErr w:type="gramStart"/>
            <w:r w:rsidRPr="008528C1">
              <w:rPr>
                <w:i/>
                <w:iCs/>
                <w:color w:val="000000" w:themeColor="text1"/>
                <w:sz w:val="18"/>
                <w:szCs w:val="18"/>
              </w:rPr>
              <w:t>power(</w:t>
            </w:r>
            <w:proofErr w:type="gramEnd"/>
            <w:r w:rsidRPr="008528C1">
              <w:rPr>
                <w:i/>
                <w:iCs/>
                <w:color w:val="000000" w:themeColor="text1"/>
                <w:sz w:val="18"/>
                <w:szCs w:val="18"/>
              </w:rPr>
              <w:t xml:space="preserve">g, </w:t>
            </w:r>
            <w:proofErr w:type="spellStart"/>
            <w:r w:rsidRPr="008528C1">
              <w:rPr>
                <w:i/>
                <w:iCs/>
                <w:color w:val="000000" w:themeColor="text1"/>
                <w:sz w:val="18"/>
                <w:szCs w:val="18"/>
              </w:rPr>
              <w:t>fixed_key</w:t>
            </w:r>
            <w:proofErr w:type="spellEnd"/>
            <w:r w:rsidRPr="008528C1">
              <w:rPr>
                <w:i/>
                <w:iCs/>
                <w:color w:val="000000" w:themeColor="text1"/>
                <w:sz w:val="18"/>
                <w:szCs w:val="18"/>
              </w:rPr>
              <w:t xml:space="preserve">) </w:t>
            </w:r>
            <w:r w:rsidRPr="008528C1">
              <w:rPr>
                <w:color w:val="000000" w:themeColor="text1"/>
                <w:sz w:val="18"/>
                <w:szCs w:val="18"/>
              </w:rPr>
              <w:t>mod</w:t>
            </w:r>
            <w:r w:rsidRPr="008528C1">
              <w:rPr>
                <w:i/>
                <w:iCs/>
                <w:color w:val="000000" w:themeColor="text1"/>
                <w:sz w:val="18"/>
                <w:szCs w:val="18"/>
              </w:rPr>
              <w:t xml:space="preserve"> q</w:t>
            </w:r>
          </w:p>
          <w:p w14:paraId="74C895E5" w14:textId="77777777" w:rsidR="009D6EEB" w:rsidRPr="008528C1" w:rsidRDefault="009D6EEB" w:rsidP="007418BD">
            <w:pPr>
              <w:pStyle w:val="ListParagraph"/>
              <w:numPr>
                <w:ilvl w:val="0"/>
                <w:numId w:val="42"/>
              </w:numPr>
              <w:ind w:left="360"/>
              <w:jc w:val="both"/>
              <w:rPr>
                <w:iCs/>
                <w:color w:val="000000" w:themeColor="text1"/>
                <w:sz w:val="18"/>
                <w:szCs w:val="18"/>
              </w:rPr>
            </w:pPr>
            <w:r w:rsidRPr="008528C1">
              <w:rPr>
                <w:i/>
                <w:color w:val="000000" w:themeColor="text1"/>
                <w:sz w:val="18"/>
                <w:szCs w:val="18"/>
              </w:rPr>
              <w:t xml:space="preserve">    </w:t>
            </w:r>
            <w:r w:rsidRPr="008528C1">
              <w:rPr>
                <w:i/>
                <w:iCs/>
                <w:color w:val="000000" w:themeColor="text1"/>
                <w:sz w:val="18"/>
                <w:szCs w:val="18"/>
              </w:rPr>
              <w:t xml:space="preserve">κ </w:t>
            </w:r>
            <w:r w:rsidRPr="008528C1">
              <w:rPr>
                <w:iCs/>
                <w:color w:val="000000" w:themeColor="text1"/>
                <w:sz w:val="18"/>
                <w:szCs w:val="18"/>
              </w:rPr>
              <w:t>← (</w:t>
            </w:r>
            <w:r w:rsidRPr="008528C1">
              <w:rPr>
                <w:i/>
                <w:iCs/>
                <w:color w:val="000000" w:themeColor="text1"/>
                <w:sz w:val="18"/>
                <w:szCs w:val="18"/>
              </w:rPr>
              <w:t xml:space="preserve">q, h, g, </w:t>
            </w:r>
            <w:proofErr w:type="spellStart"/>
            <w:r w:rsidRPr="008528C1">
              <w:rPr>
                <w:i/>
                <w:iCs/>
                <w:color w:val="000000" w:themeColor="text1"/>
                <w:sz w:val="18"/>
                <w:szCs w:val="18"/>
              </w:rPr>
              <w:t>fixed_key</w:t>
            </w:r>
            <w:proofErr w:type="spellEnd"/>
            <w:r w:rsidRPr="008528C1">
              <w:rPr>
                <w:iCs/>
                <w:color w:val="000000" w:themeColor="text1"/>
                <w:sz w:val="18"/>
                <w:szCs w:val="18"/>
              </w:rPr>
              <w:t>)</w:t>
            </w:r>
          </w:p>
          <w:p w14:paraId="4E2B6EF2" w14:textId="77777777" w:rsidR="009D6EEB" w:rsidRPr="00721E75" w:rsidRDefault="009D6EEB" w:rsidP="007418BD">
            <w:pPr>
              <w:pStyle w:val="ListParagraph"/>
              <w:numPr>
                <w:ilvl w:val="0"/>
                <w:numId w:val="42"/>
              </w:numPr>
              <w:ind w:left="360"/>
              <w:jc w:val="both"/>
              <w:rPr>
                <w:iCs/>
                <w:color w:val="000000" w:themeColor="text1"/>
                <w:sz w:val="18"/>
                <w:szCs w:val="18"/>
              </w:rPr>
            </w:pPr>
            <w:r w:rsidRPr="008528C1">
              <w:rPr>
                <w:b/>
                <w:bCs/>
                <w:iCs/>
                <w:color w:val="000000" w:themeColor="text1"/>
                <w:sz w:val="18"/>
                <w:szCs w:val="18"/>
              </w:rPr>
              <w:t xml:space="preserve">    return </w:t>
            </w:r>
            <w:r w:rsidRPr="008528C1">
              <w:rPr>
                <w:i/>
                <w:iCs/>
                <w:color w:val="000000" w:themeColor="text1"/>
                <w:sz w:val="18"/>
                <w:szCs w:val="18"/>
              </w:rPr>
              <w:t>κ</w:t>
            </w:r>
          </w:p>
          <w:p w14:paraId="4B1CC813" w14:textId="2B5154E1" w:rsidR="009D6EEB" w:rsidRPr="009337C5" w:rsidRDefault="009D6EEB" w:rsidP="007418BD">
            <w:pPr>
              <w:pStyle w:val="ListParagraph"/>
              <w:numPr>
                <w:ilvl w:val="0"/>
                <w:numId w:val="42"/>
              </w:numPr>
              <w:ind w:left="360"/>
              <w:jc w:val="both"/>
              <w:rPr>
                <w:iCs/>
                <w:color w:val="000000" w:themeColor="text1"/>
                <w:sz w:val="18"/>
                <w:szCs w:val="18"/>
              </w:rPr>
            </w:pPr>
            <w:r w:rsidRPr="00721E75">
              <w:rPr>
                <w:b/>
                <w:bCs/>
                <w:iCs/>
                <w:color w:val="000000" w:themeColor="text1"/>
                <w:sz w:val="18"/>
                <w:szCs w:val="18"/>
              </w:rPr>
              <w:t>end function</w:t>
            </w:r>
          </w:p>
          <w:p w14:paraId="2A346023" w14:textId="77777777" w:rsidR="009D6EEB" w:rsidRPr="005909DE" w:rsidRDefault="009D6EEB" w:rsidP="007418BD">
            <w:pPr>
              <w:pStyle w:val="ListParagraph"/>
              <w:numPr>
                <w:ilvl w:val="0"/>
                <w:numId w:val="42"/>
              </w:numPr>
              <w:ind w:left="360"/>
              <w:jc w:val="both"/>
              <w:rPr>
                <w:iCs/>
                <w:color w:val="000000" w:themeColor="text1"/>
                <w:sz w:val="18"/>
                <w:szCs w:val="18"/>
              </w:rPr>
            </w:pPr>
            <w:r w:rsidRPr="008528C1">
              <w:rPr>
                <w:b/>
                <w:bCs/>
                <w:iCs/>
                <w:color w:val="000000" w:themeColor="text1"/>
                <w:sz w:val="18"/>
                <w:szCs w:val="18"/>
              </w:rPr>
              <w:t xml:space="preserve">function </w:t>
            </w:r>
            <w:proofErr w:type="gramStart"/>
            <w:r w:rsidRPr="008B44AE">
              <w:rPr>
                <w:i/>
                <w:color w:val="000000" w:themeColor="text1"/>
                <w:sz w:val="18"/>
                <w:szCs w:val="18"/>
              </w:rPr>
              <w:t>E(</w:t>
            </w:r>
            <w:proofErr w:type="gramEnd"/>
            <w:r w:rsidRPr="008B44AE">
              <w:rPr>
                <w:i/>
                <w:color w:val="000000" w:themeColor="text1"/>
                <w:sz w:val="18"/>
                <w:szCs w:val="18"/>
              </w:rPr>
              <w:t xml:space="preserve">v, </w:t>
            </w:r>
            <w:r w:rsidRPr="008528C1">
              <w:rPr>
                <w:i/>
                <w:iCs/>
                <w:color w:val="000000" w:themeColor="text1"/>
                <w:sz w:val="18"/>
                <w:szCs w:val="18"/>
              </w:rPr>
              <w:t>κ</w:t>
            </w:r>
            <w:r w:rsidRPr="008B44AE">
              <w:rPr>
                <w:i/>
                <w:color w:val="000000" w:themeColor="text1"/>
                <w:sz w:val="18"/>
                <w:szCs w:val="18"/>
              </w:rPr>
              <w:t>):</w:t>
            </w:r>
          </w:p>
          <w:p w14:paraId="3658F362" w14:textId="77777777" w:rsidR="009D6EEB" w:rsidRPr="008B44AE" w:rsidRDefault="009D6EEB" w:rsidP="007418BD">
            <w:pPr>
              <w:pStyle w:val="ListParagraph"/>
              <w:numPr>
                <w:ilvl w:val="0"/>
                <w:numId w:val="42"/>
              </w:numPr>
              <w:ind w:left="360"/>
              <w:jc w:val="both"/>
              <w:rPr>
                <w:i/>
                <w:color w:val="000000" w:themeColor="text1"/>
                <w:sz w:val="18"/>
                <w:szCs w:val="18"/>
              </w:rPr>
            </w:pPr>
            <w:r w:rsidRPr="005909DE">
              <w:rPr>
                <w:i/>
                <w:color w:val="000000" w:themeColor="text1"/>
                <w:sz w:val="18"/>
                <w:szCs w:val="18"/>
              </w:rPr>
              <w:t xml:space="preserve">    </w:t>
            </w:r>
            <w:r w:rsidRPr="008528C1">
              <w:rPr>
                <w:i/>
                <w:iCs/>
                <w:color w:val="000000" w:themeColor="text1"/>
                <w:sz w:val="18"/>
                <w:szCs w:val="18"/>
              </w:rPr>
              <w:t>κ</w:t>
            </w:r>
            <w:r>
              <w:rPr>
                <w:i/>
                <w:iCs/>
                <w:color w:val="000000" w:themeColor="text1"/>
                <w:sz w:val="18"/>
                <w:szCs w:val="18"/>
              </w:rPr>
              <w:t xml:space="preserve"> </w:t>
            </w:r>
            <w:r w:rsidRPr="008528C1">
              <w:rPr>
                <w:i/>
                <w:iCs/>
                <w:color w:val="000000" w:themeColor="text1"/>
                <w:sz w:val="18"/>
                <w:szCs w:val="18"/>
              </w:rPr>
              <w:t>←</w:t>
            </w:r>
            <w:r>
              <w:rPr>
                <w:i/>
                <w:iCs/>
                <w:color w:val="000000" w:themeColor="text1"/>
                <w:sz w:val="18"/>
                <w:szCs w:val="18"/>
              </w:rPr>
              <w:t xml:space="preserve"> </w:t>
            </w:r>
            <w:r w:rsidRPr="005909DE">
              <w:rPr>
                <w:i/>
                <w:color w:val="000000" w:themeColor="text1"/>
                <w:sz w:val="18"/>
                <w:szCs w:val="18"/>
              </w:rPr>
              <w:t xml:space="preserve">q, h, g, </w:t>
            </w:r>
            <w:proofErr w:type="spellStart"/>
            <w:r w:rsidRPr="005909DE">
              <w:rPr>
                <w:i/>
                <w:color w:val="000000" w:themeColor="text1"/>
                <w:sz w:val="18"/>
                <w:szCs w:val="18"/>
              </w:rPr>
              <w:t>fixed_key</w:t>
            </w:r>
            <w:proofErr w:type="spellEnd"/>
          </w:p>
          <w:p w14:paraId="0D7DDA2F" w14:textId="77777777" w:rsidR="009D6EEB" w:rsidRPr="008B44AE" w:rsidRDefault="009D6EEB" w:rsidP="007418BD">
            <w:pPr>
              <w:pStyle w:val="ListParagraph"/>
              <w:numPr>
                <w:ilvl w:val="0"/>
                <w:numId w:val="42"/>
              </w:numPr>
              <w:ind w:left="360"/>
              <w:jc w:val="both"/>
              <w:rPr>
                <w:i/>
                <w:color w:val="000000" w:themeColor="text1"/>
                <w:sz w:val="18"/>
                <w:szCs w:val="18"/>
              </w:rPr>
            </w:pPr>
            <w:r w:rsidRPr="008B44AE">
              <w:rPr>
                <w:i/>
                <w:color w:val="000000" w:themeColor="text1"/>
                <w:sz w:val="18"/>
                <w:szCs w:val="18"/>
              </w:rPr>
              <w:t xml:space="preserve">    s </w:t>
            </w:r>
            <w:r w:rsidRPr="008528C1">
              <w:rPr>
                <w:i/>
                <w:iCs/>
                <w:color w:val="000000" w:themeColor="text1"/>
                <w:sz w:val="18"/>
                <w:szCs w:val="18"/>
              </w:rPr>
              <w:t xml:space="preserve">← </w:t>
            </w:r>
            <w:proofErr w:type="gramStart"/>
            <w:r w:rsidRPr="008B44AE">
              <w:rPr>
                <w:i/>
                <w:color w:val="000000" w:themeColor="text1"/>
                <w:sz w:val="18"/>
                <w:szCs w:val="18"/>
              </w:rPr>
              <w:t>power(</w:t>
            </w:r>
            <w:proofErr w:type="gramEnd"/>
            <w:r w:rsidRPr="008B44AE">
              <w:rPr>
                <w:i/>
                <w:color w:val="000000" w:themeColor="text1"/>
                <w:sz w:val="18"/>
                <w:szCs w:val="18"/>
              </w:rPr>
              <w:t xml:space="preserve">h, </w:t>
            </w:r>
            <w:proofErr w:type="spellStart"/>
            <w:r w:rsidRPr="008B44AE">
              <w:rPr>
                <w:i/>
                <w:color w:val="000000" w:themeColor="text1"/>
                <w:sz w:val="18"/>
                <w:szCs w:val="18"/>
              </w:rPr>
              <w:t>fixed_key</w:t>
            </w:r>
            <w:proofErr w:type="spellEnd"/>
            <w:r w:rsidRPr="008B44AE">
              <w:rPr>
                <w:i/>
                <w:color w:val="000000" w:themeColor="text1"/>
                <w:sz w:val="18"/>
                <w:szCs w:val="18"/>
              </w:rPr>
              <w:t>)</w:t>
            </w:r>
            <w:r>
              <w:rPr>
                <w:i/>
                <w:color w:val="000000" w:themeColor="text1"/>
                <w:sz w:val="18"/>
                <w:szCs w:val="18"/>
              </w:rPr>
              <w:t xml:space="preserve"> </w:t>
            </w:r>
            <w:r w:rsidRPr="008528C1">
              <w:rPr>
                <w:color w:val="000000" w:themeColor="text1"/>
                <w:sz w:val="18"/>
                <w:szCs w:val="18"/>
              </w:rPr>
              <w:t>mod</w:t>
            </w:r>
            <w:r w:rsidRPr="008528C1">
              <w:rPr>
                <w:i/>
                <w:iCs/>
                <w:color w:val="000000" w:themeColor="text1"/>
                <w:sz w:val="18"/>
                <w:szCs w:val="18"/>
              </w:rPr>
              <w:t xml:space="preserve"> q</w:t>
            </w:r>
          </w:p>
          <w:p w14:paraId="3027FFE9" w14:textId="77777777" w:rsidR="009D6EEB" w:rsidRPr="008B44AE" w:rsidRDefault="009D6EEB" w:rsidP="007418BD">
            <w:pPr>
              <w:pStyle w:val="ListParagraph"/>
              <w:numPr>
                <w:ilvl w:val="0"/>
                <w:numId w:val="42"/>
              </w:numPr>
              <w:ind w:left="360"/>
              <w:jc w:val="both"/>
              <w:rPr>
                <w:i/>
                <w:color w:val="000000" w:themeColor="text1"/>
                <w:sz w:val="18"/>
                <w:szCs w:val="18"/>
              </w:rPr>
            </w:pPr>
            <w:r w:rsidRPr="008B44AE">
              <w:rPr>
                <w:i/>
                <w:color w:val="000000" w:themeColor="text1"/>
                <w:sz w:val="18"/>
                <w:szCs w:val="18"/>
              </w:rPr>
              <w:t xml:space="preserve">    p </w:t>
            </w:r>
            <w:r w:rsidRPr="008528C1">
              <w:rPr>
                <w:i/>
                <w:iCs/>
                <w:color w:val="000000" w:themeColor="text1"/>
                <w:sz w:val="18"/>
                <w:szCs w:val="18"/>
              </w:rPr>
              <w:t xml:space="preserve">← </w:t>
            </w:r>
            <w:proofErr w:type="gramStart"/>
            <w:r w:rsidRPr="008B44AE">
              <w:rPr>
                <w:i/>
                <w:color w:val="000000" w:themeColor="text1"/>
                <w:sz w:val="18"/>
                <w:szCs w:val="18"/>
              </w:rPr>
              <w:t>power(</w:t>
            </w:r>
            <w:proofErr w:type="gramEnd"/>
            <w:r w:rsidRPr="008B44AE">
              <w:rPr>
                <w:i/>
                <w:color w:val="000000" w:themeColor="text1"/>
                <w:sz w:val="18"/>
                <w:szCs w:val="18"/>
              </w:rPr>
              <w:t xml:space="preserve">g, </w:t>
            </w:r>
            <w:proofErr w:type="spellStart"/>
            <w:r w:rsidRPr="008B44AE">
              <w:rPr>
                <w:i/>
                <w:color w:val="000000" w:themeColor="text1"/>
                <w:sz w:val="18"/>
                <w:szCs w:val="18"/>
              </w:rPr>
              <w:t>fixed_key</w:t>
            </w:r>
            <w:proofErr w:type="spellEnd"/>
            <w:r w:rsidRPr="008B44AE">
              <w:rPr>
                <w:i/>
                <w:color w:val="000000" w:themeColor="text1"/>
                <w:sz w:val="18"/>
                <w:szCs w:val="18"/>
              </w:rPr>
              <w:t>)</w:t>
            </w:r>
            <w:r>
              <w:rPr>
                <w:i/>
                <w:color w:val="000000" w:themeColor="text1"/>
                <w:sz w:val="18"/>
                <w:szCs w:val="18"/>
              </w:rPr>
              <w:t xml:space="preserve"> </w:t>
            </w:r>
            <w:r w:rsidRPr="008528C1">
              <w:rPr>
                <w:color w:val="000000" w:themeColor="text1"/>
                <w:sz w:val="18"/>
                <w:szCs w:val="18"/>
              </w:rPr>
              <w:t>mod</w:t>
            </w:r>
            <w:r w:rsidRPr="008528C1">
              <w:rPr>
                <w:i/>
                <w:iCs/>
                <w:color w:val="000000" w:themeColor="text1"/>
                <w:sz w:val="18"/>
                <w:szCs w:val="18"/>
              </w:rPr>
              <w:t xml:space="preserve"> q</w:t>
            </w:r>
          </w:p>
          <w:p w14:paraId="09916863" w14:textId="77777777" w:rsidR="009D6EEB" w:rsidRDefault="009D6EEB" w:rsidP="007418BD">
            <w:pPr>
              <w:pStyle w:val="ListParagraph"/>
              <w:numPr>
                <w:ilvl w:val="0"/>
                <w:numId w:val="42"/>
              </w:numPr>
              <w:ind w:left="360"/>
              <w:jc w:val="both"/>
              <w:rPr>
                <w:i/>
                <w:color w:val="000000" w:themeColor="text1"/>
                <w:sz w:val="18"/>
                <w:szCs w:val="18"/>
              </w:rPr>
            </w:pPr>
            <w:r w:rsidRPr="008B44AE">
              <w:rPr>
                <w:i/>
                <w:color w:val="000000" w:themeColor="text1"/>
                <w:sz w:val="18"/>
                <w:szCs w:val="18"/>
              </w:rPr>
              <w:t xml:space="preserve">    </w:t>
            </w:r>
            <w:r w:rsidRPr="008B44AE">
              <w:rPr>
                <w:b/>
                <w:bCs/>
                <w:iCs/>
                <w:color w:val="000000" w:themeColor="text1"/>
                <w:sz w:val="18"/>
                <w:szCs w:val="18"/>
              </w:rPr>
              <w:t>return</w:t>
            </w:r>
            <w:r w:rsidRPr="008B44AE">
              <w:rPr>
                <w:i/>
                <w:color w:val="000000" w:themeColor="text1"/>
                <w:sz w:val="18"/>
                <w:szCs w:val="18"/>
              </w:rPr>
              <w:t xml:space="preserve"> s * v, p</w:t>
            </w:r>
          </w:p>
          <w:p w14:paraId="7F364FEB" w14:textId="3FF03F44" w:rsidR="009D6EEB" w:rsidRPr="009337C5" w:rsidRDefault="009D6EEB" w:rsidP="007418BD">
            <w:pPr>
              <w:pStyle w:val="ListParagraph"/>
              <w:numPr>
                <w:ilvl w:val="0"/>
                <w:numId w:val="42"/>
              </w:numPr>
              <w:ind w:left="360"/>
              <w:jc w:val="both"/>
              <w:rPr>
                <w:i/>
                <w:color w:val="000000" w:themeColor="text1"/>
                <w:sz w:val="18"/>
                <w:szCs w:val="18"/>
              </w:rPr>
            </w:pPr>
            <w:r w:rsidRPr="00721E75">
              <w:rPr>
                <w:b/>
                <w:bCs/>
                <w:iCs/>
                <w:color w:val="000000" w:themeColor="text1"/>
                <w:sz w:val="18"/>
                <w:szCs w:val="18"/>
              </w:rPr>
              <w:t>end function</w:t>
            </w:r>
          </w:p>
          <w:p w14:paraId="61A4E374" w14:textId="77777777" w:rsidR="009D6EEB" w:rsidRPr="0020196C" w:rsidRDefault="009D6EEB" w:rsidP="007418BD">
            <w:pPr>
              <w:pStyle w:val="ListParagraph"/>
              <w:numPr>
                <w:ilvl w:val="0"/>
                <w:numId w:val="42"/>
              </w:numPr>
              <w:ind w:left="360"/>
              <w:jc w:val="both"/>
              <w:rPr>
                <w:iCs/>
                <w:color w:val="000000" w:themeColor="text1"/>
                <w:sz w:val="18"/>
                <w:szCs w:val="18"/>
              </w:rPr>
            </w:pPr>
            <w:r w:rsidRPr="008528C1">
              <w:rPr>
                <w:b/>
                <w:bCs/>
                <w:iCs/>
                <w:color w:val="000000" w:themeColor="text1"/>
                <w:sz w:val="18"/>
                <w:szCs w:val="18"/>
              </w:rPr>
              <w:t xml:space="preserve">function </w:t>
            </w:r>
            <w:proofErr w:type="spellStart"/>
            <w:r w:rsidRPr="008528C1">
              <w:rPr>
                <w:i/>
                <w:iCs/>
                <w:color w:val="000000" w:themeColor="text1"/>
                <w:sz w:val="18"/>
                <w:szCs w:val="18"/>
              </w:rPr>
              <w:t>Encrypt_</w:t>
            </w:r>
            <w:proofErr w:type="gramStart"/>
            <w:r w:rsidRPr="008528C1">
              <w:rPr>
                <w:i/>
                <w:iCs/>
                <w:color w:val="000000" w:themeColor="text1"/>
                <w:sz w:val="18"/>
                <w:szCs w:val="18"/>
              </w:rPr>
              <w:t>Data</w:t>
            </w:r>
            <w:proofErr w:type="spellEnd"/>
            <w:r w:rsidRPr="008528C1">
              <w:rPr>
                <w:i/>
                <w:iCs/>
                <w:color w:val="000000" w:themeColor="text1"/>
                <w:sz w:val="18"/>
                <w:szCs w:val="18"/>
              </w:rPr>
              <w:t>(</w:t>
            </w:r>
            <w:proofErr w:type="gramEnd"/>
            <w:r w:rsidRPr="008528C1">
              <w:rPr>
                <w:i/>
                <w:iCs/>
                <w:color w:val="000000" w:themeColor="text1"/>
                <w:sz w:val="18"/>
                <w:szCs w:val="18"/>
              </w:rPr>
              <w:t>Δ, κ):</w:t>
            </w:r>
          </w:p>
          <w:p w14:paraId="0DB6C75D" w14:textId="77777777" w:rsidR="009D6EEB" w:rsidRPr="0020196C" w:rsidRDefault="009D6EEB" w:rsidP="007418BD">
            <w:pPr>
              <w:pStyle w:val="ListParagraph"/>
              <w:numPr>
                <w:ilvl w:val="0"/>
                <w:numId w:val="42"/>
              </w:numPr>
              <w:ind w:left="360"/>
              <w:jc w:val="both"/>
              <w:rPr>
                <w:b/>
                <w:bCs/>
                <w:iCs/>
                <w:color w:val="000000" w:themeColor="text1"/>
                <w:sz w:val="18"/>
                <w:szCs w:val="18"/>
              </w:rPr>
            </w:pPr>
            <w:r>
              <w:rPr>
                <w:i/>
                <w:iCs/>
                <w:color w:val="000000" w:themeColor="text1"/>
                <w:sz w:val="18"/>
                <w:szCs w:val="18"/>
              </w:rPr>
              <w:t xml:space="preserve">    </w:t>
            </w:r>
            <w:r w:rsidRPr="008528C1">
              <w:rPr>
                <w:b/>
                <w:bCs/>
                <w:iCs/>
                <w:color w:val="000000" w:themeColor="text1"/>
                <w:sz w:val="18"/>
                <w:szCs w:val="18"/>
              </w:rPr>
              <w:t xml:space="preserve">for </w:t>
            </w:r>
            <w:proofErr w:type="spellStart"/>
            <w:r>
              <w:rPr>
                <w:i/>
                <w:iCs/>
                <w:color w:val="000000" w:themeColor="text1"/>
                <w:sz w:val="18"/>
                <w:szCs w:val="18"/>
              </w:rPr>
              <w:t>i</w:t>
            </w:r>
            <w:proofErr w:type="spellEnd"/>
            <w:r w:rsidRPr="008528C1">
              <w:rPr>
                <w:iCs/>
                <w:color w:val="000000" w:themeColor="text1"/>
                <w:sz w:val="18"/>
                <w:szCs w:val="18"/>
              </w:rPr>
              <w:t xml:space="preserve"> </w:t>
            </w:r>
            <w:r w:rsidRPr="00721E75">
              <w:rPr>
                <w:b/>
                <w:bCs/>
                <w:iCs/>
                <w:color w:val="000000" w:themeColor="text1"/>
                <w:sz w:val="18"/>
                <w:szCs w:val="18"/>
              </w:rPr>
              <w:t>from</w:t>
            </w:r>
            <w:r>
              <w:rPr>
                <w:iCs/>
                <w:color w:val="000000" w:themeColor="text1"/>
                <w:sz w:val="18"/>
                <w:szCs w:val="18"/>
              </w:rPr>
              <w:t xml:space="preserve"> 0 </w:t>
            </w:r>
            <w:r w:rsidRPr="00721E75">
              <w:rPr>
                <w:b/>
                <w:bCs/>
                <w:iCs/>
                <w:color w:val="000000" w:themeColor="text1"/>
                <w:sz w:val="18"/>
                <w:szCs w:val="18"/>
              </w:rPr>
              <w:t>to</w:t>
            </w:r>
            <w:r>
              <w:rPr>
                <w:iCs/>
                <w:color w:val="000000" w:themeColor="text1"/>
                <w:sz w:val="18"/>
                <w:szCs w:val="18"/>
              </w:rPr>
              <w:t xml:space="preserve"> </w:t>
            </w:r>
            <w:r w:rsidRPr="008528C1">
              <w:rPr>
                <w:i/>
                <w:iCs/>
                <w:color w:val="000000" w:themeColor="text1"/>
                <w:sz w:val="18"/>
                <w:szCs w:val="18"/>
              </w:rPr>
              <w:t>d</w:t>
            </w:r>
            <w:r w:rsidRPr="008528C1">
              <w:rPr>
                <w:b/>
                <w:bCs/>
                <w:iCs/>
                <w:color w:val="000000" w:themeColor="text1"/>
                <w:sz w:val="18"/>
                <w:szCs w:val="18"/>
              </w:rPr>
              <w:t xml:space="preserve"> do</w:t>
            </w:r>
            <w:r w:rsidRPr="008528C1">
              <w:rPr>
                <w:i/>
                <w:iCs/>
                <w:color w:val="000000" w:themeColor="text1"/>
                <w:sz w:val="18"/>
                <w:szCs w:val="18"/>
              </w:rPr>
              <w:t xml:space="preserve"> </w:t>
            </w:r>
          </w:p>
          <w:p w14:paraId="380AF5AE" w14:textId="77777777" w:rsidR="009D6EEB" w:rsidRPr="0020196C" w:rsidRDefault="009D6EEB" w:rsidP="007418BD">
            <w:pPr>
              <w:pStyle w:val="ListParagraph"/>
              <w:numPr>
                <w:ilvl w:val="0"/>
                <w:numId w:val="42"/>
              </w:numPr>
              <w:ind w:left="360"/>
              <w:jc w:val="both"/>
              <w:rPr>
                <w:b/>
                <w:bCs/>
                <w:iCs/>
                <w:color w:val="000000" w:themeColor="text1"/>
                <w:sz w:val="18"/>
                <w:szCs w:val="18"/>
              </w:rPr>
            </w:pPr>
            <w:r>
              <w:rPr>
                <w:i/>
                <w:iCs/>
                <w:color w:val="000000" w:themeColor="text1"/>
                <w:sz w:val="18"/>
                <w:szCs w:val="18"/>
              </w:rPr>
              <w:t xml:space="preserve">        </w:t>
            </w:r>
            <w:proofErr w:type="spellStart"/>
            <w:r w:rsidRPr="008528C1">
              <w:rPr>
                <w:i/>
                <w:iCs/>
                <w:color w:val="000000" w:themeColor="text1"/>
                <w:sz w:val="18"/>
                <w:szCs w:val="18"/>
              </w:rPr>
              <w:t>κ</w:t>
            </w:r>
            <w:r>
              <w:rPr>
                <w:i/>
                <w:iCs/>
                <w:color w:val="000000" w:themeColor="text1"/>
                <w:sz w:val="18"/>
                <w:szCs w:val="18"/>
                <w:vertAlign w:val="subscript"/>
              </w:rPr>
              <w:t>i</w:t>
            </w:r>
            <w:proofErr w:type="spellEnd"/>
            <w:r w:rsidRPr="008528C1">
              <w:rPr>
                <w:i/>
                <w:iCs/>
                <w:color w:val="000000" w:themeColor="text1"/>
                <w:sz w:val="18"/>
                <w:szCs w:val="18"/>
              </w:rPr>
              <w:t xml:space="preserve"> ← </w:t>
            </w:r>
            <w:proofErr w:type="spellStart"/>
            <w:r w:rsidRPr="008528C1">
              <w:rPr>
                <w:i/>
                <w:iCs/>
                <w:color w:val="000000" w:themeColor="text1"/>
                <w:sz w:val="18"/>
                <w:szCs w:val="18"/>
              </w:rPr>
              <w:t>Generate_</w:t>
            </w:r>
            <w:proofErr w:type="gramStart"/>
            <w:r w:rsidRPr="008528C1">
              <w:rPr>
                <w:i/>
                <w:iCs/>
                <w:color w:val="000000" w:themeColor="text1"/>
                <w:sz w:val="18"/>
                <w:szCs w:val="18"/>
              </w:rPr>
              <w:t>Key</w:t>
            </w:r>
            <w:proofErr w:type="spellEnd"/>
            <w:r w:rsidRPr="008528C1">
              <w:rPr>
                <w:i/>
                <w:iCs/>
                <w:color w:val="000000" w:themeColor="text1"/>
                <w:sz w:val="18"/>
                <w:szCs w:val="18"/>
              </w:rPr>
              <w:t>(</w:t>
            </w:r>
            <w:r>
              <w:rPr>
                <w:i/>
                <w:iCs/>
                <w:color w:val="000000" w:themeColor="text1"/>
                <w:sz w:val="18"/>
                <w:szCs w:val="18"/>
              </w:rPr>
              <w:t xml:space="preserve"> </w:t>
            </w:r>
            <w:r w:rsidRPr="008528C1">
              <w:rPr>
                <w:i/>
                <w:iCs/>
                <w:color w:val="000000" w:themeColor="text1"/>
                <w:sz w:val="18"/>
                <w:szCs w:val="18"/>
              </w:rPr>
              <w:t>)</w:t>
            </w:r>
            <w:proofErr w:type="gramEnd"/>
          </w:p>
          <w:p w14:paraId="177FE536" w14:textId="77777777" w:rsidR="009D6EEB" w:rsidRPr="0020196C" w:rsidRDefault="009D6EEB" w:rsidP="007418BD">
            <w:pPr>
              <w:pStyle w:val="ListParagraph"/>
              <w:numPr>
                <w:ilvl w:val="0"/>
                <w:numId w:val="42"/>
              </w:numPr>
              <w:ind w:left="360"/>
              <w:jc w:val="both"/>
              <w:rPr>
                <w:b/>
                <w:bCs/>
                <w:iCs/>
                <w:color w:val="000000" w:themeColor="text1"/>
                <w:sz w:val="18"/>
                <w:szCs w:val="18"/>
              </w:rPr>
            </w:pPr>
            <w:r>
              <w:rPr>
                <w:color w:val="000000" w:themeColor="text1"/>
                <w:sz w:val="18"/>
                <w:szCs w:val="18"/>
              </w:rPr>
              <w:t xml:space="preserve">    </w:t>
            </w:r>
            <w:r w:rsidRPr="0020196C">
              <w:rPr>
                <w:b/>
                <w:bCs/>
                <w:color w:val="000000" w:themeColor="text1"/>
                <w:sz w:val="18"/>
                <w:szCs w:val="18"/>
              </w:rPr>
              <w:t>end for</w:t>
            </w:r>
          </w:p>
          <w:p w14:paraId="208909A8" w14:textId="77777777" w:rsidR="009D6EEB" w:rsidRPr="0020196C" w:rsidRDefault="009D6EEB" w:rsidP="007418BD">
            <w:pPr>
              <w:pStyle w:val="ListParagraph"/>
              <w:numPr>
                <w:ilvl w:val="0"/>
                <w:numId w:val="42"/>
              </w:numPr>
              <w:ind w:left="360"/>
              <w:jc w:val="both"/>
              <w:rPr>
                <w:b/>
                <w:bCs/>
                <w:iCs/>
                <w:color w:val="000000" w:themeColor="text1"/>
                <w:sz w:val="18"/>
                <w:szCs w:val="18"/>
              </w:rPr>
            </w:pPr>
            <w:r w:rsidRPr="008528C1">
              <w:rPr>
                <w:b/>
                <w:bCs/>
                <w:iCs/>
                <w:color w:val="000000" w:themeColor="text1"/>
                <w:sz w:val="18"/>
                <w:szCs w:val="18"/>
              </w:rPr>
              <w:t xml:space="preserve">    for </w:t>
            </w:r>
            <w:proofErr w:type="spellStart"/>
            <w:r w:rsidRPr="008528C1">
              <w:rPr>
                <w:i/>
                <w:iCs/>
                <w:color w:val="000000" w:themeColor="text1"/>
                <w:sz w:val="18"/>
                <w:szCs w:val="18"/>
              </w:rPr>
              <w:t>i</w:t>
            </w:r>
            <w:proofErr w:type="spellEnd"/>
            <w:r w:rsidRPr="008528C1">
              <w:rPr>
                <w:b/>
                <w:bCs/>
                <w:iCs/>
                <w:color w:val="000000" w:themeColor="text1"/>
                <w:sz w:val="18"/>
                <w:szCs w:val="18"/>
              </w:rPr>
              <w:t xml:space="preserve"> </w:t>
            </w:r>
            <w:r w:rsidRPr="00721E75">
              <w:rPr>
                <w:b/>
                <w:bCs/>
                <w:iCs/>
                <w:color w:val="000000" w:themeColor="text1"/>
                <w:sz w:val="18"/>
                <w:szCs w:val="18"/>
              </w:rPr>
              <w:t>from</w:t>
            </w:r>
            <w:r>
              <w:rPr>
                <w:iCs/>
                <w:color w:val="000000" w:themeColor="text1"/>
                <w:sz w:val="18"/>
                <w:szCs w:val="18"/>
              </w:rPr>
              <w:t xml:space="preserve"> 0 </w:t>
            </w:r>
            <w:r w:rsidRPr="00721E75">
              <w:rPr>
                <w:b/>
                <w:bCs/>
                <w:iCs/>
                <w:color w:val="000000" w:themeColor="text1"/>
                <w:sz w:val="18"/>
                <w:szCs w:val="18"/>
              </w:rPr>
              <w:t>to</w:t>
            </w:r>
            <w:r>
              <w:rPr>
                <w:iCs/>
                <w:color w:val="000000" w:themeColor="text1"/>
                <w:sz w:val="18"/>
                <w:szCs w:val="18"/>
              </w:rPr>
              <w:t xml:space="preserve"> </w:t>
            </w:r>
            <w:r w:rsidRPr="00141E76">
              <w:rPr>
                <w:i/>
                <w:iCs/>
                <w:sz w:val="16"/>
                <w:szCs w:val="16"/>
              </w:rPr>
              <w:t>|</w:t>
            </w:r>
            <w:r w:rsidRPr="008528C1">
              <w:rPr>
                <w:i/>
                <w:iCs/>
                <w:color w:val="000000" w:themeColor="text1"/>
                <w:sz w:val="18"/>
                <w:szCs w:val="18"/>
              </w:rPr>
              <w:t>Δ</w:t>
            </w:r>
            <w:r w:rsidRPr="00141E76">
              <w:rPr>
                <w:i/>
                <w:iCs/>
                <w:sz w:val="16"/>
                <w:szCs w:val="16"/>
              </w:rPr>
              <w:t>|</w:t>
            </w:r>
            <w:r w:rsidRPr="008528C1">
              <w:rPr>
                <w:b/>
                <w:bCs/>
                <w:iCs/>
                <w:color w:val="000000" w:themeColor="text1"/>
                <w:sz w:val="18"/>
                <w:szCs w:val="18"/>
              </w:rPr>
              <w:t xml:space="preserve"> do</w:t>
            </w:r>
          </w:p>
          <w:p w14:paraId="44443EFC" w14:textId="77777777" w:rsidR="009D6EEB" w:rsidRPr="008528C1" w:rsidRDefault="009D6EEB" w:rsidP="007418BD">
            <w:pPr>
              <w:pStyle w:val="ListParagraph"/>
              <w:numPr>
                <w:ilvl w:val="0"/>
                <w:numId w:val="42"/>
              </w:numPr>
              <w:ind w:left="360"/>
              <w:jc w:val="both"/>
              <w:rPr>
                <w:b/>
                <w:bCs/>
                <w:iCs/>
                <w:color w:val="000000" w:themeColor="text1"/>
                <w:sz w:val="18"/>
                <w:szCs w:val="18"/>
              </w:rPr>
            </w:pPr>
            <w:r w:rsidRPr="008528C1">
              <w:rPr>
                <w:b/>
                <w:bCs/>
                <w:iCs/>
                <w:color w:val="000000" w:themeColor="text1"/>
                <w:sz w:val="18"/>
                <w:szCs w:val="18"/>
              </w:rPr>
              <w:t xml:space="preserve">        for </w:t>
            </w:r>
            <w:r w:rsidRPr="008528C1">
              <w:rPr>
                <w:i/>
                <w:iCs/>
                <w:color w:val="000000" w:themeColor="text1"/>
                <w:sz w:val="18"/>
                <w:szCs w:val="18"/>
              </w:rPr>
              <w:t>j</w:t>
            </w:r>
            <w:r w:rsidRPr="008528C1">
              <w:rPr>
                <w:iCs/>
                <w:color w:val="000000" w:themeColor="text1"/>
                <w:sz w:val="18"/>
                <w:szCs w:val="18"/>
              </w:rPr>
              <w:t xml:space="preserve"> </w:t>
            </w:r>
            <w:r w:rsidRPr="00721E75">
              <w:rPr>
                <w:b/>
                <w:bCs/>
                <w:iCs/>
                <w:color w:val="000000" w:themeColor="text1"/>
                <w:sz w:val="18"/>
                <w:szCs w:val="18"/>
              </w:rPr>
              <w:t>from</w:t>
            </w:r>
            <w:r>
              <w:rPr>
                <w:iCs/>
                <w:color w:val="000000" w:themeColor="text1"/>
                <w:sz w:val="18"/>
                <w:szCs w:val="18"/>
              </w:rPr>
              <w:t xml:space="preserve"> 0 </w:t>
            </w:r>
            <w:r w:rsidRPr="00721E75">
              <w:rPr>
                <w:b/>
                <w:bCs/>
                <w:iCs/>
                <w:color w:val="000000" w:themeColor="text1"/>
                <w:sz w:val="18"/>
                <w:szCs w:val="18"/>
              </w:rPr>
              <w:t>to</w:t>
            </w:r>
            <w:r>
              <w:rPr>
                <w:iCs/>
                <w:color w:val="000000" w:themeColor="text1"/>
                <w:sz w:val="18"/>
                <w:szCs w:val="18"/>
              </w:rPr>
              <w:t xml:space="preserve"> </w:t>
            </w:r>
            <w:r w:rsidRPr="008528C1">
              <w:rPr>
                <w:i/>
                <w:iCs/>
                <w:color w:val="000000" w:themeColor="text1"/>
                <w:sz w:val="18"/>
                <w:szCs w:val="18"/>
              </w:rPr>
              <w:t>d</w:t>
            </w:r>
            <w:r w:rsidRPr="008528C1">
              <w:rPr>
                <w:b/>
                <w:bCs/>
                <w:iCs/>
                <w:color w:val="000000" w:themeColor="text1"/>
                <w:sz w:val="18"/>
                <w:szCs w:val="18"/>
              </w:rPr>
              <w:t xml:space="preserve"> do</w:t>
            </w:r>
          </w:p>
          <w:p w14:paraId="093111EE" w14:textId="77777777" w:rsidR="009D6EEB" w:rsidRDefault="009D6EEB" w:rsidP="007418BD">
            <w:pPr>
              <w:pStyle w:val="ListParagraph"/>
              <w:numPr>
                <w:ilvl w:val="0"/>
                <w:numId w:val="42"/>
              </w:numPr>
              <w:ind w:left="360"/>
              <w:jc w:val="both"/>
              <w:rPr>
                <w:i/>
                <w:iCs/>
                <w:color w:val="000000" w:themeColor="text1"/>
                <w:sz w:val="18"/>
                <w:szCs w:val="18"/>
              </w:rPr>
            </w:pPr>
            <w:r w:rsidRPr="008528C1">
              <w:rPr>
                <w:b/>
                <w:bCs/>
                <w:i/>
                <w:color w:val="000000" w:themeColor="text1"/>
                <w:sz w:val="18"/>
                <w:szCs w:val="18"/>
              </w:rPr>
              <w:t xml:space="preserve">      </w:t>
            </w:r>
            <w:r w:rsidRPr="008528C1">
              <w:rPr>
                <w:b/>
                <w:bCs/>
                <w:iCs/>
                <w:color w:val="000000" w:themeColor="text1"/>
                <w:sz w:val="18"/>
                <w:szCs w:val="18"/>
              </w:rPr>
              <w:t xml:space="preserve">      </w:t>
            </w:r>
            <w:proofErr w:type="spellStart"/>
            <w:r w:rsidRPr="008528C1">
              <w:rPr>
                <w:i/>
                <w:iCs/>
                <w:color w:val="000000" w:themeColor="text1"/>
                <w:sz w:val="18"/>
                <w:szCs w:val="18"/>
              </w:rPr>
              <w:t>C</w:t>
            </w:r>
            <w:r w:rsidRPr="008528C1">
              <w:rPr>
                <w:i/>
                <w:iCs/>
                <w:color w:val="000000" w:themeColor="text1"/>
                <w:sz w:val="18"/>
                <w:szCs w:val="18"/>
                <w:vertAlign w:val="subscript"/>
              </w:rPr>
              <w:t>ij</w:t>
            </w:r>
            <w:proofErr w:type="spellEnd"/>
            <w:r w:rsidRPr="008528C1">
              <w:rPr>
                <w:i/>
                <w:iCs/>
                <w:color w:val="000000" w:themeColor="text1"/>
                <w:sz w:val="18"/>
                <w:szCs w:val="18"/>
              </w:rPr>
              <w:t xml:space="preserve"> ← </w:t>
            </w:r>
            <w:proofErr w:type="gramStart"/>
            <w:r w:rsidRPr="008528C1">
              <w:rPr>
                <w:i/>
                <w:iCs/>
                <w:color w:val="000000" w:themeColor="text1"/>
                <w:sz w:val="18"/>
                <w:szCs w:val="18"/>
              </w:rPr>
              <w:t>E(</w:t>
            </w:r>
            <w:proofErr w:type="spellStart"/>
            <w:proofErr w:type="gramEnd"/>
            <w:r w:rsidRPr="008528C1">
              <w:rPr>
                <w:i/>
                <w:iCs/>
                <w:color w:val="000000" w:themeColor="text1"/>
                <w:sz w:val="18"/>
                <w:szCs w:val="18"/>
              </w:rPr>
              <w:t>ω</w:t>
            </w:r>
            <w:r w:rsidRPr="008528C1">
              <w:rPr>
                <w:i/>
                <w:iCs/>
                <w:color w:val="000000" w:themeColor="text1"/>
                <w:sz w:val="18"/>
                <w:szCs w:val="18"/>
                <w:vertAlign w:val="subscript"/>
              </w:rPr>
              <w:t>ij</w:t>
            </w:r>
            <w:proofErr w:type="spellEnd"/>
            <w:r w:rsidRPr="008528C1">
              <w:rPr>
                <w:i/>
                <w:iCs/>
                <w:color w:val="000000" w:themeColor="text1"/>
                <w:sz w:val="18"/>
                <w:szCs w:val="18"/>
              </w:rPr>
              <w:t xml:space="preserve">, </w:t>
            </w:r>
            <w:proofErr w:type="spellStart"/>
            <w:r w:rsidRPr="008528C1">
              <w:rPr>
                <w:i/>
                <w:iCs/>
                <w:color w:val="000000" w:themeColor="text1"/>
                <w:sz w:val="18"/>
                <w:szCs w:val="18"/>
              </w:rPr>
              <w:t>κ</w:t>
            </w:r>
            <w:r w:rsidRPr="008528C1">
              <w:rPr>
                <w:i/>
                <w:iCs/>
                <w:color w:val="000000" w:themeColor="text1"/>
                <w:sz w:val="18"/>
                <w:szCs w:val="18"/>
                <w:vertAlign w:val="subscript"/>
              </w:rPr>
              <w:t>j</w:t>
            </w:r>
            <w:proofErr w:type="spellEnd"/>
            <w:r w:rsidRPr="008528C1">
              <w:rPr>
                <w:i/>
                <w:iCs/>
                <w:color w:val="000000" w:themeColor="text1"/>
                <w:sz w:val="18"/>
                <w:szCs w:val="18"/>
              </w:rPr>
              <w:t xml:space="preserve">) </w:t>
            </w:r>
          </w:p>
          <w:p w14:paraId="3A899CC5" w14:textId="77777777" w:rsidR="009D6EEB" w:rsidRDefault="009D6EEB" w:rsidP="007418BD">
            <w:pPr>
              <w:pStyle w:val="ListParagraph"/>
              <w:numPr>
                <w:ilvl w:val="0"/>
                <w:numId w:val="42"/>
              </w:numPr>
              <w:ind w:left="360"/>
              <w:jc w:val="both"/>
              <w:rPr>
                <w:i/>
                <w:color w:val="000000" w:themeColor="text1"/>
                <w:sz w:val="18"/>
                <w:szCs w:val="18"/>
              </w:rPr>
            </w:pPr>
            <w:r w:rsidRPr="008B44AE">
              <w:rPr>
                <w:i/>
                <w:color w:val="000000" w:themeColor="text1"/>
                <w:sz w:val="18"/>
                <w:szCs w:val="18"/>
              </w:rPr>
              <w:t xml:space="preserve">            </w:t>
            </w:r>
            <w:proofErr w:type="spellStart"/>
            <w:r w:rsidRPr="008B44AE">
              <w:rPr>
                <w:i/>
                <w:color w:val="000000" w:themeColor="text1"/>
                <w:sz w:val="18"/>
                <w:szCs w:val="18"/>
              </w:rPr>
              <w:t>C</w:t>
            </w:r>
            <w:r w:rsidRPr="008B44AE">
              <w:rPr>
                <w:i/>
                <w:color w:val="000000" w:themeColor="text1"/>
                <w:sz w:val="18"/>
                <w:szCs w:val="18"/>
                <w:vertAlign w:val="subscript"/>
              </w:rPr>
              <w:t>i</w:t>
            </w:r>
            <w:r w:rsidRPr="008B44AE">
              <w:rPr>
                <w:i/>
                <w:color w:val="000000" w:themeColor="text1"/>
                <w:sz w:val="18"/>
                <w:szCs w:val="18"/>
              </w:rPr>
              <w:t>.</w:t>
            </w:r>
            <w:proofErr w:type="gramStart"/>
            <w:r w:rsidRPr="008B44AE">
              <w:rPr>
                <w:i/>
                <w:color w:val="000000" w:themeColor="text1"/>
                <w:sz w:val="18"/>
                <w:szCs w:val="18"/>
              </w:rPr>
              <w:t>append</w:t>
            </w:r>
            <w:proofErr w:type="spellEnd"/>
            <w:r w:rsidRPr="008B44AE">
              <w:rPr>
                <w:i/>
                <w:color w:val="000000" w:themeColor="text1"/>
                <w:sz w:val="18"/>
                <w:szCs w:val="18"/>
              </w:rPr>
              <w:t>(</w:t>
            </w:r>
            <w:proofErr w:type="spellStart"/>
            <w:proofErr w:type="gramEnd"/>
            <w:r>
              <w:rPr>
                <w:i/>
                <w:color w:val="000000" w:themeColor="text1"/>
                <w:sz w:val="18"/>
                <w:szCs w:val="18"/>
              </w:rPr>
              <w:t>C</w:t>
            </w:r>
            <w:r w:rsidRPr="008B44AE">
              <w:rPr>
                <w:i/>
                <w:color w:val="000000" w:themeColor="text1"/>
                <w:sz w:val="18"/>
                <w:szCs w:val="18"/>
                <w:vertAlign w:val="subscript"/>
              </w:rPr>
              <w:t>ij</w:t>
            </w:r>
            <w:proofErr w:type="spellEnd"/>
            <w:r w:rsidRPr="008B44AE">
              <w:rPr>
                <w:i/>
                <w:color w:val="000000" w:themeColor="text1"/>
                <w:sz w:val="18"/>
                <w:szCs w:val="18"/>
              </w:rPr>
              <w:t>)</w:t>
            </w:r>
          </w:p>
          <w:p w14:paraId="4C500C14" w14:textId="77777777" w:rsidR="009D6EEB" w:rsidRDefault="009D6EEB" w:rsidP="007418BD">
            <w:pPr>
              <w:pStyle w:val="ListParagraph"/>
              <w:numPr>
                <w:ilvl w:val="0"/>
                <w:numId w:val="42"/>
              </w:numPr>
              <w:ind w:left="360"/>
              <w:jc w:val="both"/>
              <w:rPr>
                <w:i/>
                <w:color w:val="000000" w:themeColor="text1"/>
                <w:sz w:val="18"/>
                <w:szCs w:val="18"/>
              </w:rPr>
            </w:pPr>
            <w:r>
              <w:rPr>
                <w:i/>
                <w:color w:val="000000" w:themeColor="text1"/>
                <w:sz w:val="18"/>
                <w:szCs w:val="18"/>
              </w:rPr>
              <w:t xml:space="preserve">        </w:t>
            </w:r>
            <w:r w:rsidRPr="0020196C">
              <w:rPr>
                <w:b/>
                <w:bCs/>
                <w:color w:val="000000" w:themeColor="text1"/>
                <w:sz w:val="18"/>
                <w:szCs w:val="18"/>
              </w:rPr>
              <w:t>end for</w:t>
            </w:r>
          </w:p>
          <w:p w14:paraId="35EC454A" w14:textId="77777777" w:rsidR="009D6EEB" w:rsidRDefault="009D6EEB" w:rsidP="007418BD">
            <w:pPr>
              <w:pStyle w:val="ListParagraph"/>
              <w:numPr>
                <w:ilvl w:val="0"/>
                <w:numId w:val="42"/>
              </w:numPr>
              <w:ind w:left="360"/>
              <w:jc w:val="both"/>
              <w:rPr>
                <w:i/>
                <w:color w:val="000000" w:themeColor="text1"/>
                <w:sz w:val="18"/>
                <w:szCs w:val="18"/>
              </w:rPr>
            </w:pPr>
            <w:r>
              <w:rPr>
                <w:i/>
                <w:color w:val="000000" w:themeColor="text1"/>
                <w:sz w:val="18"/>
                <w:szCs w:val="18"/>
              </w:rPr>
              <w:t xml:space="preserve">        </w:t>
            </w:r>
            <w:proofErr w:type="spellStart"/>
            <w:proofErr w:type="gramStart"/>
            <w:r w:rsidRPr="008B44AE">
              <w:rPr>
                <w:i/>
                <w:color w:val="000000" w:themeColor="text1"/>
                <w:sz w:val="18"/>
                <w:szCs w:val="18"/>
              </w:rPr>
              <w:t>Θ.append</w:t>
            </w:r>
            <w:proofErr w:type="spellEnd"/>
            <w:proofErr w:type="gramEnd"/>
            <w:r w:rsidRPr="008B44AE">
              <w:rPr>
                <w:i/>
                <w:color w:val="000000" w:themeColor="text1"/>
                <w:sz w:val="18"/>
                <w:szCs w:val="18"/>
              </w:rPr>
              <w:t>(C</w:t>
            </w:r>
            <w:r w:rsidRPr="008B44AE">
              <w:rPr>
                <w:i/>
                <w:color w:val="000000" w:themeColor="text1"/>
                <w:sz w:val="18"/>
                <w:szCs w:val="18"/>
                <w:vertAlign w:val="subscript"/>
              </w:rPr>
              <w:t>i</w:t>
            </w:r>
            <w:r w:rsidRPr="008B44AE">
              <w:rPr>
                <w:i/>
                <w:color w:val="000000" w:themeColor="text1"/>
                <w:sz w:val="18"/>
                <w:szCs w:val="18"/>
              </w:rPr>
              <w:t>)</w:t>
            </w:r>
          </w:p>
          <w:p w14:paraId="442B028C" w14:textId="77777777" w:rsidR="009D6EEB" w:rsidRPr="008B44AE" w:rsidRDefault="009D6EEB" w:rsidP="007418BD">
            <w:pPr>
              <w:pStyle w:val="ListParagraph"/>
              <w:numPr>
                <w:ilvl w:val="0"/>
                <w:numId w:val="42"/>
              </w:numPr>
              <w:ind w:left="360"/>
              <w:jc w:val="both"/>
              <w:rPr>
                <w:i/>
                <w:color w:val="000000" w:themeColor="text1"/>
                <w:sz w:val="18"/>
                <w:szCs w:val="18"/>
              </w:rPr>
            </w:pPr>
            <w:r>
              <w:rPr>
                <w:i/>
                <w:color w:val="000000" w:themeColor="text1"/>
                <w:sz w:val="18"/>
                <w:szCs w:val="18"/>
              </w:rPr>
              <w:t xml:space="preserve">    </w:t>
            </w:r>
            <w:r w:rsidRPr="0020196C">
              <w:rPr>
                <w:b/>
                <w:bCs/>
                <w:color w:val="000000" w:themeColor="text1"/>
                <w:sz w:val="18"/>
                <w:szCs w:val="18"/>
              </w:rPr>
              <w:t>end for</w:t>
            </w:r>
          </w:p>
          <w:p w14:paraId="410D8675" w14:textId="77777777" w:rsidR="009D6EEB" w:rsidRDefault="009D6EEB" w:rsidP="007418BD">
            <w:pPr>
              <w:pStyle w:val="ListParagraph"/>
              <w:numPr>
                <w:ilvl w:val="0"/>
                <w:numId w:val="42"/>
              </w:numPr>
              <w:ind w:left="360"/>
              <w:jc w:val="both"/>
              <w:rPr>
                <w:i/>
                <w:color w:val="000000" w:themeColor="text1"/>
                <w:sz w:val="18"/>
                <w:szCs w:val="18"/>
              </w:rPr>
            </w:pPr>
            <w:r w:rsidRPr="008B44AE">
              <w:rPr>
                <w:iCs/>
                <w:color w:val="000000" w:themeColor="text1"/>
                <w:sz w:val="18"/>
                <w:szCs w:val="18"/>
              </w:rPr>
              <w:t xml:space="preserve">    </w:t>
            </w:r>
            <w:r w:rsidRPr="008B44AE">
              <w:rPr>
                <w:b/>
                <w:bCs/>
                <w:iCs/>
                <w:color w:val="000000" w:themeColor="text1"/>
                <w:sz w:val="18"/>
                <w:szCs w:val="18"/>
              </w:rPr>
              <w:t>return</w:t>
            </w:r>
            <w:r w:rsidRPr="008B44AE">
              <w:rPr>
                <w:iCs/>
                <w:color w:val="000000" w:themeColor="text1"/>
                <w:sz w:val="18"/>
                <w:szCs w:val="18"/>
              </w:rPr>
              <w:t xml:space="preserve"> </w:t>
            </w:r>
            <w:r w:rsidRPr="008B44AE">
              <w:rPr>
                <w:i/>
                <w:color w:val="000000" w:themeColor="text1"/>
                <w:sz w:val="18"/>
                <w:szCs w:val="18"/>
              </w:rPr>
              <w:t>Θ</w:t>
            </w:r>
          </w:p>
          <w:p w14:paraId="3EEC08ED" w14:textId="77777777" w:rsidR="009D6EEB" w:rsidRPr="00DD2FFB" w:rsidRDefault="009D6EEB" w:rsidP="007418BD">
            <w:pPr>
              <w:pStyle w:val="ListParagraph"/>
              <w:numPr>
                <w:ilvl w:val="0"/>
                <w:numId w:val="42"/>
              </w:numPr>
              <w:ind w:left="360"/>
              <w:jc w:val="both"/>
              <w:rPr>
                <w:i/>
                <w:color w:val="000000" w:themeColor="text1"/>
                <w:sz w:val="18"/>
                <w:szCs w:val="18"/>
              </w:rPr>
            </w:pPr>
            <w:r w:rsidRPr="00DD2FFB">
              <w:rPr>
                <w:b/>
                <w:bCs/>
                <w:iCs/>
                <w:color w:val="000000" w:themeColor="text1"/>
                <w:sz w:val="18"/>
                <w:szCs w:val="18"/>
              </w:rPr>
              <w:t>end function</w:t>
            </w:r>
          </w:p>
        </w:tc>
      </w:tr>
    </w:tbl>
    <w:bookmarkEnd w:id="37"/>
    <w:p w14:paraId="45B63044" w14:textId="77777777" w:rsidR="009337C5" w:rsidRPr="00274B03" w:rsidRDefault="009337C5" w:rsidP="007418BD">
      <w:pPr>
        <w:pStyle w:val="ListParagraph"/>
        <w:widowControl w:val="0"/>
        <w:numPr>
          <w:ilvl w:val="0"/>
          <w:numId w:val="47"/>
        </w:numPr>
        <w:spacing w:before="240" w:after="40"/>
        <w:jc w:val="both"/>
        <w:rPr>
          <w:color w:val="000000"/>
        </w:rPr>
      </w:pPr>
      <w:r w:rsidRPr="0053757D">
        <w:rPr>
          <w:i/>
          <w:iCs/>
        </w:rPr>
        <w:t>Data Preprocessing</w:t>
      </w:r>
    </w:p>
    <w:p w14:paraId="79666D80" w14:textId="77777777" w:rsidR="009337C5" w:rsidRPr="006F0041" w:rsidRDefault="009337C5" w:rsidP="009337C5">
      <w:pPr>
        <w:widowControl w:val="0"/>
        <w:spacing w:after="120"/>
        <w:ind w:firstLine="144"/>
        <w:jc w:val="both"/>
        <w:rPr>
          <w:color w:val="000000"/>
        </w:rPr>
      </w:pPr>
      <w:bookmarkStart w:id="38" w:name="_Hlk181404805"/>
      <w:r w:rsidRPr="00D310D8">
        <w:rPr>
          <w:color w:val="000000"/>
        </w:rPr>
        <w:t xml:space="preserve">SP handles missing values </w:t>
      </w:r>
      <w:r w:rsidRPr="00AE0873">
        <w:rPr>
          <w:i/>
          <w:iCs/>
          <w:color w:val="000000"/>
        </w:rPr>
        <w:t>(</w:t>
      </w:r>
      <w:r w:rsidRPr="00AE0873">
        <w:rPr>
          <w:rFonts w:ascii="Cambria Math" w:hAnsi="Cambria Math" w:cs="Cambria Math"/>
          <w:i/>
          <w:iCs/>
          <w:color w:val="000000"/>
        </w:rPr>
        <w:t>∅</w:t>
      </w:r>
      <w:r w:rsidRPr="00AE0873">
        <w:rPr>
          <w:i/>
          <w:iCs/>
          <w:color w:val="000000"/>
        </w:rPr>
        <w:t>)</w:t>
      </w:r>
      <w:r w:rsidRPr="00D310D8">
        <w:rPr>
          <w:color w:val="000000"/>
        </w:rPr>
        <w:t xml:space="preserve"> within the feature set </w:t>
      </w:r>
      <w:r w:rsidRPr="00AE0873">
        <w:rPr>
          <w:i/>
          <w:iCs/>
          <w:color w:val="000000"/>
        </w:rPr>
        <w:t>(</w:t>
      </w:r>
      <w:r w:rsidRPr="00AE0873">
        <w:rPr>
          <w:rFonts w:ascii="Cambria Math" w:hAnsi="Cambria Math"/>
          <w:i/>
          <w:iCs/>
          <w:color w:val="000000"/>
        </w:rPr>
        <w:t>Θ</w:t>
      </w:r>
      <w:r w:rsidRPr="00AE0873">
        <w:rPr>
          <w:i/>
          <w:iCs/>
          <w:color w:val="000000"/>
        </w:rPr>
        <w:t>)</w:t>
      </w:r>
      <w:r w:rsidRPr="00D310D8">
        <w:rPr>
          <w:color w:val="000000"/>
        </w:rPr>
        <w:t xml:space="preserve"> by imputing the mean value for each feature in </w:t>
      </w:r>
      <w:r w:rsidRPr="00AE0873">
        <w:rPr>
          <w:rFonts w:ascii="Cambria Math" w:hAnsi="Cambria Math"/>
          <w:i/>
          <w:iCs/>
          <w:color w:val="000000"/>
        </w:rPr>
        <w:t>Θ</w:t>
      </w:r>
      <w:r w:rsidRPr="00D310D8">
        <w:rPr>
          <w:color w:val="000000"/>
        </w:rPr>
        <w:t>.</w:t>
      </w:r>
      <w:r>
        <w:rPr>
          <w:color w:val="000000"/>
        </w:rPr>
        <w:t xml:space="preserve"> </w:t>
      </w:r>
      <w:r w:rsidRPr="006F0041">
        <w:rPr>
          <w:color w:val="000000"/>
        </w:rPr>
        <w:t xml:space="preserve">Subsequently, </w:t>
      </w:r>
      <w:r w:rsidRPr="00AE0873">
        <w:rPr>
          <w:rFonts w:ascii="Cambria Math" w:hAnsi="Cambria Math"/>
          <w:i/>
          <w:iCs/>
          <w:color w:val="000000"/>
        </w:rPr>
        <w:t>C</w:t>
      </w:r>
      <w:r w:rsidRPr="00AE0873">
        <w:rPr>
          <w:rFonts w:ascii="Cambria Math" w:hAnsi="Cambria Math"/>
          <w:i/>
          <w:iCs/>
          <w:color w:val="000000"/>
          <w:vertAlign w:val="subscript"/>
        </w:rPr>
        <w:t>i</w:t>
      </w:r>
      <w:r w:rsidRPr="006F0041">
        <w:rPr>
          <w:color w:val="000000"/>
        </w:rPr>
        <w:t xml:space="preserve"> undergo standardization using the </w:t>
      </w:r>
      <w:proofErr w:type="spellStart"/>
      <w:r w:rsidRPr="006F0041">
        <w:rPr>
          <w:color w:val="000000"/>
        </w:rPr>
        <w:t>StandardScaler</w:t>
      </w:r>
      <w:proofErr w:type="spellEnd"/>
      <w:r w:rsidRPr="006F0041">
        <w:rPr>
          <w:color w:val="000000"/>
        </w:rPr>
        <w:t xml:space="preserve"> technique</w:t>
      </w:r>
      <w:r>
        <w:rPr>
          <w:color w:val="000000"/>
        </w:rPr>
        <w:t xml:space="preserve"> to get </w:t>
      </w:r>
      <w:r w:rsidRPr="00AE0873">
        <w:rPr>
          <w:rFonts w:ascii="Cambria Math" w:hAnsi="Cambria Math"/>
          <w:i/>
          <w:iCs/>
          <w:color w:val="000000"/>
          <w:sz w:val="18"/>
          <w:szCs w:val="18"/>
        </w:rPr>
        <w:t>Z</w:t>
      </w:r>
      <w:r w:rsidRPr="00AE0873">
        <w:rPr>
          <w:rFonts w:ascii="Cambria Math" w:hAnsi="Cambria Math"/>
          <w:i/>
          <w:iCs/>
          <w:color w:val="000000"/>
          <w:sz w:val="18"/>
          <w:szCs w:val="18"/>
          <w:vertAlign w:val="subscript"/>
        </w:rPr>
        <w:t>i</w:t>
      </w:r>
      <w:r w:rsidRPr="006F0041">
        <w:rPr>
          <w:color w:val="000000"/>
        </w:rPr>
        <w:t>.</w:t>
      </w:r>
    </w:p>
    <w:p w14:paraId="6983CEAB" w14:textId="77777777" w:rsidR="009337C5" w:rsidRDefault="009337C5" w:rsidP="009337C5">
      <w:pPr>
        <w:widowControl w:val="0"/>
        <w:spacing w:after="120"/>
        <w:ind w:firstLine="274"/>
        <w:jc w:val="both"/>
        <w:rPr>
          <w:color w:val="000000"/>
        </w:rPr>
      </w:pPr>
      <w:bookmarkStart w:id="39" w:name="_Hlk181404866"/>
      <w:bookmarkEnd w:id="38"/>
      <w:r w:rsidRPr="00945F02">
        <w:rPr>
          <w:i/>
          <w:iCs/>
          <w:color w:val="000000"/>
        </w:rPr>
        <w:t>Standardization</w:t>
      </w:r>
      <w:r w:rsidRPr="006F0041">
        <w:rPr>
          <w:color w:val="000000"/>
        </w:rPr>
        <w:t xml:space="preserve">, </w:t>
      </w:r>
      <m:oMath>
        <m:sSub>
          <m:sSubPr>
            <m:ctrlPr>
              <w:rPr>
                <w:rFonts w:ascii="Cambria Math" w:hAnsi="Cambria Math"/>
                <w:i/>
                <w:color w:val="000000"/>
              </w:rPr>
            </m:ctrlPr>
          </m:sSubPr>
          <m:e>
            <m:r>
              <w:rPr>
                <w:rFonts w:ascii="Cambria Math" w:hAnsi="Cambria Math"/>
                <w:color w:val="000000"/>
              </w:rPr>
              <m:t>Z</m:t>
            </m:r>
          </m:e>
          <m:sub>
            <m:r>
              <w:rPr>
                <w:rFonts w:ascii="Cambria Math" w:hAnsi="Cambria Math"/>
                <w:color w:val="000000"/>
              </w:rPr>
              <m:t>i</m:t>
            </m:r>
          </m:sub>
        </m:sSub>
        <m:r>
          <w:rPr>
            <w:rFonts w:ascii="Cambria Math" w:hAnsi="Cambria Math"/>
            <w:color w:val="000000"/>
          </w:rPr>
          <m:t xml:space="preserve"> = </m:t>
        </m:r>
        <m:f>
          <m:fPr>
            <m:ctrlPr>
              <w:rPr>
                <w:rFonts w:ascii="Cambria Math" w:hAnsi="Cambria Math"/>
                <w:i/>
                <w:color w:val="000000"/>
              </w:rPr>
            </m:ctrlPr>
          </m:fPr>
          <m:num>
            <m:sSub>
              <m:sSubPr>
                <m:ctrlPr>
                  <w:rPr>
                    <w:rFonts w:ascii="Cambria Math" w:hAnsi="Cambria Math"/>
                    <w:i/>
                    <w:color w:val="000000"/>
                  </w:rPr>
                </m:ctrlPr>
              </m:sSubPr>
              <m:e>
                <m:r>
                  <w:rPr>
                    <w:rFonts w:ascii="Cambria Math" w:hAnsi="Cambria Math"/>
                    <w:color w:val="000000"/>
                  </w:rPr>
                  <m:t>C</m:t>
                </m:r>
              </m:e>
              <m:sub>
                <m:r>
                  <w:rPr>
                    <w:rFonts w:ascii="Cambria Math" w:hAnsi="Cambria Math"/>
                    <w:color w:val="000000"/>
                  </w:rPr>
                  <m:t>i</m:t>
                </m:r>
              </m:sub>
            </m:sSub>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μ</m:t>
                </m:r>
              </m:e>
              <m:sub>
                <m:r>
                  <w:rPr>
                    <w:rFonts w:ascii="Cambria Math" w:hAnsi="Cambria Math"/>
                    <w:color w:val="000000"/>
                  </w:rPr>
                  <m:t>C</m:t>
                </m:r>
              </m:sub>
            </m:sSub>
          </m:num>
          <m:den>
            <m:sSub>
              <m:sSubPr>
                <m:ctrlPr>
                  <w:rPr>
                    <w:rFonts w:ascii="Cambria Math" w:hAnsi="Cambria Math"/>
                    <w:i/>
                    <w:color w:val="000000"/>
                  </w:rPr>
                </m:ctrlPr>
              </m:sSubPr>
              <m:e>
                <m:r>
                  <w:rPr>
                    <w:rFonts w:ascii="Cambria Math" w:hAnsi="Cambria Math"/>
                    <w:color w:val="000000"/>
                  </w:rPr>
                  <m:t>σ</m:t>
                </m:r>
              </m:e>
              <m:sub>
                <m:r>
                  <w:rPr>
                    <w:rFonts w:ascii="Cambria Math" w:hAnsi="Cambria Math"/>
                    <w:color w:val="000000"/>
                  </w:rPr>
                  <m:t>C</m:t>
                </m:r>
              </m:sub>
            </m:sSub>
          </m:den>
        </m:f>
      </m:oMath>
      <w:r w:rsidRPr="006F0041">
        <w:rPr>
          <w:color w:val="000000"/>
        </w:rPr>
        <w:t xml:space="preserve">, </w:t>
      </w:r>
      <w:proofErr w:type="gramStart"/>
      <w:r w:rsidRPr="006F0041">
        <w:rPr>
          <w:color w:val="000000"/>
        </w:rPr>
        <w:t>where</w:t>
      </w:r>
      <w:proofErr w:type="gramEnd"/>
      <w:r w:rsidRPr="006F0041">
        <w:rPr>
          <w:color w:val="000000"/>
        </w:rPr>
        <w:t>,</w:t>
      </w:r>
    </w:p>
    <w:p w14:paraId="009C6A0A" w14:textId="77777777" w:rsidR="009337C5" w:rsidRDefault="009337C5" w:rsidP="009337C5">
      <w:pPr>
        <w:widowControl w:val="0"/>
        <w:spacing w:after="120"/>
        <w:ind w:firstLine="274"/>
        <w:jc w:val="both"/>
        <w:rPr>
          <w:color w:val="000000"/>
        </w:rPr>
      </w:pPr>
      <w:r w:rsidRPr="00945F02">
        <w:rPr>
          <w:i/>
          <w:iCs/>
          <w:color w:val="000000"/>
        </w:rPr>
        <w:t>Mean</w:t>
      </w:r>
      <w:r w:rsidRPr="006F0041">
        <w:rPr>
          <w:color w:val="000000"/>
        </w:rPr>
        <w:t xml:space="preserve">, </w:t>
      </w:r>
      <m:oMath>
        <m:sSub>
          <m:sSubPr>
            <m:ctrlPr>
              <w:rPr>
                <w:rFonts w:ascii="Cambria Math" w:hAnsi="Cambria Math"/>
                <w:i/>
                <w:color w:val="000000"/>
              </w:rPr>
            </m:ctrlPr>
          </m:sSubPr>
          <m:e>
            <m:r>
              <w:rPr>
                <w:rFonts w:ascii="Cambria Math" w:hAnsi="Cambria Math"/>
                <w:color w:val="000000"/>
              </w:rPr>
              <m:t>μ</m:t>
            </m:r>
          </m:e>
          <m:sub>
            <m:r>
              <w:rPr>
                <w:rFonts w:ascii="Cambria Math" w:hAnsi="Cambria Math"/>
                <w:color w:val="000000"/>
              </w:rPr>
              <m:t>C</m:t>
            </m:r>
          </m:sub>
        </m:sSub>
        <m:r>
          <w:rPr>
            <w:rFonts w:ascii="Cambria Math" w:hAnsi="Cambria Math"/>
            <w:color w:val="000000"/>
          </w:rPr>
          <m:t xml:space="preserve">= </m:t>
        </m:r>
        <m:f>
          <m:fPr>
            <m:ctrlPr>
              <w:rPr>
                <w:rFonts w:ascii="Cambria Math" w:hAnsi="Cambria Math"/>
                <w:i/>
                <w:color w:val="000000"/>
              </w:rPr>
            </m:ctrlPr>
          </m:fPr>
          <m:num>
            <m:r>
              <w:rPr>
                <w:rFonts w:ascii="Cambria Math" w:hAnsi="Cambria Math"/>
                <w:color w:val="000000"/>
              </w:rPr>
              <m:t>1</m:t>
            </m:r>
          </m:num>
          <m:den>
            <m:r>
              <w:rPr>
                <w:rFonts w:ascii="Cambria Math" w:hAnsi="Cambria Math"/>
                <w:color w:val="000000"/>
              </w:rPr>
              <m:t>d</m:t>
            </m:r>
          </m:den>
        </m:f>
        <m:nary>
          <m:naryPr>
            <m:chr m:val="∑"/>
            <m:limLoc m:val="undOvr"/>
            <m:ctrlPr>
              <w:rPr>
                <w:rFonts w:ascii="Cambria Math" w:hAnsi="Cambria Math"/>
                <w:i/>
                <w:color w:val="000000"/>
              </w:rPr>
            </m:ctrlPr>
          </m:naryPr>
          <m:sub>
            <m:r>
              <w:rPr>
                <w:rFonts w:ascii="Cambria Math" w:hAnsi="Cambria Math"/>
                <w:color w:val="000000"/>
              </w:rPr>
              <m:t>j=1</m:t>
            </m:r>
          </m:sub>
          <m:sup>
            <m:r>
              <w:rPr>
                <w:rFonts w:ascii="Cambria Math" w:hAnsi="Cambria Math"/>
                <w:color w:val="000000"/>
              </w:rPr>
              <m:t>d</m:t>
            </m:r>
          </m:sup>
          <m:e>
            <m:sSub>
              <m:sSubPr>
                <m:ctrlPr>
                  <w:rPr>
                    <w:rFonts w:ascii="Cambria Math" w:hAnsi="Cambria Math"/>
                    <w:color w:val="000000"/>
                  </w:rPr>
                </m:ctrlPr>
              </m:sSubPr>
              <m:e>
                <m:r>
                  <w:rPr>
                    <w:rFonts w:ascii="Cambria Math" w:hAnsi="Cambria Math"/>
                    <w:color w:val="000000"/>
                  </w:rPr>
                  <m:t>c</m:t>
                </m:r>
              </m:e>
              <m:sub>
                <m:r>
                  <w:rPr>
                    <w:rFonts w:ascii="Cambria Math" w:hAnsi="Cambria Math"/>
                    <w:color w:val="000000"/>
                  </w:rPr>
                  <m:t>ij</m:t>
                </m:r>
              </m:sub>
            </m:sSub>
          </m:e>
        </m:nary>
      </m:oMath>
      <w:r w:rsidRPr="006F0041">
        <w:rPr>
          <w:color w:val="000000"/>
        </w:rPr>
        <w:t>, and,</w:t>
      </w:r>
    </w:p>
    <w:p w14:paraId="3123C4FC" w14:textId="2BCDC6CC" w:rsidR="009337C5" w:rsidRPr="009337C5" w:rsidRDefault="009337C5" w:rsidP="009337C5">
      <w:pPr>
        <w:widowControl w:val="0"/>
        <w:spacing w:after="120"/>
        <w:ind w:firstLine="274"/>
        <w:jc w:val="both"/>
        <w:rPr>
          <w:rFonts w:ascii="Cambria Math" w:hAnsi="Cambria Math"/>
          <w:i/>
          <w:iCs/>
          <w:color w:val="000000"/>
        </w:rPr>
      </w:pPr>
      <w:r w:rsidRPr="00945F02">
        <w:rPr>
          <w:i/>
          <w:iCs/>
          <w:color w:val="000000"/>
        </w:rPr>
        <w:t>Standard Deviation</w:t>
      </w:r>
      <w:r w:rsidRPr="00945F02">
        <w:rPr>
          <w:rFonts w:ascii="Cambria Math" w:hAnsi="Cambria Math"/>
          <w:i/>
          <w:iCs/>
          <w:color w:val="000000"/>
        </w:rPr>
        <w:t xml:space="preserve">, </w:t>
      </w:r>
      <m:oMath>
        <m:sSub>
          <m:sSubPr>
            <m:ctrlPr>
              <w:rPr>
                <w:rFonts w:ascii="Cambria Math" w:hAnsi="Cambria Math"/>
                <w:i/>
                <w:iCs/>
                <w:color w:val="000000"/>
              </w:rPr>
            </m:ctrlPr>
          </m:sSubPr>
          <m:e>
            <m:r>
              <w:rPr>
                <w:rFonts w:ascii="Cambria Math" w:hAnsi="Cambria Math"/>
                <w:color w:val="000000"/>
              </w:rPr>
              <m:t>σ</m:t>
            </m:r>
          </m:e>
          <m:sub>
            <m:r>
              <w:rPr>
                <w:rFonts w:ascii="Cambria Math" w:hAnsi="Cambria Math"/>
                <w:color w:val="000000"/>
              </w:rPr>
              <m:t>C</m:t>
            </m:r>
          </m:sub>
        </m:sSub>
        <m:r>
          <w:rPr>
            <w:rFonts w:ascii="Cambria Math" w:hAnsi="Cambria Math"/>
            <w:color w:val="000000"/>
          </w:rPr>
          <m:t xml:space="preserve">= </m:t>
        </m:r>
        <m:rad>
          <m:radPr>
            <m:degHide m:val="1"/>
            <m:ctrlPr>
              <w:rPr>
                <w:rFonts w:ascii="Cambria Math" w:hAnsi="Cambria Math"/>
                <w:i/>
                <w:iCs/>
                <w:color w:val="000000"/>
              </w:rPr>
            </m:ctrlPr>
          </m:radPr>
          <m:deg/>
          <m:e>
            <m:f>
              <m:fPr>
                <m:ctrlPr>
                  <w:rPr>
                    <w:rFonts w:ascii="Cambria Math" w:hAnsi="Cambria Math"/>
                    <w:i/>
                    <w:iCs/>
                    <w:color w:val="000000"/>
                  </w:rPr>
                </m:ctrlPr>
              </m:fPr>
              <m:num>
                <m:r>
                  <w:rPr>
                    <w:rFonts w:ascii="Cambria Math" w:hAnsi="Cambria Math"/>
                    <w:color w:val="000000"/>
                  </w:rPr>
                  <m:t>1</m:t>
                </m:r>
              </m:num>
              <m:den>
                <m:r>
                  <w:rPr>
                    <w:rFonts w:ascii="Cambria Math" w:hAnsi="Cambria Math"/>
                    <w:color w:val="000000"/>
                  </w:rPr>
                  <m:t>d</m:t>
                </m:r>
              </m:den>
            </m:f>
            <m:nary>
              <m:naryPr>
                <m:chr m:val="∑"/>
                <m:limLoc m:val="undOvr"/>
                <m:ctrlPr>
                  <w:rPr>
                    <w:rFonts w:ascii="Cambria Math" w:hAnsi="Cambria Math"/>
                    <w:i/>
                    <w:iCs/>
                    <w:color w:val="000000"/>
                  </w:rPr>
                </m:ctrlPr>
              </m:naryPr>
              <m:sub>
                <m:r>
                  <w:rPr>
                    <w:rFonts w:ascii="Cambria Math" w:hAnsi="Cambria Math"/>
                    <w:color w:val="000000"/>
                  </w:rPr>
                  <m:t>j=1</m:t>
                </m:r>
              </m:sub>
              <m:sup>
                <m:r>
                  <w:rPr>
                    <w:rFonts w:ascii="Cambria Math" w:hAnsi="Cambria Math"/>
                    <w:color w:val="000000"/>
                  </w:rPr>
                  <m:t>d</m:t>
                </m:r>
              </m:sup>
              <m:e>
                <m:r>
                  <w:rPr>
                    <w:rFonts w:ascii="Cambria Math" w:hAnsi="Cambria Math"/>
                    <w:color w:val="000000"/>
                  </w:rPr>
                  <m:t xml:space="preserve"> </m:t>
                </m:r>
              </m:e>
            </m:nary>
            <m:sSup>
              <m:sSupPr>
                <m:ctrlPr>
                  <w:rPr>
                    <w:rFonts w:ascii="Cambria Math" w:hAnsi="Cambria Math"/>
                    <w:i/>
                    <w:iCs/>
                    <w:color w:val="000000"/>
                  </w:rPr>
                </m:ctrlPr>
              </m:sSupPr>
              <m:e>
                <m:r>
                  <w:rPr>
                    <w:rFonts w:ascii="Cambria Math" w:hAnsi="Cambria Math"/>
                    <w:color w:val="000000"/>
                  </w:rPr>
                  <m:t>(</m:t>
                </m:r>
                <m:sSub>
                  <m:sSubPr>
                    <m:ctrlPr>
                      <w:rPr>
                        <w:rFonts w:ascii="Cambria Math" w:hAnsi="Cambria Math"/>
                        <w:i/>
                        <w:iCs/>
                        <w:color w:val="000000"/>
                      </w:rPr>
                    </m:ctrlPr>
                  </m:sSubPr>
                  <m:e>
                    <m:r>
                      <w:rPr>
                        <w:rFonts w:ascii="Cambria Math" w:hAnsi="Cambria Math"/>
                        <w:color w:val="000000"/>
                      </w:rPr>
                      <m:t>c</m:t>
                    </m:r>
                  </m:e>
                  <m:sub>
                    <m:r>
                      <w:rPr>
                        <w:rFonts w:ascii="Cambria Math" w:hAnsi="Cambria Math"/>
                        <w:color w:val="000000"/>
                      </w:rPr>
                      <m:t>ij</m:t>
                    </m:r>
                  </m:sub>
                </m:sSub>
                <m:r>
                  <w:rPr>
                    <w:rFonts w:ascii="Cambria Math" w:hAnsi="Cambria Math"/>
                    <w:color w:val="000000"/>
                  </w:rPr>
                  <m:t>-</m:t>
                </m:r>
                <m:sSub>
                  <m:sSubPr>
                    <m:ctrlPr>
                      <w:rPr>
                        <w:rFonts w:ascii="Cambria Math" w:hAnsi="Cambria Math"/>
                        <w:i/>
                        <w:iCs/>
                        <w:color w:val="000000"/>
                      </w:rPr>
                    </m:ctrlPr>
                  </m:sSubPr>
                  <m:e>
                    <m:r>
                      <w:rPr>
                        <w:rFonts w:ascii="Cambria Math" w:hAnsi="Cambria Math"/>
                        <w:color w:val="000000"/>
                      </w:rPr>
                      <m:t>μ</m:t>
                    </m:r>
                  </m:e>
                  <m:sub>
                    <m:r>
                      <w:rPr>
                        <w:rFonts w:ascii="Cambria Math" w:hAnsi="Cambria Math"/>
                        <w:color w:val="000000"/>
                      </w:rPr>
                      <m:t>C</m:t>
                    </m:r>
                  </m:sub>
                </m:sSub>
                <m:r>
                  <w:rPr>
                    <w:rFonts w:ascii="Cambria Math" w:hAnsi="Cambria Math"/>
                    <w:color w:val="000000"/>
                  </w:rPr>
                  <m:t>)</m:t>
                </m:r>
              </m:e>
              <m:sup>
                <m:r>
                  <w:rPr>
                    <w:rFonts w:ascii="Cambria Math" w:hAnsi="Cambria Math"/>
                    <w:color w:val="000000"/>
                  </w:rPr>
                  <m:t>2</m:t>
                </m:r>
              </m:sup>
            </m:sSup>
          </m:e>
        </m:rad>
      </m:oMath>
    </w:p>
    <w:tbl>
      <w:tblPr>
        <w:tblStyle w:val="TableGrid"/>
        <w:tblpPr w:leftFromText="187" w:rightFromText="187" w:vertAnchor="page" w:tblpY="1081"/>
        <w:tblOverlap w:val="never"/>
        <w:tblW w:w="100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76"/>
        <w:gridCol w:w="1677"/>
        <w:gridCol w:w="1677"/>
        <w:gridCol w:w="1676"/>
        <w:gridCol w:w="1677"/>
        <w:gridCol w:w="1677"/>
      </w:tblGrid>
      <w:tr w:rsidR="009337C5" w14:paraId="6CDE1A1E" w14:textId="77777777" w:rsidTr="009337C5">
        <w:trPr>
          <w:trHeight w:val="800"/>
        </w:trPr>
        <w:tc>
          <w:tcPr>
            <w:tcW w:w="1676" w:type="dxa"/>
          </w:tcPr>
          <w:p w14:paraId="08A1E430" w14:textId="77777777" w:rsidR="009337C5" w:rsidRDefault="009337C5" w:rsidP="009337C5">
            <w:pPr>
              <w:widowControl w:val="0"/>
              <w:spacing w:before="240" w:after="40"/>
              <w:jc w:val="both"/>
              <w:rPr>
                <w:color w:val="000000"/>
              </w:rPr>
            </w:pPr>
            <w:bookmarkStart w:id="40" w:name="_Hlk181405803"/>
            <w:bookmarkEnd w:id="39"/>
            <w:r>
              <w:rPr>
                <w:rFonts w:ascii="Cambria Math" w:hAnsi="Cambria Math"/>
                <w:noProof/>
                <w:color w:val="000000"/>
              </w:rPr>
              <w:drawing>
                <wp:inline distT="0" distB="0" distL="0" distR="0" wp14:anchorId="6B7826CF" wp14:editId="7B75B6A0">
                  <wp:extent cx="986118" cy="739588"/>
                  <wp:effectExtent l="0" t="0" r="508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15"/>
                          <a:stretch>
                            <a:fillRect/>
                          </a:stretch>
                        </pic:blipFill>
                        <pic:spPr>
                          <a:xfrm>
                            <a:off x="0" y="0"/>
                            <a:ext cx="994464" cy="745848"/>
                          </a:xfrm>
                          <a:prstGeom prst="rect">
                            <a:avLst/>
                          </a:prstGeom>
                        </pic:spPr>
                      </pic:pic>
                    </a:graphicData>
                  </a:graphic>
                </wp:inline>
              </w:drawing>
            </w:r>
          </w:p>
        </w:tc>
        <w:tc>
          <w:tcPr>
            <w:tcW w:w="1677" w:type="dxa"/>
          </w:tcPr>
          <w:p w14:paraId="45BBCA26" w14:textId="77777777" w:rsidR="009337C5" w:rsidRDefault="009337C5" w:rsidP="009337C5">
            <w:pPr>
              <w:widowControl w:val="0"/>
              <w:spacing w:before="240" w:after="40"/>
              <w:jc w:val="both"/>
              <w:rPr>
                <w:color w:val="000000"/>
              </w:rPr>
            </w:pPr>
            <w:r>
              <w:rPr>
                <w:rFonts w:ascii="Cambria Math" w:hAnsi="Cambria Math"/>
                <w:noProof/>
                <w:color w:val="000000"/>
              </w:rPr>
              <w:drawing>
                <wp:inline distT="0" distB="0" distL="0" distR="0" wp14:anchorId="6DEC19D3" wp14:editId="15A79DAE">
                  <wp:extent cx="995082" cy="74642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16"/>
                          <a:stretch>
                            <a:fillRect/>
                          </a:stretch>
                        </pic:blipFill>
                        <pic:spPr>
                          <a:xfrm>
                            <a:off x="0" y="0"/>
                            <a:ext cx="1005849" cy="754496"/>
                          </a:xfrm>
                          <a:prstGeom prst="rect">
                            <a:avLst/>
                          </a:prstGeom>
                        </pic:spPr>
                      </pic:pic>
                    </a:graphicData>
                  </a:graphic>
                </wp:inline>
              </w:drawing>
            </w:r>
          </w:p>
        </w:tc>
        <w:tc>
          <w:tcPr>
            <w:tcW w:w="1677" w:type="dxa"/>
          </w:tcPr>
          <w:p w14:paraId="5046DCEF" w14:textId="77777777" w:rsidR="009337C5" w:rsidRDefault="009337C5" w:rsidP="009337C5">
            <w:pPr>
              <w:widowControl w:val="0"/>
              <w:spacing w:before="240" w:after="40"/>
              <w:jc w:val="both"/>
              <w:rPr>
                <w:color w:val="000000"/>
              </w:rPr>
            </w:pPr>
            <w:r>
              <w:rPr>
                <w:rFonts w:ascii="Cambria Math" w:hAnsi="Cambria Math"/>
                <w:noProof/>
                <w:color w:val="000000"/>
              </w:rPr>
              <w:drawing>
                <wp:inline distT="0" distB="0" distL="0" distR="0" wp14:anchorId="5A58D096" wp14:editId="1C46E30F">
                  <wp:extent cx="986117" cy="739695"/>
                  <wp:effectExtent l="0" t="0" r="5080" b="38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17"/>
                          <a:stretch>
                            <a:fillRect/>
                          </a:stretch>
                        </pic:blipFill>
                        <pic:spPr>
                          <a:xfrm>
                            <a:off x="0" y="0"/>
                            <a:ext cx="998299" cy="748833"/>
                          </a:xfrm>
                          <a:prstGeom prst="rect">
                            <a:avLst/>
                          </a:prstGeom>
                        </pic:spPr>
                      </pic:pic>
                    </a:graphicData>
                  </a:graphic>
                </wp:inline>
              </w:drawing>
            </w:r>
          </w:p>
        </w:tc>
        <w:tc>
          <w:tcPr>
            <w:tcW w:w="1676" w:type="dxa"/>
          </w:tcPr>
          <w:p w14:paraId="4996A174" w14:textId="77777777" w:rsidR="009337C5" w:rsidRDefault="009337C5" w:rsidP="009337C5">
            <w:pPr>
              <w:widowControl w:val="0"/>
              <w:spacing w:before="240" w:after="40"/>
              <w:jc w:val="both"/>
              <w:rPr>
                <w:color w:val="000000"/>
              </w:rPr>
            </w:pPr>
            <w:r>
              <w:rPr>
                <w:rFonts w:ascii="Cambria Math" w:hAnsi="Cambria Math"/>
                <w:noProof/>
                <w:color w:val="000000"/>
              </w:rPr>
              <w:drawing>
                <wp:inline distT="0" distB="0" distL="0" distR="0" wp14:anchorId="668184BF" wp14:editId="11CE8C79">
                  <wp:extent cx="995083" cy="74642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18"/>
                          <a:stretch>
                            <a:fillRect/>
                          </a:stretch>
                        </pic:blipFill>
                        <pic:spPr>
                          <a:xfrm>
                            <a:off x="0" y="0"/>
                            <a:ext cx="1008818" cy="756723"/>
                          </a:xfrm>
                          <a:prstGeom prst="rect">
                            <a:avLst/>
                          </a:prstGeom>
                        </pic:spPr>
                      </pic:pic>
                    </a:graphicData>
                  </a:graphic>
                </wp:inline>
              </w:drawing>
            </w:r>
          </w:p>
        </w:tc>
        <w:tc>
          <w:tcPr>
            <w:tcW w:w="1677" w:type="dxa"/>
          </w:tcPr>
          <w:p w14:paraId="32BCB6CF" w14:textId="77777777" w:rsidR="009337C5" w:rsidRDefault="009337C5" w:rsidP="009337C5">
            <w:pPr>
              <w:widowControl w:val="0"/>
              <w:spacing w:before="240" w:after="40"/>
              <w:jc w:val="both"/>
              <w:rPr>
                <w:color w:val="000000"/>
              </w:rPr>
            </w:pPr>
            <w:r>
              <w:rPr>
                <w:rFonts w:ascii="Cambria Math" w:hAnsi="Cambria Math"/>
                <w:noProof/>
                <w:color w:val="000000"/>
              </w:rPr>
              <w:drawing>
                <wp:inline distT="0" distB="0" distL="0" distR="0" wp14:anchorId="3BEFC5D0" wp14:editId="78849DD1">
                  <wp:extent cx="990600" cy="743058"/>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pic:cNvPicPr/>
                        </pic:nvPicPr>
                        <pic:blipFill>
                          <a:blip r:embed="rId19"/>
                          <a:stretch>
                            <a:fillRect/>
                          </a:stretch>
                        </pic:blipFill>
                        <pic:spPr>
                          <a:xfrm>
                            <a:off x="0" y="0"/>
                            <a:ext cx="998243" cy="748791"/>
                          </a:xfrm>
                          <a:prstGeom prst="rect">
                            <a:avLst/>
                          </a:prstGeom>
                        </pic:spPr>
                      </pic:pic>
                    </a:graphicData>
                  </a:graphic>
                </wp:inline>
              </w:drawing>
            </w:r>
          </w:p>
        </w:tc>
        <w:tc>
          <w:tcPr>
            <w:tcW w:w="1677" w:type="dxa"/>
          </w:tcPr>
          <w:p w14:paraId="0CBDEA9C" w14:textId="77777777" w:rsidR="009337C5" w:rsidRDefault="009337C5" w:rsidP="009337C5">
            <w:pPr>
              <w:widowControl w:val="0"/>
              <w:spacing w:before="240" w:after="40"/>
              <w:jc w:val="both"/>
              <w:rPr>
                <w:color w:val="000000"/>
              </w:rPr>
            </w:pPr>
            <w:r>
              <w:rPr>
                <w:rFonts w:ascii="Cambria Math" w:hAnsi="Cambria Math"/>
                <w:noProof/>
                <w:color w:val="000000"/>
              </w:rPr>
              <w:drawing>
                <wp:inline distT="0" distB="0" distL="0" distR="0" wp14:anchorId="12A7524A" wp14:editId="380CA1FF">
                  <wp:extent cx="995082" cy="74642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20"/>
                          <a:stretch>
                            <a:fillRect/>
                          </a:stretch>
                        </pic:blipFill>
                        <pic:spPr>
                          <a:xfrm>
                            <a:off x="0" y="0"/>
                            <a:ext cx="1008545" cy="756519"/>
                          </a:xfrm>
                          <a:prstGeom prst="rect">
                            <a:avLst/>
                          </a:prstGeom>
                        </pic:spPr>
                      </pic:pic>
                    </a:graphicData>
                  </a:graphic>
                </wp:inline>
              </w:drawing>
            </w:r>
          </w:p>
        </w:tc>
      </w:tr>
      <w:tr w:rsidR="009337C5" w14:paraId="4CA2C86E" w14:textId="77777777" w:rsidTr="009337C5">
        <w:trPr>
          <w:trHeight w:val="296"/>
        </w:trPr>
        <w:tc>
          <w:tcPr>
            <w:tcW w:w="1676" w:type="dxa"/>
            <w:vAlign w:val="center"/>
          </w:tcPr>
          <w:p w14:paraId="1F9CDAA0" w14:textId="77777777" w:rsidR="009337C5" w:rsidRPr="009870E4" w:rsidRDefault="009337C5" w:rsidP="009337C5">
            <w:pPr>
              <w:widowControl w:val="0"/>
              <w:spacing w:before="240" w:after="40"/>
              <w:rPr>
                <w:rFonts w:ascii="Cambria Math" w:hAnsi="Cambria Math"/>
                <w:noProof/>
                <w:color w:val="000000"/>
                <w:sz w:val="14"/>
                <w:szCs w:val="14"/>
              </w:rPr>
            </w:pPr>
            <w:r w:rsidRPr="009870E4">
              <w:rPr>
                <w:rFonts w:ascii="Times New Roman" w:hAnsi="Times New Roman"/>
                <w:b/>
                <w:bCs/>
                <w:color w:val="000000"/>
                <w:sz w:val="14"/>
                <w:szCs w:val="14"/>
              </w:rPr>
              <w:t>(a)</w:t>
            </w:r>
          </w:p>
        </w:tc>
        <w:tc>
          <w:tcPr>
            <w:tcW w:w="1677" w:type="dxa"/>
            <w:vAlign w:val="center"/>
          </w:tcPr>
          <w:p w14:paraId="5F7BEAFD" w14:textId="77777777" w:rsidR="009337C5" w:rsidRPr="009870E4" w:rsidRDefault="009337C5" w:rsidP="009337C5">
            <w:pPr>
              <w:widowControl w:val="0"/>
              <w:spacing w:before="240" w:after="40"/>
              <w:rPr>
                <w:rFonts w:ascii="Cambria Math" w:hAnsi="Cambria Math"/>
                <w:noProof/>
                <w:color w:val="000000"/>
                <w:sz w:val="14"/>
                <w:szCs w:val="14"/>
              </w:rPr>
            </w:pPr>
            <w:r w:rsidRPr="009870E4">
              <w:rPr>
                <w:rFonts w:ascii="Times New Roman" w:hAnsi="Times New Roman"/>
                <w:b/>
                <w:bCs/>
                <w:color w:val="000000"/>
                <w:sz w:val="14"/>
                <w:szCs w:val="14"/>
              </w:rPr>
              <w:t>(b)</w:t>
            </w:r>
          </w:p>
        </w:tc>
        <w:tc>
          <w:tcPr>
            <w:tcW w:w="1677" w:type="dxa"/>
            <w:vAlign w:val="center"/>
          </w:tcPr>
          <w:p w14:paraId="2FF2D4F6" w14:textId="77777777" w:rsidR="009337C5" w:rsidRPr="009870E4" w:rsidRDefault="009337C5" w:rsidP="009337C5">
            <w:pPr>
              <w:widowControl w:val="0"/>
              <w:spacing w:before="240" w:after="40"/>
              <w:rPr>
                <w:rFonts w:ascii="Cambria Math" w:hAnsi="Cambria Math"/>
                <w:noProof/>
                <w:color w:val="000000"/>
                <w:sz w:val="14"/>
                <w:szCs w:val="14"/>
              </w:rPr>
            </w:pPr>
            <w:r w:rsidRPr="009870E4">
              <w:rPr>
                <w:rFonts w:ascii="Times New Roman" w:hAnsi="Times New Roman"/>
                <w:b/>
                <w:bCs/>
                <w:color w:val="000000"/>
                <w:sz w:val="14"/>
                <w:szCs w:val="14"/>
              </w:rPr>
              <w:t>(c)</w:t>
            </w:r>
          </w:p>
        </w:tc>
        <w:tc>
          <w:tcPr>
            <w:tcW w:w="1676" w:type="dxa"/>
            <w:vAlign w:val="center"/>
          </w:tcPr>
          <w:p w14:paraId="11E0AE2C" w14:textId="77777777" w:rsidR="009337C5" w:rsidRPr="009870E4" w:rsidRDefault="009337C5" w:rsidP="009337C5">
            <w:pPr>
              <w:widowControl w:val="0"/>
              <w:spacing w:before="240" w:after="40"/>
              <w:rPr>
                <w:rFonts w:ascii="Cambria Math" w:hAnsi="Cambria Math"/>
                <w:noProof/>
                <w:color w:val="000000"/>
                <w:sz w:val="14"/>
                <w:szCs w:val="14"/>
              </w:rPr>
            </w:pPr>
            <w:r w:rsidRPr="009870E4">
              <w:rPr>
                <w:rFonts w:ascii="Times New Roman" w:hAnsi="Times New Roman"/>
                <w:b/>
                <w:bCs/>
                <w:color w:val="000000"/>
                <w:sz w:val="14"/>
                <w:szCs w:val="14"/>
              </w:rPr>
              <w:t>(d)</w:t>
            </w:r>
          </w:p>
        </w:tc>
        <w:tc>
          <w:tcPr>
            <w:tcW w:w="1677" w:type="dxa"/>
            <w:vAlign w:val="center"/>
          </w:tcPr>
          <w:p w14:paraId="7386886D" w14:textId="77777777" w:rsidR="009337C5" w:rsidRPr="009870E4" w:rsidRDefault="009337C5" w:rsidP="009337C5">
            <w:pPr>
              <w:widowControl w:val="0"/>
              <w:spacing w:before="240" w:after="40"/>
              <w:rPr>
                <w:rFonts w:ascii="Cambria Math" w:hAnsi="Cambria Math"/>
                <w:noProof/>
                <w:color w:val="000000"/>
                <w:sz w:val="14"/>
                <w:szCs w:val="14"/>
              </w:rPr>
            </w:pPr>
            <w:r w:rsidRPr="009870E4">
              <w:rPr>
                <w:rFonts w:ascii="Times New Roman" w:hAnsi="Times New Roman"/>
                <w:b/>
                <w:bCs/>
                <w:color w:val="000000"/>
                <w:sz w:val="14"/>
                <w:szCs w:val="14"/>
              </w:rPr>
              <w:t>(e)</w:t>
            </w:r>
          </w:p>
        </w:tc>
        <w:tc>
          <w:tcPr>
            <w:tcW w:w="1677" w:type="dxa"/>
            <w:vAlign w:val="center"/>
          </w:tcPr>
          <w:p w14:paraId="0B2CB184" w14:textId="77777777" w:rsidR="009337C5" w:rsidRPr="009870E4" w:rsidRDefault="009337C5" w:rsidP="009337C5">
            <w:pPr>
              <w:widowControl w:val="0"/>
              <w:spacing w:before="240" w:after="40"/>
              <w:rPr>
                <w:rFonts w:ascii="Cambria Math" w:hAnsi="Cambria Math"/>
                <w:noProof/>
                <w:color w:val="000000"/>
                <w:sz w:val="14"/>
                <w:szCs w:val="14"/>
              </w:rPr>
            </w:pPr>
            <w:r w:rsidRPr="009870E4">
              <w:rPr>
                <w:rFonts w:ascii="Times New Roman" w:hAnsi="Times New Roman"/>
                <w:b/>
                <w:bCs/>
                <w:color w:val="000000"/>
                <w:sz w:val="14"/>
                <w:szCs w:val="14"/>
              </w:rPr>
              <w:t>(f)</w:t>
            </w:r>
          </w:p>
        </w:tc>
      </w:tr>
      <w:tr w:rsidR="009337C5" w14:paraId="3424906E" w14:textId="77777777" w:rsidTr="009337C5">
        <w:trPr>
          <w:trHeight w:val="800"/>
        </w:trPr>
        <w:tc>
          <w:tcPr>
            <w:tcW w:w="1676" w:type="dxa"/>
          </w:tcPr>
          <w:p w14:paraId="1BEFF5A3" w14:textId="77777777" w:rsidR="009337C5" w:rsidRDefault="009337C5" w:rsidP="009337C5">
            <w:pPr>
              <w:widowControl w:val="0"/>
              <w:spacing w:before="240" w:after="40"/>
              <w:jc w:val="both"/>
              <w:rPr>
                <w:rFonts w:ascii="Cambria Math" w:hAnsi="Cambria Math"/>
                <w:noProof/>
                <w:color w:val="000000"/>
              </w:rPr>
            </w:pPr>
            <w:r>
              <w:rPr>
                <w:rFonts w:ascii="Cambria Math" w:hAnsi="Cambria Math"/>
                <w:noProof/>
                <w:color w:val="000000"/>
              </w:rPr>
              <w:drawing>
                <wp:inline distT="0" distB="0" distL="0" distR="0" wp14:anchorId="57AF878E" wp14:editId="03F03D36">
                  <wp:extent cx="996502" cy="74748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21"/>
                          <a:stretch>
                            <a:fillRect/>
                          </a:stretch>
                        </pic:blipFill>
                        <pic:spPr>
                          <a:xfrm>
                            <a:off x="0" y="0"/>
                            <a:ext cx="1008210" cy="756267"/>
                          </a:xfrm>
                          <a:prstGeom prst="rect">
                            <a:avLst/>
                          </a:prstGeom>
                        </pic:spPr>
                      </pic:pic>
                    </a:graphicData>
                  </a:graphic>
                </wp:inline>
              </w:drawing>
            </w:r>
          </w:p>
        </w:tc>
        <w:tc>
          <w:tcPr>
            <w:tcW w:w="1677" w:type="dxa"/>
          </w:tcPr>
          <w:p w14:paraId="5FAF213D" w14:textId="77777777" w:rsidR="009337C5" w:rsidRDefault="009337C5" w:rsidP="009337C5">
            <w:pPr>
              <w:widowControl w:val="0"/>
              <w:spacing w:before="240" w:after="40"/>
              <w:jc w:val="both"/>
              <w:rPr>
                <w:rFonts w:ascii="Cambria Math" w:hAnsi="Cambria Math"/>
                <w:noProof/>
                <w:color w:val="000000"/>
              </w:rPr>
            </w:pPr>
            <w:r>
              <w:rPr>
                <w:rFonts w:ascii="Cambria Math" w:hAnsi="Cambria Math"/>
                <w:noProof/>
                <w:color w:val="000000"/>
              </w:rPr>
              <w:drawing>
                <wp:inline distT="0" distB="0" distL="0" distR="0" wp14:anchorId="3269064D" wp14:editId="02238EF8">
                  <wp:extent cx="990600" cy="743058"/>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22"/>
                          <a:stretch>
                            <a:fillRect/>
                          </a:stretch>
                        </pic:blipFill>
                        <pic:spPr>
                          <a:xfrm>
                            <a:off x="0" y="0"/>
                            <a:ext cx="990600" cy="743058"/>
                          </a:xfrm>
                          <a:prstGeom prst="rect">
                            <a:avLst/>
                          </a:prstGeom>
                        </pic:spPr>
                      </pic:pic>
                    </a:graphicData>
                  </a:graphic>
                </wp:inline>
              </w:drawing>
            </w:r>
          </w:p>
        </w:tc>
        <w:tc>
          <w:tcPr>
            <w:tcW w:w="1677" w:type="dxa"/>
          </w:tcPr>
          <w:p w14:paraId="5C9B15BF" w14:textId="77777777" w:rsidR="009337C5" w:rsidRDefault="009337C5" w:rsidP="009337C5">
            <w:pPr>
              <w:widowControl w:val="0"/>
              <w:spacing w:before="240" w:after="40"/>
              <w:jc w:val="both"/>
              <w:rPr>
                <w:rFonts w:ascii="Cambria Math" w:hAnsi="Cambria Math"/>
                <w:noProof/>
                <w:color w:val="000000"/>
              </w:rPr>
            </w:pPr>
            <w:r>
              <w:rPr>
                <w:rFonts w:ascii="Cambria Math" w:hAnsi="Cambria Math"/>
                <w:noProof/>
                <w:color w:val="000000"/>
              </w:rPr>
              <w:drawing>
                <wp:inline distT="0" distB="0" distL="0" distR="0" wp14:anchorId="29306F27" wp14:editId="4224E158">
                  <wp:extent cx="994228" cy="745779"/>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pic:cNvPicPr/>
                        </pic:nvPicPr>
                        <pic:blipFill>
                          <a:blip r:embed="rId23"/>
                          <a:stretch>
                            <a:fillRect/>
                          </a:stretch>
                        </pic:blipFill>
                        <pic:spPr>
                          <a:xfrm>
                            <a:off x="0" y="0"/>
                            <a:ext cx="994228" cy="745779"/>
                          </a:xfrm>
                          <a:prstGeom prst="rect">
                            <a:avLst/>
                          </a:prstGeom>
                        </pic:spPr>
                      </pic:pic>
                    </a:graphicData>
                  </a:graphic>
                </wp:inline>
              </w:drawing>
            </w:r>
          </w:p>
        </w:tc>
        <w:tc>
          <w:tcPr>
            <w:tcW w:w="1676" w:type="dxa"/>
          </w:tcPr>
          <w:p w14:paraId="449E3281" w14:textId="77777777" w:rsidR="009337C5" w:rsidRDefault="009337C5" w:rsidP="009337C5">
            <w:pPr>
              <w:widowControl w:val="0"/>
              <w:spacing w:before="240" w:after="40"/>
              <w:jc w:val="both"/>
              <w:rPr>
                <w:rFonts w:ascii="Cambria Math" w:hAnsi="Cambria Math"/>
                <w:noProof/>
                <w:color w:val="000000"/>
              </w:rPr>
            </w:pPr>
            <w:r>
              <w:rPr>
                <w:rFonts w:ascii="Cambria Math" w:hAnsi="Cambria Math"/>
                <w:noProof/>
                <w:color w:val="000000"/>
              </w:rPr>
              <w:drawing>
                <wp:inline distT="0" distB="0" distL="0" distR="0" wp14:anchorId="1BE5C3F7" wp14:editId="589B89C9">
                  <wp:extent cx="990600" cy="743058"/>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pic:cNvPicPr/>
                        </pic:nvPicPr>
                        <pic:blipFill>
                          <a:blip r:embed="rId24"/>
                          <a:stretch>
                            <a:fillRect/>
                          </a:stretch>
                        </pic:blipFill>
                        <pic:spPr>
                          <a:xfrm>
                            <a:off x="0" y="0"/>
                            <a:ext cx="1011683" cy="758872"/>
                          </a:xfrm>
                          <a:prstGeom prst="rect">
                            <a:avLst/>
                          </a:prstGeom>
                        </pic:spPr>
                      </pic:pic>
                    </a:graphicData>
                  </a:graphic>
                </wp:inline>
              </w:drawing>
            </w:r>
          </w:p>
        </w:tc>
        <w:tc>
          <w:tcPr>
            <w:tcW w:w="1677" w:type="dxa"/>
          </w:tcPr>
          <w:p w14:paraId="04044AD8" w14:textId="77777777" w:rsidR="009337C5" w:rsidRDefault="009337C5" w:rsidP="009337C5">
            <w:pPr>
              <w:widowControl w:val="0"/>
              <w:spacing w:before="240" w:after="40"/>
              <w:jc w:val="both"/>
              <w:rPr>
                <w:rFonts w:ascii="Cambria Math" w:hAnsi="Cambria Math"/>
                <w:noProof/>
                <w:color w:val="000000"/>
              </w:rPr>
            </w:pPr>
            <w:r>
              <w:rPr>
                <w:rFonts w:ascii="Cambria Math" w:hAnsi="Cambria Math"/>
                <w:noProof/>
                <w:color w:val="000000"/>
              </w:rPr>
              <w:drawing>
                <wp:inline distT="0" distB="0" distL="0" distR="0" wp14:anchorId="6201C08E" wp14:editId="7844EDEF">
                  <wp:extent cx="994229" cy="74578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pic:cNvPicPr/>
                        </pic:nvPicPr>
                        <pic:blipFill>
                          <a:blip r:embed="rId25"/>
                          <a:stretch>
                            <a:fillRect/>
                          </a:stretch>
                        </pic:blipFill>
                        <pic:spPr>
                          <a:xfrm>
                            <a:off x="0" y="0"/>
                            <a:ext cx="1004247" cy="753294"/>
                          </a:xfrm>
                          <a:prstGeom prst="rect">
                            <a:avLst/>
                          </a:prstGeom>
                        </pic:spPr>
                      </pic:pic>
                    </a:graphicData>
                  </a:graphic>
                </wp:inline>
              </w:drawing>
            </w:r>
          </w:p>
        </w:tc>
        <w:tc>
          <w:tcPr>
            <w:tcW w:w="1677" w:type="dxa"/>
          </w:tcPr>
          <w:p w14:paraId="33B7FAFD" w14:textId="77777777" w:rsidR="009337C5" w:rsidRDefault="009337C5" w:rsidP="009337C5">
            <w:pPr>
              <w:widowControl w:val="0"/>
              <w:spacing w:before="240" w:after="40"/>
              <w:jc w:val="both"/>
              <w:rPr>
                <w:rFonts w:ascii="Cambria Math" w:hAnsi="Cambria Math"/>
                <w:noProof/>
                <w:color w:val="000000"/>
              </w:rPr>
            </w:pPr>
          </w:p>
        </w:tc>
      </w:tr>
      <w:tr w:rsidR="009337C5" w14:paraId="239C4323" w14:textId="77777777" w:rsidTr="009337C5">
        <w:trPr>
          <w:trHeight w:val="40"/>
        </w:trPr>
        <w:tc>
          <w:tcPr>
            <w:tcW w:w="1676" w:type="dxa"/>
            <w:vAlign w:val="center"/>
          </w:tcPr>
          <w:p w14:paraId="79C5A19A" w14:textId="77777777" w:rsidR="009337C5" w:rsidRDefault="009337C5" w:rsidP="009337C5">
            <w:pPr>
              <w:widowControl w:val="0"/>
              <w:spacing w:before="240" w:after="40"/>
              <w:rPr>
                <w:rFonts w:ascii="Cambria Math" w:hAnsi="Cambria Math"/>
                <w:noProof/>
                <w:color w:val="000000"/>
              </w:rPr>
            </w:pPr>
            <w:r w:rsidRPr="009870E4">
              <w:rPr>
                <w:rFonts w:ascii="Times New Roman" w:hAnsi="Times New Roman"/>
                <w:b/>
                <w:bCs/>
                <w:color w:val="000000"/>
                <w:sz w:val="14"/>
                <w:szCs w:val="14"/>
              </w:rPr>
              <w:t>(</w:t>
            </w:r>
            <w:r>
              <w:rPr>
                <w:rFonts w:ascii="Times New Roman" w:hAnsi="Times New Roman"/>
                <w:b/>
                <w:bCs/>
                <w:color w:val="000000"/>
                <w:sz w:val="14"/>
                <w:szCs w:val="14"/>
              </w:rPr>
              <w:t>g</w:t>
            </w:r>
            <w:r w:rsidRPr="009870E4">
              <w:rPr>
                <w:rFonts w:ascii="Times New Roman" w:hAnsi="Times New Roman"/>
                <w:b/>
                <w:bCs/>
                <w:color w:val="000000"/>
                <w:sz w:val="14"/>
                <w:szCs w:val="14"/>
              </w:rPr>
              <w:t>)</w:t>
            </w:r>
          </w:p>
        </w:tc>
        <w:tc>
          <w:tcPr>
            <w:tcW w:w="1677" w:type="dxa"/>
            <w:vAlign w:val="center"/>
          </w:tcPr>
          <w:p w14:paraId="2DD58263" w14:textId="77777777" w:rsidR="009337C5" w:rsidRDefault="009337C5" w:rsidP="009337C5">
            <w:pPr>
              <w:widowControl w:val="0"/>
              <w:spacing w:before="240" w:after="40"/>
              <w:rPr>
                <w:rFonts w:ascii="Cambria Math" w:hAnsi="Cambria Math"/>
                <w:noProof/>
                <w:color w:val="000000"/>
              </w:rPr>
            </w:pPr>
            <w:r w:rsidRPr="009870E4">
              <w:rPr>
                <w:rFonts w:ascii="Times New Roman" w:hAnsi="Times New Roman"/>
                <w:b/>
                <w:bCs/>
                <w:color w:val="000000"/>
                <w:sz w:val="14"/>
                <w:szCs w:val="14"/>
              </w:rPr>
              <w:t>(</w:t>
            </w:r>
            <w:r>
              <w:rPr>
                <w:rFonts w:ascii="Times New Roman" w:hAnsi="Times New Roman"/>
                <w:b/>
                <w:bCs/>
                <w:color w:val="000000"/>
                <w:sz w:val="14"/>
                <w:szCs w:val="14"/>
              </w:rPr>
              <w:t>h</w:t>
            </w:r>
            <w:r w:rsidRPr="009870E4">
              <w:rPr>
                <w:rFonts w:ascii="Times New Roman" w:hAnsi="Times New Roman"/>
                <w:b/>
                <w:bCs/>
                <w:color w:val="000000"/>
                <w:sz w:val="14"/>
                <w:szCs w:val="14"/>
              </w:rPr>
              <w:t>)</w:t>
            </w:r>
          </w:p>
        </w:tc>
        <w:tc>
          <w:tcPr>
            <w:tcW w:w="1677" w:type="dxa"/>
            <w:vAlign w:val="center"/>
          </w:tcPr>
          <w:p w14:paraId="72F7EA1A" w14:textId="77777777" w:rsidR="009337C5" w:rsidRDefault="009337C5" w:rsidP="009337C5">
            <w:pPr>
              <w:widowControl w:val="0"/>
              <w:spacing w:before="240" w:after="40"/>
              <w:rPr>
                <w:rFonts w:ascii="Cambria Math" w:hAnsi="Cambria Math"/>
                <w:noProof/>
                <w:color w:val="000000"/>
              </w:rPr>
            </w:pPr>
            <w:r w:rsidRPr="009870E4">
              <w:rPr>
                <w:rFonts w:ascii="Times New Roman" w:hAnsi="Times New Roman"/>
                <w:b/>
                <w:bCs/>
                <w:color w:val="000000"/>
                <w:sz w:val="14"/>
                <w:szCs w:val="14"/>
              </w:rPr>
              <w:t>(</w:t>
            </w:r>
            <w:proofErr w:type="spellStart"/>
            <w:r>
              <w:rPr>
                <w:rFonts w:ascii="Times New Roman" w:hAnsi="Times New Roman"/>
                <w:b/>
                <w:bCs/>
                <w:color w:val="000000"/>
                <w:sz w:val="14"/>
                <w:szCs w:val="14"/>
              </w:rPr>
              <w:t>i</w:t>
            </w:r>
            <w:proofErr w:type="spellEnd"/>
            <w:r w:rsidRPr="009870E4">
              <w:rPr>
                <w:rFonts w:ascii="Times New Roman" w:hAnsi="Times New Roman"/>
                <w:b/>
                <w:bCs/>
                <w:color w:val="000000"/>
                <w:sz w:val="14"/>
                <w:szCs w:val="14"/>
              </w:rPr>
              <w:t>)</w:t>
            </w:r>
          </w:p>
        </w:tc>
        <w:tc>
          <w:tcPr>
            <w:tcW w:w="1676" w:type="dxa"/>
            <w:vAlign w:val="center"/>
          </w:tcPr>
          <w:p w14:paraId="2BDCD4FE" w14:textId="77777777" w:rsidR="009337C5" w:rsidRDefault="009337C5" w:rsidP="009337C5">
            <w:pPr>
              <w:widowControl w:val="0"/>
              <w:spacing w:before="240" w:after="40"/>
              <w:rPr>
                <w:rFonts w:ascii="Cambria Math" w:hAnsi="Cambria Math"/>
                <w:noProof/>
                <w:color w:val="000000"/>
              </w:rPr>
            </w:pPr>
            <w:r w:rsidRPr="009870E4">
              <w:rPr>
                <w:rFonts w:ascii="Times New Roman" w:hAnsi="Times New Roman"/>
                <w:b/>
                <w:bCs/>
                <w:color w:val="000000"/>
                <w:sz w:val="14"/>
                <w:szCs w:val="14"/>
              </w:rPr>
              <w:t>(</w:t>
            </w:r>
            <w:r>
              <w:rPr>
                <w:rFonts w:ascii="Times New Roman" w:hAnsi="Times New Roman"/>
                <w:b/>
                <w:bCs/>
                <w:color w:val="000000"/>
                <w:sz w:val="14"/>
                <w:szCs w:val="14"/>
              </w:rPr>
              <w:t>j</w:t>
            </w:r>
            <w:r w:rsidRPr="009870E4">
              <w:rPr>
                <w:rFonts w:ascii="Times New Roman" w:hAnsi="Times New Roman"/>
                <w:b/>
                <w:bCs/>
                <w:color w:val="000000"/>
                <w:sz w:val="14"/>
                <w:szCs w:val="14"/>
              </w:rPr>
              <w:t>)</w:t>
            </w:r>
          </w:p>
        </w:tc>
        <w:tc>
          <w:tcPr>
            <w:tcW w:w="1677" w:type="dxa"/>
            <w:vAlign w:val="center"/>
          </w:tcPr>
          <w:p w14:paraId="51E3DD54" w14:textId="77777777" w:rsidR="009337C5" w:rsidRDefault="009337C5" w:rsidP="009337C5">
            <w:pPr>
              <w:widowControl w:val="0"/>
              <w:spacing w:before="240" w:after="40"/>
              <w:rPr>
                <w:rFonts w:ascii="Cambria Math" w:hAnsi="Cambria Math"/>
                <w:noProof/>
                <w:color w:val="000000"/>
              </w:rPr>
            </w:pPr>
            <w:r w:rsidRPr="009870E4">
              <w:rPr>
                <w:rFonts w:ascii="Times New Roman" w:hAnsi="Times New Roman"/>
                <w:b/>
                <w:bCs/>
                <w:color w:val="000000"/>
                <w:sz w:val="14"/>
                <w:szCs w:val="14"/>
              </w:rPr>
              <w:t>(</w:t>
            </w:r>
            <w:r>
              <w:rPr>
                <w:rFonts w:ascii="Times New Roman" w:hAnsi="Times New Roman"/>
                <w:b/>
                <w:bCs/>
                <w:color w:val="000000"/>
                <w:sz w:val="14"/>
                <w:szCs w:val="14"/>
              </w:rPr>
              <w:t>k</w:t>
            </w:r>
            <w:r w:rsidRPr="009870E4">
              <w:rPr>
                <w:rFonts w:ascii="Times New Roman" w:hAnsi="Times New Roman"/>
                <w:b/>
                <w:bCs/>
                <w:color w:val="000000"/>
                <w:sz w:val="14"/>
                <w:szCs w:val="14"/>
              </w:rPr>
              <w:t>)</w:t>
            </w:r>
          </w:p>
        </w:tc>
        <w:tc>
          <w:tcPr>
            <w:tcW w:w="1677" w:type="dxa"/>
          </w:tcPr>
          <w:p w14:paraId="2DAEBD2D" w14:textId="77777777" w:rsidR="009337C5" w:rsidRDefault="009337C5" w:rsidP="009337C5">
            <w:pPr>
              <w:widowControl w:val="0"/>
              <w:spacing w:before="240" w:after="40"/>
              <w:jc w:val="both"/>
              <w:rPr>
                <w:rFonts w:ascii="Cambria Math" w:hAnsi="Cambria Math"/>
                <w:noProof/>
                <w:color w:val="000000"/>
              </w:rPr>
            </w:pPr>
          </w:p>
        </w:tc>
      </w:tr>
      <w:tr w:rsidR="009337C5" w:rsidRPr="00274B03" w14:paraId="6D9AECB7" w14:textId="77777777" w:rsidTr="009337C5">
        <w:trPr>
          <w:trHeight w:val="40"/>
        </w:trPr>
        <w:tc>
          <w:tcPr>
            <w:tcW w:w="10060" w:type="dxa"/>
            <w:gridSpan w:val="6"/>
            <w:vAlign w:val="center"/>
          </w:tcPr>
          <w:p w14:paraId="3CC85CBF" w14:textId="77777777" w:rsidR="009337C5" w:rsidRPr="00274B03" w:rsidRDefault="009337C5" w:rsidP="009337C5">
            <w:pPr>
              <w:widowControl w:val="0"/>
              <w:spacing w:before="240" w:after="40" w:line="360" w:lineRule="auto"/>
              <w:rPr>
                <w:rFonts w:ascii="Times New Roman" w:hAnsi="Times New Roman" w:cs="Times New Roman"/>
                <w:i/>
                <w:iCs/>
                <w:noProof/>
                <w:color w:val="000000"/>
                <w:sz w:val="16"/>
                <w:szCs w:val="16"/>
              </w:rPr>
            </w:pPr>
            <w:r w:rsidRPr="00274B03">
              <w:rPr>
                <w:rFonts w:ascii="Times New Roman" w:hAnsi="Times New Roman" w:cs="Times New Roman"/>
                <w:i/>
                <w:iCs/>
                <w:noProof/>
                <w:color w:val="000000"/>
                <w:sz w:val="16"/>
                <w:szCs w:val="16"/>
              </w:rPr>
              <w:t>Fig. 12: Distribution of Heart Disease Prediction Attributes</w:t>
            </w:r>
          </w:p>
        </w:tc>
      </w:tr>
    </w:tbl>
    <w:bookmarkEnd w:id="40"/>
    <w:p w14:paraId="465155BF" w14:textId="77777777" w:rsidR="009337C5" w:rsidRPr="00A56736" w:rsidRDefault="009337C5" w:rsidP="007418BD">
      <w:pPr>
        <w:pStyle w:val="ListParagraph"/>
        <w:widowControl w:val="0"/>
        <w:numPr>
          <w:ilvl w:val="0"/>
          <w:numId w:val="47"/>
        </w:numPr>
        <w:spacing w:after="40"/>
        <w:jc w:val="both"/>
        <w:rPr>
          <w:color w:val="000000"/>
        </w:rPr>
      </w:pPr>
      <w:r w:rsidRPr="00A56736">
        <w:rPr>
          <w:i/>
          <w:iCs/>
        </w:rPr>
        <w:t>Model Training</w:t>
      </w:r>
    </w:p>
    <w:p w14:paraId="3953568E" w14:textId="77777777" w:rsidR="009337C5" w:rsidRDefault="009337C5" w:rsidP="009337C5">
      <w:pPr>
        <w:widowControl w:val="0"/>
        <w:spacing w:after="120"/>
        <w:ind w:firstLine="274"/>
        <w:jc w:val="both"/>
        <w:rPr>
          <w:rFonts w:ascii="Cambria Math" w:hAnsi="Cambria Math"/>
          <w:i/>
          <w:iCs/>
          <w:color w:val="000000"/>
        </w:rPr>
      </w:pPr>
      <w:bookmarkStart w:id="41" w:name="_Hlk181405026"/>
      <w:r w:rsidRPr="00841523">
        <w:rPr>
          <w:color w:val="000000"/>
        </w:rPr>
        <w:t>S</w:t>
      </w:r>
      <w:r>
        <w:rPr>
          <w:color w:val="000000"/>
        </w:rPr>
        <w:t>P</w:t>
      </w:r>
      <w:r w:rsidRPr="00841523">
        <w:rPr>
          <w:color w:val="000000"/>
        </w:rPr>
        <w:t xml:space="preserve"> partitions </w:t>
      </w:r>
      <w:r w:rsidRPr="00AE0873">
        <w:rPr>
          <w:rFonts w:ascii="Cambria Math" w:hAnsi="Cambria Math"/>
          <w:i/>
          <w:iCs/>
          <w:color w:val="000000"/>
        </w:rPr>
        <w:t>Θ</w:t>
      </w:r>
      <w:r w:rsidRPr="00841523">
        <w:rPr>
          <w:color w:val="000000"/>
        </w:rPr>
        <w:t xml:space="preserve"> into </w:t>
      </w:r>
      <w:proofErr w:type="spellStart"/>
      <w:r w:rsidRPr="00AE0873">
        <w:rPr>
          <w:rFonts w:ascii="Cambria Math" w:hAnsi="Cambria Math"/>
          <w:i/>
          <w:iCs/>
          <w:color w:val="000000"/>
        </w:rPr>
        <w:t>Θ</w:t>
      </w:r>
      <w:r w:rsidRPr="00AE0873">
        <w:rPr>
          <w:rFonts w:ascii="Cambria Math" w:hAnsi="Cambria Math"/>
          <w:i/>
          <w:iCs/>
          <w:color w:val="000000"/>
          <w:vertAlign w:val="subscript"/>
        </w:rPr>
        <w:t>train</w:t>
      </w:r>
      <w:proofErr w:type="spellEnd"/>
      <w:r w:rsidRPr="00841523">
        <w:rPr>
          <w:color w:val="000000"/>
        </w:rPr>
        <w:t xml:space="preserve"> and </w:t>
      </w:r>
      <w:proofErr w:type="spellStart"/>
      <w:r w:rsidRPr="00AE0873">
        <w:rPr>
          <w:rFonts w:ascii="Cambria Math" w:hAnsi="Cambria Math"/>
          <w:i/>
          <w:iCs/>
          <w:color w:val="000000"/>
        </w:rPr>
        <w:t>Θ</w:t>
      </w:r>
      <w:r w:rsidRPr="00AE0873">
        <w:rPr>
          <w:rFonts w:ascii="Cambria Math" w:hAnsi="Cambria Math"/>
          <w:i/>
          <w:iCs/>
          <w:color w:val="000000"/>
          <w:vertAlign w:val="subscript"/>
        </w:rPr>
        <w:t>test</w:t>
      </w:r>
      <w:proofErr w:type="spellEnd"/>
      <w:r w:rsidRPr="00841523">
        <w:rPr>
          <w:color w:val="000000"/>
        </w:rPr>
        <w:t>. Subsequently, S</w:t>
      </w:r>
      <w:r>
        <w:rPr>
          <w:color w:val="000000"/>
        </w:rPr>
        <w:t>P</w:t>
      </w:r>
      <w:r w:rsidRPr="00841523">
        <w:rPr>
          <w:color w:val="000000"/>
        </w:rPr>
        <w:t xml:space="preserve"> evaluates the performance of a selection of </w:t>
      </w:r>
      <w:r w:rsidRPr="00AE0873">
        <w:rPr>
          <w:rFonts w:ascii="Cambria Math" w:hAnsi="Cambria Math"/>
          <w:i/>
          <w:iCs/>
          <w:color w:val="000000"/>
        </w:rPr>
        <w:t>Μ = {M</w:t>
      </w:r>
      <w:r w:rsidRPr="00AE0873">
        <w:rPr>
          <w:rFonts w:ascii="Cambria Math" w:hAnsi="Cambria Math"/>
          <w:i/>
          <w:iCs/>
          <w:color w:val="000000"/>
          <w:vertAlign w:val="subscript"/>
        </w:rPr>
        <w:t>1</w:t>
      </w:r>
      <w:r w:rsidRPr="00AE0873">
        <w:rPr>
          <w:rFonts w:ascii="Cambria Math" w:hAnsi="Cambria Math"/>
          <w:i/>
          <w:iCs/>
          <w:color w:val="000000"/>
        </w:rPr>
        <w:t>, M</w:t>
      </w:r>
      <w:r w:rsidRPr="00AE0873">
        <w:rPr>
          <w:rFonts w:ascii="Cambria Math" w:hAnsi="Cambria Math"/>
          <w:i/>
          <w:iCs/>
          <w:color w:val="000000"/>
          <w:vertAlign w:val="subscript"/>
        </w:rPr>
        <w:t>2</w:t>
      </w:r>
      <w:r w:rsidRPr="00AE0873">
        <w:rPr>
          <w:rFonts w:ascii="Cambria Math" w:hAnsi="Cambria Math"/>
          <w:i/>
          <w:iCs/>
          <w:color w:val="000000"/>
        </w:rPr>
        <w:t>, ...,</w:t>
      </w:r>
    </w:p>
    <w:p w14:paraId="3972EAAE" w14:textId="6999F8B3" w:rsidR="009337C5" w:rsidRPr="009337C5" w:rsidRDefault="009337C5" w:rsidP="009337C5">
      <w:pPr>
        <w:widowControl w:val="0"/>
        <w:spacing w:after="120"/>
        <w:jc w:val="both"/>
        <w:rPr>
          <w:color w:val="000000"/>
        </w:rPr>
      </w:pPr>
      <w:r w:rsidRPr="00AE0873">
        <w:rPr>
          <w:rFonts w:ascii="Cambria Math" w:hAnsi="Cambria Math"/>
          <w:i/>
          <w:iCs/>
          <w:color w:val="000000"/>
        </w:rPr>
        <w:t>M</w:t>
      </w:r>
      <w:r w:rsidRPr="00AE0873">
        <w:rPr>
          <w:rFonts w:ascii="Cambria Math" w:hAnsi="Cambria Math"/>
          <w:i/>
          <w:iCs/>
          <w:color w:val="000000"/>
          <w:vertAlign w:val="subscript"/>
        </w:rPr>
        <w:t>5</w:t>
      </w:r>
      <w:r w:rsidRPr="00AE0873">
        <w:rPr>
          <w:rFonts w:ascii="Cambria Math" w:hAnsi="Cambria Math"/>
          <w:i/>
          <w:iCs/>
          <w:color w:val="000000"/>
        </w:rPr>
        <w:t>}</w:t>
      </w:r>
      <w:r w:rsidRPr="00AE0873">
        <w:rPr>
          <w:i/>
          <w:iCs/>
          <w:color w:val="000000"/>
        </w:rPr>
        <w:t xml:space="preserve">. </w:t>
      </w:r>
      <w:r w:rsidRPr="00841523">
        <w:rPr>
          <w:color w:val="000000"/>
        </w:rPr>
        <w:t>These models are selected due to their ability to handle categorical data and their potential to function without requiring decrypted features</w:t>
      </w:r>
      <w:r>
        <w:rPr>
          <w:color w:val="000000"/>
        </w:rPr>
        <w:t xml:space="preserve">. </w:t>
      </w:r>
      <w:r w:rsidRPr="00841523">
        <w:rPr>
          <w:color w:val="000000"/>
        </w:rPr>
        <w:t xml:space="preserve">For each model </w:t>
      </w:r>
      <w:r w:rsidRPr="00AE0873">
        <w:rPr>
          <w:rFonts w:ascii="Cambria Math" w:hAnsi="Cambria Math"/>
          <w:i/>
          <w:iCs/>
          <w:color w:val="000000"/>
        </w:rPr>
        <w:t>M</w:t>
      </w:r>
      <w:r w:rsidRPr="00AE0873">
        <w:rPr>
          <w:rFonts w:ascii="Cambria Math" w:hAnsi="Cambria Math"/>
          <w:i/>
          <w:iCs/>
          <w:color w:val="000000"/>
          <w:vertAlign w:val="subscript"/>
        </w:rPr>
        <w:t>i</w:t>
      </w:r>
      <w:r w:rsidRPr="00841523">
        <w:rPr>
          <w:color w:val="000000"/>
        </w:rPr>
        <w:t>, S</w:t>
      </w:r>
      <w:r>
        <w:rPr>
          <w:color w:val="000000"/>
        </w:rPr>
        <w:t>P</w:t>
      </w:r>
      <w:r w:rsidRPr="00841523">
        <w:rPr>
          <w:color w:val="000000"/>
        </w:rPr>
        <w:t xml:space="preserve"> calculates </w:t>
      </w:r>
      <w:r w:rsidRPr="00AE0873">
        <w:rPr>
          <w:rFonts w:ascii="Cambria Math" w:hAnsi="Cambria Math"/>
          <w:i/>
          <w:iCs/>
          <w:color w:val="000000"/>
        </w:rPr>
        <w:t>Π = {Π</w:t>
      </w:r>
      <w:r w:rsidRPr="00AE0873">
        <w:rPr>
          <w:rFonts w:ascii="Cambria Math" w:hAnsi="Cambria Math"/>
          <w:i/>
          <w:iCs/>
          <w:color w:val="000000"/>
          <w:vertAlign w:val="subscript"/>
        </w:rPr>
        <w:t>1</w:t>
      </w:r>
      <w:r w:rsidRPr="00AE0873">
        <w:rPr>
          <w:rFonts w:ascii="Cambria Math" w:hAnsi="Cambria Math"/>
          <w:i/>
          <w:iCs/>
          <w:color w:val="000000"/>
        </w:rPr>
        <w:t>, Π</w:t>
      </w:r>
      <w:r w:rsidRPr="00AE0873">
        <w:rPr>
          <w:rFonts w:ascii="Cambria Math" w:hAnsi="Cambria Math"/>
          <w:i/>
          <w:iCs/>
          <w:color w:val="000000"/>
          <w:vertAlign w:val="subscript"/>
        </w:rPr>
        <w:t>2</w:t>
      </w:r>
      <w:r w:rsidRPr="00AE0873">
        <w:rPr>
          <w:rFonts w:ascii="Cambria Math" w:hAnsi="Cambria Math"/>
          <w:i/>
          <w:iCs/>
          <w:color w:val="000000"/>
        </w:rPr>
        <w:t>, ..., Π</w:t>
      </w:r>
      <w:r>
        <w:rPr>
          <w:rFonts w:ascii="Cambria Math" w:hAnsi="Cambria Math"/>
          <w:i/>
          <w:iCs/>
          <w:color w:val="000000"/>
          <w:vertAlign w:val="subscript"/>
        </w:rPr>
        <w:t>8</w:t>
      </w:r>
      <w:r w:rsidRPr="00AE0873">
        <w:rPr>
          <w:rFonts w:ascii="Cambria Math" w:hAnsi="Cambria Math"/>
          <w:i/>
          <w:iCs/>
          <w:color w:val="000000"/>
        </w:rPr>
        <w:t>}</w:t>
      </w:r>
      <w:r w:rsidRPr="00AE0873">
        <w:rPr>
          <w:i/>
          <w:iCs/>
          <w:color w:val="000000"/>
        </w:rPr>
        <w:t>.</w:t>
      </w:r>
      <w:r>
        <w:rPr>
          <w:color w:val="000000"/>
        </w:rPr>
        <w:t xml:space="preserve"> </w:t>
      </w:r>
      <w:r w:rsidRPr="009828CF">
        <w:rPr>
          <w:color w:val="000000"/>
        </w:rPr>
        <w:t>Furthermore, S</w:t>
      </w:r>
      <w:r>
        <w:rPr>
          <w:color w:val="000000"/>
        </w:rPr>
        <w:t>P</w:t>
      </w:r>
      <w:r w:rsidRPr="009828CF">
        <w:rPr>
          <w:color w:val="000000"/>
        </w:rPr>
        <w:t xml:space="preserve"> performs hyperparameter optimization, specifically focusing on the "</w:t>
      </w:r>
      <w:proofErr w:type="spellStart"/>
      <w:r w:rsidRPr="009828CF">
        <w:rPr>
          <w:color w:val="000000"/>
        </w:rPr>
        <w:t>random_state</w:t>
      </w:r>
      <w:proofErr w:type="spellEnd"/>
      <w:r w:rsidRPr="009828CF">
        <w:rPr>
          <w:color w:val="000000"/>
        </w:rPr>
        <w:t xml:space="preserve">" parameter, to maximize </w:t>
      </w:r>
      <w:r w:rsidRPr="00AE0873">
        <w:rPr>
          <w:rFonts w:ascii="Cambria Math" w:hAnsi="Cambria Math"/>
          <w:i/>
          <w:iCs/>
          <w:color w:val="000000"/>
        </w:rPr>
        <w:t>Π</w:t>
      </w:r>
      <w:r>
        <w:rPr>
          <w:rFonts w:ascii="Cambria Math" w:hAnsi="Cambria Math"/>
          <w:i/>
          <w:iCs/>
          <w:color w:val="000000"/>
          <w:vertAlign w:val="subscript"/>
        </w:rPr>
        <w:t>7</w:t>
      </w:r>
      <w:r w:rsidRPr="009828CF">
        <w:rPr>
          <w:color w:val="000000"/>
        </w:rPr>
        <w:t xml:space="preserve"> for each model </w:t>
      </w:r>
      <w:r w:rsidRPr="009828CF">
        <w:rPr>
          <w:rFonts w:ascii="Cambria Math" w:hAnsi="Cambria Math"/>
          <w:color w:val="000000"/>
        </w:rPr>
        <w:t>M</w:t>
      </w:r>
      <w:r w:rsidRPr="009828CF">
        <w:rPr>
          <w:rFonts w:ascii="Cambria Math" w:hAnsi="Cambria Math"/>
          <w:color w:val="000000"/>
          <w:vertAlign w:val="subscript"/>
        </w:rPr>
        <w:t>i</w:t>
      </w:r>
      <w:r w:rsidRPr="009828CF">
        <w:rPr>
          <w:color w:val="000000"/>
        </w:rPr>
        <w:t xml:space="preserve">. Finally, based on the achieved </w:t>
      </w:r>
      <w:r w:rsidRPr="00AE0873">
        <w:rPr>
          <w:rFonts w:ascii="Cambria Math" w:hAnsi="Cambria Math"/>
          <w:i/>
          <w:iCs/>
          <w:color w:val="000000"/>
        </w:rPr>
        <w:t>Π</w:t>
      </w:r>
      <w:r>
        <w:rPr>
          <w:rFonts w:ascii="Cambria Math" w:hAnsi="Cambria Math"/>
          <w:i/>
          <w:iCs/>
          <w:color w:val="000000"/>
          <w:vertAlign w:val="subscript"/>
        </w:rPr>
        <w:t>7</w:t>
      </w:r>
      <w:r w:rsidRPr="009828CF">
        <w:rPr>
          <w:color w:val="000000"/>
        </w:rPr>
        <w:t>, S</w:t>
      </w:r>
      <w:r>
        <w:rPr>
          <w:color w:val="000000"/>
        </w:rPr>
        <w:t>P</w:t>
      </w:r>
      <w:r w:rsidRPr="009828CF">
        <w:rPr>
          <w:color w:val="000000"/>
        </w:rPr>
        <w:t xml:space="preserve"> selects the two top-performing models </w:t>
      </w:r>
      <w:r w:rsidRPr="00AE0873">
        <w:rPr>
          <w:rFonts w:ascii="Cambria Math" w:hAnsi="Cambria Math"/>
          <w:i/>
          <w:iCs/>
          <w:color w:val="000000"/>
        </w:rPr>
        <w:t>M</w:t>
      </w:r>
      <w:r w:rsidRPr="00AE0873">
        <w:rPr>
          <w:rFonts w:ascii="Cambria Math" w:hAnsi="Cambria Math"/>
          <w:i/>
          <w:iCs/>
          <w:color w:val="000000"/>
          <w:vertAlign w:val="subscript"/>
        </w:rPr>
        <w:t>α</w:t>
      </w:r>
      <w:r w:rsidRPr="009828CF">
        <w:rPr>
          <w:color w:val="000000"/>
        </w:rPr>
        <w:t xml:space="preserve"> and </w:t>
      </w:r>
      <w:r w:rsidRPr="00AE0873">
        <w:rPr>
          <w:rFonts w:ascii="Cambria Math" w:hAnsi="Cambria Math"/>
          <w:i/>
          <w:iCs/>
          <w:color w:val="000000"/>
        </w:rPr>
        <w:t>M</w:t>
      </w:r>
      <w:r w:rsidRPr="00AE0873">
        <w:rPr>
          <w:rFonts w:ascii="Cambria Math" w:hAnsi="Cambria Math"/>
          <w:i/>
          <w:iCs/>
          <w:color w:val="000000"/>
          <w:vertAlign w:val="subscript"/>
        </w:rPr>
        <w:t>β</w:t>
      </w:r>
      <w:r>
        <w:rPr>
          <w:color w:val="000000"/>
        </w:rPr>
        <w:t xml:space="preserve"> </w:t>
      </w:r>
      <w:r w:rsidRPr="009828CF">
        <w:rPr>
          <w:color w:val="000000"/>
        </w:rPr>
        <w:t>for further evaluation and potential hyperparameter tuning.</w:t>
      </w:r>
    </w:p>
    <w:bookmarkEnd w:id="41"/>
    <w:p w14:paraId="753D2007" w14:textId="4E7636FB" w:rsidR="0024127F" w:rsidRPr="00F86419" w:rsidRDefault="0024127F" w:rsidP="007418BD">
      <w:pPr>
        <w:pStyle w:val="ListParagraph"/>
        <w:widowControl w:val="0"/>
        <w:numPr>
          <w:ilvl w:val="0"/>
          <w:numId w:val="47"/>
        </w:numPr>
        <w:spacing w:after="40"/>
        <w:jc w:val="both"/>
        <w:rPr>
          <w:color w:val="000000"/>
        </w:rPr>
      </w:pPr>
      <w:r w:rsidRPr="00F86419">
        <w:rPr>
          <w:i/>
          <w:iCs/>
        </w:rPr>
        <w:t>Model Optimization</w:t>
      </w:r>
    </w:p>
    <w:p w14:paraId="08FF2247" w14:textId="601EBC5F" w:rsidR="0024127F" w:rsidRPr="0024127F" w:rsidRDefault="0024127F" w:rsidP="00292C13">
      <w:pPr>
        <w:widowControl w:val="0"/>
        <w:spacing w:after="120"/>
        <w:ind w:firstLine="144"/>
        <w:jc w:val="both"/>
        <w:rPr>
          <w:color w:val="000000"/>
        </w:rPr>
      </w:pPr>
      <w:bookmarkStart w:id="42" w:name="_Hlk181405285"/>
      <w:r w:rsidRPr="0024127F">
        <w:rPr>
          <w:color w:val="000000"/>
        </w:rPr>
        <w:t>S</w:t>
      </w:r>
      <w:r w:rsidR="00363C87">
        <w:rPr>
          <w:color w:val="000000"/>
        </w:rPr>
        <w:t>P</w:t>
      </w:r>
      <w:r w:rsidRPr="0024127F">
        <w:rPr>
          <w:color w:val="000000"/>
        </w:rPr>
        <w:t xml:space="preserve"> conducts a more in-depth evaluation </w:t>
      </w:r>
      <w:r>
        <w:rPr>
          <w:color w:val="000000"/>
        </w:rPr>
        <w:t xml:space="preserve">on </w:t>
      </w:r>
      <w:r w:rsidRPr="00AE0873">
        <w:rPr>
          <w:rFonts w:ascii="Cambria Math" w:hAnsi="Cambria Math"/>
          <w:i/>
          <w:iCs/>
          <w:color w:val="000000"/>
        </w:rPr>
        <w:t>M</w:t>
      </w:r>
      <w:r w:rsidRPr="00AE0873">
        <w:rPr>
          <w:rFonts w:ascii="Cambria Math" w:hAnsi="Cambria Math"/>
          <w:i/>
          <w:iCs/>
          <w:color w:val="000000"/>
          <w:vertAlign w:val="subscript"/>
        </w:rPr>
        <w:t>α</w:t>
      </w:r>
      <w:r w:rsidRPr="009828CF">
        <w:rPr>
          <w:color w:val="000000"/>
        </w:rPr>
        <w:t xml:space="preserve"> and </w:t>
      </w:r>
      <w:r w:rsidRPr="00AE0873">
        <w:rPr>
          <w:rFonts w:ascii="Cambria Math" w:hAnsi="Cambria Math"/>
          <w:i/>
          <w:iCs/>
          <w:color w:val="000000"/>
        </w:rPr>
        <w:t>M</w:t>
      </w:r>
      <w:r w:rsidRPr="00AE0873">
        <w:rPr>
          <w:rFonts w:ascii="Cambria Math" w:hAnsi="Cambria Math"/>
          <w:i/>
          <w:iCs/>
          <w:color w:val="000000"/>
          <w:vertAlign w:val="subscript"/>
        </w:rPr>
        <w:t>β</w:t>
      </w:r>
      <w:r>
        <w:rPr>
          <w:color w:val="000000"/>
        </w:rPr>
        <w:t xml:space="preserve">. </w:t>
      </w:r>
      <w:r w:rsidRPr="0024127F">
        <w:rPr>
          <w:color w:val="000000"/>
        </w:rPr>
        <w:t xml:space="preserve">These models possess the optimal hyperparameters that yielded the highest </w:t>
      </w:r>
      <w:r w:rsidRPr="00AE0873">
        <w:rPr>
          <w:rFonts w:ascii="Cambria Math" w:hAnsi="Cambria Math"/>
          <w:i/>
          <w:iCs/>
          <w:color w:val="000000"/>
        </w:rPr>
        <w:t>Π</w:t>
      </w:r>
      <w:r w:rsidR="00490F43">
        <w:rPr>
          <w:rFonts w:ascii="Cambria Math" w:hAnsi="Cambria Math"/>
          <w:i/>
          <w:iCs/>
          <w:color w:val="000000"/>
          <w:vertAlign w:val="subscript"/>
        </w:rPr>
        <w:t>7</w:t>
      </w:r>
      <w:r w:rsidRPr="0024127F">
        <w:rPr>
          <w:color w:val="000000"/>
        </w:rPr>
        <w:t>. S</w:t>
      </w:r>
      <w:r w:rsidR="00363C87">
        <w:rPr>
          <w:color w:val="000000"/>
        </w:rPr>
        <w:t>P</w:t>
      </w:r>
      <w:r w:rsidRPr="0024127F">
        <w:rPr>
          <w:color w:val="000000"/>
        </w:rPr>
        <w:t xml:space="preserve"> employs three additional techniques for analysis</w:t>
      </w:r>
      <w:r>
        <w:rPr>
          <w:color w:val="000000"/>
        </w:rPr>
        <w:t xml:space="preserve">: </w:t>
      </w:r>
      <w:r w:rsidRPr="0024127F">
        <w:rPr>
          <w:color w:val="000000"/>
        </w:rPr>
        <w:t>PCA</w:t>
      </w:r>
      <w:r>
        <w:rPr>
          <w:color w:val="000000"/>
        </w:rPr>
        <w:t xml:space="preserve">, </w:t>
      </w:r>
      <w:r w:rsidR="00114D7A">
        <w:rPr>
          <w:color w:val="000000"/>
        </w:rPr>
        <w:t>IF</w:t>
      </w:r>
      <w:r>
        <w:rPr>
          <w:color w:val="000000"/>
        </w:rPr>
        <w:t xml:space="preserve">, and </w:t>
      </w:r>
      <w:r w:rsidRPr="0024127F">
        <w:rPr>
          <w:color w:val="000000"/>
        </w:rPr>
        <w:t>LSTM</w:t>
      </w:r>
      <w:r>
        <w:rPr>
          <w:color w:val="000000"/>
        </w:rPr>
        <w:t>.</w:t>
      </w:r>
    </w:p>
    <w:p w14:paraId="3ED2C3B4" w14:textId="6A4D5863" w:rsidR="0024127F" w:rsidRDefault="0024127F" w:rsidP="00292C13">
      <w:pPr>
        <w:widowControl w:val="0"/>
        <w:spacing w:after="120"/>
        <w:ind w:firstLine="144"/>
        <w:jc w:val="both"/>
        <w:rPr>
          <w:color w:val="000000"/>
        </w:rPr>
      </w:pPr>
      <w:r w:rsidRPr="0024127F">
        <w:rPr>
          <w:color w:val="000000"/>
        </w:rPr>
        <w:t>Additionally, S</w:t>
      </w:r>
      <w:r w:rsidR="00363C87">
        <w:rPr>
          <w:color w:val="000000"/>
        </w:rPr>
        <w:t>P</w:t>
      </w:r>
      <w:r w:rsidRPr="0024127F">
        <w:rPr>
          <w:color w:val="000000"/>
        </w:rPr>
        <w:t xml:space="preserve"> investigates the impact of </w:t>
      </w:r>
      <w:r w:rsidRPr="00AE0873">
        <w:rPr>
          <w:rFonts w:ascii="Cambria Math" w:hAnsi="Cambria Math"/>
          <w:i/>
          <w:iCs/>
          <w:color w:val="000000"/>
        </w:rPr>
        <w:t>τ</w:t>
      </w:r>
      <w:r w:rsidRPr="006E411D">
        <w:rPr>
          <w:color w:val="000000"/>
          <w:sz w:val="22"/>
          <w:szCs w:val="22"/>
        </w:rPr>
        <w:t xml:space="preserve"> </w:t>
      </w:r>
      <w:r w:rsidRPr="0024127F">
        <w:rPr>
          <w:color w:val="000000"/>
        </w:rPr>
        <w:t xml:space="preserve">on model performance. For both </w:t>
      </w:r>
      <w:r w:rsidRPr="00AE0873">
        <w:rPr>
          <w:rFonts w:ascii="Cambria Math" w:hAnsi="Cambria Math"/>
          <w:i/>
          <w:iCs/>
          <w:color w:val="000000"/>
        </w:rPr>
        <w:t>M</w:t>
      </w:r>
      <w:r w:rsidRPr="00AE0873">
        <w:rPr>
          <w:rFonts w:ascii="Cambria Math" w:hAnsi="Cambria Math"/>
          <w:i/>
          <w:iCs/>
          <w:color w:val="000000"/>
          <w:vertAlign w:val="subscript"/>
        </w:rPr>
        <w:t>α</w:t>
      </w:r>
      <w:r w:rsidRPr="009828CF">
        <w:rPr>
          <w:color w:val="000000"/>
        </w:rPr>
        <w:t xml:space="preserve"> and </w:t>
      </w:r>
      <w:r w:rsidRPr="00AE0873">
        <w:rPr>
          <w:rFonts w:ascii="Cambria Math" w:hAnsi="Cambria Math"/>
          <w:i/>
          <w:iCs/>
          <w:color w:val="000000"/>
        </w:rPr>
        <w:t>M</w:t>
      </w:r>
      <w:r w:rsidRPr="00AE0873">
        <w:rPr>
          <w:rFonts w:ascii="Cambria Math" w:hAnsi="Cambria Math"/>
          <w:i/>
          <w:iCs/>
          <w:color w:val="000000"/>
          <w:vertAlign w:val="subscript"/>
        </w:rPr>
        <w:t>β</w:t>
      </w:r>
      <w:r w:rsidRPr="0024127F">
        <w:rPr>
          <w:color w:val="000000"/>
        </w:rPr>
        <w:t>, S</w:t>
      </w:r>
      <w:r w:rsidR="00363C87">
        <w:rPr>
          <w:color w:val="000000"/>
        </w:rPr>
        <w:t>P</w:t>
      </w:r>
      <w:r w:rsidRPr="0024127F">
        <w:rPr>
          <w:color w:val="000000"/>
        </w:rPr>
        <w:t xml:space="preserve"> calculates </w:t>
      </w:r>
      <w:r w:rsidRPr="00AE0873">
        <w:rPr>
          <w:rFonts w:ascii="Cambria Math" w:hAnsi="Cambria Math"/>
          <w:i/>
          <w:iCs/>
          <w:color w:val="000000"/>
        </w:rPr>
        <w:t>Π</w:t>
      </w:r>
      <w:r w:rsidR="00490F43">
        <w:rPr>
          <w:rFonts w:ascii="Cambria Math" w:hAnsi="Cambria Math"/>
          <w:i/>
          <w:iCs/>
          <w:color w:val="000000"/>
          <w:vertAlign w:val="subscript"/>
        </w:rPr>
        <w:t>7</w:t>
      </w:r>
      <w:r w:rsidRPr="0024127F">
        <w:rPr>
          <w:color w:val="000000"/>
        </w:rPr>
        <w:t xml:space="preserve"> across various </w:t>
      </w:r>
      <w:r w:rsidRPr="00AE0873">
        <w:rPr>
          <w:rFonts w:ascii="Cambria Math" w:hAnsi="Cambria Math"/>
          <w:i/>
          <w:iCs/>
          <w:color w:val="000000"/>
        </w:rPr>
        <w:t>τ</w:t>
      </w:r>
      <w:r w:rsidRPr="0024127F">
        <w:rPr>
          <w:color w:val="000000"/>
        </w:rPr>
        <w:t xml:space="preserve">. These sizes range from 10% </w:t>
      </w:r>
      <w:r w:rsidRPr="0024127F">
        <w:rPr>
          <w:rFonts w:ascii="Cambria Math" w:hAnsi="Cambria Math"/>
          <w:color w:val="000000"/>
        </w:rPr>
        <w:t>(</w:t>
      </w:r>
      <w:r w:rsidRPr="00AE0873">
        <w:rPr>
          <w:rFonts w:ascii="Cambria Math" w:hAnsi="Cambria Math"/>
          <w:i/>
          <w:iCs/>
          <w:color w:val="000000"/>
        </w:rPr>
        <w:t>τ</w:t>
      </w:r>
      <w:r w:rsidRPr="0024127F">
        <w:rPr>
          <w:rFonts w:ascii="Cambria Math" w:hAnsi="Cambria Math"/>
          <w:color w:val="000000"/>
        </w:rPr>
        <w:t xml:space="preserve"> = 0.1)</w:t>
      </w:r>
      <w:r w:rsidRPr="0024127F">
        <w:rPr>
          <w:color w:val="000000"/>
        </w:rPr>
        <w:t xml:space="preserve"> to 90% </w:t>
      </w:r>
      <w:r w:rsidRPr="0024127F">
        <w:rPr>
          <w:rFonts w:ascii="Cambria Math" w:hAnsi="Cambria Math"/>
          <w:color w:val="000000"/>
        </w:rPr>
        <w:t>(</w:t>
      </w:r>
      <w:r w:rsidRPr="00AE0873">
        <w:rPr>
          <w:rFonts w:ascii="Cambria Math" w:hAnsi="Cambria Math"/>
          <w:i/>
          <w:iCs/>
          <w:color w:val="000000"/>
        </w:rPr>
        <w:t>τ</w:t>
      </w:r>
      <w:r w:rsidRPr="0024127F">
        <w:rPr>
          <w:rFonts w:ascii="Cambria Math" w:hAnsi="Cambria Math"/>
          <w:color w:val="000000"/>
        </w:rPr>
        <w:t xml:space="preserve"> = 0.9)</w:t>
      </w:r>
      <w:r w:rsidRPr="0024127F">
        <w:rPr>
          <w:color w:val="000000"/>
        </w:rPr>
        <w:t xml:space="preserve"> of </w:t>
      </w:r>
      <w:r w:rsidRPr="00AE0873">
        <w:rPr>
          <w:rFonts w:ascii="Cambria Math" w:hAnsi="Cambria Math"/>
          <w:i/>
          <w:iCs/>
          <w:color w:val="000000"/>
        </w:rPr>
        <w:t>Θ</w:t>
      </w:r>
      <w:r w:rsidRPr="0024127F">
        <w:rPr>
          <w:color w:val="000000"/>
        </w:rPr>
        <w:t>.</w:t>
      </w:r>
    </w:p>
    <w:bookmarkEnd w:id="42"/>
    <w:p w14:paraId="4D5864A2" w14:textId="1C7B1F0C" w:rsidR="00FF6D44" w:rsidRPr="00F86419" w:rsidRDefault="00FF6D44" w:rsidP="007418BD">
      <w:pPr>
        <w:pStyle w:val="ListParagraph"/>
        <w:widowControl w:val="0"/>
        <w:numPr>
          <w:ilvl w:val="0"/>
          <w:numId w:val="47"/>
        </w:numPr>
        <w:spacing w:after="40"/>
        <w:jc w:val="both"/>
        <w:rPr>
          <w:color w:val="000000"/>
        </w:rPr>
      </w:pPr>
      <w:r w:rsidRPr="00F86419">
        <w:rPr>
          <w:i/>
          <w:iCs/>
        </w:rPr>
        <w:t>Final Model Selection</w:t>
      </w:r>
    </w:p>
    <w:p w14:paraId="18DD5E93" w14:textId="0BBAAABA" w:rsidR="00114D7A" w:rsidRPr="00114D7A" w:rsidRDefault="00114D7A" w:rsidP="00292C13">
      <w:pPr>
        <w:widowControl w:val="0"/>
        <w:spacing w:after="120"/>
        <w:ind w:firstLine="144"/>
        <w:jc w:val="both"/>
        <w:rPr>
          <w:color w:val="000000"/>
        </w:rPr>
      </w:pPr>
      <w:bookmarkStart w:id="43" w:name="_Hlk181405495"/>
      <w:r>
        <w:rPr>
          <w:color w:val="000000"/>
        </w:rPr>
        <w:t>SP</w:t>
      </w:r>
      <w:r w:rsidRPr="00114D7A">
        <w:rPr>
          <w:color w:val="000000"/>
        </w:rPr>
        <w:t xml:space="preserve"> conducts a comprehensive evaluation on eight different model configurations:</w:t>
      </w:r>
      <w:r>
        <w:rPr>
          <w:color w:val="000000"/>
        </w:rPr>
        <w:t xml:space="preserve"> </w:t>
      </w:r>
      <w:r w:rsidRPr="00AE0873">
        <w:rPr>
          <w:rFonts w:ascii="Cambria Math" w:hAnsi="Cambria Math"/>
          <w:i/>
          <w:iCs/>
          <w:color w:val="000000"/>
        </w:rPr>
        <w:t>M</w:t>
      </w:r>
      <w:r w:rsidRPr="00AE0873">
        <w:rPr>
          <w:rFonts w:ascii="Cambria Math" w:hAnsi="Cambria Math"/>
          <w:i/>
          <w:iCs/>
          <w:color w:val="000000"/>
          <w:vertAlign w:val="subscript"/>
        </w:rPr>
        <w:t>α</w:t>
      </w:r>
      <w:r>
        <w:rPr>
          <w:color w:val="000000"/>
        </w:rPr>
        <w:t xml:space="preserve">, </w:t>
      </w:r>
      <w:r w:rsidRPr="00AE0873">
        <w:rPr>
          <w:rFonts w:ascii="Cambria Math" w:hAnsi="Cambria Math"/>
          <w:i/>
          <w:iCs/>
          <w:color w:val="000000"/>
        </w:rPr>
        <w:t>M</w:t>
      </w:r>
      <w:r w:rsidRPr="00AE0873">
        <w:rPr>
          <w:rFonts w:ascii="Cambria Math" w:hAnsi="Cambria Math"/>
          <w:i/>
          <w:iCs/>
          <w:color w:val="000000"/>
          <w:vertAlign w:val="subscript"/>
        </w:rPr>
        <w:t>α</w:t>
      </w:r>
      <w:r w:rsidRPr="009828CF">
        <w:rPr>
          <w:color w:val="000000"/>
        </w:rPr>
        <w:t xml:space="preserve"> </w:t>
      </w:r>
      <w:r>
        <w:rPr>
          <w:color w:val="000000"/>
        </w:rPr>
        <w:t xml:space="preserve">incorporating </w:t>
      </w:r>
      <w:r w:rsidRPr="00114D7A">
        <w:rPr>
          <w:color w:val="000000"/>
        </w:rPr>
        <w:t>PCA</w:t>
      </w:r>
      <w:r>
        <w:rPr>
          <w:color w:val="000000"/>
        </w:rPr>
        <w:t xml:space="preserve">, </w:t>
      </w:r>
      <w:r w:rsidRPr="00AE0873">
        <w:rPr>
          <w:rFonts w:ascii="Cambria Math" w:hAnsi="Cambria Math"/>
          <w:i/>
          <w:iCs/>
          <w:color w:val="000000"/>
        </w:rPr>
        <w:t>M</w:t>
      </w:r>
      <w:r w:rsidRPr="00AE0873">
        <w:rPr>
          <w:rFonts w:ascii="Cambria Math" w:hAnsi="Cambria Math"/>
          <w:i/>
          <w:iCs/>
          <w:color w:val="000000"/>
          <w:vertAlign w:val="subscript"/>
        </w:rPr>
        <w:t>α</w:t>
      </w:r>
      <w:r w:rsidRPr="00114D7A">
        <w:rPr>
          <w:color w:val="000000"/>
        </w:rPr>
        <w:t xml:space="preserve"> incorporating </w:t>
      </w:r>
      <w:r>
        <w:rPr>
          <w:color w:val="000000"/>
        </w:rPr>
        <w:t xml:space="preserve">IF, </w:t>
      </w:r>
      <w:r w:rsidRPr="00AE0873">
        <w:rPr>
          <w:rFonts w:ascii="Cambria Math" w:hAnsi="Cambria Math"/>
          <w:i/>
          <w:iCs/>
          <w:color w:val="000000"/>
        </w:rPr>
        <w:t>M</w:t>
      </w:r>
      <w:r w:rsidRPr="00AE0873">
        <w:rPr>
          <w:rFonts w:ascii="Cambria Math" w:hAnsi="Cambria Math"/>
          <w:i/>
          <w:iCs/>
          <w:color w:val="000000"/>
          <w:vertAlign w:val="subscript"/>
        </w:rPr>
        <w:t>α</w:t>
      </w:r>
      <w:r>
        <w:rPr>
          <w:rFonts w:ascii="Cambria Math" w:hAnsi="Cambria Math"/>
          <w:color w:val="000000"/>
          <w:vertAlign w:val="subscript"/>
        </w:rPr>
        <w:t xml:space="preserve"> </w:t>
      </w:r>
      <w:r w:rsidRPr="00114D7A">
        <w:rPr>
          <w:color w:val="000000"/>
        </w:rPr>
        <w:t xml:space="preserve">incorporating </w:t>
      </w:r>
      <w:r>
        <w:rPr>
          <w:color w:val="000000"/>
        </w:rPr>
        <w:t xml:space="preserve">LSTM, </w:t>
      </w:r>
      <w:r w:rsidRPr="00AE0873">
        <w:rPr>
          <w:rFonts w:ascii="Cambria Math" w:hAnsi="Cambria Math"/>
          <w:i/>
          <w:iCs/>
          <w:color w:val="000000"/>
        </w:rPr>
        <w:t>M</w:t>
      </w:r>
      <w:r w:rsidRPr="00AE0873">
        <w:rPr>
          <w:rFonts w:ascii="Cambria Math" w:hAnsi="Cambria Math"/>
          <w:i/>
          <w:iCs/>
          <w:color w:val="000000"/>
          <w:vertAlign w:val="subscript"/>
        </w:rPr>
        <w:t>β</w:t>
      </w:r>
      <w:r>
        <w:rPr>
          <w:color w:val="000000"/>
        </w:rPr>
        <w:t xml:space="preserve">, </w:t>
      </w:r>
      <w:r w:rsidRPr="00AE0873">
        <w:rPr>
          <w:rFonts w:ascii="Cambria Math" w:hAnsi="Cambria Math"/>
          <w:i/>
          <w:iCs/>
          <w:color w:val="000000"/>
        </w:rPr>
        <w:t>M</w:t>
      </w:r>
      <w:r w:rsidRPr="00AE0873">
        <w:rPr>
          <w:rFonts w:ascii="Cambria Math" w:hAnsi="Cambria Math"/>
          <w:i/>
          <w:iCs/>
          <w:color w:val="000000"/>
          <w:vertAlign w:val="subscript"/>
        </w:rPr>
        <w:t>β</w:t>
      </w:r>
      <w:r>
        <w:rPr>
          <w:color w:val="000000"/>
        </w:rPr>
        <w:t xml:space="preserve"> incorporating </w:t>
      </w:r>
      <w:r w:rsidRPr="00114D7A">
        <w:rPr>
          <w:color w:val="000000"/>
        </w:rPr>
        <w:t>PCA</w:t>
      </w:r>
      <w:r>
        <w:rPr>
          <w:color w:val="000000"/>
        </w:rPr>
        <w:t xml:space="preserve">, </w:t>
      </w:r>
      <w:r w:rsidRPr="00AE0873">
        <w:rPr>
          <w:rFonts w:ascii="Cambria Math" w:hAnsi="Cambria Math"/>
          <w:i/>
          <w:iCs/>
          <w:color w:val="000000"/>
        </w:rPr>
        <w:t>M</w:t>
      </w:r>
      <w:r w:rsidRPr="00AE0873">
        <w:rPr>
          <w:rFonts w:ascii="Cambria Math" w:hAnsi="Cambria Math"/>
          <w:i/>
          <w:iCs/>
          <w:color w:val="000000"/>
          <w:vertAlign w:val="subscript"/>
        </w:rPr>
        <w:t>β</w:t>
      </w:r>
      <w:r>
        <w:rPr>
          <w:color w:val="000000"/>
        </w:rPr>
        <w:t xml:space="preserve"> </w:t>
      </w:r>
      <w:r w:rsidRPr="00114D7A">
        <w:rPr>
          <w:color w:val="000000"/>
        </w:rPr>
        <w:t xml:space="preserve">incorporating </w:t>
      </w:r>
      <w:r>
        <w:rPr>
          <w:color w:val="000000"/>
        </w:rPr>
        <w:t xml:space="preserve">IF, and </w:t>
      </w:r>
      <w:r w:rsidRPr="00AE0873">
        <w:rPr>
          <w:rFonts w:ascii="Cambria Math" w:hAnsi="Cambria Math"/>
          <w:i/>
          <w:iCs/>
          <w:color w:val="000000"/>
        </w:rPr>
        <w:t>M</w:t>
      </w:r>
      <w:r w:rsidRPr="00AE0873">
        <w:rPr>
          <w:rFonts w:ascii="Cambria Math" w:hAnsi="Cambria Math"/>
          <w:i/>
          <w:iCs/>
          <w:color w:val="000000"/>
          <w:vertAlign w:val="subscript"/>
        </w:rPr>
        <w:t>β</w:t>
      </w:r>
      <w:r>
        <w:rPr>
          <w:color w:val="000000"/>
        </w:rPr>
        <w:t xml:space="preserve"> </w:t>
      </w:r>
      <w:r w:rsidRPr="00114D7A">
        <w:rPr>
          <w:color w:val="000000"/>
        </w:rPr>
        <w:t xml:space="preserve">incorporating </w:t>
      </w:r>
      <w:r>
        <w:rPr>
          <w:color w:val="000000"/>
        </w:rPr>
        <w:t xml:space="preserve">LSTM. </w:t>
      </w:r>
      <w:r w:rsidRPr="00114D7A">
        <w:rPr>
          <w:color w:val="000000"/>
        </w:rPr>
        <w:t>For each configuration, S</w:t>
      </w:r>
      <w:r>
        <w:rPr>
          <w:color w:val="000000"/>
        </w:rPr>
        <w:t>P</w:t>
      </w:r>
      <w:r w:rsidRPr="00114D7A">
        <w:rPr>
          <w:color w:val="000000"/>
        </w:rPr>
        <w:t xml:space="preserve"> calculates the average </w:t>
      </w:r>
      <w:r w:rsidRPr="00AE0873">
        <w:rPr>
          <w:rFonts w:ascii="Cambria Math" w:hAnsi="Cambria Math"/>
          <w:i/>
          <w:iCs/>
          <w:color w:val="000000"/>
        </w:rPr>
        <w:t>Π</w:t>
      </w:r>
      <w:r w:rsidR="00490F43">
        <w:rPr>
          <w:rFonts w:ascii="Cambria Math" w:hAnsi="Cambria Math"/>
          <w:i/>
          <w:iCs/>
          <w:color w:val="000000"/>
          <w:vertAlign w:val="subscript"/>
        </w:rPr>
        <w:t>7</w:t>
      </w:r>
      <w:r w:rsidRPr="00AE0873">
        <w:rPr>
          <w:i/>
          <w:iCs/>
          <w:color w:val="000000"/>
        </w:rPr>
        <w:t xml:space="preserve"> (</w:t>
      </w:r>
      <w:r w:rsidRPr="00AE0873">
        <w:rPr>
          <w:rFonts w:ascii="Cambria Math" w:hAnsi="Cambria Math"/>
          <w:i/>
          <w:iCs/>
          <w:color w:val="000000"/>
        </w:rPr>
        <w:t>Π</w:t>
      </w:r>
      <w:r w:rsidR="00490F43">
        <w:rPr>
          <w:rFonts w:ascii="Cambria Math" w:hAnsi="Cambria Math"/>
          <w:i/>
          <w:iCs/>
          <w:color w:val="000000"/>
          <w:vertAlign w:val="subscript"/>
        </w:rPr>
        <w:t>7</w:t>
      </w:r>
      <w:r w:rsidRPr="00AE0873">
        <w:rPr>
          <w:rFonts w:ascii="Cambria Math" w:hAnsi="Cambria Math"/>
          <w:i/>
          <w:iCs/>
          <w:color w:val="000000"/>
        </w:rPr>
        <w:t>’</w:t>
      </w:r>
      <w:r w:rsidRPr="00AE0873">
        <w:rPr>
          <w:i/>
          <w:iCs/>
          <w:color w:val="000000"/>
        </w:rPr>
        <w:t>)</w:t>
      </w:r>
      <w:r w:rsidRPr="00114D7A">
        <w:rPr>
          <w:color w:val="000000"/>
        </w:rPr>
        <w:t xml:space="preserve"> across various τ, ranging from 10%</w:t>
      </w:r>
      <w:r w:rsidR="008A5644">
        <w:rPr>
          <w:color w:val="000000"/>
        </w:rPr>
        <w:t xml:space="preserve"> </w:t>
      </w:r>
      <w:r w:rsidRPr="00114D7A">
        <w:rPr>
          <w:rFonts w:ascii="Cambria Math" w:hAnsi="Cambria Math"/>
          <w:color w:val="000000"/>
        </w:rPr>
        <w:t>(</w:t>
      </w:r>
      <w:r w:rsidRPr="00AE0873">
        <w:rPr>
          <w:rFonts w:ascii="Cambria Math" w:hAnsi="Cambria Math"/>
          <w:i/>
          <w:iCs/>
          <w:color w:val="000000"/>
        </w:rPr>
        <w:t>τ</w:t>
      </w:r>
      <w:r w:rsidRPr="00114D7A">
        <w:rPr>
          <w:rFonts w:ascii="Cambria Math" w:hAnsi="Cambria Math"/>
          <w:color w:val="000000"/>
        </w:rPr>
        <w:t xml:space="preserve"> = 0.1)</w:t>
      </w:r>
      <w:r w:rsidRPr="00114D7A">
        <w:rPr>
          <w:color w:val="000000"/>
        </w:rPr>
        <w:t xml:space="preserve"> to 90% </w:t>
      </w:r>
      <w:r w:rsidRPr="00114D7A">
        <w:rPr>
          <w:rFonts w:ascii="Cambria Math" w:hAnsi="Cambria Math"/>
          <w:color w:val="000000"/>
        </w:rPr>
        <w:t>(</w:t>
      </w:r>
      <w:r w:rsidRPr="00AE0873">
        <w:rPr>
          <w:rFonts w:ascii="Cambria Math" w:hAnsi="Cambria Math"/>
          <w:i/>
          <w:iCs/>
          <w:color w:val="000000"/>
        </w:rPr>
        <w:t>τ</w:t>
      </w:r>
      <w:r w:rsidRPr="00114D7A">
        <w:rPr>
          <w:rFonts w:ascii="Cambria Math" w:hAnsi="Cambria Math"/>
          <w:color w:val="000000"/>
        </w:rPr>
        <w:t xml:space="preserve"> = 0.9)</w:t>
      </w:r>
      <w:r w:rsidRPr="00114D7A">
        <w:rPr>
          <w:color w:val="000000"/>
        </w:rPr>
        <w:t xml:space="preserve"> </w:t>
      </w:r>
      <w:r>
        <w:rPr>
          <w:color w:val="000000"/>
        </w:rPr>
        <w:t xml:space="preserve">of </w:t>
      </w:r>
      <w:r w:rsidRPr="00AE0873">
        <w:rPr>
          <w:rFonts w:ascii="Cambria Math" w:hAnsi="Cambria Math"/>
          <w:i/>
          <w:iCs/>
          <w:color w:val="000000"/>
        </w:rPr>
        <w:t>Θ</w:t>
      </w:r>
      <w:r w:rsidRPr="00114D7A">
        <w:rPr>
          <w:color w:val="000000"/>
        </w:rPr>
        <w:t xml:space="preserve">. Finally, SD selects </w:t>
      </w:r>
      <w:proofErr w:type="spellStart"/>
      <w:r w:rsidRPr="00AE0873">
        <w:rPr>
          <w:rFonts w:ascii="Cambria Math" w:hAnsi="Cambria Math"/>
          <w:i/>
          <w:iCs/>
          <w:color w:val="000000"/>
        </w:rPr>
        <w:t>M</w:t>
      </w:r>
      <w:r w:rsidRPr="00AE0873">
        <w:rPr>
          <w:rFonts w:ascii="Cambria Math" w:hAnsi="Cambria Math"/>
          <w:i/>
          <w:iCs/>
          <w:color w:val="000000"/>
          <w:vertAlign w:val="subscript"/>
        </w:rPr>
        <w:t>γ</w:t>
      </w:r>
      <w:proofErr w:type="spellEnd"/>
      <w:r w:rsidRPr="00114D7A">
        <w:rPr>
          <w:color w:val="000000"/>
        </w:rPr>
        <w:t xml:space="preserve"> that achieves the highest </w:t>
      </w:r>
      <w:r w:rsidRPr="00AE0873">
        <w:rPr>
          <w:rFonts w:ascii="Cambria Math" w:hAnsi="Cambria Math"/>
          <w:i/>
          <w:iCs/>
          <w:color w:val="000000"/>
        </w:rPr>
        <w:t>Π</w:t>
      </w:r>
      <w:r w:rsidR="00490F43">
        <w:rPr>
          <w:rFonts w:ascii="Cambria Math" w:hAnsi="Cambria Math"/>
          <w:i/>
          <w:iCs/>
          <w:color w:val="000000"/>
          <w:vertAlign w:val="subscript"/>
        </w:rPr>
        <w:t>7</w:t>
      </w:r>
      <w:r w:rsidRPr="00AE0873">
        <w:rPr>
          <w:rFonts w:ascii="Cambria Math" w:hAnsi="Cambria Math"/>
          <w:i/>
          <w:iCs/>
          <w:color w:val="000000"/>
        </w:rPr>
        <w:t>’</w:t>
      </w:r>
      <w:r w:rsidRPr="00114D7A">
        <w:rPr>
          <w:color w:val="000000"/>
        </w:rPr>
        <w:t xml:space="preserve">. </w:t>
      </w:r>
      <w:proofErr w:type="spellStart"/>
      <w:r w:rsidRPr="00AE0873">
        <w:rPr>
          <w:rFonts w:ascii="Cambria Math" w:hAnsi="Cambria Math"/>
          <w:i/>
          <w:iCs/>
          <w:color w:val="000000"/>
        </w:rPr>
        <w:t>M</w:t>
      </w:r>
      <w:r w:rsidRPr="00AE0873">
        <w:rPr>
          <w:rFonts w:ascii="Cambria Math" w:hAnsi="Cambria Math"/>
          <w:i/>
          <w:iCs/>
          <w:color w:val="000000"/>
          <w:vertAlign w:val="subscript"/>
        </w:rPr>
        <w:t>γ</w:t>
      </w:r>
      <w:proofErr w:type="spellEnd"/>
      <w:r w:rsidRPr="00114D7A">
        <w:rPr>
          <w:color w:val="000000"/>
        </w:rPr>
        <w:t xml:space="preserve"> along with </w:t>
      </w:r>
      <w:r w:rsidRPr="00AE0873">
        <w:rPr>
          <w:rFonts w:ascii="Cambria Math" w:hAnsi="Cambria Math"/>
          <w:i/>
          <w:iCs/>
          <w:color w:val="000000"/>
        </w:rPr>
        <w:t>S</w:t>
      </w:r>
      <w:r w:rsidRPr="00114D7A">
        <w:rPr>
          <w:color w:val="000000"/>
        </w:rPr>
        <w:t xml:space="preserve"> is finalized and delivered back to the </w:t>
      </w:r>
      <w:r>
        <w:rPr>
          <w:color w:val="000000"/>
        </w:rPr>
        <w:t>SD.</w:t>
      </w:r>
    </w:p>
    <w:bookmarkEnd w:id="43"/>
    <w:p w14:paraId="7DFAD32C" w14:textId="3C91B9ED" w:rsidR="00A664AB" w:rsidRPr="00F86419" w:rsidRDefault="00A664AB" w:rsidP="007418BD">
      <w:pPr>
        <w:pStyle w:val="ListParagraph"/>
        <w:widowControl w:val="0"/>
        <w:numPr>
          <w:ilvl w:val="0"/>
          <w:numId w:val="47"/>
        </w:numPr>
        <w:spacing w:after="40"/>
        <w:jc w:val="both"/>
        <w:rPr>
          <w:color w:val="000000"/>
        </w:rPr>
      </w:pPr>
      <w:r w:rsidRPr="00F86419">
        <w:rPr>
          <w:i/>
          <w:iCs/>
        </w:rPr>
        <w:t>Model Verification</w:t>
      </w:r>
    </w:p>
    <w:p w14:paraId="217D6697" w14:textId="0A6359BB" w:rsidR="006D1EBD" w:rsidRDefault="00F06CF5" w:rsidP="006D1EBD">
      <w:pPr>
        <w:widowControl w:val="0"/>
        <w:tabs>
          <w:tab w:val="num" w:pos="720"/>
        </w:tabs>
        <w:spacing w:after="120"/>
        <w:ind w:firstLine="274"/>
        <w:jc w:val="both"/>
        <w:rPr>
          <w:color w:val="000000"/>
        </w:rPr>
      </w:pPr>
      <w:bookmarkStart w:id="44" w:name="_Hlk181405967"/>
      <w:r w:rsidRPr="00F06CF5">
        <w:rPr>
          <w:color w:val="000000"/>
        </w:rPr>
        <w:t xml:space="preserve">SD performs a validation step to verify the effectiveness of </w:t>
      </w:r>
      <w:proofErr w:type="spellStart"/>
      <w:r w:rsidRPr="00AE0873">
        <w:rPr>
          <w:rFonts w:ascii="Cambria Math" w:hAnsi="Cambria Math"/>
          <w:i/>
          <w:iCs/>
          <w:color w:val="000000"/>
        </w:rPr>
        <w:t>M</w:t>
      </w:r>
      <w:r w:rsidRPr="00AE0873">
        <w:rPr>
          <w:rFonts w:ascii="Cambria Math" w:hAnsi="Cambria Math"/>
          <w:i/>
          <w:iCs/>
          <w:color w:val="000000"/>
          <w:vertAlign w:val="subscript"/>
        </w:rPr>
        <w:t>γ</w:t>
      </w:r>
      <w:proofErr w:type="spellEnd"/>
      <w:r w:rsidRPr="00F06CF5">
        <w:rPr>
          <w:color w:val="000000"/>
        </w:rPr>
        <w:t xml:space="preserve">. </w:t>
      </w:r>
      <w:r w:rsidR="006D1EBD" w:rsidRPr="006D1EBD">
        <w:rPr>
          <w:color w:val="000000"/>
        </w:rPr>
        <w:t xml:space="preserve">SD identifies a subset of rows </w:t>
      </w:r>
      <w:r w:rsidR="006D1EBD" w:rsidRPr="00AE0873">
        <w:rPr>
          <w:rFonts w:ascii="Cambria Math" w:hAnsi="Cambria Math"/>
          <w:i/>
          <w:iCs/>
          <w:color w:val="000000"/>
        </w:rPr>
        <w:t>(C</w:t>
      </w:r>
      <w:r w:rsidR="006D1EBD" w:rsidRPr="00AE0873">
        <w:rPr>
          <w:rFonts w:ascii="Cambria Math" w:hAnsi="Cambria Math"/>
          <w:i/>
          <w:iCs/>
          <w:color w:val="000000"/>
          <w:vertAlign w:val="subscript"/>
        </w:rPr>
        <w:t>1</w:t>
      </w:r>
      <w:r w:rsidR="006D1EBD" w:rsidRPr="00AE0873">
        <w:rPr>
          <w:i/>
          <w:iCs/>
          <w:color w:val="000000"/>
        </w:rPr>
        <w:t xml:space="preserve">, </w:t>
      </w:r>
      <w:r w:rsidR="006D1EBD" w:rsidRPr="00AE0873">
        <w:rPr>
          <w:rFonts w:ascii="Cambria Math" w:hAnsi="Cambria Math"/>
          <w:i/>
          <w:iCs/>
          <w:color w:val="000000"/>
        </w:rPr>
        <w:t>C</w:t>
      </w:r>
      <w:r w:rsidR="006D1EBD" w:rsidRPr="00AE0873">
        <w:rPr>
          <w:rFonts w:ascii="Cambria Math" w:hAnsi="Cambria Math"/>
          <w:i/>
          <w:iCs/>
          <w:color w:val="000000"/>
          <w:vertAlign w:val="subscript"/>
        </w:rPr>
        <w:t xml:space="preserve">2, …, </w:t>
      </w:r>
      <w:r w:rsidR="006D1EBD" w:rsidRPr="00AE0873">
        <w:rPr>
          <w:rFonts w:ascii="Cambria Math" w:hAnsi="Cambria Math"/>
          <w:i/>
          <w:iCs/>
          <w:color w:val="000000"/>
        </w:rPr>
        <w:t>C</w:t>
      </w:r>
      <w:r w:rsidR="006D1EBD" w:rsidRPr="00AE0873">
        <w:rPr>
          <w:rFonts w:ascii="Cambria Math" w:hAnsi="Cambria Math"/>
          <w:i/>
          <w:iCs/>
          <w:color w:val="000000"/>
          <w:vertAlign w:val="subscript"/>
        </w:rPr>
        <w:t>k</w:t>
      </w:r>
      <w:r w:rsidR="006D1EBD" w:rsidRPr="00AE0873">
        <w:rPr>
          <w:rFonts w:ascii="Cambria Math" w:hAnsi="Cambria Math"/>
          <w:i/>
          <w:iCs/>
          <w:color w:val="000000"/>
        </w:rPr>
        <w:t>)</w:t>
      </w:r>
      <w:r w:rsidR="006D1EBD">
        <w:rPr>
          <w:rFonts w:ascii="Cambria Math" w:hAnsi="Cambria Math"/>
          <w:color w:val="000000"/>
          <w:vertAlign w:val="subscript"/>
        </w:rPr>
        <w:t xml:space="preserve"> </w:t>
      </w:r>
      <w:r w:rsidR="006D1EBD" w:rsidRPr="006D1EBD">
        <w:rPr>
          <w:color w:val="000000"/>
        </w:rPr>
        <w:t xml:space="preserve">from </w:t>
      </w:r>
      <w:r w:rsidR="006D1EBD" w:rsidRPr="00AE0873">
        <w:rPr>
          <w:rFonts w:ascii="Cambria Math" w:hAnsi="Cambria Math"/>
          <w:i/>
          <w:iCs/>
          <w:color w:val="000000"/>
        </w:rPr>
        <w:t>Θ</w:t>
      </w:r>
      <w:r w:rsidR="006D1EBD" w:rsidRPr="006D1EBD">
        <w:rPr>
          <w:color w:val="000000"/>
        </w:rPr>
        <w:t xml:space="preserve">. </w:t>
      </w:r>
      <w:r w:rsidR="006D1EBD">
        <w:rPr>
          <w:color w:val="000000"/>
        </w:rPr>
        <w:t>Here,</w:t>
      </w:r>
      <w:r w:rsidR="006D1EBD" w:rsidRPr="006D1EBD">
        <w:rPr>
          <w:color w:val="000000"/>
        </w:rPr>
        <w:t xml:space="preserve"> </w:t>
      </w:r>
      <w:r w:rsidR="006D1EBD" w:rsidRPr="00AE0873">
        <w:rPr>
          <w:rFonts w:ascii="Cambria Math" w:hAnsi="Cambria Math" w:cs="Cambria Math"/>
          <w:i/>
          <w:iCs/>
          <w:color w:val="000000"/>
        </w:rPr>
        <w:t>∅</w:t>
      </w:r>
      <w:r w:rsidR="006D1EBD" w:rsidRPr="00AE0873">
        <w:rPr>
          <w:rFonts w:ascii="Cambria Math" w:hAnsi="Cambria Math"/>
          <w:i/>
          <w:iCs/>
          <w:color w:val="000000"/>
        </w:rPr>
        <w:t xml:space="preserve"> </w:t>
      </w:r>
      <w:r w:rsidR="006D1EBD" w:rsidRPr="00AE0873">
        <w:rPr>
          <w:rFonts w:ascii="Cambria Math" w:hAnsi="Cambria Math" w:cs="Cambria Math"/>
          <w:i/>
          <w:iCs/>
          <w:color w:val="000000"/>
        </w:rPr>
        <w:t>∉</w:t>
      </w:r>
      <w:r w:rsidR="006D1EBD" w:rsidRPr="00AE0873">
        <w:rPr>
          <w:rFonts w:ascii="Cambria Math" w:hAnsi="Cambria Math"/>
          <w:i/>
          <w:iCs/>
          <w:color w:val="000000"/>
        </w:rPr>
        <w:t xml:space="preserve"> </w:t>
      </w:r>
      <w:proofErr w:type="spellStart"/>
      <w:r w:rsidR="006D1EBD" w:rsidRPr="00AE0873">
        <w:rPr>
          <w:rFonts w:ascii="Cambria Math" w:hAnsi="Cambria Math"/>
          <w:i/>
          <w:iCs/>
          <w:color w:val="000000"/>
        </w:rPr>
        <w:t>C</w:t>
      </w:r>
      <w:r w:rsidR="006D1EBD" w:rsidRPr="00AE0873">
        <w:rPr>
          <w:rFonts w:ascii="Cambria Math" w:hAnsi="Cambria Math"/>
          <w:i/>
          <w:iCs/>
          <w:color w:val="000000"/>
          <w:vertAlign w:val="subscript"/>
        </w:rPr>
        <w:t>ij</w:t>
      </w:r>
      <w:proofErr w:type="spellEnd"/>
      <w:r w:rsidR="006D1EBD" w:rsidRPr="006D1EBD">
        <w:rPr>
          <w:color w:val="000000"/>
        </w:rPr>
        <w:t xml:space="preserve"> for all </w:t>
      </w:r>
      <w:proofErr w:type="spellStart"/>
      <w:r w:rsidR="006D1EBD" w:rsidRPr="00AE0873">
        <w:rPr>
          <w:rFonts w:ascii="Cambria Math" w:hAnsi="Cambria Math"/>
          <w:i/>
          <w:iCs/>
          <w:color w:val="000000"/>
        </w:rPr>
        <w:t>i</w:t>
      </w:r>
      <w:proofErr w:type="spellEnd"/>
      <w:r w:rsidR="006D1EBD" w:rsidRPr="006D1EBD">
        <w:rPr>
          <w:color w:val="000000"/>
        </w:rPr>
        <w:t xml:space="preserve"> from </w:t>
      </w:r>
      <w:r w:rsidR="006D1EBD" w:rsidRPr="00985CE2">
        <w:rPr>
          <w:rFonts w:ascii="Cambria Math" w:hAnsi="Cambria Math"/>
          <w:color w:val="000000"/>
        </w:rPr>
        <w:t>1</w:t>
      </w:r>
      <w:r w:rsidR="006D1EBD" w:rsidRPr="006D1EBD">
        <w:rPr>
          <w:color w:val="000000"/>
        </w:rPr>
        <w:t xml:space="preserve"> to </w:t>
      </w:r>
      <w:r w:rsidR="006D1EBD" w:rsidRPr="00AE0873">
        <w:rPr>
          <w:rFonts w:ascii="Cambria Math" w:hAnsi="Cambria Math"/>
          <w:i/>
          <w:iCs/>
          <w:color w:val="000000"/>
        </w:rPr>
        <w:t>k</w:t>
      </w:r>
      <w:r w:rsidR="006D1EBD" w:rsidRPr="006D1EBD">
        <w:rPr>
          <w:color w:val="000000"/>
        </w:rPr>
        <w:t xml:space="preserve"> and </w:t>
      </w:r>
      <w:r w:rsidR="006D1EBD" w:rsidRPr="00AE0873">
        <w:rPr>
          <w:rFonts w:ascii="Cambria Math" w:hAnsi="Cambria Math"/>
          <w:i/>
          <w:iCs/>
          <w:color w:val="000000"/>
        </w:rPr>
        <w:t>j</w:t>
      </w:r>
      <w:r w:rsidR="006D1EBD" w:rsidRPr="006D1EBD">
        <w:rPr>
          <w:color w:val="000000"/>
        </w:rPr>
        <w:t xml:space="preserve"> from </w:t>
      </w:r>
      <w:r w:rsidR="006D1EBD" w:rsidRPr="00985CE2">
        <w:rPr>
          <w:rFonts w:ascii="Cambria Math" w:hAnsi="Cambria Math"/>
          <w:color w:val="000000"/>
        </w:rPr>
        <w:t>1</w:t>
      </w:r>
      <w:r w:rsidR="006D1EBD" w:rsidRPr="006D1EBD">
        <w:rPr>
          <w:color w:val="000000"/>
        </w:rPr>
        <w:t xml:space="preserve"> to </w:t>
      </w:r>
      <w:r w:rsidR="006D1EBD" w:rsidRPr="00AE0873">
        <w:rPr>
          <w:rFonts w:ascii="Cambria Math" w:hAnsi="Cambria Math"/>
          <w:i/>
          <w:iCs/>
          <w:color w:val="000000"/>
        </w:rPr>
        <w:t>d</w:t>
      </w:r>
      <w:r w:rsidR="006D1EBD" w:rsidRPr="006D1EBD">
        <w:rPr>
          <w:color w:val="000000"/>
        </w:rPr>
        <w:t>.</w:t>
      </w:r>
      <w:r w:rsidR="006D1EBD">
        <w:rPr>
          <w:color w:val="000000"/>
        </w:rPr>
        <w:t xml:space="preserve"> </w:t>
      </w:r>
      <w:r w:rsidR="006D1EBD" w:rsidRPr="006D1EBD">
        <w:rPr>
          <w:color w:val="000000"/>
        </w:rPr>
        <w:t xml:space="preserve">For each </w:t>
      </w:r>
      <w:r w:rsidR="006D1EBD" w:rsidRPr="00AE0873">
        <w:rPr>
          <w:rFonts w:ascii="Cambria Math" w:hAnsi="Cambria Math"/>
          <w:i/>
          <w:iCs/>
          <w:color w:val="000000"/>
        </w:rPr>
        <w:t>C</w:t>
      </w:r>
      <w:r w:rsidR="006D1EBD" w:rsidRPr="00AE0873">
        <w:rPr>
          <w:rFonts w:ascii="Cambria Math" w:hAnsi="Cambria Math"/>
          <w:i/>
          <w:iCs/>
          <w:color w:val="000000"/>
          <w:vertAlign w:val="subscript"/>
        </w:rPr>
        <w:t>i</w:t>
      </w:r>
      <w:r w:rsidR="006D1EBD" w:rsidRPr="006D1EBD">
        <w:rPr>
          <w:color w:val="000000"/>
        </w:rPr>
        <w:t>, SD utilizes</w:t>
      </w:r>
      <w:r w:rsidR="0045766F">
        <w:rPr>
          <w:color w:val="000000"/>
        </w:rPr>
        <w:t xml:space="preserve"> </w:t>
      </w:r>
      <w:r w:rsidR="0045766F" w:rsidRPr="00AE0873">
        <w:rPr>
          <w:rFonts w:ascii="Cambria Math" w:hAnsi="Cambria Math"/>
          <w:i/>
          <w:iCs/>
          <w:color w:val="000000"/>
        </w:rPr>
        <w:t>S</w:t>
      </w:r>
      <w:r w:rsidR="0045766F">
        <w:rPr>
          <w:color w:val="000000"/>
        </w:rPr>
        <w:t xml:space="preserve"> to get </w:t>
      </w:r>
      <w:r w:rsidR="0045766F" w:rsidRPr="00AE0873">
        <w:rPr>
          <w:rFonts w:ascii="Cambria Math" w:hAnsi="Cambria Math"/>
          <w:i/>
          <w:iCs/>
          <w:color w:val="000000"/>
          <w:sz w:val="18"/>
          <w:szCs w:val="18"/>
        </w:rPr>
        <w:t>Z</w:t>
      </w:r>
      <w:r w:rsidR="0045766F" w:rsidRPr="00AE0873">
        <w:rPr>
          <w:rFonts w:ascii="Cambria Math" w:hAnsi="Cambria Math"/>
          <w:i/>
          <w:iCs/>
          <w:color w:val="000000"/>
          <w:sz w:val="18"/>
          <w:szCs w:val="18"/>
          <w:vertAlign w:val="subscript"/>
        </w:rPr>
        <w:t>i</w:t>
      </w:r>
      <w:r w:rsidR="0045766F">
        <w:rPr>
          <w:color w:val="000000"/>
        </w:rPr>
        <w:t xml:space="preserve">, and </w:t>
      </w:r>
      <w:proofErr w:type="spellStart"/>
      <w:r w:rsidR="006D1EBD" w:rsidRPr="00AE0873">
        <w:rPr>
          <w:rFonts w:ascii="Cambria Math" w:hAnsi="Cambria Math"/>
          <w:i/>
          <w:iCs/>
          <w:color w:val="000000"/>
        </w:rPr>
        <w:t>M</w:t>
      </w:r>
      <w:r w:rsidR="006D1EBD" w:rsidRPr="00AE0873">
        <w:rPr>
          <w:rFonts w:ascii="Cambria Math" w:hAnsi="Cambria Math"/>
          <w:i/>
          <w:iCs/>
          <w:color w:val="000000"/>
          <w:vertAlign w:val="subscript"/>
        </w:rPr>
        <w:t>γ</w:t>
      </w:r>
      <w:proofErr w:type="spellEnd"/>
      <w:r w:rsidR="006D1EBD" w:rsidRPr="006D1EBD">
        <w:rPr>
          <w:color w:val="000000"/>
        </w:rPr>
        <w:t xml:space="preserve"> to predict the corresponding </w:t>
      </w:r>
      <w:proofErr w:type="spellStart"/>
      <w:r w:rsidR="006D1EBD" w:rsidRPr="006D1EBD">
        <w:rPr>
          <w:rFonts w:ascii="Cambria Math" w:hAnsi="Cambria Math"/>
          <w:color w:val="000000"/>
        </w:rPr>
        <w:lastRenderedPageBreak/>
        <w:t>λ</w:t>
      </w:r>
      <w:r w:rsidR="006D1EBD" w:rsidRPr="00D152BB">
        <w:rPr>
          <w:rFonts w:ascii="Cambria Math" w:hAnsi="Cambria Math"/>
          <w:color w:val="000000"/>
          <w:vertAlign w:val="subscript"/>
        </w:rPr>
        <w:t>i</w:t>
      </w:r>
      <w:proofErr w:type="spellEnd"/>
      <w:r w:rsidR="006D1EBD" w:rsidRPr="006D1EBD">
        <w:rPr>
          <w:rFonts w:ascii="Cambria Math" w:hAnsi="Cambria Math"/>
          <w:color w:val="000000"/>
        </w:rPr>
        <w:t>'</w:t>
      </w:r>
      <w:r w:rsidR="006D1EBD" w:rsidRPr="006D1EBD">
        <w:rPr>
          <w:color w:val="000000"/>
        </w:rPr>
        <w:t>.</w:t>
      </w:r>
    </w:p>
    <w:p w14:paraId="16F8417D" w14:textId="5AB37556" w:rsidR="006D1EBD" w:rsidRPr="006D1EBD" w:rsidRDefault="006D1EBD" w:rsidP="00985CE2">
      <w:pPr>
        <w:widowControl w:val="0"/>
        <w:tabs>
          <w:tab w:val="num" w:pos="720"/>
        </w:tabs>
        <w:spacing w:after="120"/>
        <w:ind w:firstLine="274"/>
        <w:jc w:val="both"/>
        <w:rPr>
          <w:color w:val="000000"/>
        </w:rPr>
      </w:pPr>
      <w:r w:rsidRPr="006D1EBD">
        <w:rPr>
          <w:color w:val="000000"/>
        </w:rPr>
        <w:t xml:space="preserve">Based on </w:t>
      </w:r>
      <w:r w:rsidRPr="00AE0873">
        <w:rPr>
          <w:rFonts w:ascii="Cambria Math" w:hAnsi="Cambria Math"/>
          <w:i/>
          <w:iCs/>
          <w:color w:val="000000"/>
        </w:rPr>
        <w:t>(C</w:t>
      </w:r>
      <w:r w:rsidRPr="00AE0873">
        <w:rPr>
          <w:rFonts w:ascii="Cambria Math" w:hAnsi="Cambria Math"/>
          <w:i/>
          <w:iCs/>
          <w:color w:val="000000"/>
          <w:vertAlign w:val="subscript"/>
        </w:rPr>
        <w:t>1</w:t>
      </w:r>
      <w:r w:rsidRPr="00AE0873">
        <w:rPr>
          <w:i/>
          <w:iCs/>
          <w:color w:val="000000"/>
        </w:rPr>
        <w:t xml:space="preserve">, </w:t>
      </w:r>
      <w:r w:rsidRPr="00AE0873">
        <w:rPr>
          <w:rFonts w:ascii="Cambria Math" w:hAnsi="Cambria Math"/>
          <w:i/>
          <w:iCs/>
          <w:color w:val="000000"/>
        </w:rPr>
        <w:t>C</w:t>
      </w:r>
      <w:r w:rsidRPr="00AE0873">
        <w:rPr>
          <w:rFonts w:ascii="Cambria Math" w:hAnsi="Cambria Math"/>
          <w:i/>
          <w:iCs/>
          <w:color w:val="000000"/>
          <w:vertAlign w:val="subscript"/>
        </w:rPr>
        <w:t xml:space="preserve">2, …, </w:t>
      </w:r>
      <w:r w:rsidRPr="00AE0873">
        <w:rPr>
          <w:rFonts w:ascii="Cambria Math" w:hAnsi="Cambria Math"/>
          <w:i/>
          <w:iCs/>
          <w:color w:val="000000"/>
        </w:rPr>
        <w:t>C</w:t>
      </w:r>
      <w:r w:rsidRPr="00AE0873">
        <w:rPr>
          <w:rFonts w:ascii="Cambria Math" w:hAnsi="Cambria Math"/>
          <w:i/>
          <w:iCs/>
          <w:color w:val="000000"/>
          <w:vertAlign w:val="subscript"/>
        </w:rPr>
        <w:t>k</w:t>
      </w:r>
      <w:r w:rsidRPr="00AE0873">
        <w:rPr>
          <w:rFonts w:ascii="Cambria Math" w:hAnsi="Cambria Math"/>
          <w:i/>
          <w:iCs/>
          <w:color w:val="000000"/>
        </w:rPr>
        <w:t>)</w:t>
      </w:r>
      <w:r>
        <w:rPr>
          <w:rFonts w:ascii="Cambria Math" w:hAnsi="Cambria Math"/>
          <w:color w:val="000000"/>
          <w:vertAlign w:val="subscript"/>
        </w:rPr>
        <w:t xml:space="preserve"> </w:t>
      </w:r>
      <w:r w:rsidRPr="006D1EBD">
        <w:rPr>
          <w:color w:val="000000"/>
        </w:rPr>
        <w:t xml:space="preserve">from </w:t>
      </w:r>
      <w:r w:rsidRPr="00AE0873">
        <w:rPr>
          <w:rFonts w:ascii="Cambria Math" w:hAnsi="Cambria Math"/>
          <w:i/>
          <w:iCs/>
          <w:color w:val="000000"/>
        </w:rPr>
        <w:t>Θ</w:t>
      </w:r>
      <w:r w:rsidRPr="006D1EBD">
        <w:rPr>
          <w:color w:val="000000"/>
        </w:rPr>
        <w:t xml:space="preserve">, the SD identifies the corresponding rows </w:t>
      </w:r>
      <w:r w:rsidRPr="00AE0873">
        <w:rPr>
          <w:rFonts w:ascii="Cambria Math" w:hAnsi="Cambria Math"/>
          <w:i/>
          <w:iCs/>
          <w:color w:val="000000"/>
        </w:rPr>
        <w:t>(ξ</w:t>
      </w:r>
      <w:r w:rsidRPr="00AE0873">
        <w:rPr>
          <w:rFonts w:ascii="Cambria Math" w:hAnsi="Cambria Math"/>
          <w:i/>
          <w:iCs/>
          <w:color w:val="000000"/>
          <w:vertAlign w:val="subscript"/>
        </w:rPr>
        <w:t>1</w:t>
      </w:r>
      <w:r w:rsidRPr="00AE0873">
        <w:rPr>
          <w:rFonts w:ascii="Cambria Math" w:hAnsi="Cambria Math"/>
          <w:i/>
          <w:iCs/>
          <w:color w:val="000000"/>
        </w:rPr>
        <w:t>, ξ</w:t>
      </w:r>
      <w:r w:rsidRPr="00AE0873">
        <w:rPr>
          <w:rFonts w:ascii="Cambria Math" w:hAnsi="Cambria Math"/>
          <w:i/>
          <w:iCs/>
          <w:color w:val="000000"/>
          <w:vertAlign w:val="subscript"/>
        </w:rPr>
        <w:t>2</w:t>
      </w:r>
      <w:r w:rsidRPr="00AE0873">
        <w:rPr>
          <w:rFonts w:ascii="Cambria Math" w:hAnsi="Cambria Math"/>
          <w:i/>
          <w:iCs/>
          <w:color w:val="000000"/>
        </w:rPr>
        <w:t xml:space="preserve">, ..., </w:t>
      </w:r>
      <w:proofErr w:type="spellStart"/>
      <w:r w:rsidRPr="00AE0873">
        <w:rPr>
          <w:rFonts w:ascii="Cambria Math" w:hAnsi="Cambria Math"/>
          <w:i/>
          <w:iCs/>
          <w:color w:val="000000"/>
        </w:rPr>
        <w:t>ξ</w:t>
      </w:r>
      <w:r w:rsidRPr="00AE0873">
        <w:rPr>
          <w:rFonts w:ascii="Cambria Math" w:hAnsi="Cambria Math"/>
          <w:i/>
          <w:iCs/>
          <w:color w:val="000000"/>
          <w:vertAlign w:val="subscript"/>
        </w:rPr>
        <w:t>k</w:t>
      </w:r>
      <w:proofErr w:type="spellEnd"/>
      <w:r w:rsidRPr="00AE0873">
        <w:rPr>
          <w:rFonts w:ascii="Cambria Math" w:hAnsi="Cambria Math"/>
          <w:i/>
          <w:iCs/>
          <w:color w:val="000000"/>
        </w:rPr>
        <w:t>)</w:t>
      </w:r>
      <w:r w:rsidRPr="006D1EBD">
        <w:rPr>
          <w:color w:val="000000"/>
        </w:rPr>
        <w:t xml:space="preserve"> from </w:t>
      </w:r>
      <w:r w:rsidRPr="00AE0873">
        <w:rPr>
          <w:rFonts w:ascii="Cambria Math" w:hAnsi="Cambria Math"/>
          <w:i/>
          <w:iCs/>
          <w:color w:val="000000"/>
        </w:rPr>
        <w:t>Δ</w:t>
      </w:r>
      <w:r w:rsidRPr="006D1EBD">
        <w:rPr>
          <w:color w:val="000000"/>
        </w:rPr>
        <w:t>.</w:t>
      </w:r>
      <w:r>
        <w:rPr>
          <w:color w:val="000000"/>
        </w:rPr>
        <w:t xml:space="preserve"> </w:t>
      </w:r>
      <w:r w:rsidR="008A5644" w:rsidRPr="008A5644">
        <w:rPr>
          <w:color w:val="000000"/>
        </w:rPr>
        <w:t xml:space="preserve">For each instance </w:t>
      </w:r>
      <w:proofErr w:type="spellStart"/>
      <w:r w:rsidR="008A5644" w:rsidRPr="00AE0873">
        <w:rPr>
          <w:rFonts w:ascii="Cambria Math" w:hAnsi="Cambria Math"/>
          <w:i/>
          <w:iCs/>
          <w:color w:val="000000"/>
        </w:rPr>
        <w:t>ξ</w:t>
      </w:r>
      <w:r w:rsidR="008A5644" w:rsidRPr="00AE0873">
        <w:rPr>
          <w:rFonts w:ascii="Cambria Math" w:hAnsi="Cambria Math"/>
          <w:i/>
          <w:iCs/>
          <w:color w:val="000000"/>
          <w:vertAlign w:val="subscript"/>
        </w:rPr>
        <w:t>i</w:t>
      </w:r>
      <w:proofErr w:type="spellEnd"/>
      <w:r w:rsidR="008A5644" w:rsidRPr="008A5644">
        <w:rPr>
          <w:color w:val="000000"/>
        </w:rPr>
        <w:t xml:space="preserve">, the SD encrypts </w:t>
      </w:r>
      <w:proofErr w:type="spellStart"/>
      <w:r w:rsidR="008A5644" w:rsidRPr="00AE0873">
        <w:rPr>
          <w:rFonts w:ascii="Cambria Math" w:hAnsi="Cambria Math"/>
          <w:i/>
          <w:iCs/>
          <w:color w:val="000000"/>
        </w:rPr>
        <w:t>ξ</w:t>
      </w:r>
      <w:r w:rsidR="008A5644" w:rsidRPr="00AE0873">
        <w:rPr>
          <w:rFonts w:ascii="Cambria Math" w:hAnsi="Cambria Math"/>
          <w:i/>
          <w:iCs/>
          <w:color w:val="000000"/>
          <w:vertAlign w:val="subscript"/>
        </w:rPr>
        <w:t>i</w:t>
      </w:r>
      <w:proofErr w:type="spellEnd"/>
      <w:r w:rsidR="008A5644" w:rsidRPr="008A5644">
        <w:rPr>
          <w:color w:val="000000"/>
        </w:rPr>
        <w:t xml:space="preserve"> using the corresponding encryption key </w:t>
      </w:r>
      <w:proofErr w:type="spellStart"/>
      <w:r w:rsidR="008A5644" w:rsidRPr="00AE0873">
        <w:rPr>
          <w:rFonts w:ascii="Cambria Math" w:hAnsi="Cambria Math"/>
          <w:i/>
          <w:iCs/>
          <w:color w:val="000000"/>
        </w:rPr>
        <w:t>κ</w:t>
      </w:r>
      <w:r w:rsidR="008A5644" w:rsidRPr="00AE0873">
        <w:rPr>
          <w:rFonts w:ascii="Cambria Math" w:hAnsi="Cambria Math"/>
          <w:i/>
          <w:iCs/>
          <w:color w:val="000000"/>
          <w:vertAlign w:val="subscript"/>
        </w:rPr>
        <w:t>i</w:t>
      </w:r>
      <w:proofErr w:type="spellEnd"/>
      <w:r w:rsidR="008A5644" w:rsidRPr="008A5644">
        <w:rPr>
          <w:color w:val="000000"/>
        </w:rPr>
        <w:t xml:space="preserve"> to generate the encrypted feature vector </w:t>
      </w:r>
      <w:r w:rsidR="008A5644" w:rsidRPr="00AE0873">
        <w:rPr>
          <w:rFonts w:ascii="Cambria Math" w:hAnsi="Cambria Math"/>
          <w:i/>
          <w:iCs/>
          <w:color w:val="000000"/>
        </w:rPr>
        <w:t>C</w:t>
      </w:r>
      <w:r w:rsidR="008A5644" w:rsidRPr="00AE0873">
        <w:rPr>
          <w:rFonts w:ascii="Cambria Math" w:hAnsi="Cambria Math"/>
          <w:i/>
          <w:iCs/>
          <w:color w:val="000000"/>
          <w:vertAlign w:val="subscript"/>
        </w:rPr>
        <w:t>i</w:t>
      </w:r>
      <w:r w:rsidRPr="006D1EBD">
        <w:rPr>
          <w:color w:val="000000"/>
        </w:rPr>
        <w:t>.</w:t>
      </w:r>
      <w:r w:rsidR="00985CE2">
        <w:rPr>
          <w:color w:val="000000"/>
          <w:vertAlign w:val="subscript"/>
        </w:rPr>
        <w:t xml:space="preserve"> </w:t>
      </w:r>
      <w:r w:rsidRPr="006D1EBD">
        <w:rPr>
          <w:color w:val="000000"/>
        </w:rPr>
        <w:t xml:space="preserve">Subsequently, SD </w:t>
      </w:r>
      <w:r w:rsidR="0045766F" w:rsidRPr="006D1EBD">
        <w:rPr>
          <w:color w:val="000000"/>
        </w:rPr>
        <w:t>utilizes</w:t>
      </w:r>
      <w:r w:rsidR="0045766F">
        <w:rPr>
          <w:color w:val="000000"/>
        </w:rPr>
        <w:t xml:space="preserve"> </w:t>
      </w:r>
      <w:r w:rsidR="0045766F" w:rsidRPr="00AE0873">
        <w:rPr>
          <w:rFonts w:ascii="Cambria Math" w:hAnsi="Cambria Math"/>
          <w:i/>
          <w:iCs/>
          <w:color w:val="000000"/>
        </w:rPr>
        <w:t>S</w:t>
      </w:r>
      <w:r w:rsidR="0045766F">
        <w:rPr>
          <w:color w:val="000000"/>
        </w:rPr>
        <w:t xml:space="preserve"> to get </w:t>
      </w:r>
      <w:r w:rsidR="0045766F" w:rsidRPr="00AE0873">
        <w:rPr>
          <w:rFonts w:ascii="Cambria Math" w:hAnsi="Cambria Math"/>
          <w:i/>
          <w:iCs/>
          <w:color w:val="000000"/>
          <w:sz w:val="18"/>
          <w:szCs w:val="18"/>
        </w:rPr>
        <w:t>Z</w:t>
      </w:r>
      <w:r w:rsidR="0045766F" w:rsidRPr="00AE0873">
        <w:rPr>
          <w:rFonts w:ascii="Cambria Math" w:hAnsi="Cambria Math"/>
          <w:i/>
          <w:iCs/>
          <w:color w:val="000000"/>
          <w:sz w:val="18"/>
          <w:szCs w:val="18"/>
          <w:vertAlign w:val="subscript"/>
        </w:rPr>
        <w:t>i</w:t>
      </w:r>
      <w:r w:rsidR="0045766F">
        <w:rPr>
          <w:color w:val="000000"/>
        </w:rPr>
        <w:t>,</w:t>
      </w:r>
      <w:r w:rsidRPr="006D1EBD">
        <w:rPr>
          <w:color w:val="000000"/>
        </w:rPr>
        <w:t xml:space="preserve"> </w:t>
      </w:r>
      <w:r w:rsidR="0045766F">
        <w:rPr>
          <w:color w:val="000000"/>
        </w:rPr>
        <w:t>and</w:t>
      </w:r>
      <w:r w:rsidRPr="006D1EBD">
        <w:rPr>
          <w:color w:val="000000"/>
        </w:rPr>
        <w:t xml:space="preserve"> </w:t>
      </w:r>
      <w:proofErr w:type="spellStart"/>
      <w:r w:rsidR="0045766F" w:rsidRPr="00AE0873">
        <w:rPr>
          <w:rFonts w:ascii="Cambria Math" w:hAnsi="Cambria Math"/>
          <w:i/>
          <w:iCs/>
          <w:color w:val="000000"/>
        </w:rPr>
        <w:t>M</w:t>
      </w:r>
      <w:r w:rsidR="0045766F" w:rsidRPr="00AE0873">
        <w:rPr>
          <w:rFonts w:ascii="Cambria Math" w:hAnsi="Cambria Math"/>
          <w:i/>
          <w:iCs/>
          <w:color w:val="000000"/>
          <w:vertAlign w:val="subscript"/>
        </w:rPr>
        <w:t>γ</w:t>
      </w:r>
      <w:proofErr w:type="spellEnd"/>
      <w:r w:rsidR="0045766F" w:rsidRPr="006D1EBD">
        <w:rPr>
          <w:color w:val="000000"/>
        </w:rPr>
        <w:t xml:space="preserve"> </w:t>
      </w:r>
      <w:r w:rsidRPr="006D1EBD">
        <w:rPr>
          <w:color w:val="000000"/>
        </w:rPr>
        <w:t>to</w:t>
      </w:r>
      <w:r w:rsidR="0045766F">
        <w:rPr>
          <w:color w:val="000000"/>
        </w:rPr>
        <w:t xml:space="preserve"> predict</w:t>
      </w:r>
      <w:r w:rsidRPr="006D1EBD">
        <w:rPr>
          <w:color w:val="000000"/>
        </w:rPr>
        <w:t xml:space="preserve"> </w:t>
      </w:r>
      <w:proofErr w:type="spellStart"/>
      <w:r w:rsidR="00985CE2" w:rsidRPr="00AE0873">
        <w:rPr>
          <w:rFonts w:ascii="Cambria Math" w:hAnsi="Cambria Math"/>
          <w:i/>
          <w:iCs/>
          <w:color w:val="000000"/>
        </w:rPr>
        <w:t>λ</w:t>
      </w:r>
      <w:r w:rsidR="00985CE2" w:rsidRPr="00AE0873">
        <w:rPr>
          <w:rFonts w:ascii="Cambria Math" w:hAnsi="Cambria Math"/>
          <w:i/>
          <w:iCs/>
          <w:color w:val="000000"/>
          <w:vertAlign w:val="subscript"/>
        </w:rPr>
        <w:t>i</w:t>
      </w:r>
      <w:proofErr w:type="spellEnd"/>
      <w:r w:rsidR="00985CE2" w:rsidRPr="00AE0873">
        <w:rPr>
          <w:rFonts w:ascii="Cambria Math" w:hAnsi="Cambria Math"/>
          <w:i/>
          <w:iCs/>
          <w:color w:val="000000"/>
        </w:rPr>
        <w:t>'</w:t>
      </w:r>
      <w:r w:rsidR="00985CE2">
        <w:rPr>
          <w:color w:val="000000"/>
        </w:rPr>
        <w:t xml:space="preserve"> </w:t>
      </w:r>
      <w:r w:rsidRPr="006D1EBD">
        <w:rPr>
          <w:color w:val="000000"/>
        </w:rPr>
        <w:t xml:space="preserve">for these </w:t>
      </w:r>
      <w:r w:rsidR="00D31C55" w:rsidRPr="00AE0873">
        <w:rPr>
          <w:rFonts w:ascii="Cambria Math" w:hAnsi="Cambria Math"/>
          <w:i/>
          <w:iCs/>
          <w:color w:val="000000"/>
        </w:rPr>
        <w:t>Z</w:t>
      </w:r>
      <w:r w:rsidR="00985CE2" w:rsidRPr="00AE0873">
        <w:rPr>
          <w:rFonts w:ascii="Cambria Math" w:hAnsi="Cambria Math"/>
          <w:i/>
          <w:iCs/>
          <w:color w:val="000000"/>
          <w:vertAlign w:val="subscript"/>
        </w:rPr>
        <w:t>i</w:t>
      </w:r>
      <w:r w:rsidR="00985CE2">
        <w:rPr>
          <w:color w:val="000000"/>
        </w:rPr>
        <w:t>.</w:t>
      </w:r>
    </w:p>
    <w:p w14:paraId="2313C4F7" w14:textId="3C9F8E4A" w:rsidR="001674C9" w:rsidRDefault="006D1EBD" w:rsidP="00482554">
      <w:pPr>
        <w:widowControl w:val="0"/>
        <w:tabs>
          <w:tab w:val="num" w:pos="720"/>
        </w:tabs>
        <w:spacing w:after="120"/>
        <w:ind w:firstLine="274"/>
        <w:jc w:val="both"/>
        <w:rPr>
          <w:color w:val="000000"/>
        </w:rPr>
      </w:pPr>
      <w:r w:rsidRPr="006D1EBD">
        <w:rPr>
          <w:color w:val="000000"/>
        </w:rPr>
        <w:t xml:space="preserve">SD compares </w:t>
      </w:r>
      <w:proofErr w:type="spellStart"/>
      <w:r w:rsidR="00985CE2" w:rsidRPr="00AE0873">
        <w:rPr>
          <w:rFonts w:ascii="Cambria Math" w:hAnsi="Cambria Math"/>
          <w:i/>
          <w:iCs/>
          <w:color w:val="000000"/>
        </w:rPr>
        <w:t>λ</w:t>
      </w:r>
      <w:r w:rsidR="00985CE2" w:rsidRPr="00AE0873">
        <w:rPr>
          <w:rFonts w:ascii="Cambria Math" w:hAnsi="Cambria Math"/>
          <w:i/>
          <w:iCs/>
          <w:color w:val="000000"/>
          <w:vertAlign w:val="subscript"/>
        </w:rPr>
        <w:t>i</w:t>
      </w:r>
      <w:proofErr w:type="spellEnd"/>
      <w:r w:rsidR="00985CE2" w:rsidRPr="00AE0873">
        <w:rPr>
          <w:rFonts w:ascii="Cambria Math" w:hAnsi="Cambria Math"/>
          <w:i/>
          <w:iCs/>
          <w:color w:val="000000"/>
        </w:rPr>
        <w:t>'</w:t>
      </w:r>
      <w:r w:rsidR="00985CE2">
        <w:rPr>
          <w:color w:val="000000"/>
        </w:rPr>
        <w:t xml:space="preserve"> </w:t>
      </w:r>
      <w:r w:rsidRPr="006D1EBD">
        <w:rPr>
          <w:color w:val="000000"/>
        </w:rPr>
        <w:t xml:space="preserve">obtained from both the </w:t>
      </w:r>
      <w:r w:rsidR="00D152BB" w:rsidRPr="00AE0873">
        <w:rPr>
          <w:rFonts w:ascii="Cambria Math" w:hAnsi="Cambria Math"/>
          <w:i/>
          <w:iCs/>
          <w:color w:val="000000"/>
        </w:rPr>
        <w:t>Θ</w:t>
      </w:r>
      <w:r w:rsidR="00D152BB" w:rsidRPr="006D1EBD">
        <w:rPr>
          <w:color w:val="000000"/>
        </w:rPr>
        <w:t xml:space="preserve"> </w:t>
      </w:r>
      <w:r w:rsidRPr="006D1EBD">
        <w:rPr>
          <w:color w:val="000000"/>
        </w:rPr>
        <w:t xml:space="preserve">and </w:t>
      </w:r>
      <w:r w:rsidR="00D152BB" w:rsidRPr="00AE0873">
        <w:rPr>
          <w:rFonts w:ascii="Cambria Math" w:hAnsi="Cambria Math"/>
          <w:i/>
          <w:iCs/>
          <w:color w:val="000000"/>
        </w:rPr>
        <w:t>Δ</w:t>
      </w:r>
      <w:r w:rsidRPr="006D1EBD">
        <w:rPr>
          <w:color w:val="000000"/>
        </w:rPr>
        <w:t>.</w:t>
      </w:r>
      <w:r w:rsidR="00985CE2">
        <w:rPr>
          <w:color w:val="000000"/>
        </w:rPr>
        <w:t xml:space="preserve"> </w:t>
      </w:r>
      <w:r w:rsidRPr="006D1EBD">
        <w:rPr>
          <w:color w:val="000000"/>
        </w:rPr>
        <w:t xml:space="preserve">If </w:t>
      </w:r>
      <w:proofErr w:type="spellStart"/>
      <w:r w:rsidR="00985CE2" w:rsidRPr="00AE0873">
        <w:rPr>
          <w:rFonts w:ascii="Cambria Math" w:hAnsi="Cambria Math"/>
          <w:i/>
          <w:iCs/>
          <w:color w:val="000000"/>
        </w:rPr>
        <w:t>λ</w:t>
      </w:r>
      <w:r w:rsidR="00985CE2" w:rsidRPr="00AE0873">
        <w:rPr>
          <w:rFonts w:ascii="Cambria Math" w:hAnsi="Cambria Math"/>
          <w:i/>
          <w:iCs/>
          <w:color w:val="000000"/>
          <w:vertAlign w:val="subscript"/>
        </w:rPr>
        <w:t>i</w:t>
      </w:r>
      <w:proofErr w:type="spellEnd"/>
      <w:r w:rsidR="00985CE2" w:rsidRPr="00AE0873">
        <w:rPr>
          <w:rFonts w:ascii="Cambria Math" w:hAnsi="Cambria Math"/>
          <w:i/>
          <w:iCs/>
          <w:color w:val="000000"/>
        </w:rPr>
        <w:t>'</w:t>
      </w:r>
      <w:r w:rsidR="00985CE2">
        <w:rPr>
          <w:color w:val="000000"/>
        </w:rPr>
        <w:t xml:space="preserve"> </w:t>
      </w:r>
      <w:r w:rsidRPr="006D1EBD">
        <w:rPr>
          <w:color w:val="000000"/>
        </w:rPr>
        <w:t xml:space="preserve">is the same for both </w:t>
      </w:r>
      <w:r w:rsidR="00D152BB" w:rsidRPr="00AE0873">
        <w:rPr>
          <w:rFonts w:ascii="Cambria Math" w:hAnsi="Cambria Math"/>
          <w:i/>
          <w:iCs/>
          <w:color w:val="000000"/>
        </w:rPr>
        <w:t>Θ</w:t>
      </w:r>
      <w:r w:rsidR="00D152BB" w:rsidRPr="006D1EBD">
        <w:rPr>
          <w:color w:val="000000"/>
        </w:rPr>
        <w:t xml:space="preserve"> and </w:t>
      </w:r>
      <w:r w:rsidR="00D152BB" w:rsidRPr="00AE0873">
        <w:rPr>
          <w:rFonts w:ascii="Cambria Math" w:hAnsi="Cambria Math"/>
          <w:i/>
          <w:iCs/>
          <w:color w:val="000000"/>
        </w:rPr>
        <w:t>Δ</w:t>
      </w:r>
      <w:r w:rsidRPr="006D1EBD">
        <w:rPr>
          <w:color w:val="000000"/>
        </w:rPr>
        <w:t xml:space="preserve">, it signifies that </w:t>
      </w:r>
      <w:proofErr w:type="spellStart"/>
      <w:r w:rsidR="00985CE2" w:rsidRPr="00AE0873">
        <w:rPr>
          <w:rFonts w:ascii="Cambria Math" w:hAnsi="Cambria Math"/>
          <w:i/>
          <w:iCs/>
          <w:color w:val="000000"/>
        </w:rPr>
        <w:t>M</w:t>
      </w:r>
      <w:r w:rsidR="00985CE2" w:rsidRPr="00AE0873">
        <w:rPr>
          <w:rFonts w:ascii="Cambria Math" w:hAnsi="Cambria Math"/>
          <w:i/>
          <w:iCs/>
          <w:color w:val="000000"/>
          <w:vertAlign w:val="subscript"/>
        </w:rPr>
        <w:t>γ</w:t>
      </w:r>
      <w:proofErr w:type="spellEnd"/>
      <w:r w:rsidR="00985CE2" w:rsidRPr="006D1EBD">
        <w:rPr>
          <w:color w:val="000000"/>
        </w:rPr>
        <w:t xml:space="preserve"> </w:t>
      </w:r>
      <w:r w:rsidRPr="006D1EBD">
        <w:rPr>
          <w:color w:val="000000"/>
        </w:rPr>
        <w:t xml:space="preserve">and </w:t>
      </w:r>
      <w:r w:rsidRPr="00AE0873">
        <w:rPr>
          <w:rFonts w:ascii="Cambria Math" w:hAnsi="Cambria Math"/>
          <w:i/>
          <w:iCs/>
          <w:color w:val="000000"/>
        </w:rPr>
        <w:t>S</w:t>
      </w:r>
      <w:r w:rsidRPr="006D1EBD">
        <w:rPr>
          <w:color w:val="000000"/>
        </w:rPr>
        <w:t xml:space="preserve"> function correctly while maintaining data security. In this case, SD proceeds with system development using </w:t>
      </w:r>
      <w:proofErr w:type="spellStart"/>
      <w:r w:rsidR="00985CE2" w:rsidRPr="00AE0873">
        <w:rPr>
          <w:rFonts w:ascii="Cambria Math" w:hAnsi="Cambria Math"/>
          <w:i/>
          <w:iCs/>
          <w:color w:val="000000"/>
        </w:rPr>
        <w:t>M</w:t>
      </w:r>
      <w:r w:rsidR="00985CE2" w:rsidRPr="00AE0873">
        <w:rPr>
          <w:rFonts w:ascii="Cambria Math" w:hAnsi="Cambria Math"/>
          <w:i/>
          <w:iCs/>
          <w:color w:val="000000"/>
          <w:vertAlign w:val="subscript"/>
        </w:rPr>
        <w:t>γ</w:t>
      </w:r>
      <w:proofErr w:type="spellEnd"/>
      <w:r w:rsidR="00985CE2" w:rsidRPr="006D1EBD">
        <w:rPr>
          <w:color w:val="000000"/>
        </w:rPr>
        <w:t xml:space="preserve"> </w:t>
      </w:r>
      <w:r w:rsidRPr="006D1EBD">
        <w:rPr>
          <w:color w:val="000000"/>
        </w:rPr>
        <w:t xml:space="preserve">and </w:t>
      </w:r>
      <w:r w:rsidRPr="00AE0873">
        <w:rPr>
          <w:rFonts w:ascii="Cambria Math" w:hAnsi="Cambria Math"/>
          <w:i/>
          <w:iCs/>
          <w:color w:val="000000"/>
        </w:rPr>
        <w:t>S</w:t>
      </w:r>
      <w:r w:rsidRPr="006D1EBD">
        <w:rPr>
          <w:color w:val="000000"/>
        </w:rPr>
        <w:t>.</w:t>
      </w:r>
      <w:r w:rsidR="00985CE2">
        <w:rPr>
          <w:color w:val="000000"/>
        </w:rPr>
        <w:t xml:space="preserve"> </w:t>
      </w:r>
      <w:r w:rsidRPr="006D1EBD">
        <w:rPr>
          <w:color w:val="000000"/>
        </w:rPr>
        <w:t xml:space="preserve">Conversely, if any inconsistencies arise in </w:t>
      </w:r>
      <w:proofErr w:type="spellStart"/>
      <w:r w:rsidR="00D152BB" w:rsidRPr="00AE0873">
        <w:rPr>
          <w:rFonts w:ascii="Cambria Math" w:hAnsi="Cambria Math"/>
          <w:i/>
          <w:iCs/>
          <w:color w:val="000000"/>
        </w:rPr>
        <w:t>λ</w:t>
      </w:r>
      <w:r w:rsidR="00D152BB" w:rsidRPr="00AE0873">
        <w:rPr>
          <w:rFonts w:ascii="Cambria Math" w:hAnsi="Cambria Math"/>
          <w:i/>
          <w:iCs/>
          <w:color w:val="000000"/>
          <w:vertAlign w:val="subscript"/>
        </w:rPr>
        <w:t>i</w:t>
      </w:r>
      <w:proofErr w:type="spellEnd"/>
      <w:r w:rsidR="00D152BB" w:rsidRPr="00AE0873">
        <w:rPr>
          <w:rFonts w:ascii="Cambria Math" w:hAnsi="Cambria Math"/>
          <w:i/>
          <w:iCs/>
          <w:color w:val="000000"/>
        </w:rPr>
        <w:t>'</w:t>
      </w:r>
      <w:r w:rsidRPr="006D1EBD">
        <w:rPr>
          <w:color w:val="000000"/>
        </w:rPr>
        <w:t xml:space="preserve">, it suggests potential issues with </w:t>
      </w:r>
      <w:proofErr w:type="spellStart"/>
      <w:r w:rsidR="00985CE2" w:rsidRPr="00AE0873">
        <w:rPr>
          <w:rFonts w:ascii="Cambria Math" w:hAnsi="Cambria Math"/>
          <w:i/>
          <w:iCs/>
          <w:color w:val="000000"/>
        </w:rPr>
        <w:t>M</w:t>
      </w:r>
      <w:r w:rsidR="00985CE2" w:rsidRPr="00AE0873">
        <w:rPr>
          <w:rFonts w:ascii="Cambria Math" w:hAnsi="Cambria Math"/>
          <w:i/>
          <w:iCs/>
          <w:color w:val="000000"/>
          <w:vertAlign w:val="subscript"/>
        </w:rPr>
        <w:t>γ</w:t>
      </w:r>
      <w:proofErr w:type="spellEnd"/>
      <w:r w:rsidR="00985CE2" w:rsidRPr="006D1EBD">
        <w:rPr>
          <w:color w:val="000000"/>
        </w:rPr>
        <w:t xml:space="preserve"> </w:t>
      </w:r>
      <w:r w:rsidR="00985CE2">
        <w:rPr>
          <w:color w:val="000000"/>
        </w:rPr>
        <w:t>or</w:t>
      </w:r>
      <w:r w:rsidR="00985CE2" w:rsidRPr="006D1EBD">
        <w:rPr>
          <w:color w:val="000000"/>
        </w:rPr>
        <w:t xml:space="preserve"> </w:t>
      </w:r>
      <w:r w:rsidR="00985CE2" w:rsidRPr="00AE0873">
        <w:rPr>
          <w:rFonts w:ascii="Cambria Math" w:hAnsi="Cambria Math"/>
          <w:i/>
          <w:iCs/>
          <w:color w:val="000000"/>
        </w:rPr>
        <w:t>S</w:t>
      </w:r>
      <w:r w:rsidRPr="006D1EBD">
        <w:rPr>
          <w:color w:val="000000"/>
        </w:rPr>
        <w:t xml:space="preserve">. SD then returns </w:t>
      </w:r>
      <w:r w:rsidR="00985CE2" w:rsidRPr="00AE0873">
        <w:rPr>
          <w:rFonts w:ascii="Cambria Math" w:hAnsi="Cambria Math"/>
          <w:i/>
          <w:iCs/>
          <w:color w:val="000000"/>
        </w:rPr>
        <w:t>Θ</w:t>
      </w:r>
      <w:r w:rsidR="00985CE2" w:rsidRPr="006D1EBD">
        <w:rPr>
          <w:color w:val="000000"/>
        </w:rPr>
        <w:t xml:space="preserve"> </w:t>
      </w:r>
      <w:r w:rsidRPr="006D1EBD">
        <w:rPr>
          <w:color w:val="000000"/>
        </w:rPr>
        <w:t>to the SP for further investigation</w:t>
      </w:r>
      <w:r w:rsidR="00D152BB">
        <w:rPr>
          <w:color w:val="000000"/>
        </w:rPr>
        <w:t>.</w:t>
      </w:r>
    </w:p>
    <w:tbl>
      <w:tblPr>
        <w:tblW w:w="4984" w:type="pct"/>
        <w:jc w:val="center"/>
        <w:tblCellMar>
          <w:left w:w="72" w:type="dxa"/>
          <w:right w:w="72" w:type="dxa"/>
        </w:tblCellMar>
        <w:tblLook w:val="04A0" w:firstRow="1" w:lastRow="0" w:firstColumn="1" w:lastColumn="0" w:noHBand="0" w:noVBand="1"/>
      </w:tblPr>
      <w:tblGrid>
        <w:gridCol w:w="4794"/>
      </w:tblGrid>
      <w:tr w:rsidR="00482554" w:rsidRPr="007D05EE" w14:paraId="3FB61377" w14:textId="77777777" w:rsidTr="00A25562">
        <w:trPr>
          <w:trHeight w:val="270"/>
          <w:jc w:val="center"/>
        </w:trPr>
        <w:tc>
          <w:tcPr>
            <w:tcW w:w="5000" w:type="pct"/>
            <w:tcBorders>
              <w:top w:val="single" w:sz="4" w:space="0" w:color="auto"/>
              <w:bottom w:val="single" w:sz="4" w:space="0" w:color="auto"/>
            </w:tcBorders>
            <w:vAlign w:val="center"/>
          </w:tcPr>
          <w:p w14:paraId="2B4636EE" w14:textId="77777777" w:rsidR="00482554" w:rsidRPr="007D05EE" w:rsidRDefault="00482554" w:rsidP="00A25562">
            <w:pPr>
              <w:spacing w:line="228" w:lineRule="auto"/>
              <w:jc w:val="both"/>
              <w:rPr>
                <w:b/>
                <w:color w:val="000000" w:themeColor="text1"/>
                <w:sz w:val="16"/>
                <w:szCs w:val="16"/>
              </w:rPr>
            </w:pPr>
            <w:bookmarkStart w:id="45" w:name="_Hlk181406445"/>
            <w:bookmarkEnd w:id="44"/>
            <w:r w:rsidRPr="00140D86">
              <w:rPr>
                <w:bCs/>
                <w:i/>
                <w:iCs/>
                <w:color w:val="000000" w:themeColor="text1"/>
                <w:sz w:val="18"/>
                <w:szCs w:val="18"/>
              </w:rPr>
              <w:t xml:space="preserve">Algorithm </w:t>
            </w:r>
            <w:r>
              <w:rPr>
                <w:bCs/>
                <w:i/>
                <w:iCs/>
                <w:color w:val="000000" w:themeColor="text1"/>
                <w:sz w:val="18"/>
                <w:szCs w:val="18"/>
              </w:rPr>
              <w:t>2</w:t>
            </w:r>
            <w:r w:rsidRPr="00140D86">
              <w:rPr>
                <w:bCs/>
                <w:i/>
                <w:iCs/>
                <w:color w:val="000000" w:themeColor="text1"/>
                <w:sz w:val="18"/>
                <w:szCs w:val="18"/>
              </w:rPr>
              <w:t>:</w:t>
            </w:r>
            <w:r w:rsidRPr="008F5593">
              <w:rPr>
                <w:b/>
                <w:i/>
                <w:color w:val="000000" w:themeColor="text1"/>
                <w:sz w:val="18"/>
                <w:szCs w:val="18"/>
              </w:rPr>
              <w:t xml:space="preserve"> </w:t>
            </w:r>
            <w:r>
              <w:rPr>
                <w:color w:val="000000" w:themeColor="text1"/>
                <w:sz w:val="18"/>
                <w:szCs w:val="18"/>
              </w:rPr>
              <w:t>Model Verification</w:t>
            </w:r>
          </w:p>
        </w:tc>
      </w:tr>
      <w:tr w:rsidR="00740504" w:rsidRPr="007D05EE" w14:paraId="0F191789" w14:textId="77777777" w:rsidTr="00A25562">
        <w:trPr>
          <w:trHeight w:val="270"/>
          <w:jc w:val="center"/>
        </w:trPr>
        <w:tc>
          <w:tcPr>
            <w:tcW w:w="5000" w:type="pct"/>
            <w:tcBorders>
              <w:top w:val="single" w:sz="4" w:space="0" w:color="auto"/>
              <w:bottom w:val="single" w:sz="4" w:space="0" w:color="auto"/>
            </w:tcBorders>
            <w:vAlign w:val="center"/>
          </w:tcPr>
          <w:p w14:paraId="04C1CD65" w14:textId="77777777" w:rsidR="00740504" w:rsidRPr="00CF6A39" w:rsidRDefault="00740504" w:rsidP="007418BD">
            <w:pPr>
              <w:pStyle w:val="ListParagraph"/>
              <w:numPr>
                <w:ilvl w:val="0"/>
                <w:numId w:val="43"/>
              </w:numPr>
              <w:ind w:left="360"/>
              <w:jc w:val="left"/>
              <w:rPr>
                <w:sz w:val="18"/>
                <w:szCs w:val="18"/>
              </w:rPr>
            </w:pPr>
            <w:r w:rsidRPr="00CF6A39">
              <w:rPr>
                <w:b/>
                <w:bCs/>
                <w:sz w:val="18"/>
                <w:szCs w:val="18"/>
              </w:rPr>
              <w:t>function</w:t>
            </w:r>
            <w:r w:rsidRPr="00CF6A39">
              <w:rPr>
                <w:sz w:val="18"/>
                <w:szCs w:val="18"/>
              </w:rPr>
              <w:t xml:space="preserve"> </w:t>
            </w:r>
            <w:proofErr w:type="spellStart"/>
            <w:proofErr w:type="gramStart"/>
            <w:r w:rsidRPr="00CF6A39">
              <w:rPr>
                <w:i/>
                <w:iCs/>
                <w:sz w:val="18"/>
                <w:szCs w:val="18"/>
              </w:rPr>
              <w:t>ModelVerification</w:t>
            </w:r>
            <w:proofErr w:type="spellEnd"/>
            <w:r w:rsidRPr="00CF6A39">
              <w:rPr>
                <w:i/>
                <w:iCs/>
                <w:sz w:val="18"/>
                <w:szCs w:val="18"/>
              </w:rPr>
              <w:t>(</w:t>
            </w:r>
            <w:proofErr w:type="gramEnd"/>
            <w:r w:rsidRPr="00CF6A39">
              <w:rPr>
                <w:i/>
                <w:iCs/>
                <w:sz w:val="18"/>
                <w:szCs w:val="18"/>
              </w:rPr>
              <w:t xml:space="preserve">Δ, Θ, </w:t>
            </w:r>
            <w:proofErr w:type="spellStart"/>
            <w:r w:rsidRPr="00CF6A39">
              <w:rPr>
                <w:i/>
                <w:iCs/>
                <w:sz w:val="18"/>
                <w:szCs w:val="18"/>
              </w:rPr>
              <w:t>M</w:t>
            </w:r>
            <w:r w:rsidRPr="00CF6A39">
              <w:rPr>
                <w:i/>
                <w:iCs/>
                <w:sz w:val="18"/>
                <w:szCs w:val="18"/>
                <w:vertAlign w:val="subscript"/>
              </w:rPr>
              <w:t>γ</w:t>
            </w:r>
            <w:proofErr w:type="spellEnd"/>
            <w:r w:rsidRPr="00CF6A39">
              <w:rPr>
                <w:i/>
                <w:iCs/>
                <w:sz w:val="18"/>
                <w:szCs w:val="18"/>
              </w:rPr>
              <w:t>, S, κ)</w:t>
            </w:r>
          </w:p>
          <w:p w14:paraId="19F14787" w14:textId="77777777" w:rsidR="00740504" w:rsidRPr="00CF6A39" w:rsidRDefault="00740504" w:rsidP="007418BD">
            <w:pPr>
              <w:pStyle w:val="ListParagraph"/>
              <w:numPr>
                <w:ilvl w:val="0"/>
                <w:numId w:val="43"/>
              </w:numPr>
              <w:ind w:left="360"/>
              <w:jc w:val="left"/>
              <w:rPr>
                <w:sz w:val="18"/>
                <w:szCs w:val="18"/>
              </w:rPr>
            </w:pPr>
            <w:r w:rsidRPr="00CF6A39">
              <w:rPr>
                <w:sz w:val="18"/>
                <w:szCs w:val="18"/>
              </w:rPr>
              <w:t xml:space="preserve">    </w:t>
            </w:r>
            <w:proofErr w:type="spellStart"/>
            <w:r w:rsidRPr="00CF6A39">
              <w:rPr>
                <w:i/>
                <w:iCs/>
                <w:sz w:val="18"/>
                <w:szCs w:val="18"/>
              </w:rPr>
              <w:t>cnt</w:t>
            </w:r>
            <w:proofErr w:type="spellEnd"/>
            <w:r w:rsidRPr="00CF6A39">
              <w:rPr>
                <w:rFonts w:hint="eastAsia"/>
                <w:sz w:val="18"/>
                <w:szCs w:val="18"/>
              </w:rPr>
              <w:t xml:space="preserve"> </w:t>
            </w:r>
            <w:r w:rsidRPr="00CF6A39">
              <w:rPr>
                <w:rFonts w:hint="eastAsia"/>
                <w:sz w:val="18"/>
                <w:szCs w:val="18"/>
              </w:rPr>
              <w:t>←</w:t>
            </w:r>
            <w:r w:rsidRPr="00CF6A39">
              <w:rPr>
                <w:rFonts w:hint="eastAsia"/>
                <w:sz w:val="18"/>
                <w:szCs w:val="18"/>
              </w:rPr>
              <w:t xml:space="preserve"> 0</w:t>
            </w:r>
          </w:p>
          <w:p w14:paraId="5851C37C" w14:textId="77777777" w:rsidR="00740504" w:rsidRPr="00CF6A39" w:rsidRDefault="00740504" w:rsidP="007418BD">
            <w:pPr>
              <w:pStyle w:val="ListParagraph"/>
              <w:numPr>
                <w:ilvl w:val="0"/>
                <w:numId w:val="43"/>
              </w:numPr>
              <w:ind w:left="360"/>
              <w:jc w:val="left"/>
              <w:rPr>
                <w:b/>
                <w:bCs/>
                <w:sz w:val="18"/>
                <w:szCs w:val="18"/>
              </w:rPr>
            </w:pPr>
            <w:r w:rsidRPr="00CF6A39">
              <w:rPr>
                <w:sz w:val="18"/>
                <w:szCs w:val="18"/>
              </w:rPr>
              <w:t xml:space="preserve">    </w:t>
            </w:r>
            <w:r w:rsidRPr="00CF6A39">
              <w:rPr>
                <w:b/>
                <w:bCs/>
                <w:sz w:val="18"/>
                <w:szCs w:val="18"/>
              </w:rPr>
              <w:t xml:space="preserve">for </w:t>
            </w:r>
            <w:proofErr w:type="spellStart"/>
            <w:r w:rsidRPr="00CF6A39">
              <w:rPr>
                <w:i/>
                <w:iCs/>
                <w:sz w:val="18"/>
                <w:szCs w:val="18"/>
              </w:rPr>
              <w:t>i</w:t>
            </w:r>
            <w:proofErr w:type="spellEnd"/>
            <w:r w:rsidRPr="00CF6A39">
              <w:rPr>
                <w:b/>
                <w:bCs/>
                <w:sz w:val="18"/>
                <w:szCs w:val="18"/>
              </w:rPr>
              <w:t xml:space="preserve"> from </w:t>
            </w:r>
            <w:r w:rsidRPr="00CF6A39">
              <w:rPr>
                <w:sz w:val="18"/>
                <w:szCs w:val="18"/>
              </w:rPr>
              <w:t>0</w:t>
            </w:r>
            <w:r w:rsidRPr="00CF6A39">
              <w:rPr>
                <w:b/>
                <w:bCs/>
                <w:sz w:val="18"/>
                <w:szCs w:val="18"/>
              </w:rPr>
              <w:t xml:space="preserve"> to </w:t>
            </w:r>
            <w:r w:rsidRPr="00CF6A39">
              <w:rPr>
                <w:i/>
                <w:iCs/>
                <w:sz w:val="18"/>
                <w:szCs w:val="18"/>
              </w:rPr>
              <w:t>|Δ|</w:t>
            </w:r>
            <w:r w:rsidRPr="00CF6A39">
              <w:rPr>
                <w:b/>
                <w:bCs/>
                <w:sz w:val="18"/>
                <w:szCs w:val="18"/>
              </w:rPr>
              <w:t xml:space="preserve"> do</w:t>
            </w:r>
          </w:p>
          <w:p w14:paraId="53C543C9" w14:textId="77777777" w:rsidR="00740504" w:rsidRPr="00CF6A39" w:rsidRDefault="00740504" w:rsidP="007418BD">
            <w:pPr>
              <w:pStyle w:val="ListParagraph"/>
              <w:numPr>
                <w:ilvl w:val="0"/>
                <w:numId w:val="43"/>
              </w:numPr>
              <w:ind w:left="360"/>
              <w:jc w:val="left"/>
              <w:rPr>
                <w:sz w:val="18"/>
                <w:szCs w:val="18"/>
              </w:rPr>
            </w:pPr>
            <w:r w:rsidRPr="00CF6A39">
              <w:rPr>
                <w:sz w:val="18"/>
                <w:szCs w:val="18"/>
              </w:rPr>
              <w:t xml:space="preserve">        </w:t>
            </w:r>
            <w:r w:rsidRPr="00CF6A39">
              <w:rPr>
                <w:i/>
                <w:iCs/>
                <w:sz w:val="18"/>
                <w:szCs w:val="18"/>
              </w:rPr>
              <w:t>flag</w:t>
            </w:r>
            <w:r w:rsidRPr="00CF6A39">
              <w:rPr>
                <w:rFonts w:hint="eastAsia"/>
                <w:sz w:val="18"/>
                <w:szCs w:val="18"/>
              </w:rPr>
              <w:t xml:space="preserve"> </w:t>
            </w:r>
            <w:r w:rsidRPr="00CF6A39">
              <w:rPr>
                <w:rFonts w:hint="eastAsia"/>
                <w:sz w:val="18"/>
                <w:szCs w:val="18"/>
              </w:rPr>
              <w:t>←</w:t>
            </w:r>
            <w:r w:rsidRPr="00CF6A39">
              <w:rPr>
                <w:rFonts w:hint="eastAsia"/>
                <w:sz w:val="18"/>
                <w:szCs w:val="18"/>
              </w:rPr>
              <w:t xml:space="preserve"> </w:t>
            </w:r>
            <w:r w:rsidRPr="00CF6A39">
              <w:rPr>
                <w:b/>
                <w:bCs/>
                <w:sz w:val="18"/>
                <w:szCs w:val="18"/>
              </w:rPr>
              <w:t>t</w:t>
            </w:r>
            <w:r w:rsidRPr="00CF6A39">
              <w:rPr>
                <w:rFonts w:hint="eastAsia"/>
                <w:b/>
                <w:bCs/>
                <w:sz w:val="18"/>
                <w:szCs w:val="18"/>
              </w:rPr>
              <w:t>rue</w:t>
            </w:r>
          </w:p>
          <w:p w14:paraId="51C66AC2" w14:textId="77777777" w:rsidR="00740504" w:rsidRPr="00CF6A39" w:rsidRDefault="00740504" w:rsidP="007418BD">
            <w:pPr>
              <w:pStyle w:val="ListParagraph"/>
              <w:numPr>
                <w:ilvl w:val="0"/>
                <w:numId w:val="43"/>
              </w:numPr>
              <w:ind w:left="360"/>
              <w:jc w:val="left"/>
              <w:rPr>
                <w:b/>
                <w:bCs/>
                <w:sz w:val="18"/>
                <w:szCs w:val="18"/>
              </w:rPr>
            </w:pPr>
            <w:r w:rsidRPr="00CF6A39">
              <w:rPr>
                <w:sz w:val="18"/>
                <w:szCs w:val="18"/>
              </w:rPr>
              <w:t xml:space="preserve">        </w:t>
            </w:r>
            <w:r w:rsidRPr="00CF6A39">
              <w:rPr>
                <w:b/>
                <w:bCs/>
                <w:sz w:val="18"/>
                <w:szCs w:val="18"/>
              </w:rPr>
              <w:t xml:space="preserve">for </w:t>
            </w:r>
            <w:r w:rsidRPr="00CF6A39">
              <w:rPr>
                <w:i/>
                <w:iCs/>
                <w:sz w:val="18"/>
                <w:szCs w:val="18"/>
              </w:rPr>
              <w:t>j</w:t>
            </w:r>
            <w:r w:rsidRPr="00CF6A39">
              <w:rPr>
                <w:b/>
                <w:bCs/>
                <w:sz w:val="18"/>
                <w:szCs w:val="18"/>
              </w:rPr>
              <w:t xml:space="preserve"> from </w:t>
            </w:r>
            <w:r w:rsidRPr="00CF6A39">
              <w:rPr>
                <w:sz w:val="18"/>
                <w:szCs w:val="18"/>
              </w:rPr>
              <w:t>0</w:t>
            </w:r>
            <w:r w:rsidRPr="00CF6A39">
              <w:rPr>
                <w:b/>
                <w:bCs/>
                <w:sz w:val="18"/>
                <w:szCs w:val="18"/>
              </w:rPr>
              <w:t xml:space="preserve"> to </w:t>
            </w:r>
            <w:r w:rsidRPr="00CF6A39">
              <w:rPr>
                <w:i/>
                <w:iCs/>
                <w:sz w:val="18"/>
                <w:szCs w:val="18"/>
              </w:rPr>
              <w:t>d</w:t>
            </w:r>
            <w:r w:rsidRPr="00CF6A39">
              <w:rPr>
                <w:b/>
                <w:bCs/>
                <w:sz w:val="18"/>
                <w:szCs w:val="18"/>
              </w:rPr>
              <w:t xml:space="preserve"> do</w:t>
            </w:r>
          </w:p>
          <w:p w14:paraId="43FA6E2A" w14:textId="77777777" w:rsidR="00740504" w:rsidRPr="00CF6A39" w:rsidRDefault="00740504" w:rsidP="007418BD">
            <w:pPr>
              <w:pStyle w:val="ListParagraph"/>
              <w:numPr>
                <w:ilvl w:val="0"/>
                <w:numId w:val="43"/>
              </w:numPr>
              <w:ind w:left="360"/>
              <w:jc w:val="left"/>
              <w:rPr>
                <w:sz w:val="18"/>
                <w:szCs w:val="18"/>
              </w:rPr>
            </w:pPr>
            <w:r w:rsidRPr="00CF6A39">
              <w:rPr>
                <w:sz w:val="18"/>
                <w:szCs w:val="18"/>
              </w:rPr>
              <w:t xml:space="preserve">            </w:t>
            </w:r>
            <w:r w:rsidRPr="00CF6A39">
              <w:rPr>
                <w:b/>
                <w:bCs/>
                <w:sz w:val="18"/>
                <w:szCs w:val="18"/>
              </w:rPr>
              <w:t>if</w:t>
            </w:r>
            <w:r w:rsidRPr="00CF6A39">
              <w:rPr>
                <w:sz w:val="18"/>
                <w:szCs w:val="18"/>
              </w:rPr>
              <w:t xml:space="preserve"> </w:t>
            </w:r>
            <w:r w:rsidRPr="00CF6A39">
              <w:rPr>
                <w:i/>
                <w:iCs/>
                <w:sz w:val="18"/>
                <w:szCs w:val="18"/>
              </w:rPr>
              <w:t>missing(</w:t>
            </w:r>
            <w:proofErr w:type="spellStart"/>
            <w:r w:rsidRPr="00CF6A39">
              <w:rPr>
                <w:i/>
                <w:iCs/>
                <w:sz w:val="18"/>
                <w:szCs w:val="18"/>
              </w:rPr>
              <w:t>ω</w:t>
            </w:r>
            <w:r w:rsidRPr="00CF6A39">
              <w:rPr>
                <w:i/>
                <w:iCs/>
                <w:sz w:val="18"/>
                <w:szCs w:val="18"/>
                <w:vertAlign w:val="subscript"/>
              </w:rPr>
              <w:t>ij</w:t>
            </w:r>
            <w:proofErr w:type="spellEnd"/>
            <w:r w:rsidRPr="00CF6A39">
              <w:rPr>
                <w:i/>
                <w:iCs/>
                <w:sz w:val="18"/>
                <w:szCs w:val="18"/>
              </w:rPr>
              <w:t>)</w:t>
            </w:r>
            <w:r w:rsidRPr="00CF6A39">
              <w:rPr>
                <w:sz w:val="18"/>
                <w:szCs w:val="18"/>
              </w:rPr>
              <w:t xml:space="preserve"> </w:t>
            </w:r>
            <w:r w:rsidRPr="00CF6A39">
              <w:rPr>
                <w:b/>
                <w:bCs/>
                <w:sz w:val="18"/>
                <w:szCs w:val="18"/>
              </w:rPr>
              <w:t>then</w:t>
            </w:r>
          </w:p>
          <w:p w14:paraId="79612B5A" w14:textId="77777777" w:rsidR="00740504" w:rsidRPr="00CF6A39" w:rsidRDefault="00740504" w:rsidP="007418BD">
            <w:pPr>
              <w:pStyle w:val="ListParagraph"/>
              <w:numPr>
                <w:ilvl w:val="0"/>
                <w:numId w:val="43"/>
              </w:numPr>
              <w:ind w:left="360"/>
              <w:jc w:val="left"/>
              <w:rPr>
                <w:sz w:val="18"/>
                <w:szCs w:val="18"/>
              </w:rPr>
            </w:pPr>
            <w:r w:rsidRPr="00CF6A39">
              <w:rPr>
                <w:sz w:val="18"/>
                <w:szCs w:val="18"/>
              </w:rPr>
              <w:t xml:space="preserve">                </w:t>
            </w:r>
            <w:r w:rsidRPr="00CF6A39">
              <w:rPr>
                <w:i/>
                <w:iCs/>
                <w:sz w:val="18"/>
                <w:szCs w:val="18"/>
              </w:rPr>
              <w:t>flag</w:t>
            </w:r>
            <w:r w:rsidRPr="00CF6A39">
              <w:rPr>
                <w:rFonts w:hint="eastAsia"/>
                <w:sz w:val="18"/>
                <w:szCs w:val="18"/>
              </w:rPr>
              <w:t xml:space="preserve"> </w:t>
            </w:r>
            <w:r w:rsidRPr="00CF6A39">
              <w:rPr>
                <w:rFonts w:hint="eastAsia"/>
                <w:sz w:val="18"/>
                <w:szCs w:val="18"/>
              </w:rPr>
              <w:t>←</w:t>
            </w:r>
            <w:r w:rsidRPr="00CF6A39">
              <w:rPr>
                <w:rFonts w:hint="eastAsia"/>
                <w:sz w:val="18"/>
                <w:szCs w:val="18"/>
              </w:rPr>
              <w:t xml:space="preserve"> </w:t>
            </w:r>
            <w:r w:rsidRPr="00CF6A39">
              <w:rPr>
                <w:b/>
                <w:bCs/>
                <w:sz w:val="18"/>
                <w:szCs w:val="18"/>
              </w:rPr>
              <w:t>f</w:t>
            </w:r>
            <w:r w:rsidRPr="00CF6A39">
              <w:rPr>
                <w:rFonts w:hint="eastAsia"/>
                <w:b/>
                <w:bCs/>
                <w:sz w:val="18"/>
                <w:szCs w:val="18"/>
              </w:rPr>
              <w:t>alse</w:t>
            </w:r>
          </w:p>
          <w:p w14:paraId="1FC923B1" w14:textId="77777777" w:rsidR="00740504" w:rsidRPr="00CF6A39" w:rsidRDefault="00740504" w:rsidP="007418BD">
            <w:pPr>
              <w:pStyle w:val="ListParagraph"/>
              <w:numPr>
                <w:ilvl w:val="0"/>
                <w:numId w:val="43"/>
              </w:numPr>
              <w:ind w:left="360"/>
              <w:jc w:val="left"/>
              <w:rPr>
                <w:b/>
                <w:bCs/>
                <w:sz w:val="18"/>
                <w:szCs w:val="18"/>
              </w:rPr>
            </w:pPr>
            <w:r w:rsidRPr="00CF6A39">
              <w:rPr>
                <w:b/>
                <w:bCs/>
                <w:sz w:val="18"/>
                <w:szCs w:val="18"/>
              </w:rPr>
              <w:t xml:space="preserve">                break</w:t>
            </w:r>
          </w:p>
          <w:p w14:paraId="026B0ADB" w14:textId="77777777" w:rsidR="00740504" w:rsidRPr="00CF6A39" w:rsidRDefault="00740504" w:rsidP="007418BD">
            <w:pPr>
              <w:pStyle w:val="ListParagraph"/>
              <w:numPr>
                <w:ilvl w:val="0"/>
                <w:numId w:val="43"/>
              </w:numPr>
              <w:ind w:left="360"/>
              <w:jc w:val="left"/>
              <w:rPr>
                <w:b/>
                <w:bCs/>
                <w:sz w:val="18"/>
                <w:szCs w:val="18"/>
              </w:rPr>
            </w:pPr>
            <w:r w:rsidRPr="00CF6A39">
              <w:rPr>
                <w:b/>
                <w:bCs/>
                <w:sz w:val="18"/>
                <w:szCs w:val="18"/>
              </w:rPr>
              <w:t xml:space="preserve">            end if</w:t>
            </w:r>
          </w:p>
          <w:p w14:paraId="5F8C26F5" w14:textId="77777777" w:rsidR="00740504" w:rsidRPr="00CF6A39" w:rsidRDefault="00740504" w:rsidP="007418BD">
            <w:pPr>
              <w:pStyle w:val="ListParagraph"/>
              <w:numPr>
                <w:ilvl w:val="0"/>
                <w:numId w:val="43"/>
              </w:numPr>
              <w:ind w:left="360"/>
              <w:jc w:val="left"/>
              <w:rPr>
                <w:b/>
                <w:bCs/>
                <w:sz w:val="18"/>
                <w:szCs w:val="18"/>
              </w:rPr>
            </w:pPr>
            <w:r w:rsidRPr="00CF6A39">
              <w:rPr>
                <w:b/>
                <w:bCs/>
                <w:sz w:val="18"/>
                <w:szCs w:val="18"/>
              </w:rPr>
              <w:t xml:space="preserve">        end for</w:t>
            </w:r>
          </w:p>
          <w:p w14:paraId="1EBF7613" w14:textId="77777777" w:rsidR="00740504" w:rsidRPr="00CF6A39" w:rsidRDefault="00740504" w:rsidP="007418BD">
            <w:pPr>
              <w:pStyle w:val="ListParagraph"/>
              <w:numPr>
                <w:ilvl w:val="0"/>
                <w:numId w:val="43"/>
              </w:numPr>
              <w:ind w:left="360"/>
              <w:jc w:val="left"/>
              <w:rPr>
                <w:sz w:val="18"/>
                <w:szCs w:val="18"/>
              </w:rPr>
            </w:pPr>
            <w:r w:rsidRPr="00CF6A39">
              <w:rPr>
                <w:sz w:val="18"/>
                <w:szCs w:val="18"/>
              </w:rPr>
              <w:t xml:space="preserve">        </w:t>
            </w:r>
            <w:r w:rsidRPr="00CF6A39">
              <w:rPr>
                <w:b/>
                <w:bCs/>
                <w:sz w:val="18"/>
                <w:szCs w:val="18"/>
              </w:rPr>
              <w:t>if</w:t>
            </w:r>
            <w:r w:rsidRPr="00CF6A39">
              <w:rPr>
                <w:sz w:val="18"/>
                <w:szCs w:val="18"/>
              </w:rPr>
              <w:t xml:space="preserve"> </w:t>
            </w:r>
            <w:r w:rsidRPr="00CF6A39">
              <w:rPr>
                <w:i/>
                <w:iCs/>
                <w:sz w:val="18"/>
                <w:szCs w:val="18"/>
              </w:rPr>
              <w:t xml:space="preserve">flag </w:t>
            </w:r>
            <w:r w:rsidRPr="00CF6A39">
              <w:rPr>
                <w:b/>
                <w:bCs/>
                <w:sz w:val="18"/>
                <w:szCs w:val="18"/>
              </w:rPr>
              <w:t>then</w:t>
            </w:r>
          </w:p>
          <w:p w14:paraId="3221850E" w14:textId="77777777" w:rsidR="00740504" w:rsidRPr="00CF6A39" w:rsidRDefault="00740504" w:rsidP="007418BD">
            <w:pPr>
              <w:pStyle w:val="ListParagraph"/>
              <w:numPr>
                <w:ilvl w:val="0"/>
                <w:numId w:val="43"/>
              </w:numPr>
              <w:ind w:left="360"/>
              <w:jc w:val="left"/>
              <w:rPr>
                <w:b/>
                <w:bCs/>
                <w:sz w:val="18"/>
                <w:szCs w:val="18"/>
              </w:rPr>
            </w:pPr>
            <w:r w:rsidRPr="00CF6A39">
              <w:rPr>
                <w:sz w:val="18"/>
                <w:szCs w:val="18"/>
              </w:rPr>
              <w:t xml:space="preserve">            </w:t>
            </w:r>
            <w:r w:rsidRPr="00CF6A39">
              <w:rPr>
                <w:b/>
                <w:bCs/>
                <w:sz w:val="18"/>
                <w:szCs w:val="18"/>
              </w:rPr>
              <w:t xml:space="preserve">for </w:t>
            </w:r>
            <w:r w:rsidRPr="00CF6A39">
              <w:rPr>
                <w:i/>
                <w:iCs/>
                <w:sz w:val="18"/>
                <w:szCs w:val="18"/>
              </w:rPr>
              <w:t>j</w:t>
            </w:r>
            <w:r w:rsidRPr="00CF6A39">
              <w:rPr>
                <w:b/>
                <w:bCs/>
                <w:sz w:val="18"/>
                <w:szCs w:val="18"/>
              </w:rPr>
              <w:t xml:space="preserve"> from </w:t>
            </w:r>
            <w:r w:rsidRPr="00CF6A39">
              <w:rPr>
                <w:sz w:val="18"/>
                <w:szCs w:val="18"/>
              </w:rPr>
              <w:t>0</w:t>
            </w:r>
            <w:r w:rsidRPr="00CF6A39">
              <w:rPr>
                <w:b/>
                <w:bCs/>
                <w:sz w:val="18"/>
                <w:szCs w:val="18"/>
              </w:rPr>
              <w:t xml:space="preserve"> to </w:t>
            </w:r>
            <w:r w:rsidRPr="00CF6A39">
              <w:rPr>
                <w:i/>
                <w:iCs/>
                <w:sz w:val="18"/>
                <w:szCs w:val="18"/>
              </w:rPr>
              <w:t>d</w:t>
            </w:r>
            <w:r w:rsidRPr="00CF6A39">
              <w:rPr>
                <w:b/>
                <w:bCs/>
                <w:sz w:val="18"/>
                <w:szCs w:val="18"/>
              </w:rPr>
              <w:t xml:space="preserve"> do</w:t>
            </w:r>
          </w:p>
          <w:p w14:paraId="4AFA2EDF" w14:textId="77777777" w:rsidR="00740504" w:rsidRPr="00CF6A39" w:rsidRDefault="00740504" w:rsidP="007418BD">
            <w:pPr>
              <w:pStyle w:val="ListParagraph"/>
              <w:numPr>
                <w:ilvl w:val="0"/>
                <w:numId w:val="43"/>
              </w:numPr>
              <w:ind w:left="360"/>
              <w:jc w:val="left"/>
              <w:rPr>
                <w:i/>
                <w:iCs/>
                <w:sz w:val="18"/>
                <w:szCs w:val="18"/>
              </w:rPr>
            </w:pPr>
            <w:r w:rsidRPr="00CF6A39">
              <w:rPr>
                <w:rFonts w:hint="eastAsia"/>
                <w:i/>
                <w:iCs/>
                <w:sz w:val="18"/>
                <w:szCs w:val="18"/>
              </w:rPr>
              <w:t xml:space="preserve"> </w:t>
            </w:r>
            <w:r w:rsidRPr="00CF6A39">
              <w:rPr>
                <w:i/>
                <w:iCs/>
                <w:sz w:val="18"/>
                <w:szCs w:val="18"/>
              </w:rPr>
              <w:t xml:space="preserve">               </w:t>
            </w:r>
            <w:proofErr w:type="spellStart"/>
            <w:r w:rsidRPr="00CF6A39">
              <w:rPr>
                <w:rFonts w:hint="eastAsia"/>
                <w:i/>
                <w:iCs/>
                <w:sz w:val="18"/>
                <w:szCs w:val="18"/>
              </w:rPr>
              <w:t>κ</w:t>
            </w:r>
            <w:r w:rsidRPr="00CF6A39">
              <w:rPr>
                <w:i/>
                <w:iCs/>
                <w:sz w:val="18"/>
                <w:szCs w:val="18"/>
                <w:vertAlign w:val="subscript"/>
              </w:rPr>
              <w:t>j</w:t>
            </w:r>
            <w:proofErr w:type="spellEnd"/>
            <w:r w:rsidRPr="00CF6A39">
              <w:rPr>
                <w:rFonts w:hint="eastAsia"/>
                <w:i/>
                <w:iCs/>
                <w:sz w:val="18"/>
                <w:szCs w:val="18"/>
              </w:rPr>
              <w:t xml:space="preserve"> </w:t>
            </w:r>
            <w:r w:rsidRPr="00CF6A39">
              <w:rPr>
                <w:rFonts w:hint="eastAsia"/>
                <w:i/>
                <w:iCs/>
                <w:sz w:val="18"/>
                <w:szCs w:val="18"/>
              </w:rPr>
              <w:t>←</w:t>
            </w:r>
            <w:r w:rsidRPr="00CF6A39">
              <w:rPr>
                <w:rFonts w:hint="eastAsia"/>
                <w:i/>
                <w:iCs/>
                <w:sz w:val="18"/>
                <w:szCs w:val="18"/>
              </w:rPr>
              <w:t xml:space="preserve"> </w:t>
            </w:r>
            <w:r w:rsidRPr="00CF6A39">
              <w:rPr>
                <w:rFonts w:hint="eastAsia"/>
                <w:i/>
                <w:iCs/>
                <w:sz w:val="18"/>
                <w:szCs w:val="18"/>
              </w:rPr>
              <w:t>κ</w:t>
            </w:r>
            <w:r w:rsidRPr="00CF6A39">
              <w:rPr>
                <w:rFonts w:hint="eastAsia"/>
                <w:i/>
                <w:iCs/>
                <w:sz w:val="18"/>
                <w:szCs w:val="18"/>
              </w:rPr>
              <w:t>[</w:t>
            </w:r>
            <w:r w:rsidRPr="00CF6A39">
              <w:rPr>
                <w:i/>
                <w:iCs/>
                <w:sz w:val="18"/>
                <w:szCs w:val="18"/>
              </w:rPr>
              <w:t>j]</w:t>
            </w:r>
          </w:p>
          <w:p w14:paraId="7AE4F11B" w14:textId="77777777" w:rsidR="00740504" w:rsidRPr="00CF6A39" w:rsidRDefault="00740504" w:rsidP="007418BD">
            <w:pPr>
              <w:pStyle w:val="ListParagraph"/>
              <w:numPr>
                <w:ilvl w:val="0"/>
                <w:numId w:val="43"/>
              </w:numPr>
              <w:ind w:left="360"/>
              <w:jc w:val="left"/>
              <w:rPr>
                <w:sz w:val="18"/>
                <w:szCs w:val="18"/>
              </w:rPr>
            </w:pPr>
            <w:r w:rsidRPr="00CF6A39">
              <w:rPr>
                <w:sz w:val="18"/>
                <w:szCs w:val="18"/>
              </w:rPr>
              <w:t xml:space="preserve">                </w:t>
            </w:r>
            <w:r w:rsidRPr="00CF6A39">
              <w:rPr>
                <w:b/>
                <w:bCs/>
                <w:sz w:val="18"/>
                <w:szCs w:val="18"/>
              </w:rPr>
              <w:t>if</w:t>
            </w:r>
            <w:r w:rsidRPr="00CF6A39">
              <w:rPr>
                <w:sz w:val="18"/>
                <w:szCs w:val="18"/>
              </w:rPr>
              <w:t xml:space="preserve"> </w:t>
            </w:r>
            <w:proofErr w:type="spellStart"/>
            <w:r w:rsidRPr="00CF6A39">
              <w:rPr>
                <w:i/>
                <w:iCs/>
                <w:sz w:val="18"/>
                <w:szCs w:val="18"/>
              </w:rPr>
              <w:t>is_string</w:t>
            </w:r>
            <w:proofErr w:type="spellEnd"/>
            <w:r w:rsidRPr="00CF6A39">
              <w:rPr>
                <w:i/>
                <w:iCs/>
                <w:sz w:val="18"/>
                <w:szCs w:val="18"/>
              </w:rPr>
              <w:t>(</w:t>
            </w:r>
            <w:proofErr w:type="spellStart"/>
            <w:r w:rsidRPr="00CF6A39">
              <w:rPr>
                <w:i/>
                <w:iCs/>
                <w:sz w:val="18"/>
                <w:szCs w:val="18"/>
              </w:rPr>
              <w:t>ω</w:t>
            </w:r>
            <w:r w:rsidRPr="00CF6A39">
              <w:rPr>
                <w:i/>
                <w:iCs/>
                <w:sz w:val="18"/>
                <w:szCs w:val="18"/>
                <w:vertAlign w:val="subscript"/>
              </w:rPr>
              <w:t>ij</w:t>
            </w:r>
            <w:proofErr w:type="spellEnd"/>
            <w:r w:rsidRPr="00CF6A39">
              <w:rPr>
                <w:i/>
                <w:iCs/>
                <w:sz w:val="18"/>
                <w:szCs w:val="18"/>
              </w:rPr>
              <w:t>)</w:t>
            </w:r>
            <w:r w:rsidRPr="00CF6A39">
              <w:rPr>
                <w:sz w:val="18"/>
                <w:szCs w:val="18"/>
              </w:rPr>
              <w:t xml:space="preserve"> </w:t>
            </w:r>
            <w:r w:rsidRPr="00CF6A39">
              <w:rPr>
                <w:b/>
                <w:bCs/>
                <w:sz w:val="18"/>
                <w:szCs w:val="18"/>
              </w:rPr>
              <w:t>then</w:t>
            </w:r>
          </w:p>
          <w:p w14:paraId="3C029FAE" w14:textId="77777777" w:rsidR="00740504" w:rsidRPr="00CF6A39" w:rsidRDefault="00740504" w:rsidP="007418BD">
            <w:pPr>
              <w:pStyle w:val="ListParagraph"/>
              <w:numPr>
                <w:ilvl w:val="0"/>
                <w:numId w:val="43"/>
              </w:numPr>
              <w:ind w:left="360"/>
              <w:jc w:val="left"/>
              <w:rPr>
                <w:sz w:val="18"/>
                <w:szCs w:val="18"/>
              </w:rPr>
            </w:pPr>
            <w:r w:rsidRPr="00CF6A39">
              <w:rPr>
                <w:rFonts w:hint="eastAsia"/>
                <w:sz w:val="18"/>
                <w:szCs w:val="18"/>
              </w:rPr>
              <w:t xml:space="preserve"> </w:t>
            </w:r>
            <w:r w:rsidRPr="00CF6A39">
              <w:rPr>
                <w:sz w:val="18"/>
                <w:szCs w:val="18"/>
              </w:rPr>
              <w:t xml:space="preserve">                   </w:t>
            </w:r>
            <w:proofErr w:type="spellStart"/>
            <w:r w:rsidRPr="00CF6A39">
              <w:rPr>
                <w:i/>
                <w:iCs/>
                <w:sz w:val="18"/>
                <w:szCs w:val="18"/>
              </w:rPr>
              <w:t>num_</w:t>
            </w:r>
            <w:r w:rsidRPr="00CF6A39">
              <w:rPr>
                <w:rFonts w:hint="eastAsia"/>
                <w:i/>
                <w:iCs/>
                <w:sz w:val="18"/>
                <w:szCs w:val="18"/>
              </w:rPr>
              <w:t>Ω</w:t>
            </w:r>
            <w:r w:rsidRPr="00CF6A39">
              <w:rPr>
                <w:rFonts w:hint="eastAsia"/>
                <w:i/>
                <w:iCs/>
                <w:sz w:val="18"/>
                <w:szCs w:val="18"/>
                <w:vertAlign w:val="subscript"/>
              </w:rPr>
              <w:t>ij</w:t>
            </w:r>
            <w:proofErr w:type="spellEnd"/>
            <w:r w:rsidRPr="00CF6A39">
              <w:rPr>
                <w:rFonts w:hint="eastAsia"/>
                <w:i/>
                <w:iCs/>
                <w:sz w:val="18"/>
                <w:szCs w:val="18"/>
                <w:vertAlign w:val="subscript"/>
              </w:rPr>
              <w:t xml:space="preserve"> </w:t>
            </w:r>
            <w:r w:rsidRPr="00CF6A39">
              <w:rPr>
                <w:rFonts w:hint="eastAsia"/>
                <w:sz w:val="18"/>
                <w:szCs w:val="18"/>
              </w:rPr>
              <w:t>←</w:t>
            </w:r>
            <w:r w:rsidRPr="00CF6A39">
              <w:rPr>
                <w:rFonts w:hint="eastAsia"/>
                <w:sz w:val="18"/>
                <w:szCs w:val="18"/>
              </w:rPr>
              <w:t xml:space="preserve"> </w:t>
            </w:r>
            <w:r w:rsidRPr="00CF6A39">
              <w:rPr>
                <w:rFonts w:hint="eastAsia"/>
                <w:b/>
                <w:bCs/>
                <w:sz w:val="18"/>
                <w:szCs w:val="18"/>
              </w:rPr>
              <w:t>sum</w:t>
            </w:r>
            <w:r w:rsidRPr="00CF6A39">
              <w:rPr>
                <w:rFonts w:hint="eastAsia"/>
                <w:sz w:val="18"/>
                <w:szCs w:val="18"/>
              </w:rPr>
              <w:t>(</w:t>
            </w:r>
            <w:proofErr w:type="spellStart"/>
            <w:r w:rsidRPr="00CF6A39">
              <w:rPr>
                <w:rFonts w:hint="eastAsia"/>
                <w:b/>
                <w:bCs/>
                <w:sz w:val="18"/>
                <w:szCs w:val="18"/>
              </w:rPr>
              <w:t>ord</w:t>
            </w:r>
            <w:proofErr w:type="spellEnd"/>
            <w:r w:rsidRPr="00CF6A39">
              <w:rPr>
                <w:rFonts w:hint="eastAsia"/>
                <w:sz w:val="18"/>
                <w:szCs w:val="18"/>
              </w:rPr>
              <w:t>(</w:t>
            </w:r>
            <w:r w:rsidRPr="00CF6A39">
              <w:rPr>
                <w:rFonts w:hint="eastAsia"/>
                <w:i/>
                <w:iCs/>
                <w:sz w:val="18"/>
                <w:szCs w:val="18"/>
              </w:rPr>
              <w:t>char</w:t>
            </w:r>
            <w:r w:rsidRPr="00CF6A39">
              <w:rPr>
                <w:rFonts w:hint="eastAsia"/>
                <w:sz w:val="18"/>
                <w:szCs w:val="18"/>
              </w:rPr>
              <w:t xml:space="preserve">) </w:t>
            </w:r>
            <w:r w:rsidRPr="00CF6A39">
              <w:rPr>
                <w:rFonts w:hint="eastAsia"/>
                <w:b/>
                <w:bCs/>
                <w:sz w:val="18"/>
                <w:szCs w:val="18"/>
              </w:rPr>
              <w:t>for</w:t>
            </w:r>
            <w:r w:rsidRPr="00CF6A39">
              <w:rPr>
                <w:rFonts w:hint="eastAsia"/>
                <w:sz w:val="18"/>
                <w:szCs w:val="18"/>
              </w:rPr>
              <w:t xml:space="preserve"> </w:t>
            </w:r>
            <w:r w:rsidRPr="00CF6A39">
              <w:rPr>
                <w:rFonts w:hint="eastAsia"/>
                <w:i/>
                <w:iCs/>
                <w:sz w:val="18"/>
                <w:szCs w:val="18"/>
              </w:rPr>
              <w:t>char</w:t>
            </w:r>
            <w:r w:rsidRPr="00CF6A39">
              <w:rPr>
                <w:rFonts w:hint="eastAsia"/>
                <w:sz w:val="18"/>
                <w:szCs w:val="18"/>
              </w:rPr>
              <w:t xml:space="preserve"> </w:t>
            </w:r>
            <w:r w:rsidRPr="00CF6A39">
              <w:rPr>
                <w:rFonts w:hint="eastAsia"/>
                <w:b/>
                <w:bCs/>
                <w:sz w:val="18"/>
                <w:szCs w:val="18"/>
              </w:rPr>
              <w:t>in</w:t>
            </w:r>
            <w:r w:rsidRPr="00CF6A39">
              <w:rPr>
                <w:rFonts w:hint="eastAsia"/>
                <w:sz w:val="18"/>
                <w:szCs w:val="18"/>
              </w:rPr>
              <w:t xml:space="preserve"> </w:t>
            </w:r>
            <w:proofErr w:type="spellStart"/>
            <w:r w:rsidRPr="00CF6A39">
              <w:rPr>
                <w:i/>
                <w:iCs/>
                <w:sz w:val="18"/>
                <w:szCs w:val="18"/>
              </w:rPr>
              <w:t>ω</w:t>
            </w:r>
            <w:r w:rsidRPr="00CF6A39">
              <w:rPr>
                <w:i/>
                <w:iCs/>
                <w:sz w:val="18"/>
                <w:szCs w:val="18"/>
                <w:vertAlign w:val="subscript"/>
              </w:rPr>
              <w:t>ij</w:t>
            </w:r>
            <w:proofErr w:type="spellEnd"/>
            <w:r w:rsidRPr="00CF6A39">
              <w:rPr>
                <w:rFonts w:hint="eastAsia"/>
                <w:sz w:val="18"/>
                <w:szCs w:val="18"/>
              </w:rPr>
              <w:t>)</w:t>
            </w:r>
          </w:p>
          <w:p w14:paraId="4BB4AE40" w14:textId="77777777" w:rsidR="00740504" w:rsidRPr="00CF6A39" w:rsidRDefault="00740504" w:rsidP="007418BD">
            <w:pPr>
              <w:pStyle w:val="ListParagraph"/>
              <w:numPr>
                <w:ilvl w:val="0"/>
                <w:numId w:val="43"/>
              </w:numPr>
              <w:ind w:left="360"/>
              <w:jc w:val="left"/>
              <w:rPr>
                <w:b/>
                <w:bCs/>
                <w:sz w:val="18"/>
                <w:szCs w:val="18"/>
              </w:rPr>
            </w:pPr>
            <w:r w:rsidRPr="00CF6A39">
              <w:rPr>
                <w:sz w:val="18"/>
                <w:szCs w:val="18"/>
              </w:rPr>
              <w:t xml:space="preserve">                </w:t>
            </w:r>
            <w:r w:rsidRPr="00CF6A39">
              <w:rPr>
                <w:b/>
                <w:bCs/>
                <w:sz w:val="18"/>
                <w:szCs w:val="18"/>
              </w:rPr>
              <w:t>else</w:t>
            </w:r>
          </w:p>
          <w:p w14:paraId="6D8DB77F" w14:textId="77777777" w:rsidR="00740504" w:rsidRPr="00CF6A39" w:rsidRDefault="00740504" w:rsidP="007418BD">
            <w:pPr>
              <w:pStyle w:val="ListParagraph"/>
              <w:numPr>
                <w:ilvl w:val="0"/>
                <w:numId w:val="43"/>
              </w:numPr>
              <w:ind w:left="360"/>
              <w:jc w:val="left"/>
              <w:rPr>
                <w:i/>
                <w:iCs/>
                <w:sz w:val="18"/>
                <w:szCs w:val="18"/>
              </w:rPr>
            </w:pPr>
            <w:r w:rsidRPr="00CF6A39">
              <w:rPr>
                <w:rFonts w:hint="eastAsia"/>
                <w:sz w:val="18"/>
                <w:szCs w:val="18"/>
              </w:rPr>
              <w:t xml:space="preserve"> </w:t>
            </w:r>
            <w:r w:rsidRPr="00CF6A39">
              <w:rPr>
                <w:sz w:val="18"/>
                <w:szCs w:val="18"/>
              </w:rPr>
              <w:t xml:space="preserve">                   </w:t>
            </w:r>
            <w:proofErr w:type="spellStart"/>
            <w:r w:rsidRPr="00CF6A39">
              <w:rPr>
                <w:i/>
                <w:iCs/>
                <w:sz w:val="18"/>
                <w:szCs w:val="18"/>
              </w:rPr>
              <w:t>num_ω</w:t>
            </w:r>
            <w:r w:rsidRPr="00CF6A39">
              <w:rPr>
                <w:i/>
                <w:iCs/>
                <w:sz w:val="18"/>
                <w:szCs w:val="18"/>
                <w:vertAlign w:val="subscript"/>
              </w:rPr>
              <w:t>ij</w:t>
            </w:r>
            <w:proofErr w:type="spellEnd"/>
            <w:r w:rsidRPr="00CF6A39">
              <w:rPr>
                <w:i/>
                <w:iCs/>
                <w:sz w:val="18"/>
                <w:szCs w:val="18"/>
              </w:rPr>
              <w:t xml:space="preserve"> </w:t>
            </w:r>
            <w:r w:rsidRPr="00CF6A39">
              <w:rPr>
                <w:rFonts w:hint="eastAsia"/>
                <w:i/>
                <w:iCs/>
                <w:sz w:val="18"/>
                <w:szCs w:val="18"/>
              </w:rPr>
              <w:t>←</w:t>
            </w:r>
            <w:r w:rsidRPr="00CF6A39">
              <w:rPr>
                <w:rFonts w:hint="eastAsia"/>
                <w:i/>
                <w:iCs/>
                <w:sz w:val="18"/>
                <w:szCs w:val="18"/>
              </w:rPr>
              <w:t xml:space="preserve"> </w:t>
            </w:r>
            <w:proofErr w:type="spellStart"/>
            <w:r w:rsidRPr="00CF6A39">
              <w:rPr>
                <w:i/>
                <w:iCs/>
                <w:sz w:val="18"/>
                <w:szCs w:val="18"/>
              </w:rPr>
              <w:t>ω</w:t>
            </w:r>
            <w:r w:rsidRPr="00CF6A39">
              <w:rPr>
                <w:i/>
                <w:iCs/>
                <w:sz w:val="18"/>
                <w:szCs w:val="18"/>
                <w:vertAlign w:val="subscript"/>
              </w:rPr>
              <w:t>ij</w:t>
            </w:r>
            <w:proofErr w:type="spellEnd"/>
          </w:p>
          <w:p w14:paraId="70C572B4" w14:textId="77777777" w:rsidR="00740504" w:rsidRPr="00CF6A39" w:rsidRDefault="00740504" w:rsidP="007418BD">
            <w:pPr>
              <w:pStyle w:val="ListParagraph"/>
              <w:numPr>
                <w:ilvl w:val="0"/>
                <w:numId w:val="43"/>
              </w:numPr>
              <w:ind w:left="360"/>
              <w:jc w:val="left"/>
              <w:rPr>
                <w:b/>
                <w:bCs/>
                <w:sz w:val="18"/>
                <w:szCs w:val="18"/>
              </w:rPr>
            </w:pPr>
            <w:r w:rsidRPr="00CF6A39">
              <w:rPr>
                <w:i/>
                <w:iCs/>
                <w:sz w:val="18"/>
                <w:szCs w:val="18"/>
              </w:rPr>
              <w:t xml:space="preserve">                </w:t>
            </w:r>
            <w:r w:rsidRPr="00CF6A39">
              <w:rPr>
                <w:b/>
                <w:bCs/>
                <w:sz w:val="18"/>
                <w:szCs w:val="18"/>
              </w:rPr>
              <w:t>end if</w:t>
            </w:r>
          </w:p>
          <w:p w14:paraId="61CE4F10" w14:textId="77777777" w:rsidR="00740504" w:rsidRPr="00CF6A39" w:rsidRDefault="00740504" w:rsidP="007418BD">
            <w:pPr>
              <w:pStyle w:val="ListParagraph"/>
              <w:numPr>
                <w:ilvl w:val="0"/>
                <w:numId w:val="43"/>
              </w:numPr>
              <w:ind w:left="360"/>
              <w:jc w:val="left"/>
              <w:rPr>
                <w:sz w:val="18"/>
                <w:szCs w:val="18"/>
              </w:rPr>
            </w:pPr>
            <w:r w:rsidRPr="00CF6A39">
              <w:rPr>
                <w:sz w:val="18"/>
                <w:szCs w:val="18"/>
              </w:rPr>
              <w:t xml:space="preserve">                </w:t>
            </w:r>
            <w:proofErr w:type="spellStart"/>
            <w:r w:rsidRPr="00CF6A39">
              <w:rPr>
                <w:rFonts w:hint="eastAsia"/>
                <w:i/>
                <w:iCs/>
                <w:sz w:val="18"/>
                <w:szCs w:val="18"/>
              </w:rPr>
              <w:t>c</w:t>
            </w:r>
            <w:r w:rsidRPr="00CF6A39">
              <w:rPr>
                <w:rFonts w:hint="eastAsia"/>
                <w:i/>
                <w:iCs/>
                <w:sz w:val="18"/>
                <w:szCs w:val="18"/>
                <w:vertAlign w:val="subscript"/>
              </w:rPr>
              <w:t>ij</w:t>
            </w:r>
            <w:proofErr w:type="spellEnd"/>
            <w:r w:rsidRPr="00CF6A39">
              <w:rPr>
                <w:rFonts w:hint="eastAsia"/>
                <w:i/>
                <w:iCs/>
                <w:sz w:val="18"/>
                <w:szCs w:val="18"/>
              </w:rPr>
              <w:t xml:space="preserve">, _ </w:t>
            </w:r>
            <w:r w:rsidRPr="00CF6A39">
              <w:rPr>
                <w:rFonts w:hint="eastAsia"/>
                <w:i/>
                <w:iCs/>
                <w:sz w:val="18"/>
                <w:szCs w:val="18"/>
              </w:rPr>
              <w:t>←</w:t>
            </w:r>
            <w:r w:rsidRPr="00CF6A39">
              <w:rPr>
                <w:rFonts w:hint="eastAsia"/>
                <w:i/>
                <w:iCs/>
                <w:sz w:val="18"/>
                <w:szCs w:val="18"/>
              </w:rPr>
              <w:t xml:space="preserve"> </w:t>
            </w:r>
            <w:proofErr w:type="gramStart"/>
            <w:r w:rsidRPr="00CF6A39">
              <w:rPr>
                <w:rFonts w:hint="eastAsia"/>
                <w:i/>
                <w:iCs/>
                <w:sz w:val="18"/>
                <w:szCs w:val="18"/>
              </w:rPr>
              <w:t>E(</w:t>
            </w:r>
            <w:proofErr w:type="spellStart"/>
            <w:proofErr w:type="gramEnd"/>
            <w:r w:rsidRPr="00CF6A39">
              <w:rPr>
                <w:rFonts w:hint="eastAsia"/>
                <w:i/>
                <w:iCs/>
                <w:sz w:val="18"/>
                <w:szCs w:val="18"/>
              </w:rPr>
              <w:t>κ</w:t>
            </w:r>
            <w:r w:rsidRPr="00CF6A39">
              <w:rPr>
                <w:rFonts w:hint="eastAsia"/>
                <w:i/>
                <w:iCs/>
                <w:sz w:val="18"/>
                <w:szCs w:val="18"/>
                <w:vertAlign w:val="subscript"/>
              </w:rPr>
              <w:t>j</w:t>
            </w:r>
            <w:proofErr w:type="spellEnd"/>
            <w:r w:rsidRPr="00CF6A39">
              <w:rPr>
                <w:rFonts w:hint="eastAsia"/>
                <w:i/>
                <w:iCs/>
                <w:sz w:val="18"/>
                <w:szCs w:val="18"/>
              </w:rPr>
              <w:t xml:space="preserve">, </w:t>
            </w:r>
            <w:proofErr w:type="spellStart"/>
            <w:r w:rsidRPr="00CF6A39">
              <w:rPr>
                <w:i/>
                <w:iCs/>
                <w:sz w:val="18"/>
                <w:szCs w:val="18"/>
              </w:rPr>
              <w:t>num_ω</w:t>
            </w:r>
            <w:r w:rsidRPr="00CF6A39">
              <w:rPr>
                <w:i/>
                <w:iCs/>
                <w:sz w:val="18"/>
                <w:szCs w:val="18"/>
                <w:vertAlign w:val="subscript"/>
              </w:rPr>
              <w:t>ij</w:t>
            </w:r>
            <w:proofErr w:type="spellEnd"/>
            <w:r w:rsidRPr="00CF6A39">
              <w:rPr>
                <w:rFonts w:hint="eastAsia"/>
                <w:i/>
                <w:iCs/>
                <w:sz w:val="18"/>
                <w:szCs w:val="18"/>
              </w:rPr>
              <w:t>)</w:t>
            </w:r>
            <w:r w:rsidRPr="00CF6A39">
              <w:rPr>
                <w:rFonts w:hint="eastAsia"/>
                <w:sz w:val="18"/>
                <w:szCs w:val="18"/>
              </w:rPr>
              <w:t xml:space="preserve"> mod 999999999</w:t>
            </w:r>
          </w:p>
          <w:p w14:paraId="42BBF367" w14:textId="77777777" w:rsidR="00740504" w:rsidRPr="00CF6A39" w:rsidRDefault="00740504" w:rsidP="007418BD">
            <w:pPr>
              <w:pStyle w:val="ListParagraph"/>
              <w:numPr>
                <w:ilvl w:val="0"/>
                <w:numId w:val="43"/>
              </w:numPr>
              <w:ind w:left="360"/>
              <w:jc w:val="left"/>
              <w:rPr>
                <w:b/>
                <w:bCs/>
                <w:sz w:val="18"/>
                <w:szCs w:val="18"/>
              </w:rPr>
            </w:pPr>
            <w:r w:rsidRPr="00CF6A39">
              <w:rPr>
                <w:i/>
                <w:iCs/>
                <w:sz w:val="18"/>
                <w:szCs w:val="18"/>
              </w:rPr>
              <w:t xml:space="preserve">            </w:t>
            </w:r>
            <w:r w:rsidRPr="00CF6A39">
              <w:rPr>
                <w:b/>
                <w:bCs/>
                <w:sz w:val="18"/>
                <w:szCs w:val="18"/>
              </w:rPr>
              <w:t>end for</w:t>
            </w:r>
          </w:p>
          <w:p w14:paraId="3F75810C" w14:textId="77777777" w:rsidR="00740504" w:rsidRPr="00CF6A39" w:rsidRDefault="00740504" w:rsidP="007418BD">
            <w:pPr>
              <w:pStyle w:val="ListParagraph"/>
              <w:numPr>
                <w:ilvl w:val="0"/>
                <w:numId w:val="43"/>
              </w:numPr>
              <w:ind w:left="360"/>
              <w:jc w:val="left"/>
              <w:rPr>
                <w:i/>
                <w:iCs/>
                <w:sz w:val="18"/>
                <w:szCs w:val="18"/>
              </w:rPr>
            </w:pPr>
            <w:r w:rsidRPr="00CF6A39">
              <w:rPr>
                <w:i/>
                <w:iCs/>
                <w:sz w:val="18"/>
                <w:szCs w:val="18"/>
              </w:rPr>
              <w:t xml:space="preserve">            z</w:t>
            </w:r>
            <w:r w:rsidRPr="00CF6A39">
              <w:rPr>
                <w:i/>
                <w:iCs/>
                <w:sz w:val="18"/>
                <w:szCs w:val="18"/>
                <w:vertAlign w:val="subscript"/>
              </w:rPr>
              <w:t>i</w:t>
            </w:r>
            <w:r w:rsidRPr="00CF6A39">
              <w:rPr>
                <w:rFonts w:hint="eastAsia"/>
                <w:i/>
                <w:iCs/>
                <w:sz w:val="18"/>
                <w:szCs w:val="18"/>
              </w:rPr>
              <w:t xml:space="preserve"> </w:t>
            </w:r>
            <w:r w:rsidRPr="00CF6A39">
              <w:rPr>
                <w:rFonts w:hint="eastAsia"/>
                <w:i/>
                <w:iCs/>
                <w:sz w:val="18"/>
                <w:szCs w:val="18"/>
              </w:rPr>
              <w:t>←</w:t>
            </w:r>
            <w:r w:rsidRPr="00CF6A39">
              <w:rPr>
                <w:rFonts w:hint="eastAsia"/>
                <w:i/>
                <w:iCs/>
                <w:sz w:val="18"/>
                <w:szCs w:val="18"/>
              </w:rPr>
              <w:t xml:space="preserve"> </w:t>
            </w:r>
            <w:proofErr w:type="spellStart"/>
            <w:proofErr w:type="gramStart"/>
            <w:r w:rsidRPr="00CF6A39">
              <w:rPr>
                <w:rFonts w:hint="eastAsia"/>
                <w:i/>
                <w:iCs/>
                <w:sz w:val="18"/>
                <w:szCs w:val="18"/>
              </w:rPr>
              <w:t>S.transform</w:t>
            </w:r>
            <w:proofErr w:type="spellEnd"/>
            <w:proofErr w:type="gramEnd"/>
            <w:r w:rsidRPr="00CF6A39">
              <w:rPr>
                <w:rFonts w:hint="eastAsia"/>
                <w:i/>
                <w:iCs/>
                <w:sz w:val="18"/>
                <w:szCs w:val="18"/>
              </w:rPr>
              <w:t>(c</w:t>
            </w:r>
            <w:r w:rsidRPr="00CF6A39">
              <w:rPr>
                <w:rFonts w:hint="eastAsia"/>
                <w:i/>
                <w:iCs/>
                <w:sz w:val="18"/>
                <w:szCs w:val="18"/>
                <w:vertAlign w:val="subscript"/>
              </w:rPr>
              <w:t>i</w:t>
            </w:r>
            <w:r w:rsidRPr="00CF6A39">
              <w:rPr>
                <w:rFonts w:hint="eastAsia"/>
                <w:i/>
                <w:iCs/>
                <w:sz w:val="18"/>
                <w:szCs w:val="18"/>
              </w:rPr>
              <w:t xml:space="preserve">) </w:t>
            </w:r>
          </w:p>
          <w:p w14:paraId="19E47FE7" w14:textId="77777777" w:rsidR="00740504" w:rsidRPr="00CF6A39" w:rsidRDefault="00740504" w:rsidP="007418BD">
            <w:pPr>
              <w:pStyle w:val="ListParagraph"/>
              <w:numPr>
                <w:ilvl w:val="0"/>
                <w:numId w:val="43"/>
              </w:numPr>
              <w:ind w:left="360"/>
              <w:jc w:val="left"/>
              <w:rPr>
                <w:i/>
                <w:iCs/>
                <w:sz w:val="18"/>
                <w:szCs w:val="18"/>
              </w:rPr>
            </w:pPr>
            <w:r w:rsidRPr="00CF6A39">
              <w:rPr>
                <w:rFonts w:hint="eastAsia"/>
                <w:i/>
                <w:iCs/>
                <w:sz w:val="18"/>
                <w:szCs w:val="18"/>
              </w:rPr>
              <w:t xml:space="preserve"> </w:t>
            </w:r>
            <w:r w:rsidRPr="00CF6A39">
              <w:rPr>
                <w:i/>
                <w:iCs/>
                <w:sz w:val="18"/>
                <w:szCs w:val="18"/>
              </w:rPr>
              <w:t xml:space="preserve">           </w:t>
            </w:r>
            <w:proofErr w:type="spellStart"/>
            <w:r w:rsidRPr="00CF6A39">
              <w:rPr>
                <w:rFonts w:hint="eastAsia"/>
                <w:i/>
                <w:iCs/>
                <w:sz w:val="18"/>
                <w:szCs w:val="18"/>
              </w:rPr>
              <w:t>λ</w:t>
            </w:r>
            <w:r w:rsidRPr="00CF6A39">
              <w:rPr>
                <w:i/>
                <w:iCs/>
                <w:sz w:val="18"/>
                <w:szCs w:val="18"/>
                <w:vertAlign w:val="subscript"/>
              </w:rPr>
              <w:t>i</w:t>
            </w:r>
            <w:r w:rsidRPr="00CF6A39">
              <w:rPr>
                <w:rFonts w:hint="eastAsia"/>
                <w:i/>
                <w:iCs/>
                <w:sz w:val="18"/>
                <w:szCs w:val="18"/>
              </w:rPr>
              <w:t>_pred</w:t>
            </w:r>
            <w:r w:rsidRPr="00CF6A39">
              <w:rPr>
                <w:rFonts w:hint="eastAsia"/>
                <w:i/>
                <w:iCs/>
                <w:sz w:val="18"/>
                <w:szCs w:val="18"/>
                <w:vertAlign w:val="subscript"/>
              </w:rPr>
              <w:t>γ</w:t>
            </w:r>
            <w:proofErr w:type="spellEnd"/>
            <w:r w:rsidRPr="00CF6A39">
              <w:rPr>
                <w:rFonts w:hint="eastAsia"/>
                <w:i/>
                <w:iCs/>
                <w:sz w:val="18"/>
                <w:szCs w:val="18"/>
              </w:rPr>
              <w:t xml:space="preserve"> </w:t>
            </w:r>
            <w:r w:rsidRPr="00CF6A39">
              <w:rPr>
                <w:rFonts w:hint="eastAsia"/>
                <w:i/>
                <w:iCs/>
                <w:sz w:val="18"/>
                <w:szCs w:val="18"/>
              </w:rPr>
              <w:t>←</w:t>
            </w:r>
            <w:r w:rsidRPr="00CF6A39">
              <w:rPr>
                <w:rFonts w:hint="eastAsia"/>
                <w:i/>
                <w:iCs/>
                <w:sz w:val="18"/>
                <w:szCs w:val="18"/>
              </w:rPr>
              <w:t xml:space="preserve"> </w:t>
            </w:r>
            <w:proofErr w:type="spellStart"/>
            <w:r w:rsidRPr="00CF6A39">
              <w:rPr>
                <w:rFonts w:hint="eastAsia"/>
                <w:i/>
                <w:iCs/>
                <w:sz w:val="18"/>
                <w:szCs w:val="18"/>
              </w:rPr>
              <w:t>M</w:t>
            </w:r>
            <w:proofErr w:type="gramStart"/>
            <w:r w:rsidRPr="00CF6A39">
              <w:rPr>
                <w:rFonts w:hint="eastAsia"/>
                <w:i/>
                <w:iCs/>
                <w:sz w:val="18"/>
                <w:szCs w:val="18"/>
                <w:vertAlign w:val="subscript"/>
              </w:rPr>
              <w:t>γ</w:t>
            </w:r>
            <w:r w:rsidRPr="00CF6A39">
              <w:rPr>
                <w:rFonts w:hint="eastAsia"/>
                <w:i/>
                <w:iCs/>
                <w:sz w:val="18"/>
                <w:szCs w:val="18"/>
              </w:rPr>
              <w:t>.predict</w:t>
            </w:r>
            <w:proofErr w:type="spellEnd"/>
            <w:proofErr w:type="gramEnd"/>
            <w:r w:rsidRPr="00CF6A39">
              <w:rPr>
                <w:rFonts w:hint="eastAsia"/>
                <w:i/>
                <w:iCs/>
                <w:sz w:val="18"/>
                <w:szCs w:val="18"/>
              </w:rPr>
              <w:t>(z</w:t>
            </w:r>
            <w:r w:rsidRPr="00CF6A39">
              <w:rPr>
                <w:i/>
                <w:iCs/>
                <w:sz w:val="18"/>
                <w:szCs w:val="18"/>
                <w:vertAlign w:val="subscript"/>
              </w:rPr>
              <w:t>i</w:t>
            </w:r>
            <w:r w:rsidRPr="00CF6A39">
              <w:rPr>
                <w:rFonts w:hint="eastAsia"/>
                <w:i/>
                <w:iCs/>
                <w:sz w:val="18"/>
                <w:szCs w:val="18"/>
              </w:rPr>
              <w:t>)[0]</w:t>
            </w:r>
          </w:p>
          <w:p w14:paraId="6E0B92E3" w14:textId="77777777" w:rsidR="00740504" w:rsidRPr="00CF6A39" w:rsidRDefault="00740504" w:rsidP="007418BD">
            <w:pPr>
              <w:pStyle w:val="ListParagraph"/>
              <w:numPr>
                <w:ilvl w:val="0"/>
                <w:numId w:val="43"/>
              </w:numPr>
              <w:ind w:left="360"/>
              <w:jc w:val="left"/>
              <w:rPr>
                <w:i/>
                <w:iCs/>
                <w:sz w:val="18"/>
                <w:szCs w:val="18"/>
              </w:rPr>
            </w:pPr>
            <w:r w:rsidRPr="00CF6A39">
              <w:rPr>
                <w:rFonts w:hint="eastAsia"/>
                <w:i/>
                <w:iCs/>
                <w:sz w:val="18"/>
                <w:szCs w:val="18"/>
              </w:rPr>
              <w:t xml:space="preserve"> </w:t>
            </w:r>
            <w:r w:rsidRPr="00CF6A39">
              <w:rPr>
                <w:i/>
                <w:iCs/>
                <w:sz w:val="18"/>
                <w:szCs w:val="18"/>
              </w:rPr>
              <w:t xml:space="preserve">           </w:t>
            </w:r>
            <w:proofErr w:type="spellStart"/>
            <w:r w:rsidRPr="00CF6A39">
              <w:rPr>
                <w:rFonts w:hint="eastAsia"/>
                <w:i/>
                <w:iCs/>
                <w:sz w:val="18"/>
                <w:szCs w:val="18"/>
              </w:rPr>
              <w:t>λ</w:t>
            </w:r>
            <w:r w:rsidRPr="00CF6A39">
              <w:rPr>
                <w:rFonts w:hint="eastAsia"/>
                <w:i/>
                <w:iCs/>
                <w:sz w:val="18"/>
                <w:szCs w:val="18"/>
                <w:vertAlign w:val="subscript"/>
              </w:rPr>
              <w:t>i</w:t>
            </w:r>
            <w:r w:rsidRPr="00CF6A39">
              <w:rPr>
                <w:rFonts w:hint="eastAsia"/>
                <w:i/>
                <w:iCs/>
                <w:sz w:val="18"/>
                <w:szCs w:val="18"/>
              </w:rPr>
              <w:t>_</w:t>
            </w:r>
            <w:r w:rsidRPr="00CF6A39">
              <w:rPr>
                <w:rFonts w:hint="eastAsia"/>
                <w:i/>
                <w:iCs/>
                <w:sz w:val="18"/>
                <w:szCs w:val="18"/>
              </w:rPr>
              <w:t>Θ</w:t>
            </w:r>
            <w:proofErr w:type="spellEnd"/>
            <w:r w:rsidRPr="00CF6A39">
              <w:rPr>
                <w:rFonts w:hint="eastAsia"/>
                <w:i/>
                <w:iCs/>
                <w:sz w:val="18"/>
                <w:szCs w:val="18"/>
              </w:rPr>
              <w:t xml:space="preserve"> </w:t>
            </w:r>
            <w:r w:rsidRPr="00CF6A39">
              <w:rPr>
                <w:rFonts w:hint="eastAsia"/>
                <w:i/>
                <w:iCs/>
                <w:sz w:val="18"/>
                <w:szCs w:val="18"/>
              </w:rPr>
              <w:t>←</w:t>
            </w:r>
            <w:r w:rsidRPr="00CF6A39">
              <w:rPr>
                <w:rFonts w:hint="eastAsia"/>
                <w:i/>
                <w:iCs/>
                <w:sz w:val="18"/>
                <w:szCs w:val="18"/>
              </w:rPr>
              <w:t xml:space="preserve"> </w:t>
            </w:r>
            <w:proofErr w:type="spellStart"/>
            <w:r w:rsidRPr="00CF6A39">
              <w:rPr>
                <w:rFonts w:hint="eastAsia"/>
                <w:i/>
                <w:iCs/>
                <w:sz w:val="18"/>
                <w:szCs w:val="18"/>
              </w:rPr>
              <w:t>Θ</w:t>
            </w:r>
            <w:proofErr w:type="gramStart"/>
            <w:r w:rsidRPr="00CF6A39">
              <w:rPr>
                <w:rFonts w:hint="eastAsia"/>
                <w:i/>
                <w:iCs/>
                <w:sz w:val="18"/>
                <w:szCs w:val="18"/>
                <w:vertAlign w:val="subscript"/>
              </w:rPr>
              <w:t>i</w:t>
            </w:r>
            <w:proofErr w:type="spellEnd"/>
            <w:r w:rsidRPr="00CF6A39">
              <w:rPr>
                <w:rFonts w:hint="eastAsia"/>
                <w:i/>
                <w:iCs/>
                <w:sz w:val="18"/>
                <w:szCs w:val="18"/>
              </w:rPr>
              <w:t>[</w:t>
            </w:r>
            <w:proofErr w:type="gramEnd"/>
            <w:r w:rsidRPr="00CF6A39">
              <w:rPr>
                <w:rFonts w:hint="eastAsia"/>
                <w:i/>
                <w:iCs/>
                <w:sz w:val="18"/>
                <w:szCs w:val="18"/>
              </w:rPr>
              <w:t xml:space="preserve">d + 1]  </w:t>
            </w:r>
          </w:p>
          <w:p w14:paraId="4D0F03BA" w14:textId="77777777" w:rsidR="00740504" w:rsidRPr="00CF6A39" w:rsidRDefault="00740504" w:rsidP="007418BD">
            <w:pPr>
              <w:pStyle w:val="ListParagraph"/>
              <w:numPr>
                <w:ilvl w:val="0"/>
                <w:numId w:val="43"/>
              </w:numPr>
              <w:ind w:left="360"/>
              <w:jc w:val="left"/>
              <w:rPr>
                <w:sz w:val="18"/>
                <w:szCs w:val="18"/>
              </w:rPr>
            </w:pPr>
            <w:r w:rsidRPr="00CF6A39">
              <w:rPr>
                <w:rFonts w:hint="eastAsia"/>
                <w:sz w:val="18"/>
                <w:szCs w:val="18"/>
              </w:rPr>
              <w:t xml:space="preserve">            </w:t>
            </w:r>
            <w:r w:rsidRPr="00CF6A39">
              <w:rPr>
                <w:b/>
                <w:bCs/>
                <w:sz w:val="18"/>
                <w:szCs w:val="18"/>
              </w:rPr>
              <w:t>i</w:t>
            </w:r>
            <w:r w:rsidRPr="00CF6A39">
              <w:rPr>
                <w:rFonts w:hint="eastAsia"/>
                <w:b/>
                <w:bCs/>
                <w:sz w:val="18"/>
                <w:szCs w:val="18"/>
              </w:rPr>
              <w:t>f</w:t>
            </w:r>
            <w:r w:rsidRPr="00CF6A39">
              <w:rPr>
                <w:rFonts w:hint="eastAsia"/>
                <w:sz w:val="18"/>
                <w:szCs w:val="18"/>
              </w:rPr>
              <w:t xml:space="preserve"> </w:t>
            </w:r>
            <w:proofErr w:type="spellStart"/>
            <w:r w:rsidRPr="00CF6A39">
              <w:rPr>
                <w:rFonts w:hint="eastAsia"/>
                <w:i/>
                <w:iCs/>
                <w:sz w:val="18"/>
                <w:szCs w:val="18"/>
              </w:rPr>
              <w:t>λ</w:t>
            </w:r>
            <w:r w:rsidRPr="00CF6A39">
              <w:rPr>
                <w:i/>
                <w:iCs/>
                <w:sz w:val="18"/>
                <w:szCs w:val="18"/>
                <w:vertAlign w:val="subscript"/>
              </w:rPr>
              <w:t>i</w:t>
            </w:r>
            <w:r w:rsidRPr="00CF6A39">
              <w:rPr>
                <w:rFonts w:hint="eastAsia"/>
                <w:i/>
                <w:iCs/>
                <w:sz w:val="18"/>
                <w:szCs w:val="18"/>
              </w:rPr>
              <w:t>_pred</w:t>
            </w:r>
            <w:r w:rsidRPr="00CF6A39">
              <w:rPr>
                <w:rFonts w:hint="eastAsia"/>
                <w:i/>
                <w:iCs/>
                <w:sz w:val="18"/>
                <w:szCs w:val="18"/>
                <w:vertAlign w:val="subscript"/>
              </w:rPr>
              <w:t>γ</w:t>
            </w:r>
            <w:proofErr w:type="spellEnd"/>
            <w:r w:rsidRPr="00CF6A39">
              <w:rPr>
                <w:rFonts w:hint="eastAsia"/>
                <w:i/>
                <w:iCs/>
                <w:sz w:val="18"/>
                <w:szCs w:val="18"/>
              </w:rPr>
              <w:t xml:space="preserve"> </w:t>
            </w:r>
            <w:r w:rsidRPr="00CF6A39">
              <w:rPr>
                <w:rFonts w:hint="eastAsia"/>
                <w:i/>
                <w:iCs/>
                <w:sz w:val="18"/>
                <w:szCs w:val="18"/>
              </w:rPr>
              <w:t>≠</w:t>
            </w:r>
            <w:r w:rsidRPr="00CF6A39">
              <w:rPr>
                <w:rFonts w:hint="eastAsia"/>
                <w:i/>
                <w:iCs/>
                <w:sz w:val="18"/>
                <w:szCs w:val="18"/>
              </w:rPr>
              <w:t xml:space="preserve"> </w:t>
            </w:r>
            <w:proofErr w:type="spellStart"/>
            <w:r w:rsidRPr="00CF6A39">
              <w:rPr>
                <w:rFonts w:hint="eastAsia"/>
                <w:i/>
                <w:iCs/>
                <w:sz w:val="18"/>
                <w:szCs w:val="18"/>
              </w:rPr>
              <w:t>λ</w:t>
            </w:r>
            <w:r w:rsidRPr="00CF6A39">
              <w:rPr>
                <w:rFonts w:hint="eastAsia"/>
                <w:i/>
                <w:iCs/>
                <w:sz w:val="18"/>
                <w:szCs w:val="18"/>
                <w:vertAlign w:val="subscript"/>
              </w:rPr>
              <w:t>i</w:t>
            </w:r>
            <w:r w:rsidRPr="00CF6A39">
              <w:rPr>
                <w:rFonts w:hint="eastAsia"/>
                <w:i/>
                <w:iCs/>
                <w:sz w:val="18"/>
                <w:szCs w:val="18"/>
              </w:rPr>
              <w:t>_</w:t>
            </w:r>
            <w:r w:rsidRPr="00CF6A39">
              <w:rPr>
                <w:rFonts w:hint="eastAsia"/>
                <w:i/>
                <w:iCs/>
                <w:sz w:val="18"/>
                <w:szCs w:val="18"/>
              </w:rPr>
              <w:t>Θ</w:t>
            </w:r>
            <w:proofErr w:type="spellEnd"/>
            <w:r w:rsidRPr="00CF6A39">
              <w:rPr>
                <w:rFonts w:hint="eastAsia"/>
                <w:sz w:val="18"/>
                <w:szCs w:val="18"/>
              </w:rPr>
              <w:t xml:space="preserve"> </w:t>
            </w:r>
            <w:r w:rsidRPr="00CF6A39">
              <w:rPr>
                <w:b/>
                <w:bCs/>
                <w:sz w:val="18"/>
                <w:szCs w:val="18"/>
              </w:rPr>
              <w:t>then</w:t>
            </w:r>
          </w:p>
          <w:p w14:paraId="540EDAC0" w14:textId="77777777" w:rsidR="00740504" w:rsidRPr="00CF6A39" w:rsidRDefault="00740504" w:rsidP="007418BD">
            <w:pPr>
              <w:pStyle w:val="ListParagraph"/>
              <w:numPr>
                <w:ilvl w:val="0"/>
                <w:numId w:val="43"/>
              </w:numPr>
              <w:ind w:left="360"/>
              <w:jc w:val="left"/>
              <w:rPr>
                <w:sz w:val="18"/>
                <w:szCs w:val="18"/>
              </w:rPr>
            </w:pPr>
            <w:r w:rsidRPr="00CF6A39">
              <w:rPr>
                <w:sz w:val="18"/>
                <w:szCs w:val="18"/>
              </w:rPr>
              <w:t xml:space="preserve">                </w:t>
            </w:r>
            <w:proofErr w:type="spellStart"/>
            <w:r w:rsidRPr="00CF6A39">
              <w:rPr>
                <w:i/>
                <w:iCs/>
                <w:sz w:val="18"/>
                <w:szCs w:val="18"/>
              </w:rPr>
              <w:t>cnt</w:t>
            </w:r>
            <w:proofErr w:type="spellEnd"/>
            <w:r w:rsidRPr="00CF6A39">
              <w:rPr>
                <w:rFonts w:hint="eastAsia"/>
                <w:sz w:val="18"/>
                <w:szCs w:val="18"/>
              </w:rPr>
              <w:t xml:space="preserve"> </w:t>
            </w:r>
            <w:r w:rsidRPr="00CF6A39">
              <w:rPr>
                <w:rFonts w:hint="eastAsia"/>
                <w:sz w:val="18"/>
                <w:szCs w:val="18"/>
              </w:rPr>
              <w:t>←</w:t>
            </w:r>
            <w:proofErr w:type="spellStart"/>
            <w:r w:rsidRPr="00CF6A39">
              <w:rPr>
                <w:i/>
                <w:iCs/>
                <w:sz w:val="18"/>
                <w:szCs w:val="18"/>
              </w:rPr>
              <w:t>cnt</w:t>
            </w:r>
            <w:proofErr w:type="spellEnd"/>
            <w:r w:rsidRPr="00CF6A39">
              <w:rPr>
                <w:rFonts w:hint="eastAsia"/>
                <w:sz w:val="18"/>
                <w:szCs w:val="18"/>
              </w:rPr>
              <w:t xml:space="preserve"> + 1</w:t>
            </w:r>
          </w:p>
          <w:p w14:paraId="58EACBF8" w14:textId="77777777" w:rsidR="00740504" w:rsidRPr="00CF6A39" w:rsidRDefault="00740504" w:rsidP="007418BD">
            <w:pPr>
              <w:pStyle w:val="ListParagraph"/>
              <w:numPr>
                <w:ilvl w:val="0"/>
                <w:numId w:val="43"/>
              </w:numPr>
              <w:ind w:left="360"/>
              <w:jc w:val="left"/>
              <w:rPr>
                <w:b/>
                <w:bCs/>
                <w:sz w:val="18"/>
                <w:szCs w:val="18"/>
              </w:rPr>
            </w:pPr>
            <w:r w:rsidRPr="00CF6A39">
              <w:rPr>
                <w:sz w:val="18"/>
                <w:szCs w:val="18"/>
              </w:rPr>
              <w:t xml:space="preserve">            </w:t>
            </w:r>
            <w:r w:rsidRPr="00CF6A39">
              <w:rPr>
                <w:b/>
                <w:bCs/>
                <w:sz w:val="18"/>
                <w:szCs w:val="18"/>
              </w:rPr>
              <w:t>end if</w:t>
            </w:r>
          </w:p>
          <w:p w14:paraId="429FC93A" w14:textId="77777777" w:rsidR="00740504" w:rsidRPr="00CF6A39" w:rsidRDefault="00740504" w:rsidP="007418BD">
            <w:pPr>
              <w:pStyle w:val="ListParagraph"/>
              <w:numPr>
                <w:ilvl w:val="0"/>
                <w:numId w:val="43"/>
              </w:numPr>
              <w:ind w:left="360"/>
              <w:jc w:val="left"/>
              <w:rPr>
                <w:b/>
                <w:bCs/>
                <w:sz w:val="18"/>
                <w:szCs w:val="18"/>
              </w:rPr>
            </w:pPr>
            <w:r w:rsidRPr="00CF6A39">
              <w:rPr>
                <w:b/>
                <w:bCs/>
                <w:sz w:val="18"/>
                <w:szCs w:val="18"/>
              </w:rPr>
              <w:t xml:space="preserve">        end if</w:t>
            </w:r>
          </w:p>
          <w:p w14:paraId="06F791A3" w14:textId="77777777" w:rsidR="00740504" w:rsidRPr="00CF6A39" w:rsidRDefault="00740504" w:rsidP="007418BD">
            <w:pPr>
              <w:pStyle w:val="ListParagraph"/>
              <w:numPr>
                <w:ilvl w:val="0"/>
                <w:numId w:val="43"/>
              </w:numPr>
              <w:ind w:left="360"/>
              <w:jc w:val="left"/>
              <w:rPr>
                <w:b/>
                <w:bCs/>
                <w:sz w:val="18"/>
                <w:szCs w:val="18"/>
              </w:rPr>
            </w:pPr>
            <w:r w:rsidRPr="00CF6A39">
              <w:rPr>
                <w:b/>
                <w:bCs/>
                <w:sz w:val="18"/>
                <w:szCs w:val="18"/>
              </w:rPr>
              <w:t xml:space="preserve">    if </w:t>
            </w:r>
            <w:proofErr w:type="spellStart"/>
            <w:r w:rsidRPr="00CF6A39">
              <w:rPr>
                <w:i/>
                <w:iCs/>
                <w:sz w:val="18"/>
                <w:szCs w:val="18"/>
              </w:rPr>
              <w:t>cnt</w:t>
            </w:r>
            <w:proofErr w:type="spellEnd"/>
            <w:r w:rsidRPr="00CF6A39">
              <w:rPr>
                <w:i/>
                <w:iCs/>
                <w:sz w:val="18"/>
                <w:szCs w:val="18"/>
              </w:rPr>
              <w:t xml:space="preserve"> = </w:t>
            </w:r>
            <w:r w:rsidRPr="00CF6A39">
              <w:rPr>
                <w:sz w:val="18"/>
                <w:szCs w:val="18"/>
              </w:rPr>
              <w:t>0</w:t>
            </w:r>
            <w:r w:rsidRPr="00CF6A39">
              <w:rPr>
                <w:b/>
                <w:bCs/>
                <w:sz w:val="18"/>
                <w:szCs w:val="18"/>
              </w:rPr>
              <w:t xml:space="preserve"> then</w:t>
            </w:r>
          </w:p>
          <w:p w14:paraId="365747D1" w14:textId="496A6842" w:rsidR="00740504" w:rsidRPr="00740504" w:rsidRDefault="00740504" w:rsidP="007418BD">
            <w:pPr>
              <w:pStyle w:val="ListParagraph"/>
              <w:numPr>
                <w:ilvl w:val="0"/>
                <w:numId w:val="43"/>
              </w:numPr>
              <w:ind w:left="360"/>
              <w:jc w:val="left"/>
              <w:rPr>
                <w:sz w:val="18"/>
                <w:szCs w:val="18"/>
              </w:rPr>
            </w:pPr>
            <w:r w:rsidRPr="00CF6A39">
              <w:rPr>
                <w:sz w:val="18"/>
                <w:szCs w:val="18"/>
              </w:rPr>
              <w:t xml:space="preserve">        </w:t>
            </w:r>
            <w:r w:rsidRPr="00CF6A39">
              <w:rPr>
                <w:b/>
                <w:bCs/>
                <w:sz w:val="18"/>
                <w:szCs w:val="18"/>
              </w:rPr>
              <w:t>return</w:t>
            </w:r>
            <w:r w:rsidRPr="00CF6A39">
              <w:rPr>
                <w:sz w:val="18"/>
                <w:szCs w:val="18"/>
              </w:rPr>
              <w:t xml:space="preserve"> "Model is verified."</w:t>
            </w:r>
          </w:p>
          <w:p w14:paraId="362AFE5B" w14:textId="77777777" w:rsidR="00740504" w:rsidRPr="00740504" w:rsidRDefault="00740504" w:rsidP="007418BD">
            <w:pPr>
              <w:pStyle w:val="ListParagraph"/>
              <w:numPr>
                <w:ilvl w:val="0"/>
                <w:numId w:val="43"/>
              </w:numPr>
              <w:ind w:left="360"/>
              <w:jc w:val="left"/>
              <w:rPr>
                <w:sz w:val="18"/>
                <w:szCs w:val="18"/>
              </w:rPr>
            </w:pPr>
            <w:r w:rsidRPr="00CF6A39">
              <w:rPr>
                <w:sz w:val="18"/>
                <w:szCs w:val="18"/>
              </w:rPr>
              <w:t xml:space="preserve">    </w:t>
            </w:r>
            <w:r w:rsidRPr="00CF6A39">
              <w:rPr>
                <w:b/>
                <w:bCs/>
                <w:sz w:val="18"/>
                <w:szCs w:val="18"/>
              </w:rPr>
              <w:t>end if</w:t>
            </w:r>
          </w:p>
          <w:p w14:paraId="086112C0" w14:textId="0D4BF60D" w:rsidR="00740504" w:rsidRPr="00740504" w:rsidRDefault="00740504" w:rsidP="007418BD">
            <w:pPr>
              <w:pStyle w:val="ListParagraph"/>
              <w:numPr>
                <w:ilvl w:val="0"/>
                <w:numId w:val="43"/>
              </w:numPr>
              <w:ind w:left="360"/>
              <w:jc w:val="left"/>
              <w:rPr>
                <w:sz w:val="18"/>
                <w:szCs w:val="18"/>
              </w:rPr>
            </w:pPr>
            <w:r w:rsidRPr="00740504">
              <w:rPr>
                <w:b/>
                <w:bCs/>
                <w:sz w:val="18"/>
                <w:szCs w:val="18"/>
              </w:rPr>
              <w:t>end function</w:t>
            </w:r>
          </w:p>
        </w:tc>
      </w:tr>
    </w:tbl>
    <w:bookmarkEnd w:id="45"/>
    <w:p w14:paraId="77244127" w14:textId="45454C71" w:rsidR="00740504" w:rsidRPr="00740504" w:rsidRDefault="00740504" w:rsidP="007418BD">
      <w:pPr>
        <w:pStyle w:val="ListParagraph"/>
        <w:widowControl w:val="0"/>
        <w:numPr>
          <w:ilvl w:val="0"/>
          <w:numId w:val="47"/>
        </w:numPr>
        <w:spacing w:before="240" w:after="40"/>
        <w:jc w:val="both"/>
        <w:rPr>
          <w:i/>
          <w:iCs/>
          <w:color w:val="000000"/>
        </w:rPr>
      </w:pPr>
      <w:r w:rsidRPr="00740504">
        <w:rPr>
          <w:i/>
          <w:iCs/>
        </w:rPr>
        <w:t>S</w:t>
      </w:r>
      <w:r w:rsidRPr="00740504">
        <w:rPr>
          <w:i/>
          <w:iCs/>
          <w:color w:val="000000"/>
        </w:rPr>
        <w:t>ystem Development</w:t>
      </w:r>
    </w:p>
    <w:p w14:paraId="1B9879DB" w14:textId="31294EC8" w:rsidR="0094061E" w:rsidRDefault="00894209" w:rsidP="0094061E">
      <w:pPr>
        <w:widowControl w:val="0"/>
        <w:spacing w:after="120"/>
        <w:ind w:firstLine="144"/>
        <w:jc w:val="both"/>
        <w:rPr>
          <w:color w:val="000000"/>
        </w:rPr>
      </w:pPr>
      <w:bookmarkStart w:id="46" w:name="_Hlk181406516"/>
      <w:r w:rsidRPr="00894209">
        <w:rPr>
          <w:color w:val="000000"/>
        </w:rPr>
        <w:t xml:space="preserve">SD delivers a user-friendly interface for SU interaction. This interface features input fields corresponding to each of the d features </w:t>
      </w:r>
      <w:r w:rsidRPr="00AE0873">
        <w:rPr>
          <w:i/>
          <w:iCs/>
          <w:color w:val="000000"/>
        </w:rPr>
        <w:t>(</w:t>
      </w:r>
      <w:proofErr w:type="spellStart"/>
      <w:r w:rsidR="00CB6CCC" w:rsidRPr="00AE0873">
        <w:rPr>
          <w:rFonts w:ascii="Cambria Math" w:hAnsi="Cambria Math"/>
          <w:i/>
          <w:iCs/>
          <w:color w:val="000000"/>
        </w:rPr>
        <w:t>ξ</w:t>
      </w:r>
      <w:r w:rsidR="00CB6CCC" w:rsidRPr="00AE0873">
        <w:rPr>
          <w:rFonts w:ascii="Cambria Math" w:hAnsi="Cambria Math"/>
          <w:i/>
          <w:iCs/>
          <w:color w:val="000000"/>
          <w:vertAlign w:val="subscript"/>
        </w:rPr>
        <w:t>i</w:t>
      </w:r>
      <w:proofErr w:type="spellEnd"/>
      <w:r w:rsidRPr="00AE0873">
        <w:rPr>
          <w:i/>
          <w:iCs/>
          <w:color w:val="000000"/>
        </w:rPr>
        <w:t>)</w:t>
      </w:r>
      <w:r w:rsidRPr="00894209">
        <w:rPr>
          <w:color w:val="000000"/>
        </w:rPr>
        <w:t xml:space="preserve"> within the model</w:t>
      </w:r>
      <w:r w:rsidR="00B32076">
        <w:rPr>
          <w:color w:val="000000"/>
        </w:rPr>
        <w:t>, where</w:t>
      </w:r>
      <w:r w:rsidRPr="00894209">
        <w:rPr>
          <w:color w:val="000000"/>
        </w:rPr>
        <w:t xml:space="preserve"> SU enters their data directly into these fields. The system then encrypts</w:t>
      </w:r>
      <w:r w:rsidR="00CB6CCC" w:rsidRPr="00CB6CCC">
        <w:rPr>
          <w:rFonts w:ascii="Cambria Math" w:hAnsi="Cambria Math"/>
          <w:color w:val="000000"/>
        </w:rPr>
        <w:t xml:space="preserve"> </w:t>
      </w:r>
      <w:proofErr w:type="spellStart"/>
      <w:r w:rsidR="00CB6CCC" w:rsidRPr="00AE0873">
        <w:rPr>
          <w:rFonts w:ascii="Cambria Math" w:hAnsi="Cambria Math"/>
          <w:i/>
          <w:iCs/>
          <w:color w:val="000000"/>
        </w:rPr>
        <w:t>ξ</w:t>
      </w:r>
      <w:r w:rsidR="00CB6CCC" w:rsidRPr="00AE0873">
        <w:rPr>
          <w:rFonts w:ascii="Cambria Math" w:hAnsi="Cambria Math"/>
          <w:i/>
          <w:iCs/>
          <w:color w:val="000000"/>
          <w:vertAlign w:val="subscript"/>
        </w:rPr>
        <w:t>i</w:t>
      </w:r>
      <w:proofErr w:type="spellEnd"/>
      <w:r w:rsidRPr="00894209">
        <w:rPr>
          <w:color w:val="000000"/>
        </w:rPr>
        <w:t xml:space="preserve"> using the corresponding </w:t>
      </w:r>
      <w:proofErr w:type="spellStart"/>
      <w:r w:rsidR="0045766F" w:rsidRPr="00AE0873">
        <w:rPr>
          <w:rFonts w:ascii="Cambria Math" w:hAnsi="Cambria Math"/>
          <w:i/>
          <w:iCs/>
          <w:color w:val="000000"/>
        </w:rPr>
        <w:t>κ</w:t>
      </w:r>
      <w:r w:rsidR="0045766F" w:rsidRPr="00AE0873">
        <w:rPr>
          <w:rFonts w:ascii="Cambria Math" w:hAnsi="Cambria Math"/>
          <w:i/>
          <w:iCs/>
          <w:color w:val="000000"/>
          <w:vertAlign w:val="subscript"/>
        </w:rPr>
        <w:t>i</w:t>
      </w:r>
      <w:proofErr w:type="spellEnd"/>
      <w:r w:rsidR="0045766F" w:rsidRPr="006D1EBD">
        <w:rPr>
          <w:color w:val="000000"/>
        </w:rPr>
        <w:t xml:space="preserve"> </w:t>
      </w:r>
      <w:r w:rsidRPr="00894209">
        <w:rPr>
          <w:color w:val="000000"/>
        </w:rPr>
        <w:t xml:space="preserve">to generate </w:t>
      </w:r>
      <w:r w:rsidR="0045766F" w:rsidRPr="00AE0873">
        <w:rPr>
          <w:rFonts w:ascii="Cambria Math" w:hAnsi="Cambria Math"/>
          <w:i/>
          <w:iCs/>
          <w:color w:val="000000"/>
        </w:rPr>
        <w:t>C</w:t>
      </w:r>
      <w:r w:rsidR="0045766F" w:rsidRPr="00AE0873">
        <w:rPr>
          <w:rFonts w:ascii="Cambria Math" w:hAnsi="Cambria Math"/>
          <w:i/>
          <w:iCs/>
          <w:color w:val="000000"/>
          <w:vertAlign w:val="subscript"/>
        </w:rPr>
        <w:t>i</w:t>
      </w:r>
      <w:r w:rsidR="0045766F">
        <w:rPr>
          <w:color w:val="000000"/>
        </w:rPr>
        <w:t xml:space="preserve">. </w:t>
      </w:r>
      <w:r w:rsidRPr="00894209">
        <w:rPr>
          <w:color w:val="000000"/>
        </w:rPr>
        <w:t xml:space="preserve">This </w:t>
      </w:r>
      <w:r w:rsidR="0045766F" w:rsidRPr="00AE0873">
        <w:rPr>
          <w:rFonts w:ascii="Cambria Math" w:hAnsi="Cambria Math"/>
          <w:i/>
          <w:iCs/>
          <w:color w:val="000000"/>
        </w:rPr>
        <w:t>C</w:t>
      </w:r>
      <w:r w:rsidR="0045766F" w:rsidRPr="00AE0873">
        <w:rPr>
          <w:rFonts w:ascii="Cambria Math" w:hAnsi="Cambria Math"/>
          <w:i/>
          <w:iCs/>
          <w:color w:val="000000"/>
          <w:vertAlign w:val="subscript"/>
        </w:rPr>
        <w:t>i</w:t>
      </w:r>
      <w:r w:rsidR="0045766F" w:rsidRPr="00894209">
        <w:rPr>
          <w:color w:val="000000"/>
        </w:rPr>
        <w:t xml:space="preserve"> </w:t>
      </w:r>
      <w:r w:rsidRPr="00894209">
        <w:rPr>
          <w:color w:val="000000"/>
        </w:rPr>
        <w:t xml:space="preserve">undergoes processing through </w:t>
      </w:r>
      <w:r w:rsidRPr="00AE0873">
        <w:rPr>
          <w:rFonts w:ascii="Cambria Math" w:hAnsi="Cambria Math"/>
          <w:i/>
          <w:iCs/>
          <w:color w:val="000000"/>
        </w:rPr>
        <w:t>S</w:t>
      </w:r>
      <w:r w:rsidRPr="00894209">
        <w:rPr>
          <w:color w:val="000000"/>
        </w:rPr>
        <w:t xml:space="preserve"> for standardization</w:t>
      </w:r>
      <w:r w:rsidR="00D31C55">
        <w:rPr>
          <w:color w:val="000000"/>
        </w:rPr>
        <w:t xml:space="preserve"> to get </w:t>
      </w:r>
      <w:r w:rsidR="00D31C55" w:rsidRPr="009828CF">
        <w:rPr>
          <w:rFonts w:ascii="Cambria Math" w:hAnsi="Cambria Math"/>
          <w:color w:val="000000"/>
          <w:sz w:val="18"/>
          <w:szCs w:val="18"/>
        </w:rPr>
        <w:t>Z</w:t>
      </w:r>
      <w:r w:rsidR="00D31C55" w:rsidRPr="009828CF">
        <w:rPr>
          <w:rFonts w:ascii="Cambria Math" w:hAnsi="Cambria Math"/>
          <w:color w:val="000000"/>
          <w:sz w:val="18"/>
          <w:szCs w:val="18"/>
          <w:vertAlign w:val="subscript"/>
        </w:rPr>
        <w:t>i</w:t>
      </w:r>
      <w:r w:rsidR="00D31C55">
        <w:rPr>
          <w:rFonts w:ascii="Cambria Math" w:hAnsi="Cambria Math"/>
          <w:color w:val="000000"/>
          <w:sz w:val="18"/>
          <w:szCs w:val="18"/>
        </w:rPr>
        <w:t>.</w:t>
      </w:r>
      <w:r w:rsidRPr="00894209">
        <w:rPr>
          <w:color w:val="000000"/>
        </w:rPr>
        <w:t xml:space="preserve"> Subsequently, </w:t>
      </w:r>
      <w:proofErr w:type="spellStart"/>
      <w:r w:rsidR="0045766F" w:rsidRPr="00AE0873">
        <w:rPr>
          <w:rFonts w:ascii="Cambria Math" w:hAnsi="Cambria Math"/>
          <w:i/>
          <w:iCs/>
          <w:color w:val="000000"/>
        </w:rPr>
        <w:t>M</w:t>
      </w:r>
      <w:r w:rsidR="0045766F" w:rsidRPr="00AE0873">
        <w:rPr>
          <w:rFonts w:ascii="Cambria Math" w:hAnsi="Cambria Math"/>
          <w:i/>
          <w:iCs/>
          <w:color w:val="000000"/>
          <w:vertAlign w:val="subscript"/>
        </w:rPr>
        <w:t>γ</w:t>
      </w:r>
      <w:proofErr w:type="spellEnd"/>
      <w:r w:rsidRPr="00894209">
        <w:rPr>
          <w:color w:val="000000"/>
        </w:rPr>
        <w:t xml:space="preserve"> leverages </w:t>
      </w:r>
      <w:r w:rsidR="00D31C55" w:rsidRPr="00AE0873">
        <w:rPr>
          <w:rFonts w:ascii="Cambria Math" w:hAnsi="Cambria Math"/>
          <w:i/>
          <w:iCs/>
          <w:color w:val="000000"/>
          <w:sz w:val="18"/>
          <w:szCs w:val="18"/>
        </w:rPr>
        <w:t>Z</w:t>
      </w:r>
      <w:r w:rsidR="00D31C55" w:rsidRPr="00AE0873">
        <w:rPr>
          <w:rFonts w:ascii="Cambria Math" w:hAnsi="Cambria Math"/>
          <w:i/>
          <w:iCs/>
          <w:color w:val="000000"/>
          <w:sz w:val="18"/>
          <w:szCs w:val="18"/>
          <w:vertAlign w:val="subscript"/>
        </w:rPr>
        <w:t>i</w:t>
      </w:r>
      <w:r w:rsidRPr="00894209">
        <w:rPr>
          <w:color w:val="000000"/>
        </w:rPr>
        <w:t xml:space="preserve"> to predict </w:t>
      </w:r>
      <w:proofErr w:type="spellStart"/>
      <w:r w:rsidR="00D31C55" w:rsidRPr="00AE0873">
        <w:rPr>
          <w:rFonts w:ascii="Cambria Math" w:hAnsi="Cambria Math"/>
          <w:i/>
          <w:iCs/>
          <w:color w:val="000000"/>
        </w:rPr>
        <w:t>λ</w:t>
      </w:r>
      <w:r w:rsidR="00D31C55" w:rsidRPr="00AE0873">
        <w:rPr>
          <w:rFonts w:ascii="Cambria Math" w:hAnsi="Cambria Math"/>
          <w:i/>
          <w:iCs/>
          <w:color w:val="000000"/>
          <w:vertAlign w:val="subscript"/>
        </w:rPr>
        <w:t>i</w:t>
      </w:r>
      <w:proofErr w:type="spellEnd"/>
      <w:r w:rsidR="00D31C55" w:rsidRPr="00AE0873">
        <w:rPr>
          <w:rFonts w:ascii="Cambria Math" w:hAnsi="Cambria Math"/>
          <w:i/>
          <w:iCs/>
          <w:color w:val="000000"/>
        </w:rPr>
        <w:t>'</w:t>
      </w:r>
      <w:r w:rsidR="00D31C55">
        <w:rPr>
          <w:color w:val="000000"/>
        </w:rPr>
        <w:t xml:space="preserve">. </w:t>
      </w:r>
      <w:r w:rsidRPr="00894209">
        <w:rPr>
          <w:color w:val="000000"/>
        </w:rPr>
        <w:t>Once complete, the SD delivers the finalized system to CC for broadcasting, making it readily available for SU.</w:t>
      </w:r>
    </w:p>
    <w:p w14:paraId="4424461B" w14:textId="348A5C71" w:rsidR="0094061E" w:rsidRDefault="0094061E" w:rsidP="0094061E">
      <w:pPr>
        <w:pStyle w:val="Heading1"/>
      </w:pPr>
      <w:bookmarkStart w:id="47" w:name="_Hlk181407138"/>
      <w:bookmarkEnd w:id="46"/>
      <w:r w:rsidRPr="0094061E">
        <w:t>Security Threats and Solutions</w:t>
      </w:r>
    </w:p>
    <w:p w14:paraId="3B093DCF" w14:textId="4487568A" w:rsidR="006A230E" w:rsidRPr="006A230E" w:rsidRDefault="006A230E" w:rsidP="006A230E">
      <w:pPr>
        <w:ind w:firstLine="144"/>
        <w:jc w:val="both"/>
      </w:pPr>
      <w:bookmarkStart w:id="48" w:name="_Hlk181407102"/>
      <w:bookmarkEnd w:id="47"/>
      <w:r w:rsidRPr="006A230E">
        <w:t xml:space="preserve">In our proposed heart system, several potential security threats were identified, and corresponding measures were implemented to address these threats. This section outlines </w:t>
      </w:r>
      <w:r w:rsidRPr="006A230E">
        <w:t>the primary threats and the solutions incorporated in our methodology</w:t>
      </w:r>
      <w:r>
        <w:t xml:space="preserve"> </w:t>
      </w:r>
      <w:r w:rsidRPr="006A230E">
        <w:t>to ensure data integrity and system security.</w:t>
      </w:r>
    </w:p>
    <w:bookmarkEnd w:id="48"/>
    <w:p w14:paraId="33CD3AA9" w14:textId="71808BEE" w:rsidR="0094061E" w:rsidRPr="0094061E" w:rsidRDefault="0094061E" w:rsidP="007418BD">
      <w:pPr>
        <w:pStyle w:val="ListParagraph"/>
        <w:numPr>
          <w:ilvl w:val="0"/>
          <w:numId w:val="44"/>
        </w:numPr>
        <w:spacing w:before="240"/>
        <w:jc w:val="both"/>
        <w:rPr>
          <w:i/>
          <w:iCs/>
          <w:noProof/>
        </w:rPr>
      </w:pPr>
      <w:r w:rsidRPr="0094061E">
        <w:rPr>
          <w:i/>
          <w:iCs/>
          <w:noProof/>
        </w:rPr>
        <w:t>Data Confidentiality Breach</w:t>
      </w:r>
    </w:p>
    <w:p w14:paraId="635027A1" w14:textId="77777777" w:rsidR="0094061E" w:rsidRPr="0094061E" w:rsidRDefault="0094061E" w:rsidP="0094061E">
      <w:pPr>
        <w:ind w:firstLine="144"/>
        <w:jc w:val="both"/>
        <w:rPr>
          <w:i/>
          <w:iCs/>
          <w:noProof/>
        </w:rPr>
      </w:pPr>
      <w:bookmarkStart w:id="49" w:name="_Hlk181407220"/>
      <w:r w:rsidRPr="0094061E">
        <w:rPr>
          <w:i/>
          <w:iCs/>
          <w:noProof/>
        </w:rPr>
        <w:t xml:space="preserve">Threat: </w:t>
      </w:r>
      <w:r w:rsidRPr="0094061E">
        <w:rPr>
          <w:noProof/>
        </w:rPr>
        <w:t>Unauthorized access to sensitive medical data could occur during transmission or storage, leading to potential data leaks.</w:t>
      </w:r>
    </w:p>
    <w:p w14:paraId="150D3B36" w14:textId="6E8DDD49" w:rsidR="0094061E" w:rsidRDefault="0094061E" w:rsidP="0094061E">
      <w:pPr>
        <w:ind w:firstLine="144"/>
        <w:jc w:val="both"/>
        <w:rPr>
          <w:noProof/>
        </w:rPr>
      </w:pPr>
      <w:r w:rsidRPr="0094061E">
        <w:rPr>
          <w:i/>
          <w:iCs/>
          <w:noProof/>
        </w:rPr>
        <w:t xml:space="preserve">Solution: </w:t>
      </w:r>
      <w:r w:rsidRPr="0094061E">
        <w:rPr>
          <w:noProof/>
        </w:rPr>
        <w:t xml:space="preserve">To address this, SD uses the ElGamal encryption function </w:t>
      </w:r>
      <w:r w:rsidRPr="0094061E">
        <w:rPr>
          <w:rFonts w:ascii="Cambria Math" w:hAnsi="Cambria Math"/>
          <w:i/>
          <w:iCs/>
          <w:noProof/>
        </w:rPr>
        <w:t>E(.)</w:t>
      </w:r>
      <w:r w:rsidRPr="0094061E">
        <w:rPr>
          <w:noProof/>
        </w:rPr>
        <w:t xml:space="preserve"> to encrypt the dataset with unique keys for each feature. This ensures that the data remains confidential even if intercepted.</w:t>
      </w:r>
    </w:p>
    <w:bookmarkEnd w:id="49"/>
    <w:p w14:paraId="1F9E6557" w14:textId="77777777" w:rsidR="0094061E" w:rsidRPr="0094061E" w:rsidRDefault="0094061E" w:rsidP="007418BD">
      <w:pPr>
        <w:pStyle w:val="ListParagraph"/>
        <w:numPr>
          <w:ilvl w:val="0"/>
          <w:numId w:val="44"/>
        </w:numPr>
        <w:spacing w:before="240"/>
        <w:jc w:val="both"/>
        <w:rPr>
          <w:i/>
          <w:iCs/>
          <w:noProof/>
        </w:rPr>
      </w:pPr>
      <w:r w:rsidRPr="0094061E">
        <w:rPr>
          <w:i/>
          <w:iCs/>
          <w:noProof/>
        </w:rPr>
        <w:t>Predictable Encryption</w:t>
      </w:r>
    </w:p>
    <w:p w14:paraId="1AA27367" w14:textId="77777777" w:rsidR="0094061E" w:rsidRPr="0094061E" w:rsidRDefault="0094061E" w:rsidP="0094061E">
      <w:pPr>
        <w:ind w:firstLine="144"/>
        <w:jc w:val="both"/>
        <w:rPr>
          <w:noProof/>
        </w:rPr>
      </w:pPr>
      <w:bookmarkStart w:id="50" w:name="_Hlk181407350"/>
      <w:r w:rsidRPr="0094061E">
        <w:rPr>
          <w:i/>
          <w:iCs/>
          <w:noProof/>
        </w:rPr>
        <w:t xml:space="preserve">Threat: </w:t>
      </w:r>
      <w:r w:rsidRPr="0094061E">
        <w:rPr>
          <w:noProof/>
        </w:rPr>
        <w:t>Using a single encryption key for all features could create predictable encryption patterns, making the data vulnerable to attacks.</w:t>
      </w:r>
    </w:p>
    <w:p w14:paraId="6532041E" w14:textId="4BA9FA02" w:rsidR="0094061E" w:rsidRPr="0094061E" w:rsidRDefault="0094061E" w:rsidP="0094061E">
      <w:pPr>
        <w:ind w:firstLine="144"/>
        <w:jc w:val="both"/>
        <w:rPr>
          <w:noProof/>
        </w:rPr>
      </w:pPr>
      <w:r w:rsidRPr="0094061E">
        <w:rPr>
          <w:i/>
          <w:iCs/>
          <w:noProof/>
        </w:rPr>
        <w:t xml:space="preserve">Solution: </w:t>
      </w:r>
      <w:r w:rsidRPr="0094061E">
        <w:rPr>
          <w:noProof/>
        </w:rPr>
        <w:t xml:space="preserve">To mitigate this risk, </w:t>
      </w:r>
      <w:r>
        <w:rPr>
          <w:noProof/>
        </w:rPr>
        <w:t>SD</w:t>
      </w:r>
      <w:r w:rsidRPr="0094061E">
        <w:rPr>
          <w:noProof/>
        </w:rPr>
        <w:t xml:space="preserve"> generate unique encryption keys for each feature. This prevents identical ciphertexts for identical values, thereby enhancing encryption security.</w:t>
      </w:r>
    </w:p>
    <w:bookmarkEnd w:id="50"/>
    <w:p w14:paraId="1C90152C" w14:textId="77777777" w:rsidR="0094061E" w:rsidRPr="0094061E" w:rsidRDefault="0094061E" w:rsidP="007418BD">
      <w:pPr>
        <w:pStyle w:val="ListParagraph"/>
        <w:numPr>
          <w:ilvl w:val="0"/>
          <w:numId w:val="44"/>
        </w:numPr>
        <w:spacing w:before="240"/>
        <w:jc w:val="both"/>
        <w:rPr>
          <w:i/>
          <w:iCs/>
          <w:noProof/>
        </w:rPr>
      </w:pPr>
      <w:r w:rsidRPr="0094061E">
        <w:rPr>
          <w:i/>
          <w:iCs/>
          <w:noProof/>
        </w:rPr>
        <w:t xml:space="preserve">Integrity </w:t>
      </w:r>
      <w:bookmarkStart w:id="51" w:name="_Hlk181407430"/>
      <w:r w:rsidRPr="0094061E">
        <w:rPr>
          <w:i/>
          <w:iCs/>
          <w:noProof/>
        </w:rPr>
        <w:t>of Model Training Data</w:t>
      </w:r>
      <w:bookmarkEnd w:id="51"/>
    </w:p>
    <w:p w14:paraId="5E8905B6" w14:textId="77777777" w:rsidR="0094061E" w:rsidRPr="0094061E" w:rsidRDefault="0094061E" w:rsidP="0094061E">
      <w:pPr>
        <w:ind w:firstLine="144"/>
        <w:jc w:val="both"/>
        <w:rPr>
          <w:i/>
          <w:iCs/>
          <w:noProof/>
        </w:rPr>
      </w:pPr>
      <w:bookmarkStart w:id="52" w:name="_Hlk181407451"/>
      <w:r w:rsidRPr="0094061E">
        <w:rPr>
          <w:i/>
          <w:iCs/>
          <w:noProof/>
        </w:rPr>
        <w:t xml:space="preserve">Threat: </w:t>
      </w:r>
      <w:r w:rsidRPr="0094061E">
        <w:rPr>
          <w:noProof/>
        </w:rPr>
        <w:t>Tampering with the training data could result in inaccurate model predictions or biases.</w:t>
      </w:r>
    </w:p>
    <w:p w14:paraId="49ACF0F5" w14:textId="77777777" w:rsidR="0094061E" w:rsidRPr="0094061E" w:rsidRDefault="0094061E" w:rsidP="0094061E">
      <w:pPr>
        <w:ind w:firstLine="144"/>
        <w:jc w:val="both"/>
        <w:rPr>
          <w:i/>
          <w:iCs/>
          <w:noProof/>
        </w:rPr>
      </w:pPr>
      <w:r w:rsidRPr="0094061E">
        <w:rPr>
          <w:i/>
          <w:iCs/>
          <w:noProof/>
        </w:rPr>
        <w:t>Solution:</w:t>
      </w:r>
      <w:r w:rsidRPr="0094061E">
        <w:rPr>
          <w:noProof/>
        </w:rPr>
        <w:t xml:space="preserve"> The system incorporates a validation step where the SD verifies the model’s integrity by comparing predictions from encrypted and original datasets. Any inconsistencies prompt further investigation to ensure the model's accuracy and reliability.</w:t>
      </w:r>
    </w:p>
    <w:bookmarkEnd w:id="52"/>
    <w:p w14:paraId="0360CDA2" w14:textId="77777777" w:rsidR="006A230E" w:rsidRPr="006A230E" w:rsidRDefault="006A230E" w:rsidP="007418BD">
      <w:pPr>
        <w:pStyle w:val="ListParagraph"/>
        <w:numPr>
          <w:ilvl w:val="0"/>
          <w:numId w:val="44"/>
        </w:numPr>
        <w:spacing w:before="240"/>
        <w:jc w:val="both"/>
        <w:rPr>
          <w:i/>
          <w:iCs/>
          <w:noProof/>
        </w:rPr>
      </w:pPr>
      <w:r w:rsidRPr="006A230E">
        <w:rPr>
          <w:i/>
          <w:iCs/>
          <w:noProof/>
        </w:rPr>
        <w:t>Replay Attacks</w:t>
      </w:r>
    </w:p>
    <w:p w14:paraId="33BD6E88" w14:textId="77777777" w:rsidR="006A230E" w:rsidRPr="006A230E" w:rsidRDefault="006A230E" w:rsidP="006A230E">
      <w:pPr>
        <w:ind w:firstLine="144"/>
        <w:jc w:val="both"/>
        <w:rPr>
          <w:noProof/>
        </w:rPr>
      </w:pPr>
      <w:bookmarkStart w:id="53" w:name="_Hlk181407534"/>
      <w:r w:rsidRPr="006A230E">
        <w:rPr>
          <w:i/>
          <w:iCs/>
          <w:noProof/>
        </w:rPr>
        <w:t xml:space="preserve">Threat: </w:t>
      </w:r>
      <w:r w:rsidRPr="006A230E">
        <w:rPr>
          <w:noProof/>
        </w:rPr>
        <w:t>Captured encrypted data might be replayed to the system, potentially leading to unauthorized access or manipulation.</w:t>
      </w:r>
    </w:p>
    <w:p w14:paraId="05463778" w14:textId="77777777" w:rsidR="006A230E" w:rsidRPr="006A230E" w:rsidRDefault="006A230E" w:rsidP="006A230E">
      <w:pPr>
        <w:ind w:firstLine="144"/>
        <w:jc w:val="both"/>
        <w:rPr>
          <w:noProof/>
        </w:rPr>
      </w:pPr>
      <w:r w:rsidRPr="006A230E">
        <w:rPr>
          <w:i/>
          <w:iCs/>
          <w:noProof/>
        </w:rPr>
        <w:t xml:space="preserve">Solution: </w:t>
      </w:r>
      <w:r w:rsidRPr="006A230E">
        <w:rPr>
          <w:noProof/>
        </w:rPr>
        <w:t>To prevent replay attacks, unique encryption keys are generated for each feature, and data is modded by a large prime number. This ensures that each dataset is unique, even if the underlying data is unchanged.</w:t>
      </w:r>
    </w:p>
    <w:bookmarkEnd w:id="53"/>
    <w:p w14:paraId="54B8D038" w14:textId="77777777" w:rsidR="006A230E" w:rsidRPr="006A230E" w:rsidRDefault="006A230E" w:rsidP="007418BD">
      <w:pPr>
        <w:pStyle w:val="ListParagraph"/>
        <w:numPr>
          <w:ilvl w:val="0"/>
          <w:numId w:val="44"/>
        </w:numPr>
        <w:spacing w:before="240"/>
        <w:jc w:val="both"/>
        <w:rPr>
          <w:i/>
          <w:iCs/>
          <w:noProof/>
        </w:rPr>
      </w:pPr>
      <w:r w:rsidRPr="006A230E">
        <w:rPr>
          <w:i/>
          <w:iCs/>
          <w:noProof/>
        </w:rPr>
        <w:t>Data Leakage through Model Inference</w:t>
      </w:r>
    </w:p>
    <w:p w14:paraId="5118DF57" w14:textId="5C171E20" w:rsidR="006A230E" w:rsidRPr="006A230E" w:rsidRDefault="006A230E" w:rsidP="006A230E">
      <w:pPr>
        <w:ind w:firstLine="144"/>
        <w:jc w:val="both"/>
        <w:rPr>
          <w:i/>
          <w:iCs/>
          <w:noProof/>
        </w:rPr>
      </w:pPr>
      <w:bookmarkStart w:id="54" w:name="_Hlk181407585"/>
      <w:r w:rsidRPr="006A230E">
        <w:rPr>
          <w:i/>
          <w:iCs/>
          <w:noProof/>
        </w:rPr>
        <w:t xml:space="preserve">Threat: </w:t>
      </w:r>
      <w:r w:rsidRPr="006A230E">
        <w:rPr>
          <w:noProof/>
        </w:rPr>
        <w:t>Sensitive information might be inferred through model queries.</w:t>
      </w:r>
    </w:p>
    <w:p w14:paraId="53259F35" w14:textId="212FAA6A" w:rsidR="0094061E" w:rsidRPr="006A230E" w:rsidRDefault="006A230E" w:rsidP="006A230E">
      <w:pPr>
        <w:ind w:firstLine="144"/>
        <w:jc w:val="both"/>
        <w:rPr>
          <w:i/>
          <w:iCs/>
          <w:noProof/>
        </w:rPr>
      </w:pPr>
      <w:r w:rsidRPr="006A230E">
        <w:rPr>
          <w:i/>
          <w:iCs/>
          <w:noProof/>
        </w:rPr>
        <w:t xml:space="preserve">Solution: </w:t>
      </w:r>
      <w:r w:rsidRPr="006A230E">
        <w:rPr>
          <w:noProof/>
        </w:rPr>
        <w:t>To mitigate this risk, models are selected based on their ability to function without requiring decrypted features. This ensures that sensitive data remains encrypted throughout the inference process.</w:t>
      </w:r>
    </w:p>
    <w:bookmarkEnd w:id="54"/>
    <w:p w14:paraId="0A61049B" w14:textId="57D6E92F" w:rsidR="00CB6CCC" w:rsidRPr="00F86419" w:rsidRDefault="00CB6CCC" w:rsidP="00CB6CCC">
      <w:pPr>
        <w:pStyle w:val="Heading1"/>
      </w:pPr>
      <w:r w:rsidRPr="00F86419">
        <w:t>Results</w:t>
      </w:r>
    </w:p>
    <w:p w14:paraId="2932444E" w14:textId="63A5DBEA" w:rsidR="00ED5E2A" w:rsidRPr="00ED5E2A" w:rsidRDefault="00ED5E2A" w:rsidP="00292C13">
      <w:pPr>
        <w:widowControl w:val="0"/>
        <w:spacing w:after="120"/>
        <w:ind w:firstLine="144"/>
        <w:jc w:val="both"/>
      </w:pPr>
      <w:bookmarkStart w:id="55" w:name="_Hlk181408482"/>
      <w:r w:rsidRPr="00ED5E2A">
        <w:t>In our analysis, we evaluate</w:t>
      </w:r>
      <w:r w:rsidR="007969DB">
        <w:t>d</w:t>
      </w:r>
      <w:r w:rsidRPr="00ED5E2A">
        <w:t xml:space="preserve"> the performance of ML models using several key metrics. To comprehensively assess model accuracy, we utilize</w:t>
      </w:r>
      <w:r w:rsidR="007969DB">
        <w:t>d</w:t>
      </w:r>
      <w:r w:rsidRPr="00ED5E2A">
        <w:t xml:space="preserve"> a confusion matrix, which provides a tabular representation of the model's predictions against the actual ground truth values.</w:t>
      </w:r>
    </w:p>
    <w:p w14:paraId="35A8A92D" w14:textId="48BAC642" w:rsidR="00607089" w:rsidRDefault="00607089" w:rsidP="00A128DC">
      <w:pPr>
        <w:widowControl w:val="0"/>
        <w:spacing w:after="120"/>
        <w:ind w:firstLine="144"/>
        <w:jc w:val="both"/>
      </w:pPr>
      <w:r w:rsidRPr="00607089">
        <w:t>A confusion matrix, as detailed in [1</w:t>
      </w:r>
      <w:r>
        <w:t>5</w:t>
      </w:r>
      <w:r w:rsidRPr="00607089">
        <w:t>], is a table that summarizes the performance of a classification model by comparing its predicted values with actual values. It categorizes predictions into four groups: True Positive (TP), True Negative (TN), False Positive (FP), and False Negative (FN).</w:t>
      </w:r>
    </w:p>
    <w:p w14:paraId="0DE284FC" w14:textId="77777777" w:rsidR="00DD2ACE" w:rsidRDefault="00DD2ACE" w:rsidP="00DD2ACE">
      <w:pPr>
        <w:widowControl w:val="0"/>
        <w:spacing w:after="120"/>
        <w:ind w:firstLine="144"/>
        <w:jc w:val="both"/>
      </w:pPr>
      <w:r w:rsidRPr="00A128DC">
        <w:t>We calculate</w:t>
      </w:r>
      <w:r>
        <w:t>d</w:t>
      </w:r>
      <w:r w:rsidRPr="00A128DC">
        <w:t xml:space="preserve"> the following performance metrics based on </w:t>
      </w:r>
      <w:r w:rsidRPr="00A128DC">
        <w:lastRenderedPageBreak/>
        <w:t>the confusion matrix:</w:t>
      </w:r>
    </w:p>
    <w:p w14:paraId="461479EF" w14:textId="77777777" w:rsidR="00DD2ACE" w:rsidRPr="00BF2F54" w:rsidRDefault="00DD2ACE" w:rsidP="00DD2ACE">
      <w:pPr>
        <w:widowControl w:val="0"/>
        <w:spacing w:after="120"/>
        <w:jc w:val="both"/>
      </w:pPr>
      <w:r w:rsidRPr="00BF2F54">
        <w:rPr>
          <w:i/>
          <w:iCs/>
        </w:rPr>
        <w:t>Accuracy</w:t>
      </w:r>
      <w:r>
        <w:rPr>
          <w:i/>
          <w:iCs/>
        </w:rPr>
        <w:t xml:space="preserve"> </w:t>
      </w:r>
      <w:r w:rsidRPr="00BF2F54">
        <w:t>represents the proportion of correct predictions (both positive and negative) out of the total number of instances.</w:t>
      </w:r>
    </w:p>
    <w:p w14:paraId="1A969D1E" w14:textId="77777777" w:rsidR="00DD2ACE" w:rsidRPr="00BF2F54" w:rsidRDefault="00DD2ACE" w:rsidP="00DD2ACE">
      <w:pPr>
        <w:widowControl w:val="0"/>
        <w:spacing w:after="120"/>
        <w:rPr>
          <w:rFonts w:ascii="Cambria Math" w:hAnsi="Cambria Math"/>
          <w:i/>
          <w:iCs/>
        </w:rPr>
      </w:pPr>
      <w:bookmarkStart w:id="56" w:name="_Hlk181408558"/>
      <w:bookmarkEnd w:id="55"/>
      <w:r w:rsidRPr="00BF2F54">
        <w:rPr>
          <w:rFonts w:ascii="Cambria Math" w:hAnsi="Cambria Math"/>
          <w:i/>
          <w:iCs/>
        </w:rPr>
        <w:t>Accuracy =</w:t>
      </w:r>
      <w:r w:rsidRPr="00C46791">
        <w:rPr>
          <w:rFonts w:ascii="Cambria Math" w:hAnsi="Cambria Math"/>
          <w:i/>
          <w:iCs/>
        </w:rPr>
        <w:t xml:space="preserve"> </w:t>
      </w:r>
      <m:oMath>
        <m:f>
          <m:fPr>
            <m:ctrlPr>
              <w:rPr>
                <w:rFonts w:ascii="Cambria Math" w:hAnsi="Cambria Math"/>
                <w:i/>
                <w:iCs/>
              </w:rPr>
            </m:ctrlPr>
          </m:fPr>
          <m:num>
            <m:r>
              <w:rPr>
                <w:rFonts w:ascii="Cambria Math" w:hAnsi="Cambria Math"/>
              </w:rPr>
              <m:t>TP + TN</m:t>
            </m:r>
          </m:num>
          <m:den>
            <m:r>
              <w:rPr>
                <w:rFonts w:ascii="Cambria Math" w:hAnsi="Cambria Math"/>
              </w:rPr>
              <m:t>TP + TN + FP + FN</m:t>
            </m:r>
          </m:den>
        </m:f>
      </m:oMath>
    </w:p>
    <w:p w14:paraId="1F1652D4" w14:textId="77777777" w:rsidR="00DD2ACE" w:rsidRDefault="00DD2ACE" w:rsidP="00DD2ACE">
      <w:pPr>
        <w:widowControl w:val="0"/>
        <w:spacing w:after="120"/>
        <w:jc w:val="both"/>
      </w:pPr>
      <w:bookmarkStart w:id="57" w:name="_Hlk181408590"/>
      <w:bookmarkEnd w:id="56"/>
      <w:r w:rsidRPr="00BF2F54">
        <w:rPr>
          <w:i/>
          <w:iCs/>
        </w:rPr>
        <w:t>Recall (Sensitivity)</w:t>
      </w:r>
      <w:r w:rsidRPr="00BF2F54">
        <w:t xml:space="preserve"> measures the proportion of actual positive cases correctly identified as positive.</w:t>
      </w:r>
    </w:p>
    <w:p w14:paraId="36745B12" w14:textId="77777777" w:rsidR="00DD2ACE" w:rsidRPr="00BF2F54" w:rsidRDefault="00DD2ACE" w:rsidP="00DD2ACE">
      <w:pPr>
        <w:widowControl w:val="0"/>
        <w:spacing w:after="120"/>
        <w:rPr>
          <w:rFonts w:ascii="Cambria Math" w:hAnsi="Cambria Math"/>
          <w:i/>
          <w:iCs/>
        </w:rPr>
      </w:pPr>
      <w:bookmarkStart w:id="58" w:name="_Hlk181408726"/>
      <w:bookmarkEnd w:id="57"/>
      <w:r w:rsidRPr="00C46791">
        <w:rPr>
          <w:rFonts w:ascii="Cambria Math" w:hAnsi="Cambria Math"/>
          <w:i/>
          <w:iCs/>
        </w:rPr>
        <w:t>Recall</w:t>
      </w:r>
      <w:r w:rsidRPr="00BF2F54">
        <w:rPr>
          <w:rFonts w:ascii="Cambria Math" w:hAnsi="Cambria Math"/>
          <w:i/>
          <w:iCs/>
        </w:rPr>
        <w:t xml:space="preserve"> =</w:t>
      </w:r>
      <w:r w:rsidRPr="00C46791">
        <w:rPr>
          <w:rFonts w:ascii="Cambria Math" w:hAnsi="Cambria Math"/>
          <w:i/>
          <w:iCs/>
        </w:rPr>
        <w:t xml:space="preserve"> </w:t>
      </w:r>
      <m:oMath>
        <m:f>
          <m:fPr>
            <m:ctrlPr>
              <w:rPr>
                <w:rFonts w:ascii="Cambria Math" w:hAnsi="Cambria Math"/>
                <w:i/>
                <w:iCs/>
              </w:rPr>
            </m:ctrlPr>
          </m:fPr>
          <m:num>
            <m:r>
              <w:rPr>
                <w:rFonts w:ascii="Cambria Math" w:hAnsi="Cambria Math"/>
              </w:rPr>
              <m:t xml:space="preserve">TP </m:t>
            </m:r>
          </m:num>
          <m:den>
            <m:r>
              <w:rPr>
                <w:rFonts w:ascii="Cambria Math" w:hAnsi="Cambria Math"/>
              </w:rPr>
              <m:t>TP + FN</m:t>
            </m:r>
          </m:den>
        </m:f>
      </m:oMath>
    </w:p>
    <w:p w14:paraId="28D68307" w14:textId="77777777" w:rsidR="00DD2ACE" w:rsidRDefault="00DD2ACE" w:rsidP="00DD2ACE">
      <w:pPr>
        <w:widowControl w:val="0"/>
        <w:spacing w:after="120"/>
        <w:jc w:val="both"/>
      </w:pPr>
      <w:bookmarkStart w:id="59" w:name="_Hlk181408604"/>
      <w:bookmarkEnd w:id="58"/>
      <w:r w:rsidRPr="00BF2F54">
        <w:rPr>
          <w:i/>
          <w:iCs/>
        </w:rPr>
        <w:t>Specificity</w:t>
      </w:r>
      <w:r>
        <w:t xml:space="preserve"> </w:t>
      </w:r>
      <w:r w:rsidRPr="00814F92">
        <w:t>measures the proportion of true negatives correctly identified as such out of all actual negative cases.</w:t>
      </w:r>
    </w:p>
    <w:p w14:paraId="4054BCF9" w14:textId="60590267" w:rsidR="00DD2ACE" w:rsidRPr="00DD2ACE" w:rsidRDefault="00DD2ACE" w:rsidP="00DD2ACE">
      <w:pPr>
        <w:widowControl w:val="0"/>
        <w:spacing w:after="120"/>
        <w:rPr>
          <w:rFonts w:ascii="Cambria Math" w:hAnsi="Cambria Math"/>
          <w:i/>
          <w:iCs/>
        </w:rPr>
      </w:pPr>
      <w:bookmarkStart w:id="60" w:name="_Hlk181408756"/>
      <w:bookmarkEnd w:id="59"/>
      <w:r w:rsidRPr="00BF2F54">
        <w:rPr>
          <w:rFonts w:ascii="Cambria Math" w:hAnsi="Cambria Math"/>
          <w:i/>
          <w:iCs/>
        </w:rPr>
        <w:t>Specificity =</w:t>
      </w:r>
      <w:r w:rsidRPr="00C46791">
        <w:rPr>
          <w:rFonts w:ascii="Cambria Math" w:hAnsi="Cambria Math"/>
          <w:i/>
          <w:iCs/>
        </w:rPr>
        <w:t xml:space="preserve"> </w:t>
      </w:r>
      <m:oMath>
        <m:f>
          <m:fPr>
            <m:ctrlPr>
              <w:rPr>
                <w:rFonts w:ascii="Cambria Math" w:hAnsi="Cambria Math"/>
                <w:i/>
                <w:iCs/>
              </w:rPr>
            </m:ctrlPr>
          </m:fPr>
          <m:num>
            <m:r>
              <w:rPr>
                <w:rFonts w:ascii="Cambria Math" w:hAnsi="Cambria Math"/>
              </w:rPr>
              <m:t>TN</m:t>
            </m:r>
          </m:num>
          <m:den>
            <m:r>
              <w:rPr>
                <w:rFonts w:ascii="Cambria Math" w:hAnsi="Cambria Math"/>
              </w:rPr>
              <m:t>TN + FP</m:t>
            </m:r>
          </m:den>
        </m:f>
      </m:oMath>
    </w:p>
    <w:p w14:paraId="1A5B65AC" w14:textId="642709B6" w:rsidR="00416609" w:rsidRDefault="00416609" w:rsidP="00416609">
      <w:pPr>
        <w:widowControl w:val="0"/>
        <w:spacing w:after="120"/>
        <w:jc w:val="both"/>
      </w:pPr>
      <w:bookmarkStart w:id="61" w:name="_Hlk181408625"/>
      <w:bookmarkEnd w:id="60"/>
      <w:r w:rsidRPr="00416609">
        <w:rPr>
          <w:i/>
          <w:iCs/>
        </w:rPr>
        <w:t>Precision or Positive Predictive Value (PPV)</w:t>
      </w:r>
      <w:r w:rsidRPr="00416609">
        <w:t xml:space="preserve"> measures the proportion of correctly predicted positive cases out of all instances predicted as positive.</w:t>
      </w:r>
      <w:r w:rsidR="000E19E0">
        <w:t xml:space="preserve"> </w:t>
      </w:r>
    </w:p>
    <w:p w14:paraId="1BCBD899" w14:textId="77777777" w:rsidR="000E19E0" w:rsidRPr="00426FD9" w:rsidRDefault="000E19E0" w:rsidP="000E19E0">
      <w:pPr>
        <w:widowControl w:val="0"/>
        <w:spacing w:after="120"/>
        <w:rPr>
          <w:rFonts w:ascii="Cambria Math" w:hAnsi="Cambria Math"/>
          <w:i/>
          <w:iCs/>
        </w:rPr>
      </w:pPr>
      <w:bookmarkStart w:id="62" w:name="_Hlk181408779"/>
      <w:bookmarkEnd w:id="61"/>
      <w:r w:rsidRPr="00BF2F54">
        <w:rPr>
          <w:rFonts w:ascii="Cambria Math" w:hAnsi="Cambria Math"/>
          <w:i/>
          <w:iCs/>
        </w:rPr>
        <w:t xml:space="preserve">Precision </w:t>
      </w:r>
      <w:r w:rsidRPr="00C46791">
        <w:rPr>
          <w:rFonts w:ascii="Cambria Math" w:hAnsi="Cambria Math"/>
          <w:i/>
          <w:iCs/>
        </w:rPr>
        <w:t>or PPV</w:t>
      </w:r>
      <w:r w:rsidRPr="00BF2F54">
        <w:rPr>
          <w:rFonts w:ascii="Cambria Math" w:hAnsi="Cambria Math"/>
          <w:i/>
          <w:iCs/>
        </w:rPr>
        <w:t xml:space="preserve"> =</w:t>
      </w:r>
      <w:r w:rsidRPr="00C46791">
        <w:rPr>
          <w:rFonts w:ascii="Cambria Math" w:hAnsi="Cambria Math"/>
          <w:i/>
          <w:iCs/>
        </w:rPr>
        <w:t xml:space="preserve"> </w:t>
      </w:r>
      <m:oMath>
        <m:f>
          <m:fPr>
            <m:ctrlPr>
              <w:rPr>
                <w:rFonts w:ascii="Cambria Math" w:hAnsi="Cambria Math"/>
                <w:i/>
                <w:iCs/>
              </w:rPr>
            </m:ctrlPr>
          </m:fPr>
          <m:num>
            <m:r>
              <w:rPr>
                <w:rFonts w:ascii="Cambria Math" w:hAnsi="Cambria Math"/>
              </w:rPr>
              <m:t>TP</m:t>
            </m:r>
          </m:num>
          <m:den>
            <m:r>
              <w:rPr>
                <w:rFonts w:ascii="Cambria Math" w:hAnsi="Cambria Math"/>
              </w:rPr>
              <m:t>TP + FP</m:t>
            </m:r>
          </m:den>
        </m:f>
      </m:oMath>
    </w:p>
    <w:p w14:paraId="764119BB" w14:textId="77777777" w:rsidR="000E19E0" w:rsidRDefault="000E19E0" w:rsidP="000E19E0">
      <w:pPr>
        <w:widowControl w:val="0"/>
        <w:spacing w:after="120"/>
        <w:jc w:val="both"/>
      </w:pPr>
      <w:bookmarkStart w:id="63" w:name="_Hlk181408641"/>
      <w:bookmarkEnd w:id="62"/>
      <w:r w:rsidRPr="00BF2F54">
        <w:rPr>
          <w:i/>
          <w:iCs/>
        </w:rPr>
        <w:t>Negative Predictive Value (NPV)</w:t>
      </w:r>
      <w:r w:rsidRPr="00BF2F54">
        <w:t xml:space="preserve"> </w:t>
      </w:r>
      <w:r w:rsidRPr="00814F92">
        <w:t>measures the proportion of actual negative cases that are correctly predicted as negative out of all predicted negative cases.</w:t>
      </w:r>
    </w:p>
    <w:p w14:paraId="48AC79DC" w14:textId="5DE81A3F" w:rsidR="000E19E0" w:rsidRDefault="000E19E0" w:rsidP="000E19E0">
      <w:pPr>
        <w:widowControl w:val="0"/>
        <w:spacing w:after="120"/>
        <w:rPr>
          <w:rFonts w:ascii="Cambria Math" w:hAnsi="Cambria Math"/>
          <w:i/>
          <w:iCs/>
        </w:rPr>
      </w:pPr>
      <w:bookmarkStart w:id="64" w:name="_Hlk181408808"/>
      <w:bookmarkEnd w:id="63"/>
      <w:r w:rsidRPr="00C46791">
        <w:rPr>
          <w:rFonts w:ascii="Cambria Math" w:hAnsi="Cambria Math"/>
          <w:i/>
          <w:iCs/>
        </w:rPr>
        <w:t>NPV</w:t>
      </w:r>
      <w:r w:rsidRPr="00BF2F54">
        <w:rPr>
          <w:rFonts w:ascii="Cambria Math" w:hAnsi="Cambria Math"/>
          <w:i/>
          <w:iCs/>
        </w:rPr>
        <w:t xml:space="preserve"> =</w:t>
      </w:r>
      <w:r w:rsidRPr="00C46791">
        <w:rPr>
          <w:rFonts w:ascii="Cambria Math" w:hAnsi="Cambria Math"/>
          <w:i/>
          <w:iCs/>
        </w:rPr>
        <w:t xml:space="preserve">  </w:t>
      </w:r>
      <m:oMath>
        <m:f>
          <m:fPr>
            <m:ctrlPr>
              <w:rPr>
                <w:rFonts w:ascii="Cambria Math" w:hAnsi="Cambria Math"/>
                <w:i/>
                <w:iCs/>
              </w:rPr>
            </m:ctrlPr>
          </m:fPr>
          <m:num>
            <m:r>
              <w:rPr>
                <w:rFonts w:ascii="Cambria Math" w:hAnsi="Cambria Math"/>
              </w:rPr>
              <m:t>TN</m:t>
            </m:r>
          </m:num>
          <m:den>
            <m:r>
              <w:rPr>
                <w:rFonts w:ascii="Cambria Math" w:hAnsi="Cambria Math"/>
              </w:rPr>
              <m:t>TN + FN</m:t>
            </m:r>
          </m:den>
        </m:f>
      </m:oMath>
    </w:p>
    <w:p w14:paraId="3EF0CEA1" w14:textId="77777777" w:rsidR="00607089" w:rsidRPr="00BF2F54" w:rsidRDefault="00607089" w:rsidP="00607089">
      <w:pPr>
        <w:widowControl w:val="0"/>
        <w:spacing w:after="120"/>
        <w:jc w:val="both"/>
      </w:pPr>
      <w:bookmarkStart w:id="65" w:name="_Hlk181408658"/>
      <w:bookmarkEnd w:id="64"/>
      <w:r w:rsidRPr="00BF2F54">
        <w:rPr>
          <w:i/>
          <w:iCs/>
        </w:rPr>
        <w:t>F1-Score</w:t>
      </w:r>
      <w:r>
        <w:rPr>
          <w:i/>
          <w:iCs/>
        </w:rPr>
        <w:t xml:space="preserve"> </w:t>
      </w:r>
      <w:r w:rsidRPr="00BF2F54">
        <w:t>provides a balance between precision and recall, calculated as the harmonic mean of the two.</w:t>
      </w:r>
    </w:p>
    <w:p w14:paraId="3733CA8F" w14:textId="77777777" w:rsidR="00607089" w:rsidRPr="00BF2F54" w:rsidRDefault="00607089" w:rsidP="00607089">
      <w:pPr>
        <w:widowControl w:val="0"/>
        <w:spacing w:after="120"/>
        <w:rPr>
          <w:rFonts w:ascii="Cambria Math" w:hAnsi="Cambria Math"/>
          <w:i/>
          <w:iCs/>
        </w:rPr>
      </w:pPr>
      <w:bookmarkStart w:id="66" w:name="_Hlk181408843"/>
      <w:bookmarkEnd w:id="65"/>
      <w:r w:rsidRPr="00BF2F54">
        <w:rPr>
          <w:rFonts w:ascii="Cambria Math" w:hAnsi="Cambria Math"/>
          <w:i/>
          <w:iCs/>
        </w:rPr>
        <w:t>F1-Score =</w:t>
      </w:r>
      <w:r w:rsidRPr="00C46791">
        <w:rPr>
          <w:rFonts w:ascii="Cambria Math" w:hAnsi="Cambria Math"/>
          <w:i/>
          <w:iCs/>
        </w:rPr>
        <w:t xml:space="preserve">  </w:t>
      </w:r>
      <m:oMath>
        <m:f>
          <m:fPr>
            <m:ctrlPr>
              <w:rPr>
                <w:rFonts w:ascii="Cambria Math" w:hAnsi="Cambria Math"/>
                <w:i/>
                <w:iCs/>
              </w:rPr>
            </m:ctrlPr>
          </m:fPr>
          <m:num>
            <m:r>
              <w:rPr>
                <w:rFonts w:ascii="Cambria Math" w:hAnsi="Cambria Math"/>
              </w:rPr>
              <m:t xml:space="preserve">2 * (Precision * Recall) </m:t>
            </m:r>
          </m:num>
          <m:den>
            <m:r>
              <w:rPr>
                <w:rFonts w:ascii="Cambria Math" w:hAnsi="Cambria Math"/>
              </w:rPr>
              <m:t>Precision + Recall</m:t>
            </m:r>
          </m:den>
        </m:f>
      </m:oMath>
      <w:r w:rsidRPr="00BF2F54">
        <w:rPr>
          <w:rFonts w:ascii="Cambria Math" w:hAnsi="Cambria Math"/>
          <w:i/>
          <w:iCs/>
        </w:rPr>
        <w:t xml:space="preserve"> </w:t>
      </w:r>
    </w:p>
    <w:p w14:paraId="58EEA225" w14:textId="4CA8CFE4" w:rsidR="00607089" w:rsidRDefault="00607089" w:rsidP="00607089">
      <w:pPr>
        <w:widowControl w:val="0"/>
        <w:spacing w:after="120"/>
        <w:jc w:val="both"/>
      </w:pPr>
      <w:bookmarkStart w:id="67" w:name="_Hlk181408695"/>
      <w:bookmarkEnd w:id="66"/>
      <w:r w:rsidRPr="00416609">
        <w:rPr>
          <w:i/>
          <w:iCs/>
        </w:rPr>
        <w:t>Area Under the Curve (AUC)</w:t>
      </w:r>
      <w:r w:rsidRPr="00416609">
        <w:t xml:space="preserve"> represents the overall performance of a classification model across all possible classification thresholds. A higher AUC value indicates better model discriminative powe</w:t>
      </w:r>
      <w:r>
        <w:t>r.</w:t>
      </w:r>
    </w:p>
    <w:p w14:paraId="308713DF" w14:textId="22328591" w:rsidR="007D232C" w:rsidRDefault="007D232C" w:rsidP="0053757D">
      <w:pPr>
        <w:widowControl w:val="0"/>
        <w:spacing w:after="120"/>
        <w:ind w:firstLine="144"/>
        <w:jc w:val="both"/>
      </w:pPr>
      <w:r w:rsidRPr="007D232C">
        <w:t>Training ML models on encrypted data is challenging due to the loss of interpretability. Traditional models rely on specific features, which are obscured by encryption. However, the consistent nature of encryption can be exploited to identify relationships within the data.</w:t>
      </w:r>
    </w:p>
    <w:tbl>
      <w:tblPr>
        <w:tblStyle w:val="TableGrid"/>
        <w:tblpPr w:leftFromText="187" w:rightFromText="187" w:vertAnchor="page" w:tblpY="1081"/>
        <w:tblOverlap w:val="never"/>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06"/>
      </w:tblGrid>
      <w:tr w:rsidR="009337C5" w14:paraId="335ABB73" w14:textId="77777777" w:rsidTr="009337C5">
        <w:trPr>
          <w:trHeight w:val="1096"/>
        </w:trPr>
        <w:tc>
          <w:tcPr>
            <w:tcW w:w="10206" w:type="dxa"/>
          </w:tcPr>
          <w:p w14:paraId="742E680D" w14:textId="54352CA9" w:rsidR="009337C5" w:rsidRDefault="00706FD2" w:rsidP="009337C5">
            <w:pPr>
              <w:widowControl w:val="0"/>
              <w:spacing w:after="120"/>
            </w:pPr>
            <w:bookmarkStart w:id="68" w:name="_Hlk181412178"/>
            <w:bookmarkEnd w:id="67"/>
            <w:r>
              <w:rPr>
                <w:noProof/>
              </w:rPr>
              <w:drawing>
                <wp:inline distT="0" distB="0" distL="0" distR="0" wp14:anchorId="2B2EC419" wp14:editId="42E973F9">
                  <wp:extent cx="4866640" cy="173791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896851" cy="1748703"/>
                          </a:xfrm>
                          <a:prstGeom prst="rect">
                            <a:avLst/>
                          </a:prstGeom>
                          <a:noFill/>
                          <a:ln>
                            <a:noFill/>
                          </a:ln>
                        </pic:spPr>
                      </pic:pic>
                    </a:graphicData>
                  </a:graphic>
                </wp:inline>
              </w:drawing>
            </w:r>
          </w:p>
        </w:tc>
      </w:tr>
      <w:tr w:rsidR="009337C5" w14:paraId="3FD7EEEF" w14:textId="77777777" w:rsidTr="009337C5">
        <w:trPr>
          <w:trHeight w:val="477"/>
        </w:trPr>
        <w:tc>
          <w:tcPr>
            <w:tcW w:w="10206" w:type="dxa"/>
            <w:vAlign w:val="center"/>
          </w:tcPr>
          <w:p w14:paraId="3AD60704" w14:textId="77777777" w:rsidR="009337C5" w:rsidRPr="00DD2ACE" w:rsidRDefault="009337C5" w:rsidP="009337C5">
            <w:pPr>
              <w:widowControl w:val="0"/>
              <w:spacing w:after="120"/>
              <w:rPr>
                <w:rFonts w:ascii="Times New Roman" w:hAnsi="Times New Roman" w:cs="Times New Roman"/>
                <w:i/>
                <w:iCs/>
                <w:sz w:val="16"/>
                <w:szCs w:val="14"/>
              </w:rPr>
            </w:pPr>
            <w:r w:rsidRPr="00DD2ACE">
              <w:rPr>
                <w:rFonts w:ascii="Times New Roman" w:hAnsi="Times New Roman" w:cs="Times New Roman"/>
                <w:i/>
                <w:iCs/>
                <w:sz w:val="16"/>
                <w:szCs w:val="14"/>
              </w:rPr>
              <w:t xml:space="preserve">Fig. 13: </w:t>
            </w:r>
            <w:r w:rsidRPr="00DD2ACE">
              <w:rPr>
                <w:rFonts w:ascii="Times New Roman" w:eastAsia="SimSun" w:hAnsi="Times New Roman" w:cs="Times New Roman"/>
                <w:sz w:val="16"/>
                <w:szCs w:val="14"/>
              </w:rPr>
              <w:t xml:space="preserve"> </w:t>
            </w:r>
            <w:r w:rsidRPr="00DD2ACE">
              <w:rPr>
                <w:rFonts w:ascii="Times New Roman" w:hAnsi="Times New Roman" w:cs="Times New Roman"/>
                <w:i/>
                <w:iCs/>
                <w:sz w:val="16"/>
                <w:szCs w:val="14"/>
              </w:rPr>
              <w:t>Performance Metrics of Classification Algorithms with Varying Training Set Sizes</w:t>
            </w:r>
          </w:p>
        </w:tc>
      </w:tr>
    </w:tbl>
    <w:p w14:paraId="60DA90AA" w14:textId="77777777" w:rsidR="007D232C" w:rsidRDefault="007D232C" w:rsidP="009337C5">
      <w:pPr>
        <w:widowControl w:val="0"/>
        <w:spacing w:after="120"/>
        <w:ind w:firstLine="144"/>
        <w:jc w:val="both"/>
      </w:pPr>
      <w:bookmarkStart w:id="69" w:name="_Hlk181408870"/>
      <w:bookmarkEnd w:id="68"/>
      <w:r w:rsidRPr="007D232C">
        <w:t>While challenging, some ML algorithms like NB, DT, RF, SVM, and KNN can be adapted to encrypted data. NB leverages feature independence, DT and RF utilize relative feature ordering, SVM compares relative features, and KNN exploits distance relationships between data points.</w:t>
      </w:r>
    </w:p>
    <w:p w14:paraId="2F4FD1FC" w14:textId="77777777" w:rsidR="00612CE7" w:rsidRDefault="00612CE7" w:rsidP="00612CE7">
      <w:pPr>
        <w:widowControl w:val="0"/>
        <w:spacing w:after="120"/>
        <w:ind w:firstLine="144"/>
        <w:jc w:val="both"/>
      </w:pPr>
      <w:bookmarkStart w:id="70" w:name="_Hlk181408885"/>
      <w:bookmarkEnd w:id="69"/>
      <w:r>
        <w:t>To assess model robustness and generalization, we employed a range of train-test splits, varying the ratio of training to testing data from 1:9 to 9:1. Models were trained on training data and evaluated on corresponding test data using metrics like accuracy, precision, recall, F1-score, and AUC-ROC. This helped identify overfitting or underfitting issues and ensured model reliability and generalization.</w:t>
      </w:r>
    </w:p>
    <w:p w14:paraId="2C1576C9" w14:textId="2D30418F" w:rsidR="00612CE7" w:rsidRDefault="00612CE7" w:rsidP="00612CE7">
      <w:pPr>
        <w:widowControl w:val="0"/>
        <w:spacing w:after="120"/>
        <w:ind w:firstLine="144"/>
        <w:jc w:val="both"/>
      </w:pPr>
      <w:r>
        <w:t>As the training set size increases, the performance of most models improves, as seen in the upward trends in the graphs. However, some models might be more sensitive to changes in training set size than others.</w:t>
      </w:r>
    </w:p>
    <w:p w14:paraId="5EEF49E9" w14:textId="77777777" w:rsidR="00612CE7" w:rsidRDefault="00612CE7" w:rsidP="00612CE7">
      <w:pPr>
        <w:widowControl w:val="0"/>
        <w:spacing w:after="120"/>
        <w:ind w:firstLine="144"/>
        <w:jc w:val="both"/>
      </w:pPr>
      <w:bookmarkStart w:id="71" w:name="_Hlk181409882"/>
      <w:bookmarkStart w:id="72" w:name="_Hlk181411097"/>
      <w:bookmarkEnd w:id="70"/>
      <w:r>
        <w:t>Overfitting can be observed when a model performs exceptionally well on the training data but poorly on the test data, especially with larger training sets. Underfitting occurs when a model consistently performs poorly, regardless of the training set size.</w:t>
      </w:r>
    </w:p>
    <w:p w14:paraId="0D0422EB" w14:textId="574721FA" w:rsidR="0053757D" w:rsidRDefault="007D232C" w:rsidP="00612CE7">
      <w:pPr>
        <w:widowControl w:val="0"/>
        <w:spacing w:after="120"/>
        <w:ind w:firstLine="144"/>
        <w:jc w:val="both"/>
      </w:pPr>
      <w:r w:rsidRPr="007D232C">
        <w:t>Figure 13 illustrates how the performance of different machine learning models on test data varies with changes in training set size.</w:t>
      </w:r>
      <w:r>
        <w:t xml:space="preserve"> </w:t>
      </w:r>
      <w:r w:rsidR="0053757D" w:rsidRPr="000D4C36">
        <w:t xml:space="preserve">The models evaluated include </w:t>
      </w:r>
      <w:r w:rsidR="0053757D">
        <w:t>NB</w:t>
      </w:r>
      <w:r w:rsidR="0053757D" w:rsidRPr="000D4C36">
        <w:t xml:space="preserve">, </w:t>
      </w:r>
      <w:r w:rsidR="0053757D">
        <w:t>DT</w:t>
      </w:r>
      <w:r w:rsidR="0053757D" w:rsidRPr="000D4C36">
        <w:t xml:space="preserve">, </w:t>
      </w:r>
      <w:r w:rsidR="0053757D">
        <w:t>RF</w:t>
      </w:r>
      <w:r w:rsidR="0053757D" w:rsidRPr="002F115E">
        <w:t>, K</w:t>
      </w:r>
      <w:r w:rsidR="0053757D">
        <w:t>NN</w:t>
      </w:r>
      <w:r w:rsidR="0053757D" w:rsidRPr="002F115E">
        <w:t xml:space="preserve">, and </w:t>
      </w:r>
      <w:r w:rsidR="0053757D">
        <w:t>SVM.</w:t>
      </w:r>
    </w:p>
    <w:p w14:paraId="1C748CCE" w14:textId="5957589D" w:rsidR="0053757D" w:rsidRDefault="0053757D" w:rsidP="0053757D">
      <w:pPr>
        <w:widowControl w:val="0"/>
        <w:spacing w:after="120"/>
        <w:ind w:firstLine="144"/>
        <w:jc w:val="both"/>
      </w:pPr>
      <w:bookmarkStart w:id="73" w:name="_Hlk181410006"/>
      <w:bookmarkStart w:id="74" w:name="_Hlk181411688"/>
      <w:bookmarkStart w:id="75" w:name="_Hlk181409967"/>
      <w:bookmarkEnd w:id="71"/>
      <w:r>
        <w:t>RF</w:t>
      </w:r>
      <w:r w:rsidRPr="000D4C36">
        <w:t xml:space="preserve"> consistently outperforms other algorithms across all evaluation metrics. It achieves excellent performance in accuracy (average 89.98%), specificity (average 89.31%), recall (average 90.54%), </w:t>
      </w:r>
      <w:r>
        <w:t>PPV</w:t>
      </w:r>
      <w:r w:rsidRPr="000D4C36">
        <w:t xml:space="preserve"> (average 91.55%), </w:t>
      </w:r>
      <w:r>
        <w:t>NPV</w:t>
      </w:r>
      <w:r w:rsidRPr="000D4C36">
        <w:t xml:space="preserve"> (87.98%), F1-score (average 91.04%), and AUC (average 94.63%). These results indicate that </w:t>
      </w:r>
      <w:r>
        <w:t>RF</w:t>
      </w:r>
      <w:r w:rsidRPr="000D4C36">
        <w:t xml:space="preserve"> is highly effective in classifying the dataset.</w:t>
      </w:r>
    </w:p>
    <w:p w14:paraId="72B7CFA2" w14:textId="40649D08" w:rsidR="007D232C" w:rsidRPr="007D232C" w:rsidRDefault="007D232C" w:rsidP="007D232C">
      <w:pPr>
        <w:widowControl w:val="0"/>
        <w:spacing w:after="120"/>
        <w:ind w:firstLine="144"/>
        <w:jc w:val="both"/>
      </w:pPr>
      <w:bookmarkStart w:id="76" w:name="_Hlk181410020"/>
      <w:bookmarkEnd w:id="73"/>
      <w:r>
        <w:t>S</w:t>
      </w:r>
      <w:r w:rsidRPr="007D232C">
        <w:t>VM demonstrates strong performance, particularly in accuracy (79.24%), specificity (71.91%), recall (84.88%), PPV (79.67%), NPV (78.61%), and F1-score (82.18%). While not surpassing RF, SVM provides robust classification results.</w:t>
      </w:r>
    </w:p>
    <w:p w14:paraId="06EF7401" w14:textId="0027A43A" w:rsidR="007D232C" w:rsidRDefault="007D232C" w:rsidP="007D232C">
      <w:pPr>
        <w:widowControl w:val="0"/>
        <w:spacing w:after="120"/>
        <w:ind w:firstLine="144"/>
        <w:jc w:val="both"/>
      </w:pPr>
      <w:bookmarkStart w:id="77" w:name="_Hlk181410034"/>
      <w:bookmarkEnd w:id="76"/>
      <w:r w:rsidRPr="007D232C">
        <w:t>DT exhibits acceptable performance across most metrics, with accuracy (85.94%), specificity (85.17%), recall (86.57%), PPV (87.41%), NPV (84.34%), F1-score (86.96%), and AUC (85.87%) falling within the good performance range.</w:t>
      </w:r>
    </w:p>
    <w:p w14:paraId="5B0D45E6" w14:textId="7EB0A5F2" w:rsidR="00612CE7" w:rsidRDefault="00612CE7" w:rsidP="00612CE7">
      <w:pPr>
        <w:widowControl w:val="0"/>
        <w:spacing w:after="120"/>
        <w:ind w:firstLine="144"/>
        <w:jc w:val="both"/>
      </w:pPr>
      <w:bookmarkStart w:id="78" w:name="_Hlk181411190"/>
      <w:bookmarkStart w:id="79" w:name="_Hlk181411137"/>
      <w:bookmarkEnd w:id="72"/>
      <w:r>
        <w:t>NB</w:t>
      </w:r>
      <w:r w:rsidRPr="000D4C36">
        <w:t xml:space="preserve"> and </w:t>
      </w:r>
      <w:r>
        <w:t>KNN</w:t>
      </w:r>
      <w:r w:rsidRPr="000D4C36">
        <w:t xml:space="preserve"> demonstrate similar performance patterns, with strengths in accuracy, specificity, and recall but weaknesses in predictive values. Both models show room for improvement, especially in terms of positive and negative predictive values.</w:t>
      </w:r>
    </w:p>
    <w:p w14:paraId="4963AAA4" w14:textId="780E7180" w:rsidR="00612CE7" w:rsidRDefault="00612CE7" w:rsidP="00612CE7">
      <w:pPr>
        <w:widowControl w:val="0"/>
        <w:spacing w:after="120"/>
        <w:ind w:firstLine="144"/>
        <w:jc w:val="both"/>
      </w:pPr>
      <w:bookmarkStart w:id="80" w:name="_Hlk181411215"/>
      <w:bookmarkEnd w:id="78"/>
      <w:r w:rsidRPr="000D4C36">
        <w:t xml:space="preserve">Increasing training set size generally improves </w:t>
      </w:r>
      <w:r w:rsidRPr="000D4C36">
        <w:lastRenderedPageBreak/>
        <w:t xml:space="preserve">performance for all algorithms, but the rate of improvement diminishes after a certain point. </w:t>
      </w:r>
      <w:r>
        <w:t>RF</w:t>
      </w:r>
      <w:r w:rsidRPr="000D4C36">
        <w:t xml:space="preserve"> and SVM exhibit more consistent performance across different training set sizes compared to other algorithms</w:t>
      </w:r>
      <w:bookmarkEnd w:id="80"/>
      <w:r w:rsidRPr="000D4C36">
        <w:t>.</w:t>
      </w:r>
    </w:p>
    <w:p w14:paraId="0BD3E538" w14:textId="57A8DB48" w:rsidR="00612CE7" w:rsidRDefault="00612CE7" w:rsidP="00612CE7">
      <w:pPr>
        <w:widowControl w:val="0"/>
        <w:spacing w:after="120"/>
        <w:ind w:firstLine="144"/>
        <w:jc w:val="both"/>
      </w:pPr>
      <w:bookmarkStart w:id="81" w:name="_Hlk181411245"/>
      <w:bookmarkStart w:id="82" w:name="_Hlk181410055"/>
      <w:bookmarkStart w:id="83" w:name="_Hlk181411708"/>
      <w:bookmarkEnd w:id="74"/>
      <w:bookmarkEnd w:id="77"/>
      <w:r w:rsidRPr="00F21954">
        <w:t xml:space="preserve">While all these metrics provide valuable insights, we prioritize the F1-score for comparing our models. </w:t>
      </w:r>
      <w:bookmarkStart w:id="84" w:name="_Hlk181411256"/>
      <w:bookmarkEnd w:id="81"/>
      <w:r w:rsidRPr="00F21954">
        <w:t xml:space="preserve">This is because the F1-score effectively balances precision and recall, which are both crucial in our context. </w:t>
      </w:r>
      <w:bookmarkStart w:id="85" w:name="_Hlk181411268"/>
      <w:bookmarkEnd w:id="84"/>
      <w:r w:rsidRPr="00F21954">
        <w:t>Precision</w:t>
      </w:r>
      <w:r>
        <w:t xml:space="preserve"> </w:t>
      </w:r>
      <w:r w:rsidRPr="00F21954">
        <w:t>ensures that positive predictions are accurate, while recall guarantees that a high proportion of actual positive cases are correctly identified.</w:t>
      </w:r>
      <w:bookmarkEnd w:id="85"/>
      <w:r w:rsidRPr="00F21954">
        <w:t xml:space="preserve"> </w:t>
      </w:r>
      <w:bookmarkStart w:id="86" w:name="_Hlk181411280"/>
      <w:r w:rsidRPr="00F21954">
        <w:t>By optimizing the F1-score, we aim to achieve a model that effectively minimizes both false positives and false negatives.</w:t>
      </w:r>
    </w:p>
    <w:p w14:paraId="14D8EB30" w14:textId="7009EBB6" w:rsidR="00612CE7" w:rsidRDefault="00612CE7" w:rsidP="00612CE7">
      <w:pPr>
        <w:widowControl w:val="0"/>
        <w:ind w:firstLine="144"/>
        <w:jc w:val="both"/>
      </w:pPr>
      <w:bookmarkStart w:id="87" w:name="_Hlk181411324"/>
      <w:bookmarkStart w:id="88" w:name="_Hlk181411311"/>
      <w:bookmarkStart w:id="89" w:name="_Hlk181410071"/>
      <w:bookmarkEnd w:id="82"/>
      <w:bookmarkEnd w:id="86"/>
      <w:r w:rsidRPr="00F21954">
        <w:t xml:space="preserve">Although accuracy might seem appealing, it can be misleading in </w:t>
      </w:r>
      <w:bookmarkStart w:id="90" w:name="_Hlk181410167"/>
      <w:r w:rsidRPr="00F21954">
        <w:t xml:space="preserve">imbalanced datasets, </w:t>
      </w:r>
      <w:bookmarkStart w:id="91" w:name="_Hlk181410196"/>
      <w:r w:rsidRPr="00F21954">
        <w:t xml:space="preserve">where the majority class dominates the evaluation. </w:t>
      </w:r>
      <w:bookmarkStart w:id="92" w:name="_Hlk181411346"/>
      <w:bookmarkStart w:id="93" w:name="_Hlk181411334"/>
      <w:bookmarkEnd w:id="87"/>
      <w:r w:rsidRPr="00F21954">
        <w:t xml:space="preserve">PPV focuses on the accuracy of positive predictions, </w:t>
      </w:r>
      <w:bookmarkEnd w:id="92"/>
      <w:r w:rsidRPr="00F21954">
        <w:t xml:space="preserve">but it might not capture the ability of the model to identify all positive cases. </w:t>
      </w:r>
      <w:bookmarkStart w:id="94" w:name="_Hlk181410213"/>
      <w:bookmarkEnd w:id="88"/>
      <w:bookmarkEnd w:id="91"/>
      <w:bookmarkEnd w:id="93"/>
      <w:r w:rsidRPr="00F21954">
        <w:t>NPV is valuable for assessing the reliability of negative predictions, but it's less critical in our scenario.</w:t>
      </w:r>
      <w:bookmarkEnd w:id="94"/>
      <w:r w:rsidRPr="00F21954">
        <w:t xml:space="preserve"> </w:t>
      </w:r>
      <w:bookmarkStart w:id="95" w:name="_Hlk181410236"/>
      <w:bookmarkStart w:id="96" w:name="_Hlk181410224"/>
      <w:r w:rsidRPr="00F21954">
        <w:t xml:space="preserve">AUC provides a global measure of model performance, </w:t>
      </w:r>
      <w:bookmarkStart w:id="97" w:name="_Hlk181410246"/>
      <w:bookmarkStart w:id="98" w:name="_Hlk181410331"/>
      <w:bookmarkEnd w:id="95"/>
      <w:r w:rsidRPr="00F21954">
        <w:t xml:space="preserve">but it doesn't directly address the trade-off between precision and recall. </w:t>
      </w:r>
      <w:bookmarkEnd w:id="97"/>
      <w:r w:rsidRPr="00F21954">
        <w:t xml:space="preserve">Therefore, the F1-score emerges as the most suitable metric for our comparative </w:t>
      </w:r>
      <w:r>
        <w:t>analysis.</w:t>
      </w:r>
    </w:p>
    <w:p w14:paraId="0F02F398" w14:textId="2C7F8462" w:rsidR="009337C5" w:rsidRDefault="009337C5" w:rsidP="009337C5">
      <w:pPr>
        <w:widowControl w:val="0"/>
        <w:spacing w:after="120"/>
        <w:ind w:firstLine="144"/>
        <w:jc w:val="both"/>
      </w:pPr>
      <w:bookmarkStart w:id="99" w:name="_Hlk181410364"/>
      <w:bookmarkEnd w:id="75"/>
      <w:bookmarkEnd w:id="89"/>
      <w:bookmarkEnd w:id="90"/>
      <w:bookmarkEnd w:id="96"/>
      <w:bookmarkEnd w:id="98"/>
      <w:r w:rsidRPr="002C1767">
        <w:t xml:space="preserve">Table </w:t>
      </w:r>
      <w:r w:rsidR="00D17EAB">
        <w:t>4</w:t>
      </w:r>
      <w:r w:rsidRPr="002C1767">
        <w:t xml:space="preserve"> presents a comparative analysis of various </w:t>
      </w:r>
      <w:bookmarkStart w:id="100" w:name="_Hlk181410482"/>
      <w:r w:rsidRPr="002C1767">
        <w:t xml:space="preserve">classification algorithms, including DT and RF, </w:t>
      </w:r>
      <w:bookmarkStart w:id="101" w:name="_Hlk181410497"/>
      <w:bookmarkEnd w:id="100"/>
      <w:r w:rsidRPr="002C1767">
        <w:t>with and without dimensionality</w:t>
      </w:r>
      <w:r>
        <w:t xml:space="preserve"> </w:t>
      </w:r>
      <w:r w:rsidRPr="002C1767">
        <w:t xml:space="preserve">reduction (PCA) </w:t>
      </w:r>
      <w:bookmarkStart w:id="102" w:name="_Hlk181410506"/>
      <w:bookmarkEnd w:id="101"/>
      <w:r w:rsidRPr="002C1767">
        <w:t>and anomaly detection (Isolation Forest),</w:t>
      </w:r>
      <w:bookmarkEnd w:id="102"/>
      <w:r w:rsidRPr="002C1767">
        <w:t xml:space="preserve"> as well as hybrid models incorporating LSTM. The models were evaluated across different training set sizes ranging from 10% to 90%.</w:t>
      </w:r>
      <w:r>
        <w:t xml:space="preserve"> </w:t>
      </w:r>
    </w:p>
    <w:p w14:paraId="47A48EB1" w14:textId="23574A29" w:rsidR="009337C5" w:rsidRDefault="009337C5" w:rsidP="009337C5">
      <w:pPr>
        <w:widowControl w:val="0"/>
        <w:spacing w:after="120"/>
        <w:ind w:firstLine="144"/>
        <w:jc w:val="both"/>
      </w:pPr>
      <w:bookmarkStart w:id="103" w:name="_Hlk181412067"/>
      <w:bookmarkEnd w:id="79"/>
      <w:bookmarkEnd w:id="83"/>
      <w:bookmarkEnd w:id="99"/>
      <w:r>
        <w:t>RF</w:t>
      </w:r>
      <w:r w:rsidRPr="002C1767">
        <w:t xml:space="preserve"> and its ensemble variants consistently outperformed other models, achieving mean </w:t>
      </w:r>
      <w:r>
        <w:t>F1-scores</w:t>
      </w:r>
      <w:r w:rsidRPr="002C1767">
        <w:t xml:space="preserve"> ranging from 83</w:t>
      </w:r>
      <w:r>
        <w:t>.40</w:t>
      </w:r>
      <w:r w:rsidRPr="002C1767">
        <w:t>% to 9</w:t>
      </w:r>
      <w:r>
        <w:t>1.02</w:t>
      </w:r>
      <w:r w:rsidRPr="002C1767">
        <w:t xml:space="preserve">%. Notably, the combination of </w:t>
      </w:r>
      <w:r>
        <w:t>RF</w:t>
      </w:r>
      <w:r w:rsidRPr="002C1767">
        <w:t xml:space="preserve"> with </w:t>
      </w:r>
      <w:proofErr w:type="spellStart"/>
      <w:r>
        <w:t>i</w:t>
      </w:r>
      <w:r w:rsidRPr="002C1767">
        <w:t>Forest</w:t>
      </w:r>
      <w:proofErr w:type="spellEnd"/>
      <w:r w:rsidRPr="002C1767">
        <w:t xml:space="preserve"> demonstrated the highest mean </w:t>
      </w:r>
      <w:r>
        <w:t>F1-score</w:t>
      </w:r>
      <w:r w:rsidRPr="002C1767">
        <w:t xml:space="preserve"> of </w:t>
      </w:r>
      <w:r>
        <w:t>91.02</w:t>
      </w:r>
      <w:r w:rsidRPr="002C1767">
        <w:t xml:space="preserve">%, surpassing other configurations. While </w:t>
      </w:r>
      <w:r>
        <w:t>DT</w:t>
      </w:r>
      <w:r w:rsidRPr="002C1767">
        <w:t xml:space="preserve"> achieved</w:t>
      </w:r>
      <w:r>
        <w:t xml:space="preserve"> </w:t>
      </w:r>
      <w:r w:rsidRPr="002C1767">
        <w:t xml:space="preserve">respectable </w:t>
      </w:r>
      <w:r>
        <w:t>mean F1-scores</w:t>
      </w:r>
      <w:r w:rsidRPr="002C1767">
        <w:t xml:space="preserve"> (</w:t>
      </w:r>
      <w:r>
        <w:t>82.45</w:t>
      </w:r>
      <w:r w:rsidRPr="002C1767">
        <w:t xml:space="preserve">% to </w:t>
      </w:r>
      <w:r>
        <w:t>8</w:t>
      </w:r>
      <w:r w:rsidRPr="002C1767">
        <w:t>7</w:t>
      </w:r>
      <w:r>
        <w:t>.23</w:t>
      </w:r>
      <w:r w:rsidRPr="002C1767">
        <w:t>%), their performance was generall</w:t>
      </w:r>
      <w:r>
        <w:t xml:space="preserve">y </w:t>
      </w:r>
      <w:r w:rsidRPr="002C1767">
        <w:t xml:space="preserve">lower compared to </w:t>
      </w:r>
      <w:r>
        <w:t>RF</w:t>
      </w:r>
      <w:r w:rsidRPr="002C1767">
        <w:t>-based models.</w:t>
      </w:r>
    </w:p>
    <w:p w14:paraId="66C4D57E" w14:textId="70BD3AD5" w:rsidR="00D55363" w:rsidRDefault="00D55363" w:rsidP="00D55363">
      <w:pPr>
        <w:widowControl w:val="0"/>
        <w:spacing w:after="120"/>
        <w:ind w:firstLine="144"/>
        <w:jc w:val="both"/>
      </w:pPr>
      <w:r w:rsidRPr="002C1767">
        <w:t>Dimensionality reduction through PCA yielded mixed results, with improvements observed for smaller training set sizes but diminishing returns for larger datasets. LSTM-based models showed potential but did not match the performance of ensemble methods.</w:t>
      </w:r>
    </w:p>
    <w:tbl>
      <w:tblPr>
        <w:tblpPr w:leftFromText="187" w:rightFromText="187" w:vertAnchor="page" w:tblpY="1081"/>
        <w:tblOverlap w:val="never"/>
        <w:tblW w:w="9982" w:type="dxa"/>
        <w:tblLayout w:type="fixed"/>
        <w:tblCellMar>
          <w:left w:w="0" w:type="dxa"/>
          <w:right w:w="0" w:type="dxa"/>
        </w:tblCellMar>
        <w:tblLook w:val="0420" w:firstRow="1" w:lastRow="0" w:firstColumn="0" w:lastColumn="0" w:noHBand="0" w:noVBand="1"/>
      </w:tblPr>
      <w:tblGrid>
        <w:gridCol w:w="880"/>
        <w:gridCol w:w="1284"/>
        <w:gridCol w:w="1788"/>
        <w:gridCol w:w="1890"/>
        <w:gridCol w:w="400"/>
        <w:gridCol w:w="400"/>
        <w:gridCol w:w="400"/>
        <w:gridCol w:w="400"/>
        <w:gridCol w:w="400"/>
        <w:gridCol w:w="400"/>
        <w:gridCol w:w="400"/>
        <w:gridCol w:w="400"/>
        <w:gridCol w:w="400"/>
        <w:gridCol w:w="540"/>
      </w:tblGrid>
      <w:tr w:rsidR="00DD2ACE" w:rsidRPr="00204211" w14:paraId="0E6D140A" w14:textId="77777777" w:rsidTr="00C47E91">
        <w:trPr>
          <w:trHeight w:val="93"/>
        </w:trPr>
        <w:tc>
          <w:tcPr>
            <w:tcW w:w="9982" w:type="dxa"/>
            <w:gridSpan w:val="14"/>
            <w:tcBorders>
              <w:bottom w:val="single" w:sz="6" w:space="0" w:color="9E9E9E"/>
            </w:tcBorders>
            <w:shd w:val="clear" w:color="auto" w:fill="auto"/>
            <w:tcMar>
              <w:top w:w="72" w:type="dxa"/>
              <w:left w:w="144" w:type="dxa"/>
              <w:bottom w:w="72" w:type="dxa"/>
              <w:right w:w="144" w:type="dxa"/>
            </w:tcMar>
            <w:vAlign w:val="center"/>
          </w:tcPr>
          <w:p w14:paraId="564ACB7B" w14:textId="1E938636" w:rsidR="00DD2ACE" w:rsidRPr="00DD2ACE" w:rsidRDefault="00DD2ACE" w:rsidP="00DD2ACE">
            <w:pPr>
              <w:widowControl w:val="0"/>
              <w:spacing w:after="120"/>
              <w:ind w:left="-72" w:rightChars="-72" w:right="-144"/>
              <w:rPr>
                <w:i/>
                <w:iCs/>
                <w:sz w:val="16"/>
                <w:szCs w:val="16"/>
              </w:rPr>
            </w:pPr>
            <w:bookmarkStart w:id="104" w:name="_Hlk181412415"/>
            <w:bookmarkEnd w:id="103"/>
            <w:r w:rsidRPr="00DD2ACE">
              <w:rPr>
                <w:i/>
                <w:iCs/>
                <w:sz w:val="16"/>
                <w:szCs w:val="16"/>
              </w:rPr>
              <w:lastRenderedPageBreak/>
              <w:t xml:space="preserve">Table </w:t>
            </w:r>
            <w:r w:rsidR="00D17EAB">
              <w:rPr>
                <w:i/>
                <w:iCs/>
                <w:sz w:val="16"/>
                <w:szCs w:val="16"/>
              </w:rPr>
              <w:t>4</w:t>
            </w:r>
            <w:r w:rsidRPr="00DD2ACE">
              <w:rPr>
                <w:i/>
                <w:iCs/>
                <w:sz w:val="16"/>
                <w:szCs w:val="16"/>
              </w:rPr>
              <w:t>: Performance Comparison of Classification Models with Varying Training Set Sizes and Hyperparameters</w:t>
            </w:r>
            <w:r>
              <w:rPr>
                <w:i/>
                <w:iCs/>
                <w:sz w:val="16"/>
                <w:szCs w:val="16"/>
              </w:rPr>
              <w:t xml:space="preserve"> </w:t>
            </w:r>
            <w:r w:rsidRPr="00DD2ACE">
              <w:rPr>
                <w:i/>
                <w:iCs/>
                <w:sz w:val="16"/>
                <w:szCs w:val="16"/>
              </w:rPr>
              <w:t>(F1-Score in %)</w:t>
            </w:r>
          </w:p>
        </w:tc>
      </w:tr>
      <w:tr w:rsidR="00DD2ACE" w:rsidRPr="00204211" w14:paraId="279BF996" w14:textId="77777777" w:rsidTr="00C47E91">
        <w:trPr>
          <w:trHeight w:val="93"/>
        </w:trPr>
        <w:tc>
          <w:tcPr>
            <w:tcW w:w="880" w:type="dxa"/>
            <w:vMerge w:val="restart"/>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09A67BC2" w14:textId="77777777" w:rsidR="00DD2ACE" w:rsidRPr="00EE304B" w:rsidRDefault="00DD2ACE" w:rsidP="00C47E91">
            <w:pPr>
              <w:widowControl w:val="0"/>
              <w:spacing w:after="120"/>
              <w:ind w:left="-72" w:right="-72"/>
              <w:jc w:val="both"/>
              <w:rPr>
                <w:i/>
                <w:iCs/>
                <w:sz w:val="17"/>
                <w:szCs w:val="17"/>
              </w:rPr>
            </w:pPr>
            <w:r w:rsidRPr="00EE304B">
              <w:rPr>
                <w:i/>
                <w:iCs/>
                <w:sz w:val="17"/>
                <w:szCs w:val="17"/>
              </w:rPr>
              <w:t>Classifier</w:t>
            </w:r>
            <w:r>
              <w:rPr>
                <w:i/>
                <w:iCs/>
                <w:sz w:val="17"/>
                <w:szCs w:val="17"/>
              </w:rPr>
              <w:t>s</w:t>
            </w:r>
          </w:p>
        </w:tc>
        <w:tc>
          <w:tcPr>
            <w:tcW w:w="4962" w:type="dxa"/>
            <w:gridSpan w:val="3"/>
            <w:vMerge w:val="restart"/>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52E676D3" w14:textId="77777777" w:rsidR="00DD2ACE" w:rsidRPr="00EE304B" w:rsidRDefault="00DD2ACE" w:rsidP="00C47E91">
            <w:pPr>
              <w:widowControl w:val="0"/>
              <w:spacing w:after="120"/>
              <w:rPr>
                <w:i/>
                <w:iCs/>
                <w:sz w:val="17"/>
                <w:szCs w:val="17"/>
              </w:rPr>
            </w:pPr>
            <w:r w:rsidRPr="00EE304B">
              <w:rPr>
                <w:i/>
                <w:iCs/>
                <w:sz w:val="17"/>
                <w:szCs w:val="17"/>
              </w:rPr>
              <w:t>Hyper-parameters</w:t>
            </w:r>
          </w:p>
        </w:tc>
        <w:tc>
          <w:tcPr>
            <w:tcW w:w="3600" w:type="dxa"/>
            <w:gridSpan w:val="9"/>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6E696314" w14:textId="77777777" w:rsidR="00DD2ACE" w:rsidRPr="00EE304B" w:rsidRDefault="00DD2ACE" w:rsidP="00C47E91">
            <w:pPr>
              <w:widowControl w:val="0"/>
              <w:spacing w:after="120"/>
              <w:ind w:left="-72" w:rightChars="-72" w:right="-144"/>
              <w:rPr>
                <w:i/>
                <w:iCs/>
                <w:sz w:val="17"/>
                <w:szCs w:val="17"/>
              </w:rPr>
            </w:pPr>
            <w:r w:rsidRPr="00EE304B">
              <w:rPr>
                <w:i/>
                <w:iCs/>
                <w:sz w:val="17"/>
                <w:szCs w:val="17"/>
              </w:rPr>
              <w:t>Train</w:t>
            </w:r>
            <w:r>
              <w:rPr>
                <w:i/>
                <w:iCs/>
                <w:sz w:val="17"/>
                <w:szCs w:val="17"/>
              </w:rPr>
              <w:t>-Test Ratio</w:t>
            </w:r>
          </w:p>
        </w:tc>
        <w:tc>
          <w:tcPr>
            <w:tcW w:w="540" w:type="dxa"/>
            <w:vMerge w:val="restart"/>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5C0ADBB8" w14:textId="77777777" w:rsidR="00DD2ACE" w:rsidRPr="00EE304B" w:rsidRDefault="00DD2ACE" w:rsidP="00C47E91">
            <w:pPr>
              <w:widowControl w:val="0"/>
              <w:spacing w:after="120"/>
              <w:ind w:left="-144" w:right="-144"/>
              <w:rPr>
                <w:i/>
                <w:iCs/>
                <w:sz w:val="17"/>
                <w:szCs w:val="17"/>
              </w:rPr>
            </w:pPr>
            <w:r w:rsidRPr="00EE304B">
              <w:rPr>
                <w:i/>
                <w:iCs/>
                <w:sz w:val="17"/>
                <w:szCs w:val="17"/>
              </w:rPr>
              <w:t>Mean</w:t>
            </w:r>
          </w:p>
        </w:tc>
      </w:tr>
      <w:tr w:rsidR="00DD2ACE" w:rsidRPr="00204211" w14:paraId="45DD5CEE" w14:textId="77777777" w:rsidTr="00C47E91">
        <w:trPr>
          <w:trHeight w:val="156"/>
        </w:trPr>
        <w:tc>
          <w:tcPr>
            <w:tcW w:w="880" w:type="dxa"/>
            <w:vMerge/>
            <w:tcBorders>
              <w:top w:val="single" w:sz="6" w:space="0" w:color="9E9E9E"/>
              <w:left w:val="single" w:sz="6" w:space="0" w:color="9E9E9E"/>
              <w:bottom w:val="single" w:sz="6" w:space="0" w:color="9E9E9E"/>
              <w:right w:val="single" w:sz="6" w:space="0" w:color="9E9E9E"/>
            </w:tcBorders>
            <w:vAlign w:val="center"/>
            <w:hideMark/>
          </w:tcPr>
          <w:p w14:paraId="25C2BDDE" w14:textId="77777777" w:rsidR="00DD2ACE" w:rsidRPr="00EE304B" w:rsidRDefault="00DD2ACE" w:rsidP="00C47E91">
            <w:pPr>
              <w:widowControl w:val="0"/>
              <w:spacing w:after="120"/>
              <w:ind w:left="-72" w:right="-72"/>
              <w:jc w:val="both"/>
              <w:rPr>
                <w:sz w:val="17"/>
                <w:szCs w:val="17"/>
              </w:rPr>
            </w:pPr>
          </w:p>
        </w:tc>
        <w:tc>
          <w:tcPr>
            <w:tcW w:w="4962" w:type="dxa"/>
            <w:gridSpan w:val="3"/>
            <w:vMerge/>
            <w:tcBorders>
              <w:top w:val="single" w:sz="6" w:space="0" w:color="9E9E9E"/>
              <w:left w:val="single" w:sz="6" w:space="0" w:color="9E9E9E"/>
              <w:bottom w:val="single" w:sz="6" w:space="0" w:color="9E9E9E"/>
              <w:right w:val="single" w:sz="6" w:space="0" w:color="9E9E9E"/>
            </w:tcBorders>
            <w:vAlign w:val="center"/>
            <w:hideMark/>
          </w:tcPr>
          <w:p w14:paraId="3AFAC757" w14:textId="77777777" w:rsidR="00DD2ACE" w:rsidRPr="00EE304B" w:rsidRDefault="00DD2ACE" w:rsidP="00C47E91">
            <w:pPr>
              <w:widowControl w:val="0"/>
              <w:spacing w:after="120"/>
              <w:jc w:val="both"/>
              <w:rPr>
                <w:sz w:val="17"/>
                <w:szCs w:val="17"/>
              </w:rPr>
            </w:pPr>
          </w:p>
        </w:tc>
        <w:tc>
          <w:tcPr>
            <w:tcW w:w="40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41BE1857" w14:textId="77777777" w:rsidR="00DD2ACE" w:rsidRPr="00EE304B" w:rsidRDefault="00DD2ACE" w:rsidP="00C47E91">
            <w:pPr>
              <w:widowControl w:val="0"/>
              <w:spacing w:after="120"/>
              <w:ind w:leftChars="-72" w:left="-144" w:rightChars="-72" w:right="-144"/>
              <w:rPr>
                <w:i/>
                <w:iCs/>
                <w:sz w:val="17"/>
                <w:szCs w:val="17"/>
              </w:rPr>
            </w:pPr>
            <w:r w:rsidRPr="00EE304B">
              <w:rPr>
                <w:i/>
                <w:iCs/>
                <w:sz w:val="17"/>
                <w:szCs w:val="17"/>
              </w:rPr>
              <w:t>1</w:t>
            </w:r>
            <w:r>
              <w:rPr>
                <w:i/>
                <w:iCs/>
                <w:sz w:val="17"/>
                <w:szCs w:val="17"/>
              </w:rPr>
              <w:t>:9</w:t>
            </w:r>
          </w:p>
        </w:tc>
        <w:tc>
          <w:tcPr>
            <w:tcW w:w="40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34B8A33D" w14:textId="77777777" w:rsidR="00DD2ACE" w:rsidRPr="00EE304B" w:rsidRDefault="00DD2ACE" w:rsidP="00C47E91">
            <w:pPr>
              <w:widowControl w:val="0"/>
              <w:spacing w:after="120"/>
              <w:ind w:leftChars="-72" w:left="-144" w:rightChars="-72" w:right="-144"/>
              <w:rPr>
                <w:i/>
                <w:iCs/>
                <w:sz w:val="17"/>
                <w:szCs w:val="17"/>
              </w:rPr>
            </w:pPr>
            <w:r w:rsidRPr="00EE304B">
              <w:rPr>
                <w:i/>
                <w:iCs/>
                <w:sz w:val="17"/>
                <w:szCs w:val="17"/>
              </w:rPr>
              <w:t>2</w:t>
            </w:r>
            <w:r>
              <w:rPr>
                <w:i/>
                <w:iCs/>
                <w:sz w:val="17"/>
                <w:szCs w:val="17"/>
              </w:rPr>
              <w:t>:8</w:t>
            </w:r>
          </w:p>
        </w:tc>
        <w:tc>
          <w:tcPr>
            <w:tcW w:w="40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2A5B28A3" w14:textId="77777777" w:rsidR="00DD2ACE" w:rsidRPr="00EE304B" w:rsidRDefault="00DD2ACE" w:rsidP="00C47E91">
            <w:pPr>
              <w:widowControl w:val="0"/>
              <w:spacing w:after="120"/>
              <w:ind w:leftChars="-72" w:left="-144" w:rightChars="-72" w:right="-144"/>
              <w:rPr>
                <w:i/>
                <w:iCs/>
                <w:sz w:val="17"/>
                <w:szCs w:val="17"/>
              </w:rPr>
            </w:pPr>
            <w:r w:rsidRPr="00EE304B">
              <w:rPr>
                <w:i/>
                <w:iCs/>
                <w:sz w:val="17"/>
                <w:szCs w:val="17"/>
              </w:rPr>
              <w:t>3</w:t>
            </w:r>
            <w:r>
              <w:rPr>
                <w:i/>
                <w:iCs/>
                <w:sz w:val="17"/>
                <w:szCs w:val="17"/>
              </w:rPr>
              <w:t>:7</w:t>
            </w:r>
          </w:p>
        </w:tc>
        <w:tc>
          <w:tcPr>
            <w:tcW w:w="40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0632C804" w14:textId="77777777" w:rsidR="00DD2ACE" w:rsidRPr="00EE304B" w:rsidRDefault="00DD2ACE" w:rsidP="00C47E91">
            <w:pPr>
              <w:widowControl w:val="0"/>
              <w:spacing w:after="120"/>
              <w:ind w:leftChars="-72" w:left="-144" w:rightChars="-72" w:right="-144"/>
              <w:rPr>
                <w:i/>
                <w:iCs/>
                <w:sz w:val="17"/>
                <w:szCs w:val="17"/>
              </w:rPr>
            </w:pPr>
            <w:r w:rsidRPr="00EE304B">
              <w:rPr>
                <w:i/>
                <w:iCs/>
                <w:sz w:val="17"/>
                <w:szCs w:val="17"/>
              </w:rPr>
              <w:t>4</w:t>
            </w:r>
            <w:r>
              <w:rPr>
                <w:i/>
                <w:iCs/>
                <w:sz w:val="17"/>
                <w:szCs w:val="17"/>
              </w:rPr>
              <w:t>:6</w:t>
            </w:r>
          </w:p>
        </w:tc>
        <w:tc>
          <w:tcPr>
            <w:tcW w:w="40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652FE9EA" w14:textId="77777777" w:rsidR="00DD2ACE" w:rsidRPr="00EE304B" w:rsidRDefault="00DD2ACE" w:rsidP="00C47E91">
            <w:pPr>
              <w:widowControl w:val="0"/>
              <w:spacing w:after="120"/>
              <w:ind w:leftChars="-72" w:left="-144" w:rightChars="-72" w:right="-144"/>
              <w:rPr>
                <w:i/>
                <w:iCs/>
                <w:sz w:val="17"/>
                <w:szCs w:val="17"/>
              </w:rPr>
            </w:pPr>
            <w:r w:rsidRPr="00EE304B">
              <w:rPr>
                <w:i/>
                <w:iCs/>
                <w:sz w:val="17"/>
                <w:szCs w:val="17"/>
              </w:rPr>
              <w:t>5</w:t>
            </w:r>
            <w:r>
              <w:rPr>
                <w:i/>
                <w:iCs/>
                <w:sz w:val="17"/>
                <w:szCs w:val="17"/>
              </w:rPr>
              <w:t>:5</w:t>
            </w:r>
          </w:p>
        </w:tc>
        <w:tc>
          <w:tcPr>
            <w:tcW w:w="40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7A2D9324" w14:textId="77777777" w:rsidR="00DD2ACE" w:rsidRPr="00EE304B" w:rsidRDefault="00DD2ACE" w:rsidP="00C47E91">
            <w:pPr>
              <w:widowControl w:val="0"/>
              <w:spacing w:after="120"/>
              <w:ind w:left="-72" w:rightChars="-72" w:right="-144"/>
              <w:rPr>
                <w:i/>
                <w:iCs/>
                <w:sz w:val="17"/>
                <w:szCs w:val="17"/>
              </w:rPr>
            </w:pPr>
            <w:r w:rsidRPr="00EE304B">
              <w:rPr>
                <w:i/>
                <w:iCs/>
                <w:sz w:val="17"/>
                <w:szCs w:val="17"/>
              </w:rPr>
              <w:t>6</w:t>
            </w:r>
            <w:r>
              <w:rPr>
                <w:i/>
                <w:iCs/>
                <w:sz w:val="17"/>
                <w:szCs w:val="17"/>
              </w:rPr>
              <w:t>:4</w:t>
            </w:r>
          </w:p>
        </w:tc>
        <w:tc>
          <w:tcPr>
            <w:tcW w:w="40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4172C3D0" w14:textId="77777777" w:rsidR="00DD2ACE" w:rsidRPr="00EE304B" w:rsidRDefault="00DD2ACE" w:rsidP="00C47E91">
            <w:pPr>
              <w:widowControl w:val="0"/>
              <w:spacing w:after="120"/>
              <w:ind w:left="-72" w:rightChars="-72" w:right="-144"/>
              <w:rPr>
                <w:i/>
                <w:iCs/>
                <w:sz w:val="17"/>
                <w:szCs w:val="17"/>
              </w:rPr>
            </w:pPr>
            <w:r w:rsidRPr="00EE304B">
              <w:rPr>
                <w:i/>
                <w:iCs/>
                <w:sz w:val="17"/>
                <w:szCs w:val="17"/>
              </w:rPr>
              <w:t>7</w:t>
            </w:r>
            <w:r>
              <w:rPr>
                <w:i/>
                <w:iCs/>
                <w:sz w:val="17"/>
                <w:szCs w:val="17"/>
              </w:rPr>
              <w:t>:3</w:t>
            </w:r>
          </w:p>
        </w:tc>
        <w:tc>
          <w:tcPr>
            <w:tcW w:w="40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6ACEE697" w14:textId="77777777" w:rsidR="00DD2ACE" w:rsidRPr="00EE304B" w:rsidRDefault="00DD2ACE" w:rsidP="00C47E91">
            <w:pPr>
              <w:widowControl w:val="0"/>
              <w:spacing w:after="120"/>
              <w:ind w:left="-72" w:rightChars="-72" w:right="-144"/>
              <w:rPr>
                <w:i/>
                <w:iCs/>
                <w:sz w:val="17"/>
                <w:szCs w:val="17"/>
              </w:rPr>
            </w:pPr>
            <w:r w:rsidRPr="00EE304B">
              <w:rPr>
                <w:i/>
                <w:iCs/>
                <w:sz w:val="17"/>
                <w:szCs w:val="17"/>
              </w:rPr>
              <w:t>8</w:t>
            </w:r>
            <w:r>
              <w:rPr>
                <w:i/>
                <w:iCs/>
                <w:sz w:val="17"/>
                <w:szCs w:val="17"/>
              </w:rPr>
              <w:t>:2</w:t>
            </w:r>
          </w:p>
        </w:tc>
        <w:tc>
          <w:tcPr>
            <w:tcW w:w="40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1E711B81" w14:textId="77777777" w:rsidR="00DD2ACE" w:rsidRPr="00EE304B" w:rsidRDefault="00DD2ACE" w:rsidP="00C47E91">
            <w:pPr>
              <w:widowControl w:val="0"/>
              <w:spacing w:after="120"/>
              <w:ind w:left="-72" w:rightChars="-72" w:right="-144"/>
              <w:rPr>
                <w:i/>
                <w:iCs/>
                <w:sz w:val="17"/>
                <w:szCs w:val="17"/>
              </w:rPr>
            </w:pPr>
            <w:r w:rsidRPr="00EE304B">
              <w:rPr>
                <w:i/>
                <w:iCs/>
                <w:sz w:val="17"/>
                <w:szCs w:val="17"/>
              </w:rPr>
              <w:t>9</w:t>
            </w:r>
            <w:r>
              <w:rPr>
                <w:i/>
                <w:iCs/>
                <w:sz w:val="17"/>
                <w:szCs w:val="17"/>
              </w:rPr>
              <w:t>:1</w:t>
            </w:r>
          </w:p>
        </w:tc>
        <w:tc>
          <w:tcPr>
            <w:tcW w:w="540" w:type="dxa"/>
            <w:vMerge/>
            <w:tcBorders>
              <w:top w:val="single" w:sz="6" w:space="0" w:color="9E9E9E"/>
              <w:left w:val="single" w:sz="6" w:space="0" w:color="9E9E9E"/>
              <w:bottom w:val="single" w:sz="6" w:space="0" w:color="9E9E9E"/>
              <w:right w:val="single" w:sz="6" w:space="0" w:color="9E9E9E"/>
            </w:tcBorders>
            <w:vAlign w:val="center"/>
            <w:hideMark/>
          </w:tcPr>
          <w:p w14:paraId="7438E606" w14:textId="77777777" w:rsidR="00DD2ACE" w:rsidRPr="00EE304B" w:rsidRDefault="00DD2ACE" w:rsidP="00C47E91">
            <w:pPr>
              <w:widowControl w:val="0"/>
              <w:spacing w:after="120"/>
              <w:ind w:left="-144" w:right="-144"/>
              <w:rPr>
                <w:sz w:val="17"/>
                <w:szCs w:val="17"/>
              </w:rPr>
            </w:pPr>
          </w:p>
        </w:tc>
      </w:tr>
      <w:tr w:rsidR="00DD2ACE" w:rsidRPr="00204211" w14:paraId="771A9260" w14:textId="77777777" w:rsidTr="00C47E91">
        <w:trPr>
          <w:trHeight w:val="678"/>
        </w:trPr>
        <w:tc>
          <w:tcPr>
            <w:tcW w:w="88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5842EDE7" w14:textId="77777777" w:rsidR="00DD2ACE" w:rsidRPr="00EE304B" w:rsidRDefault="00DD2ACE" w:rsidP="00C47E91">
            <w:pPr>
              <w:widowControl w:val="0"/>
              <w:ind w:left="-72" w:right="-72"/>
              <w:jc w:val="both"/>
              <w:rPr>
                <w:i/>
                <w:iCs/>
                <w:sz w:val="17"/>
                <w:szCs w:val="17"/>
              </w:rPr>
            </w:pPr>
            <w:r w:rsidRPr="00EE304B">
              <w:rPr>
                <w:i/>
                <w:iCs/>
                <w:sz w:val="17"/>
                <w:szCs w:val="17"/>
              </w:rPr>
              <w:t>DT</w:t>
            </w:r>
          </w:p>
        </w:tc>
        <w:tc>
          <w:tcPr>
            <w:tcW w:w="1284"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1AAD8FC9" w14:textId="77777777" w:rsidR="00DD2ACE" w:rsidRPr="00EE304B" w:rsidRDefault="00DD2ACE" w:rsidP="00C47E91">
            <w:pPr>
              <w:widowControl w:val="0"/>
              <w:ind w:left="-72" w:right="-72"/>
              <w:jc w:val="left"/>
              <w:rPr>
                <w:sz w:val="16"/>
                <w:szCs w:val="16"/>
              </w:rPr>
            </w:pPr>
            <w:r w:rsidRPr="00EE304B">
              <w:rPr>
                <w:sz w:val="16"/>
                <w:szCs w:val="16"/>
              </w:rPr>
              <w:t>Data Splitting (</w:t>
            </w:r>
            <w:proofErr w:type="spellStart"/>
            <w:r w:rsidRPr="00EE304B">
              <w:rPr>
                <w:sz w:val="16"/>
                <w:szCs w:val="16"/>
              </w:rPr>
              <w:t>train_test_split</w:t>
            </w:r>
            <w:proofErr w:type="spellEnd"/>
            <w:r w:rsidRPr="00EE304B">
              <w:rPr>
                <w:sz w:val="16"/>
                <w:szCs w:val="16"/>
              </w:rPr>
              <w:t>)</w:t>
            </w:r>
          </w:p>
          <w:p w14:paraId="0F71D5D5" w14:textId="77777777" w:rsidR="00DD2ACE" w:rsidRPr="00EE304B" w:rsidRDefault="00DD2ACE" w:rsidP="007418BD">
            <w:pPr>
              <w:widowControl w:val="0"/>
              <w:numPr>
                <w:ilvl w:val="0"/>
                <w:numId w:val="12"/>
              </w:numPr>
              <w:ind w:left="144" w:hanging="144"/>
              <w:jc w:val="left"/>
              <w:rPr>
                <w:sz w:val="15"/>
                <w:szCs w:val="15"/>
              </w:rPr>
            </w:pPr>
            <w:proofErr w:type="spellStart"/>
            <w:r w:rsidRPr="00EE304B">
              <w:rPr>
                <w:sz w:val="15"/>
                <w:szCs w:val="15"/>
              </w:rPr>
              <w:t>random_state</w:t>
            </w:r>
            <w:proofErr w:type="spellEnd"/>
            <w:r w:rsidRPr="00EE304B">
              <w:rPr>
                <w:sz w:val="15"/>
                <w:szCs w:val="15"/>
              </w:rPr>
              <w:t>: 4749</w:t>
            </w:r>
          </w:p>
        </w:tc>
        <w:tc>
          <w:tcPr>
            <w:tcW w:w="1788"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1D250E9E" w14:textId="77777777" w:rsidR="00DD2ACE" w:rsidRPr="00EE304B" w:rsidRDefault="00DD2ACE" w:rsidP="00C47E91">
            <w:pPr>
              <w:widowControl w:val="0"/>
              <w:ind w:left="-72" w:right="-72"/>
              <w:jc w:val="left"/>
              <w:rPr>
                <w:sz w:val="16"/>
                <w:szCs w:val="16"/>
              </w:rPr>
            </w:pPr>
            <w:proofErr w:type="spellStart"/>
            <w:r w:rsidRPr="00EE304B">
              <w:rPr>
                <w:sz w:val="16"/>
                <w:szCs w:val="16"/>
              </w:rPr>
              <w:t>DecisionTreeClassifier</w:t>
            </w:r>
            <w:proofErr w:type="spellEnd"/>
          </w:p>
          <w:p w14:paraId="31AE8CC1" w14:textId="77777777" w:rsidR="00DD2ACE" w:rsidRPr="00EE304B" w:rsidRDefault="00DD2ACE" w:rsidP="007418BD">
            <w:pPr>
              <w:widowControl w:val="0"/>
              <w:numPr>
                <w:ilvl w:val="0"/>
                <w:numId w:val="13"/>
              </w:numPr>
              <w:ind w:left="144" w:hanging="144"/>
              <w:jc w:val="left"/>
              <w:rPr>
                <w:sz w:val="15"/>
                <w:szCs w:val="15"/>
              </w:rPr>
            </w:pPr>
            <w:proofErr w:type="spellStart"/>
            <w:r w:rsidRPr="00EE304B">
              <w:rPr>
                <w:sz w:val="15"/>
                <w:szCs w:val="15"/>
              </w:rPr>
              <w:t>random_state</w:t>
            </w:r>
            <w:proofErr w:type="spellEnd"/>
            <w:r w:rsidRPr="00EE304B">
              <w:rPr>
                <w:sz w:val="15"/>
                <w:szCs w:val="15"/>
              </w:rPr>
              <w:t>: 436</w:t>
            </w:r>
          </w:p>
        </w:tc>
        <w:tc>
          <w:tcPr>
            <w:tcW w:w="189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105A9B49" w14:textId="77777777" w:rsidR="00DD2ACE" w:rsidRPr="00EE304B" w:rsidRDefault="00DD2ACE" w:rsidP="00C47E91">
            <w:pPr>
              <w:widowControl w:val="0"/>
              <w:jc w:val="left"/>
              <w:rPr>
                <w:sz w:val="16"/>
                <w:szCs w:val="16"/>
              </w:rPr>
            </w:pPr>
          </w:p>
        </w:tc>
        <w:tc>
          <w:tcPr>
            <w:tcW w:w="40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7F040AD2" w14:textId="77777777" w:rsidR="00DD2ACE" w:rsidRPr="00EE304B" w:rsidRDefault="00DD2ACE" w:rsidP="00C47E91">
            <w:pPr>
              <w:widowControl w:val="0"/>
              <w:ind w:leftChars="-72" w:left="-144" w:rightChars="-72" w:right="-144"/>
              <w:rPr>
                <w:sz w:val="16"/>
                <w:szCs w:val="16"/>
              </w:rPr>
            </w:pPr>
            <w:r w:rsidRPr="00EE304B">
              <w:rPr>
                <w:sz w:val="16"/>
                <w:szCs w:val="16"/>
              </w:rPr>
              <w:t>76</w:t>
            </w:r>
            <w:r>
              <w:rPr>
                <w:sz w:val="16"/>
                <w:szCs w:val="16"/>
              </w:rPr>
              <w:t>.06</w:t>
            </w:r>
          </w:p>
        </w:tc>
        <w:tc>
          <w:tcPr>
            <w:tcW w:w="40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5920092F" w14:textId="77777777" w:rsidR="00DD2ACE" w:rsidRPr="00EE304B" w:rsidRDefault="00DD2ACE" w:rsidP="00C47E91">
            <w:pPr>
              <w:widowControl w:val="0"/>
              <w:ind w:leftChars="-72" w:left="-144" w:rightChars="-72" w:right="-144"/>
              <w:rPr>
                <w:sz w:val="16"/>
                <w:szCs w:val="16"/>
              </w:rPr>
            </w:pPr>
            <w:r>
              <w:rPr>
                <w:sz w:val="16"/>
                <w:szCs w:val="16"/>
              </w:rPr>
              <w:t>80.89</w:t>
            </w:r>
          </w:p>
        </w:tc>
        <w:tc>
          <w:tcPr>
            <w:tcW w:w="40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3D0D2352" w14:textId="77777777" w:rsidR="00DD2ACE" w:rsidRPr="00EE304B" w:rsidRDefault="00DD2ACE" w:rsidP="00C47E91">
            <w:pPr>
              <w:widowControl w:val="0"/>
              <w:ind w:leftChars="-72" w:left="-144" w:rightChars="-72" w:right="-144"/>
              <w:rPr>
                <w:sz w:val="16"/>
                <w:szCs w:val="16"/>
              </w:rPr>
            </w:pPr>
            <w:r w:rsidRPr="00EE304B">
              <w:rPr>
                <w:sz w:val="16"/>
                <w:szCs w:val="16"/>
              </w:rPr>
              <w:t>8</w:t>
            </w:r>
            <w:r>
              <w:rPr>
                <w:sz w:val="16"/>
                <w:szCs w:val="16"/>
              </w:rPr>
              <w:t>2.93</w:t>
            </w:r>
          </w:p>
        </w:tc>
        <w:tc>
          <w:tcPr>
            <w:tcW w:w="40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3C10D310" w14:textId="77777777" w:rsidR="00DD2ACE" w:rsidRPr="00EE304B" w:rsidRDefault="00DD2ACE" w:rsidP="00C47E91">
            <w:pPr>
              <w:widowControl w:val="0"/>
              <w:ind w:leftChars="-72" w:left="-144" w:rightChars="-72" w:right="-144"/>
              <w:rPr>
                <w:sz w:val="16"/>
                <w:szCs w:val="16"/>
              </w:rPr>
            </w:pPr>
            <w:r w:rsidRPr="00EE304B">
              <w:rPr>
                <w:sz w:val="16"/>
                <w:szCs w:val="16"/>
              </w:rPr>
              <w:t>8</w:t>
            </w:r>
            <w:r>
              <w:rPr>
                <w:sz w:val="16"/>
                <w:szCs w:val="16"/>
              </w:rPr>
              <w:t>4.92</w:t>
            </w:r>
          </w:p>
        </w:tc>
        <w:tc>
          <w:tcPr>
            <w:tcW w:w="40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6C7DD138" w14:textId="77777777" w:rsidR="00DD2ACE" w:rsidRPr="00EE304B" w:rsidRDefault="00DD2ACE" w:rsidP="00C47E91">
            <w:pPr>
              <w:widowControl w:val="0"/>
              <w:ind w:leftChars="-72" w:left="-144" w:rightChars="-72" w:right="-144"/>
              <w:rPr>
                <w:sz w:val="16"/>
                <w:szCs w:val="16"/>
              </w:rPr>
            </w:pPr>
            <w:r w:rsidRPr="00EE304B">
              <w:rPr>
                <w:sz w:val="16"/>
                <w:szCs w:val="16"/>
              </w:rPr>
              <w:t>88</w:t>
            </w:r>
            <w:r>
              <w:rPr>
                <w:sz w:val="16"/>
                <w:szCs w:val="16"/>
              </w:rPr>
              <w:t>.31</w:t>
            </w:r>
          </w:p>
        </w:tc>
        <w:tc>
          <w:tcPr>
            <w:tcW w:w="40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31D04B54" w14:textId="77777777" w:rsidR="00DD2ACE" w:rsidRPr="00EE304B" w:rsidRDefault="00DD2ACE" w:rsidP="00C47E91">
            <w:pPr>
              <w:widowControl w:val="0"/>
              <w:ind w:leftChars="-72" w:left="-144" w:rightChars="-72" w:right="-144"/>
              <w:jc w:val="both"/>
              <w:rPr>
                <w:sz w:val="16"/>
                <w:szCs w:val="16"/>
              </w:rPr>
            </w:pPr>
            <w:r>
              <w:rPr>
                <w:sz w:val="16"/>
                <w:szCs w:val="16"/>
              </w:rPr>
              <w:t>89.81</w:t>
            </w:r>
          </w:p>
        </w:tc>
        <w:tc>
          <w:tcPr>
            <w:tcW w:w="40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1EE6A445" w14:textId="77777777" w:rsidR="00DD2ACE" w:rsidRPr="00EE304B" w:rsidRDefault="00DD2ACE" w:rsidP="00C47E91">
            <w:pPr>
              <w:widowControl w:val="0"/>
              <w:ind w:leftChars="-72" w:left="-144" w:rightChars="-72" w:right="-144"/>
              <w:rPr>
                <w:sz w:val="16"/>
                <w:szCs w:val="16"/>
              </w:rPr>
            </w:pPr>
            <w:r w:rsidRPr="00EE304B">
              <w:rPr>
                <w:sz w:val="16"/>
                <w:szCs w:val="16"/>
              </w:rPr>
              <w:t>91</w:t>
            </w:r>
            <w:r>
              <w:rPr>
                <w:sz w:val="16"/>
                <w:szCs w:val="16"/>
              </w:rPr>
              <w:t>.47</w:t>
            </w:r>
          </w:p>
        </w:tc>
        <w:tc>
          <w:tcPr>
            <w:tcW w:w="40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11389AE0" w14:textId="77777777" w:rsidR="00DD2ACE" w:rsidRPr="00EE304B" w:rsidRDefault="00DD2ACE" w:rsidP="00C47E91">
            <w:pPr>
              <w:widowControl w:val="0"/>
              <w:ind w:leftChars="-72" w:left="-144" w:rightChars="-72" w:right="-144"/>
              <w:rPr>
                <w:sz w:val="16"/>
                <w:szCs w:val="16"/>
              </w:rPr>
            </w:pPr>
            <w:r w:rsidRPr="00EE304B">
              <w:rPr>
                <w:sz w:val="16"/>
                <w:szCs w:val="16"/>
              </w:rPr>
              <w:t>94</w:t>
            </w:r>
            <w:r>
              <w:rPr>
                <w:sz w:val="16"/>
                <w:szCs w:val="16"/>
              </w:rPr>
              <w:t>.13</w:t>
            </w:r>
          </w:p>
        </w:tc>
        <w:tc>
          <w:tcPr>
            <w:tcW w:w="40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439A3281" w14:textId="77777777" w:rsidR="00DD2ACE" w:rsidRPr="00EE304B" w:rsidRDefault="00DD2ACE" w:rsidP="00C47E91">
            <w:pPr>
              <w:widowControl w:val="0"/>
              <w:ind w:leftChars="-72" w:left="-144" w:rightChars="-72" w:right="-144"/>
              <w:rPr>
                <w:sz w:val="16"/>
                <w:szCs w:val="16"/>
              </w:rPr>
            </w:pPr>
            <w:r w:rsidRPr="00EE304B">
              <w:rPr>
                <w:sz w:val="16"/>
                <w:szCs w:val="16"/>
              </w:rPr>
              <w:t>9</w:t>
            </w:r>
            <w:r>
              <w:rPr>
                <w:sz w:val="16"/>
                <w:szCs w:val="16"/>
              </w:rPr>
              <w:t>6.57</w:t>
            </w:r>
          </w:p>
        </w:tc>
        <w:tc>
          <w:tcPr>
            <w:tcW w:w="54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0D90625F" w14:textId="77777777" w:rsidR="00DD2ACE" w:rsidRPr="00EE304B" w:rsidRDefault="00DD2ACE" w:rsidP="00C47E91">
            <w:pPr>
              <w:widowControl w:val="0"/>
              <w:ind w:left="-144" w:right="-144"/>
              <w:rPr>
                <w:sz w:val="16"/>
                <w:szCs w:val="16"/>
              </w:rPr>
            </w:pPr>
            <w:r w:rsidRPr="00EE304B">
              <w:rPr>
                <w:sz w:val="16"/>
                <w:szCs w:val="16"/>
              </w:rPr>
              <w:t>87</w:t>
            </w:r>
            <w:r>
              <w:rPr>
                <w:sz w:val="16"/>
                <w:szCs w:val="16"/>
              </w:rPr>
              <w:t>.23</w:t>
            </w:r>
          </w:p>
        </w:tc>
      </w:tr>
      <w:tr w:rsidR="00DD2ACE" w:rsidRPr="00204211" w14:paraId="4BBEECC0" w14:textId="77777777" w:rsidTr="00C47E91">
        <w:trPr>
          <w:trHeight w:val="606"/>
        </w:trPr>
        <w:tc>
          <w:tcPr>
            <w:tcW w:w="88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516E7219" w14:textId="77777777" w:rsidR="00DD2ACE" w:rsidRPr="00EE304B" w:rsidRDefault="00DD2ACE" w:rsidP="00C47E91">
            <w:pPr>
              <w:widowControl w:val="0"/>
              <w:ind w:left="-72" w:right="-72"/>
              <w:jc w:val="both"/>
              <w:rPr>
                <w:i/>
                <w:iCs/>
                <w:sz w:val="17"/>
                <w:szCs w:val="17"/>
              </w:rPr>
            </w:pPr>
            <w:r w:rsidRPr="00EE304B">
              <w:rPr>
                <w:i/>
                <w:iCs/>
                <w:sz w:val="17"/>
                <w:szCs w:val="17"/>
              </w:rPr>
              <w:t>DT PCA</w:t>
            </w:r>
          </w:p>
        </w:tc>
        <w:tc>
          <w:tcPr>
            <w:tcW w:w="1284"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151C016D" w14:textId="77777777" w:rsidR="00DD2ACE" w:rsidRPr="00EE304B" w:rsidRDefault="00DD2ACE" w:rsidP="00C47E91">
            <w:pPr>
              <w:widowControl w:val="0"/>
              <w:ind w:left="-72" w:right="-72"/>
              <w:jc w:val="left"/>
              <w:rPr>
                <w:sz w:val="16"/>
                <w:szCs w:val="16"/>
              </w:rPr>
            </w:pPr>
            <w:r w:rsidRPr="00EE304B">
              <w:rPr>
                <w:sz w:val="16"/>
                <w:szCs w:val="16"/>
              </w:rPr>
              <w:t>Data Splitting (</w:t>
            </w:r>
            <w:proofErr w:type="spellStart"/>
            <w:r w:rsidRPr="00EE304B">
              <w:rPr>
                <w:sz w:val="16"/>
                <w:szCs w:val="16"/>
              </w:rPr>
              <w:t>train_test_split</w:t>
            </w:r>
            <w:proofErr w:type="spellEnd"/>
            <w:r w:rsidRPr="00EE304B">
              <w:rPr>
                <w:sz w:val="16"/>
                <w:szCs w:val="16"/>
              </w:rPr>
              <w:t>)</w:t>
            </w:r>
          </w:p>
          <w:p w14:paraId="6E6F6BFD" w14:textId="77777777" w:rsidR="00DD2ACE" w:rsidRPr="00EE304B" w:rsidRDefault="00DD2ACE" w:rsidP="007418BD">
            <w:pPr>
              <w:widowControl w:val="0"/>
              <w:numPr>
                <w:ilvl w:val="0"/>
                <w:numId w:val="14"/>
              </w:numPr>
              <w:ind w:left="144" w:hanging="144"/>
              <w:jc w:val="left"/>
              <w:rPr>
                <w:sz w:val="15"/>
                <w:szCs w:val="15"/>
              </w:rPr>
            </w:pPr>
            <w:proofErr w:type="spellStart"/>
            <w:r w:rsidRPr="00EE304B">
              <w:rPr>
                <w:sz w:val="15"/>
                <w:szCs w:val="15"/>
              </w:rPr>
              <w:t>random_state</w:t>
            </w:r>
            <w:proofErr w:type="spellEnd"/>
            <w:r w:rsidRPr="00EE304B">
              <w:rPr>
                <w:sz w:val="15"/>
                <w:szCs w:val="15"/>
              </w:rPr>
              <w:t>:</w:t>
            </w:r>
            <w:r w:rsidRPr="009258FB">
              <w:rPr>
                <w:sz w:val="15"/>
                <w:szCs w:val="15"/>
              </w:rPr>
              <w:t xml:space="preserve"> </w:t>
            </w:r>
            <w:r w:rsidRPr="00EE304B">
              <w:rPr>
                <w:sz w:val="15"/>
                <w:szCs w:val="15"/>
              </w:rPr>
              <w:t>1418</w:t>
            </w:r>
          </w:p>
        </w:tc>
        <w:tc>
          <w:tcPr>
            <w:tcW w:w="1788"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438ECE5C" w14:textId="77777777" w:rsidR="00DD2ACE" w:rsidRPr="00EE304B" w:rsidRDefault="00DD2ACE" w:rsidP="00C47E91">
            <w:pPr>
              <w:widowControl w:val="0"/>
              <w:ind w:left="-72" w:right="-72"/>
              <w:jc w:val="left"/>
              <w:rPr>
                <w:sz w:val="16"/>
                <w:szCs w:val="16"/>
              </w:rPr>
            </w:pPr>
            <w:r w:rsidRPr="00EE304B">
              <w:rPr>
                <w:sz w:val="16"/>
                <w:szCs w:val="16"/>
              </w:rPr>
              <w:t>PCA</w:t>
            </w:r>
          </w:p>
          <w:p w14:paraId="588F663A" w14:textId="77777777" w:rsidR="00DD2ACE" w:rsidRPr="00EE304B" w:rsidRDefault="00DD2ACE" w:rsidP="007418BD">
            <w:pPr>
              <w:widowControl w:val="0"/>
              <w:numPr>
                <w:ilvl w:val="0"/>
                <w:numId w:val="15"/>
              </w:numPr>
              <w:ind w:left="144" w:hanging="144"/>
              <w:jc w:val="left"/>
              <w:rPr>
                <w:sz w:val="15"/>
                <w:szCs w:val="15"/>
              </w:rPr>
            </w:pPr>
            <w:proofErr w:type="spellStart"/>
            <w:r w:rsidRPr="00EE304B">
              <w:rPr>
                <w:sz w:val="15"/>
                <w:szCs w:val="15"/>
              </w:rPr>
              <w:t>n_components</w:t>
            </w:r>
            <w:proofErr w:type="spellEnd"/>
            <w:r w:rsidRPr="00EE304B">
              <w:rPr>
                <w:sz w:val="15"/>
                <w:szCs w:val="15"/>
              </w:rPr>
              <w:t>: 9</w:t>
            </w:r>
          </w:p>
        </w:tc>
        <w:tc>
          <w:tcPr>
            <w:tcW w:w="189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1051B1DD" w14:textId="77777777" w:rsidR="00DD2ACE" w:rsidRPr="00EE304B" w:rsidRDefault="00DD2ACE" w:rsidP="00C47E91">
            <w:pPr>
              <w:widowControl w:val="0"/>
              <w:ind w:left="-72" w:right="-72"/>
              <w:jc w:val="left"/>
              <w:rPr>
                <w:sz w:val="16"/>
                <w:szCs w:val="16"/>
              </w:rPr>
            </w:pPr>
            <w:proofErr w:type="spellStart"/>
            <w:r w:rsidRPr="00EE304B">
              <w:rPr>
                <w:sz w:val="16"/>
                <w:szCs w:val="16"/>
              </w:rPr>
              <w:t>DecisionTreeClassifier</w:t>
            </w:r>
            <w:proofErr w:type="spellEnd"/>
          </w:p>
          <w:p w14:paraId="29212941" w14:textId="77777777" w:rsidR="00DD2ACE" w:rsidRPr="00EE304B" w:rsidRDefault="00DD2ACE" w:rsidP="007418BD">
            <w:pPr>
              <w:widowControl w:val="0"/>
              <w:numPr>
                <w:ilvl w:val="0"/>
                <w:numId w:val="16"/>
              </w:numPr>
              <w:ind w:left="144" w:hanging="144"/>
              <w:jc w:val="left"/>
              <w:rPr>
                <w:sz w:val="16"/>
                <w:szCs w:val="16"/>
              </w:rPr>
            </w:pPr>
            <w:proofErr w:type="spellStart"/>
            <w:r w:rsidRPr="00EE304B">
              <w:rPr>
                <w:sz w:val="16"/>
                <w:szCs w:val="16"/>
              </w:rPr>
              <w:t>random_state</w:t>
            </w:r>
            <w:proofErr w:type="spellEnd"/>
            <w:r w:rsidRPr="00EE304B">
              <w:rPr>
                <w:sz w:val="16"/>
                <w:szCs w:val="16"/>
              </w:rPr>
              <w:t>: 2066</w:t>
            </w:r>
          </w:p>
        </w:tc>
        <w:tc>
          <w:tcPr>
            <w:tcW w:w="40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78385E67" w14:textId="77777777" w:rsidR="00DD2ACE" w:rsidRPr="00EE304B" w:rsidRDefault="00DD2ACE" w:rsidP="00C47E91">
            <w:pPr>
              <w:widowControl w:val="0"/>
              <w:ind w:leftChars="-72" w:left="-144" w:rightChars="-72" w:right="-144"/>
              <w:rPr>
                <w:sz w:val="16"/>
                <w:szCs w:val="16"/>
              </w:rPr>
            </w:pPr>
            <w:r w:rsidRPr="00EE304B">
              <w:rPr>
                <w:sz w:val="16"/>
                <w:szCs w:val="16"/>
              </w:rPr>
              <w:t>7</w:t>
            </w:r>
            <w:r>
              <w:rPr>
                <w:sz w:val="16"/>
                <w:szCs w:val="16"/>
              </w:rPr>
              <w:t>2.65</w:t>
            </w:r>
          </w:p>
        </w:tc>
        <w:tc>
          <w:tcPr>
            <w:tcW w:w="40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258A93AD" w14:textId="77777777" w:rsidR="00DD2ACE" w:rsidRPr="00EE304B" w:rsidRDefault="00DD2ACE" w:rsidP="00C47E91">
            <w:pPr>
              <w:widowControl w:val="0"/>
              <w:ind w:leftChars="-72" w:left="-144" w:rightChars="-72" w:right="-144"/>
              <w:rPr>
                <w:sz w:val="16"/>
                <w:szCs w:val="16"/>
              </w:rPr>
            </w:pPr>
            <w:r w:rsidRPr="00EE304B">
              <w:rPr>
                <w:sz w:val="16"/>
                <w:szCs w:val="16"/>
              </w:rPr>
              <w:t>75</w:t>
            </w:r>
            <w:r>
              <w:rPr>
                <w:sz w:val="16"/>
                <w:szCs w:val="16"/>
              </w:rPr>
              <w:t>.21</w:t>
            </w:r>
          </w:p>
        </w:tc>
        <w:tc>
          <w:tcPr>
            <w:tcW w:w="40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505009DF" w14:textId="77777777" w:rsidR="00DD2ACE" w:rsidRPr="00EE304B" w:rsidRDefault="00DD2ACE" w:rsidP="00C47E91">
            <w:pPr>
              <w:widowControl w:val="0"/>
              <w:ind w:leftChars="-72" w:left="-144" w:rightChars="-72" w:right="-144"/>
              <w:rPr>
                <w:sz w:val="16"/>
                <w:szCs w:val="16"/>
              </w:rPr>
            </w:pPr>
            <w:r w:rsidRPr="00EE304B">
              <w:rPr>
                <w:sz w:val="16"/>
                <w:szCs w:val="16"/>
              </w:rPr>
              <w:t>78</w:t>
            </w:r>
            <w:r>
              <w:rPr>
                <w:sz w:val="16"/>
                <w:szCs w:val="16"/>
              </w:rPr>
              <w:t>.01</w:t>
            </w:r>
          </w:p>
        </w:tc>
        <w:tc>
          <w:tcPr>
            <w:tcW w:w="40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2997886E" w14:textId="77777777" w:rsidR="00DD2ACE" w:rsidRPr="00EE304B" w:rsidRDefault="00DD2ACE" w:rsidP="00C47E91">
            <w:pPr>
              <w:widowControl w:val="0"/>
              <w:ind w:leftChars="-72" w:left="-144" w:rightChars="-72" w:right="-144"/>
              <w:rPr>
                <w:sz w:val="16"/>
                <w:szCs w:val="16"/>
              </w:rPr>
            </w:pPr>
            <w:r w:rsidRPr="00EE304B">
              <w:rPr>
                <w:sz w:val="16"/>
                <w:szCs w:val="16"/>
              </w:rPr>
              <w:t>81</w:t>
            </w:r>
            <w:r>
              <w:rPr>
                <w:sz w:val="16"/>
                <w:szCs w:val="16"/>
              </w:rPr>
              <w:t>.20</w:t>
            </w:r>
          </w:p>
        </w:tc>
        <w:tc>
          <w:tcPr>
            <w:tcW w:w="40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3559A453" w14:textId="77777777" w:rsidR="00DD2ACE" w:rsidRPr="00EE304B" w:rsidRDefault="00DD2ACE" w:rsidP="00C47E91">
            <w:pPr>
              <w:widowControl w:val="0"/>
              <w:ind w:leftChars="-72" w:left="-144" w:rightChars="-72" w:right="-144"/>
              <w:rPr>
                <w:sz w:val="16"/>
                <w:szCs w:val="16"/>
              </w:rPr>
            </w:pPr>
            <w:r w:rsidRPr="00EE304B">
              <w:rPr>
                <w:sz w:val="16"/>
                <w:szCs w:val="16"/>
              </w:rPr>
              <w:t>83</w:t>
            </w:r>
            <w:r>
              <w:rPr>
                <w:sz w:val="16"/>
                <w:szCs w:val="16"/>
              </w:rPr>
              <w:t>.03</w:t>
            </w:r>
          </w:p>
        </w:tc>
        <w:tc>
          <w:tcPr>
            <w:tcW w:w="40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4B01DF1D" w14:textId="77777777" w:rsidR="00DD2ACE" w:rsidRPr="00EE304B" w:rsidRDefault="00DD2ACE" w:rsidP="00C47E91">
            <w:pPr>
              <w:widowControl w:val="0"/>
              <w:ind w:leftChars="-72" w:left="-144" w:rightChars="-72" w:right="-144"/>
              <w:rPr>
                <w:sz w:val="16"/>
                <w:szCs w:val="16"/>
              </w:rPr>
            </w:pPr>
            <w:r w:rsidRPr="00EE304B">
              <w:rPr>
                <w:sz w:val="16"/>
                <w:szCs w:val="16"/>
              </w:rPr>
              <w:t>85</w:t>
            </w:r>
            <w:r>
              <w:rPr>
                <w:sz w:val="16"/>
                <w:szCs w:val="16"/>
              </w:rPr>
              <w:t>.30</w:t>
            </w:r>
          </w:p>
        </w:tc>
        <w:tc>
          <w:tcPr>
            <w:tcW w:w="40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21D94902" w14:textId="77777777" w:rsidR="00DD2ACE" w:rsidRPr="00EE304B" w:rsidRDefault="00DD2ACE" w:rsidP="00C47E91">
            <w:pPr>
              <w:widowControl w:val="0"/>
              <w:ind w:leftChars="-72" w:left="-144" w:rightChars="-72" w:right="-144"/>
              <w:rPr>
                <w:sz w:val="16"/>
                <w:szCs w:val="16"/>
              </w:rPr>
            </w:pPr>
            <w:r w:rsidRPr="00EE304B">
              <w:rPr>
                <w:sz w:val="16"/>
                <w:szCs w:val="16"/>
              </w:rPr>
              <w:t>87</w:t>
            </w:r>
            <w:r>
              <w:rPr>
                <w:sz w:val="16"/>
                <w:szCs w:val="16"/>
              </w:rPr>
              <w:t>.43</w:t>
            </w:r>
          </w:p>
        </w:tc>
        <w:tc>
          <w:tcPr>
            <w:tcW w:w="40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27D293AA" w14:textId="77777777" w:rsidR="00DD2ACE" w:rsidRPr="00EE304B" w:rsidRDefault="00DD2ACE" w:rsidP="00C47E91">
            <w:pPr>
              <w:widowControl w:val="0"/>
              <w:ind w:leftChars="-72" w:left="-144" w:rightChars="-72" w:right="-144"/>
              <w:rPr>
                <w:sz w:val="16"/>
                <w:szCs w:val="16"/>
              </w:rPr>
            </w:pPr>
            <w:r w:rsidRPr="00EE304B">
              <w:rPr>
                <w:sz w:val="16"/>
                <w:szCs w:val="16"/>
              </w:rPr>
              <w:t>8</w:t>
            </w:r>
            <w:r>
              <w:rPr>
                <w:sz w:val="16"/>
                <w:szCs w:val="16"/>
              </w:rPr>
              <w:t>7.94</w:t>
            </w:r>
          </w:p>
        </w:tc>
        <w:tc>
          <w:tcPr>
            <w:tcW w:w="40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5477B49A" w14:textId="77777777" w:rsidR="00DD2ACE" w:rsidRPr="00EE304B" w:rsidRDefault="00DD2ACE" w:rsidP="00C47E91">
            <w:pPr>
              <w:widowControl w:val="0"/>
              <w:ind w:leftChars="-72" w:left="-144" w:rightChars="-72" w:right="-144"/>
              <w:rPr>
                <w:sz w:val="16"/>
                <w:szCs w:val="16"/>
              </w:rPr>
            </w:pPr>
            <w:r w:rsidRPr="00EE304B">
              <w:rPr>
                <w:sz w:val="16"/>
                <w:szCs w:val="16"/>
              </w:rPr>
              <w:t>9</w:t>
            </w:r>
            <w:r>
              <w:rPr>
                <w:sz w:val="16"/>
                <w:szCs w:val="16"/>
              </w:rPr>
              <w:t>1.58</w:t>
            </w:r>
          </w:p>
        </w:tc>
        <w:tc>
          <w:tcPr>
            <w:tcW w:w="54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0F585B9A" w14:textId="77777777" w:rsidR="00DD2ACE" w:rsidRPr="00EE304B" w:rsidRDefault="00DD2ACE" w:rsidP="00C47E91">
            <w:pPr>
              <w:widowControl w:val="0"/>
              <w:ind w:left="-144" w:right="-144"/>
              <w:rPr>
                <w:sz w:val="16"/>
                <w:szCs w:val="16"/>
              </w:rPr>
            </w:pPr>
            <w:r w:rsidRPr="00EE304B">
              <w:rPr>
                <w:sz w:val="16"/>
                <w:szCs w:val="16"/>
              </w:rPr>
              <w:t>82</w:t>
            </w:r>
            <w:r>
              <w:rPr>
                <w:sz w:val="16"/>
                <w:szCs w:val="16"/>
              </w:rPr>
              <w:t>.48</w:t>
            </w:r>
          </w:p>
        </w:tc>
      </w:tr>
      <w:tr w:rsidR="00DD2ACE" w:rsidRPr="00204211" w14:paraId="04259CAD" w14:textId="77777777" w:rsidTr="00C47E91">
        <w:trPr>
          <w:trHeight w:val="723"/>
        </w:trPr>
        <w:tc>
          <w:tcPr>
            <w:tcW w:w="88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768D585D" w14:textId="77777777" w:rsidR="00DD2ACE" w:rsidRPr="00EE304B" w:rsidRDefault="00DD2ACE" w:rsidP="00C47E91">
            <w:pPr>
              <w:widowControl w:val="0"/>
              <w:ind w:left="-72" w:right="-72"/>
              <w:jc w:val="both"/>
              <w:rPr>
                <w:i/>
                <w:iCs/>
                <w:sz w:val="17"/>
                <w:szCs w:val="17"/>
              </w:rPr>
            </w:pPr>
            <w:r w:rsidRPr="00EE304B">
              <w:rPr>
                <w:i/>
                <w:iCs/>
                <w:sz w:val="17"/>
                <w:szCs w:val="17"/>
              </w:rPr>
              <w:t xml:space="preserve">DT </w:t>
            </w:r>
            <w:proofErr w:type="spellStart"/>
            <w:r>
              <w:rPr>
                <w:i/>
                <w:iCs/>
                <w:sz w:val="17"/>
                <w:szCs w:val="17"/>
              </w:rPr>
              <w:t>iForest</w:t>
            </w:r>
            <w:proofErr w:type="spellEnd"/>
          </w:p>
        </w:tc>
        <w:tc>
          <w:tcPr>
            <w:tcW w:w="1284"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2783E717" w14:textId="77777777" w:rsidR="00DD2ACE" w:rsidRPr="00EE304B" w:rsidRDefault="00DD2ACE" w:rsidP="00C47E91">
            <w:pPr>
              <w:widowControl w:val="0"/>
              <w:ind w:left="-72" w:right="-72"/>
              <w:jc w:val="left"/>
              <w:rPr>
                <w:sz w:val="16"/>
                <w:szCs w:val="16"/>
              </w:rPr>
            </w:pPr>
            <w:r w:rsidRPr="00EE304B">
              <w:rPr>
                <w:sz w:val="16"/>
                <w:szCs w:val="16"/>
              </w:rPr>
              <w:t>Data Splitting (</w:t>
            </w:r>
            <w:proofErr w:type="spellStart"/>
            <w:r w:rsidRPr="00EE304B">
              <w:rPr>
                <w:sz w:val="16"/>
                <w:szCs w:val="16"/>
              </w:rPr>
              <w:t>train_test_split</w:t>
            </w:r>
            <w:proofErr w:type="spellEnd"/>
            <w:r w:rsidRPr="00EE304B">
              <w:rPr>
                <w:sz w:val="16"/>
                <w:szCs w:val="16"/>
              </w:rPr>
              <w:t>)</w:t>
            </w:r>
          </w:p>
          <w:p w14:paraId="0A452836" w14:textId="77777777" w:rsidR="00DD2ACE" w:rsidRPr="00EE304B" w:rsidRDefault="00DD2ACE" w:rsidP="007418BD">
            <w:pPr>
              <w:widowControl w:val="0"/>
              <w:numPr>
                <w:ilvl w:val="0"/>
                <w:numId w:val="17"/>
              </w:numPr>
              <w:ind w:left="144" w:hanging="144"/>
              <w:jc w:val="left"/>
              <w:rPr>
                <w:sz w:val="15"/>
                <w:szCs w:val="15"/>
              </w:rPr>
            </w:pPr>
            <w:proofErr w:type="spellStart"/>
            <w:r w:rsidRPr="00EE304B">
              <w:rPr>
                <w:sz w:val="15"/>
                <w:szCs w:val="15"/>
              </w:rPr>
              <w:t>random_state</w:t>
            </w:r>
            <w:proofErr w:type="spellEnd"/>
            <w:r w:rsidRPr="00EE304B">
              <w:rPr>
                <w:sz w:val="15"/>
                <w:szCs w:val="15"/>
              </w:rPr>
              <w:t>: 2009</w:t>
            </w:r>
          </w:p>
        </w:tc>
        <w:tc>
          <w:tcPr>
            <w:tcW w:w="1788"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1A2464B4" w14:textId="77777777" w:rsidR="00DD2ACE" w:rsidRPr="00EE304B" w:rsidRDefault="00DD2ACE" w:rsidP="00C47E91">
            <w:pPr>
              <w:widowControl w:val="0"/>
              <w:ind w:left="-72" w:right="-72"/>
              <w:jc w:val="left"/>
              <w:rPr>
                <w:sz w:val="16"/>
                <w:szCs w:val="16"/>
              </w:rPr>
            </w:pPr>
            <w:proofErr w:type="spellStart"/>
            <w:proofErr w:type="gramStart"/>
            <w:r w:rsidRPr="00EE304B">
              <w:rPr>
                <w:sz w:val="16"/>
                <w:szCs w:val="16"/>
                <w:lang w:val="fr-FR"/>
              </w:rPr>
              <w:t>IsolationForest</w:t>
            </w:r>
            <w:proofErr w:type="spellEnd"/>
            <w:r w:rsidRPr="00EE304B">
              <w:rPr>
                <w:sz w:val="16"/>
                <w:szCs w:val="16"/>
                <w:lang w:val="fr-FR"/>
              </w:rPr>
              <w:t>:</w:t>
            </w:r>
            <w:proofErr w:type="gramEnd"/>
          </w:p>
          <w:p w14:paraId="01381301" w14:textId="77777777" w:rsidR="00DD2ACE" w:rsidRPr="00EE304B" w:rsidRDefault="00DD2ACE" w:rsidP="007418BD">
            <w:pPr>
              <w:widowControl w:val="0"/>
              <w:numPr>
                <w:ilvl w:val="0"/>
                <w:numId w:val="18"/>
              </w:numPr>
              <w:ind w:left="144" w:hanging="144"/>
              <w:jc w:val="left"/>
              <w:rPr>
                <w:sz w:val="15"/>
                <w:szCs w:val="15"/>
              </w:rPr>
            </w:pPr>
            <w:proofErr w:type="spellStart"/>
            <w:proofErr w:type="gramStart"/>
            <w:r w:rsidRPr="00EE304B">
              <w:rPr>
                <w:sz w:val="15"/>
                <w:szCs w:val="15"/>
                <w:lang w:val="fr-FR"/>
              </w:rPr>
              <w:t>n</w:t>
            </w:r>
            <w:proofErr w:type="gramEnd"/>
            <w:r w:rsidRPr="00EE304B">
              <w:rPr>
                <w:sz w:val="15"/>
                <w:szCs w:val="15"/>
                <w:lang w:val="fr-FR"/>
              </w:rPr>
              <w:t>_estimators</w:t>
            </w:r>
            <w:proofErr w:type="spellEnd"/>
            <w:r w:rsidRPr="00EE304B">
              <w:rPr>
                <w:sz w:val="15"/>
                <w:szCs w:val="15"/>
                <w:lang w:val="fr-FR"/>
              </w:rPr>
              <w:t>: 173</w:t>
            </w:r>
          </w:p>
          <w:p w14:paraId="5F3DB706" w14:textId="77777777" w:rsidR="00DD2ACE" w:rsidRPr="00EE304B" w:rsidRDefault="00DD2ACE" w:rsidP="007418BD">
            <w:pPr>
              <w:widowControl w:val="0"/>
              <w:numPr>
                <w:ilvl w:val="0"/>
                <w:numId w:val="18"/>
              </w:numPr>
              <w:ind w:left="144" w:hanging="144"/>
              <w:jc w:val="left"/>
              <w:rPr>
                <w:sz w:val="15"/>
                <w:szCs w:val="15"/>
              </w:rPr>
            </w:pPr>
            <w:proofErr w:type="gramStart"/>
            <w:r w:rsidRPr="00EE304B">
              <w:rPr>
                <w:sz w:val="15"/>
                <w:szCs w:val="15"/>
                <w:lang w:val="fr-FR"/>
              </w:rPr>
              <w:t>contamination:</w:t>
            </w:r>
            <w:proofErr w:type="gramEnd"/>
            <w:r>
              <w:rPr>
                <w:sz w:val="15"/>
                <w:szCs w:val="15"/>
                <w:lang w:val="fr-FR"/>
              </w:rPr>
              <w:t xml:space="preserve"> </w:t>
            </w:r>
            <w:r w:rsidRPr="00EE304B">
              <w:rPr>
                <w:sz w:val="15"/>
                <w:szCs w:val="15"/>
                <w:lang w:val="fr-FR"/>
              </w:rPr>
              <w:t>0.08</w:t>
            </w:r>
          </w:p>
          <w:p w14:paraId="5DA33AB8" w14:textId="77777777" w:rsidR="00DD2ACE" w:rsidRPr="00EE304B" w:rsidRDefault="00DD2ACE" w:rsidP="007418BD">
            <w:pPr>
              <w:widowControl w:val="0"/>
              <w:numPr>
                <w:ilvl w:val="0"/>
                <w:numId w:val="18"/>
              </w:numPr>
              <w:ind w:left="144" w:hanging="144"/>
              <w:jc w:val="left"/>
              <w:rPr>
                <w:sz w:val="15"/>
                <w:szCs w:val="15"/>
              </w:rPr>
            </w:pPr>
            <w:proofErr w:type="spellStart"/>
            <w:proofErr w:type="gramStart"/>
            <w:r w:rsidRPr="00EE304B">
              <w:rPr>
                <w:sz w:val="15"/>
                <w:szCs w:val="15"/>
                <w:lang w:val="fr-FR"/>
              </w:rPr>
              <w:t>random</w:t>
            </w:r>
            <w:proofErr w:type="gramEnd"/>
            <w:r w:rsidRPr="00EE304B">
              <w:rPr>
                <w:sz w:val="15"/>
                <w:szCs w:val="15"/>
                <w:lang w:val="fr-FR"/>
              </w:rPr>
              <w:t>_state</w:t>
            </w:r>
            <w:proofErr w:type="spellEnd"/>
            <w:r w:rsidRPr="00EE304B">
              <w:rPr>
                <w:sz w:val="15"/>
                <w:szCs w:val="15"/>
                <w:lang w:val="fr-FR"/>
              </w:rPr>
              <w:t>: 2009</w:t>
            </w:r>
          </w:p>
          <w:p w14:paraId="5A108C78" w14:textId="77777777" w:rsidR="00DD2ACE" w:rsidRPr="00EE304B" w:rsidRDefault="00DD2ACE" w:rsidP="007418BD">
            <w:pPr>
              <w:widowControl w:val="0"/>
              <w:numPr>
                <w:ilvl w:val="0"/>
                <w:numId w:val="18"/>
              </w:numPr>
              <w:ind w:left="144" w:hanging="144"/>
              <w:jc w:val="left"/>
              <w:rPr>
                <w:sz w:val="16"/>
                <w:szCs w:val="16"/>
              </w:rPr>
            </w:pPr>
            <w:proofErr w:type="spellStart"/>
            <w:proofErr w:type="gramStart"/>
            <w:r w:rsidRPr="00EE304B">
              <w:rPr>
                <w:sz w:val="15"/>
                <w:szCs w:val="15"/>
                <w:lang w:val="fr-FR"/>
              </w:rPr>
              <w:t>max</w:t>
            </w:r>
            <w:proofErr w:type="gramEnd"/>
            <w:r w:rsidRPr="00EE304B">
              <w:rPr>
                <w:sz w:val="15"/>
                <w:szCs w:val="15"/>
                <w:lang w:val="fr-FR"/>
              </w:rPr>
              <w:t>_samples</w:t>
            </w:r>
            <w:proofErr w:type="spellEnd"/>
            <w:r w:rsidRPr="00EE304B">
              <w:rPr>
                <w:sz w:val="15"/>
                <w:szCs w:val="15"/>
                <w:lang w:val="fr-FR"/>
              </w:rPr>
              <w:t>: 1</w:t>
            </w:r>
          </w:p>
        </w:tc>
        <w:tc>
          <w:tcPr>
            <w:tcW w:w="189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47E9B973" w14:textId="77777777" w:rsidR="00DD2ACE" w:rsidRPr="00EE304B" w:rsidRDefault="00DD2ACE" w:rsidP="00C47E91">
            <w:pPr>
              <w:widowControl w:val="0"/>
              <w:ind w:left="-72" w:right="-72"/>
              <w:jc w:val="left"/>
              <w:rPr>
                <w:sz w:val="16"/>
                <w:szCs w:val="16"/>
              </w:rPr>
            </w:pPr>
            <w:proofErr w:type="spellStart"/>
            <w:r w:rsidRPr="00EE304B">
              <w:rPr>
                <w:sz w:val="16"/>
                <w:szCs w:val="16"/>
              </w:rPr>
              <w:t>DecisionTreeClassifier</w:t>
            </w:r>
            <w:proofErr w:type="spellEnd"/>
          </w:p>
          <w:p w14:paraId="6C7C5328" w14:textId="77777777" w:rsidR="00DD2ACE" w:rsidRPr="00EE304B" w:rsidRDefault="00DD2ACE" w:rsidP="007418BD">
            <w:pPr>
              <w:widowControl w:val="0"/>
              <w:numPr>
                <w:ilvl w:val="0"/>
                <w:numId w:val="19"/>
              </w:numPr>
              <w:ind w:left="144" w:hanging="144"/>
              <w:jc w:val="left"/>
              <w:rPr>
                <w:sz w:val="15"/>
                <w:szCs w:val="15"/>
              </w:rPr>
            </w:pPr>
            <w:proofErr w:type="spellStart"/>
            <w:r w:rsidRPr="00EE304B">
              <w:rPr>
                <w:sz w:val="15"/>
                <w:szCs w:val="15"/>
              </w:rPr>
              <w:t>random_state</w:t>
            </w:r>
            <w:proofErr w:type="spellEnd"/>
            <w:r w:rsidRPr="00EE304B">
              <w:rPr>
                <w:sz w:val="15"/>
                <w:szCs w:val="15"/>
              </w:rPr>
              <w:t>: 2009</w:t>
            </w:r>
          </w:p>
          <w:p w14:paraId="788F1253" w14:textId="77777777" w:rsidR="00DD2ACE" w:rsidRPr="00EE304B" w:rsidRDefault="00DD2ACE" w:rsidP="007418BD">
            <w:pPr>
              <w:widowControl w:val="0"/>
              <w:numPr>
                <w:ilvl w:val="0"/>
                <w:numId w:val="19"/>
              </w:numPr>
              <w:ind w:left="144" w:hanging="144"/>
              <w:jc w:val="left"/>
              <w:rPr>
                <w:sz w:val="16"/>
                <w:szCs w:val="16"/>
              </w:rPr>
            </w:pPr>
            <w:r w:rsidRPr="00EE304B">
              <w:rPr>
                <w:sz w:val="15"/>
                <w:szCs w:val="15"/>
              </w:rPr>
              <w:t xml:space="preserve">criterion: </w:t>
            </w:r>
            <w:proofErr w:type="spellStart"/>
            <w:r w:rsidRPr="00EE304B">
              <w:rPr>
                <w:sz w:val="15"/>
                <w:szCs w:val="15"/>
              </w:rPr>
              <w:t>gini</w:t>
            </w:r>
            <w:proofErr w:type="spellEnd"/>
          </w:p>
        </w:tc>
        <w:tc>
          <w:tcPr>
            <w:tcW w:w="40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23BEF077" w14:textId="77777777" w:rsidR="00DD2ACE" w:rsidRPr="00EE304B" w:rsidRDefault="00DD2ACE" w:rsidP="00C47E91">
            <w:pPr>
              <w:widowControl w:val="0"/>
              <w:ind w:leftChars="-72" w:left="-144" w:rightChars="-72" w:right="-144"/>
              <w:rPr>
                <w:sz w:val="16"/>
                <w:szCs w:val="16"/>
              </w:rPr>
            </w:pPr>
            <w:r>
              <w:rPr>
                <w:sz w:val="16"/>
                <w:szCs w:val="16"/>
              </w:rPr>
              <w:t>78.57</w:t>
            </w:r>
          </w:p>
        </w:tc>
        <w:tc>
          <w:tcPr>
            <w:tcW w:w="40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6F1BD7E0" w14:textId="77777777" w:rsidR="00DD2ACE" w:rsidRPr="00EE304B" w:rsidRDefault="00DD2ACE" w:rsidP="00C47E91">
            <w:pPr>
              <w:widowControl w:val="0"/>
              <w:ind w:leftChars="-72" w:left="-144" w:rightChars="-72" w:right="-144"/>
              <w:rPr>
                <w:sz w:val="16"/>
                <w:szCs w:val="16"/>
              </w:rPr>
            </w:pPr>
            <w:r w:rsidRPr="00EE304B">
              <w:rPr>
                <w:sz w:val="16"/>
                <w:szCs w:val="16"/>
              </w:rPr>
              <w:t>80</w:t>
            </w:r>
            <w:r>
              <w:rPr>
                <w:sz w:val="16"/>
                <w:szCs w:val="16"/>
              </w:rPr>
              <w:t>.05</w:t>
            </w:r>
          </w:p>
        </w:tc>
        <w:tc>
          <w:tcPr>
            <w:tcW w:w="40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1A3593A1" w14:textId="77777777" w:rsidR="00DD2ACE" w:rsidRPr="00EE304B" w:rsidRDefault="00DD2ACE" w:rsidP="00C47E91">
            <w:pPr>
              <w:widowControl w:val="0"/>
              <w:ind w:leftChars="-72" w:left="-144" w:rightChars="-72" w:right="-144"/>
              <w:rPr>
                <w:sz w:val="16"/>
                <w:szCs w:val="16"/>
              </w:rPr>
            </w:pPr>
            <w:r w:rsidRPr="00EE304B">
              <w:rPr>
                <w:sz w:val="16"/>
                <w:szCs w:val="16"/>
              </w:rPr>
              <w:t>8</w:t>
            </w:r>
            <w:r>
              <w:rPr>
                <w:sz w:val="16"/>
                <w:szCs w:val="16"/>
              </w:rPr>
              <w:t>0.90</w:t>
            </w:r>
          </w:p>
        </w:tc>
        <w:tc>
          <w:tcPr>
            <w:tcW w:w="40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146D46A8" w14:textId="77777777" w:rsidR="00DD2ACE" w:rsidRPr="00EE304B" w:rsidRDefault="00DD2ACE" w:rsidP="00C47E91">
            <w:pPr>
              <w:widowControl w:val="0"/>
              <w:ind w:leftChars="-72" w:left="-144" w:rightChars="-72" w:right="-144"/>
              <w:rPr>
                <w:sz w:val="16"/>
                <w:szCs w:val="16"/>
              </w:rPr>
            </w:pPr>
            <w:r w:rsidRPr="00EE304B">
              <w:rPr>
                <w:sz w:val="16"/>
                <w:szCs w:val="16"/>
              </w:rPr>
              <w:t>85</w:t>
            </w:r>
            <w:r>
              <w:rPr>
                <w:sz w:val="16"/>
                <w:szCs w:val="16"/>
              </w:rPr>
              <w:t>.46</w:t>
            </w:r>
          </w:p>
        </w:tc>
        <w:tc>
          <w:tcPr>
            <w:tcW w:w="40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3F3C533A" w14:textId="77777777" w:rsidR="00DD2ACE" w:rsidRPr="00EE304B" w:rsidRDefault="00DD2ACE" w:rsidP="00C47E91">
            <w:pPr>
              <w:widowControl w:val="0"/>
              <w:ind w:leftChars="-72" w:left="-144" w:rightChars="-72" w:right="-144"/>
              <w:rPr>
                <w:sz w:val="16"/>
                <w:szCs w:val="16"/>
              </w:rPr>
            </w:pPr>
            <w:r w:rsidRPr="00EE304B">
              <w:rPr>
                <w:sz w:val="16"/>
                <w:szCs w:val="16"/>
              </w:rPr>
              <w:t>8</w:t>
            </w:r>
            <w:r>
              <w:rPr>
                <w:sz w:val="16"/>
                <w:szCs w:val="16"/>
              </w:rPr>
              <w:t>8.60</w:t>
            </w:r>
          </w:p>
        </w:tc>
        <w:tc>
          <w:tcPr>
            <w:tcW w:w="40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0851BAC1" w14:textId="77777777" w:rsidR="00DD2ACE" w:rsidRPr="00EE304B" w:rsidRDefault="00DD2ACE" w:rsidP="00C47E91">
            <w:pPr>
              <w:widowControl w:val="0"/>
              <w:ind w:leftChars="-72" w:left="-144" w:rightChars="-72" w:right="-144"/>
              <w:rPr>
                <w:sz w:val="16"/>
                <w:szCs w:val="16"/>
              </w:rPr>
            </w:pPr>
            <w:r>
              <w:rPr>
                <w:sz w:val="16"/>
                <w:szCs w:val="16"/>
              </w:rPr>
              <w:t>8</w:t>
            </w:r>
            <w:r w:rsidRPr="00EE304B">
              <w:rPr>
                <w:sz w:val="16"/>
                <w:szCs w:val="16"/>
              </w:rPr>
              <w:t>9</w:t>
            </w:r>
            <w:r>
              <w:rPr>
                <w:sz w:val="16"/>
                <w:szCs w:val="16"/>
              </w:rPr>
              <w:t>.69</w:t>
            </w:r>
          </w:p>
        </w:tc>
        <w:tc>
          <w:tcPr>
            <w:tcW w:w="40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42763A0E" w14:textId="77777777" w:rsidR="00DD2ACE" w:rsidRPr="00EE304B" w:rsidRDefault="00DD2ACE" w:rsidP="00C47E91">
            <w:pPr>
              <w:widowControl w:val="0"/>
              <w:ind w:leftChars="-72" w:left="-144" w:rightChars="-72" w:right="-144"/>
              <w:rPr>
                <w:sz w:val="16"/>
                <w:szCs w:val="16"/>
              </w:rPr>
            </w:pPr>
            <w:r w:rsidRPr="00EE304B">
              <w:rPr>
                <w:sz w:val="16"/>
                <w:szCs w:val="16"/>
              </w:rPr>
              <w:t>90</w:t>
            </w:r>
            <w:r>
              <w:rPr>
                <w:sz w:val="16"/>
                <w:szCs w:val="16"/>
              </w:rPr>
              <w:t>.42</w:t>
            </w:r>
          </w:p>
        </w:tc>
        <w:tc>
          <w:tcPr>
            <w:tcW w:w="40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4C9E10EA" w14:textId="77777777" w:rsidR="00DD2ACE" w:rsidRPr="00EE304B" w:rsidRDefault="00DD2ACE" w:rsidP="00C47E91">
            <w:pPr>
              <w:widowControl w:val="0"/>
              <w:ind w:leftChars="-72" w:left="-144" w:rightChars="-72" w:right="-144"/>
              <w:rPr>
                <w:sz w:val="16"/>
                <w:szCs w:val="16"/>
              </w:rPr>
            </w:pPr>
            <w:r w:rsidRPr="00EE304B">
              <w:rPr>
                <w:sz w:val="16"/>
                <w:szCs w:val="16"/>
              </w:rPr>
              <w:t>92</w:t>
            </w:r>
            <w:r>
              <w:rPr>
                <w:sz w:val="16"/>
                <w:szCs w:val="16"/>
              </w:rPr>
              <w:t>.27</w:t>
            </w:r>
          </w:p>
        </w:tc>
        <w:tc>
          <w:tcPr>
            <w:tcW w:w="40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66FBB513" w14:textId="77777777" w:rsidR="00DD2ACE" w:rsidRPr="00EE304B" w:rsidRDefault="00DD2ACE" w:rsidP="00C47E91">
            <w:pPr>
              <w:widowControl w:val="0"/>
              <w:ind w:leftChars="-72" w:left="-144" w:rightChars="-72" w:right="-144"/>
              <w:rPr>
                <w:sz w:val="16"/>
                <w:szCs w:val="16"/>
              </w:rPr>
            </w:pPr>
            <w:r w:rsidRPr="00EE304B">
              <w:rPr>
                <w:sz w:val="16"/>
                <w:szCs w:val="16"/>
              </w:rPr>
              <w:t>93</w:t>
            </w:r>
            <w:r>
              <w:rPr>
                <w:sz w:val="16"/>
                <w:szCs w:val="16"/>
              </w:rPr>
              <w:t>.13</w:t>
            </w:r>
          </w:p>
        </w:tc>
        <w:tc>
          <w:tcPr>
            <w:tcW w:w="54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615E9276" w14:textId="77777777" w:rsidR="00DD2ACE" w:rsidRPr="00EE304B" w:rsidRDefault="00DD2ACE" w:rsidP="00C47E91">
            <w:pPr>
              <w:widowControl w:val="0"/>
              <w:ind w:left="-144" w:right="-144"/>
              <w:rPr>
                <w:sz w:val="16"/>
                <w:szCs w:val="16"/>
              </w:rPr>
            </w:pPr>
            <w:r w:rsidRPr="00EE304B">
              <w:rPr>
                <w:sz w:val="16"/>
                <w:szCs w:val="16"/>
              </w:rPr>
              <w:t>8</w:t>
            </w:r>
            <w:r>
              <w:rPr>
                <w:sz w:val="16"/>
                <w:szCs w:val="16"/>
              </w:rPr>
              <w:t>6.56</w:t>
            </w:r>
          </w:p>
        </w:tc>
      </w:tr>
      <w:tr w:rsidR="00DD2ACE" w:rsidRPr="00204211" w14:paraId="0FAD3595" w14:textId="77777777" w:rsidTr="00C47E91">
        <w:trPr>
          <w:trHeight w:val="669"/>
        </w:trPr>
        <w:tc>
          <w:tcPr>
            <w:tcW w:w="880" w:type="dxa"/>
            <w:vMerge w:val="restart"/>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31F84A3A" w14:textId="77777777" w:rsidR="00DD2ACE" w:rsidRPr="00EE304B" w:rsidRDefault="00DD2ACE" w:rsidP="00C47E91">
            <w:pPr>
              <w:widowControl w:val="0"/>
              <w:ind w:left="-72" w:right="-72"/>
              <w:jc w:val="both"/>
              <w:rPr>
                <w:i/>
                <w:iCs/>
                <w:sz w:val="17"/>
                <w:szCs w:val="17"/>
              </w:rPr>
            </w:pPr>
            <w:r w:rsidRPr="00EE304B">
              <w:rPr>
                <w:i/>
                <w:iCs/>
                <w:sz w:val="17"/>
                <w:szCs w:val="17"/>
              </w:rPr>
              <w:t>DT LSTM</w:t>
            </w:r>
          </w:p>
        </w:tc>
        <w:tc>
          <w:tcPr>
            <w:tcW w:w="1284"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1D446173" w14:textId="77777777" w:rsidR="00DD2ACE" w:rsidRPr="00EE304B" w:rsidRDefault="00DD2ACE" w:rsidP="00C47E91">
            <w:pPr>
              <w:widowControl w:val="0"/>
              <w:ind w:left="-72" w:right="-72"/>
              <w:jc w:val="left"/>
              <w:rPr>
                <w:sz w:val="16"/>
                <w:szCs w:val="16"/>
              </w:rPr>
            </w:pPr>
            <w:r w:rsidRPr="00EE304B">
              <w:rPr>
                <w:sz w:val="16"/>
                <w:szCs w:val="16"/>
              </w:rPr>
              <w:t>Data Splitting (</w:t>
            </w:r>
            <w:proofErr w:type="spellStart"/>
            <w:r w:rsidRPr="00EE304B">
              <w:rPr>
                <w:sz w:val="16"/>
                <w:szCs w:val="16"/>
              </w:rPr>
              <w:t>train_test_split</w:t>
            </w:r>
            <w:proofErr w:type="spellEnd"/>
            <w:r w:rsidRPr="00EE304B">
              <w:rPr>
                <w:sz w:val="16"/>
                <w:szCs w:val="16"/>
              </w:rPr>
              <w:t>)</w:t>
            </w:r>
          </w:p>
          <w:p w14:paraId="635B2C1A" w14:textId="77777777" w:rsidR="00DD2ACE" w:rsidRPr="00EE304B" w:rsidRDefault="00DD2ACE" w:rsidP="007418BD">
            <w:pPr>
              <w:widowControl w:val="0"/>
              <w:numPr>
                <w:ilvl w:val="0"/>
                <w:numId w:val="20"/>
              </w:numPr>
              <w:ind w:left="144" w:hanging="144"/>
              <w:jc w:val="left"/>
              <w:rPr>
                <w:sz w:val="15"/>
                <w:szCs w:val="15"/>
              </w:rPr>
            </w:pPr>
            <w:proofErr w:type="spellStart"/>
            <w:r w:rsidRPr="00EE304B">
              <w:rPr>
                <w:sz w:val="15"/>
                <w:szCs w:val="15"/>
              </w:rPr>
              <w:t>random_state</w:t>
            </w:r>
            <w:proofErr w:type="spellEnd"/>
            <w:r w:rsidRPr="00EE304B">
              <w:rPr>
                <w:sz w:val="15"/>
                <w:szCs w:val="15"/>
              </w:rPr>
              <w:t>: 274</w:t>
            </w:r>
          </w:p>
        </w:tc>
        <w:tc>
          <w:tcPr>
            <w:tcW w:w="1788"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3BB7CB8B" w14:textId="77777777" w:rsidR="00DD2ACE" w:rsidRPr="00EE304B" w:rsidRDefault="00DD2ACE" w:rsidP="00C47E91">
            <w:pPr>
              <w:widowControl w:val="0"/>
              <w:ind w:left="-72" w:right="-72"/>
              <w:jc w:val="left"/>
              <w:rPr>
                <w:sz w:val="16"/>
                <w:szCs w:val="16"/>
              </w:rPr>
            </w:pPr>
            <w:r w:rsidRPr="00EE304B">
              <w:rPr>
                <w:sz w:val="16"/>
                <w:szCs w:val="16"/>
              </w:rPr>
              <w:t>Optimizer (Adam)</w:t>
            </w:r>
          </w:p>
          <w:p w14:paraId="15087521" w14:textId="77777777" w:rsidR="00DD2ACE" w:rsidRPr="00EE304B" w:rsidRDefault="00DD2ACE" w:rsidP="007418BD">
            <w:pPr>
              <w:widowControl w:val="0"/>
              <w:numPr>
                <w:ilvl w:val="0"/>
                <w:numId w:val="21"/>
              </w:numPr>
              <w:ind w:left="144" w:hanging="144"/>
              <w:jc w:val="left"/>
              <w:rPr>
                <w:sz w:val="15"/>
                <w:szCs w:val="15"/>
              </w:rPr>
            </w:pPr>
            <w:proofErr w:type="spellStart"/>
            <w:r w:rsidRPr="00EE304B">
              <w:rPr>
                <w:sz w:val="15"/>
                <w:szCs w:val="15"/>
              </w:rPr>
              <w:t>learning_rate</w:t>
            </w:r>
            <w:proofErr w:type="spellEnd"/>
            <w:r w:rsidRPr="00EE304B">
              <w:rPr>
                <w:sz w:val="15"/>
                <w:szCs w:val="15"/>
              </w:rPr>
              <w:t>: ~0.1429 (1/7)</w:t>
            </w:r>
          </w:p>
        </w:tc>
        <w:tc>
          <w:tcPr>
            <w:tcW w:w="189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00824078" w14:textId="77777777" w:rsidR="00DD2ACE" w:rsidRPr="00EE304B" w:rsidRDefault="00DD2ACE" w:rsidP="00C47E91">
            <w:pPr>
              <w:widowControl w:val="0"/>
              <w:ind w:left="-72" w:right="-72"/>
              <w:jc w:val="left"/>
              <w:rPr>
                <w:sz w:val="16"/>
                <w:szCs w:val="16"/>
              </w:rPr>
            </w:pPr>
            <w:r w:rsidRPr="00EE304B">
              <w:rPr>
                <w:sz w:val="16"/>
                <w:szCs w:val="16"/>
              </w:rPr>
              <w:t>Model Training (</w:t>
            </w:r>
            <w:proofErr w:type="spellStart"/>
            <w:r w:rsidRPr="00EE304B">
              <w:rPr>
                <w:sz w:val="16"/>
                <w:szCs w:val="16"/>
              </w:rPr>
              <w:t>model.fit</w:t>
            </w:r>
            <w:proofErr w:type="spellEnd"/>
            <w:r w:rsidRPr="00EE304B">
              <w:rPr>
                <w:sz w:val="16"/>
                <w:szCs w:val="16"/>
              </w:rPr>
              <w:t>)</w:t>
            </w:r>
          </w:p>
          <w:p w14:paraId="1FEFE807" w14:textId="77777777" w:rsidR="00DD2ACE" w:rsidRPr="00EE304B" w:rsidRDefault="00DD2ACE" w:rsidP="007418BD">
            <w:pPr>
              <w:widowControl w:val="0"/>
              <w:numPr>
                <w:ilvl w:val="0"/>
                <w:numId w:val="22"/>
              </w:numPr>
              <w:ind w:left="144" w:hanging="144"/>
              <w:jc w:val="left"/>
              <w:rPr>
                <w:sz w:val="15"/>
                <w:szCs w:val="15"/>
              </w:rPr>
            </w:pPr>
            <w:r w:rsidRPr="00EE304B">
              <w:rPr>
                <w:sz w:val="15"/>
                <w:szCs w:val="15"/>
              </w:rPr>
              <w:t>epochs: 47</w:t>
            </w:r>
          </w:p>
          <w:p w14:paraId="51A5235E" w14:textId="77777777" w:rsidR="00DD2ACE" w:rsidRPr="00EE304B" w:rsidRDefault="00DD2ACE" w:rsidP="007418BD">
            <w:pPr>
              <w:widowControl w:val="0"/>
              <w:numPr>
                <w:ilvl w:val="0"/>
                <w:numId w:val="22"/>
              </w:numPr>
              <w:ind w:left="144" w:hanging="144"/>
              <w:jc w:val="left"/>
              <w:rPr>
                <w:sz w:val="15"/>
                <w:szCs w:val="15"/>
              </w:rPr>
            </w:pPr>
            <w:proofErr w:type="spellStart"/>
            <w:r w:rsidRPr="00EE304B">
              <w:rPr>
                <w:sz w:val="15"/>
                <w:szCs w:val="15"/>
              </w:rPr>
              <w:t>batch_size</w:t>
            </w:r>
            <w:proofErr w:type="spellEnd"/>
            <w:r w:rsidRPr="00EE304B">
              <w:rPr>
                <w:sz w:val="15"/>
                <w:szCs w:val="15"/>
              </w:rPr>
              <w:t>: 10000</w:t>
            </w:r>
          </w:p>
          <w:p w14:paraId="474AB5C9" w14:textId="77777777" w:rsidR="00DD2ACE" w:rsidRPr="00EE304B" w:rsidRDefault="00DD2ACE" w:rsidP="007418BD">
            <w:pPr>
              <w:widowControl w:val="0"/>
              <w:numPr>
                <w:ilvl w:val="0"/>
                <w:numId w:val="22"/>
              </w:numPr>
              <w:ind w:left="144" w:hanging="144"/>
              <w:jc w:val="left"/>
              <w:rPr>
                <w:sz w:val="16"/>
                <w:szCs w:val="16"/>
              </w:rPr>
            </w:pPr>
            <w:r w:rsidRPr="00EE304B">
              <w:rPr>
                <w:sz w:val="15"/>
                <w:szCs w:val="15"/>
              </w:rPr>
              <w:t>verbose: 0</w:t>
            </w:r>
          </w:p>
        </w:tc>
        <w:tc>
          <w:tcPr>
            <w:tcW w:w="400" w:type="dxa"/>
            <w:vMerge w:val="restart"/>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182CC015" w14:textId="77777777" w:rsidR="00DD2ACE" w:rsidRPr="00EE304B" w:rsidRDefault="00DD2ACE" w:rsidP="00C47E91">
            <w:pPr>
              <w:widowControl w:val="0"/>
              <w:ind w:leftChars="-72" w:left="-144" w:rightChars="-72" w:right="-144"/>
              <w:rPr>
                <w:sz w:val="16"/>
                <w:szCs w:val="16"/>
              </w:rPr>
            </w:pPr>
            <w:r w:rsidRPr="00EE304B">
              <w:rPr>
                <w:sz w:val="16"/>
                <w:szCs w:val="16"/>
              </w:rPr>
              <w:t>74</w:t>
            </w:r>
            <w:r>
              <w:rPr>
                <w:sz w:val="16"/>
                <w:szCs w:val="16"/>
              </w:rPr>
              <w:t>.04</w:t>
            </w:r>
          </w:p>
        </w:tc>
        <w:tc>
          <w:tcPr>
            <w:tcW w:w="400" w:type="dxa"/>
            <w:vMerge w:val="restart"/>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07D193DD" w14:textId="77777777" w:rsidR="00DD2ACE" w:rsidRPr="00EE304B" w:rsidRDefault="00DD2ACE" w:rsidP="00C47E91">
            <w:pPr>
              <w:widowControl w:val="0"/>
              <w:ind w:leftChars="-72" w:left="-144" w:rightChars="-72" w:right="-144"/>
              <w:rPr>
                <w:sz w:val="16"/>
                <w:szCs w:val="16"/>
              </w:rPr>
            </w:pPr>
            <w:r>
              <w:rPr>
                <w:sz w:val="16"/>
                <w:szCs w:val="16"/>
              </w:rPr>
              <w:t>7</w:t>
            </w:r>
            <w:r w:rsidRPr="00EE304B">
              <w:rPr>
                <w:sz w:val="16"/>
                <w:szCs w:val="16"/>
              </w:rPr>
              <w:t>7</w:t>
            </w:r>
            <w:r>
              <w:rPr>
                <w:sz w:val="16"/>
                <w:szCs w:val="16"/>
              </w:rPr>
              <w:t>.8</w:t>
            </w:r>
            <w:r w:rsidRPr="00EE304B">
              <w:rPr>
                <w:sz w:val="16"/>
                <w:szCs w:val="16"/>
              </w:rPr>
              <w:t>8</w:t>
            </w:r>
          </w:p>
        </w:tc>
        <w:tc>
          <w:tcPr>
            <w:tcW w:w="400" w:type="dxa"/>
            <w:vMerge w:val="restart"/>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0E223B89" w14:textId="77777777" w:rsidR="00DD2ACE" w:rsidRPr="00EE304B" w:rsidRDefault="00DD2ACE" w:rsidP="00C47E91">
            <w:pPr>
              <w:widowControl w:val="0"/>
              <w:ind w:leftChars="-72" w:left="-144" w:rightChars="-72" w:right="-144"/>
              <w:rPr>
                <w:sz w:val="16"/>
                <w:szCs w:val="16"/>
              </w:rPr>
            </w:pPr>
            <w:r w:rsidRPr="00EE304B">
              <w:rPr>
                <w:sz w:val="16"/>
                <w:szCs w:val="16"/>
              </w:rPr>
              <w:t>79</w:t>
            </w:r>
            <w:r>
              <w:rPr>
                <w:sz w:val="16"/>
                <w:szCs w:val="16"/>
              </w:rPr>
              <w:t>.50</w:t>
            </w:r>
          </w:p>
        </w:tc>
        <w:tc>
          <w:tcPr>
            <w:tcW w:w="400" w:type="dxa"/>
            <w:vMerge w:val="restart"/>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5252BDBA" w14:textId="77777777" w:rsidR="00DD2ACE" w:rsidRPr="00EE304B" w:rsidRDefault="00DD2ACE" w:rsidP="00C47E91">
            <w:pPr>
              <w:widowControl w:val="0"/>
              <w:ind w:leftChars="-72" w:left="-144" w:rightChars="-72" w:right="-144"/>
              <w:rPr>
                <w:sz w:val="16"/>
                <w:szCs w:val="16"/>
              </w:rPr>
            </w:pPr>
            <w:r w:rsidRPr="00EE304B">
              <w:rPr>
                <w:sz w:val="16"/>
                <w:szCs w:val="16"/>
              </w:rPr>
              <w:t>8</w:t>
            </w:r>
            <w:r>
              <w:rPr>
                <w:sz w:val="16"/>
                <w:szCs w:val="16"/>
              </w:rPr>
              <w:t>1.76</w:t>
            </w:r>
          </w:p>
        </w:tc>
        <w:tc>
          <w:tcPr>
            <w:tcW w:w="400" w:type="dxa"/>
            <w:vMerge w:val="restart"/>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4B4562EF" w14:textId="77777777" w:rsidR="00DD2ACE" w:rsidRPr="00EE304B" w:rsidRDefault="00DD2ACE" w:rsidP="00C47E91">
            <w:pPr>
              <w:widowControl w:val="0"/>
              <w:ind w:leftChars="-72" w:left="-144" w:rightChars="-72" w:right="-144"/>
              <w:rPr>
                <w:sz w:val="16"/>
                <w:szCs w:val="16"/>
              </w:rPr>
            </w:pPr>
            <w:r w:rsidRPr="00EE304B">
              <w:rPr>
                <w:sz w:val="16"/>
                <w:szCs w:val="16"/>
              </w:rPr>
              <w:t>84</w:t>
            </w:r>
            <w:r>
              <w:rPr>
                <w:sz w:val="16"/>
                <w:szCs w:val="16"/>
              </w:rPr>
              <w:t>.25</w:t>
            </w:r>
          </w:p>
        </w:tc>
        <w:tc>
          <w:tcPr>
            <w:tcW w:w="400" w:type="dxa"/>
            <w:vMerge w:val="restart"/>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3FF146E9" w14:textId="77777777" w:rsidR="00DD2ACE" w:rsidRPr="00EE304B" w:rsidRDefault="00DD2ACE" w:rsidP="00C47E91">
            <w:pPr>
              <w:widowControl w:val="0"/>
              <w:ind w:leftChars="-72" w:left="-144" w:rightChars="-72" w:right="-144"/>
              <w:rPr>
                <w:sz w:val="16"/>
                <w:szCs w:val="16"/>
              </w:rPr>
            </w:pPr>
            <w:r w:rsidRPr="00EE304B">
              <w:rPr>
                <w:sz w:val="16"/>
                <w:szCs w:val="16"/>
              </w:rPr>
              <w:t>8</w:t>
            </w:r>
            <w:r>
              <w:rPr>
                <w:sz w:val="16"/>
                <w:szCs w:val="16"/>
              </w:rPr>
              <w:t>4.6</w:t>
            </w:r>
            <w:r w:rsidRPr="00EE304B">
              <w:rPr>
                <w:sz w:val="16"/>
                <w:szCs w:val="16"/>
              </w:rPr>
              <w:t>5</w:t>
            </w:r>
          </w:p>
        </w:tc>
        <w:tc>
          <w:tcPr>
            <w:tcW w:w="400" w:type="dxa"/>
            <w:vMerge w:val="restart"/>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263A3B8D" w14:textId="77777777" w:rsidR="00DD2ACE" w:rsidRPr="00EE304B" w:rsidRDefault="00DD2ACE" w:rsidP="00C47E91">
            <w:pPr>
              <w:widowControl w:val="0"/>
              <w:ind w:leftChars="-72" w:left="-144" w:rightChars="-72" w:right="-144"/>
              <w:rPr>
                <w:sz w:val="16"/>
                <w:szCs w:val="16"/>
              </w:rPr>
            </w:pPr>
            <w:r w:rsidRPr="00EE304B">
              <w:rPr>
                <w:sz w:val="16"/>
                <w:szCs w:val="16"/>
              </w:rPr>
              <w:t>8</w:t>
            </w:r>
            <w:r>
              <w:rPr>
                <w:sz w:val="16"/>
                <w:szCs w:val="16"/>
              </w:rPr>
              <w:t>6.92</w:t>
            </w:r>
          </w:p>
        </w:tc>
        <w:tc>
          <w:tcPr>
            <w:tcW w:w="400" w:type="dxa"/>
            <w:vMerge w:val="restart"/>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230B6113" w14:textId="77777777" w:rsidR="00DD2ACE" w:rsidRPr="00EE304B" w:rsidRDefault="00DD2ACE" w:rsidP="00C47E91">
            <w:pPr>
              <w:widowControl w:val="0"/>
              <w:ind w:leftChars="-72" w:left="-144" w:rightChars="-72" w:right="-144"/>
              <w:rPr>
                <w:sz w:val="16"/>
                <w:szCs w:val="16"/>
              </w:rPr>
            </w:pPr>
            <w:r w:rsidRPr="00EE304B">
              <w:rPr>
                <w:sz w:val="16"/>
                <w:szCs w:val="16"/>
              </w:rPr>
              <w:t>87</w:t>
            </w:r>
            <w:r>
              <w:rPr>
                <w:sz w:val="16"/>
                <w:szCs w:val="16"/>
              </w:rPr>
              <w:t>.14</w:t>
            </w:r>
          </w:p>
        </w:tc>
        <w:tc>
          <w:tcPr>
            <w:tcW w:w="400" w:type="dxa"/>
            <w:vMerge w:val="restart"/>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0697C902" w14:textId="77777777" w:rsidR="00DD2ACE" w:rsidRPr="00EE304B" w:rsidRDefault="00DD2ACE" w:rsidP="00C47E91">
            <w:pPr>
              <w:widowControl w:val="0"/>
              <w:ind w:leftChars="-72" w:left="-144" w:rightChars="-72" w:right="-144"/>
              <w:rPr>
                <w:sz w:val="16"/>
                <w:szCs w:val="16"/>
              </w:rPr>
            </w:pPr>
            <w:r w:rsidRPr="00EE304B">
              <w:rPr>
                <w:sz w:val="16"/>
                <w:szCs w:val="16"/>
              </w:rPr>
              <w:t>8</w:t>
            </w:r>
            <w:r>
              <w:rPr>
                <w:sz w:val="16"/>
                <w:szCs w:val="16"/>
              </w:rPr>
              <w:t>5.90</w:t>
            </w:r>
          </w:p>
        </w:tc>
        <w:tc>
          <w:tcPr>
            <w:tcW w:w="540" w:type="dxa"/>
            <w:vMerge w:val="restart"/>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0807008F" w14:textId="77777777" w:rsidR="00DD2ACE" w:rsidRPr="00EE304B" w:rsidRDefault="00DD2ACE" w:rsidP="00C47E91">
            <w:pPr>
              <w:widowControl w:val="0"/>
              <w:ind w:left="-144" w:right="-144"/>
              <w:rPr>
                <w:sz w:val="16"/>
                <w:szCs w:val="16"/>
              </w:rPr>
            </w:pPr>
            <w:r w:rsidRPr="00EE304B">
              <w:rPr>
                <w:sz w:val="16"/>
                <w:szCs w:val="16"/>
              </w:rPr>
              <w:t>82</w:t>
            </w:r>
            <w:r>
              <w:rPr>
                <w:sz w:val="16"/>
                <w:szCs w:val="16"/>
              </w:rPr>
              <w:t>.45</w:t>
            </w:r>
          </w:p>
        </w:tc>
      </w:tr>
      <w:tr w:rsidR="00DD2ACE" w:rsidRPr="00204211" w14:paraId="34A132F1" w14:textId="77777777" w:rsidTr="00C47E91">
        <w:trPr>
          <w:trHeight w:val="1155"/>
        </w:trPr>
        <w:tc>
          <w:tcPr>
            <w:tcW w:w="880" w:type="dxa"/>
            <w:vMerge/>
            <w:tcBorders>
              <w:top w:val="single" w:sz="6" w:space="0" w:color="9E9E9E"/>
              <w:left w:val="single" w:sz="6" w:space="0" w:color="9E9E9E"/>
              <w:bottom w:val="single" w:sz="6" w:space="0" w:color="9E9E9E"/>
              <w:right w:val="single" w:sz="6" w:space="0" w:color="9E9E9E"/>
            </w:tcBorders>
            <w:vAlign w:val="center"/>
            <w:hideMark/>
          </w:tcPr>
          <w:p w14:paraId="02ED617C" w14:textId="77777777" w:rsidR="00DD2ACE" w:rsidRPr="00EE304B" w:rsidRDefault="00DD2ACE" w:rsidP="00C47E91">
            <w:pPr>
              <w:widowControl w:val="0"/>
              <w:ind w:left="-72" w:right="-72"/>
              <w:jc w:val="both"/>
              <w:rPr>
                <w:i/>
                <w:iCs/>
                <w:sz w:val="17"/>
                <w:szCs w:val="17"/>
              </w:rPr>
            </w:pPr>
          </w:p>
        </w:tc>
        <w:tc>
          <w:tcPr>
            <w:tcW w:w="1284"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67C1890B" w14:textId="77777777" w:rsidR="00DD2ACE" w:rsidRPr="00EE304B" w:rsidRDefault="00DD2ACE" w:rsidP="00C47E91">
            <w:pPr>
              <w:widowControl w:val="0"/>
              <w:ind w:left="-72" w:right="-72"/>
              <w:jc w:val="left"/>
              <w:rPr>
                <w:sz w:val="16"/>
                <w:szCs w:val="16"/>
              </w:rPr>
            </w:pPr>
            <w:r w:rsidRPr="00EE304B">
              <w:rPr>
                <w:sz w:val="16"/>
                <w:szCs w:val="16"/>
              </w:rPr>
              <w:t>Sequential</w:t>
            </w:r>
          </w:p>
          <w:p w14:paraId="06B35148" w14:textId="77777777" w:rsidR="00DD2ACE" w:rsidRPr="00EE304B" w:rsidRDefault="00DD2ACE" w:rsidP="00C47E91">
            <w:pPr>
              <w:widowControl w:val="0"/>
              <w:ind w:left="-72" w:right="-72"/>
              <w:jc w:val="left"/>
              <w:rPr>
                <w:sz w:val="16"/>
                <w:szCs w:val="16"/>
              </w:rPr>
            </w:pPr>
            <w:r w:rsidRPr="00EE304B">
              <w:rPr>
                <w:sz w:val="16"/>
                <w:szCs w:val="16"/>
              </w:rPr>
              <w:t>Dropout</w:t>
            </w:r>
          </w:p>
          <w:p w14:paraId="2841D8F3" w14:textId="77777777" w:rsidR="00DD2ACE" w:rsidRPr="00EE304B" w:rsidRDefault="00DD2ACE" w:rsidP="007418BD">
            <w:pPr>
              <w:widowControl w:val="0"/>
              <w:numPr>
                <w:ilvl w:val="0"/>
                <w:numId w:val="23"/>
              </w:numPr>
              <w:ind w:left="144" w:hanging="144"/>
              <w:jc w:val="left"/>
              <w:rPr>
                <w:sz w:val="16"/>
                <w:szCs w:val="16"/>
              </w:rPr>
            </w:pPr>
            <w:r w:rsidRPr="00EE304B">
              <w:rPr>
                <w:sz w:val="16"/>
                <w:szCs w:val="16"/>
              </w:rPr>
              <w:t>rate: 0.04</w:t>
            </w:r>
          </w:p>
          <w:p w14:paraId="012CB90C" w14:textId="77777777" w:rsidR="00DD2ACE" w:rsidRPr="00EE304B" w:rsidRDefault="00DD2ACE" w:rsidP="00C47E91">
            <w:pPr>
              <w:widowControl w:val="0"/>
              <w:ind w:left="-72" w:right="-72"/>
              <w:jc w:val="left"/>
              <w:rPr>
                <w:sz w:val="16"/>
                <w:szCs w:val="16"/>
              </w:rPr>
            </w:pPr>
            <w:r w:rsidRPr="00EE304B">
              <w:rPr>
                <w:sz w:val="16"/>
                <w:szCs w:val="16"/>
                <w:lang w:val="fr-FR"/>
              </w:rPr>
              <w:t>Dense</w:t>
            </w:r>
          </w:p>
          <w:p w14:paraId="2BC3C1E0" w14:textId="77777777" w:rsidR="00DD2ACE" w:rsidRPr="00EE304B" w:rsidRDefault="00DD2ACE" w:rsidP="007418BD">
            <w:pPr>
              <w:widowControl w:val="0"/>
              <w:numPr>
                <w:ilvl w:val="0"/>
                <w:numId w:val="24"/>
              </w:numPr>
              <w:ind w:left="144" w:hanging="144"/>
              <w:jc w:val="left"/>
              <w:rPr>
                <w:sz w:val="15"/>
                <w:szCs w:val="15"/>
              </w:rPr>
            </w:pPr>
            <w:proofErr w:type="spellStart"/>
            <w:proofErr w:type="gramStart"/>
            <w:r w:rsidRPr="00EE304B">
              <w:rPr>
                <w:sz w:val="15"/>
                <w:szCs w:val="15"/>
                <w:lang w:val="fr-FR"/>
              </w:rPr>
              <w:t>units</w:t>
            </w:r>
            <w:proofErr w:type="spellEnd"/>
            <w:r w:rsidRPr="00EE304B">
              <w:rPr>
                <w:sz w:val="15"/>
                <w:szCs w:val="15"/>
                <w:lang w:val="fr-FR"/>
              </w:rPr>
              <w:t>:</w:t>
            </w:r>
            <w:proofErr w:type="gramEnd"/>
            <w:r w:rsidRPr="00EE304B">
              <w:rPr>
                <w:sz w:val="15"/>
                <w:szCs w:val="15"/>
                <w:lang w:val="fr-FR"/>
              </w:rPr>
              <w:t xml:space="preserve"> 1</w:t>
            </w:r>
          </w:p>
          <w:p w14:paraId="0FF170EA" w14:textId="77777777" w:rsidR="00DD2ACE" w:rsidRPr="00EE304B" w:rsidRDefault="00DD2ACE" w:rsidP="007418BD">
            <w:pPr>
              <w:widowControl w:val="0"/>
              <w:numPr>
                <w:ilvl w:val="0"/>
                <w:numId w:val="24"/>
              </w:numPr>
              <w:ind w:left="144" w:hanging="144"/>
              <w:jc w:val="left"/>
              <w:rPr>
                <w:sz w:val="16"/>
                <w:szCs w:val="16"/>
              </w:rPr>
            </w:pPr>
            <w:proofErr w:type="gramStart"/>
            <w:r w:rsidRPr="00EE304B">
              <w:rPr>
                <w:sz w:val="15"/>
                <w:szCs w:val="15"/>
                <w:lang w:val="fr-FR"/>
              </w:rPr>
              <w:t>activation:</w:t>
            </w:r>
            <w:proofErr w:type="gramEnd"/>
            <w:r w:rsidRPr="00EE304B">
              <w:rPr>
                <w:sz w:val="15"/>
                <w:szCs w:val="15"/>
                <w:lang w:val="fr-FR"/>
              </w:rPr>
              <w:t xml:space="preserve"> </w:t>
            </w:r>
            <w:proofErr w:type="spellStart"/>
            <w:r w:rsidRPr="00EE304B">
              <w:rPr>
                <w:sz w:val="15"/>
                <w:szCs w:val="15"/>
                <w:lang w:val="fr-FR"/>
              </w:rPr>
              <w:t>sigmoid</w:t>
            </w:r>
            <w:proofErr w:type="spellEnd"/>
          </w:p>
        </w:tc>
        <w:tc>
          <w:tcPr>
            <w:tcW w:w="1788"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3C858B60" w14:textId="77777777" w:rsidR="00DD2ACE" w:rsidRPr="00EE304B" w:rsidRDefault="00DD2ACE" w:rsidP="00C47E91">
            <w:pPr>
              <w:widowControl w:val="0"/>
              <w:ind w:left="-72" w:right="-72"/>
              <w:jc w:val="left"/>
              <w:rPr>
                <w:sz w:val="16"/>
                <w:szCs w:val="16"/>
              </w:rPr>
            </w:pPr>
            <w:r w:rsidRPr="00EE304B">
              <w:rPr>
                <w:sz w:val="16"/>
                <w:szCs w:val="16"/>
              </w:rPr>
              <w:t>Model Compilation (</w:t>
            </w:r>
            <w:proofErr w:type="spellStart"/>
            <w:proofErr w:type="gramStart"/>
            <w:r w:rsidRPr="00EE304B">
              <w:rPr>
                <w:sz w:val="16"/>
                <w:szCs w:val="16"/>
              </w:rPr>
              <w:t>model.compile</w:t>
            </w:r>
            <w:proofErr w:type="spellEnd"/>
            <w:proofErr w:type="gramEnd"/>
            <w:r w:rsidRPr="00EE304B">
              <w:rPr>
                <w:sz w:val="16"/>
                <w:szCs w:val="16"/>
              </w:rPr>
              <w:t>)</w:t>
            </w:r>
          </w:p>
          <w:p w14:paraId="6A40B335" w14:textId="77777777" w:rsidR="00DD2ACE" w:rsidRPr="00EE304B" w:rsidRDefault="00DD2ACE" w:rsidP="007418BD">
            <w:pPr>
              <w:widowControl w:val="0"/>
              <w:numPr>
                <w:ilvl w:val="0"/>
                <w:numId w:val="25"/>
              </w:numPr>
              <w:ind w:left="144" w:hanging="144"/>
              <w:jc w:val="left"/>
              <w:rPr>
                <w:sz w:val="15"/>
                <w:szCs w:val="15"/>
              </w:rPr>
            </w:pPr>
            <w:r w:rsidRPr="00EE304B">
              <w:rPr>
                <w:sz w:val="15"/>
                <w:szCs w:val="15"/>
              </w:rPr>
              <w:t xml:space="preserve">loss: </w:t>
            </w:r>
            <w:proofErr w:type="spellStart"/>
            <w:r w:rsidRPr="00EE304B">
              <w:rPr>
                <w:sz w:val="15"/>
                <w:szCs w:val="15"/>
              </w:rPr>
              <w:t>binary_crossentropy</w:t>
            </w:r>
            <w:proofErr w:type="spellEnd"/>
          </w:p>
        </w:tc>
        <w:tc>
          <w:tcPr>
            <w:tcW w:w="189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4F27EBCB" w14:textId="77777777" w:rsidR="00DD2ACE" w:rsidRPr="00EE304B" w:rsidRDefault="00DD2ACE" w:rsidP="00C47E91">
            <w:pPr>
              <w:widowControl w:val="0"/>
              <w:ind w:left="-72" w:right="-72"/>
              <w:jc w:val="left"/>
              <w:rPr>
                <w:sz w:val="16"/>
                <w:szCs w:val="16"/>
              </w:rPr>
            </w:pPr>
            <w:proofErr w:type="spellStart"/>
            <w:r w:rsidRPr="00EE304B">
              <w:rPr>
                <w:sz w:val="16"/>
                <w:szCs w:val="16"/>
              </w:rPr>
              <w:t>DecisionTreeClassifier</w:t>
            </w:r>
            <w:proofErr w:type="spellEnd"/>
          </w:p>
          <w:p w14:paraId="498DA808" w14:textId="77777777" w:rsidR="00DD2ACE" w:rsidRPr="00EE304B" w:rsidRDefault="00DD2ACE" w:rsidP="007418BD">
            <w:pPr>
              <w:widowControl w:val="0"/>
              <w:numPr>
                <w:ilvl w:val="0"/>
                <w:numId w:val="26"/>
              </w:numPr>
              <w:ind w:left="144" w:hanging="144"/>
              <w:jc w:val="left"/>
              <w:rPr>
                <w:sz w:val="15"/>
                <w:szCs w:val="15"/>
              </w:rPr>
            </w:pPr>
            <w:proofErr w:type="spellStart"/>
            <w:r w:rsidRPr="00EE304B">
              <w:rPr>
                <w:sz w:val="15"/>
                <w:szCs w:val="15"/>
              </w:rPr>
              <w:t>random_state</w:t>
            </w:r>
            <w:proofErr w:type="spellEnd"/>
            <w:r w:rsidRPr="00EE304B">
              <w:rPr>
                <w:sz w:val="15"/>
                <w:szCs w:val="15"/>
              </w:rPr>
              <w:t>: 274</w:t>
            </w:r>
          </w:p>
        </w:tc>
        <w:tc>
          <w:tcPr>
            <w:tcW w:w="400" w:type="dxa"/>
            <w:vMerge/>
            <w:tcBorders>
              <w:top w:val="single" w:sz="6" w:space="0" w:color="9E9E9E"/>
              <w:left w:val="single" w:sz="6" w:space="0" w:color="9E9E9E"/>
              <w:bottom w:val="single" w:sz="6" w:space="0" w:color="9E9E9E"/>
              <w:right w:val="single" w:sz="6" w:space="0" w:color="9E9E9E"/>
            </w:tcBorders>
            <w:vAlign w:val="center"/>
            <w:hideMark/>
          </w:tcPr>
          <w:p w14:paraId="5A741A37" w14:textId="77777777" w:rsidR="00DD2ACE" w:rsidRPr="00EE304B" w:rsidRDefault="00DD2ACE" w:rsidP="00C47E91">
            <w:pPr>
              <w:widowControl w:val="0"/>
              <w:ind w:leftChars="-72" w:left="-144" w:rightChars="-72" w:right="-144"/>
              <w:rPr>
                <w:sz w:val="16"/>
                <w:szCs w:val="16"/>
              </w:rPr>
            </w:pPr>
          </w:p>
        </w:tc>
        <w:tc>
          <w:tcPr>
            <w:tcW w:w="400" w:type="dxa"/>
            <w:vMerge/>
            <w:tcBorders>
              <w:top w:val="single" w:sz="6" w:space="0" w:color="9E9E9E"/>
              <w:left w:val="single" w:sz="6" w:space="0" w:color="9E9E9E"/>
              <w:bottom w:val="single" w:sz="6" w:space="0" w:color="9E9E9E"/>
              <w:right w:val="single" w:sz="6" w:space="0" w:color="9E9E9E"/>
            </w:tcBorders>
            <w:vAlign w:val="center"/>
            <w:hideMark/>
          </w:tcPr>
          <w:p w14:paraId="331E8B9E" w14:textId="77777777" w:rsidR="00DD2ACE" w:rsidRPr="00EE304B" w:rsidRDefault="00DD2ACE" w:rsidP="00C47E91">
            <w:pPr>
              <w:widowControl w:val="0"/>
              <w:ind w:leftChars="-72" w:left="-144" w:rightChars="-72" w:right="-144"/>
              <w:rPr>
                <w:sz w:val="16"/>
                <w:szCs w:val="16"/>
              </w:rPr>
            </w:pPr>
          </w:p>
        </w:tc>
        <w:tc>
          <w:tcPr>
            <w:tcW w:w="400" w:type="dxa"/>
            <w:vMerge/>
            <w:tcBorders>
              <w:top w:val="single" w:sz="6" w:space="0" w:color="9E9E9E"/>
              <w:left w:val="single" w:sz="6" w:space="0" w:color="9E9E9E"/>
              <w:bottom w:val="single" w:sz="6" w:space="0" w:color="9E9E9E"/>
              <w:right w:val="single" w:sz="6" w:space="0" w:color="9E9E9E"/>
            </w:tcBorders>
            <w:vAlign w:val="center"/>
            <w:hideMark/>
          </w:tcPr>
          <w:p w14:paraId="35DF0BDC" w14:textId="77777777" w:rsidR="00DD2ACE" w:rsidRPr="00EE304B" w:rsidRDefault="00DD2ACE" w:rsidP="00C47E91">
            <w:pPr>
              <w:widowControl w:val="0"/>
              <w:ind w:leftChars="-72" w:left="-144" w:rightChars="-72" w:right="-144"/>
              <w:rPr>
                <w:sz w:val="16"/>
                <w:szCs w:val="16"/>
              </w:rPr>
            </w:pPr>
          </w:p>
        </w:tc>
        <w:tc>
          <w:tcPr>
            <w:tcW w:w="400" w:type="dxa"/>
            <w:vMerge/>
            <w:tcBorders>
              <w:top w:val="single" w:sz="6" w:space="0" w:color="9E9E9E"/>
              <w:left w:val="single" w:sz="6" w:space="0" w:color="9E9E9E"/>
              <w:bottom w:val="single" w:sz="6" w:space="0" w:color="9E9E9E"/>
              <w:right w:val="single" w:sz="6" w:space="0" w:color="9E9E9E"/>
            </w:tcBorders>
            <w:vAlign w:val="center"/>
            <w:hideMark/>
          </w:tcPr>
          <w:p w14:paraId="48D6BA22" w14:textId="77777777" w:rsidR="00DD2ACE" w:rsidRPr="00EE304B" w:rsidRDefault="00DD2ACE" w:rsidP="00C47E91">
            <w:pPr>
              <w:widowControl w:val="0"/>
              <w:ind w:leftChars="-72" w:left="-144" w:rightChars="-72" w:right="-144"/>
              <w:rPr>
                <w:sz w:val="16"/>
                <w:szCs w:val="16"/>
              </w:rPr>
            </w:pPr>
          </w:p>
        </w:tc>
        <w:tc>
          <w:tcPr>
            <w:tcW w:w="400" w:type="dxa"/>
            <w:vMerge/>
            <w:tcBorders>
              <w:top w:val="single" w:sz="6" w:space="0" w:color="9E9E9E"/>
              <w:left w:val="single" w:sz="6" w:space="0" w:color="9E9E9E"/>
              <w:bottom w:val="single" w:sz="6" w:space="0" w:color="9E9E9E"/>
              <w:right w:val="single" w:sz="6" w:space="0" w:color="9E9E9E"/>
            </w:tcBorders>
            <w:vAlign w:val="center"/>
            <w:hideMark/>
          </w:tcPr>
          <w:p w14:paraId="70AF8191" w14:textId="77777777" w:rsidR="00DD2ACE" w:rsidRPr="00EE304B" w:rsidRDefault="00DD2ACE" w:rsidP="00C47E91">
            <w:pPr>
              <w:widowControl w:val="0"/>
              <w:ind w:leftChars="-72" w:left="-144" w:rightChars="-72" w:right="-144"/>
              <w:rPr>
                <w:sz w:val="16"/>
                <w:szCs w:val="16"/>
              </w:rPr>
            </w:pPr>
          </w:p>
        </w:tc>
        <w:tc>
          <w:tcPr>
            <w:tcW w:w="400" w:type="dxa"/>
            <w:vMerge/>
            <w:tcBorders>
              <w:top w:val="single" w:sz="6" w:space="0" w:color="9E9E9E"/>
              <w:left w:val="single" w:sz="6" w:space="0" w:color="9E9E9E"/>
              <w:bottom w:val="single" w:sz="6" w:space="0" w:color="9E9E9E"/>
              <w:right w:val="single" w:sz="6" w:space="0" w:color="9E9E9E"/>
            </w:tcBorders>
            <w:vAlign w:val="center"/>
            <w:hideMark/>
          </w:tcPr>
          <w:p w14:paraId="180A8200" w14:textId="77777777" w:rsidR="00DD2ACE" w:rsidRPr="00EE304B" w:rsidRDefault="00DD2ACE" w:rsidP="00C47E91">
            <w:pPr>
              <w:widowControl w:val="0"/>
              <w:ind w:leftChars="-72" w:left="-144" w:rightChars="-72" w:right="-144"/>
              <w:rPr>
                <w:sz w:val="16"/>
                <w:szCs w:val="16"/>
              </w:rPr>
            </w:pPr>
          </w:p>
        </w:tc>
        <w:tc>
          <w:tcPr>
            <w:tcW w:w="400" w:type="dxa"/>
            <w:vMerge/>
            <w:tcBorders>
              <w:top w:val="single" w:sz="6" w:space="0" w:color="9E9E9E"/>
              <w:left w:val="single" w:sz="6" w:space="0" w:color="9E9E9E"/>
              <w:bottom w:val="single" w:sz="6" w:space="0" w:color="9E9E9E"/>
              <w:right w:val="single" w:sz="6" w:space="0" w:color="9E9E9E"/>
            </w:tcBorders>
            <w:vAlign w:val="center"/>
            <w:hideMark/>
          </w:tcPr>
          <w:p w14:paraId="662A0A3F" w14:textId="77777777" w:rsidR="00DD2ACE" w:rsidRPr="00EE304B" w:rsidRDefault="00DD2ACE" w:rsidP="00C47E91">
            <w:pPr>
              <w:widowControl w:val="0"/>
              <w:ind w:leftChars="-72" w:left="-144" w:rightChars="-72" w:right="-144"/>
              <w:rPr>
                <w:sz w:val="16"/>
                <w:szCs w:val="16"/>
              </w:rPr>
            </w:pPr>
          </w:p>
        </w:tc>
        <w:tc>
          <w:tcPr>
            <w:tcW w:w="400" w:type="dxa"/>
            <w:vMerge/>
            <w:tcBorders>
              <w:top w:val="single" w:sz="6" w:space="0" w:color="9E9E9E"/>
              <w:left w:val="single" w:sz="6" w:space="0" w:color="9E9E9E"/>
              <w:bottom w:val="single" w:sz="6" w:space="0" w:color="9E9E9E"/>
              <w:right w:val="single" w:sz="6" w:space="0" w:color="9E9E9E"/>
            </w:tcBorders>
            <w:vAlign w:val="center"/>
            <w:hideMark/>
          </w:tcPr>
          <w:p w14:paraId="75D80154" w14:textId="77777777" w:rsidR="00DD2ACE" w:rsidRPr="00EE304B" w:rsidRDefault="00DD2ACE" w:rsidP="00C47E91">
            <w:pPr>
              <w:widowControl w:val="0"/>
              <w:ind w:leftChars="-72" w:left="-144" w:rightChars="-72" w:right="-144"/>
              <w:rPr>
                <w:sz w:val="16"/>
                <w:szCs w:val="16"/>
              </w:rPr>
            </w:pPr>
          </w:p>
        </w:tc>
        <w:tc>
          <w:tcPr>
            <w:tcW w:w="400" w:type="dxa"/>
            <w:vMerge/>
            <w:tcBorders>
              <w:top w:val="single" w:sz="6" w:space="0" w:color="9E9E9E"/>
              <w:left w:val="single" w:sz="6" w:space="0" w:color="9E9E9E"/>
              <w:bottom w:val="single" w:sz="6" w:space="0" w:color="9E9E9E"/>
              <w:right w:val="single" w:sz="6" w:space="0" w:color="9E9E9E"/>
            </w:tcBorders>
            <w:vAlign w:val="center"/>
            <w:hideMark/>
          </w:tcPr>
          <w:p w14:paraId="7AB7E9AD" w14:textId="77777777" w:rsidR="00DD2ACE" w:rsidRPr="00EE304B" w:rsidRDefault="00DD2ACE" w:rsidP="00C47E91">
            <w:pPr>
              <w:widowControl w:val="0"/>
              <w:ind w:leftChars="-72" w:left="-144" w:rightChars="-72" w:right="-144"/>
              <w:rPr>
                <w:sz w:val="16"/>
                <w:szCs w:val="16"/>
              </w:rPr>
            </w:pPr>
          </w:p>
        </w:tc>
        <w:tc>
          <w:tcPr>
            <w:tcW w:w="540" w:type="dxa"/>
            <w:vMerge/>
            <w:tcBorders>
              <w:top w:val="single" w:sz="6" w:space="0" w:color="9E9E9E"/>
              <w:left w:val="single" w:sz="6" w:space="0" w:color="9E9E9E"/>
              <w:bottom w:val="single" w:sz="6" w:space="0" w:color="9E9E9E"/>
              <w:right w:val="single" w:sz="6" w:space="0" w:color="9E9E9E"/>
            </w:tcBorders>
            <w:vAlign w:val="center"/>
            <w:hideMark/>
          </w:tcPr>
          <w:p w14:paraId="7C8C7CEB" w14:textId="77777777" w:rsidR="00DD2ACE" w:rsidRPr="00EE304B" w:rsidRDefault="00DD2ACE" w:rsidP="00C47E91">
            <w:pPr>
              <w:widowControl w:val="0"/>
              <w:ind w:left="-144" w:right="-144"/>
              <w:rPr>
                <w:sz w:val="16"/>
                <w:szCs w:val="16"/>
              </w:rPr>
            </w:pPr>
          </w:p>
        </w:tc>
      </w:tr>
      <w:tr w:rsidR="00DD2ACE" w:rsidRPr="00204211" w14:paraId="0230025C" w14:textId="77777777" w:rsidTr="00C47E91">
        <w:trPr>
          <w:trHeight w:val="714"/>
        </w:trPr>
        <w:tc>
          <w:tcPr>
            <w:tcW w:w="88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272C0CDC" w14:textId="77777777" w:rsidR="00DD2ACE" w:rsidRPr="00EE304B" w:rsidRDefault="00DD2ACE" w:rsidP="00C47E91">
            <w:pPr>
              <w:widowControl w:val="0"/>
              <w:ind w:left="-72" w:right="-72"/>
              <w:jc w:val="both"/>
              <w:rPr>
                <w:i/>
                <w:iCs/>
                <w:sz w:val="17"/>
                <w:szCs w:val="17"/>
              </w:rPr>
            </w:pPr>
            <w:r w:rsidRPr="00EE304B">
              <w:rPr>
                <w:i/>
                <w:iCs/>
                <w:sz w:val="17"/>
                <w:szCs w:val="17"/>
              </w:rPr>
              <w:t>RF</w:t>
            </w:r>
          </w:p>
        </w:tc>
        <w:tc>
          <w:tcPr>
            <w:tcW w:w="1284"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5FF62E6F" w14:textId="77777777" w:rsidR="00DD2ACE" w:rsidRPr="00EE304B" w:rsidRDefault="00DD2ACE" w:rsidP="00C47E91">
            <w:pPr>
              <w:widowControl w:val="0"/>
              <w:ind w:left="-72" w:right="-72"/>
              <w:jc w:val="left"/>
              <w:rPr>
                <w:sz w:val="16"/>
                <w:szCs w:val="16"/>
              </w:rPr>
            </w:pPr>
            <w:r w:rsidRPr="00EE304B">
              <w:rPr>
                <w:sz w:val="16"/>
                <w:szCs w:val="16"/>
              </w:rPr>
              <w:t>Data Splitting (</w:t>
            </w:r>
            <w:proofErr w:type="spellStart"/>
            <w:r w:rsidRPr="00EE304B">
              <w:rPr>
                <w:sz w:val="16"/>
                <w:szCs w:val="16"/>
              </w:rPr>
              <w:t>train_test_split</w:t>
            </w:r>
            <w:proofErr w:type="spellEnd"/>
            <w:r w:rsidRPr="00EE304B">
              <w:rPr>
                <w:sz w:val="16"/>
                <w:szCs w:val="16"/>
              </w:rPr>
              <w:t>)</w:t>
            </w:r>
          </w:p>
          <w:p w14:paraId="0260425A" w14:textId="77777777" w:rsidR="00DD2ACE" w:rsidRPr="00EE304B" w:rsidRDefault="00DD2ACE" w:rsidP="007418BD">
            <w:pPr>
              <w:widowControl w:val="0"/>
              <w:numPr>
                <w:ilvl w:val="0"/>
                <w:numId w:val="27"/>
              </w:numPr>
              <w:ind w:left="144" w:hanging="144"/>
              <w:jc w:val="left"/>
              <w:rPr>
                <w:sz w:val="15"/>
                <w:szCs w:val="15"/>
              </w:rPr>
            </w:pPr>
            <w:proofErr w:type="spellStart"/>
            <w:r w:rsidRPr="00EE304B">
              <w:rPr>
                <w:sz w:val="15"/>
                <w:szCs w:val="15"/>
              </w:rPr>
              <w:t>random_state</w:t>
            </w:r>
            <w:proofErr w:type="spellEnd"/>
            <w:r w:rsidRPr="00EE304B">
              <w:rPr>
                <w:sz w:val="15"/>
                <w:szCs w:val="15"/>
              </w:rPr>
              <w:t>: 1694</w:t>
            </w:r>
          </w:p>
          <w:p w14:paraId="41DE2AFF" w14:textId="77777777" w:rsidR="00DD2ACE" w:rsidRPr="00EE304B" w:rsidRDefault="00DD2ACE" w:rsidP="007418BD">
            <w:pPr>
              <w:widowControl w:val="0"/>
              <w:numPr>
                <w:ilvl w:val="0"/>
                <w:numId w:val="27"/>
              </w:numPr>
              <w:ind w:left="144" w:hanging="144"/>
              <w:jc w:val="left"/>
              <w:rPr>
                <w:sz w:val="16"/>
                <w:szCs w:val="16"/>
              </w:rPr>
            </w:pPr>
            <w:proofErr w:type="spellStart"/>
            <w:r w:rsidRPr="00EE304B">
              <w:rPr>
                <w:sz w:val="15"/>
                <w:szCs w:val="15"/>
              </w:rPr>
              <w:t>n_estimators</w:t>
            </w:r>
            <w:proofErr w:type="spellEnd"/>
            <w:r w:rsidRPr="00EE304B">
              <w:rPr>
                <w:sz w:val="15"/>
                <w:szCs w:val="15"/>
              </w:rPr>
              <w:t>: 95</w:t>
            </w:r>
          </w:p>
        </w:tc>
        <w:tc>
          <w:tcPr>
            <w:tcW w:w="1788"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03244A3D" w14:textId="77777777" w:rsidR="00DD2ACE" w:rsidRPr="00EE304B" w:rsidRDefault="00DD2ACE" w:rsidP="00C47E91">
            <w:pPr>
              <w:widowControl w:val="0"/>
              <w:ind w:left="-72" w:right="-72"/>
              <w:jc w:val="left"/>
              <w:rPr>
                <w:sz w:val="16"/>
                <w:szCs w:val="16"/>
              </w:rPr>
            </w:pPr>
            <w:proofErr w:type="spellStart"/>
            <w:r w:rsidRPr="00EE304B">
              <w:rPr>
                <w:sz w:val="16"/>
                <w:szCs w:val="16"/>
              </w:rPr>
              <w:t>RandomForestClassifier</w:t>
            </w:r>
            <w:proofErr w:type="spellEnd"/>
          </w:p>
          <w:p w14:paraId="2240C939" w14:textId="77777777" w:rsidR="00DD2ACE" w:rsidRPr="00EE304B" w:rsidRDefault="00DD2ACE" w:rsidP="007418BD">
            <w:pPr>
              <w:widowControl w:val="0"/>
              <w:numPr>
                <w:ilvl w:val="0"/>
                <w:numId w:val="28"/>
              </w:numPr>
              <w:ind w:left="144" w:hanging="144"/>
              <w:jc w:val="left"/>
              <w:rPr>
                <w:sz w:val="15"/>
                <w:szCs w:val="15"/>
              </w:rPr>
            </w:pPr>
            <w:proofErr w:type="spellStart"/>
            <w:r w:rsidRPr="00EE304B">
              <w:rPr>
                <w:sz w:val="15"/>
                <w:szCs w:val="15"/>
              </w:rPr>
              <w:t>random_state</w:t>
            </w:r>
            <w:proofErr w:type="spellEnd"/>
            <w:r w:rsidRPr="00EE304B">
              <w:rPr>
                <w:sz w:val="15"/>
                <w:szCs w:val="15"/>
              </w:rPr>
              <w:t>: 1694</w:t>
            </w:r>
          </w:p>
        </w:tc>
        <w:tc>
          <w:tcPr>
            <w:tcW w:w="189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2A7458FE" w14:textId="77777777" w:rsidR="00DD2ACE" w:rsidRPr="00EE304B" w:rsidRDefault="00DD2ACE" w:rsidP="00C47E91">
            <w:pPr>
              <w:widowControl w:val="0"/>
              <w:jc w:val="left"/>
              <w:rPr>
                <w:sz w:val="16"/>
                <w:szCs w:val="16"/>
              </w:rPr>
            </w:pPr>
          </w:p>
        </w:tc>
        <w:tc>
          <w:tcPr>
            <w:tcW w:w="40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4C86C51D" w14:textId="77777777" w:rsidR="00DD2ACE" w:rsidRPr="00EE304B" w:rsidRDefault="00DD2ACE" w:rsidP="00C47E91">
            <w:pPr>
              <w:widowControl w:val="0"/>
              <w:ind w:leftChars="-72" w:left="-144" w:rightChars="-72" w:right="-144"/>
              <w:rPr>
                <w:sz w:val="16"/>
                <w:szCs w:val="16"/>
              </w:rPr>
            </w:pPr>
            <w:r w:rsidRPr="00EE304B">
              <w:rPr>
                <w:sz w:val="16"/>
                <w:szCs w:val="16"/>
              </w:rPr>
              <w:t>8</w:t>
            </w:r>
            <w:r>
              <w:rPr>
                <w:sz w:val="16"/>
                <w:szCs w:val="16"/>
              </w:rPr>
              <w:t>2.69</w:t>
            </w:r>
          </w:p>
        </w:tc>
        <w:tc>
          <w:tcPr>
            <w:tcW w:w="40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6944D641" w14:textId="77777777" w:rsidR="00DD2ACE" w:rsidRPr="00EE304B" w:rsidRDefault="00DD2ACE" w:rsidP="00C47E91">
            <w:pPr>
              <w:widowControl w:val="0"/>
              <w:ind w:leftChars="-72" w:left="-144" w:rightChars="-72" w:right="-144"/>
              <w:rPr>
                <w:sz w:val="16"/>
                <w:szCs w:val="16"/>
              </w:rPr>
            </w:pPr>
            <w:r w:rsidRPr="00EE304B">
              <w:rPr>
                <w:sz w:val="16"/>
                <w:szCs w:val="16"/>
              </w:rPr>
              <w:t>85</w:t>
            </w:r>
            <w:r>
              <w:rPr>
                <w:sz w:val="16"/>
                <w:szCs w:val="16"/>
              </w:rPr>
              <w:t>.31</w:t>
            </w:r>
          </w:p>
        </w:tc>
        <w:tc>
          <w:tcPr>
            <w:tcW w:w="40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10DC6AF6" w14:textId="77777777" w:rsidR="00DD2ACE" w:rsidRPr="00EE304B" w:rsidRDefault="00DD2ACE" w:rsidP="00C47E91">
            <w:pPr>
              <w:widowControl w:val="0"/>
              <w:ind w:leftChars="-72" w:left="-144" w:rightChars="-72" w:right="-144"/>
              <w:rPr>
                <w:sz w:val="16"/>
                <w:szCs w:val="16"/>
              </w:rPr>
            </w:pPr>
            <w:r w:rsidRPr="00EE304B">
              <w:rPr>
                <w:sz w:val="16"/>
                <w:szCs w:val="16"/>
              </w:rPr>
              <w:t>8</w:t>
            </w:r>
            <w:r>
              <w:rPr>
                <w:sz w:val="16"/>
                <w:szCs w:val="16"/>
              </w:rPr>
              <w:t>7.</w:t>
            </w:r>
            <w:r w:rsidRPr="00EE304B">
              <w:rPr>
                <w:sz w:val="16"/>
                <w:szCs w:val="16"/>
              </w:rPr>
              <w:t>8</w:t>
            </w:r>
            <w:r>
              <w:rPr>
                <w:sz w:val="16"/>
                <w:szCs w:val="16"/>
              </w:rPr>
              <w:t>1</w:t>
            </w:r>
          </w:p>
        </w:tc>
        <w:tc>
          <w:tcPr>
            <w:tcW w:w="40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73000FB1" w14:textId="77777777" w:rsidR="00DD2ACE" w:rsidRPr="00EE304B" w:rsidRDefault="00DD2ACE" w:rsidP="00C47E91">
            <w:pPr>
              <w:widowControl w:val="0"/>
              <w:ind w:leftChars="-72" w:left="-144" w:rightChars="-72" w:right="-144"/>
              <w:rPr>
                <w:sz w:val="16"/>
                <w:szCs w:val="16"/>
              </w:rPr>
            </w:pPr>
            <w:r w:rsidRPr="00EE304B">
              <w:rPr>
                <w:sz w:val="16"/>
                <w:szCs w:val="16"/>
              </w:rPr>
              <w:t>9</w:t>
            </w:r>
            <w:r>
              <w:rPr>
                <w:sz w:val="16"/>
                <w:szCs w:val="16"/>
              </w:rPr>
              <w:t>0.7</w:t>
            </w:r>
            <w:r w:rsidRPr="00EE304B">
              <w:rPr>
                <w:sz w:val="16"/>
                <w:szCs w:val="16"/>
              </w:rPr>
              <w:t>1</w:t>
            </w:r>
          </w:p>
        </w:tc>
        <w:tc>
          <w:tcPr>
            <w:tcW w:w="40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6466FF92" w14:textId="77777777" w:rsidR="00DD2ACE" w:rsidRPr="00EE304B" w:rsidRDefault="00DD2ACE" w:rsidP="00C47E91">
            <w:pPr>
              <w:widowControl w:val="0"/>
              <w:ind w:leftChars="-72" w:left="-144" w:rightChars="-72" w:right="-144"/>
              <w:rPr>
                <w:sz w:val="16"/>
                <w:szCs w:val="16"/>
              </w:rPr>
            </w:pPr>
            <w:r w:rsidRPr="00EE304B">
              <w:rPr>
                <w:sz w:val="16"/>
                <w:szCs w:val="16"/>
              </w:rPr>
              <w:t>9</w:t>
            </w:r>
            <w:r>
              <w:rPr>
                <w:sz w:val="16"/>
                <w:szCs w:val="16"/>
              </w:rPr>
              <w:t>2.51</w:t>
            </w:r>
          </w:p>
        </w:tc>
        <w:tc>
          <w:tcPr>
            <w:tcW w:w="40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5E67710F" w14:textId="77777777" w:rsidR="00DD2ACE" w:rsidRPr="00EE304B" w:rsidRDefault="00DD2ACE" w:rsidP="00C47E91">
            <w:pPr>
              <w:widowControl w:val="0"/>
              <w:ind w:leftChars="-72" w:left="-144" w:rightChars="-72" w:right="-144"/>
              <w:rPr>
                <w:sz w:val="16"/>
                <w:szCs w:val="16"/>
              </w:rPr>
            </w:pPr>
            <w:r w:rsidRPr="00EE304B">
              <w:rPr>
                <w:sz w:val="16"/>
                <w:szCs w:val="16"/>
              </w:rPr>
              <w:t>9</w:t>
            </w:r>
            <w:r>
              <w:rPr>
                <w:sz w:val="16"/>
                <w:szCs w:val="16"/>
              </w:rPr>
              <w:t>3.75</w:t>
            </w:r>
          </w:p>
        </w:tc>
        <w:tc>
          <w:tcPr>
            <w:tcW w:w="40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4169314E" w14:textId="77777777" w:rsidR="00DD2ACE" w:rsidRPr="00EE304B" w:rsidRDefault="00DD2ACE" w:rsidP="00C47E91">
            <w:pPr>
              <w:widowControl w:val="0"/>
              <w:ind w:leftChars="-72" w:left="-144" w:rightChars="-72" w:right="-144"/>
              <w:rPr>
                <w:sz w:val="16"/>
                <w:szCs w:val="16"/>
              </w:rPr>
            </w:pPr>
            <w:r w:rsidRPr="00EE304B">
              <w:rPr>
                <w:sz w:val="16"/>
                <w:szCs w:val="16"/>
              </w:rPr>
              <w:t>94</w:t>
            </w:r>
            <w:r>
              <w:rPr>
                <w:sz w:val="16"/>
                <w:szCs w:val="16"/>
              </w:rPr>
              <w:t>.42</w:t>
            </w:r>
          </w:p>
        </w:tc>
        <w:tc>
          <w:tcPr>
            <w:tcW w:w="40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7B95438A" w14:textId="77777777" w:rsidR="00DD2ACE" w:rsidRPr="00EE304B" w:rsidRDefault="00DD2ACE" w:rsidP="00C47E91">
            <w:pPr>
              <w:widowControl w:val="0"/>
              <w:ind w:leftChars="-72" w:left="-144" w:rightChars="-72" w:right="-144"/>
              <w:rPr>
                <w:sz w:val="16"/>
                <w:szCs w:val="16"/>
              </w:rPr>
            </w:pPr>
            <w:r w:rsidRPr="00EE304B">
              <w:rPr>
                <w:sz w:val="16"/>
                <w:szCs w:val="16"/>
              </w:rPr>
              <w:t>95</w:t>
            </w:r>
            <w:r>
              <w:rPr>
                <w:sz w:val="16"/>
                <w:szCs w:val="16"/>
              </w:rPr>
              <w:t>.24</w:t>
            </w:r>
          </w:p>
        </w:tc>
        <w:tc>
          <w:tcPr>
            <w:tcW w:w="40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284D0CE8" w14:textId="77777777" w:rsidR="00DD2ACE" w:rsidRPr="00EE304B" w:rsidRDefault="00DD2ACE" w:rsidP="00C47E91">
            <w:pPr>
              <w:widowControl w:val="0"/>
              <w:ind w:leftChars="-72" w:left="-144" w:rightChars="-72" w:right="-144"/>
              <w:rPr>
                <w:sz w:val="16"/>
                <w:szCs w:val="16"/>
              </w:rPr>
            </w:pPr>
            <w:r w:rsidRPr="00EE304B">
              <w:rPr>
                <w:sz w:val="16"/>
                <w:szCs w:val="16"/>
              </w:rPr>
              <w:t>9</w:t>
            </w:r>
            <w:r>
              <w:rPr>
                <w:sz w:val="16"/>
                <w:szCs w:val="16"/>
              </w:rPr>
              <w:t>5.82</w:t>
            </w:r>
          </w:p>
        </w:tc>
        <w:tc>
          <w:tcPr>
            <w:tcW w:w="54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2EF4D8DA" w14:textId="77777777" w:rsidR="00DD2ACE" w:rsidRPr="00EE304B" w:rsidRDefault="00DD2ACE" w:rsidP="00C47E91">
            <w:pPr>
              <w:widowControl w:val="0"/>
              <w:ind w:left="-144" w:right="-144"/>
              <w:rPr>
                <w:sz w:val="16"/>
                <w:szCs w:val="16"/>
              </w:rPr>
            </w:pPr>
            <w:r>
              <w:rPr>
                <w:sz w:val="16"/>
                <w:szCs w:val="16"/>
              </w:rPr>
              <w:t>9</w:t>
            </w:r>
            <w:r w:rsidRPr="00EE304B">
              <w:rPr>
                <w:sz w:val="16"/>
                <w:szCs w:val="16"/>
              </w:rPr>
              <w:t>0.9</w:t>
            </w:r>
            <w:r>
              <w:rPr>
                <w:sz w:val="16"/>
                <w:szCs w:val="16"/>
              </w:rPr>
              <w:t>2</w:t>
            </w:r>
          </w:p>
        </w:tc>
      </w:tr>
      <w:tr w:rsidR="00DD2ACE" w:rsidRPr="00204211" w14:paraId="699B6374" w14:textId="77777777" w:rsidTr="00C47E91">
        <w:trPr>
          <w:trHeight w:val="660"/>
        </w:trPr>
        <w:tc>
          <w:tcPr>
            <w:tcW w:w="88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06D72AC3" w14:textId="77777777" w:rsidR="00DD2ACE" w:rsidRPr="00EE304B" w:rsidRDefault="00DD2ACE" w:rsidP="00C47E91">
            <w:pPr>
              <w:widowControl w:val="0"/>
              <w:ind w:left="-72" w:right="-72"/>
              <w:jc w:val="both"/>
              <w:rPr>
                <w:i/>
                <w:iCs/>
                <w:sz w:val="17"/>
                <w:szCs w:val="17"/>
              </w:rPr>
            </w:pPr>
            <w:r w:rsidRPr="00EE304B">
              <w:rPr>
                <w:i/>
                <w:iCs/>
                <w:sz w:val="17"/>
                <w:szCs w:val="17"/>
              </w:rPr>
              <w:t>RF PCA</w:t>
            </w:r>
          </w:p>
        </w:tc>
        <w:tc>
          <w:tcPr>
            <w:tcW w:w="1284"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07903C2F" w14:textId="77777777" w:rsidR="00DD2ACE" w:rsidRPr="00EE304B" w:rsidRDefault="00DD2ACE" w:rsidP="00C47E91">
            <w:pPr>
              <w:widowControl w:val="0"/>
              <w:ind w:left="-72" w:right="-72"/>
              <w:jc w:val="left"/>
              <w:rPr>
                <w:sz w:val="16"/>
                <w:szCs w:val="16"/>
              </w:rPr>
            </w:pPr>
            <w:r w:rsidRPr="00EE304B">
              <w:rPr>
                <w:sz w:val="16"/>
                <w:szCs w:val="16"/>
              </w:rPr>
              <w:t>Data Splitting (</w:t>
            </w:r>
            <w:proofErr w:type="spellStart"/>
            <w:r w:rsidRPr="00EE304B">
              <w:rPr>
                <w:sz w:val="16"/>
                <w:szCs w:val="16"/>
              </w:rPr>
              <w:t>train_test_split</w:t>
            </w:r>
            <w:proofErr w:type="spellEnd"/>
            <w:r w:rsidRPr="00EE304B">
              <w:rPr>
                <w:sz w:val="16"/>
                <w:szCs w:val="16"/>
              </w:rPr>
              <w:t>)</w:t>
            </w:r>
          </w:p>
          <w:p w14:paraId="43618A2B" w14:textId="77777777" w:rsidR="00DD2ACE" w:rsidRPr="00EE304B" w:rsidRDefault="00DD2ACE" w:rsidP="007418BD">
            <w:pPr>
              <w:widowControl w:val="0"/>
              <w:numPr>
                <w:ilvl w:val="0"/>
                <w:numId w:val="29"/>
              </w:numPr>
              <w:ind w:left="144" w:hanging="144"/>
              <w:jc w:val="left"/>
              <w:rPr>
                <w:sz w:val="15"/>
                <w:szCs w:val="15"/>
              </w:rPr>
            </w:pPr>
            <w:proofErr w:type="spellStart"/>
            <w:r w:rsidRPr="00EE304B">
              <w:rPr>
                <w:sz w:val="15"/>
                <w:szCs w:val="15"/>
              </w:rPr>
              <w:t>random_state</w:t>
            </w:r>
            <w:proofErr w:type="spellEnd"/>
            <w:r w:rsidRPr="00EE304B">
              <w:rPr>
                <w:sz w:val="15"/>
                <w:szCs w:val="15"/>
              </w:rPr>
              <w:t>: 983</w:t>
            </w:r>
          </w:p>
        </w:tc>
        <w:tc>
          <w:tcPr>
            <w:tcW w:w="1788"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0FFE5990" w14:textId="77777777" w:rsidR="00DD2ACE" w:rsidRPr="00EE304B" w:rsidRDefault="00DD2ACE" w:rsidP="00C47E91">
            <w:pPr>
              <w:widowControl w:val="0"/>
              <w:ind w:left="-72" w:right="-72"/>
              <w:jc w:val="left"/>
              <w:rPr>
                <w:sz w:val="16"/>
                <w:szCs w:val="16"/>
              </w:rPr>
            </w:pPr>
            <w:r w:rsidRPr="00EE304B">
              <w:rPr>
                <w:sz w:val="16"/>
                <w:szCs w:val="16"/>
              </w:rPr>
              <w:t>PCA</w:t>
            </w:r>
          </w:p>
          <w:p w14:paraId="2BBE8FE7" w14:textId="77777777" w:rsidR="00DD2ACE" w:rsidRPr="00EE304B" w:rsidRDefault="00DD2ACE" w:rsidP="007418BD">
            <w:pPr>
              <w:widowControl w:val="0"/>
              <w:numPr>
                <w:ilvl w:val="0"/>
                <w:numId w:val="30"/>
              </w:numPr>
              <w:ind w:left="144" w:hanging="144"/>
              <w:jc w:val="left"/>
              <w:rPr>
                <w:sz w:val="15"/>
                <w:szCs w:val="15"/>
              </w:rPr>
            </w:pPr>
            <w:proofErr w:type="spellStart"/>
            <w:r w:rsidRPr="00EE304B">
              <w:rPr>
                <w:sz w:val="15"/>
                <w:szCs w:val="15"/>
              </w:rPr>
              <w:t>n_components</w:t>
            </w:r>
            <w:proofErr w:type="spellEnd"/>
            <w:r w:rsidRPr="00EE304B">
              <w:rPr>
                <w:sz w:val="15"/>
                <w:szCs w:val="15"/>
              </w:rPr>
              <w:t>: 9</w:t>
            </w:r>
          </w:p>
        </w:tc>
        <w:tc>
          <w:tcPr>
            <w:tcW w:w="189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48A3594C" w14:textId="77777777" w:rsidR="00DD2ACE" w:rsidRPr="00EE304B" w:rsidRDefault="00DD2ACE" w:rsidP="00C47E91">
            <w:pPr>
              <w:widowControl w:val="0"/>
              <w:ind w:left="-72" w:right="-72"/>
              <w:jc w:val="left"/>
              <w:rPr>
                <w:sz w:val="16"/>
                <w:szCs w:val="16"/>
              </w:rPr>
            </w:pPr>
            <w:proofErr w:type="spellStart"/>
            <w:r w:rsidRPr="00EE304B">
              <w:rPr>
                <w:sz w:val="16"/>
                <w:szCs w:val="16"/>
              </w:rPr>
              <w:t>RandomForestClassifier</w:t>
            </w:r>
            <w:proofErr w:type="spellEnd"/>
          </w:p>
          <w:p w14:paraId="3DA5A448" w14:textId="77777777" w:rsidR="00DD2ACE" w:rsidRPr="00EE304B" w:rsidRDefault="00DD2ACE" w:rsidP="007418BD">
            <w:pPr>
              <w:widowControl w:val="0"/>
              <w:numPr>
                <w:ilvl w:val="0"/>
                <w:numId w:val="31"/>
              </w:numPr>
              <w:ind w:left="144" w:hanging="144"/>
              <w:jc w:val="left"/>
              <w:rPr>
                <w:sz w:val="15"/>
                <w:szCs w:val="15"/>
              </w:rPr>
            </w:pPr>
            <w:proofErr w:type="spellStart"/>
            <w:r w:rsidRPr="00EE304B">
              <w:rPr>
                <w:sz w:val="15"/>
                <w:szCs w:val="15"/>
              </w:rPr>
              <w:t>random_state</w:t>
            </w:r>
            <w:proofErr w:type="spellEnd"/>
            <w:r w:rsidRPr="00EE304B">
              <w:rPr>
                <w:sz w:val="15"/>
                <w:szCs w:val="15"/>
              </w:rPr>
              <w:t>: 983</w:t>
            </w:r>
          </w:p>
          <w:p w14:paraId="169C38AC" w14:textId="77777777" w:rsidR="00DD2ACE" w:rsidRPr="00EE304B" w:rsidRDefault="00DD2ACE" w:rsidP="007418BD">
            <w:pPr>
              <w:widowControl w:val="0"/>
              <w:numPr>
                <w:ilvl w:val="0"/>
                <w:numId w:val="31"/>
              </w:numPr>
              <w:ind w:left="144" w:hanging="144"/>
              <w:jc w:val="left"/>
              <w:rPr>
                <w:sz w:val="16"/>
                <w:szCs w:val="16"/>
              </w:rPr>
            </w:pPr>
            <w:proofErr w:type="spellStart"/>
            <w:r w:rsidRPr="00EE304B">
              <w:rPr>
                <w:sz w:val="15"/>
                <w:szCs w:val="15"/>
              </w:rPr>
              <w:t>n_estimators</w:t>
            </w:r>
            <w:proofErr w:type="spellEnd"/>
            <w:r w:rsidRPr="00EE304B">
              <w:rPr>
                <w:sz w:val="15"/>
                <w:szCs w:val="15"/>
              </w:rPr>
              <w:t>: 91</w:t>
            </w:r>
          </w:p>
        </w:tc>
        <w:tc>
          <w:tcPr>
            <w:tcW w:w="40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0236E226" w14:textId="77777777" w:rsidR="00DD2ACE" w:rsidRPr="00EE304B" w:rsidRDefault="00DD2ACE" w:rsidP="00C47E91">
            <w:pPr>
              <w:widowControl w:val="0"/>
              <w:ind w:leftChars="-72" w:left="-144" w:rightChars="-72" w:right="-144"/>
              <w:rPr>
                <w:sz w:val="16"/>
                <w:szCs w:val="16"/>
              </w:rPr>
            </w:pPr>
            <w:r w:rsidRPr="00EE304B">
              <w:rPr>
                <w:sz w:val="16"/>
                <w:szCs w:val="16"/>
              </w:rPr>
              <w:t>79</w:t>
            </w:r>
            <w:r>
              <w:rPr>
                <w:sz w:val="16"/>
                <w:szCs w:val="16"/>
              </w:rPr>
              <w:t>.24</w:t>
            </w:r>
          </w:p>
        </w:tc>
        <w:tc>
          <w:tcPr>
            <w:tcW w:w="40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0E8E801C" w14:textId="77777777" w:rsidR="00DD2ACE" w:rsidRPr="00EE304B" w:rsidRDefault="00DD2ACE" w:rsidP="00C47E91">
            <w:pPr>
              <w:widowControl w:val="0"/>
              <w:ind w:leftChars="-72" w:left="-144" w:rightChars="-72" w:right="-144"/>
              <w:rPr>
                <w:sz w:val="16"/>
                <w:szCs w:val="16"/>
              </w:rPr>
            </w:pPr>
            <w:r w:rsidRPr="00EE304B">
              <w:rPr>
                <w:sz w:val="16"/>
                <w:szCs w:val="16"/>
              </w:rPr>
              <w:t>8</w:t>
            </w:r>
            <w:r>
              <w:rPr>
                <w:sz w:val="16"/>
                <w:szCs w:val="16"/>
              </w:rPr>
              <w:t>2.58</w:t>
            </w:r>
          </w:p>
        </w:tc>
        <w:tc>
          <w:tcPr>
            <w:tcW w:w="40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0BD55D69" w14:textId="77777777" w:rsidR="00DD2ACE" w:rsidRPr="00EE304B" w:rsidRDefault="00DD2ACE" w:rsidP="00C47E91">
            <w:pPr>
              <w:widowControl w:val="0"/>
              <w:ind w:leftChars="-72" w:left="-144" w:rightChars="-72" w:right="-144"/>
              <w:rPr>
                <w:sz w:val="16"/>
                <w:szCs w:val="16"/>
              </w:rPr>
            </w:pPr>
            <w:r w:rsidRPr="00EE304B">
              <w:rPr>
                <w:sz w:val="16"/>
                <w:szCs w:val="16"/>
              </w:rPr>
              <w:t>85</w:t>
            </w:r>
            <w:r>
              <w:rPr>
                <w:sz w:val="16"/>
                <w:szCs w:val="16"/>
              </w:rPr>
              <w:t>.18</w:t>
            </w:r>
          </w:p>
        </w:tc>
        <w:tc>
          <w:tcPr>
            <w:tcW w:w="40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136D4835" w14:textId="77777777" w:rsidR="00DD2ACE" w:rsidRPr="00EE304B" w:rsidRDefault="00DD2ACE" w:rsidP="00C47E91">
            <w:pPr>
              <w:widowControl w:val="0"/>
              <w:ind w:leftChars="-72" w:left="-144" w:rightChars="-72" w:right="-144"/>
              <w:rPr>
                <w:sz w:val="16"/>
                <w:szCs w:val="16"/>
              </w:rPr>
            </w:pPr>
            <w:r w:rsidRPr="00EE304B">
              <w:rPr>
                <w:sz w:val="16"/>
                <w:szCs w:val="16"/>
              </w:rPr>
              <w:t>87</w:t>
            </w:r>
            <w:r>
              <w:rPr>
                <w:sz w:val="16"/>
                <w:szCs w:val="16"/>
              </w:rPr>
              <w:t>.06</w:t>
            </w:r>
          </w:p>
        </w:tc>
        <w:tc>
          <w:tcPr>
            <w:tcW w:w="40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6277E288" w14:textId="77777777" w:rsidR="00DD2ACE" w:rsidRPr="00EE304B" w:rsidRDefault="00DD2ACE" w:rsidP="00C47E91">
            <w:pPr>
              <w:widowControl w:val="0"/>
              <w:ind w:leftChars="-72" w:left="-144" w:rightChars="-72" w:right="-144"/>
              <w:rPr>
                <w:sz w:val="16"/>
                <w:szCs w:val="16"/>
              </w:rPr>
            </w:pPr>
            <w:r w:rsidRPr="00EE304B">
              <w:rPr>
                <w:sz w:val="16"/>
                <w:szCs w:val="16"/>
              </w:rPr>
              <w:t>89</w:t>
            </w:r>
            <w:r>
              <w:rPr>
                <w:sz w:val="16"/>
                <w:szCs w:val="16"/>
              </w:rPr>
              <w:t>.03</w:t>
            </w:r>
          </w:p>
        </w:tc>
        <w:tc>
          <w:tcPr>
            <w:tcW w:w="40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2C3A6DF9" w14:textId="77777777" w:rsidR="00DD2ACE" w:rsidRPr="00EE304B" w:rsidRDefault="00DD2ACE" w:rsidP="00C47E91">
            <w:pPr>
              <w:widowControl w:val="0"/>
              <w:ind w:leftChars="-72" w:left="-144" w:rightChars="-72" w:right="-144"/>
              <w:rPr>
                <w:sz w:val="16"/>
                <w:szCs w:val="16"/>
              </w:rPr>
            </w:pPr>
            <w:r w:rsidRPr="00EE304B">
              <w:rPr>
                <w:sz w:val="16"/>
                <w:szCs w:val="16"/>
              </w:rPr>
              <w:t>9</w:t>
            </w:r>
            <w:r>
              <w:rPr>
                <w:sz w:val="16"/>
                <w:szCs w:val="16"/>
              </w:rPr>
              <w:t>0.86</w:t>
            </w:r>
          </w:p>
        </w:tc>
        <w:tc>
          <w:tcPr>
            <w:tcW w:w="40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5899B8E1" w14:textId="77777777" w:rsidR="00DD2ACE" w:rsidRPr="00EE304B" w:rsidRDefault="00DD2ACE" w:rsidP="00C47E91">
            <w:pPr>
              <w:widowControl w:val="0"/>
              <w:ind w:leftChars="-72" w:left="-144" w:rightChars="-72" w:right="-144"/>
              <w:rPr>
                <w:sz w:val="16"/>
                <w:szCs w:val="16"/>
              </w:rPr>
            </w:pPr>
            <w:r w:rsidRPr="00EE304B">
              <w:rPr>
                <w:sz w:val="16"/>
                <w:szCs w:val="16"/>
              </w:rPr>
              <w:t>9</w:t>
            </w:r>
            <w:r>
              <w:rPr>
                <w:sz w:val="16"/>
                <w:szCs w:val="16"/>
              </w:rPr>
              <w:t>1.56</w:t>
            </w:r>
          </w:p>
        </w:tc>
        <w:tc>
          <w:tcPr>
            <w:tcW w:w="40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1C567E43" w14:textId="77777777" w:rsidR="00DD2ACE" w:rsidRPr="00EE304B" w:rsidRDefault="00DD2ACE" w:rsidP="00C47E91">
            <w:pPr>
              <w:widowControl w:val="0"/>
              <w:ind w:leftChars="-72" w:left="-144" w:rightChars="-72" w:right="-144"/>
              <w:rPr>
                <w:sz w:val="16"/>
                <w:szCs w:val="16"/>
              </w:rPr>
            </w:pPr>
            <w:r w:rsidRPr="00EE304B">
              <w:rPr>
                <w:sz w:val="16"/>
                <w:szCs w:val="16"/>
              </w:rPr>
              <w:t>93</w:t>
            </w:r>
            <w:r>
              <w:rPr>
                <w:sz w:val="16"/>
                <w:szCs w:val="16"/>
              </w:rPr>
              <w:t>.01</w:t>
            </w:r>
          </w:p>
        </w:tc>
        <w:tc>
          <w:tcPr>
            <w:tcW w:w="40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3D3680BE" w14:textId="77777777" w:rsidR="00DD2ACE" w:rsidRPr="00EE304B" w:rsidRDefault="00DD2ACE" w:rsidP="00C47E91">
            <w:pPr>
              <w:widowControl w:val="0"/>
              <w:ind w:leftChars="-72" w:left="-144" w:rightChars="-72" w:right="-144"/>
              <w:rPr>
                <w:sz w:val="16"/>
                <w:szCs w:val="16"/>
              </w:rPr>
            </w:pPr>
            <w:r w:rsidRPr="00EE304B">
              <w:rPr>
                <w:sz w:val="16"/>
                <w:szCs w:val="16"/>
              </w:rPr>
              <w:t>9</w:t>
            </w:r>
            <w:r>
              <w:rPr>
                <w:sz w:val="16"/>
                <w:szCs w:val="16"/>
              </w:rPr>
              <w:t>2.75</w:t>
            </w:r>
          </w:p>
        </w:tc>
        <w:tc>
          <w:tcPr>
            <w:tcW w:w="54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6EF5DFE6" w14:textId="77777777" w:rsidR="00DD2ACE" w:rsidRPr="00EE304B" w:rsidRDefault="00DD2ACE" w:rsidP="00C47E91">
            <w:pPr>
              <w:widowControl w:val="0"/>
              <w:ind w:left="-144" w:right="-144"/>
              <w:rPr>
                <w:sz w:val="16"/>
                <w:szCs w:val="16"/>
              </w:rPr>
            </w:pPr>
            <w:r w:rsidRPr="00EE304B">
              <w:rPr>
                <w:sz w:val="16"/>
                <w:szCs w:val="16"/>
              </w:rPr>
              <w:t>8</w:t>
            </w:r>
            <w:r>
              <w:rPr>
                <w:sz w:val="16"/>
                <w:szCs w:val="16"/>
              </w:rPr>
              <w:t>7.92</w:t>
            </w:r>
          </w:p>
        </w:tc>
      </w:tr>
      <w:tr w:rsidR="00DD2ACE" w:rsidRPr="00204211" w14:paraId="5FE74809" w14:textId="77777777" w:rsidTr="00C47E91">
        <w:trPr>
          <w:trHeight w:val="867"/>
        </w:trPr>
        <w:tc>
          <w:tcPr>
            <w:tcW w:w="88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09433E5F" w14:textId="77777777" w:rsidR="00DD2ACE" w:rsidRPr="00EE304B" w:rsidRDefault="00DD2ACE" w:rsidP="00C47E91">
            <w:pPr>
              <w:widowControl w:val="0"/>
              <w:ind w:left="-72" w:right="-72"/>
              <w:jc w:val="both"/>
              <w:rPr>
                <w:i/>
                <w:iCs/>
                <w:sz w:val="17"/>
                <w:szCs w:val="17"/>
              </w:rPr>
            </w:pPr>
            <w:r w:rsidRPr="00EE304B">
              <w:rPr>
                <w:i/>
                <w:iCs/>
                <w:sz w:val="17"/>
                <w:szCs w:val="17"/>
              </w:rPr>
              <w:t xml:space="preserve">RF </w:t>
            </w:r>
            <w:proofErr w:type="spellStart"/>
            <w:r>
              <w:rPr>
                <w:i/>
                <w:iCs/>
                <w:sz w:val="17"/>
                <w:szCs w:val="17"/>
              </w:rPr>
              <w:t>iForest</w:t>
            </w:r>
            <w:proofErr w:type="spellEnd"/>
          </w:p>
        </w:tc>
        <w:tc>
          <w:tcPr>
            <w:tcW w:w="1284"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73BC8532" w14:textId="77777777" w:rsidR="00DD2ACE" w:rsidRPr="00EE304B" w:rsidRDefault="00DD2ACE" w:rsidP="00C47E91">
            <w:pPr>
              <w:widowControl w:val="0"/>
              <w:ind w:left="-72" w:right="-72"/>
              <w:jc w:val="left"/>
              <w:rPr>
                <w:sz w:val="16"/>
                <w:szCs w:val="16"/>
              </w:rPr>
            </w:pPr>
            <w:r w:rsidRPr="00EE304B">
              <w:rPr>
                <w:sz w:val="16"/>
                <w:szCs w:val="16"/>
              </w:rPr>
              <w:t>Data Splitting (</w:t>
            </w:r>
            <w:proofErr w:type="spellStart"/>
            <w:r w:rsidRPr="00EE304B">
              <w:rPr>
                <w:sz w:val="16"/>
                <w:szCs w:val="16"/>
              </w:rPr>
              <w:t>train_test_split</w:t>
            </w:r>
            <w:proofErr w:type="spellEnd"/>
            <w:r w:rsidRPr="00EE304B">
              <w:rPr>
                <w:sz w:val="16"/>
                <w:szCs w:val="16"/>
              </w:rPr>
              <w:t>)</w:t>
            </w:r>
          </w:p>
          <w:p w14:paraId="224EC255" w14:textId="77777777" w:rsidR="00DD2ACE" w:rsidRPr="00EE304B" w:rsidRDefault="00DD2ACE" w:rsidP="007418BD">
            <w:pPr>
              <w:widowControl w:val="0"/>
              <w:numPr>
                <w:ilvl w:val="0"/>
                <w:numId w:val="32"/>
              </w:numPr>
              <w:ind w:left="144" w:hanging="144"/>
              <w:jc w:val="left"/>
              <w:rPr>
                <w:sz w:val="15"/>
                <w:szCs w:val="15"/>
              </w:rPr>
            </w:pPr>
            <w:proofErr w:type="spellStart"/>
            <w:r w:rsidRPr="00EE304B">
              <w:rPr>
                <w:sz w:val="15"/>
                <w:szCs w:val="15"/>
              </w:rPr>
              <w:t>random_state</w:t>
            </w:r>
            <w:proofErr w:type="spellEnd"/>
            <w:r w:rsidRPr="00EE304B">
              <w:rPr>
                <w:sz w:val="15"/>
                <w:szCs w:val="15"/>
              </w:rPr>
              <w:t>: 1341</w:t>
            </w:r>
          </w:p>
        </w:tc>
        <w:tc>
          <w:tcPr>
            <w:tcW w:w="1788"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4281F166" w14:textId="77777777" w:rsidR="00DD2ACE" w:rsidRPr="00EE304B" w:rsidRDefault="00DD2ACE" w:rsidP="00C47E91">
            <w:pPr>
              <w:widowControl w:val="0"/>
              <w:ind w:left="-72" w:right="-72"/>
              <w:jc w:val="left"/>
              <w:rPr>
                <w:sz w:val="16"/>
                <w:szCs w:val="16"/>
              </w:rPr>
            </w:pPr>
            <w:proofErr w:type="spellStart"/>
            <w:proofErr w:type="gramStart"/>
            <w:r w:rsidRPr="00EE304B">
              <w:rPr>
                <w:sz w:val="16"/>
                <w:szCs w:val="16"/>
                <w:lang w:val="fr-FR"/>
              </w:rPr>
              <w:t>IsolationForest</w:t>
            </w:r>
            <w:proofErr w:type="spellEnd"/>
            <w:r w:rsidRPr="00EE304B">
              <w:rPr>
                <w:sz w:val="16"/>
                <w:szCs w:val="16"/>
                <w:lang w:val="fr-FR"/>
              </w:rPr>
              <w:t>:</w:t>
            </w:r>
            <w:proofErr w:type="gramEnd"/>
          </w:p>
          <w:p w14:paraId="0E16AA94" w14:textId="77777777" w:rsidR="00DD2ACE" w:rsidRPr="00EE304B" w:rsidRDefault="00DD2ACE" w:rsidP="007418BD">
            <w:pPr>
              <w:widowControl w:val="0"/>
              <w:numPr>
                <w:ilvl w:val="0"/>
                <w:numId w:val="33"/>
              </w:numPr>
              <w:ind w:left="144" w:hanging="144"/>
              <w:jc w:val="left"/>
              <w:rPr>
                <w:sz w:val="15"/>
                <w:szCs w:val="15"/>
              </w:rPr>
            </w:pPr>
            <w:proofErr w:type="spellStart"/>
            <w:proofErr w:type="gramStart"/>
            <w:r w:rsidRPr="00EE304B">
              <w:rPr>
                <w:sz w:val="15"/>
                <w:szCs w:val="15"/>
                <w:lang w:val="fr-FR"/>
              </w:rPr>
              <w:t>n</w:t>
            </w:r>
            <w:proofErr w:type="gramEnd"/>
            <w:r w:rsidRPr="00EE304B">
              <w:rPr>
                <w:sz w:val="15"/>
                <w:szCs w:val="15"/>
                <w:lang w:val="fr-FR"/>
              </w:rPr>
              <w:t>_estimators</w:t>
            </w:r>
            <w:proofErr w:type="spellEnd"/>
            <w:r w:rsidRPr="00EE304B">
              <w:rPr>
                <w:sz w:val="15"/>
                <w:szCs w:val="15"/>
                <w:lang w:val="fr-FR"/>
              </w:rPr>
              <w:t>: 26</w:t>
            </w:r>
          </w:p>
          <w:p w14:paraId="169A9F0C" w14:textId="77777777" w:rsidR="00DD2ACE" w:rsidRPr="00EE304B" w:rsidRDefault="00DD2ACE" w:rsidP="007418BD">
            <w:pPr>
              <w:widowControl w:val="0"/>
              <w:numPr>
                <w:ilvl w:val="0"/>
                <w:numId w:val="33"/>
              </w:numPr>
              <w:ind w:left="144" w:hanging="144"/>
              <w:jc w:val="left"/>
              <w:rPr>
                <w:sz w:val="15"/>
                <w:szCs w:val="15"/>
              </w:rPr>
            </w:pPr>
            <w:proofErr w:type="gramStart"/>
            <w:r w:rsidRPr="00EE304B">
              <w:rPr>
                <w:sz w:val="15"/>
                <w:szCs w:val="15"/>
                <w:lang w:val="fr-FR"/>
              </w:rPr>
              <w:t>contamination:</w:t>
            </w:r>
            <w:proofErr w:type="gramEnd"/>
            <w:r w:rsidRPr="00EE304B">
              <w:rPr>
                <w:sz w:val="15"/>
                <w:szCs w:val="15"/>
                <w:lang w:val="fr-FR"/>
              </w:rPr>
              <w:t xml:space="preserve"> 0.01</w:t>
            </w:r>
          </w:p>
          <w:p w14:paraId="44D45A70" w14:textId="77777777" w:rsidR="00DD2ACE" w:rsidRPr="00EE304B" w:rsidRDefault="00DD2ACE" w:rsidP="007418BD">
            <w:pPr>
              <w:widowControl w:val="0"/>
              <w:numPr>
                <w:ilvl w:val="0"/>
                <w:numId w:val="33"/>
              </w:numPr>
              <w:ind w:left="144" w:hanging="144"/>
              <w:jc w:val="left"/>
              <w:rPr>
                <w:sz w:val="15"/>
                <w:szCs w:val="15"/>
              </w:rPr>
            </w:pPr>
            <w:proofErr w:type="spellStart"/>
            <w:proofErr w:type="gramStart"/>
            <w:r w:rsidRPr="00EE304B">
              <w:rPr>
                <w:sz w:val="15"/>
                <w:szCs w:val="15"/>
                <w:lang w:val="fr-FR"/>
              </w:rPr>
              <w:t>random</w:t>
            </w:r>
            <w:proofErr w:type="gramEnd"/>
            <w:r w:rsidRPr="00EE304B">
              <w:rPr>
                <w:sz w:val="15"/>
                <w:szCs w:val="15"/>
                <w:lang w:val="fr-FR"/>
              </w:rPr>
              <w:t>_state</w:t>
            </w:r>
            <w:proofErr w:type="spellEnd"/>
            <w:r w:rsidRPr="00EE304B">
              <w:rPr>
                <w:sz w:val="15"/>
                <w:szCs w:val="15"/>
                <w:lang w:val="fr-FR"/>
              </w:rPr>
              <w:t>: 530</w:t>
            </w:r>
          </w:p>
          <w:p w14:paraId="219E54AE" w14:textId="77777777" w:rsidR="00DD2ACE" w:rsidRPr="00EE304B" w:rsidRDefault="00DD2ACE" w:rsidP="007418BD">
            <w:pPr>
              <w:widowControl w:val="0"/>
              <w:numPr>
                <w:ilvl w:val="0"/>
                <w:numId w:val="33"/>
              </w:numPr>
              <w:ind w:left="144" w:hanging="144"/>
              <w:jc w:val="left"/>
              <w:rPr>
                <w:sz w:val="16"/>
                <w:szCs w:val="16"/>
              </w:rPr>
            </w:pPr>
            <w:proofErr w:type="spellStart"/>
            <w:proofErr w:type="gramStart"/>
            <w:r w:rsidRPr="00EE304B">
              <w:rPr>
                <w:sz w:val="15"/>
                <w:szCs w:val="15"/>
                <w:lang w:val="fr-FR"/>
              </w:rPr>
              <w:t>max</w:t>
            </w:r>
            <w:proofErr w:type="gramEnd"/>
            <w:r w:rsidRPr="00EE304B">
              <w:rPr>
                <w:sz w:val="15"/>
                <w:szCs w:val="15"/>
                <w:lang w:val="fr-FR"/>
              </w:rPr>
              <w:t>_samples</w:t>
            </w:r>
            <w:proofErr w:type="spellEnd"/>
            <w:r w:rsidRPr="00EE304B">
              <w:rPr>
                <w:sz w:val="15"/>
                <w:szCs w:val="15"/>
                <w:lang w:val="fr-FR"/>
              </w:rPr>
              <w:t>: 105</w:t>
            </w:r>
          </w:p>
        </w:tc>
        <w:tc>
          <w:tcPr>
            <w:tcW w:w="189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52235075" w14:textId="77777777" w:rsidR="00DD2ACE" w:rsidRPr="00EE304B" w:rsidRDefault="00DD2ACE" w:rsidP="00C47E91">
            <w:pPr>
              <w:widowControl w:val="0"/>
              <w:ind w:left="-72" w:right="-72"/>
              <w:jc w:val="left"/>
              <w:rPr>
                <w:sz w:val="16"/>
                <w:szCs w:val="16"/>
              </w:rPr>
            </w:pPr>
            <w:proofErr w:type="spellStart"/>
            <w:r w:rsidRPr="00EE304B">
              <w:rPr>
                <w:sz w:val="16"/>
                <w:szCs w:val="16"/>
              </w:rPr>
              <w:t>RandomForestClassifier</w:t>
            </w:r>
            <w:proofErr w:type="spellEnd"/>
          </w:p>
          <w:p w14:paraId="2FD269A7" w14:textId="77777777" w:rsidR="00DD2ACE" w:rsidRPr="00EE304B" w:rsidRDefault="00DD2ACE" w:rsidP="007418BD">
            <w:pPr>
              <w:widowControl w:val="0"/>
              <w:numPr>
                <w:ilvl w:val="0"/>
                <w:numId w:val="34"/>
              </w:numPr>
              <w:ind w:left="144" w:hanging="144"/>
              <w:jc w:val="left"/>
              <w:rPr>
                <w:sz w:val="15"/>
                <w:szCs w:val="15"/>
              </w:rPr>
            </w:pPr>
            <w:proofErr w:type="spellStart"/>
            <w:r w:rsidRPr="00EE304B">
              <w:rPr>
                <w:sz w:val="15"/>
                <w:szCs w:val="15"/>
              </w:rPr>
              <w:t>random_state</w:t>
            </w:r>
            <w:proofErr w:type="spellEnd"/>
            <w:r w:rsidRPr="00EE304B">
              <w:rPr>
                <w:sz w:val="15"/>
                <w:szCs w:val="15"/>
              </w:rPr>
              <w:t>: 530</w:t>
            </w:r>
          </w:p>
          <w:p w14:paraId="362BFAA5" w14:textId="77777777" w:rsidR="00DD2ACE" w:rsidRPr="00EE304B" w:rsidRDefault="00DD2ACE" w:rsidP="007418BD">
            <w:pPr>
              <w:widowControl w:val="0"/>
              <w:numPr>
                <w:ilvl w:val="0"/>
                <w:numId w:val="34"/>
              </w:numPr>
              <w:ind w:left="144" w:hanging="144"/>
              <w:jc w:val="left"/>
              <w:rPr>
                <w:sz w:val="15"/>
                <w:szCs w:val="15"/>
              </w:rPr>
            </w:pPr>
            <w:proofErr w:type="spellStart"/>
            <w:r w:rsidRPr="00EE304B">
              <w:rPr>
                <w:sz w:val="15"/>
                <w:szCs w:val="15"/>
              </w:rPr>
              <w:t>n_estimators</w:t>
            </w:r>
            <w:proofErr w:type="spellEnd"/>
            <w:r w:rsidRPr="00EE304B">
              <w:rPr>
                <w:sz w:val="15"/>
                <w:szCs w:val="15"/>
              </w:rPr>
              <w:t>: 63</w:t>
            </w:r>
          </w:p>
          <w:p w14:paraId="503B50A6" w14:textId="77777777" w:rsidR="00DD2ACE" w:rsidRPr="00EE304B" w:rsidRDefault="00DD2ACE" w:rsidP="007418BD">
            <w:pPr>
              <w:widowControl w:val="0"/>
              <w:numPr>
                <w:ilvl w:val="0"/>
                <w:numId w:val="34"/>
              </w:numPr>
              <w:ind w:left="144" w:hanging="144"/>
              <w:jc w:val="left"/>
              <w:rPr>
                <w:sz w:val="16"/>
                <w:szCs w:val="16"/>
              </w:rPr>
            </w:pPr>
            <w:r w:rsidRPr="00EE304B">
              <w:rPr>
                <w:sz w:val="15"/>
                <w:szCs w:val="15"/>
              </w:rPr>
              <w:t xml:space="preserve">criterion: </w:t>
            </w:r>
            <w:proofErr w:type="spellStart"/>
            <w:r w:rsidRPr="00EE304B">
              <w:rPr>
                <w:sz w:val="15"/>
                <w:szCs w:val="15"/>
              </w:rPr>
              <w:t>gini</w:t>
            </w:r>
            <w:proofErr w:type="spellEnd"/>
          </w:p>
        </w:tc>
        <w:tc>
          <w:tcPr>
            <w:tcW w:w="40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0E91DFCD" w14:textId="77777777" w:rsidR="00DD2ACE" w:rsidRPr="00EE304B" w:rsidRDefault="00DD2ACE" w:rsidP="00C47E91">
            <w:pPr>
              <w:widowControl w:val="0"/>
              <w:ind w:leftChars="-72" w:left="-144" w:rightChars="-72" w:right="-144"/>
              <w:rPr>
                <w:sz w:val="16"/>
                <w:szCs w:val="16"/>
              </w:rPr>
            </w:pPr>
            <w:r w:rsidRPr="00EE304B">
              <w:rPr>
                <w:sz w:val="16"/>
                <w:szCs w:val="16"/>
              </w:rPr>
              <w:t>83</w:t>
            </w:r>
            <w:r>
              <w:rPr>
                <w:sz w:val="16"/>
                <w:szCs w:val="16"/>
              </w:rPr>
              <w:t>.22</w:t>
            </w:r>
          </w:p>
        </w:tc>
        <w:tc>
          <w:tcPr>
            <w:tcW w:w="40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0D4379BE" w14:textId="77777777" w:rsidR="00DD2ACE" w:rsidRPr="00EE304B" w:rsidRDefault="00DD2ACE" w:rsidP="00C47E91">
            <w:pPr>
              <w:widowControl w:val="0"/>
              <w:ind w:leftChars="-72" w:left="-144" w:rightChars="-72" w:right="-144"/>
              <w:rPr>
                <w:sz w:val="16"/>
                <w:szCs w:val="16"/>
              </w:rPr>
            </w:pPr>
            <w:r w:rsidRPr="00EE304B">
              <w:rPr>
                <w:sz w:val="16"/>
                <w:szCs w:val="16"/>
              </w:rPr>
              <w:t>85</w:t>
            </w:r>
            <w:r>
              <w:rPr>
                <w:sz w:val="16"/>
                <w:szCs w:val="16"/>
              </w:rPr>
              <w:t>.00</w:t>
            </w:r>
          </w:p>
        </w:tc>
        <w:tc>
          <w:tcPr>
            <w:tcW w:w="40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70A21F53" w14:textId="77777777" w:rsidR="00DD2ACE" w:rsidRPr="00EE304B" w:rsidRDefault="00DD2ACE" w:rsidP="00C47E91">
            <w:pPr>
              <w:widowControl w:val="0"/>
              <w:ind w:leftChars="-72" w:left="-144" w:rightChars="-72" w:right="-144"/>
              <w:rPr>
                <w:sz w:val="16"/>
                <w:szCs w:val="16"/>
              </w:rPr>
            </w:pPr>
            <w:r w:rsidRPr="00EE304B">
              <w:rPr>
                <w:sz w:val="16"/>
                <w:szCs w:val="16"/>
              </w:rPr>
              <w:t>88</w:t>
            </w:r>
            <w:r>
              <w:rPr>
                <w:sz w:val="16"/>
                <w:szCs w:val="16"/>
              </w:rPr>
              <w:t>.08</w:t>
            </w:r>
          </w:p>
        </w:tc>
        <w:tc>
          <w:tcPr>
            <w:tcW w:w="40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1698A0ED" w14:textId="77777777" w:rsidR="00DD2ACE" w:rsidRPr="00EE304B" w:rsidRDefault="00DD2ACE" w:rsidP="00C47E91">
            <w:pPr>
              <w:widowControl w:val="0"/>
              <w:ind w:leftChars="-72" w:left="-144" w:rightChars="-72" w:right="-144"/>
              <w:rPr>
                <w:sz w:val="16"/>
                <w:szCs w:val="16"/>
              </w:rPr>
            </w:pPr>
            <w:r w:rsidRPr="00EE304B">
              <w:rPr>
                <w:sz w:val="16"/>
                <w:szCs w:val="16"/>
              </w:rPr>
              <w:t>9</w:t>
            </w:r>
            <w:r>
              <w:rPr>
                <w:sz w:val="16"/>
                <w:szCs w:val="16"/>
              </w:rPr>
              <w:t>0.54</w:t>
            </w:r>
          </w:p>
        </w:tc>
        <w:tc>
          <w:tcPr>
            <w:tcW w:w="40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78625B9E" w14:textId="77777777" w:rsidR="00DD2ACE" w:rsidRPr="00EE304B" w:rsidRDefault="00DD2ACE" w:rsidP="00C47E91">
            <w:pPr>
              <w:widowControl w:val="0"/>
              <w:ind w:leftChars="-72" w:left="-144" w:rightChars="-72" w:right="-144"/>
              <w:rPr>
                <w:sz w:val="16"/>
                <w:szCs w:val="16"/>
              </w:rPr>
            </w:pPr>
            <w:r w:rsidRPr="00EE304B">
              <w:rPr>
                <w:sz w:val="16"/>
                <w:szCs w:val="16"/>
              </w:rPr>
              <w:t>9</w:t>
            </w:r>
            <w:r>
              <w:rPr>
                <w:sz w:val="16"/>
                <w:szCs w:val="16"/>
              </w:rPr>
              <w:t>2.55</w:t>
            </w:r>
          </w:p>
        </w:tc>
        <w:tc>
          <w:tcPr>
            <w:tcW w:w="40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7061AD17" w14:textId="77777777" w:rsidR="00DD2ACE" w:rsidRPr="00EE304B" w:rsidRDefault="00DD2ACE" w:rsidP="00C47E91">
            <w:pPr>
              <w:widowControl w:val="0"/>
              <w:ind w:leftChars="-72" w:left="-144" w:rightChars="-72" w:right="-144"/>
              <w:rPr>
                <w:sz w:val="16"/>
                <w:szCs w:val="16"/>
              </w:rPr>
            </w:pPr>
            <w:r w:rsidRPr="00EE304B">
              <w:rPr>
                <w:sz w:val="16"/>
                <w:szCs w:val="16"/>
              </w:rPr>
              <w:t>9</w:t>
            </w:r>
            <w:r>
              <w:rPr>
                <w:sz w:val="16"/>
                <w:szCs w:val="16"/>
              </w:rPr>
              <w:t>3.62</w:t>
            </w:r>
          </w:p>
        </w:tc>
        <w:tc>
          <w:tcPr>
            <w:tcW w:w="40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6E3A2C63" w14:textId="77777777" w:rsidR="00DD2ACE" w:rsidRPr="00EE304B" w:rsidRDefault="00DD2ACE" w:rsidP="00C47E91">
            <w:pPr>
              <w:widowControl w:val="0"/>
              <w:ind w:leftChars="-72" w:left="-144" w:rightChars="-72" w:right="-144"/>
              <w:rPr>
                <w:sz w:val="16"/>
                <w:szCs w:val="16"/>
              </w:rPr>
            </w:pPr>
            <w:r w:rsidRPr="00EE304B">
              <w:rPr>
                <w:sz w:val="16"/>
                <w:szCs w:val="16"/>
              </w:rPr>
              <w:t>94</w:t>
            </w:r>
            <w:r>
              <w:rPr>
                <w:sz w:val="16"/>
                <w:szCs w:val="16"/>
              </w:rPr>
              <w:t>.38</w:t>
            </w:r>
          </w:p>
        </w:tc>
        <w:tc>
          <w:tcPr>
            <w:tcW w:w="40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48C5B47F" w14:textId="77777777" w:rsidR="00DD2ACE" w:rsidRPr="00EE304B" w:rsidRDefault="00DD2ACE" w:rsidP="00C47E91">
            <w:pPr>
              <w:widowControl w:val="0"/>
              <w:ind w:leftChars="-72" w:left="-144" w:rightChars="-72" w:right="-144"/>
              <w:rPr>
                <w:sz w:val="16"/>
                <w:szCs w:val="16"/>
              </w:rPr>
            </w:pPr>
            <w:r w:rsidRPr="00EE304B">
              <w:rPr>
                <w:sz w:val="16"/>
                <w:szCs w:val="16"/>
              </w:rPr>
              <w:t>9</w:t>
            </w:r>
            <w:r>
              <w:rPr>
                <w:sz w:val="16"/>
                <w:szCs w:val="16"/>
              </w:rPr>
              <w:t>5.84</w:t>
            </w:r>
          </w:p>
        </w:tc>
        <w:tc>
          <w:tcPr>
            <w:tcW w:w="40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63AA4094" w14:textId="77777777" w:rsidR="00DD2ACE" w:rsidRPr="00EE304B" w:rsidRDefault="00DD2ACE" w:rsidP="00C47E91">
            <w:pPr>
              <w:widowControl w:val="0"/>
              <w:ind w:leftChars="-72" w:left="-144" w:rightChars="-72" w:right="-144"/>
              <w:rPr>
                <w:sz w:val="16"/>
                <w:szCs w:val="16"/>
              </w:rPr>
            </w:pPr>
            <w:r>
              <w:rPr>
                <w:sz w:val="16"/>
                <w:szCs w:val="16"/>
              </w:rPr>
              <w:t>95.</w:t>
            </w:r>
            <w:r w:rsidRPr="00EE304B">
              <w:rPr>
                <w:sz w:val="16"/>
                <w:szCs w:val="16"/>
              </w:rPr>
              <w:t>96</w:t>
            </w:r>
          </w:p>
        </w:tc>
        <w:tc>
          <w:tcPr>
            <w:tcW w:w="54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157C62CE" w14:textId="77777777" w:rsidR="00DD2ACE" w:rsidRPr="00EE304B" w:rsidRDefault="00DD2ACE" w:rsidP="00C47E91">
            <w:pPr>
              <w:widowControl w:val="0"/>
              <w:ind w:left="-144" w:right="-144"/>
              <w:rPr>
                <w:sz w:val="16"/>
                <w:szCs w:val="16"/>
              </w:rPr>
            </w:pPr>
            <w:r w:rsidRPr="00EE304B">
              <w:rPr>
                <w:sz w:val="16"/>
                <w:szCs w:val="16"/>
              </w:rPr>
              <w:t>91</w:t>
            </w:r>
            <w:r>
              <w:rPr>
                <w:sz w:val="16"/>
                <w:szCs w:val="16"/>
              </w:rPr>
              <w:t>.02</w:t>
            </w:r>
          </w:p>
        </w:tc>
      </w:tr>
      <w:tr w:rsidR="00DD2ACE" w:rsidRPr="00204211" w14:paraId="2469C97E" w14:textId="77777777" w:rsidTr="00C47E91">
        <w:trPr>
          <w:trHeight w:val="363"/>
        </w:trPr>
        <w:tc>
          <w:tcPr>
            <w:tcW w:w="880" w:type="dxa"/>
            <w:vMerge w:val="restart"/>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46C35AE2" w14:textId="77777777" w:rsidR="00DD2ACE" w:rsidRPr="00EE304B" w:rsidRDefault="00DD2ACE" w:rsidP="00C47E91">
            <w:pPr>
              <w:widowControl w:val="0"/>
              <w:ind w:left="-72" w:right="-72"/>
              <w:jc w:val="both"/>
              <w:rPr>
                <w:i/>
                <w:iCs/>
                <w:sz w:val="17"/>
                <w:szCs w:val="17"/>
              </w:rPr>
            </w:pPr>
            <w:r w:rsidRPr="00EE304B">
              <w:rPr>
                <w:i/>
                <w:iCs/>
                <w:sz w:val="17"/>
                <w:szCs w:val="17"/>
              </w:rPr>
              <w:t>RF LSTM</w:t>
            </w:r>
          </w:p>
        </w:tc>
        <w:tc>
          <w:tcPr>
            <w:tcW w:w="1284"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4F82733B" w14:textId="77777777" w:rsidR="00DD2ACE" w:rsidRPr="00EE304B" w:rsidRDefault="00DD2ACE" w:rsidP="00C47E91">
            <w:pPr>
              <w:widowControl w:val="0"/>
              <w:ind w:left="-72" w:right="-72"/>
              <w:jc w:val="left"/>
              <w:rPr>
                <w:sz w:val="16"/>
                <w:szCs w:val="16"/>
              </w:rPr>
            </w:pPr>
            <w:r w:rsidRPr="00EE304B">
              <w:rPr>
                <w:sz w:val="16"/>
                <w:szCs w:val="16"/>
              </w:rPr>
              <w:t>Data Splitting (</w:t>
            </w:r>
            <w:proofErr w:type="spellStart"/>
            <w:r w:rsidRPr="00EE304B">
              <w:rPr>
                <w:sz w:val="16"/>
                <w:szCs w:val="16"/>
              </w:rPr>
              <w:t>train_test_split</w:t>
            </w:r>
            <w:proofErr w:type="spellEnd"/>
            <w:r w:rsidRPr="00EE304B">
              <w:rPr>
                <w:sz w:val="16"/>
                <w:szCs w:val="16"/>
              </w:rPr>
              <w:t>)</w:t>
            </w:r>
          </w:p>
          <w:p w14:paraId="5A8B842F" w14:textId="77777777" w:rsidR="00DD2ACE" w:rsidRPr="00EE304B" w:rsidRDefault="00DD2ACE" w:rsidP="007418BD">
            <w:pPr>
              <w:widowControl w:val="0"/>
              <w:numPr>
                <w:ilvl w:val="0"/>
                <w:numId w:val="35"/>
              </w:numPr>
              <w:ind w:left="144" w:hanging="144"/>
              <w:jc w:val="left"/>
              <w:rPr>
                <w:sz w:val="15"/>
                <w:szCs w:val="15"/>
              </w:rPr>
            </w:pPr>
            <w:proofErr w:type="spellStart"/>
            <w:r w:rsidRPr="00EE304B">
              <w:rPr>
                <w:sz w:val="15"/>
                <w:szCs w:val="15"/>
              </w:rPr>
              <w:t>random_state</w:t>
            </w:r>
            <w:proofErr w:type="spellEnd"/>
            <w:r w:rsidRPr="00EE304B">
              <w:rPr>
                <w:sz w:val="15"/>
                <w:szCs w:val="15"/>
              </w:rPr>
              <w:t>: 47</w:t>
            </w:r>
          </w:p>
        </w:tc>
        <w:tc>
          <w:tcPr>
            <w:tcW w:w="1788"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355AF28A" w14:textId="77777777" w:rsidR="00DD2ACE" w:rsidRPr="00EE304B" w:rsidRDefault="00DD2ACE" w:rsidP="00C47E91">
            <w:pPr>
              <w:widowControl w:val="0"/>
              <w:ind w:left="-72" w:right="-72"/>
              <w:jc w:val="left"/>
              <w:rPr>
                <w:sz w:val="16"/>
                <w:szCs w:val="16"/>
              </w:rPr>
            </w:pPr>
            <w:r w:rsidRPr="00EE304B">
              <w:rPr>
                <w:sz w:val="16"/>
                <w:szCs w:val="16"/>
              </w:rPr>
              <w:t>Optimizer (Adam)</w:t>
            </w:r>
          </w:p>
          <w:p w14:paraId="7D176E72" w14:textId="77777777" w:rsidR="00DD2ACE" w:rsidRPr="00EE304B" w:rsidRDefault="00DD2ACE" w:rsidP="007418BD">
            <w:pPr>
              <w:widowControl w:val="0"/>
              <w:numPr>
                <w:ilvl w:val="0"/>
                <w:numId w:val="36"/>
              </w:numPr>
              <w:ind w:left="144" w:hanging="144"/>
              <w:jc w:val="left"/>
              <w:rPr>
                <w:sz w:val="15"/>
                <w:szCs w:val="15"/>
              </w:rPr>
            </w:pPr>
            <w:proofErr w:type="spellStart"/>
            <w:r w:rsidRPr="00EE304B">
              <w:rPr>
                <w:sz w:val="15"/>
                <w:szCs w:val="15"/>
              </w:rPr>
              <w:t>learning_rate</w:t>
            </w:r>
            <w:proofErr w:type="spellEnd"/>
            <w:r w:rsidRPr="00EE304B">
              <w:rPr>
                <w:sz w:val="15"/>
                <w:szCs w:val="15"/>
              </w:rPr>
              <w:t>: ~0.0667 (1/15)</w:t>
            </w:r>
          </w:p>
        </w:tc>
        <w:tc>
          <w:tcPr>
            <w:tcW w:w="189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06F51536" w14:textId="77777777" w:rsidR="00DD2ACE" w:rsidRPr="00EE304B" w:rsidRDefault="00DD2ACE" w:rsidP="00C47E91">
            <w:pPr>
              <w:widowControl w:val="0"/>
              <w:ind w:left="-72" w:right="-72"/>
              <w:jc w:val="left"/>
              <w:rPr>
                <w:sz w:val="16"/>
                <w:szCs w:val="16"/>
              </w:rPr>
            </w:pPr>
            <w:r w:rsidRPr="00EE304B">
              <w:rPr>
                <w:sz w:val="16"/>
                <w:szCs w:val="16"/>
              </w:rPr>
              <w:t>Model Training (</w:t>
            </w:r>
            <w:proofErr w:type="spellStart"/>
            <w:r w:rsidRPr="00EE304B">
              <w:rPr>
                <w:sz w:val="16"/>
                <w:szCs w:val="16"/>
              </w:rPr>
              <w:t>model.fit</w:t>
            </w:r>
            <w:proofErr w:type="spellEnd"/>
            <w:r w:rsidRPr="00EE304B">
              <w:rPr>
                <w:sz w:val="16"/>
                <w:szCs w:val="16"/>
              </w:rPr>
              <w:t>)</w:t>
            </w:r>
          </w:p>
          <w:p w14:paraId="033B6D98" w14:textId="77777777" w:rsidR="00DD2ACE" w:rsidRPr="00EE304B" w:rsidRDefault="00DD2ACE" w:rsidP="007418BD">
            <w:pPr>
              <w:widowControl w:val="0"/>
              <w:numPr>
                <w:ilvl w:val="0"/>
                <w:numId w:val="37"/>
              </w:numPr>
              <w:ind w:left="144" w:hanging="144"/>
              <w:jc w:val="left"/>
              <w:rPr>
                <w:sz w:val="15"/>
                <w:szCs w:val="15"/>
              </w:rPr>
            </w:pPr>
            <w:r w:rsidRPr="00EE304B">
              <w:rPr>
                <w:sz w:val="15"/>
                <w:szCs w:val="15"/>
              </w:rPr>
              <w:t>epochs: 107</w:t>
            </w:r>
          </w:p>
          <w:p w14:paraId="19E823CF" w14:textId="77777777" w:rsidR="00DD2ACE" w:rsidRPr="00EE304B" w:rsidRDefault="00DD2ACE" w:rsidP="007418BD">
            <w:pPr>
              <w:widowControl w:val="0"/>
              <w:numPr>
                <w:ilvl w:val="0"/>
                <w:numId w:val="37"/>
              </w:numPr>
              <w:ind w:left="144" w:hanging="144"/>
              <w:jc w:val="left"/>
              <w:rPr>
                <w:sz w:val="15"/>
                <w:szCs w:val="15"/>
              </w:rPr>
            </w:pPr>
            <w:proofErr w:type="spellStart"/>
            <w:r w:rsidRPr="00EE304B">
              <w:rPr>
                <w:sz w:val="15"/>
                <w:szCs w:val="15"/>
              </w:rPr>
              <w:t>batch_size</w:t>
            </w:r>
            <w:proofErr w:type="spellEnd"/>
            <w:r w:rsidRPr="00EE304B">
              <w:rPr>
                <w:sz w:val="15"/>
                <w:szCs w:val="15"/>
              </w:rPr>
              <w:t>: 10000</w:t>
            </w:r>
          </w:p>
          <w:p w14:paraId="79B26988" w14:textId="77777777" w:rsidR="00DD2ACE" w:rsidRPr="00EE304B" w:rsidRDefault="00DD2ACE" w:rsidP="007418BD">
            <w:pPr>
              <w:widowControl w:val="0"/>
              <w:numPr>
                <w:ilvl w:val="0"/>
                <w:numId w:val="37"/>
              </w:numPr>
              <w:ind w:left="144" w:hanging="144"/>
              <w:jc w:val="left"/>
              <w:rPr>
                <w:sz w:val="16"/>
                <w:szCs w:val="16"/>
              </w:rPr>
            </w:pPr>
            <w:r w:rsidRPr="00EE304B">
              <w:rPr>
                <w:sz w:val="15"/>
                <w:szCs w:val="15"/>
              </w:rPr>
              <w:t>verbose: 0</w:t>
            </w:r>
          </w:p>
        </w:tc>
        <w:tc>
          <w:tcPr>
            <w:tcW w:w="400" w:type="dxa"/>
            <w:vMerge w:val="restart"/>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4C877320" w14:textId="77777777" w:rsidR="00DD2ACE" w:rsidRPr="00EE304B" w:rsidRDefault="00DD2ACE" w:rsidP="00C47E91">
            <w:pPr>
              <w:widowControl w:val="0"/>
              <w:ind w:leftChars="-72" w:left="-144" w:rightChars="-72" w:right="-144"/>
              <w:rPr>
                <w:sz w:val="16"/>
                <w:szCs w:val="16"/>
              </w:rPr>
            </w:pPr>
            <w:r w:rsidRPr="00EE304B">
              <w:rPr>
                <w:sz w:val="16"/>
                <w:szCs w:val="16"/>
              </w:rPr>
              <w:t>74</w:t>
            </w:r>
            <w:r>
              <w:rPr>
                <w:sz w:val="16"/>
                <w:szCs w:val="16"/>
              </w:rPr>
              <w:t>.30</w:t>
            </w:r>
          </w:p>
        </w:tc>
        <w:tc>
          <w:tcPr>
            <w:tcW w:w="400" w:type="dxa"/>
            <w:vMerge w:val="restart"/>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0358820C" w14:textId="77777777" w:rsidR="00DD2ACE" w:rsidRPr="00EE304B" w:rsidRDefault="00DD2ACE" w:rsidP="00C47E91">
            <w:pPr>
              <w:widowControl w:val="0"/>
              <w:ind w:leftChars="-72" w:left="-144" w:rightChars="-72" w:right="-144"/>
              <w:rPr>
                <w:sz w:val="16"/>
                <w:szCs w:val="16"/>
              </w:rPr>
            </w:pPr>
            <w:r>
              <w:rPr>
                <w:sz w:val="16"/>
                <w:szCs w:val="16"/>
              </w:rPr>
              <w:t>79.53</w:t>
            </w:r>
          </w:p>
        </w:tc>
        <w:tc>
          <w:tcPr>
            <w:tcW w:w="400" w:type="dxa"/>
            <w:vMerge w:val="restart"/>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7581BDA7" w14:textId="77777777" w:rsidR="00DD2ACE" w:rsidRPr="00EE304B" w:rsidRDefault="00DD2ACE" w:rsidP="00C47E91">
            <w:pPr>
              <w:widowControl w:val="0"/>
              <w:ind w:leftChars="-72" w:left="-144" w:rightChars="-72" w:right="-144"/>
              <w:rPr>
                <w:sz w:val="16"/>
                <w:szCs w:val="16"/>
              </w:rPr>
            </w:pPr>
            <w:r>
              <w:rPr>
                <w:sz w:val="16"/>
                <w:szCs w:val="16"/>
              </w:rPr>
              <w:t>79.56</w:t>
            </w:r>
          </w:p>
        </w:tc>
        <w:tc>
          <w:tcPr>
            <w:tcW w:w="400" w:type="dxa"/>
            <w:vMerge w:val="restart"/>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0D55B1D2" w14:textId="77777777" w:rsidR="00DD2ACE" w:rsidRPr="00EE304B" w:rsidRDefault="00DD2ACE" w:rsidP="00C47E91">
            <w:pPr>
              <w:widowControl w:val="0"/>
              <w:ind w:leftChars="-72" w:left="-144" w:rightChars="-72" w:right="-144"/>
              <w:rPr>
                <w:sz w:val="16"/>
                <w:szCs w:val="16"/>
              </w:rPr>
            </w:pPr>
            <w:r w:rsidRPr="00EE304B">
              <w:rPr>
                <w:sz w:val="16"/>
                <w:szCs w:val="16"/>
              </w:rPr>
              <w:t>8</w:t>
            </w:r>
            <w:r>
              <w:rPr>
                <w:sz w:val="16"/>
                <w:szCs w:val="16"/>
              </w:rPr>
              <w:t>1.98</w:t>
            </w:r>
          </w:p>
        </w:tc>
        <w:tc>
          <w:tcPr>
            <w:tcW w:w="400" w:type="dxa"/>
            <w:vMerge w:val="restart"/>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2B938C66" w14:textId="77777777" w:rsidR="00DD2ACE" w:rsidRPr="00EE304B" w:rsidRDefault="00DD2ACE" w:rsidP="00C47E91">
            <w:pPr>
              <w:widowControl w:val="0"/>
              <w:ind w:leftChars="-72" w:left="-144" w:rightChars="-72" w:right="-144"/>
              <w:rPr>
                <w:sz w:val="16"/>
                <w:szCs w:val="16"/>
              </w:rPr>
            </w:pPr>
            <w:r w:rsidRPr="00EE304B">
              <w:rPr>
                <w:sz w:val="16"/>
                <w:szCs w:val="16"/>
              </w:rPr>
              <w:t>8</w:t>
            </w:r>
            <w:r>
              <w:rPr>
                <w:sz w:val="16"/>
                <w:szCs w:val="16"/>
              </w:rPr>
              <w:t>3.95</w:t>
            </w:r>
          </w:p>
        </w:tc>
        <w:tc>
          <w:tcPr>
            <w:tcW w:w="400" w:type="dxa"/>
            <w:vMerge w:val="restart"/>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567DE6FE" w14:textId="77777777" w:rsidR="00DD2ACE" w:rsidRPr="00EE304B" w:rsidRDefault="00DD2ACE" w:rsidP="00C47E91">
            <w:pPr>
              <w:widowControl w:val="0"/>
              <w:ind w:leftChars="-72" w:left="-144" w:rightChars="-72" w:right="-144"/>
              <w:rPr>
                <w:sz w:val="16"/>
                <w:szCs w:val="16"/>
              </w:rPr>
            </w:pPr>
            <w:r w:rsidRPr="00EE304B">
              <w:rPr>
                <w:sz w:val="16"/>
                <w:szCs w:val="16"/>
              </w:rPr>
              <w:t>8</w:t>
            </w:r>
            <w:r>
              <w:rPr>
                <w:sz w:val="16"/>
                <w:szCs w:val="16"/>
              </w:rPr>
              <w:t>5.91</w:t>
            </w:r>
          </w:p>
        </w:tc>
        <w:tc>
          <w:tcPr>
            <w:tcW w:w="400" w:type="dxa"/>
            <w:vMerge w:val="restart"/>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3713721E" w14:textId="77777777" w:rsidR="00DD2ACE" w:rsidRPr="00EE304B" w:rsidRDefault="00DD2ACE" w:rsidP="00C47E91">
            <w:pPr>
              <w:widowControl w:val="0"/>
              <w:ind w:leftChars="-72" w:left="-144" w:rightChars="-72" w:right="-144"/>
              <w:rPr>
                <w:sz w:val="16"/>
                <w:szCs w:val="16"/>
              </w:rPr>
            </w:pPr>
            <w:r w:rsidRPr="00EE304B">
              <w:rPr>
                <w:sz w:val="16"/>
                <w:szCs w:val="16"/>
              </w:rPr>
              <w:t>8</w:t>
            </w:r>
            <w:r>
              <w:rPr>
                <w:sz w:val="16"/>
                <w:szCs w:val="16"/>
              </w:rPr>
              <w:t>7.50</w:t>
            </w:r>
          </w:p>
        </w:tc>
        <w:tc>
          <w:tcPr>
            <w:tcW w:w="400" w:type="dxa"/>
            <w:vMerge w:val="restart"/>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000DCC8F" w14:textId="77777777" w:rsidR="00DD2ACE" w:rsidRPr="00EE304B" w:rsidRDefault="00DD2ACE" w:rsidP="00C47E91">
            <w:pPr>
              <w:widowControl w:val="0"/>
              <w:ind w:leftChars="-72" w:left="-144" w:rightChars="-72" w:right="-144"/>
              <w:rPr>
                <w:sz w:val="16"/>
                <w:szCs w:val="16"/>
              </w:rPr>
            </w:pPr>
            <w:r w:rsidRPr="00EE304B">
              <w:rPr>
                <w:sz w:val="16"/>
                <w:szCs w:val="16"/>
              </w:rPr>
              <w:t>8</w:t>
            </w:r>
            <w:r>
              <w:rPr>
                <w:sz w:val="16"/>
                <w:szCs w:val="16"/>
              </w:rPr>
              <w:t>7.96</w:t>
            </w:r>
          </w:p>
        </w:tc>
        <w:tc>
          <w:tcPr>
            <w:tcW w:w="400" w:type="dxa"/>
            <w:vMerge w:val="restart"/>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2C6D2D64" w14:textId="77777777" w:rsidR="00DD2ACE" w:rsidRPr="00EE304B" w:rsidRDefault="00DD2ACE" w:rsidP="00C47E91">
            <w:pPr>
              <w:widowControl w:val="0"/>
              <w:ind w:leftChars="-72" w:left="-144" w:rightChars="-72" w:right="-144"/>
              <w:rPr>
                <w:sz w:val="16"/>
                <w:szCs w:val="16"/>
              </w:rPr>
            </w:pPr>
            <w:r>
              <w:rPr>
                <w:sz w:val="16"/>
                <w:szCs w:val="16"/>
              </w:rPr>
              <w:t>8</w:t>
            </w:r>
            <w:r w:rsidRPr="00EE304B">
              <w:rPr>
                <w:sz w:val="16"/>
                <w:szCs w:val="16"/>
              </w:rPr>
              <w:t>9</w:t>
            </w:r>
            <w:r>
              <w:rPr>
                <w:sz w:val="16"/>
                <w:szCs w:val="16"/>
              </w:rPr>
              <w:t>.91</w:t>
            </w:r>
          </w:p>
        </w:tc>
        <w:tc>
          <w:tcPr>
            <w:tcW w:w="540" w:type="dxa"/>
            <w:vMerge w:val="restart"/>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73732BF2" w14:textId="77777777" w:rsidR="00DD2ACE" w:rsidRPr="00EE304B" w:rsidRDefault="00DD2ACE" w:rsidP="00C47E91">
            <w:pPr>
              <w:widowControl w:val="0"/>
              <w:ind w:left="-144" w:right="-144"/>
              <w:rPr>
                <w:sz w:val="16"/>
                <w:szCs w:val="16"/>
              </w:rPr>
            </w:pPr>
            <w:r w:rsidRPr="00EE304B">
              <w:rPr>
                <w:sz w:val="16"/>
                <w:szCs w:val="16"/>
              </w:rPr>
              <w:t>83</w:t>
            </w:r>
            <w:r>
              <w:rPr>
                <w:sz w:val="16"/>
                <w:szCs w:val="16"/>
              </w:rPr>
              <w:t>.40</w:t>
            </w:r>
          </w:p>
        </w:tc>
      </w:tr>
      <w:tr w:rsidR="00DD2ACE" w:rsidRPr="00204211" w14:paraId="3B33D8C8" w14:textId="77777777" w:rsidTr="00C47E91">
        <w:trPr>
          <w:trHeight w:val="930"/>
        </w:trPr>
        <w:tc>
          <w:tcPr>
            <w:tcW w:w="880" w:type="dxa"/>
            <w:vMerge/>
            <w:tcBorders>
              <w:top w:val="single" w:sz="6" w:space="0" w:color="9E9E9E"/>
              <w:left w:val="single" w:sz="6" w:space="0" w:color="9E9E9E"/>
              <w:bottom w:val="single" w:sz="6" w:space="0" w:color="9E9E9E"/>
              <w:right w:val="single" w:sz="6" w:space="0" w:color="9E9E9E"/>
            </w:tcBorders>
            <w:vAlign w:val="center"/>
            <w:hideMark/>
          </w:tcPr>
          <w:p w14:paraId="0963B3E1" w14:textId="77777777" w:rsidR="00DD2ACE" w:rsidRPr="00EE304B" w:rsidRDefault="00DD2ACE" w:rsidP="00C47E91">
            <w:pPr>
              <w:widowControl w:val="0"/>
              <w:jc w:val="both"/>
              <w:rPr>
                <w:sz w:val="17"/>
                <w:szCs w:val="17"/>
              </w:rPr>
            </w:pPr>
          </w:p>
        </w:tc>
        <w:tc>
          <w:tcPr>
            <w:tcW w:w="1284"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50F86EB1" w14:textId="77777777" w:rsidR="00DD2ACE" w:rsidRPr="00EE304B" w:rsidRDefault="00DD2ACE" w:rsidP="00C47E91">
            <w:pPr>
              <w:widowControl w:val="0"/>
              <w:ind w:left="-72" w:right="-72"/>
              <w:jc w:val="left"/>
              <w:rPr>
                <w:sz w:val="16"/>
                <w:szCs w:val="16"/>
              </w:rPr>
            </w:pPr>
            <w:r w:rsidRPr="00EE304B">
              <w:rPr>
                <w:sz w:val="16"/>
                <w:szCs w:val="16"/>
              </w:rPr>
              <w:t>Sequential</w:t>
            </w:r>
          </w:p>
          <w:p w14:paraId="65BB5FBB" w14:textId="77777777" w:rsidR="00DD2ACE" w:rsidRPr="00EE304B" w:rsidRDefault="00DD2ACE" w:rsidP="00C47E91">
            <w:pPr>
              <w:widowControl w:val="0"/>
              <w:ind w:left="-72" w:right="-72"/>
              <w:jc w:val="left"/>
              <w:rPr>
                <w:sz w:val="16"/>
                <w:szCs w:val="16"/>
              </w:rPr>
            </w:pPr>
            <w:r w:rsidRPr="00EE304B">
              <w:rPr>
                <w:sz w:val="16"/>
                <w:szCs w:val="16"/>
              </w:rPr>
              <w:t>Dropout</w:t>
            </w:r>
          </w:p>
          <w:p w14:paraId="60546432" w14:textId="77777777" w:rsidR="00DD2ACE" w:rsidRPr="00EE304B" w:rsidRDefault="00DD2ACE" w:rsidP="007418BD">
            <w:pPr>
              <w:widowControl w:val="0"/>
              <w:numPr>
                <w:ilvl w:val="0"/>
                <w:numId w:val="38"/>
              </w:numPr>
              <w:ind w:left="144" w:hanging="144"/>
              <w:jc w:val="left"/>
              <w:rPr>
                <w:sz w:val="15"/>
                <w:szCs w:val="15"/>
              </w:rPr>
            </w:pPr>
            <w:r w:rsidRPr="00EE304B">
              <w:rPr>
                <w:sz w:val="15"/>
                <w:szCs w:val="15"/>
              </w:rPr>
              <w:t>rate: 0.05</w:t>
            </w:r>
          </w:p>
          <w:p w14:paraId="2094B526" w14:textId="77777777" w:rsidR="00DD2ACE" w:rsidRPr="009258FB" w:rsidRDefault="00DD2ACE" w:rsidP="00C47E91">
            <w:pPr>
              <w:widowControl w:val="0"/>
              <w:ind w:left="-72" w:right="-72"/>
              <w:jc w:val="left"/>
              <w:rPr>
                <w:sz w:val="16"/>
                <w:szCs w:val="16"/>
                <w:lang w:val="fr-FR"/>
              </w:rPr>
            </w:pPr>
            <w:r w:rsidRPr="00EE304B">
              <w:rPr>
                <w:sz w:val="16"/>
                <w:szCs w:val="16"/>
                <w:lang w:val="fr-FR"/>
              </w:rPr>
              <w:t>Dense</w:t>
            </w:r>
          </w:p>
          <w:p w14:paraId="03F62443" w14:textId="77777777" w:rsidR="00DD2ACE" w:rsidRPr="009258FB" w:rsidRDefault="00DD2ACE" w:rsidP="007418BD">
            <w:pPr>
              <w:pStyle w:val="ListParagraph"/>
              <w:widowControl w:val="0"/>
              <w:numPr>
                <w:ilvl w:val="0"/>
                <w:numId w:val="39"/>
              </w:numPr>
              <w:ind w:left="144" w:hanging="144"/>
              <w:jc w:val="left"/>
              <w:rPr>
                <w:sz w:val="15"/>
                <w:szCs w:val="15"/>
              </w:rPr>
            </w:pPr>
            <w:r w:rsidRPr="009258FB">
              <w:rPr>
                <w:sz w:val="15"/>
                <w:szCs w:val="15"/>
              </w:rPr>
              <w:t>units: 1</w:t>
            </w:r>
          </w:p>
          <w:p w14:paraId="14D9CD53" w14:textId="77777777" w:rsidR="00DD2ACE" w:rsidRPr="009258FB" w:rsidRDefault="00DD2ACE" w:rsidP="007418BD">
            <w:pPr>
              <w:pStyle w:val="ListParagraph"/>
              <w:widowControl w:val="0"/>
              <w:numPr>
                <w:ilvl w:val="0"/>
                <w:numId w:val="39"/>
              </w:numPr>
              <w:ind w:left="144" w:hanging="144"/>
              <w:jc w:val="left"/>
              <w:rPr>
                <w:sz w:val="16"/>
                <w:szCs w:val="16"/>
              </w:rPr>
            </w:pPr>
            <w:r w:rsidRPr="009258FB">
              <w:rPr>
                <w:sz w:val="15"/>
                <w:szCs w:val="15"/>
              </w:rPr>
              <w:t>activation: sigmoid</w:t>
            </w:r>
          </w:p>
        </w:tc>
        <w:tc>
          <w:tcPr>
            <w:tcW w:w="1788"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02A6985C" w14:textId="77777777" w:rsidR="00DD2ACE" w:rsidRPr="00EE304B" w:rsidRDefault="00DD2ACE" w:rsidP="00C47E91">
            <w:pPr>
              <w:widowControl w:val="0"/>
              <w:ind w:left="-72" w:right="-72"/>
              <w:jc w:val="left"/>
              <w:rPr>
                <w:sz w:val="16"/>
                <w:szCs w:val="16"/>
              </w:rPr>
            </w:pPr>
            <w:r w:rsidRPr="00EE304B">
              <w:rPr>
                <w:sz w:val="16"/>
                <w:szCs w:val="16"/>
              </w:rPr>
              <w:t>Model Compilation (</w:t>
            </w:r>
            <w:proofErr w:type="spellStart"/>
            <w:proofErr w:type="gramStart"/>
            <w:r w:rsidRPr="00EE304B">
              <w:rPr>
                <w:sz w:val="16"/>
                <w:szCs w:val="16"/>
              </w:rPr>
              <w:t>model.compile</w:t>
            </w:r>
            <w:proofErr w:type="spellEnd"/>
            <w:proofErr w:type="gramEnd"/>
            <w:r w:rsidRPr="00EE304B">
              <w:rPr>
                <w:sz w:val="16"/>
                <w:szCs w:val="16"/>
              </w:rPr>
              <w:t>)</w:t>
            </w:r>
          </w:p>
          <w:p w14:paraId="4C2FC588" w14:textId="77777777" w:rsidR="00DD2ACE" w:rsidRPr="00EE304B" w:rsidRDefault="00DD2ACE" w:rsidP="007418BD">
            <w:pPr>
              <w:widowControl w:val="0"/>
              <w:numPr>
                <w:ilvl w:val="0"/>
                <w:numId w:val="40"/>
              </w:numPr>
              <w:ind w:left="144" w:hanging="144"/>
              <w:jc w:val="left"/>
              <w:rPr>
                <w:sz w:val="15"/>
                <w:szCs w:val="15"/>
              </w:rPr>
            </w:pPr>
            <w:r w:rsidRPr="00EE304B">
              <w:rPr>
                <w:sz w:val="15"/>
                <w:szCs w:val="15"/>
              </w:rPr>
              <w:t xml:space="preserve">loss: </w:t>
            </w:r>
            <w:proofErr w:type="spellStart"/>
            <w:r w:rsidRPr="00EE304B">
              <w:rPr>
                <w:sz w:val="15"/>
                <w:szCs w:val="15"/>
              </w:rPr>
              <w:t>binary_crossentropy</w:t>
            </w:r>
            <w:proofErr w:type="spellEnd"/>
          </w:p>
        </w:tc>
        <w:tc>
          <w:tcPr>
            <w:tcW w:w="189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5FB9D084" w14:textId="77777777" w:rsidR="00DD2ACE" w:rsidRPr="00EE304B" w:rsidRDefault="00DD2ACE" w:rsidP="00C47E91">
            <w:pPr>
              <w:widowControl w:val="0"/>
              <w:ind w:left="-72" w:right="-72"/>
              <w:jc w:val="left"/>
              <w:rPr>
                <w:sz w:val="16"/>
                <w:szCs w:val="16"/>
              </w:rPr>
            </w:pPr>
            <w:proofErr w:type="spellStart"/>
            <w:r w:rsidRPr="00EE304B">
              <w:rPr>
                <w:sz w:val="16"/>
                <w:szCs w:val="16"/>
              </w:rPr>
              <w:t>RandomForestClassifier</w:t>
            </w:r>
            <w:proofErr w:type="spellEnd"/>
          </w:p>
          <w:p w14:paraId="76814E30" w14:textId="77777777" w:rsidR="00DD2ACE" w:rsidRPr="00EE304B" w:rsidRDefault="00DD2ACE" w:rsidP="007418BD">
            <w:pPr>
              <w:widowControl w:val="0"/>
              <w:numPr>
                <w:ilvl w:val="0"/>
                <w:numId w:val="41"/>
              </w:numPr>
              <w:ind w:left="144" w:hanging="144"/>
              <w:jc w:val="left"/>
              <w:rPr>
                <w:sz w:val="15"/>
                <w:szCs w:val="15"/>
              </w:rPr>
            </w:pPr>
            <w:proofErr w:type="spellStart"/>
            <w:r w:rsidRPr="00EE304B">
              <w:rPr>
                <w:sz w:val="15"/>
                <w:szCs w:val="15"/>
              </w:rPr>
              <w:t>random_state</w:t>
            </w:r>
            <w:proofErr w:type="spellEnd"/>
            <w:r w:rsidRPr="00EE304B">
              <w:rPr>
                <w:sz w:val="15"/>
                <w:szCs w:val="15"/>
              </w:rPr>
              <w:t>: 47</w:t>
            </w:r>
          </w:p>
          <w:p w14:paraId="59A17967" w14:textId="77777777" w:rsidR="00DD2ACE" w:rsidRPr="00EE304B" w:rsidRDefault="00DD2ACE" w:rsidP="007418BD">
            <w:pPr>
              <w:widowControl w:val="0"/>
              <w:numPr>
                <w:ilvl w:val="0"/>
                <w:numId w:val="41"/>
              </w:numPr>
              <w:ind w:left="144" w:hanging="144"/>
              <w:jc w:val="left"/>
              <w:rPr>
                <w:sz w:val="16"/>
                <w:szCs w:val="16"/>
              </w:rPr>
            </w:pPr>
            <w:proofErr w:type="spellStart"/>
            <w:r w:rsidRPr="00EE304B">
              <w:rPr>
                <w:sz w:val="15"/>
                <w:szCs w:val="15"/>
              </w:rPr>
              <w:t>n_estimators</w:t>
            </w:r>
            <w:proofErr w:type="spellEnd"/>
            <w:r w:rsidRPr="00EE304B">
              <w:rPr>
                <w:sz w:val="15"/>
                <w:szCs w:val="15"/>
              </w:rPr>
              <w:t>: 47</w:t>
            </w:r>
          </w:p>
        </w:tc>
        <w:tc>
          <w:tcPr>
            <w:tcW w:w="400" w:type="dxa"/>
            <w:vMerge/>
            <w:tcBorders>
              <w:top w:val="single" w:sz="6" w:space="0" w:color="9E9E9E"/>
              <w:left w:val="single" w:sz="6" w:space="0" w:color="9E9E9E"/>
              <w:bottom w:val="single" w:sz="6" w:space="0" w:color="9E9E9E"/>
              <w:right w:val="single" w:sz="6" w:space="0" w:color="9E9E9E"/>
            </w:tcBorders>
            <w:vAlign w:val="center"/>
            <w:hideMark/>
          </w:tcPr>
          <w:p w14:paraId="22BB48E6" w14:textId="77777777" w:rsidR="00DD2ACE" w:rsidRPr="00EE304B" w:rsidRDefault="00DD2ACE" w:rsidP="00C47E91">
            <w:pPr>
              <w:widowControl w:val="0"/>
              <w:jc w:val="both"/>
              <w:rPr>
                <w:sz w:val="17"/>
                <w:szCs w:val="17"/>
              </w:rPr>
            </w:pPr>
          </w:p>
        </w:tc>
        <w:tc>
          <w:tcPr>
            <w:tcW w:w="400" w:type="dxa"/>
            <w:vMerge/>
            <w:tcBorders>
              <w:top w:val="single" w:sz="6" w:space="0" w:color="9E9E9E"/>
              <w:left w:val="single" w:sz="6" w:space="0" w:color="9E9E9E"/>
              <w:bottom w:val="single" w:sz="6" w:space="0" w:color="9E9E9E"/>
              <w:right w:val="single" w:sz="6" w:space="0" w:color="9E9E9E"/>
            </w:tcBorders>
            <w:vAlign w:val="center"/>
            <w:hideMark/>
          </w:tcPr>
          <w:p w14:paraId="05E8694A" w14:textId="77777777" w:rsidR="00DD2ACE" w:rsidRPr="00EE304B" w:rsidRDefault="00DD2ACE" w:rsidP="00C47E91">
            <w:pPr>
              <w:widowControl w:val="0"/>
              <w:jc w:val="both"/>
              <w:rPr>
                <w:sz w:val="17"/>
                <w:szCs w:val="17"/>
              </w:rPr>
            </w:pPr>
          </w:p>
        </w:tc>
        <w:tc>
          <w:tcPr>
            <w:tcW w:w="400" w:type="dxa"/>
            <w:vMerge/>
            <w:tcBorders>
              <w:top w:val="single" w:sz="6" w:space="0" w:color="9E9E9E"/>
              <w:left w:val="single" w:sz="6" w:space="0" w:color="9E9E9E"/>
              <w:bottom w:val="single" w:sz="6" w:space="0" w:color="9E9E9E"/>
              <w:right w:val="single" w:sz="6" w:space="0" w:color="9E9E9E"/>
            </w:tcBorders>
            <w:vAlign w:val="center"/>
            <w:hideMark/>
          </w:tcPr>
          <w:p w14:paraId="401BE52B" w14:textId="77777777" w:rsidR="00DD2ACE" w:rsidRPr="00EE304B" w:rsidRDefault="00DD2ACE" w:rsidP="00C47E91">
            <w:pPr>
              <w:widowControl w:val="0"/>
              <w:jc w:val="both"/>
              <w:rPr>
                <w:sz w:val="17"/>
                <w:szCs w:val="17"/>
              </w:rPr>
            </w:pPr>
          </w:p>
        </w:tc>
        <w:tc>
          <w:tcPr>
            <w:tcW w:w="400" w:type="dxa"/>
            <w:vMerge/>
            <w:tcBorders>
              <w:top w:val="single" w:sz="6" w:space="0" w:color="9E9E9E"/>
              <w:left w:val="single" w:sz="6" w:space="0" w:color="9E9E9E"/>
              <w:bottom w:val="single" w:sz="6" w:space="0" w:color="9E9E9E"/>
              <w:right w:val="single" w:sz="6" w:space="0" w:color="9E9E9E"/>
            </w:tcBorders>
            <w:vAlign w:val="center"/>
            <w:hideMark/>
          </w:tcPr>
          <w:p w14:paraId="09337FB0" w14:textId="77777777" w:rsidR="00DD2ACE" w:rsidRPr="00EE304B" w:rsidRDefault="00DD2ACE" w:rsidP="00C47E91">
            <w:pPr>
              <w:widowControl w:val="0"/>
              <w:jc w:val="both"/>
              <w:rPr>
                <w:sz w:val="17"/>
                <w:szCs w:val="17"/>
              </w:rPr>
            </w:pPr>
          </w:p>
        </w:tc>
        <w:tc>
          <w:tcPr>
            <w:tcW w:w="400" w:type="dxa"/>
            <w:vMerge/>
            <w:tcBorders>
              <w:top w:val="single" w:sz="6" w:space="0" w:color="9E9E9E"/>
              <w:left w:val="single" w:sz="6" w:space="0" w:color="9E9E9E"/>
              <w:bottom w:val="single" w:sz="6" w:space="0" w:color="9E9E9E"/>
              <w:right w:val="single" w:sz="6" w:space="0" w:color="9E9E9E"/>
            </w:tcBorders>
            <w:vAlign w:val="center"/>
            <w:hideMark/>
          </w:tcPr>
          <w:p w14:paraId="17B626FB" w14:textId="77777777" w:rsidR="00DD2ACE" w:rsidRPr="00EE304B" w:rsidRDefault="00DD2ACE" w:rsidP="00C47E91">
            <w:pPr>
              <w:widowControl w:val="0"/>
              <w:jc w:val="both"/>
              <w:rPr>
                <w:sz w:val="17"/>
                <w:szCs w:val="17"/>
              </w:rPr>
            </w:pPr>
          </w:p>
        </w:tc>
        <w:tc>
          <w:tcPr>
            <w:tcW w:w="400" w:type="dxa"/>
            <w:vMerge/>
            <w:tcBorders>
              <w:top w:val="single" w:sz="6" w:space="0" w:color="9E9E9E"/>
              <w:left w:val="single" w:sz="6" w:space="0" w:color="9E9E9E"/>
              <w:bottom w:val="single" w:sz="6" w:space="0" w:color="9E9E9E"/>
              <w:right w:val="single" w:sz="6" w:space="0" w:color="9E9E9E"/>
            </w:tcBorders>
            <w:vAlign w:val="center"/>
            <w:hideMark/>
          </w:tcPr>
          <w:p w14:paraId="42022CD2" w14:textId="77777777" w:rsidR="00DD2ACE" w:rsidRPr="00EE304B" w:rsidRDefault="00DD2ACE" w:rsidP="00C47E91">
            <w:pPr>
              <w:widowControl w:val="0"/>
              <w:jc w:val="both"/>
              <w:rPr>
                <w:sz w:val="17"/>
                <w:szCs w:val="17"/>
              </w:rPr>
            </w:pPr>
          </w:p>
        </w:tc>
        <w:tc>
          <w:tcPr>
            <w:tcW w:w="400" w:type="dxa"/>
            <w:vMerge/>
            <w:tcBorders>
              <w:top w:val="single" w:sz="6" w:space="0" w:color="9E9E9E"/>
              <w:left w:val="single" w:sz="6" w:space="0" w:color="9E9E9E"/>
              <w:bottom w:val="single" w:sz="6" w:space="0" w:color="9E9E9E"/>
              <w:right w:val="single" w:sz="6" w:space="0" w:color="9E9E9E"/>
            </w:tcBorders>
            <w:vAlign w:val="center"/>
            <w:hideMark/>
          </w:tcPr>
          <w:p w14:paraId="687E529F" w14:textId="77777777" w:rsidR="00DD2ACE" w:rsidRPr="00EE304B" w:rsidRDefault="00DD2ACE" w:rsidP="00C47E91">
            <w:pPr>
              <w:widowControl w:val="0"/>
              <w:jc w:val="both"/>
              <w:rPr>
                <w:sz w:val="17"/>
                <w:szCs w:val="17"/>
              </w:rPr>
            </w:pPr>
          </w:p>
        </w:tc>
        <w:tc>
          <w:tcPr>
            <w:tcW w:w="400" w:type="dxa"/>
            <w:vMerge/>
            <w:tcBorders>
              <w:top w:val="single" w:sz="6" w:space="0" w:color="9E9E9E"/>
              <w:left w:val="single" w:sz="6" w:space="0" w:color="9E9E9E"/>
              <w:bottom w:val="single" w:sz="6" w:space="0" w:color="9E9E9E"/>
              <w:right w:val="single" w:sz="6" w:space="0" w:color="9E9E9E"/>
            </w:tcBorders>
            <w:vAlign w:val="center"/>
            <w:hideMark/>
          </w:tcPr>
          <w:p w14:paraId="513491E6" w14:textId="77777777" w:rsidR="00DD2ACE" w:rsidRPr="00EE304B" w:rsidRDefault="00DD2ACE" w:rsidP="00C47E91">
            <w:pPr>
              <w:widowControl w:val="0"/>
              <w:jc w:val="both"/>
              <w:rPr>
                <w:sz w:val="17"/>
                <w:szCs w:val="17"/>
              </w:rPr>
            </w:pPr>
          </w:p>
        </w:tc>
        <w:tc>
          <w:tcPr>
            <w:tcW w:w="400" w:type="dxa"/>
            <w:vMerge/>
            <w:tcBorders>
              <w:top w:val="single" w:sz="6" w:space="0" w:color="9E9E9E"/>
              <w:left w:val="single" w:sz="6" w:space="0" w:color="9E9E9E"/>
              <w:bottom w:val="single" w:sz="6" w:space="0" w:color="9E9E9E"/>
              <w:right w:val="single" w:sz="6" w:space="0" w:color="9E9E9E"/>
            </w:tcBorders>
            <w:vAlign w:val="center"/>
            <w:hideMark/>
          </w:tcPr>
          <w:p w14:paraId="68CE1339" w14:textId="77777777" w:rsidR="00DD2ACE" w:rsidRPr="00EE304B" w:rsidRDefault="00DD2ACE" w:rsidP="00C47E91">
            <w:pPr>
              <w:widowControl w:val="0"/>
              <w:jc w:val="both"/>
              <w:rPr>
                <w:sz w:val="17"/>
                <w:szCs w:val="17"/>
              </w:rPr>
            </w:pPr>
          </w:p>
        </w:tc>
        <w:tc>
          <w:tcPr>
            <w:tcW w:w="540" w:type="dxa"/>
            <w:vMerge/>
            <w:tcBorders>
              <w:top w:val="single" w:sz="6" w:space="0" w:color="9E9E9E"/>
              <w:left w:val="single" w:sz="6" w:space="0" w:color="9E9E9E"/>
              <w:bottom w:val="single" w:sz="6" w:space="0" w:color="9E9E9E"/>
              <w:right w:val="single" w:sz="6" w:space="0" w:color="9E9E9E"/>
            </w:tcBorders>
            <w:vAlign w:val="center"/>
            <w:hideMark/>
          </w:tcPr>
          <w:p w14:paraId="44C45669" w14:textId="77777777" w:rsidR="00DD2ACE" w:rsidRPr="00EE304B" w:rsidRDefault="00DD2ACE" w:rsidP="00C47E91">
            <w:pPr>
              <w:widowControl w:val="0"/>
              <w:jc w:val="both"/>
              <w:rPr>
                <w:sz w:val="17"/>
                <w:szCs w:val="17"/>
              </w:rPr>
            </w:pPr>
          </w:p>
        </w:tc>
      </w:tr>
    </w:tbl>
    <w:p w14:paraId="29F8D2EE" w14:textId="2207C287" w:rsidR="005B0FBF" w:rsidRDefault="005B0FBF" w:rsidP="009337C5">
      <w:pPr>
        <w:widowControl w:val="0"/>
        <w:spacing w:after="120"/>
        <w:ind w:firstLine="144"/>
        <w:jc w:val="both"/>
      </w:pPr>
      <w:bookmarkStart w:id="105" w:name="_Hlk181412098"/>
      <w:bookmarkEnd w:id="104"/>
      <w:r w:rsidRPr="00971B94">
        <w:t>A comparative analysis of the proposed system with existing methodologies is presented in Table 4.</w:t>
      </w:r>
      <w:r>
        <w:t xml:space="preserve"> </w:t>
      </w:r>
      <w:r w:rsidRPr="00971B94">
        <w:t xml:space="preserve">This table systematically contrasts various attributes, including dataset characteristics, preprocessing techniques, feature engineering, </w:t>
      </w:r>
      <w:r>
        <w:t xml:space="preserve">ML </w:t>
      </w:r>
      <w:r w:rsidRPr="00971B94">
        <w:t>algorithms, hyperparameter tuning, evaluation metrics, and performance across different approaches.</w:t>
      </w:r>
      <w:r>
        <w:t xml:space="preserve"> </w:t>
      </w:r>
    </w:p>
    <w:p w14:paraId="1EBE8299" w14:textId="1FE4F518" w:rsidR="009337C5" w:rsidRDefault="009337C5" w:rsidP="009337C5">
      <w:pPr>
        <w:widowControl w:val="0"/>
        <w:spacing w:after="120"/>
        <w:ind w:firstLine="144"/>
        <w:jc w:val="both"/>
      </w:pPr>
      <w:r w:rsidRPr="00040132">
        <w:t>Our proposed system utilizes a combined hospital dataset, enhancing data diversity and robustness. This contrasts with smaller datasets employed in previous studies [7, 8]. Rigorous preprocessing, including standardization, scaling, and feature selection, differentiates our approach from those using basic methods or techniques like SMOTE [9, 12].</w:t>
      </w:r>
    </w:p>
    <w:p w14:paraId="2D9B4E65" w14:textId="1F6E4088" w:rsidR="00D55363" w:rsidRDefault="00D55363" w:rsidP="00D55363">
      <w:pPr>
        <w:widowControl w:val="0"/>
        <w:spacing w:after="120"/>
        <w:ind w:firstLine="144"/>
        <w:jc w:val="both"/>
      </w:pPr>
      <w:r>
        <w:t xml:space="preserve">By incorporating a diverse set of ML algorithms and optimizing hyperparameters, our system achieves superior performance metrics, such as accuracy, sensitivity, specificity, and F1-score, compared to existing models like HRFLM [8] and Hyperband [9]. The results presented in </w:t>
      </w:r>
      <w:r>
        <w:lastRenderedPageBreak/>
        <w:t>Table 4 underscore the effectiveness and reliability of our proposed system, positioning it as a significant advancement in the field.</w:t>
      </w:r>
    </w:p>
    <w:bookmarkEnd w:id="105"/>
    <w:p w14:paraId="188EEEA9" w14:textId="5C759243" w:rsidR="004F5FE1" w:rsidRPr="00F86419" w:rsidRDefault="004F5FE1" w:rsidP="004F5FE1">
      <w:pPr>
        <w:pStyle w:val="Heading1"/>
      </w:pPr>
      <w:r>
        <w:t>Conclusion and Future Works</w:t>
      </w:r>
    </w:p>
    <w:p w14:paraId="1AB96D0A" w14:textId="47907CE2" w:rsidR="00D55363" w:rsidRDefault="00276231" w:rsidP="00D55363">
      <w:pPr>
        <w:pStyle w:val="Text"/>
        <w:ind w:firstLine="144"/>
        <w:rPr>
          <w:rFonts w:ascii="Times New Roman" w:hAnsi="Times New Roman" w:cs="Times New Roman"/>
        </w:rPr>
      </w:pPr>
      <w:bookmarkStart w:id="106" w:name="_Hlk181412893"/>
      <w:r w:rsidRPr="00276231">
        <w:rPr>
          <w:rFonts w:ascii="Times New Roman" w:hAnsi="Times New Roman" w:cs="Times New Roman"/>
        </w:rPr>
        <w:t>This paper presents a framework for heart disease prediction, prioritizing data privacy and security. It employs a multi-step approach, including data collection, encryption,</w:t>
      </w:r>
      <w:bookmarkEnd w:id="106"/>
      <w:r w:rsidRPr="00276231">
        <w:rPr>
          <w:rFonts w:ascii="Times New Roman" w:hAnsi="Times New Roman" w:cs="Times New Roman"/>
        </w:rPr>
        <w:t xml:space="preserve"> </w:t>
      </w:r>
      <w:bookmarkStart w:id="107" w:name="_Hlk181413013"/>
      <w:r w:rsidRPr="00276231">
        <w:rPr>
          <w:rFonts w:ascii="Times New Roman" w:hAnsi="Times New Roman" w:cs="Times New Roman"/>
        </w:rPr>
        <w:t>preprocessing, model training (DT, RF, KNN, SVM), and evaluation. By combining these techniques with dimensionality reduction and anomaly detection, the framework aims to enhance model performance and robustness.</w:t>
      </w:r>
    </w:p>
    <w:tbl>
      <w:tblPr>
        <w:tblpPr w:leftFromText="187" w:rightFromText="187" w:vertAnchor="page" w:tblpY="6308"/>
        <w:tblOverlap w:val="never"/>
        <w:tblW w:w="100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20" w:firstRow="1" w:lastRow="0" w:firstColumn="0" w:lastColumn="0" w:noHBand="0" w:noVBand="1"/>
      </w:tblPr>
      <w:tblGrid>
        <w:gridCol w:w="1525"/>
        <w:gridCol w:w="1415"/>
        <w:gridCol w:w="1415"/>
        <w:gridCol w:w="1416"/>
        <w:gridCol w:w="1415"/>
        <w:gridCol w:w="1415"/>
        <w:gridCol w:w="1416"/>
      </w:tblGrid>
      <w:tr w:rsidR="00D55363" w:rsidRPr="00612CE7" w14:paraId="061D3146" w14:textId="77777777" w:rsidTr="00D55363">
        <w:trPr>
          <w:trHeight w:val="27"/>
        </w:trPr>
        <w:tc>
          <w:tcPr>
            <w:tcW w:w="10017" w:type="dxa"/>
            <w:gridSpan w:val="7"/>
            <w:tcBorders>
              <w:top w:val="nil"/>
              <w:left w:val="nil"/>
              <w:right w:val="nil"/>
            </w:tcBorders>
            <w:shd w:val="clear" w:color="auto" w:fill="auto"/>
            <w:tcMar>
              <w:top w:w="72" w:type="dxa"/>
              <w:left w:w="144" w:type="dxa"/>
              <w:bottom w:w="72" w:type="dxa"/>
              <w:right w:w="144" w:type="dxa"/>
            </w:tcMar>
            <w:vAlign w:val="center"/>
          </w:tcPr>
          <w:p w14:paraId="59C217F0" w14:textId="77777777" w:rsidR="00D55363" w:rsidRPr="00612CE7" w:rsidRDefault="00D55363" w:rsidP="00D55363">
            <w:pPr>
              <w:widowControl w:val="0"/>
              <w:ind w:leftChars="1" w:left="2" w:rightChars="1" w:right="2"/>
              <w:rPr>
                <w:i/>
                <w:iCs/>
                <w:sz w:val="18"/>
                <w:szCs w:val="18"/>
              </w:rPr>
            </w:pPr>
            <w:bookmarkStart w:id="108" w:name="_Hlk181412782"/>
            <w:bookmarkEnd w:id="107"/>
            <w:r w:rsidRPr="00612CE7">
              <w:rPr>
                <w:i/>
                <w:iCs/>
                <w:sz w:val="18"/>
                <w:szCs w:val="18"/>
              </w:rPr>
              <w:t>Table 4: Comparative Analysis of Proposed System with Existing Methods</w:t>
            </w:r>
          </w:p>
        </w:tc>
      </w:tr>
      <w:tr w:rsidR="00D55363" w:rsidRPr="00612CE7" w14:paraId="3462128C" w14:textId="77777777" w:rsidTr="00D55363">
        <w:trPr>
          <w:trHeight w:val="27"/>
        </w:trPr>
        <w:tc>
          <w:tcPr>
            <w:tcW w:w="1525" w:type="dxa"/>
            <w:shd w:val="clear" w:color="auto" w:fill="auto"/>
            <w:tcMar>
              <w:top w:w="72" w:type="dxa"/>
              <w:left w:w="144" w:type="dxa"/>
              <w:bottom w:w="72" w:type="dxa"/>
              <w:right w:w="144" w:type="dxa"/>
            </w:tcMar>
            <w:vAlign w:val="center"/>
          </w:tcPr>
          <w:p w14:paraId="28F8112A" w14:textId="77777777" w:rsidR="00D55363" w:rsidRPr="00D55363" w:rsidRDefault="00D55363" w:rsidP="00D55363">
            <w:pPr>
              <w:widowControl w:val="0"/>
              <w:ind w:leftChars="1" w:left="2" w:rightChars="1" w:right="2"/>
              <w:rPr>
                <w:i/>
                <w:iCs/>
                <w:sz w:val="17"/>
                <w:szCs w:val="17"/>
              </w:rPr>
            </w:pPr>
            <w:r w:rsidRPr="00D55363">
              <w:rPr>
                <w:i/>
                <w:iCs/>
                <w:sz w:val="17"/>
                <w:szCs w:val="17"/>
              </w:rPr>
              <w:t>Attributes</w:t>
            </w:r>
          </w:p>
        </w:tc>
        <w:tc>
          <w:tcPr>
            <w:tcW w:w="1415" w:type="dxa"/>
            <w:vAlign w:val="center"/>
          </w:tcPr>
          <w:p w14:paraId="4FB73DB7" w14:textId="77777777" w:rsidR="00D55363" w:rsidRPr="00D55363" w:rsidRDefault="00D55363" w:rsidP="00D55363">
            <w:pPr>
              <w:widowControl w:val="0"/>
              <w:ind w:leftChars="1" w:left="2" w:rightChars="1" w:right="2"/>
              <w:rPr>
                <w:i/>
                <w:iCs/>
                <w:sz w:val="17"/>
                <w:szCs w:val="17"/>
              </w:rPr>
            </w:pPr>
            <w:r w:rsidRPr="00D55363">
              <w:rPr>
                <w:i/>
                <w:iCs/>
                <w:sz w:val="17"/>
                <w:szCs w:val="17"/>
              </w:rPr>
              <w:t>[7]</w:t>
            </w:r>
          </w:p>
        </w:tc>
        <w:tc>
          <w:tcPr>
            <w:tcW w:w="1415" w:type="dxa"/>
            <w:vAlign w:val="center"/>
          </w:tcPr>
          <w:p w14:paraId="43C77DEE" w14:textId="77777777" w:rsidR="00D55363" w:rsidRPr="00D55363" w:rsidRDefault="00D55363" w:rsidP="00D55363">
            <w:pPr>
              <w:widowControl w:val="0"/>
              <w:ind w:leftChars="1" w:left="2" w:rightChars="1" w:right="2"/>
              <w:rPr>
                <w:i/>
                <w:iCs/>
                <w:sz w:val="17"/>
                <w:szCs w:val="17"/>
              </w:rPr>
            </w:pPr>
            <w:r w:rsidRPr="00D55363">
              <w:rPr>
                <w:i/>
                <w:iCs/>
                <w:sz w:val="17"/>
                <w:szCs w:val="17"/>
              </w:rPr>
              <w:t>[8]</w:t>
            </w:r>
          </w:p>
        </w:tc>
        <w:tc>
          <w:tcPr>
            <w:tcW w:w="1416" w:type="dxa"/>
            <w:vAlign w:val="center"/>
          </w:tcPr>
          <w:p w14:paraId="5736F53E" w14:textId="77777777" w:rsidR="00D55363" w:rsidRPr="00D55363" w:rsidRDefault="00D55363" w:rsidP="00D55363">
            <w:pPr>
              <w:widowControl w:val="0"/>
              <w:ind w:leftChars="1" w:left="2" w:rightChars="1" w:right="2"/>
              <w:rPr>
                <w:i/>
                <w:iCs/>
                <w:sz w:val="17"/>
                <w:szCs w:val="17"/>
              </w:rPr>
            </w:pPr>
            <w:r w:rsidRPr="00D55363">
              <w:rPr>
                <w:i/>
                <w:iCs/>
                <w:sz w:val="17"/>
                <w:szCs w:val="17"/>
              </w:rPr>
              <w:t>[9]</w:t>
            </w:r>
          </w:p>
        </w:tc>
        <w:tc>
          <w:tcPr>
            <w:tcW w:w="1415" w:type="dxa"/>
            <w:vAlign w:val="center"/>
          </w:tcPr>
          <w:p w14:paraId="726B26EF" w14:textId="77777777" w:rsidR="00D55363" w:rsidRPr="00D55363" w:rsidRDefault="00D55363" w:rsidP="00D55363">
            <w:pPr>
              <w:widowControl w:val="0"/>
              <w:ind w:leftChars="1" w:left="2" w:rightChars="1" w:right="2"/>
              <w:rPr>
                <w:i/>
                <w:iCs/>
                <w:sz w:val="17"/>
                <w:szCs w:val="17"/>
              </w:rPr>
            </w:pPr>
            <w:r w:rsidRPr="00D55363">
              <w:rPr>
                <w:i/>
                <w:iCs/>
                <w:sz w:val="17"/>
                <w:szCs w:val="17"/>
              </w:rPr>
              <w:t>[12]</w:t>
            </w:r>
          </w:p>
        </w:tc>
        <w:tc>
          <w:tcPr>
            <w:tcW w:w="1415" w:type="dxa"/>
            <w:shd w:val="clear" w:color="auto" w:fill="auto"/>
            <w:vAlign w:val="center"/>
          </w:tcPr>
          <w:p w14:paraId="13C18FBF" w14:textId="77777777" w:rsidR="00D55363" w:rsidRPr="00D55363" w:rsidRDefault="00D55363" w:rsidP="00D55363">
            <w:pPr>
              <w:widowControl w:val="0"/>
              <w:ind w:leftChars="1" w:left="2" w:rightChars="1" w:right="2"/>
              <w:rPr>
                <w:i/>
                <w:iCs/>
                <w:sz w:val="17"/>
                <w:szCs w:val="17"/>
              </w:rPr>
            </w:pPr>
            <w:r w:rsidRPr="00D55363">
              <w:rPr>
                <w:i/>
                <w:iCs/>
                <w:sz w:val="17"/>
                <w:szCs w:val="17"/>
              </w:rPr>
              <w:t>[15]</w:t>
            </w:r>
          </w:p>
        </w:tc>
        <w:tc>
          <w:tcPr>
            <w:tcW w:w="1416" w:type="dxa"/>
            <w:shd w:val="clear" w:color="auto" w:fill="auto"/>
            <w:vAlign w:val="center"/>
          </w:tcPr>
          <w:p w14:paraId="03B43BAD" w14:textId="77777777" w:rsidR="00D55363" w:rsidRPr="00D55363" w:rsidRDefault="00D55363" w:rsidP="00D55363">
            <w:pPr>
              <w:widowControl w:val="0"/>
              <w:ind w:leftChars="1" w:left="2" w:rightChars="1" w:right="2"/>
              <w:rPr>
                <w:i/>
                <w:iCs/>
                <w:sz w:val="17"/>
                <w:szCs w:val="17"/>
              </w:rPr>
            </w:pPr>
            <w:r w:rsidRPr="00D55363">
              <w:rPr>
                <w:i/>
                <w:iCs/>
                <w:sz w:val="17"/>
                <w:szCs w:val="17"/>
              </w:rPr>
              <w:t>Proposed System</w:t>
            </w:r>
          </w:p>
        </w:tc>
      </w:tr>
      <w:tr w:rsidR="00D55363" w:rsidRPr="00612CE7" w14:paraId="1BBAE04D" w14:textId="77777777" w:rsidTr="00D55363">
        <w:trPr>
          <w:trHeight w:val="286"/>
        </w:trPr>
        <w:tc>
          <w:tcPr>
            <w:tcW w:w="1525" w:type="dxa"/>
            <w:shd w:val="clear" w:color="auto" w:fill="auto"/>
            <w:tcMar>
              <w:top w:w="72" w:type="dxa"/>
              <w:left w:w="144" w:type="dxa"/>
              <w:bottom w:w="72" w:type="dxa"/>
              <w:right w:w="144" w:type="dxa"/>
            </w:tcMar>
            <w:vAlign w:val="center"/>
          </w:tcPr>
          <w:p w14:paraId="316E4F44" w14:textId="77777777" w:rsidR="00D55363" w:rsidRPr="00D55363" w:rsidRDefault="00D55363" w:rsidP="00D55363">
            <w:pPr>
              <w:widowControl w:val="0"/>
              <w:ind w:leftChars="1" w:left="2" w:rightChars="1" w:right="2"/>
              <w:rPr>
                <w:i/>
                <w:iCs/>
                <w:sz w:val="17"/>
                <w:szCs w:val="17"/>
              </w:rPr>
            </w:pPr>
            <w:r w:rsidRPr="00D55363">
              <w:rPr>
                <w:i/>
                <w:iCs/>
                <w:sz w:val="17"/>
                <w:szCs w:val="17"/>
              </w:rPr>
              <w:t>Dataset Size and Diversity</w:t>
            </w:r>
          </w:p>
        </w:tc>
        <w:tc>
          <w:tcPr>
            <w:tcW w:w="1415" w:type="dxa"/>
            <w:vAlign w:val="center"/>
          </w:tcPr>
          <w:p w14:paraId="6FE3A556" w14:textId="77777777" w:rsidR="00D55363" w:rsidRPr="00D55363" w:rsidRDefault="00D55363" w:rsidP="00D55363">
            <w:pPr>
              <w:widowControl w:val="0"/>
              <w:ind w:leftChars="1" w:left="2" w:rightChars="1" w:right="2"/>
              <w:rPr>
                <w:sz w:val="16"/>
                <w:szCs w:val="16"/>
              </w:rPr>
            </w:pPr>
            <w:r w:rsidRPr="00D55363">
              <w:rPr>
                <w:sz w:val="16"/>
                <w:szCs w:val="16"/>
              </w:rPr>
              <w:t>Cleveland dataset</w:t>
            </w:r>
          </w:p>
        </w:tc>
        <w:tc>
          <w:tcPr>
            <w:tcW w:w="1415" w:type="dxa"/>
            <w:vAlign w:val="center"/>
          </w:tcPr>
          <w:p w14:paraId="0B4AD8F2" w14:textId="77777777" w:rsidR="00D55363" w:rsidRPr="00D55363" w:rsidRDefault="00D55363" w:rsidP="00D55363">
            <w:pPr>
              <w:widowControl w:val="0"/>
              <w:ind w:leftChars="1" w:left="2" w:rightChars="1" w:right="2"/>
              <w:rPr>
                <w:sz w:val="16"/>
                <w:szCs w:val="16"/>
              </w:rPr>
            </w:pPr>
            <w:r w:rsidRPr="00D55363">
              <w:rPr>
                <w:sz w:val="16"/>
                <w:szCs w:val="16"/>
              </w:rPr>
              <w:t>Cleveland dataset</w:t>
            </w:r>
          </w:p>
        </w:tc>
        <w:tc>
          <w:tcPr>
            <w:tcW w:w="1416" w:type="dxa"/>
            <w:vAlign w:val="center"/>
          </w:tcPr>
          <w:p w14:paraId="51716367" w14:textId="77777777" w:rsidR="00D55363" w:rsidRPr="00D55363" w:rsidRDefault="00D55363" w:rsidP="00D55363">
            <w:pPr>
              <w:widowControl w:val="0"/>
              <w:ind w:leftChars="1" w:left="2" w:rightChars="1" w:right="2"/>
              <w:rPr>
                <w:sz w:val="16"/>
                <w:szCs w:val="16"/>
              </w:rPr>
            </w:pPr>
            <w:r w:rsidRPr="00D55363">
              <w:rPr>
                <w:sz w:val="16"/>
                <w:szCs w:val="16"/>
              </w:rPr>
              <w:t>Two public datasets</w:t>
            </w:r>
          </w:p>
        </w:tc>
        <w:tc>
          <w:tcPr>
            <w:tcW w:w="1415" w:type="dxa"/>
            <w:vAlign w:val="center"/>
          </w:tcPr>
          <w:p w14:paraId="05FF35B2" w14:textId="77777777" w:rsidR="00D55363" w:rsidRPr="00D55363" w:rsidRDefault="00D55363" w:rsidP="00D55363">
            <w:pPr>
              <w:widowControl w:val="0"/>
              <w:ind w:leftChars="1" w:left="2" w:rightChars="1" w:right="2"/>
              <w:rPr>
                <w:sz w:val="16"/>
                <w:szCs w:val="16"/>
              </w:rPr>
            </w:pPr>
            <w:r w:rsidRPr="00D55363">
              <w:rPr>
                <w:sz w:val="16"/>
                <w:szCs w:val="16"/>
              </w:rPr>
              <w:t>Cleveland, Hungary, Switzerland, Long Beach V, UCI Kaggle</w:t>
            </w:r>
          </w:p>
        </w:tc>
        <w:tc>
          <w:tcPr>
            <w:tcW w:w="1415" w:type="dxa"/>
            <w:shd w:val="clear" w:color="auto" w:fill="auto"/>
            <w:vAlign w:val="center"/>
          </w:tcPr>
          <w:p w14:paraId="2ABBA7E3" w14:textId="77777777" w:rsidR="00D55363" w:rsidRPr="00D55363" w:rsidRDefault="00D55363" w:rsidP="00D55363">
            <w:pPr>
              <w:widowControl w:val="0"/>
              <w:ind w:leftChars="1" w:left="2" w:rightChars="1" w:right="2"/>
              <w:rPr>
                <w:sz w:val="16"/>
                <w:szCs w:val="16"/>
              </w:rPr>
            </w:pPr>
            <w:r w:rsidRPr="00D55363">
              <w:rPr>
                <w:sz w:val="16"/>
                <w:szCs w:val="16"/>
              </w:rPr>
              <w:t>Cleveland, Comprehensive, CVD datasets</w:t>
            </w:r>
          </w:p>
        </w:tc>
        <w:tc>
          <w:tcPr>
            <w:tcW w:w="1416" w:type="dxa"/>
            <w:shd w:val="clear" w:color="auto" w:fill="auto"/>
            <w:vAlign w:val="center"/>
          </w:tcPr>
          <w:p w14:paraId="7C24681B" w14:textId="77777777" w:rsidR="00D55363" w:rsidRPr="00D55363" w:rsidRDefault="00D55363" w:rsidP="00D55363">
            <w:pPr>
              <w:widowControl w:val="0"/>
              <w:ind w:leftChars="1" w:left="2" w:rightChars="1" w:right="2"/>
              <w:rPr>
                <w:sz w:val="16"/>
                <w:szCs w:val="16"/>
              </w:rPr>
            </w:pPr>
            <w:r w:rsidRPr="00D55363">
              <w:rPr>
                <w:sz w:val="16"/>
                <w:szCs w:val="16"/>
              </w:rPr>
              <w:t>Combined hospital data</w:t>
            </w:r>
          </w:p>
        </w:tc>
      </w:tr>
      <w:tr w:rsidR="00D55363" w:rsidRPr="00612CE7" w14:paraId="6E04B70A" w14:textId="77777777" w:rsidTr="00D55363">
        <w:trPr>
          <w:trHeight w:val="178"/>
        </w:trPr>
        <w:tc>
          <w:tcPr>
            <w:tcW w:w="1525" w:type="dxa"/>
            <w:shd w:val="clear" w:color="auto" w:fill="auto"/>
            <w:tcMar>
              <w:top w:w="72" w:type="dxa"/>
              <w:left w:w="144" w:type="dxa"/>
              <w:bottom w:w="72" w:type="dxa"/>
              <w:right w:w="144" w:type="dxa"/>
            </w:tcMar>
            <w:vAlign w:val="center"/>
          </w:tcPr>
          <w:p w14:paraId="6B3BB3A0" w14:textId="77777777" w:rsidR="00D55363" w:rsidRPr="00D55363" w:rsidRDefault="00D55363" w:rsidP="00D55363">
            <w:pPr>
              <w:widowControl w:val="0"/>
              <w:ind w:leftChars="1" w:left="2" w:rightChars="1" w:right="2"/>
              <w:rPr>
                <w:i/>
                <w:iCs/>
                <w:sz w:val="17"/>
                <w:szCs w:val="17"/>
              </w:rPr>
            </w:pPr>
            <w:r w:rsidRPr="00D55363">
              <w:rPr>
                <w:i/>
                <w:iCs/>
                <w:sz w:val="17"/>
                <w:szCs w:val="17"/>
              </w:rPr>
              <w:t>Data Quality and Preprocessing Techniques</w:t>
            </w:r>
          </w:p>
        </w:tc>
        <w:tc>
          <w:tcPr>
            <w:tcW w:w="1415" w:type="dxa"/>
            <w:vAlign w:val="center"/>
          </w:tcPr>
          <w:p w14:paraId="6C66F02B" w14:textId="77777777" w:rsidR="00D55363" w:rsidRPr="00D55363" w:rsidRDefault="00D55363" w:rsidP="00D55363">
            <w:pPr>
              <w:widowControl w:val="0"/>
              <w:ind w:leftChars="1" w:left="2" w:rightChars="1" w:right="2"/>
              <w:rPr>
                <w:sz w:val="16"/>
                <w:szCs w:val="16"/>
              </w:rPr>
            </w:pPr>
            <w:r w:rsidRPr="00D55363">
              <w:rPr>
                <w:sz w:val="16"/>
                <w:szCs w:val="16"/>
              </w:rPr>
              <w:t>Missing values removed, SS, Min-Max</w:t>
            </w:r>
          </w:p>
        </w:tc>
        <w:tc>
          <w:tcPr>
            <w:tcW w:w="1415" w:type="dxa"/>
            <w:vAlign w:val="center"/>
          </w:tcPr>
          <w:p w14:paraId="441882F4" w14:textId="77777777" w:rsidR="00D55363" w:rsidRPr="00D55363" w:rsidRDefault="00D55363" w:rsidP="00D55363">
            <w:pPr>
              <w:widowControl w:val="0"/>
              <w:ind w:leftChars="1" w:left="2" w:rightChars="1" w:right="2"/>
              <w:rPr>
                <w:sz w:val="16"/>
                <w:szCs w:val="16"/>
              </w:rPr>
            </w:pPr>
            <w:r w:rsidRPr="00D55363">
              <w:rPr>
                <w:sz w:val="16"/>
                <w:szCs w:val="16"/>
              </w:rPr>
              <w:t>Missing values removal, Binary conversion</w:t>
            </w:r>
          </w:p>
        </w:tc>
        <w:tc>
          <w:tcPr>
            <w:tcW w:w="1416" w:type="dxa"/>
            <w:vAlign w:val="center"/>
          </w:tcPr>
          <w:p w14:paraId="7B64A2AE" w14:textId="77777777" w:rsidR="00D55363" w:rsidRPr="00D55363" w:rsidRDefault="00D55363" w:rsidP="00D55363">
            <w:pPr>
              <w:widowControl w:val="0"/>
              <w:ind w:leftChars="1" w:left="2" w:rightChars="1" w:right="2"/>
              <w:rPr>
                <w:sz w:val="16"/>
                <w:szCs w:val="16"/>
              </w:rPr>
            </w:pPr>
            <w:r w:rsidRPr="00D55363">
              <w:rPr>
                <w:sz w:val="16"/>
                <w:szCs w:val="16"/>
              </w:rPr>
              <w:t>SMOTE, Splitting, Balancing</w:t>
            </w:r>
          </w:p>
        </w:tc>
        <w:tc>
          <w:tcPr>
            <w:tcW w:w="1415" w:type="dxa"/>
            <w:vAlign w:val="center"/>
          </w:tcPr>
          <w:p w14:paraId="5EC1D775" w14:textId="77777777" w:rsidR="00D55363" w:rsidRPr="00D55363" w:rsidRDefault="00D55363" w:rsidP="00D55363">
            <w:pPr>
              <w:widowControl w:val="0"/>
              <w:ind w:leftChars="1" w:left="2" w:rightChars="1" w:right="2"/>
              <w:rPr>
                <w:sz w:val="16"/>
                <w:szCs w:val="16"/>
              </w:rPr>
            </w:pPr>
            <w:r w:rsidRPr="00D55363">
              <w:rPr>
                <w:sz w:val="16"/>
                <w:szCs w:val="16"/>
              </w:rPr>
              <w:t>Quality implication, Standard preprocessing</w:t>
            </w:r>
          </w:p>
        </w:tc>
        <w:tc>
          <w:tcPr>
            <w:tcW w:w="1415" w:type="dxa"/>
            <w:shd w:val="clear" w:color="auto" w:fill="auto"/>
            <w:vAlign w:val="center"/>
          </w:tcPr>
          <w:p w14:paraId="4D739339" w14:textId="77777777" w:rsidR="00D55363" w:rsidRPr="00D55363" w:rsidRDefault="00D55363" w:rsidP="00D55363">
            <w:pPr>
              <w:widowControl w:val="0"/>
              <w:ind w:leftChars="1" w:left="2" w:rightChars="1" w:right="2"/>
              <w:rPr>
                <w:sz w:val="16"/>
                <w:szCs w:val="16"/>
              </w:rPr>
            </w:pPr>
            <w:r w:rsidRPr="00D55363">
              <w:rPr>
                <w:sz w:val="16"/>
                <w:szCs w:val="16"/>
              </w:rPr>
              <w:t xml:space="preserve">Data type conversion, </w:t>
            </w:r>
            <w:proofErr w:type="gramStart"/>
            <w:r w:rsidRPr="00D55363">
              <w:rPr>
                <w:sz w:val="16"/>
                <w:szCs w:val="16"/>
              </w:rPr>
              <w:t>Outliers</w:t>
            </w:r>
            <w:proofErr w:type="gramEnd"/>
            <w:r w:rsidRPr="00D55363">
              <w:rPr>
                <w:sz w:val="16"/>
                <w:szCs w:val="16"/>
              </w:rPr>
              <w:t xml:space="preserve"> handling, SMOTE, Under-sampling</w:t>
            </w:r>
          </w:p>
        </w:tc>
        <w:tc>
          <w:tcPr>
            <w:tcW w:w="1416" w:type="dxa"/>
            <w:shd w:val="clear" w:color="auto" w:fill="auto"/>
            <w:vAlign w:val="center"/>
          </w:tcPr>
          <w:p w14:paraId="65E3C4E0" w14:textId="77777777" w:rsidR="00D55363" w:rsidRPr="00D55363" w:rsidRDefault="00D55363" w:rsidP="00D55363">
            <w:pPr>
              <w:widowControl w:val="0"/>
              <w:ind w:leftChars="1" w:left="2" w:rightChars="1" w:right="2"/>
              <w:rPr>
                <w:sz w:val="16"/>
                <w:szCs w:val="16"/>
              </w:rPr>
            </w:pPr>
            <w:r w:rsidRPr="00D55363">
              <w:rPr>
                <w:sz w:val="16"/>
                <w:szCs w:val="16"/>
              </w:rPr>
              <w:t xml:space="preserve">Standardization, Scaling, Encoding, PCA, </w:t>
            </w:r>
            <w:proofErr w:type="spellStart"/>
            <w:r w:rsidRPr="00D55363">
              <w:rPr>
                <w:sz w:val="16"/>
                <w:szCs w:val="16"/>
              </w:rPr>
              <w:t>iForest</w:t>
            </w:r>
            <w:proofErr w:type="spellEnd"/>
            <w:r w:rsidRPr="00D55363">
              <w:rPr>
                <w:sz w:val="16"/>
                <w:szCs w:val="16"/>
              </w:rPr>
              <w:t>, Data cleaning, Feature selection</w:t>
            </w:r>
          </w:p>
        </w:tc>
      </w:tr>
      <w:tr w:rsidR="00D55363" w:rsidRPr="00612CE7" w14:paraId="5C5BC0BD" w14:textId="77777777" w:rsidTr="00D55363">
        <w:trPr>
          <w:trHeight w:val="25"/>
        </w:trPr>
        <w:tc>
          <w:tcPr>
            <w:tcW w:w="1525" w:type="dxa"/>
            <w:shd w:val="clear" w:color="auto" w:fill="auto"/>
            <w:tcMar>
              <w:top w:w="72" w:type="dxa"/>
              <w:left w:w="144" w:type="dxa"/>
              <w:bottom w:w="72" w:type="dxa"/>
              <w:right w:w="144" w:type="dxa"/>
            </w:tcMar>
            <w:vAlign w:val="center"/>
          </w:tcPr>
          <w:p w14:paraId="45EEE987" w14:textId="77777777" w:rsidR="00D55363" w:rsidRPr="00D55363" w:rsidRDefault="00D55363" w:rsidP="00D55363">
            <w:pPr>
              <w:widowControl w:val="0"/>
              <w:ind w:leftChars="1" w:left="2" w:rightChars="1" w:right="2"/>
              <w:rPr>
                <w:i/>
                <w:iCs/>
                <w:sz w:val="17"/>
                <w:szCs w:val="17"/>
              </w:rPr>
            </w:pPr>
            <w:r w:rsidRPr="00D55363">
              <w:rPr>
                <w:i/>
                <w:iCs/>
                <w:sz w:val="17"/>
                <w:szCs w:val="17"/>
              </w:rPr>
              <w:t>Feature Engineering</w:t>
            </w:r>
          </w:p>
        </w:tc>
        <w:tc>
          <w:tcPr>
            <w:tcW w:w="1415" w:type="dxa"/>
            <w:vAlign w:val="center"/>
          </w:tcPr>
          <w:p w14:paraId="7981B349" w14:textId="77777777" w:rsidR="00D55363" w:rsidRPr="00D55363" w:rsidRDefault="00D55363" w:rsidP="00D55363">
            <w:pPr>
              <w:widowControl w:val="0"/>
              <w:ind w:leftChars="1" w:left="2" w:rightChars="1" w:right="2"/>
              <w:rPr>
                <w:sz w:val="16"/>
                <w:szCs w:val="16"/>
              </w:rPr>
            </w:pPr>
            <w:r w:rsidRPr="00D55363">
              <w:rPr>
                <w:sz w:val="16"/>
                <w:szCs w:val="16"/>
              </w:rPr>
              <w:t>Relief, MRMR, LASSO</w:t>
            </w:r>
          </w:p>
        </w:tc>
        <w:tc>
          <w:tcPr>
            <w:tcW w:w="1415" w:type="dxa"/>
            <w:vAlign w:val="center"/>
          </w:tcPr>
          <w:p w14:paraId="7FC7F027" w14:textId="77777777" w:rsidR="00D55363" w:rsidRPr="00D55363" w:rsidRDefault="00D55363" w:rsidP="00D55363">
            <w:pPr>
              <w:widowControl w:val="0"/>
              <w:ind w:leftChars="1" w:left="2" w:rightChars="1" w:right="2"/>
              <w:rPr>
                <w:sz w:val="16"/>
                <w:szCs w:val="16"/>
              </w:rPr>
            </w:pPr>
            <w:r w:rsidRPr="00D55363">
              <w:rPr>
                <w:sz w:val="16"/>
                <w:szCs w:val="16"/>
              </w:rPr>
              <w:t>HRFLM method</w:t>
            </w:r>
          </w:p>
        </w:tc>
        <w:tc>
          <w:tcPr>
            <w:tcW w:w="1416" w:type="dxa"/>
            <w:vAlign w:val="center"/>
          </w:tcPr>
          <w:p w14:paraId="3454F317" w14:textId="77777777" w:rsidR="00D55363" w:rsidRPr="00D55363" w:rsidRDefault="00D55363" w:rsidP="00D55363">
            <w:pPr>
              <w:widowControl w:val="0"/>
              <w:ind w:leftChars="1" w:left="2" w:rightChars="1" w:right="2"/>
              <w:rPr>
                <w:sz w:val="16"/>
                <w:szCs w:val="16"/>
              </w:rPr>
            </w:pPr>
            <w:r w:rsidRPr="00D55363">
              <w:rPr>
                <w:sz w:val="16"/>
                <w:szCs w:val="16"/>
              </w:rPr>
              <w:t>Significant features</w:t>
            </w:r>
          </w:p>
        </w:tc>
        <w:tc>
          <w:tcPr>
            <w:tcW w:w="1415" w:type="dxa"/>
            <w:vAlign w:val="center"/>
          </w:tcPr>
          <w:p w14:paraId="39FE9AFD" w14:textId="77777777" w:rsidR="00D55363" w:rsidRPr="00D55363" w:rsidRDefault="00D55363" w:rsidP="00D55363">
            <w:pPr>
              <w:widowControl w:val="0"/>
              <w:ind w:leftChars="1" w:left="2" w:rightChars="1" w:right="2"/>
              <w:rPr>
                <w:sz w:val="16"/>
                <w:szCs w:val="16"/>
              </w:rPr>
            </w:pPr>
            <w:r w:rsidRPr="00D55363">
              <w:rPr>
                <w:sz w:val="16"/>
                <w:szCs w:val="16"/>
              </w:rPr>
              <w:t>14-attribute dataset created</w:t>
            </w:r>
          </w:p>
        </w:tc>
        <w:tc>
          <w:tcPr>
            <w:tcW w:w="1415" w:type="dxa"/>
            <w:shd w:val="clear" w:color="auto" w:fill="auto"/>
            <w:vAlign w:val="center"/>
          </w:tcPr>
          <w:p w14:paraId="778CA962" w14:textId="77777777" w:rsidR="00D55363" w:rsidRPr="00D55363" w:rsidRDefault="00D55363" w:rsidP="00D55363">
            <w:pPr>
              <w:widowControl w:val="0"/>
              <w:ind w:leftChars="1" w:left="2" w:rightChars="1" w:right="2"/>
              <w:rPr>
                <w:sz w:val="16"/>
                <w:szCs w:val="16"/>
              </w:rPr>
            </w:pPr>
            <w:r w:rsidRPr="00D55363">
              <w:rPr>
                <w:sz w:val="16"/>
                <w:szCs w:val="16"/>
              </w:rPr>
              <w:t>Chi-Square, ANOVA, FS, FE</w:t>
            </w:r>
          </w:p>
        </w:tc>
        <w:tc>
          <w:tcPr>
            <w:tcW w:w="1416" w:type="dxa"/>
            <w:shd w:val="clear" w:color="auto" w:fill="auto"/>
            <w:vAlign w:val="center"/>
          </w:tcPr>
          <w:p w14:paraId="6A4B0DC2" w14:textId="77777777" w:rsidR="00D55363" w:rsidRPr="00D55363" w:rsidRDefault="00D55363" w:rsidP="00D55363">
            <w:pPr>
              <w:widowControl w:val="0"/>
              <w:ind w:leftChars="1" w:left="2" w:rightChars="1" w:right="2"/>
              <w:rPr>
                <w:sz w:val="16"/>
                <w:szCs w:val="16"/>
              </w:rPr>
            </w:pPr>
            <w:r w:rsidRPr="00D55363">
              <w:rPr>
                <w:sz w:val="16"/>
                <w:szCs w:val="16"/>
              </w:rPr>
              <w:t>-</w:t>
            </w:r>
          </w:p>
        </w:tc>
      </w:tr>
      <w:tr w:rsidR="00D55363" w:rsidRPr="00612CE7" w14:paraId="32949ACE" w14:textId="77777777" w:rsidTr="00D55363">
        <w:trPr>
          <w:trHeight w:val="25"/>
        </w:trPr>
        <w:tc>
          <w:tcPr>
            <w:tcW w:w="1525" w:type="dxa"/>
            <w:shd w:val="clear" w:color="auto" w:fill="auto"/>
            <w:tcMar>
              <w:top w:w="72" w:type="dxa"/>
              <w:left w:w="144" w:type="dxa"/>
              <w:bottom w:w="72" w:type="dxa"/>
              <w:right w:w="144" w:type="dxa"/>
            </w:tcMar>
            <w:vAlign w:val="center"/>
          </w:tcPr>
          <w:p w14:paraId="46FDF6C4" w14:textId="77777777" w:rsidR="00D55363" w:rsidRPr="00D55363" w:rsidRDefault="00D55363" w:rsidP="00D55363">
            <w:pPr>
              <w:widowControl w:val="0"/>
              <w:ind w:leftChars="1" w:left="2" w:rightChars="1" w:right="2"/>
              <w:rPr>
                <w:i/>
                <w:iCs/>
                <w:sz w:val="17"/>
                <w:szCs w:val="17"/>
              </w:rPr>
            </w:pPr>
            <w:r w:rsidRPr="00D55363">
              <w:rPr>
                <w:i/>
                <w:iCs/>
                <w:sz w:val="17"/>
                <w:szCs w:val="17"/>
              </w:rPr>
              <w:t>ML Algorithms</w:t>
            </w:r>
          </w:p>
        </w:tc>
        <w:tc>
          <w:tcPr>
            <w:tcW w:w="1415" w:type="dxa"/>
            <w:vAlign w:val="center"/>
          </w:tcPr>
          <w:p w14:paraId="17F08A75" w14:textId="77777777" w:rsidR="00D55363" w:rsidRPr="00D55363" w:rsidRDefault="00D55363" w:rsidP="00D55363">
            <w:pPr>
              <w:widowControl w:val="0"/>
              <w:ind w:leftChars="1" w:left="2" w:rightChars="1" w:right="2"/>
              <w:rPr>
                <w:sz w:val="16"/>
                <w:szCs w:val="16"/>
              </w:rPr>
            </w:pPr>
            <w:r w:rsidRPr="00D55363">
              <w:rPr>
                <w:sz w:val="16"/>
                <w:szCs w:val="16"/>
              </w:rPr>
              <w:t>ANN, LR, KNN, SVM, DT, NB</w:t>
            </w:r>
          </w:p>
        </w:tc>
        <w:tc>
          <w:tcPr>
            <w:tcW w:w="1415" w:type="dxa"/>
            <w:vAlign w:val="center"/>
          </w:tcPr>
          <w:p w14:paraId="01FC6866" w14:textId="77777777" w:rsidR="00D55363" w:rsidRPr="00D55363" w:rsidRDefault="00D55363" w:rsidP="00D55363">
            <w:pPr>
              <w:widowControl w:val="0"/>
              <w:ind w:leftChars="1" w:left="2" w:rightChars="1" w:right="2"/>
              <w:rPr>
                <w:sz w:val="16"/>
                <w:szCs w:val="16"/>
              </w:rPr>
            </w:pPr>
            <w:r w:rsidRPr="00D55363">
              <w:rPr>
                <w:sz w:val="16"/>
                <w:szCs w:val="16"/>
              </w:rPr>
              <w:t>NB, GLM, LR, DL, DT, RF, GBT, SVM</w:t>
            </w:r>
          </w:p>
        </w:tc>
        <w:tc>
          <w:tcPr>
            <w:tcW w:w="1416" w:type="dxa"/>
            <w:vAlign w:val="center"/>
          </w:tcPr>
          <w:p w14:paraId="4B3DC5E1" w14:textId="77777777" w:rsidR="00D55363" w:rsidRPr="00D55363" w:rsidRDefault="00D55363" w:rsidP="00D55363">
            <w:pPr>
              <w:widowControl w:val="0"/>
              <w:ind w:leftChars="1" w:left="2" w:rightChars="1" w:right="2"/>
              <w:rPr>
                <w:sz w:val="16"/>
                <w:szCs w:val="16"/>
              </w:rPr>
            </w:pPr>
            <w:r w:rsidRPr="00D55363">
              <w:rPr>
                <w:sz w:val="16"/>
                <w:szCs w:val="16"/>
              </w:rPr>
              <w:t>SVM, SGD, KNN, ET, XGB, LR</w:t>
            </w:r>
          </w:p>
        </w:tc>
        <w:tc>
          <w:tcPr>
            <w:tcW w:w="1415" w:type="dxa"/>
            <w:vAlign w:val="center"/>
          </w:tcPr>
          <w:p w14:paraId="1BDD24C1" w14:textId="77777777" w:rsidR="00D55363" w:rsidRPr="00D55363" w:rsidRDefault="00D55363" w:rsidP="00D55363">
            <w:pPr>
              <w:widowControl w:val="0"/>
              <w:ind w:leftChars="1" w:left="2" w:rightChars="1" w:right="2"/>
              <w:rPr>
                <w:sz w:val="16"/>
                <w:szCs w:val="16"/>
              </w:rPr>
            </w:pPr>
            <w:r w:rsidRPr="00D55363">
              <w:rPr>
                <w:sz w:val="16"/>
                <w:szCs w:val="16"/>
              </w:rPr>
              <w:t>LR, KNN, SVM, GBC</w:t>
            </w:r>
          </w:p>
        </w:tc>
        <w:tc>
          <w:tcPr>
            <w:tcW w:w="1415" w:type="dxa"/>
            <w:shd w:val="clear" w:color="auto" w:fill="auto"/>
            <w:vAlign w:val="center"/>
          </w:tcPr>
          <w:p w14:paraId="0DD7CCB2" w14:textId="77777777" w:rsidR="00D55363" w:rsidRPr="00D55363" w:rsidRDefault="00D55363" w:rsidP="00D55363">
            <w:pPr>
              <w:widowControl w:val="0"/>
              <w:ind w:leftChars="1" w:left="2" w:rightChars="1" w:right="2"/>
              <w:rPr>
                <w:sz w:val="16"/>
                <w:szCs w:val="16"/>
              </w:rPr>
            </w:pPr>
            <w:r w:rsidRPr="00D55363">
              <w:rPr>
                <w:sz w:val="16"/>
                <w:szCs w:val="16"/>
              </w:rPr>
              <w:t>LR, DT, RF, KNN, NB, SVM, MLP, QMBC</w:t>
            </w:r>
          </w:p>
        </w:tc>
        <w:tc>
          <w:tcPr>
            <w:tcW w:w="1416" w:type="dxa"/>
            <w:shd w:val="clear" w:color="auto" w:fill="auto"/>
            <w:vAlign w:val="center"/>
          </w:tcPr>
          <w:p w14:paraId="2AD46E34" w14:textId="77777777" w:rsidR="00D55363" w:rsidRPr="00D55363" w:rsidRDefault="00D55363" w:rsidP="00D55363">
            <w:pPr>
              <w:widowControl w:val="0"/>
              <w:ind w:leftChars="1" w:left="2" w:rightChars="1" w:right="2"/>
              <w:rPr>
                <w:sz w:val="16"/>
                <w:szCs w:val="16"/>
              </w:rPr>
            </w:pPr>
            <w:r w:rsidRPr="00D55363">
              <w:rPr>
                <w:sz w:val="16"/>
                <w:szCs w:val="16"/>
              </w:rPr>
              <w:t>NB, DT, RF, KNN, SVM</w:t>
            </w:r>
          </w:p>
        </w:tc>
      </w:tr>
      <w:tr w:rsidR="00D55363" w:rsidRPr="00612CE7" w14:paraId="16B42BB9" w14:textId="77777777" w:rsidTr="00D55363">
        <w:trPr>
          <w:trHeight w:val="25"/>
        </w:trPr>
        <w:tc>
          <w:tcPr>
            <w:tcW w:w="1525" w:type="dxa"/>
            <w:shd w:val="clear" w:color="auto" w:fill="auto"/>
            <w:tcMar>
              <w:top w:w="72" w:type="dxa"/>
              <w:left w:w="144" w:type="dxa"/>
              <w:bottom w:w="72" w:type="dxa"/>
              <w:right w:w="144" w:type="dxa"/>
            </w:tcMar>
            <w:vAlign w:val="center"/>
          </w:tcPr>
          <w:p w14:paraId="0A03A97B" w14:textId="77777777" w:rsidR="00D55363" w:rsidRPr="00D55363" w:rsidRDefault="00D55363" w:rsidP="00D55363">
            <w:pPr>
              <w:widowControl w:val="0"/>
              <w:ind w:leftChars="1" w:left="2" w:rightChars="1" w:right="2"/>
              <w:rPr>
                <w:i/>
                <w:iCs/>
                <w:sz w:val="17"/>
                <w:szCs w:val="17"/>
              </w:rPr>
            </w:pPr>
            <w:r w:rsidRPr="00D55363">
              <w:rPr>
                <w:i/>
                <w:iCs/>
                <w:sz w:val="17"/>
                <w:szCs w:val="17"/>
              </w:rPr>
              <w:t>Hyperparameter Tuning</w:t>
            </w:r>
          </w:p>
        </w:tc>
        <w:tc>
          <w:tcPr>
            <w:tcW w:w="1415" w:type="dxa"/>
            <w:vAlign w:val="center"/>
          </w:tcPr>
          <w:p w14:paraId="49898297" w14:textId="77777777" w:rsidR="00D55363" w:rsidRPr="00D55363" w:rsidRDefault="00D55363" w:rsidP="00D55363">
            <w:pPr>
              <w:widowControl w:val="0"/>
              <w:ind w:leftChars="1" w:left="2" w:rightChars="1" w:right="2"/>
              <w:rPr>
                <w:sz w:val="16"/>
                <w:szCs w:val="16"/>
              </w:rPr>
            </w:pPr>
            <w:r w:rsidRPr="00D55363">
              <w:rPr>
                <w:sz w:val="16"/>
                <w:szCs w:val="16"/>
              </w:rPr>
              <w:t>Leave-one-subject-out</w:t>
            </w:r>
          </w:p>
        </w:tc>
        <w:tc>
          <w:tcPr>
            <w:tcW w:w="1415" w:type="dxa"/>
            <w:vAlign w:val="center"/>
          </w:tcPr>
          <w:p w14:paraId="3B63A975" w14:textId="77777777" w:rsidR="00D55363" w:rsidRPr="00D55363" w:rsidRDefault="00D55363" w:rsidP="00D55363">
            <w:pPr>
              <w:widowControl w:val="0"/>
              <w:ind w:leftChars="1" w:left="2" w:rightChars="1" w:right="2"/>
              <w:rPr>
                <w:sz w:val="16"/>
                <w:szCs w:val="16"/>
              </w:rPr>
            </w:pPr>
            <w:r w:rsidRPr="00D55363">
              <w:rPr>
                <w:sz w:val="16"/>
                <w:szCs w:val="16"/>
              </w:rPr>
              <w:t>-</w:t>
            </w:r>
          </w:p>
        </w:tc>
        <w:tc>
          <w:tcPr>
            <w:tcW w:w="1416" w:type="dxa"/>
            <w:vAlign w:val="center"/>
          </w:tcPr>
          <w:p w14:paraId="7968B5BB" w14:textId="77777777" w:rsidR="00D55363" w:rsidRPr="00D55363" w:rsidRDefault="00D55363" w:rsidP="00D55363">
            <w:pPr>
              <w:widowControl w:val="0"/>
              <w:ind w:leftChars="1" w:left="2" w:rightChars="1" w:right="2"/>
              <w:rPr>
                <w:sz w:val="16"/>
                <w:szCs w:val="16"/>
              </w:rPr>
            </w:pPr>
            <w:r w:rsidRPr="00D55363">
              <w:rPr>
                <w:sz w:val="16"/>
                <w:szCs w:val="16"/>
              </w:rPr>
              <w:t>Hyperband, SMOTE</w:t>
            </w:r>
          </w:p>
        </w:tc>
        <w:tc>
          <w:tcPr>
            <w:tcW w:w="1415" w:type="dxa"/>
            <w:vAlign w:val="center"/>
          </w:tcPr>
          <w:p w14:paraId="4110CB08" w14:textId="77777777" w:rsidR="00D55363" w:rsidRPr="00D55363" w:rsidRDefault="00D55363" w:rsidP="00D55363">
            <w:pPr>
              <w:widowControl w:val="0"/>
              <w:ind w:leftChars="1" w:left="2" w:rightChars="1" w:right="2"/>
              <w:rPr>
                <w:sz w:val="16"/>
                <w:szCs w:val="16"/>
              </w:rPr>
            </w:pPr>
            <w:proofErr w:type="spellStart"/>
            <w:r w:rsidRPr="00D55363">
              <w:rPr>
                <w:sz w:val="16"/>
                <w:szCs w:val="16"/>
              </w:rPr>
              <w:t>GridSearchCV</w:t>
            </w:r>
            <w:proofErr w:type="spellEnd"/>
          </w:p>
        </w:tc>
        <w:tc>
          <w:tcPr>
            <w:tcW w:w="1415" w:type="dxa"/>
            <w:shd w:val="clear" w:color="auto" w:fill="auto"/>
            <w:vAlign w:val="center"/>
          </w:tcPr>
          <w:p w14:paraId="3C49D4BD" w14:textId="77777777" w:rsidR="00D55363" w:rsidRPr="00D55363" w:rsidRDefault="00D55363" w:rsidP="00D55363">
            <w:pPr>
              <w:widowControl w:val="0"/>
              <w:ind w:leftChars="1" w:left="2" w:rightChars="1" w:right="2"/>
              <w:rPr>
                <w:sz w:val="16"/>
                <w:szCs w:val="16"/>
              </w:rPr>
            </w:pPr>
            <w:r w:rsidRPr="00D55363">
              <w:rPr>
                <w:sz w:val="16"/>
                <w:szCs w:val="16"/>
              </w:rPr>
              <w:t>Minimal, Basic evaluation</w:t>
            </w:r>
          </w:p>
        </w:tc>
        <w:tc>
          <w:tcPr>
            <w:tcW w:w="1416" w:type="dxa"/>
            <w:shd w:val="clear" w:color="auto" w:fill="auto"/>
            <w:vAlign w:val="center"/>
          </w:tcPr>
          <w:p w14:paraId="77732089" w14:textId="77777777" w:rsidR="00D55363" w:rsidRPr="00D55363" w:rsidRDefault="00D55363" w:rsidP="00D55363">
            <w:pPr>
              <w:widowControl w:val="0"/>
              <w:ind w:leftChars="1" w:left="2" w:rightChars="1" w:right="2"/>
              <w:rPr>
                <w:sz w:val="16"/>
                <w:szCs w:val="16"/>
              </w:rPr>
            </w:pPr>
            <w:r w:rsidRPr="00D55363">
              <w:rPr>
                <w:sz w:val="16"/>
                <w:szCs w:val="16"/>
              </w:rPr>
              <w:t>Optimized "</w:t>
            </w:r>
            <w:proofErr w:type="spellStart"/>
            <w:r w:rsidRPr="00D55363">
              <w:rPr>
                <w:sz w:val="16"/>
                <w:szCs w:val="16"/>
              </w:rPr>
              <w:t>random_state</w:t>
            </w:r>
            <w:proofErr w:type="spellEnd"/>
            <w:r w:rsidRPr="00D55363">
              <w:rPr>
                <w:sz w:val="16"/>
                <w:szCs w:val="16"/>
              </w:rPr>
              <w:t>"</w:t>
            </w:r>
          </w:p>
        </w:tc>
      </w:tr>
      <w:tr w:rsidR="00D55363" w:rsidRPr="00612CE7" w14:paraId="50D78ED6" w14:textId="77777777" w:rsidTr="00D55363">
        <w:trPr>
          <w:trHeight w:val="25"/>
        </w:trPr>
        <w:tc>
          <w:tcPr>
            <w:tcW w:w="1525" w:type="dxa"/>
            <w:shd w:val="clear" w:color="auto" w:fill="auto"/>
            <w:tcMar>
              <w:top w:w="72" w:type="dxa"/>
              <w:left w:w="144" w:type="dxa"/>
              <w:bottom w:w="72" w:type="dxa"/>
              <w:right w:w="144" w:type="dxa"/>
            </w:tcMar>
            <w:vAlign w:val="center"/>
          </w:tcPr>
          <w:p w14:paraId="18FE06BD" w14:textId="77777777" w:rsidR="00D55363" w:rsidRPr="00D55363" w:rsidRDefault="00D55363" w:rsidP="00D55363">
            <w:pPr>
              <w:widowControl w:val="0"/>
              <w:ind w:leftChars="1" w:left="2" w:rightChars="1" w:right="2"/>
              <w:rPr>
                <w:i/>
                <w:iCs/>
                <w:sz w:val="17"/>
                <w:szCs w:val="17"/>
              </w:rPr>
            </w:pPr>
            <w:r w:rsidRPr="00D55363">
              <w:rPr>
                <w:i/>
                <w:iCs/>
                <w:sz w:val="17"/>
                <w:szCs w:val="17"/>
              </w:rPr>
              <w:t>Evaluation Metrics</w:t>
            </w:r>
          </w:p>
        </w:tc>
        <w:tc>
          <w:tcPr>
            <w:tcW w:w="1415" w:type="dxa"/>
            <w:vAlign w:val="center"/>
          </w:tcPr>
          <w:p w14:paraId="645552C8" w14:textId="77777777" w:rsidR="00D55363" w:rsidRPr="00D55363" w:rsidRDefault="00D55363" w:rsidP="00D55363">
            <w:pPr>
              <w:widowControl w:val="0"/>
              <w:ind w:leftChars="1" w:left="2" w:rightChars="1" w:right="2"/>
              <w:rPr>
                <w:sz w:val="16"/>
                <w:szCs w:val="16"/>
              </w:rPr>
            </w:pPr>
            <w:r w:rsidRPr="00D55363">
              <w:rPr>
                <w:sz w:val="16"/>
                <w:szCs w:val="16"/>
              </w:rPr>
              <w:t xml:space="preserve">Accuracy, Specificity, Sensitivity, MCC </w:t>
            </w:r>
          </w:p>
        </w:tc>
        <w:tc>
          <w:tcPr>
            <w:tcW w:w="1415" w:type="dxa"/>
            <w:vAlign w:val="center"/>
          </w:tcPr>
          <w:p w14:paraId="38559F7E" w14:textId="77777777" w:rsidR="00D55363" w:rsidRPr="00D55363" w:rsidRDefault="00D55363" w:rsidP="00D55363">
            <w:pPr>
              <w:widowControl w:val="0"/>
              <w:ind w:leftChars="1" w:left="2" w:rightChars="1" w:right="2"/>
              <w:rPr>
                <w:sz w:val="16"/>
                <w:szCs w:val="16"/>
              </w:rPr>
            </w:pPr>
            <w:r w:rsidRPr="00D55363">
              <w:rPr>
                <w:sz w:val="16"/>
                <w:szCs w:val="16"/>
              </w:rPr>
              <w:t>Accuracy, Sensitivity, Specificity, Precision, F-Measure</w:t>
            </w:r>
          </w:p>
        </w:tc>
        <w:tc>
          <w:tcPr>
            <w:tcW w:w="1416" w:type="dxa"/>
            <w:vAlign w:val="center"/>
          </w:tcPr>
          <w:p w14:paraId="47D480A3" w14:textId="77777777" w:rsidR="00D55363" w:rsidRPr="00D55363" w:rsidRDefault="00D55363" w:rsidP="00D55363">
            <w:pPr>
              <w:widowControl w:val="0"/>
              <w:ind w:leftChars="1" w:left="2" w:rightChars="1" w:right="2"/>
              <w:rPr>
                <w:sz w:val="16"/>
                <w:szCs w:val="16"/>
              </w:rPr>
            </w:pPr>
            <w:r w:rsidRPr="00D55363">
              <w:rPr>
                <w:sz w:val="16"/>
                <w:szCs w:val="16"/>
              </w:rPr>
              <w:t>Accuracy, F1-Score, MCC</w:t>
            </w:r>
          </w:p>
        </w:tc>
        <w:tc>
          <w:tcPr>
            <w:tcW w:w="1415" w:type="dxa"/>
            <w:vAlign w:val="center"/>
          </w:tcPr>
          <w:p w14:paraId="3E57BB37" w14:textId="77777777" w:rsidR="00D55363" w:rsidRPr="00D55363" w:rsidRDefault="00D55363" w:rsidP="00D55363">
            <w:pPr>
              <w:widowControl w:val="0"/>
              <w:ind w:leftChars="1" w:left="2" w:rightChars="1" w:right="2"/>
              <w:rPr>
                <w:sz w:val="16"/>
                <w:szCs w:val="16"/>
              </w:rPr>
            </w:pPr>
            <w:r w:rsidRPr="00D55363">
              <w:rPr>
                <w:sz w:val="16"/>
                <w:szCs w:val="16"/>
              </w:rPr>
              <w:t>Accuracy, Precision, Recall, F1-Score</w:t>
            </w:r>
          </w:p>
        </w:tc>
        <w:tc>
          <w:tcPr>
            <w:tcW w:w="1415" w:type="dxa"/>
            <w:shd w:val="clear" w:color="auto" w:fill="auto"/>
            <w:vAlign w:val="center"/>
          </w:tcPr>
          <w:p w14:paraId="46B60A31" w14:textId="77777777" w:rsidR="00D55363" w:rsidRPr="00D55363" w:rsidRDefault="00D55363" w:rsidP="00D55363">
            <w:pPr>
              <w:widowControl w:val="0"/>
              <w:ind w:leftChars="1" w:left="2" w:rightChars="1" w:right="2"/>
              <w:rPr>
                <w:sz w:val="16"/>
                <w:szCs w:val="16"/>
              </w:rPr>
            </w:pPr>
            <w:r w:rsidRPr="00D55363">
              <w:rPr>
                <w:sz w:val="16"/>
                <w:szCs w:val="16"/>
              </w:rPr>
              <w:t>Accuracy, Sensitivity, Specificity, Precision, Recall, F1-Score, AUC</w:t>
            </w:r>
          </w:p>
        </w:tc>
        <w:tc>
          <w:tcPr>
            <w:tcW w:w="1416" w:type="dxa"/>
            <w:shd w:val="clear" w:color="auto" w:fill="auto"/>
            <w:vAlign w:val="center"/>
          </w:tcPr>
          <w:p w14:paraId="50B1D224" w14:textId="77777777" w:rsidR="00D55363" w:rsidRPr="00D55363" w:rsidRDefault="00D55363" w:rsidP="00D55363">
            <w:pPr>
              <w:widowControl w:val="0"/>
              <w:ind w:leftChars="1" w:left="2" w:rightChars="1" w:right="2"/>
              <w:rPr>
                <w:sz w:val="16"/>
                <w:szCs w:val="16"/>
              </w:rPr>
            </w:pPr>
            <w:r w:rsidRPr="00D55363">
              <w:rPr>
                <w:sz w:val="16"/>
                <w:szCs w:val="16"/>
              </w:rPr>
              <w:t>Accuracy, Recall, Specificity, Precision, F1-Score, AUC</w:t>
            </w:r>
          </w:p>
        </w:tc>
      </w:tr>
      <w:tr w:rsidR="00D55363" w:rsidRPr="00612CE7" w14:paraId="22C27C23" w14:textId="77777777" w:rsidTr="00D55363">
        <w:trPr>
          <w:trHeight w:val="701"/>
        </w:trPr>
        <w:tc>
          <w:tcPr>
            <w:tcW w:w="1525" w:type="dxa"/>
            <w:vMerge w:val="restart"/>
            <w:shd w:val="clear" w:color="auto" w:fill="auto"/>
            <w:tcMar>
              <w:top w:w="72" w:type="dxa"/>
              <w:left w:w="144" w:type="dxa"/>
              <w:bottom w:w="72" w:type="dxa"/>
              <w:right w:w="144" w:type="dxa"/>
            </w:tcMar>
            <w:vAlign w:val="center"/>
          </w:tcPr>
          <w:p w14:paraId="788F86D3" w14:textId="77777777" w:rsidR="00D55363" w:rsidRPr="00D55363" w:rsidRDefault="00D55363" w:rsidP="00D55363">
            <w:pPr>
              <w:widowControl w:val="0"/>
              <w:ind w:leftChars="1" w:left="2" w:rightChars="1" w:right="2"/>
              <w:rPr>
                <w:i/>
                <w:iCs/>
                <w:sz w:val="17"/>
                <w:szCs w:val="17"/>
              </w:rPr>
            </w:pPr>
            <w:r w:rsidRPr="00D55363">
              <w:rPr>
                <w:i/>
                <w:iCs/>
                <w:sz w:val="17"/>
                <w:szCs w:val="17"/>
              </w:rPr>
              <w:t>ML Model, Train-Test Ratio, Evaluation Metric</w:t>
            </w:r>
          </w:p>
        </w:tc>
        <w:tc>
          <w:tcPr>
            <w:tcW w:w="1415" w:type="dxa"/>
            <w:vMerge w:val="restart"/>
            <w:vAlign w:val="center"/>
          </w:tcPr>
          <w:p w14:paraId="353439C0" w14:textId="77777777" w:rsidR="00D55363" w:rsidRPr="00D55363" w:rsidRDefault="00D55363" w:rsidP="00D55363">
            <w:pPr>
              <w:pStyle w:val="ListParagraph"/>
              <w:widowControl w:val="0"/>
              <w:ind w:leftChars="1" w:left="2" w:rightChars="1" w:right="2"/>
              <w:rPr>
                <w:sz w:val="16"/>
                <w:szCs w:val="16"/>
              </w:rPr>
            </w:pPr>
            <w:proofErr w:type="spellStart"/>
            <w:r w:rsidRPr="00D55363">
              <w:rPr>
                <w:sz w:val="16"/>
                <w:szCs w:val="16"/>
              </w:rPr>
              <w:t>SVM+Relief</w:t>
            </w:r>
            <w:proofErr w:type="spellEnd"/>
            <w:r w:rsidRPr="00D55363">
              <w:rPr>
                <w:sz w:val="16"/>
                <w:szCs w:val="16"/>
              </w:rPr>
              <w:t>+ LASSO+FCMIM+LLBFS, Accuracy (92.37%)</w:t>
            </w:r>
          </w:p>
        </w:tc>
        <w:tc>
          <w:tcPr>
            <w:tcW w:w="1415" w:type="dxa"/>
            <w:vMerge w:val="restart"/>
            <w:vAlign w:val="center"/>
          </w:tcPr>
          <w:p w14:paraId="2F984036" w14:textId="77777777" w:rsidR="00D55363" w:rsidRPr="00D55363" w:rsidRDefault="00D55363" w:rsidP="00D55363">
            <w:pPr>
              <w:pStyle w:val="ListParagraph"/>
              <w:widowControl w:val="0"/>
              <w:ind w:leftChars="1" w:left="2" w:rightChars="1" w:right="2"/>
              <w:rPr>
                <w:sz w:val="16"/>
                <w:szCs w:val="16"/>
              </w:rPr>
            </w:pPr>
            <w:r w:rsidRPr="00D55363">
              <w:rPr>
                <w:sz w:val="16"/>
                <w:szCs w:val="16"/>
              </w:rPr>
              <w:t>HRFLM (RF+LM), 7:3, Accuracy (88.7%)</w:t>
            </w:r>
          </w:p>
        </w:tc>
        <w:tc>
          <w:tcPr>
            <w:tcW w:w="1416" w:type="dxa"/>
            <w:vMerge w:val="restart"/>
            <w:vAlign w:val="center"/>
          </w:tcPr>
          <w:p w14:paraId="7EE419B3" w14:textId="77777777" w:rsidR="00D55363" w:rsidRPr="00D55363" w:rsidRDefault="00D55363" w:rsidP="00D55363">
            <w:pPr>
              <w:pStyle w:val="ListParagraph"/>
              <w:widowControl w:val="0"/>
              <w:ind w:leftChars="1" w:left="2" w:rightChars="1" w:right="2"/>
              <w:rPr>
                <w:sz w:val="16"/>
                <w:szCs w:val="16"/>
              </w:rPr>
            </w:pPr>
            <w:r w:rsidRPr="00D55363">
              <w:rPr>
                <w:sz w:val="16"/>
                <w:szCs w:val="16"/>
              </w:rPr>
              <w:t>HB+SMOTE+ET, 3:1, F1-Score (95.78%)</w:t>
            </w:r>
          </w:p>
        </w:tc>
        <w:tc>
          <w:tcPr>
            <w:tcW w:w="1415" w:type="dxa"/>
            <w:vMerge w:val="restart"/>
            <w:vAlign w:val="center"/>
          </w:tcPr>
          <w:p w14:paraId="0FBAF02D" w14:textId="77777777" w:rsidR="00D55363" w:rsidRPr="00D55363" w:rsidRDefault="00D55363" w:rsidP="00D55363">
            <w:pPr>
              <w:pStyle w:val="ListParagraph"/>
              <w:widowControl w:val="0"/>
              <w:ind w:leftChars="1" w:left="2" w:rightChars="1" w:right="2"/>
              <w:rPr>
                <w:sz w:val="16"/>
                <w:szCs w:val="16"/>
              </w:rPr>
            </w:pPr>
            <w:r w:rsidRPr="00D55363">
              <w:rPr>
                <w:sz w:val="16"/>
                <w:szCs w:val="16"/>
              </w:rPr>
              <w:t xml:space="preserve">XGB+ </w:t>
            </w:r>
            <w:proofErr w:type="spellStart"/>
            <w:r w:rsidRPr="00D55363">
              <w:rPr>
                <w:sz w:val="16"/>
                <w:szCs w:val="16"/>
              </w:rPr>
              <w:t>GridSearchCV</w:t>
            </w:r>
            <w:proofErr w:type="spellEnd"/>
            <w:r w:rsidRPr="00D55363">
              <w:rPr>
                <w:sz w:val="16"/>
                <w:szCs w:val="16"/>
              </w:rPr>
              <w:t>, 7:3, Accuracy (99.03%)</w:t>
            </w:r>
          </w:p>
        </w:tc>
        <w:tc>
          <w:tcPr>
            <w:tcW w:w="1415" w:type="dxa"/>
            <w:shd w:val="clear" w:color="auto" w:fill="auto"/>
            <w:vAlign w:val="center"/>
          </w:tcPr>
          <w:p w14:paraId="119CA37A" w14:textId="77777777" w:rsidR="00D55363" w:rsidRPr="00D55363" w:rsidRDefault="00D55363" w:rsidP="00D55363">
            <w:pPr>
              <w:widowControl w:val="0"/>
              <w:ind w:leftChars="1" w:left="2" w:rightChars="1" w:right="2"/>
              <w:rPr>
                <w:sz w:val="16"/>
                <w:szCs w:val="16"/>
              </w:rPr>
            </w:pPr>
            <w:r w:rsidRPr="00D55363">
              <w:rPr>
                <w:sz w:val="16"/>
                <w:szCs w:val="16"/>
              </w:rPr>
              <w:t xml:space="preserve">Cleveland Dataset: </w:t>
            </w:r>
            <w:proofErr w:type="spellStart"/>
            <w:r w:rsidRPr="00D55363">
              <w:rPr>
                <w:sz w:val="16"/>
                <w:szCs w:val="16"/>
              </w:rPr>
              <w:t>QMBC+Anova</w:t>
            </w:r>
            <w:proofErr w:type="spellEnd"/>
            <w:r w:rsidRPr="00D55363">
              <w:rPr>
                <w:sz w:val="16"/>
                <w:szCs w:val="16"/>
              </w:rPr>
              <w:t>+ PCA, 8:2, F1-Score (98.59%)</w:t>
            </w:r>
          </w:p>
        </w:tc>
        <w:tc>
          <w:tcPr>
            <w:tcW w:w="1416" w:type="dxa"/>
            <w:vMerge w:val="restart"/>
            <w:shd w:val="clear" w:color="auto" w:fill="auto"/>
            <w:vAlign w:val="center"/>
          </w:tcPr>
          <w:p w14:paraId="41382A7B" w14:textId="77777777" w:rsidR="00D55363" w:rsidRPr="00D55363" w:rsidRDefault="00D55363" w:rsidP="00D55363">
            <w:pPr>
              <w:widowControl w:val="0"/>
              <w:ind w:leftChars="1" w:left="2" w:rightChars="1" w:right="2"/>
              <w:rPr>
                <w:sz w:val="16"/>
                <w:szCs w:val="16"/>
              </w:rPr>
            </w:pPr>
            <w:proofErr w:type="spellStart"/>
            <w:r w:rsidRPr="00D55363">
              <w:rPr>
                <w:sz w:val="16"/>
                <w:szCs w:val="16"/>
              </w:rPr>
              <w:t>RF+iForest</w:t>
            </w:r>
            <w:proofErr w:type="spellEnd"/>
            <w:r w:rsidRPr="00D55363">
              <w:rPr>
                <w:sz w:val="16"/>
                <w:szCs w:val="16"/>
              </w:rPr>
              <w:t xml:space="preserve">, 8:2, F1-Score (95.84%) </w:t>
            </w:r>
          </w:p>
        </w:tc>
      </w:tr>
      <w:tr w:rsidR="00D55363" w:rsidRPr="00612CE7" w14:paraId="7DC1539B" w14:textId="77777777" w:rsidTr="00D55363">
        <w:trPr>
          <w:trHeight w:val="620"/>
        </w:trPr>
        <w:tc>
          <w:tcPr>
            <w:tcW w:w="1525" w:type="dxa"/>
            <w:vMerge/>
            <w:shd w:val="clear" w:color="auto" w:fill="auto"/>
            <w:tcMar>
              <w:top w:w="72" w:type="dxa"/>
              <w:left w:w="144" w:type="dxa"/>
              <w:bottom w:w="72" w:type="dxa"/>
              <w:right w:w="144" w:type="dxa"/>
            </w:tcMar>
            <w:vAlign w:val="center"/>
          </w:tcPr>
          <w:p w14:paraId="1A21212F" w14:textId="77777777" w:rsidR="00D55363" w:rsidRPr="00D55363" w:rsidRDefault="00D55363" w:rsidP="00D55363">
            <w:pPr>
              <w:widowControl w:val="0"/>
              <w:ind w:leftChars="1" w:left="2" w:rightChars="1" w:right="2"/>
              <w:rPr>
                <w:i/>
                <w:iCs/>
                <w:sz w:val="17"/>
                <w:szCs w:val="17"/>
              </w:rPr>
            </w:pPr>
          </w:p>
        </w:tc>
        <w:tc>
          <w:tcPr>
            <w:tcW w:w="1415" w:type="dxa"/>
            <w:vMerge/>
            <w:vAlign w:val="center"/>
          </w:tcPr>
          <w:p w14:paraId="0402D315" w14:textId="77777777" w:rsidR="00D55363" w:rsidRPr="00D55363" w:rsidRDefault="00D55363" w:rsidP="00D55363">
            <w:pPr>
              <w:pStyle w:val="ListParagraph"/>
              <w:widowControl w:val="0"/>
              <w:ind w:leftChars="1" w:left="2" w:rightChars="1" w:right="2"/>
              <w:rPr>
                <w:sz w:val="16"/>
                <w:szCs w:val="16"/>
              </w:rPr>
            </w:pPr>
          </w:p>
        </w:tc>
        <w:tc>
          <w:tcPr>
            <w:tcW w:w="1415" w:type="dxa"/>
            <w:vMerge/>
            <w:vAlign w:val="center"/>
          </w:tcPr>
          <w:p w14:paraId="7B687948" w14:textId="77777777" w:rsidR="00D55363" w:rsidRPr="00D55363" w:rsidRDefault="00D55363" w:rsidP="00D55363">
            <w:pPr>
              <w:pStyle w:val="ListParagraph"/>
              <w:widowControl w:val="0"/>
              <w:ind w:leftChars="1" w:left="2" w:rightChars="1" w:right="2"/>
              <w:rPr>
                <w:sz w:val="16"/>
                <w:szCs w:val="16"/>
              </w:rPr>
            </w:pPr>
          </w:p>
        </w:tc>
        <w:tc>
          <w:tcPr>
            <w:tcW w:w="1416" w:type="dxa"/>
            <w:vMerge/>
            <w:vAlign w:val="center"/>
          </w:tcPr>
          <w:p w14:paraId="7201C93F" w14:textId="77777777" w:rsidR="00D55363" w:rsidRPr="00D55363" w:rsidRDefault="00D55363" w:rsidP="00D55363">
            <w:pPr>
              <w:pStyle w:val="ListParagraph"/>
              <w:widowControl w:val="0"/>
              <w:ind w:leftChars="1" w:left="2" w:rightChars="1" w:right="2"/>
              <w:rPr>
                <w:sz w:val="16"/>
                <w:szCs w:val="16"/>
              </w:rPr>
            </w:pPr>
          </w:p>
        </w:tc>
        <w:tc>
          <w:tcPr>
            <w:tcW w:w="1415" w:type="dxa"/>
            <w:vMerge/>
            <w:vAlign w:val="center"/>
          </w:tcPr>
          <w:p w14:paraId="49926D19" w14:textId="77777777" w:rsidR="00D55363" w:rsidRPr="00D55363" w:rsidRDefault="00D55363" w:rsidP="00D55363">
            <w:pPr>
              <w:pStyle w:val="ListParagraph"/>
              <w:widowControl w:val="0"/>
              <w:ind w:leftChars="1" w:left="2" w:rightChars="1" w:right="2"/>
              <w:rPr>
                <w:sz w:val="16"/>
                <w:szCs w:val="16"/>
              </w:rPr>
            </w:pPr>
          </w:p>
        </w:tc>
        <w:tc>
          <w:tcPr>
            <w:tcW w:w="1415" w:type="dxa"/>
            <w:shd w:val="clear" w:color="auto" w:fill="auto"/>
            <w:vAlign w:val="center"/>
          </w:tcPr>
          <w:p w14:paraId="117031A0" w14:textId="77777777" w:rsidR="00D55363" w:rsidRPr="00D55363" w:rsidRDefault="00D55363" w:rsidP="00D55363">
            <w:pPr>
              <w:widowControl w:val="0"/>
              <w:ind w:leftChars="1" w:left="2" w:rightChars="1" w:right="2"/>
              <w:rPr>
                <w:sz w:val="16"/>
                <w:szCs w:val="16"/>
              </w:rPr>
            </w:pPr>
            <w:r w:rsidRPr="00D55363">
              <w:rPr>
                <w:sz w:val="16"/>
                <w:szCs w:val="16"/>
              </w:rPr>
              <w:t xml:space="preserve">CVD Dataset: </w:t>
            </w:r>
            <w:proofErr w:type="spellStart"/>
            <w:r w:rsidRPr="00D55363">
              <w:rPr>
                <w:sz w:val="16"/>
                <w:szCs w:val="16"/>
              </w:rPr>
              <w:t>QMBC+Chi-Square+PCA</w:t>
            </w:r>
            <w:proofErr w:type="spellEnd"/>
            <w:r w:rsidRPr="00D55363">
              <w:rPr>
                <w:sz w:val="16"/>
                <w:szCs w:val="16"/>
              </w:rPr>
              <w:t>, 8:2. F1-Score (99.92%)</w:t>
            </w:r>
          </w:p>
        </w:tc>
        <w:tc>
          <w:tcPr>
            <w:tcW w:w="1416" w:type="dxa"/>
            <w:vMerge/>
            <w:shd w:val="clear" w:color="auto" w:fill="auto"/>
            <w:vAlign w:val="center"/>
          </w:tcPr>
          <w:p w14:paraId="182C7CED" w14:textId="77777777" w:rsidR="00D55363" w:rsidRPr="00D55363" w:rsidRDefault="00D55363" w:rsidP="00D55363">
            <w:pPr>
              <w:widowControl w:val="0"/>
              <w:ind w:leftChars="1" w:left="2" w:rightChars="1" w:right="2"/>
              <w:rPr>
                <w:sz w:val="16"/>
                <w:szCs w:val="16"/>
              </w:rPr>
            </w:pPr>
          </w:p>
        </w:tc>
      </w:tr>
      <w:tr w:rsidR="00D55363" w:rsidRPr="00612CE7" w14:paraId="06C3A785" w14:textId="77777777" w:rsidTr="00D55363">
        <w:trPr>
          <w:trHeight w:val="20"/>
        </w:trPr>
        <w:tc>
          <w:tcPr>
            <w:tcW w:w="1525" w:type="dxa"/>
            <w:vMerge/>
            <w:shd w:val="clear" w:color="auto" w:fill="auto"/>
            <w:tcMar>
              <w:top w:w="72" w:type="dxa"/>
              <w:left w:w="144" w:type="dxa"/>
              <w:bottom w:w="72" w:type="dxa"/>
              <w:right w:w="144" w:type="dxa"/>
            </w:tcMar>
            <w:vAlign w:val="center"/>
          </w:tcPr>
          <w:p w14:paraId="7CB15465" w14:textId="77777777" w:rsidR="00D55363" w:rsidRPr="00D55363" w:rsidRDefault="00D55363" w:rsidP="00D55363">
            <w:pPr>
              <w:widowControl w:val="0"/>
              <w:ind w:leftChars="1" w:left="2" w:rightChars="1" w:right="2"/>
              <w:rPr>
                <w:i/>
                <w:iCs/>
                <w:sz w:val="17"/>
                <w:szCs w:val="17"/>
              </w:rPr>
            </w:pPr>
          </w:p>
        </w:tc>
        <w:tc>
          <w:tcPr>
            <w:tcW w:w="1415" w:type="dxa"/>
            <w:vMerge/>
            <w:vAlign w:val="center"/>
          </w:tcPr>
          <w:p w14:paraId="39FFA6E5" w14:textId="77777777" w:rsidR="00D55363" w:rsidRPr="00D55363" w:rsidRDefault="00D55363" w:rsidP="00D55363">
            <w:pPr>
              <w:pStyle w:val="ListParagraph"/>
              <w:widowControl w:val="0"/>
              <w:ind w:leftChars="1" w:left="2" w:rightChars="1" w:right="2"/>
              <w:rPr>
                <w:sz w:val="16"/>
                <w:szCs w:val="16"/>
              </w:rPr>
            </w:pPr>
          </w:p>
        </w:tc>
        <w:tc>
          <w:tcPr>
            <w:tcW w:w="1415" w:type="dxa"/>
            <w:vMerge/>
            <w:vAlign w:val="center"/>
          </w:tcPr>
          <w:p w14:paraId="1FB270F1" w14:textId="77777777" w:rsidR="00D55363" w:rsidRPr="00D55363" w:rsidRDefault="00D55363" w:rsidP="00D55363">
            <w:pPr>
              <w:pStyle w:val="ListParagraph"/>
              <w:widowControl w:val="0"/>
              <w:ind w:leftChars="1" w:left="2" w:rightChars="1" w:right="2"/>
              <w:rPr>
                <w:sz w:val="16"/>
                <w:szCs w:val="16"/>
              </w:rPr>
            </w:pPr>
          </w:p>
        </w:tc>
        <w:tc>
          <w:tcPr>
            <w:tcW w:w="1416" w:type="dxa"/>
            <w:vMerge/>
            <w:vAlign w:val="center"/>
          </w:tcPr>
          <w:p w14:paraId="1BA3878C" w14:textId="77777777" w:rsidR="00D55363" w:rsidRPr="00D55363" w:rsidRDefault="00D55363" w:rsidP="00D55363">
            <w:pPr>
              <w:pStyle w:val="ListParagraph"/>
              <w:widowControl w:val="0"/>
              <w:ind w:leftChars="1" w:left="2" w:rightChars="1" w:right="2"/>
              <w:rPr>
                <w:sz w:val="16"/>
                <w:szCs w:val="16"/>
              </w:rPr>
            </w:pPr>
          </w:p>
        </w:tc>
        <w:tc>
          <w:tcPr>
            <w:tcW w:w="1415" w:type="dxa"/>
            <w:vMerge/>
            <w:vAlign w:val="center"/>
          </w:tcPr>
          <w:p w14:paraId="6B93CFF6" w14:textId="77777777" w:rsidR="00D55363" w:rsidRPr="00D55363" w:rsidRDefault="00D55363" w:rsidP="00D55363">
            <w:pPr>
              <w:pStyle w:val="ListParagraph"/>
              <w:widowControl w:val="0"/>
              <w:ind w:leftChars="1" w:left="2" w:rightChars="1" w:right="2"/>
              <w:rPr>
                <w:sz w:val="16"/>
                <w:szCs w:val="16"/>
              </w:rPr>
            </w:pPr>
          </w:p>
        </w:tc>
        <w:tc>
          <w:tcPr>
            <w:tcW w:w="1415" w:type="dxa"/>
            <w:shd w:val="clear" w:color="auto" w:fill="auto"/>
            <w:vAlign w:val="center"/>
          </w:tcPr>
          <w:p w14:paraId="209E02DC" w14:textId="77777777" w:rsidR="00D55363" w:rsidRPr="00D55363" w:rsidRDefault="00D55363" w:rsidP="00D55363">
            <w:pPr>
              <w:widowControl w:val="0"/>
              <w:ind w:leftChars="1" w:left="2" w:rightChars="1" w:right="2"/>
              <w:rPr>
                <w:sz w:val="16"/>
                <w:szCs w:val="16"/>
              </w:rPr>
            </w:pPr>
            <w:r w:rsidRPr="00D55363">
              <w:rPr>
                <w:sz w:val="16"/>
                <w:szCs w:val="16"/>
              </w:rPr>
              <w:t xml:space="preserve">HD Dataset: </w:t>
            </w:r>
            <w:proofErr w:type="spellStart"/>
            <w:r w:rsidRPr="00D55363">
              <w:rPr>
                <w:sz w:val="16"/>
                <w:szCs w:val="16"/>
              </w:rPr>
              <w:t>QMBC+Anova</w:t>
            </w:r>
            <w:proofErr w:type="spellEnd"/>
            <w:r w:rsidRPr="00D55363">
              <w:rPr>
                <w:sz w:val="16"/>
                <w:szCs w:val="16"/>
              </w:rPr>
              <w:t>+ PCA, 8:2. F1-Score (98.42%)</w:t>
            </w:r>
          </w:p>
        </w:tc>
        <w:tc>
          <w:tcPr>
            <w:tcW w:w="1416" w:type="dxa"/>
            <w:vMerge/>
            <w:shd w:val="clear" w:color="auto" w:fill="auto"/>
            <w:vAlign w:val="center"/>
          </w:tcPr>
          <w:p w14:paraId="68E07A60" w14:textId="77777777" w:rsidR="00D55363" w:rsidRPr="00D55363" w:rsidRDefault="00D55363" w:rsidP="00D55363">
            <w:pPr>
              <w:widowControl w:val="0"/>
              <w:ind w:leftChars="1" w:left="2" w:rightChars="1" w:right="2"/>
              <w:rPr>
                <w:sz w:val="16"/>
                <w:szCs w:val="16"/>
              </w:rPr>
            </w:pPr>
          </w:p>
        </w:tc>
      </w:tr>
      <w:tr w:rsidR="00D55363" w:rsidRPr="00612CE7" w14:paraId="762E0C98" w14:textId="77777777" w:rsidTr="00D55363">
        <w:trPr>
          <w:trHeight w:val="25"/>
        </w:trPr>
        <w:tc>
          <w:tcPr>
            <w:tcW w:w="1525" w:type="dxa"/>
            <w:shd w:val="clear" w:color="auto" w:fill="auto"/>
            <w:tcMar>
              <w:top w:w="72" w:type="dxa"/>
              <w:left w:w="144" w:type="dxa"/>
              <w:bottom w:w="72" w:type="dxa"/>
              <w:right w:w="144" w:type="dxa"/>
            </w:tcMar>
            <w:vAlign w:val="center"/>
          </w:tcPr>
          <w:p w14:paraId="1AFE4959" w14:textId="77777777" w:rsidR="00D55363" w:rsidRPr="00D55363" w:rsidRDefault="00D55363" w:rsidP="00D55363">
            <w:pPr>
              <w:widowControl w:val="0"/>
              <w:ind w:leftChars="1" w:left="2" w:rightChars="1" w:right="2"/>
              <w:rPr>
                <w:i/>
                <w:iCs/>
                <w:sz w:val="17"/>
                <w:szCs w:val="17"/>
              </w:rPr>
            </w:pPr>
            <w:r w:rsidRPr="00D55363">
              <w:rPr>
                <w:i/>
                <w:iCs/>
                <w:sz w:val="17"/>
                <w:szCs w:val="17"/>
              </w:rPr>
              <w:t>Novelty of Approach</w:t>
            </w:r>
          </w:p>
        </w:tc>
        <w:tc>
          <w:tcPr>
            <w:tcW w:w="1415" w:type="dxa"/>
            <w:vAlign w:val="center"/>
          </w:tcPr>
          <w:p w14:paraId="28509F5E" w14:textId="77777777" w:rsidR="00D55363" w:rsidRPr="00D55363" w:rsidRDefault="00D55363" w:rsidP="00D55363">
            <w:pPr>
              <w:widowControl w:val="0"/>
              <w:ind w:leftChars="1" w:left="2" w:rightChars="1" w:right="2"/>
              <w:rPr>
                <w:sz w:val="16"/>
                <w:szCs w:val="16"/>
              </w:rPr>
            </w:pPr>
            <w:r w:rsidRPr="00D55363">
              <w:rPr>
                <w:sz w:val="16"/>
                <w:szCs w:val="16"/>
              </w:rPr>
              <w:t>Fast mutual information</w:t>
            </w:r>
          </w:p>
        </w:tc>
        <w:tc>
          <w:tcPr>
            <w:tcW w:w="1415" w:type="dxa"/>
            <w:vAlign w:val="center"/>
          </w:tcPr>
          <w:p w14:paraId="37FEB04A" w14:textId="77777777" w:rsidR="00D55363" w:rsidRPr="00D55363" w:rsidRDefault="00D55363" w:rsidP="00D55363">
            <w:pPr>
              <w:widowControl w:val="0"/>
              <w:ind w:leftChars="1" w:left="2" w:rightChars="1" w:right="2"/>
              <w:rPr>
                <w:sz w:val="16"/>
                <w:szCs w:val="16"/>
              </w:rPr>
            </w:pPr>
            <w:r w:rsidRPr="00D55363">
              <w:rPr>
                <w:sz w:val="16"/>
                <w:szCs w:val="16"/>
              </w:rPr>
              <w:t>HRFLM hybrid model</w:t>
            </w:r>
          </w:p>
        </w:tc>
        <w:tc>
          <w:tcPr>
            <w:tcW w:w="1416" w:type="dxa"/>
            <w:vAlign w:val="center"/>
          </w:tcPr>
          <w:p w14:paraId="40BDEA3D" w14:textId="77777777" w:rsidR="00D55363" w:rsidRPr="00D55363" w:rsidRDefault="00D55363" w:rsidP="00D55363">
            <w:pPr>
              <w:widowControl w:val="0"/>
              <w:ind w:leftChars="1" w:left="2" w:rightChars="1" w:right="2"/>
              <w:rPr>
                <w:sz w:val="16"/>
                <w:szCs w:val="16"/>
              </w:rPr>
            </w:pPr>
            <w:r w:rsidRPr="00D55363">
              <w:rPr>
                <w:sz w:val="16"/>
                <w:szCs w:val="16"/>
              </w:rPr>
              <w:t>Hyperband, balancing</w:t>
            </w:r>
          </w:p>
        </w:tc>
        <w:tc>
          <w:tcPr>
            <w:tcW w:w="1415" w:type="dxa"/>
            <w:vAlign w:val="center"/>
          </w:tcPr>
          <w:p w14:paraId="50CFFA74" w14:textId="77777777" w:rsidR="00D55363" w:rsidRPr="00D55363" w:rsidRDefault="00D55363" w:rsidP="00D55363">
            <w:pPr>
              <w:widowControl w:val="0"/>
              <w:ind w:leftChars="1" w:left="2" w:rightChars="1" w:right="2"/>
              <w:rPr>
                <w:sz w:val="16"/>
                <w:szCs w:val="16"/>
              </w:rPr>
            </w:pPr>
            <w:r w:rsidRPr="00D55363">
              <w:rPr>
                <w:sz w:val="16"/>
                <w:szCs w:val="16"/>
              </w:rPr>
              <w:t>Near-zero prediction error, unique model</w:t>
            </w:r>
          </w:p>
        </w:tc>
        <w:tc>
          <w:tcPr>
            <w:tcW w:w="1415" w:type="dxa"/>
            <w:shd w:val="clear" w:color="auto" w:fill="auto"/>
            <w:vAlign w:val="center"/>
          </w:tcPr>
          <w:p w14:paraId="55C81B3E" w14:textId="77777777" w:rsidR="00D55363" w:rsidRPr="00D55363" w:rsidRDefault="00D55363" w:rsidP="00D55363">
            <w:pPr>
              <w:widowControl w:val="0"/>
              <w:ind w:leftChars="1" w:left="2" w:rightChars="1" w:right="2"/>
              <w:rPr>
                <w:sz w:val="16"/>
                <w:szCs w:val="16"/>
              </w:rPr>
            </w:pPr>
            <w:r w:rsidRPr="00D55363">
              <w:rPr>
                <w:sz w:val="16"/>
                <w:szCs w:val="16"/>
              </w:rPr>
              <w:t>Novel QMBC, improved performance</w:t>
            </w:r>
          </w:p>
        </w:tc>
        <w:tc>
          <w:tcPr>
            <w:tcW w:w="1416" w:type="dxa"/>
            <w:shd w:val="clear" w:color="auto" w:fill="auto"/>
            <w:vAlign w:val="center"/>
          </w:tcPr>
          <w:p w14:paraId="78C9F0F6" w14:textId="77777777" w:rsidR="00D55363" w:rsidRPr="00D55363" w:rsidRDefault="00D55363" w:rsidP="00D55363">
            <w:pPr>
              <w:widowControl w:val="0"/>
              <w:ind w:leftChars="1" w:left="2" w:rightChars="1" w:right="2"/>
              <w:rPr>
                <w:sz w:val="16"/>
                <w:szCs w:val="16"/>
              </w:rPr>
            </w:pPr>
            <w:r w:rsidRPr="00D55363">
              <w:rPr>
                <w:sz w:val="16"/>
                <w:szCs w:val="16"/>
              </w:rPr>
              <w:t>Encryption, integrated techniques</w:t>
            </w:r>
          </w:p>
        </w:tc>
      </w:tr>
    </w:tbl>
    <w:p w14:paraId="074A4D7A" w14:textId="77777777" w:rsidR="0027029B" w:rsidRPr="0027029B" w:rsidRDefault="0027029B" w:rsidP="00D55363">
      <w:pPr>
        <w:pStyle w:val="Text"/>
        <w:ind w:firstLine="144"/>
        <w:rPr>
          <w:rFonts w:ascii="Times New Roman" w:hAnsi="Times New Roman" w:cs="Times New Roman"/>
        </w:rPr>
      </w:pPr>
      <w:bookmarkStart w:id="109" w:name="_Hlk181413098"/>
      <w:bookmarkStart w:id="110" w:name="_Hlk181413043"/>
      <w:bookmarkEnd w:id="108"/>
      <w:r w:rsidRPr="0027029B">
        <w:rPr>
          <w:rFonts w:ascii="Times New Roman" w:hAnsi="Times New Roman" w:cs="Times New Roman"/>
        </w:rPr>
        <w:t xml:space="preserve">The experimental results demonstrate the effectiveness of RF and its ensemble variants. Notably, the combination of RF with </w:t>
      </w:r>
      <w:proofErr w:type="spellStart"/>
      <w:r w:rsidRPr="0027029B">
        <w:rPr>
          <w:rFonts w:ascii="Times New Roman" w:hAnsi="Times New Roman" w:cs="Times New Roman"/>
        </w:rPr>
        <w:t>iForest</w:t>
      </w:r>
      <w:proofErr w:type="spellEnd"/>
      <w:r w:rsidRPr="0027029B">
        <w:rPr>
          <w:rFonts w:ascii="Times New Roman" w:hAnsi="Times New Roman" w:cs="Times New Roman"/>
        </w:rPr>
        <w:t xml:space="preserve"> achieved the highest mean F1-score of 91.02%, surpassing other configurations. While DT achieved respectable mean F1-scores (82.45% to 87.23%), their performance was generally lower compared to RF-</w:t>
      </w:r>
      <w:bookmarkStart w:id="111" w:name="_Hlk181413112"/>
      <w:bookmarkEnd w:id="109"/>
      <w:r w:rsidRPr="0027029B">
        <w:rPr>
          <w:rFonts w:ascii="Times New Roman" w:hAnsi="Times New Roman" w:cs="Times New Roman"/>
        </w:rPr>
        <w:t xml:space="preserve">based models. Dimensionality reduction through PCA yielded mixed results, with improvements observed for </w:t>
      </w:r>
      <w:r w:rsidRPr="0027029B">
        <w:rPr>
          <w:rFonts w:ascii="Times New Roman" w:hAnsi="Times New Roman" w:cs="Times New Roman"/>
        </w:rPr>
        <w:t>smaller training set sizes (up to 5%) but diminishing returns for larger datasets. LSTM-based models showed potential but did not match the performance of ensemble methods (achieving an average 10% lower F1-score).</w:t>
      </w:r>
    </w:p>
    <w:p w14:paraId="3B732251" w14:textId="24D1D06C" w:rsidR="00D55363" w:rsidRPr="00292C13" w:rsidRDefault="00292C13" w:rsidP="00276231">
      <w:pPr>
        <w:pStyle w:val="Text"/>
        <w:ind w:firstLine="144"/>
        <w:rPr>
          <w:rFonts w:ascii="Times New Roman" w:hAnsi="Times New Roman" w:cs="Times New Roman"/>
        </w:rPr>
      </w:pPr>
      <w:bookmarkStart w:id="112" w:name="_Hlk181413148"/>
      <w:bookmarkEnd w:id="111"/>
      <w:r w:rsidRPr="00292C13">
        <w:rPr>
          <w:rFonts w:ascii="Times New Roman" w:hAnsi="Times New Roman" w:cs="Times New Roman"/>
        </w:rPr>
        <w:t xml:space="preserve">The proposed system prioritizes data privacy by encrypting sensitive patient information and ensuring that model training is conducted on encrypted data. This approach safeguards patient confidentiality while enabling accurate </w:t>
      </w:r>
      <w:bookmarkStart w:id="113" w:name="_Hlk181413160"/>
      <w:bookmarkStart w:id="114" w:name="_Hlk181413061"/>
      <w:bookmarkEnd w:id="110"/>
      <w:bookmarkEnd w:id="112"/>
      <w:r w:rsidRPr="00292C13">
        <w:rPr>
          <w:rFonts w:ascii="Times New Roman" w:hAnsi="Times New Roman" w:cs="Times New Roman"/>
        </w:rPr>
        <w:t>heart disease prediction.</w:t>
      </w:r>
      <w:bookmarkEnd w:id="113"/>
    </w:p>
    <w:p w14:paraId="7A3BED56" w14:textId="0AEBF5E0" w:rsidR="00292C13" w:rsidRDefault="00292C13" w:rsidP="00292C13">
      <w:pPr>
        <w:pStyle w:val="Text"/>
        <w:ind w:firstLine="144"/>
        <w:rPr>
          <w:rFonts w:ascii="Times New Roman" w:hAnsi="Times New Roman" w:cs="Times New Roman"/>
        </w:rPr>
      </w:pPr>
      <w:bookmarkStart w:id="115" w:name="_Hlk181413171"/>
      <w:r w:rsidRPr="00292C13">
        <w:rPr>
          <w:rFonts w:ascii="Times New Roman" w:hAnsi="Times New Roman" w:cs="Times New Roman"/>
        </w:rPr>
        <w:t xml:space="preserve">Future work could explore the integration of advanced deep learning architectures, such as CNNs and RNNs, to potentially improve prediction accuracy. </w:t>
      </w:r>
      <w:bookmarkStart w:id="116" w:name="_Hlk181413772"/>
      <w:bookmarkStart w:id="117" w:name="_Hlk181413763"/>
      <w:r w:rsidRPr="00292C13">
        <w:rPr>
          <w:rFonts w:ascii="Times New Roman" w:hAnsi="Times New Roman" w:cs="Times New Roman"/>
        </w:rPr>
        <w:t>Additionally, investigating the impact of different encryption algorithms and their computational efficiency would be valuable</w:t>
      </w:r>
      <w:bookmarkEnd w:id="116"/>
      <w:r w:rsidRPr="00292C13">
        <w:rPr>
          <w:rFonts w:ascii="Times New Roman" w:hAnsi="Times New Roman" w:cs="Times New Roman"/>
        </w:rPr>
        <w:t>.</w:t>
      </w:r>
    </w:p>
    <w:p w14:paraId="19445151" w14:textId="7C70968B" w:rsidR="0027029B" w:rsidRPr="0027029B" w:rsidRDefault="0027029B" w:rsidP="00292C13">
      <w:pPr>
        <w:pStyle w:val="Text"/>
        <w:ind w:firstLine="144"/>
        <w:rPr>
          <w:rFonts w:ascii="Times New Roman" w:hAnsi="Times New Roman" w:cs="Times New Roman"/>
        </w:rPr>
      </w:pPr>
      <w:bookmarkStart w:id="118" w:name="_Hlk181413571"/>
      <w:bookmarkEnd w:id="115"/>
      <w:r w:rsidRPr="0027029B">
        <w:rPr>
          <w:rFonts w:ascii="Times New Roman" w:hAnsi="Times New Roman" w:cs="Times New Roman"/>
        </w:rPr>
        <w:t xml:space="preserve">By addressing the challenges of data privacy, model accuracy </w:t>
      </w:r>
      <w:bookmarkStart w:id="119" w:name="_Hlk181413835"/>
      <w:r w:rsidRPr="0027029B">
        <w:rPr>
          <w:rFonts w:ascii="Times New Roman" w:hAnsi="Times New Roman" w:cs="Times New Roman"/>
        </w:rPr>
        <w:t xml:space="preserve">(achieving over 90% F1-score for RF ensembles), </w:t>
      </w:r>
      <w:bookmarkStart w:id="120" w:name="_Hlk181413847"/>
      <w:bookmarkEnd w:id="119"/>
      <w:r w:rsidRPr="0027029B">
        <w:rPr>
          <w:rFonts w:ascii="Times New Roman" w:hAnsi="Times New Roman" w:cs="Times New Roman"/>
        </w:rPr>
        <w:t>and computational efficiency, this research contributes to the development of reliable and secure heart disease prediction systems.</w:t>
      </w:r>
    </w:p>
    <w:bookmarkEnd w:id="114"/>
    <w:bookmarkEnd w:id="117"/>
    <w:bookmarkEnd w:id="118"/>
    <w:bookmarkEnd w:id="120"/>
    <w:p w14:paraId="50C2D7C2" w14:textId="497F6679" w:rsidR="00BE6BAF" w:rsidRPr="002B3AA8" w:rsidRDefault="00BE6BAF" w:rsidP="00BE6BAF">
      <w:pPr>
        <w:pStyle w:val="Heading1"/>
        <w:keepLines w:val="0"/>
        <w:tabs>
          <w:tab w:val="clear" w:pos="216"/>
          <w:tab w:val="clear" w:pos="576"/>
        </w:tabs>
        <w:autoSpaceDE w:val="0"/>
        <w:autoSpaceDN w:val="0"/>
        <w:spacing w:before="240"/>
        <w:ind w:firstLine="0"/>
      </w:pPr>
      <w:r>
        <w:lastRenderedPageBreak/>
        <w:t>References</w:t>
      </w:r>
    </w:p>
    <w:p w14:paraId="30526CF3" w14:textId="69137030" w:rsidR="006A4D09" w:rsidRDefault="006A4D09" w:rsidP="007E7299">
      <w:pPr>
        <w:pStyle w:val="References0"/>
        <w:numPr>
          <w:ilvl w:val="0"/>
          <w:numId w:val="7"/>
        </w:numPr>
      </w:pPr>
      <w:bookmarkStart w:id="121" w:name="_Hlk183531850"/>
      <w:proofErr w:type="spellStart"/>
      <w:r w:rsidRPr="006A4D09">
        <w:t>Ponikowski</w:t>
      </w:r>
      <w:proofErr w:type="spellEnd"/>
      <w:r w:rsidRPr="006A4D09">
        <w:t xml:space="preserve"> P, Anker SD, </w:t>
      </w:r>
      <w:proofErr w:type="spellStart"/>
      <w:r w:rsidRPr="006A4D09">
        <w:t>AlHabib</w:t>
      </w:r>
      <w:proofErr w:type="spellEnd"/>
      <w:r w:rsidRPr="006A4D09">
        <w:t xml:space="preserve"> KF, Cowie MR, Force TL, Hu S, </w:t>
      </w:r>
      <w:proofErr w:type="spellStart"/>
      <w:r w:rsidRPr="006A4D09">
        <w:t>Jaarsma</w:t>
      </w:r>
      <w:proofErr w:type="spellEnd"/>
      <w:r w:rsidRPr="006A4D09">
        <w:t xml:space="preserve"> T, Krum H, Rastogi V, Rohde LE, </w:t>
      </w:r>
      <w:proofErr w:type="spellStart"/>
      <w:r w:rsidRPr="006A4D09">
        <w:t>Samal</w:t>
      </w:r>
      <w:proofErr w:type="spellEnd"/>
      <w:r w:rsidRPr="006A4D09">
        <w:t xml:space="preserve"> UC. Heart failure: preventing disease and death worldwide. ESC heart failure. 2014 Sep;1(1):4-25.</w:t>
      </w:r>
    </w:p>
    <w:p w14:paraId="29C3D162" w14:textId="17734A53" w:rsidR="006A4D09" w:rsidRDefault="006A4D09" w:rsidP="007E7299">
      <w:pPr>
        <w:pStyle w:val="References0"/>
        <w:numPr>
          <w:ilvl w:val="0"/>
          <w:numId w:val="7"/>
        </w:numPr>
      </w:pPr>
      <w:proofErr w:type="spellStart"/>
      <w:r w:rsidRPr="006A4D09">
        <w:t>Makhlouf</w:t>
      </w:r>
      <w:proofErr w:type="spellEnd"/>
      <w:r w:rsidRPr="006A4D09">
        <w:t xml:space="preserve"> A, </w:t>
      </w:r>
      <w:proofErr w:type="spellStart"/>
      <w:r w:rsidRPr="006A4D09">
        <w:t>Boudouane</w:t>
      </w:r>
      <w:proofErr w:type="spellEnd"/>
      <w:r w:rsidRPr="006A4D09">
        <w:t xml:space="preserve"> I, Saadia N, </w:t>
      </w:r>
      <w:proofErr w:type="spellStart"/>
      <w:r w:rsidRPr="006A4D09">
        <w:t>Ramdane</w:t>
      </w:r>
      <w:proofErr w:type="spellEnd"/>
      <w:r w:rsidRPr="006A4D09">
        <w:t xml:space="preserve"> </w:t>
      </w:r>
      <w:proofErr w:type="spellStart"/>
      <w:r w:rsidRPr="006A4D09">
        <w:t>Cherif</w:t>
      </w:r>
      <w:proofErr w:type="spellEnd"/>
      <w:r w:rsidRPr="006A4D09">
        <w:t xml:space="preserve"> A. Ambient assistance service for fall and heart problem detection. Journal of Ambient Intelligence and Humanized Computing. 2019 Apr </w:t>
      </w:r>
      <w:proofErr w:type="gramStart"/>
      <w:r w:rsidRPr="006A4D09">
        <w:t>12;10:1527</w:t>
      </w:r>
      <w:proofErr w:type="gramEnd"/>
      <w:r w:rsidRPr="006A4D09">
        <w:t>-46.</w:t>
      </w:r>
    </w:p>
    <w:p w14:paraId="32B01E4A" w14:textId="31BCB137" w:rsidR="006A4D09" w:rsidRDefault="006A4D09" w:rsidP="006A4D09">
      <w:pPr>
        <w:pStyle w:val="ListParagraph"/>
        <w:widowControl w:val="0"/>
        <w:numPr>
          <w:ilvl w:val="0"/>
          <w:numId w:val="7"/>
        </w:numPr>
        <w:tabs>
          <w:tab w:val="left" w:pos="412"/>
        </w:tabs>
        <w:autoSpaceDE w:val="0"/>
        <w:autoSpaceDN w:val="0"/>
        <w:spacing w:line="244" w:lineRule="auto"/>
        <w:ind w:right="118"/>
        <w:contextualSpacing w:val="0"/>
        <w:jc w:val="both"/>
        <w:rPr>
          <w:sz w:val="17"/>
        </w:rPr>
      </w:pPr>
      <w:r w:rsidRPr="007D5114">
        <w:rPr>
          <w:sz w:val="17"/>
        </w:rPr>
        <w:t xml:space="preserve">Heidenreich PA, </w:t>
      </w:r>
      <w:proofErr w:type="spellStart"/>
      <w:r w:rsidRPr="007D5114">
        <w:rPr>
          <w:sz w:val="17"/>
        </w:rPr>
        <w:t>Trogdon</w:t>
      </w:r>
      <w:proofErr w:type="spellEnd"/>
      <w:r w:rsidRPr="007D5114">
        <w:rPr>
          <w:sz w:val="17"/>
        </w:rPr>
        <w:t xml:space="preserve"> JG, </w:t>
      </w:r>
      <w:proofErr w:type="spellStart"/>
      <w:r w:rsidRPr="007D5114">
        <w:rPr>
          <w:sz w:val="17"/>
        </w:rPr>
        <w:t>Khavjou</w:t>
      </w:r>
      <w:proofErr w:type="spellEnd"/>
      <w:r w:rsidRPr="007D5114">
        <w:rPr>
          <w:sz w:val="17"/>
        </w:rPr>
        <w:t xml:space="preserve"> OA, Butler J, </w:t>
      </w:r>
      <w:proofErr w:type="spellStart"/>
      <w:r w:rsidRPr="007D5114">
        <w:rPr>
          <w:sz w:val="17"/>
        </w:rPr>
        <w:t>Dracup</w:t>
      </w:r>
      <w:proofErr w:type="spellEnd"/>
      <w:r w:rsidRPr="007D5114">
        <w:rPr>
          <w:sz w:val="17"/>
        </w:rPr>
        <w:t xml:space="preserve"> K, </w:t>
      </w:r>
      <w:proofErr w:type="spellStart"/>
      <w:r w:rsidRPr="007D5114">
        <w:rPr>
          <w:sz w:val="17"/>
        </w:rPr>
        <w:t>Ezekowitz</w:t>
      </w:r>
      <w:proofErr w:type="spellEnd"/>
      <w:r w:rsidRPr="007D5114">
        <w:rPr>
          <w:sz w:val="17"/>
        </w:rPr>
        <w:t xml:space="preserve"> MD, Finkelstein EA, Hong Y, Johnston SC, </w:t>
      </w:r>
      <w:proofErr w:type="spellStart"/>
      <w:r w:rsidRPr="007D5114">
        <w:rPr>
          <w:sz w:val="17"/>
        </w:rPr>
        <w:t>Khera</w:t>
      </w:r>
      <w:proofErr w:type="spellEnd"/>
      <w:r w:rsidRPr="007D5114">
        <w:rPr>
          <w:sz w:val="17"/>
        </w:rPr>
        <w:t xml:space="preserve"> A, Lloyd-Jones DM. Forecasting the future of cardiovascular disease in the United States: a policy statement from the American Heart Association. Circulation. 2011 Mar 1;123(8):933-44.</w:t>
      </w:r>
    </w:p>
    <w:p w14:paraId="2EE75982" w14:textId="4C90415B" w:rsidR="006A4D09" w:rsidRDefault="006A4D09" w:rsidP="006A4D09">
      <w:pPr>
        <w:pStyle w:val="ListParagraph"/>
        <w:widowControl w:val="0"/>
        <w:numPr>
          <w:ilvl w:val="0"/>
          <w:numId w:val="7"/>
        </w:numPr>
        <w:tabs>
          <w:tab w:val="left" w:pos="412"/>
        </w:tabs>
        <w:autoSpaceDE w:val="0"/>
        <w:autoSpaceDN w:val="0"/>
        <w:spacing w:line="244" w:lineRule="auto"/>
        <w:ind w:right="118"/>
        <w:contextualSpacing w:val="0"/>
        <w:jc w:val="both"/>
        <w:rPr>
          <w:sz w:val="17"/>
        </w:rPr>
      </w:pPr>
      <w:r w:rsidRPr="006A4D09">
        <w:rPr>
          <w:sz w:val="17"/>
        </w:rPr>
        <w:t>Al-</w:t>
      </w:r>
      <w:proofErr w:type="spellStart"/>
      <w:r w:rsidRPr="006A4D09">
        <w:rPr>
          <w:sz w:val="17"/>
        </w:rPr>
        <w:t>Shayea</w:t>
      </w:r>
      <w:proofErr w:type="spellEnd"/>
      <w:r w:rsidRPr="006A4D09">
        <w:rPr>
          <w:sz w:val="17"/>
        </w:rPr>
        <w:t xml:space="preserve"> QK. Artificial neural networks in medical diagnosis. International Journal of Computer Science Issues. 2011 Mar 1;8(2):150-4.</w:t>
      </w:r>
    </w:p>
    <w:p w14:paraId="0C16E373" w14:textId="789479B0" w:rsidR="006A4D09" w:rsidRDefault="006A4D09" w:rsidP="006A4D09">
      <w:pPr>
        <w:pStyle w:val="ListParagraph"/>
        <w:widowControl w:val="0"/>
        <w:numPr>
          <w:ilvl w:val="0"/>
          <w:numId w:val="7"/>
        </w:numPr>
        <w:tabs>
          <w:tab w:val="left" w:pos="412"/>
        </w:tabs>
        <w:autoSpaceDE w:val="0"/>
        <w:autoSpaceDN w:val="0"/>
        <w:spacing w:line="244" w:lineRule="auto"/>
        <w:ind w:right="118"/>
        <w:contextualSpacing w:val="0"/>
        <w:jc w:val="both"/>
        <w:rPr>
          <w:sz w:val="17"/>
        </w:rPr>
      </w:pPr>
      <w:r w:rsidRPr="006A4D09">
        <w:rPr>
          <w:sz w:val="17"/>
        </w:rPr>
        <w:t>Wang S, Summers RM. Machine learning and radiology. Medical image analysis. 2012 Jul 1;16(5):933-51.</w:t>
      </w:r>
    </w:p>
    <w:p w14:paraId="0579EE18" w14:textId="77777777" w:rsidR="006A4D09" w:rsidRDefault="006A4D09" w:rsidP="006A4D09">
      <w:pPr>
        <w:pStyle w:val="ListParagraph"/>
        <w:widowControl w:val="0"/>
        <w:numPr>
          <w:ilvl w:val="0"/>
          <w:numId w:val="7"/>
        </w:numPr>
        <w:tabs>
          <w:tab w:val="left" w:pos="412"/>
        </w:tabs>
        <w:autoSpaceDE w:val="0"/>
        <w:autoSpaceDN w:val="0"/>
        <w:spacing w:line="244" w:lineRule="auto"/>
        <w:ind w:right="118"/>
        <w:contextualSpacing w:val="0"/>
        <w:jc w:val="both"/>
        <w:rPr>
          <w:sz w:val="17"/>
        </w:rPr>
      </w:pPr>
      <w:proofErr w:type="spellStart"/>
      <w:r w:rsidRPr="006A4D09">
        <w:rPr>
          <w:sz w:val="17"/>
        </w:rPr>
        <w:t>Ghwanmeh</w:t>
      </w:r>
      <w:proofErr w:type="spellEnd"/>
      <w:r w:rsidRPr="006A4D09">
        <w:rPr>
          <w:sz w:val="17"/>
        </w:rPr>
        <w:t xml:space="preserve"> S, Mohammad A, Al-Ibrahim A. Innovative artificial neural networks-based decision support system for heart diseases diagnosis.</w:t>
      </w:r>
    </w:p>
    <w:bookmarkEnd w:id="121"/>
    <w:p w14:paraId="730D5A9B" w14:textId="77777777" w:rsidR="006A4D09" w:rsidRDefault="006A4D09" w:rsidP="006A4D09">
      <w:pPr>
        <w:pStyle w:val="ListParagraph"/>
        <w:widowControl w:val="0"/>
        <w:numPr>
          <w:ilvl w:val="0"/>
          <w:numId w:val="7"/>
        </w:numPr>
        <w:tabs>
          <w:tab w:val="left" w:pos="412"/>
        </w:tabs>
        <w:autoSpaceDE w:val="0"/>
        <w:autoSpaceDN w:val="0"/>
        <w:spacing w:line="244" w:lineRule="auto"/>
        <w:ind w:right="118"/>
        <w:contextualSpacing w:val="0"/>
        <w:jc w:val="both"/>
        <w:rPr>
          <w:sz w:val="17"/>
        </w:rPr>
      </w:pPr>
    </w:p>
    <w:p w14:paraId="3CF72373" w14:textId="77777777" w:rsidR="006A4D09" w:rsidRDefault="006A4D09" w:rsidP="006A4D09">
      <w:pPr>
        <w:pStyle w:val="References0"/>
      </w:pPr>
    </w:p>
    <w:p w14:paraId="7E8454E5" w14:textId="45678B29" w:rsidR="00783CF2" w:rsidRDefault="007E7299" w:rsidP="007E7299">
      <w:pPr>
        <w:pStyle w:val="References0"/>
        <w:numPr>
          <w:ilvl w:val="0"/>
          <w:numId w:val="7"/>
        </w:numPr>
      </w:pPr>
      <w:proofErr w:type="spellStart"/>
      <w:r w:rsidRPr="007E7299">
        <w:t>Bazoukis</w:t>
      </w:r>
      <w:proofErr w:type="spellEnd"/>
      <w:r w:rsidRPr="007E7299">
        <w:t xml:space="preserve">, George, Stavros Stavrakis, </w:t>
      </w:r>
      <w:proofErr w:type="spellStart"/>
      <w:r w:rsidRPr="007E7299">
        <w:t>Jiandong</w:t>
      </w:r>
      <w:proofErr w:type="spellEnd"/>
      <w:r w:rsidRPr="007E7299">
        <w:t xml:space="preserve"> Zhou, Sandeep Chandra </w:t>
      </w:r>
      <w:proofErr w:type="spellStart"/>
      <w:r w:rsidRPr="007E7299">
        <w:t>Bollepalli</w:t>
      </w:r>
      <w:proofErr w:type="spellEnd"/>
      <w:r w:rsidRPr="007E7299">
        <w:t xml:space="preserve">, Gary </w:t>
      </w:r>
      <w:proofErr w:type="spellStart"/>
      <w:r w:rsidRPr="007E7299">
        <w:t>Tse</w:t>
      </w:r>
      <w:proofErr w:type="spellEnd"/>
      <w:r w:rsidRPr="007E7299">
        <w:t xml:space="preserve">, </w:t>
      </w:r>
      <w:proofErr w:type="spellStart"/>
      <w:r w:rsidRPr="007E7299">
        <w:t>Qingpeng</w:t>
      </w:r>
      <w:proofErr w:type="spellEnd"/>
      <w:r w:rsidRPr="007E7299">
        <w:t xml:space="preserve"> Zhang, </w:t>
      </w:r>
      <w:proofErr w:type="spellStart"/>
      <w:r w:rsidRPr="007E7299">
        <w:t>Jagmeet</w:t>
      </w:r>
      <w:proofErr w:type="spellEnd"/>
      <w:r w:rsidRPr="007E7299">
        <w:t xml:space="preserve"> P. Singh, and Antonis A. </w:t>
      </w:r>
      <w:proofErr w:type="spellStart"/>
      <w:r w:rsidRPr="007E7299">
        <w:t>Armoundas</w:t>
      </w:r>
      <w:proofErr w:type="spellEnd"/>
      <w:r w:rsidRPr="007E7299">
        <w:t>. "Machine learning versus conventional clinical methods in guiding management of heart failure patients—a systematic review." </w:t>
      </w:r>
      <w:r w:rsidRPr="007E7299">
        <w:rPr>
          <w:i/>
          <w:iCs/>
        </w:rPr>
        <w:t>Heart failure reviews</w:t>
      </w:r>
      <w:r w:rsidRPr="007E7299">
        <w:t> 26 (2021): 23-34.</w:t>
      </w:r>
    </w:p>
    <w:p w14:paraId="0709A435" w14:textId="5E7B8440" w:rsidR="009303D9" w:rsidRDefault="007E7299" w:rsidP="007E7299">
      <w:pPr>
        <w:pStyle w:val="References0"/>
        <w:numPr>
          <w:ilvl w:val="0"/>
          <w:numId w:val="7"/>
        </w:numPr>
      </w:pPr>
      <w:r w:rsidRPr="007E7299">
        <w:t xml:space="preserve">Heidenreich, Paul A., Justin G. </w:t>
      </w:r>
      <w:proofErr w:type="spellStart"/>
      <w:r w:rsidRPr="007E7299">
        <w:t>Trogdon</w:t>
      </w:r>
      <w:proofErr w:type="spellEnd"/>
      <w:r w:rsidRPr="007E7299">
        <w:t xml:space="preserve">, Olga A. </w:t>
      </w:r>
      <w:proofErr w:type="spellStart"/>
      <w:r w:rsidRPr="007E7299">
        <w:t>Khavjou</w:t>
      </w:r>
      <w:proofErr w:type="spellEnd"/>
      <w:r w:rsidRPr="007E7299">
        <w:t xml:space="preserve">, </w:t>
      </w:r>
      <w:proofErr w:type="spellStart"/>
      <w:r w:rsidRPr="007E7299">
        <w:t>Javed</w:t>
      </w:r>
      <w:proofErr w:type="spellEnd"/>
      <w:r w:rsidRPr="007E7299">
        <w:t xml:space="preserve"> Butler, Kathleen </w:t>
      </w:r>
      <w:proofErr w:type="spellStart"/>
      <w:r w:rsidRPr="007E7299">
        <w:t>Dracup</w:t>
      </w:r>
      <w:proofErr w:type="spellEnd"/>
      <w:r w:rsidRPr="007E7299">
        <w:t xml:space="preserve">, Michael D. </w:t>
      </w:r>
      <w:proofErr w:type="spellStart"/>
      <w:r w:rsidRPr="007E7299">
        <w:t>Ezekowitz</w:t>
      </w:r>
      <w:proofErr w:type="spellEnd"/>
      <w:r w:rsidRPr="007E7299">
        <w:t>, Eric Andrew Finkelstein et al. "Forecasting the future of cardiovascular disease in the United States: a policy statement from the American Heart Association." </w:t>
      </w:r>
      <w:r w:rsidRPr="007E7299">
        <w:rPr>
          <w:i/>
          <w:iCs/>
        </w:rPr>
        <w:t>Circulation</w:t>
      </w:r>
      <w:r w:rsidRPr="007E7299">
        <w:t> 123, no. 8 (2011): 933-944.</w:t>
      </w:r>
    </w:p>
    <w:p w14:paraId="144D4E22" w14:textId="470BE9B6" w:rsidR="00137D9A" w:rsidRDefault="007E7299" w:rsidP="007E7299">
      <w:pPr>
        <w:pStyle w:val="References0"/>
        <w:numPr>
          <w:ilvl w:val="0"/>
          <w:numId w:val="7"/>
        </w:numPr>
      </w:pPr>
      <w:proofErr w:type="spellStart"/>
      <w:r w:rsidRPr="007E7299">
        <w:t>Makhlouf</w:t>
      </w:r>
      <w:proofErr w:type="spellEnd"/>
      <w:r w:rsidRPr="007E7299">
        <w:t xml:space="preserve">, Amina, </w:t>
      </w:r>
      <w:proofErr w:type="spellStart"/>
      <w:r w:rsidRPr="007E7299">
        <w:t>Isma</w:t>
      </w:r>
      <w:proofErr w:type="spellEnd"/>
      <w:r w:rsidRPr="007E7299">
        <w:t xml:space="preserve"> </w:t>
      </w:r>
      <w:proofErr w:type="spellStart"/>
      <w:r w:rsidRPr="007E7299">
        <w:t>Boudouane</w:t>
      </w:r>
      <w:proofErr w:type="spellEnd"/>
      <w:r w:rsidRPr="007E7299">
        <w:t xml:space="preserve">, Nadia Saadia, and Amar </w:t>
      </w:r>
      <w:proofErr w:type="spellStart"/>
      <w:r w:rsidRPr="007E7299">
        <w:t>Ramdane</w:t>
      </w:r>
      <w:proofErr w:type="spellEnd"/>
      <w:r w:rsidRPr="007E7299">
        <w:t xml:space="preserve"> </w:t>
      </w:r>
      <w:proofErr w:type="spellStart"/>
      <w:r w:rsidRPr="007E7299">
        <w:t>Cherif</w:t>
      </w:r>
      <w:proofErr w:type="spellEnd"/>
      <w:r w:rsidRPr="007E7299">
        <w:t>. "Ambient assistance service for fall and heart problem detection." </w:t>
      </w:r>
      <w:r w:rsidRPr="007E7299">
        <w:rPr>
          <w:i/>
          <w:iCs/>
        </w:rPr>
        <w:t>Journal of Ambient Intelligence and Humanized Computing</w:t>
      </w:r>
      <w:r w:rsidRPr="007E7299">
        <w:t> 10 (2019): 1527-1546.</w:t>
      </w:r>
    </w:p>
    <w:p w14:paraId="2F11CE8C" w14:textId="1891BDEF" w:rsidR="007E7299" w:rsidRDefault="007E7299" w:rsidP="007E7299">
      <w:pPr>
        <w:pStyle w:val="References0"/>
        <w:numPr>
          <w:ilvl w:val="0"/>
          <w:numId w:val="7"/>
        </w:numPr>
      </w:pPr>
      <w:proofErr w:type="spellStart"/>
      <w:r w:rsidRPr="007E7299">
        <w:t>Ghwanmeh</w:t>
      </w:r>
      <w:proofErr w:type="spellEnd"/>
      <w:r w:rsidRPr="007E7299">
        <w:t xml:space="preserve">, </w:t>
      </w:r>
      <w:proofErr w:type="spellStart"/>
      <w:r w:rsidRPr="007E7299">
        <w:t>Sameh</w:t>
      </w:r>
      <w:proofErr w:type="spellEnd"/>
      <w:r w:rsidRPr="007E7299">
        <w:t>, Adel Mohammad, and Ali Al-Ibrahim. "Innovative artificial neural networks-based decision support system for heart diseases diagnosis." (2013).</w:t>
      </w:r>
    </w:p>
    <w:p w14:paraId="345D94C7" w14:textId="59933277" w:rsidR="007E7299" w:rsidRDefault="007E7299" w:rsidP="007E7299">
      <w:pPr>
        <w:pStyle w:val="References0"/>
        <w:numPr>
          <w:ilvl w:val="0"/>
          <w:numId w:val="7"/>
        </w:numPr>
      </w:pPr>
      <w:r w:rsidRPr="007E7299">
        <w:t>Al-</w:t>
      </w:r>
      <w:proofErr w:type="spellStart"/>
      <w:r w:rsidRPr="007E7299">
        <w:t>Shayea</w:t>
      </w:r>
      <w:proofErr w:type="spellEnd"/>
      <w:r w:rsidRPr="007E7299">
        <w:t xml:space="preserve">, </w:t>
      </w:r>
      <w:proofErr w:type="spellStart"/>
      <w:r w:rsidRPr="007E7299">
        <w:t>Qeethara</w:t>
      </w:r>
      <w:proofErr w:type="spellEnd"/>
      <w:r w:rsidRPr="007E7299">
        <w:t xml:space="preserve"> </w:t>
      </w:r>
      <w:proofErr w:type="spellStart"/>
      <w:r w:rsidRPr="007E7299">
        <w:t>Kadhim</w:t>
      </w:r>
      <w:proofErr w:type="spellEnd"/>
      <w:r w:rsidRPr="007E7299">
        <w:t>. "Artificial neural networks in medical diagnosis." </w:t>
      </w:r>
      <w:r w:rsidRPr="007E7299">
        <w:rPr>
          <w:i/>
          <w:iCs/>
        </w:rPr>
        <w:t>International Journal of Computer Science Issues</w:t>
      </w:r>
      <w:r w:rsidRPr="007E7299">
        <w:t> 8, no. 2 (2011): 150-154.</w:t>
      </w:r>
    </w:p>
    <w:p w14:paraId="534F0654" w14:textId="77777777" w:rsidR="007E7299" w:rsidRDefault="007E7299" w:rsidP="007E7299">
      <w:pPr>
        <w:pStyle w:val="References0"/>
        <w:numPr>
          <w:ilvl w:val="0"/>
          <w:numId w:val="7"/>
        </w:numPr>
      </w:pPr>
      <w:r w:rsidRPr="00DC23B6">
        <w:t xml:space="preserve">Li, Jian Ping, Amin Ul </w:t>
      </w:r>
      <w:proofErr w:type="spellStart"/>
      <w:r w:rsidRPr="00DC23B6">
        <w:t>Haq</w:t>
      </w:r>
      <w:proofErr w:type="spellEnd"/>
      <w:r w:rsidRPr="00DC23B6">
        <w:t xml:space="preserve">, Salah </w:t>
      </w:r>
      <w:proofErr w:type="spellStart"/>
      <w:r w:rsidRPr="00DC23B6">
        <w:t>Ud</w:t>
      </w:r>
      <w:proofErr w:type="spellEnd"/>
      <w:r w:rsidRPr="00DC23B6">
        <w:t xml:space="preserve"> Din, </w:t>
      </w:r>
      <w:proofErr w:type="spellStart"/>
      <w:r w:rsidRPr="00DC23B6">
        <w:t>Jalaluddin</w:t>
      </w:r>
      <w:proofErr w:type="spellEnd"/>
      <w:r w:rsidRPr="00DC23B6">
        <w:t xml:space="preserve"> Khan, Asif Khan, and Abdus </w:t>
      </w:r>
      <w:proofErr w:type="spellStart"/>
      <w:r w:rsidRPr="00DC23B6">
        <w:t>Saboor</w:t>
      </w:r>
      <w:proofErr w:type="spellEnd"/>
      <w:r w:rsidRPr="00DC23B6">
        <w:t>. "Heart disease identification method using machine learning classification in e-healthcare." </w:t>
      </w:r>
      <w:r w:rsidRPr="00DC23B6">
        <w:rPr>
          <w:i/>
          <w:iCs/>
        </w:rPr>
        <w:t>IEEE access</w:t>
      </w:r>
      <w:r w:rsidRPr="00DC23B6">
        <w:t> 8 (2020): 107562-107582.</w:t>
      </w:r>
    </w:p>
    <w:p w14:paraId="7632468D" w14:textId="77777777" w:rsidR="007E7299" w:rsidRDefault="007E7299" w:rsidP="007E7299">
      <w:pPr>
        <w:pStyle w:val="References0"/>
        <w:numPr>
          <w:ilvl w:val="0"/>
          <w:numId w:val="7"/>
        </w:numPr>
      </w:pPr>
      <w:r w:rsidRPr="00210E34">
        <w:t xml:space="preserve">Mohan, </w:t>
      </w:r>
      <w:proofErr w:type="spellStart"/>
      <w:r w:rsidRPr="00210E34">
        <w:t>Senthilkumar</w:t>
      </w:r>
      <w:proofErr w:type="spellEnd"/>
      <w:r w:rsidRPr="00210E34">
        <w:t xml:space="preserve">, </w:t>
      </w:r>
      <w:proofErr w:type="spellStart"/>
      <w:r w:rsidRPr="00210E34">
        <w:t>Chandrasegar</w:t>
      </w:r>
      <w:proofErr w:type="spellEnd"/>
      <w:r w:rsidRPr="00210E34">
        <w:t xml:space="preserve"> </w:t>
      </w:r>
      <w:proofErr w:type="spellStart"/>
      <w:r w:rsidRPr="00210E34">
        <w:t>Thirumalai</w:t>
      </w:r>
      <w:proofErr w:type="spellEnd"/>
      <w:r w:rsidRPr="00210E34">
        <w:t>, and Gautam Srivastava. "Effective heart disease prediction using hybrid machine learning techniques." </w:t>
      </w:r>
      <w:r w:rsidRPr="00210E34">
        <w:rPr>
          <w:i/>
          <w:iCs/>
        </w:rPr>
        <w:t>IEEE access</w:t>
      </w:r>
      <w:r w:rsidRPr="00210E34">
        <w:t> 7 (2019): 81542-81554.</w:t>
      </w:r>
    </w:p>
    <w:p w14:paraId="2DE34B16" w14:textId="77777777" w:rsidR="007E7299" w:rsidRDefault="007E7299" w:rsidP="007E7299">
      <w:pPr>
        <w:pStyle w:val="References0"/>
        <w:numPr>
          <w:ilvl w:val="0"/>
          <w:numId w:val="7"/>
        </w:numPr>
      </w:pPr>
      <w:proofErr w:type="spellStart"/>
      <w:r w:rsidRPr="00BC75A6">
        <w:t>Abdellatif</w:t>
      </w:r>
      <w:proofErr w:type="spellEnd"/>
      <w:r w:rsidRPr="00BC75A6">
        <w:t xml:space="preserve">, Abdallah, Hamdan </w:t>
      </w:r>
      <w:proofErr w:type="spellStart"/>
      <w:r w:rsidRPr="00BC75A6">
        <w:t>Abdellatef</w:t>
      </w:r>
      <w:proofErr w:type="spellEnd"/>
      <w:r w:rsidRPr="00BC75A6">
        <w:t xml:space="preserve">, Jeevan </w:t>
      </w:r>
      <w:proofErr w:type="spellStart"/>
      <w:r w:rsidRPr="00BC75A6">
        <w:t>Kanesan</w:t>
      </w:r>
      <w:proofErr w:type="spellEnd"/>
      <w:r w:rsidRPr="00BC75A6">
        <w:t xml:space="preserve">, Chee-Onn Chow, Joon Huang </w:t>
      </w:r>
      <w:proofErr w:type="spellStart"/>
      <w:r w:rsidRPr="00BC75A6">
        <w:t>Chuah</w:t>
      </w:r>
      <w:proofErr w:type="spellEnd"/>
      <w:r w:rsidRPr="00BC75A6">
        <w:t xml:space="preserve">, and Hassan </w:t>
      </w:r>
      <w:proofErr w:type="spellStart"/>
      <w:r w:rsidRPr="00BC75A6">
        <w:t>Muwafaq</w:t>
      </w:r>
      <w:proofErr w:type="spellEnd"/>
      <w:r w:rsidRPr="00BC75A6">
        <w:t xml:space="preserve"> </w:t>
      </w:r>
      <w:proofErr w:type="spellStart"/>
      <w:r w:rsidRPr="00BC75A6">
        <w:t>Gheni</w:t>
      </w:r>
      <w:proofErr w:type="spellEnd"/>
      <w:r w:rsidRPr="00BC75A6">
        <w:t>. "An effective heart disease detection and severity level classification model using machine learning and hyperparameter optimization methods." </w:t>
      </w:r>
      <w:proofErr w:type="spellStart"/>
      <w:r w:rsidRPr="00BC75A6">
        <w:rPr>
          <w:i/>
          <w:iCs/>
        </w:rPr>
        <w:t>ieee</w:t>
      </w:r>
      <w:proofErr w:type="spellEnd"/>
      <w:r w:rsidRPr="00BC75A6">
        <w:rPr>
          <w:i/>
          <w:iCs/>
        </w:rPr>
        <w:t xml:space="preserve"> access</w:t>
      </w:r>
      <w:r w:rsidRPr="00BC75A6">
        <w:t> 10 (2022): 79974-79985.</w:t>
      </w:r>
    </w:p>
    <w:p w14:paraId="1D74A98D" w14:textId="77777777" w:rsidR="007E7299" w:rsidRDefault="007E7299" w:rsidP="007E7299">
      <w:pPr>
        <w:pStyle w:val="References0"/>
        <w:numPr>
          <w:ilvl w:val="0"/>
          <w:numId w:val="7"/>
        </w:numPr>
      </w:pPr>
      <w:r w:rsidRPr="00786356">
        <w:t xml:space="preserve">Das, Ranjit Chandra, Madhab Chandra Das, Md </w:t>
      </w:r>
      <w:proofErr w:type="spellStart"/>
      <w:r w:rsidRPr="00786356">
        <w:t>Amzad</w:t>
      </w:r>
      <w:proofErr w:type="spellEnd"/>
      <w:r w:rsidRPr="00786356">
        <w:t xml:space="preserve"> Hossain, Md </w:t>
      </w:r>
      <w:proofErr w:type="spellStart"/>
      <w:r w:rsidRPr="00786356">
        <w:t>Ashiqur</w:t>
      </w:r>
      <w:proofErr w:type="spellEnd"/>
      <w:r w:rsidRPr="00786356">
        <w:t xml:space="preserve"> Rahman, Md </w:t>
      </w:r>
      <w:proofErr w:type="spellStart"/>
      <w:r w:rsidRPr="00786356">
        <w:t>Helal</w:t>
      </w:r>
      <w:proofErr w:type="spellEnd"/>
      <w:r w:rsidRPr="00786356">
        <w:t xml:space="preserve"> </w:t>
      </w:r>
      <w:proofErr w:type="spellStart"/>
      <w:r w:rsidRPr="00786356">
        <w:t>Hossen</w:t>
      </w:r>
      <w:proofErr w:type="spellEnd"/>
      <w:r w:rsidRPr="00786356">
        <w:t xml:space="preserve">, and </w:t>
      </w:r>
      <w:proofErr w:type="spellStart"/>
      <w:r w:rsidRPr="00786356">
        <w:t>Rakibul</w:t>
      </w:r>
      <w:proofErr w:type="spellEnd"/>
      <w:r w:rsidRPr="00786356">
        <w:t xml:space="preserve"> Hasan. "Heart disease detection using ml." In </w:t>
      </w:r>
      <w:r w:rsidRPr="00786356">
        <w:rPr>
          <w:i/>
          <w:iCs/>
        </w:rPr>
        <w:t>2023 IEEE 13th Annual Computing and Communication Workshop and Conference (CCWC)</w:t>
      </w:r>
      <w:r w:rsidRPr="00786356">
        <w:t>, pp. 0983-0987. IEEE, 2023.</w:t>
      </w:r>
    </w:p>
    <w:p w14:paraId="579473AD" w14:textId="77777777" w:rsidR="007E7299" w:rsidRDefault="007E7299" w:rsidP="007E7299">
      <w:pPr>
        <w:pStyle w:val="References0"/>
        <w:numPr>
          <w:ilvl w:val="0"/>
          <w:numId w:val="7"/>
        </w:numPr>
      </w:pPr>
      <w:proofErr w:type="spellStart"/>
      <w:r w:rsidRPr="00A15D3C">
        <w:t>Haq</w:t>
      </w:r>
      <w:proofErr w:type="spellEnd"/>
      <w:r w:rsidRPr="00A15D3C">
        <w:t xml:space="preserve">, Amin Ul, </w:t>
      </w:r>
      <w:proofErr w:type="spellStart"/>
      <w:r w:rsidRPr="00A15D3C">
        <w:t>Jianping</w:t>
      </w:r>
      <w:proofErr w:type="spellEnd"/>
      <w:r w:rsidRPr="00A15D3C">
        <w:t xml:space="preserve"> Li, Muhammad Hammad Memon, Muhammad </w:t>
      </w:r>
      <w:proofErr w:type="spellStart"/>
      <w:r w:rsidRPr="00A15D3C">
        <w:t>Hunain</w:t>
      </w:r>
      <w:proofErr w:type="spellEnd"/>
      <w:r w:rsidRPr="00A15D3C">
        <w:t xml:space="preserve"> Memon, </w:t>
      </w:r>
      <w:proofErr w:type="spellStart"/>
      <w:r w:rsidRPr="00A15D3C">
        <w:t>Jalaluddin</w:t>
      </w:r>
      <w:proofErr w:type="spellEnd"/>
      <w:r w:rsidRPr="00A15D3C">
        <w:t xml:space="preserve"> Khan, and </w:t>
      </w:r>
      <w:proofErr w:type="spellStart"/>
      <w:r w:rsidRPr="00A15D3C">
        <w:t>Syeda</w:t>
      </w:r>
      <w:proofErr w:type="spellEnd"/>
      <w:r w:rsidRPr="00A15D3C">
        <w:t xml:space="preserve"> </w:t>
      </w:r>
      <w:proofErr w:type="spellStart"/>
      <w:r w:rsidRPr="00A15D3C">
        <w:t>Munazza</w:t>
      </w:r>
      <w:proofErr w:type="spellEnd"/>
      <w:r w:rsidRPr="00A15D3C">
        <w:t xml:space="preserve"> </w:t>
      </w:r>
      <w:proofErr w:type="spellStart"/>
      <w:r w:rsidRPr="00A15D3C">
        <w:t>Marium</w:t>
      </w:r>
      <w:proofErr w:type="spellEnd"/>
      <w:r w:rsidRPr="00A15D3C">
        <w:t>. "Heart disease prediction system using model of machine learning and sequential backward selection algorithm for features selection." In </w:t>
      </w:r>
      <w:r w:rsidRPr="00A15D3C">
        <w:rPr>
          <w:i/>
          <w:iCs/>
        </w:rPr>
        <w:t>2019 IEEE 5th International Conference for Convergence in Technology (I2CT)</w:t>
      </w:r>
      <w:r w:rsidRPr="00A15D3C">
        <w:t>, pp. 1-4. IEEE, 2019.</w:t>
      </w:r>
    </w:p>
    <w:p w14:paraId="656C4FB5" w14:textId="77777777" w:rsidR="007E7299" w:rsidRDefault="007E7299" w:rsidP="007E7299">
      <w:pPr>
        <w:pStyle w:val="References0"/>
        <w:numPr>
          <w:ilvl w:val="0"/>
          <w:numId w:val="7"/>
        </w:numPr>
      </w:pPr>
      <w:r w:rsidRPr="00611F36">
        <w:t xml:space="preserve">Ahmad, </w:t>
      </w:r>
      <w:proofErr w:type="spellStart"/>
      <w:r w:rsidRPr="00611F36">
        <w:t>Ghulab</w:t>
      </w:r>
      <w:proofErr w:type="spellEnd"/>
      <w:r w:rsidRPr="00611F36">
        <w:t xml:space="preserve"> Nabi, Hira Fatima, </w:t>
      </w:r>
      <w:proofErr w:type="spellStart"/>
      <w:r w:rsidRPr="00611F36">
        <w:t>Shafi</w:t>
      </w:r>
      <w:proofErr w:type="spellEnd"/>
      <w:r w:rsidRPr="00611F36">
        <w:t xml:space="preserve"> Ullah, and Abdelaziz Salah </w:t>
      </w:r>
      <w:proofErr w:type="spellStart"/>
      <w:r w:rsidRPr="00611F36">
        <w:t>Saidi</w:t>
      </w:r>
      <w:proofErr w:type="spellEnd"/>
      <w:r w:rsidRPr="00611F36">
        <w:t xml:space="preserve">. "Efficient medical diagnosis of human heart diseases using machine learning techniques with and without </w:t>
      </w:r>
      <w:proofErr w:type="spellStart"/>
      <w:r w:rsidRPr="00611F36">
        <w:t>GridSearchCV</w:t>
      </w:r>
      <w:proofErr w:type="spellEnd"/>
      <w:r w:rsidRPr="00611F36">
        <w:t>." </w:t>
      </w:r>
      <w:r w:rsidRPr="00611F36">
        <w:rPr>
          <w:i/>
          <w:iCs/>
        </w:rPr>
        <w:t>IEEE Access</w:t>
      </w:r>
      <w:r w:rsidRPr="00611F36">
        <w:t> 10 (2022): 80151-80173.</w:t>
      </w:r>
    </w:p>
    <w:p w14:paraId="74B669F4" w14:textId="77777777" w:rsidR="007E7299" w:rsidRDefault="007E7299" w:rsidP="007E7299">
      <w:pPr>
        <w:pStyle w:val="References0"/>
        <w:numPr>
          <w:ilvl w:val="0"/>
          <w:numId w:val="7"/>
        </w:numPr>
      </w:pPr>
      <w:r w:rsidRPr="006203CA">
        <w:t xml:space="preserve">Sharma, </w:t>
      </w:r>
      <w:proofErr w:type="spellStart"/>
      <w:r w:rsidRPr="006203CA">
        <w:t>Vijeta</w:t>
      </w:r>
      <w:proofErr w:type="spellEnd"/>
      <w:r w:rsidRPr="006203CA">
        <w:t xml:space="preserve">, </w:t>
      </w:r>
      <w:proofErr w:type="spellStart"/>
      <w:r w:rsidRPr="006203CA">
        <w:t>Shrinkhala</w:t>
      </w:r>
      <w:proofErr w:type="spellEnd"/>
      <w:r w:rsidRPr="006203CA">
        <w:t xml:space="preserve"> Yadav, and </w:t>
      </w:r>
      <w:proofErr w:type="spellStart"/>
      <w:r w:rsidRPr="006203CA">
        <w:t>Manjari</w:t>
      </w:r>
      <w:proofErr w:type="spellEnd"/>
      <w:r w:rsidRPr="006203CA">
        <w:t xml:space="preserve"> Gupta. "Heart disease prediction using machine learning techniques." In </w:t>
      </w:r>
      <w:r w:rsidRPr="006203CA">
        <w:rPr>
          <w:i/>
          <w:iCs/>
        </w:rPr>
        <w:t xml:space="preserve">2020 2nd </w:t>
      </w:r>
      <w:r w:rsidRPr="006203CA">
        <w:rPr>
          <w:i/>
          <w:iCs/>
        </w:rPr>
        <w:t>international conference on advances in computing, communication control and networking (ICACCCN)</w:t>
      </w:r>
      <w:r w:rsidRPr="006203CA">
        <w:t>, pp. 177-181. IEEE, 2020</w:t>
      </w:r>
      <w:r w:rsidRPr="00611F36">
        <w:t>.</w:t>
      </w:r>
    </w:p>
    <w:p w14:paraId="5FA28C8D" w14:textId="269F77DA" w:rsidR="007E7299" w:rsidRPr="007E7299" w:rsidRDefault="007E7299" w:rsidP="007E7299">
      <w:pPr>
        <w:pStyle w:val="References0"/>
        <w:numPr>
          <w:ilvl w:val="0"/>
          <w:numId w:val="7"/>
        </w:numPr>
        <w:rPr>
          <w:rStyle w:val="Hyperlink"/>
          <w:color w:val="auto"/>
          <w:u w:val="none"/>
        </w:rPr>
      </w:pPr>
      <w:r w:rsidRPr="001B44DD">
        <w:t xml:space="preserve">Patidar, Sanjay, </w:t>
      </w:r>
      <w:proofErr w:type="spellStart"/>
      <w:r w:rsidRPr="001B44DD">
        <w:t>Anvay</w:t>
      </w:r>
      <w:proofErr w:type="spellEnd"/>
      <w:r w:rsidRPr="001B44DD">
        <w:t xml:space="preserve"> Jain, and </w:t>
      </w:r>
      <w:proofErr w:type="spellStart"/>
      <w:r w:rsidRPr="001B44DD">
        <w:t>Ayush</w:t>
      </w:r>
      <w:proofErr w:type="spellEnd"/>
      <w:r w:rsidRPr="001B44DD">
        <w:t xml:space="preserve"> Gupta. "Comparative analysis of machine learning algorithms for heart disease predictions." In </w:t>
      </w:r>
      <w:r w:rsidRPr="001B44DD">
        <w:rPr>
          <w:i/>
          <w:iCs/>
        </w:rPr>
        <w:t>2022 6th International Conference on Intelligent Computing and Control Systems (ICICCS)</w:t>
      </w:r>
      <w:r w:rsidRPr="001B44DD">
        <w:t>, pp. 1340-1344. IEEE, 2022.</w:t>
      </w:r>
    </w:p>
    <w:p w14:paraId="7CB7038A" w14:textId="7B16DD02" w:rsidR="002565DF" w:rsidRDefault="007E7299" w:rsidP="002565DF">
      <w:pPr>
        <w:pStyle w:val="References0"/>
        <w:numPr>
          <w:ilvl w:val="0"/>
          <w:numId w:val="7"/>
        </w:numPr>
      </w:pPr>
      <w:r w:rsidRPr="004E208E">
        <w:t xml:space="preserve">Kapila, Ramdas, </w:t>
      </w:r>
      <w:proofErr w:type="spellStart"/>
      <w:r w:rsidRPr="004E208E">
        <w:t>Thirumalaisamy</w:t>
      </w:r>
      <w:proofErr w:type="spellEnd"/>
      <w:r w:rsidRPr="004E208E">
        <w:t xml:space="preserve"> </w:t>
      </w:r>
      <w:proofErr w:type="spellStart"/>
      <w:r w:rsidRPr="004E208E">
        <w:t>Ragunathan</w:t>
      </w:r>
      <w:proofErr w:type="spellEnd"/>
      <w:r w:rsidRPr="004E208E">
        <w:t xml:space="preserve">, </w:t>
      </w:r>
      <w:proofErr w:type="spellStart"/>
      <w:r w:rsidRPr="004E208E">
        <w:t>Sumalatha</w:t>
      </w:r>
      <w:proofErr w:type="spellEnd"/>
      <w:r w:rsidRPr="004E208E">
        <w:t xml:space="preserve"> </w:t>
      </w:r>
      <w:proofErr w:type="spellStart"/>
      <w:r w:rsidRPr="004E208E">
        <w:t>Saleti</w:t>
      </w:r>
      <w:proofErr w:type="spellEnd"/>
      <w:r w:rsidRPr="004E208E">
        <w:t xml:space="preserve">, T. Jaya Lakshmi, and </w:t>
      </w:r>
      <w:proofErr w:type="spellStart"/>
      <w:r w:rsidRPr="004E208E">
        <w:t>Mohd</w:t>
      </w:r>
      <w:proofErr w:type="spellEnd"/>
      <w:r w:rsidRPr="004E208E">
        <w:t xml:space="preserve"> </w:t>
      </w:r>
      <w:proofErr w:type="spellStart"/>
      <w:r w:rsidRPr="004E208E">
        <w:t>Wazih</w:t>
      </w:r>
      <w:proofErr w:type="spellEnd"/>
      <w:r w:rsidRPr="004E208E">
        <w:t xml:space="preserve"> Ahmad. "Heart disease prediction using novel quine McCluskey binary classifier (QMBC)." </w:t>
      </w:r>
      <w:r w:rsidRPr="004E208E">
        <w:rPr>
          <w:i/>
          <w:iCs/>
        </w:rPr>
        <w:t>IEEE Access</w:t>
      </w:r>
      <w:r w:rsidRPr="004E208E">
        <w:t> 11 (2023): 64324-64347.</w:t>
      </w:r>
    </w:p>
    <w:p w14:paraId="37298AD7" w14:textId="71292BAE" w:rsidR="00024088" w:rsidRDefault="00024088" w:rsidP="002565DF">
      <w:pPr>
        <w:pStyle w:val="References0"/>
        <w:numPr>
          <w:ilvl w:val="0"/>
          <w:numId w:val="7"/>
        </w:numPr>
      </w:pPr>
      <w:r w:rsidRPr="00024088">
        <w:t>Zhang, Harry. "The optimality of naive Bayes." </w:t>
      </w:r>
      <w:r w:rsidRPr="00024088">
        <w:rPr>
          <w:i/>
          <w:iCs/>
        </w:rPr>
        <w:t>Aa</w:t>
      </w:r>
      <w:r w:rsidRPr="00024088">
        <w:t> 1, no. 2 (2004): 3.</w:t>
      </w:r>
    </w:p>
    <w:p w14:paraId="30FAB735" w14:textId="39FE03C9" w:rsidR="003339F9" w:rsidRDefault="003339F9" w:rsidP="002565DF">
      <w:pPr>
        <w:pStyle w:val="References0"/>
        <w:numPr>
          <w:ilvl w:val="0"/>
          <w:numId w:val="7"/>
        </w:numPr>
      </w:pPr>
      <w:r w:rsidRPr="003339F9">
        <w:t>Hall, Lawrence O., Nitesh Chawla, and Kevin W. Bowyer. "Decision tree learning on very large data sets." In </w:t>
      </w:r>
      <w:r w:rsidRPr="003339F9">
        <w:rPr>
          <w:i/>
          <w:iCs/>
        </w:rPr>
        <w:t>SMC'98 Conference Proceedings. 1998 IEEE International Conference on Systems, Man, and Cybernetics (Cat. No. 98CH36218)</w:t>
      </w:r>
      <w:r w:rsidRPr="003339F9">
        <w:t>, vol. 3, pp. 2579-2584. IEEE, 1998.</w:t>
      </w:r>
    </w:p>
    <w:p w14:paraId="60E3F6C2" w14:textId="7901C132" w:rsidR="008A7755" w:rsidRDefault="008A7755" w:rsidP="002565DF">
      <w:pPr>
        <w:pStyle w:val="References0"/>
        <w:numPr>
          <w:ilvl w:val="0"/>
          <w:numId w:val="7"/>
        </w:numPr>
      </w:pPr>
      <w:r w:rsidRPr="008A7755">
        <w:t>Pal, Mahesh. "Random forest classifier for remote sensing classification." </w:t>
      </w:r>
      <w:r w:rsidRPr="008A7755">
        <w:rPr>
          <w:i/>
          <w:iCs/>
        </w:rPr>
        <w:t>International journal of remote sensing</w:t>
      </w:r>
      <w:r w:rsidRPr="008A7755">
        <w:t> 26, no. 1 (2005): 217-222.</w:t>
      </w:r>
    </w:p>
    <w:p w14:paraId="535D838A" w14:textId="020DA5EB" w:rsidR="00961E6F" w:rsidRDefault="00961E6F" w:rsidP="002565DF">
      <w:pPr>
        <w:pStyle w:val="References0"/>
        <w:numPr>
          <w:ilvl w:val="0"/>
          <w:numId w:val="7"/>
        </w:numPr>
      </w:pPr>
      <w:r w:rsidRPr="00961E6F">
        <w:t xml:space="preserve">Zhang, </w:t>
      </w:r>
      <w:proofErr w:type="spellStart"/>
      <w:r w:rsidRPr="00961E6F">
        <w:t>Shichao</w:t>
      </w:r>
      <w:proofErr w:type="spellEnd"/>
      <w:r w:rsidRPr="00961E6F">
        <w:t xml:space="preserve">, </w:t>
      </w:r>
      <w:proofErr w:type="spellStart"/>
      <w:r w:rsidRPr="00961E6F">
        <w:t>Xuelong</w:t>
      </w:r>
      <w:proofErr w:type="spellEnd"/>
      <w:r w:rsidRPr="00961E6F">
        <w:t xml:space="preserve"> Li, Ming </w:t>
      </w:r>
      <w:proofErr w:type="spellStart"/>
      <w:r w:rsidRPr="00961E6F">
        <w:t>Zong</w:t>
      </w:r>
      <w:proofErr w:type="spellEnd"/>
      <w:r w:rsidRPr="00961E6F">
        <w:t xml:space="preserve">, </w:t>
      </w:r>
      <w:proofErr w:type="spellStart"/>
      <w:r w:rsidRPr="00961E6F">
        <w:t>Xiaofeng</w:t>
      </w:r>
      <w:proofErr w:type="spellEnd"/>
      <w:r w:rsidRPr="00961E6F">
        <w:t xml:space="preserve"> Zhu, and </w:t>
      </w:r>
      <w:proofErr w:type="spellStart"/>
      <w:r w:rsidRPr="00961E6F">
        <w:t>Ruili</w:t>
      </w:r>
      <w:proofErr w:type="spellEnd"/>
      <w:r w:rsidRPr="00961E6F">
        <w:t xml:space="preserve"> Wang. "Efficient </w:t>
      </w:r>
      <w:proofErr w:type="spellStart"/>
      <w:r w:rsidRPr="00961E6F">
        <w:t>kNN</w:t>
      </w:r>
      <w:proofErr w:type="spellEnd"/>
      <w:r w:rsidRPr="00961E6F">
        <w:t xml:space="preserve"> classification with different numbers of nearest neighbors." </w:t>
      </w:r>
      <w:r w:rsidRPr="00961E6F">
        <w:rPr>
          <w:i/>
          <w:iCs/>
        </w:rPr>
        <w:t>IEEE transactions on neural networks and learning systems</w:t>
      </w:r>
      <w:r w:rsidRPr="00961E6F">
        <w:t> 29, no. 5 (2017): 1774-1785.</w:t>
      </w:r>
    </w:p>
    <w:p w14:paraId="4AD3834C" w14:textId="60DCE5ED" w:rsidR="007D2842" w:rsidRDefault="007D2842" w:rsidP="002565DF">
      <w:pPr>
        <w:pStyle w:val="References0"/>
        <w:numPr>
          <w:ilvl w:val="0"/>
          <w:numId w:val="7"/>
        </w:numPr>
      </w:pPr>
      <w:proofErr w:type="spellStart"/>
      <w:r w:rsidRPr="007D2842">
        <w:t>Jakkula</w:t>
      </w:r>
      <w:proofErr w:type="spellEnd"/>
      <w:r w:rsidRPr="007D2842">
        <w:t xml:space="preserve">, </w:t>
      </w:r>
      <w:proofErr w:type="spellStart"/>
      <w:r w:rsidRPr="007D2842">
        <w:t>Vikramaditya</w:t>
      </w:r>
      <w:proofErr w:type="spellEnd"/>
      <w:r w:rsidRPr="007D2842">
        <w:t>. "Tutorial on support vector machine (</w:t>
      </w:r>
      <w:proofErr w:type="spellStart"/>
      <w:r w:rsidRPr="007D2842">
        <w:t>svm</w:t>
      </w:r>
      <w:proofErr w:type="spellEnd"/>
      <w:r w:rsidRPr="007D2842">
        <w:t>)." </w:t>
      </w:r>
      <w:r w:rsidRPr="007D2842">
        <w:rPr>
          <w:i/>
          <w:iCs/>
        </w:rPr>
        <w:t>School of EECS, Washington State University</w:t>
      </w:r>
      <w:r w:rsidRPr="007D2842">
        <w:t> 37, no. 2.5 (2006): 3.</w:t>
      </w:r>
    </w:p>
    <w:p w14:paraId="156DA3EB" w14:textId="60125493" w:rsidR="00217770" w:rsidRDefault="00217770" w:rsidP="002565DF">
      <w:pPr>
        <w:pStyle w:val="References0"/>
        <w:numPr>
          <w:ilvl w:val="0"/>
          <w:numId w:val="7"/>
        </w:numPr>
      </w:pPr>
      <w:proofErr w:type="spellStart"/>
      <w:r w:rsidRPr="00217770">
        <w:t>Wold</w:t>
      </w:r>
      <w:proofErr w:type="spellEnd"/>
      <w:r w:rsidRPr="00217770">
        <w:t xml:space="preserve">, Svante, Kim </w:t>
      </w:r>
      <w:proofErr w:type="spellStart"/>
      <w:r w:rsidRPr="00217770">
        <w:t>Esbensen</w:t>
      </w:r>
      <w:proofErr w:type="spellEnd"/>
      <w:r w:rsidRPr="00217770">
        <w:t xml:space="preserve">, and Paul </w:t>
      </w:r>
      <w:proofErr w:type="spellStart"/>
      <w:r w:rsidRPr="00217770">
        <w:t>Geladi</w:t>
      </w:r>
      <w:proofErr w:type="spellEnd"/>
      <w:r w:rsidRPr="00217770">
        <w:t>. "Principal component analysis." </w:t>
      </w:r>
      <w:r w:rsidRPr="00217770">
        <w:rPr>
          <w:i/>
          <w:iCs/>
        </w:rPr>
        <w:t>Chemometrics and intelligent laboratory systems</w:t>
      </w:r>
      <w:r w:rsidRPr="00217770">
        <w:t> 2, no. 1-3 (1987): 37-52.</w:t>
      </w:r>
    </w:p>
    <w:p w14:paraId="3A437B6C" w14:textId="356FCC3C" w:rsidR="00173A04" w:rsidRDefault="00173A04" w:rsidP="002565DF">
      <w:pPr>
        <w:pStyle w:val="References0"/>
        <w:numPr>
          <w:ilvl w:val="0"/>
          <w:numId w:val="7"/>
        </w:numPr>
      </w:pPr>
      <w:r w:rsidRPr="00173A04">
        <w:t xml:space="preserve">Liu, Fei Tony, Kai Ming Ting, and </w:t>
      </w:r>
      <w:proofErr w:type="spellStart"/>
      <w:r w:rsidRPr="00173A04">
        <w:t>Zhi</w:t>
      </w:r>
      <w:proofErr w:type="spellEnd"/>
      <w:r w:rsidRPr="00173A04">
        <w:t>-Hua Zhou. "Isolation forest." In </w:t>
      </w:r>
      <w:r w:rsidRPr="00173A04">
        <w:rPr>
          <w:i/>
          <w:iCs/>
        </w:rPr>
        <w:t xml:space="preserve">2008 eighth </w:t>
      </w:r>
      <w:proofErr w:type="spellStart"/>
      <w:r w:rsidRPr="00173A04">
        <w:rPr>
          <w:i/>
          <w:iCs/>
        </w:rPr>
        <w:t>ieee</w:t>
      </w:r>
      <w:proofErr w:type="spellEnd"/>
      <w:r w:rsidRPr="00173A04">
        <w:rPr>
          <w:i/>
          <w:iCs/>
        </w:rPr>
        <w:t xml:space="preserve"> international conference on data mining</w:t>
      </w:r>
      <w:r w:rsidRPr="00173A04">
        <w:t>, pp. 413-422. IEEE, 2008.</w:t>
      </w:r>
    </w:p>
    <w:p w14:paraId="1CFAE4CD" w14:textId="650479F4" w:rsidR="0098442F" w:rsidRDefault="0098442F" w:rsidP="002565DF">
      <w:pPr>
        <w:pStyle w:val="References0"/>
        <w:numPr>
          <w:ilvl w:val="0"/>
          <w:numId w:val="7"/>
        </w:numPr>
      </w:pPr>
      <w:proofErr w:type="spellStart"/>
      <w:r w:rsidRPr="0098442F">
        <w:t>Hochreiter</w:t>
      </w:r>
      <w:proofErr w:type="spellEnd"/>
      <w:r w:rsidRPr="0098442F">
        <w:t>, S. "Long Short-term Memory." </w:t>
      </w:r>
      <w:r w:rsidRPr="0098442F">
        <w:rPr>
          <w:i/>
          <w:iCs/>
        </w:rPr>
        <w:t>Neural Computation MIT-Press</w:t>
      </w:r>
      <w:r w:rsidRPr="0098442F">
        <w:t> (1997).</w:t>
      </w:r>
    </w:p>
    <w:p w14:paraId="5E3E4F6F" w14:textId="7D367D2F" w:rsidR="00F87A09" w:rsidRDefault="00A56736" w:rsidP="00F87A09">
      <w:pPr>
        <w:pStyle w:val="References0"/>
        <w:numPr>
          <w:ilvl w:val="0"/>
          <w:numId w:val="7"/>
        </w:numPr>
      </w:pPr>
      <w:proofErr w:type="spellStart"/>
      <w:r w:rsidRPr="00A56736">
        <w:t>Muraina</w:t>
      </w:r>
      <w:proofErr w:type="spellEnd"/>
      <w:r w:rsidRPr="00A56736">
        <w:t>, Ismail. "Ideal dataset splitting ratios in machine learning algorithms: general concerns for data scientists and data analysts." In </w:t>
      </w:r>
      <w:r w:rsidRPr="00A56736">
        <w:rPr>
          <w:i/>
          <w:iCs/>
        </w:rPr>
        <w:t xml:space="preserve">7th international </w:t>
      </w:r>
      <w:proofErr w:type="spellStart"/>
      <w:r w:rsidRPr="00A56736">
        <w:rPr>
          <w:i/>
          <w:iCs/>
        </w:rPr>
        <w:t>Mardin</w:t>
      </w:r>
      <w:proofErr w:type="spellEnd"/>
      <w:r w:rsidRPr="00A56736">
        <w:rPr>
          <w:i/>
          <w:iCs/>
        </w:rPr>
        <w:t xml:space="preserve"> </w:t>
      </w:r>
      <w:proofErr w:type="spellStart"/>
      <w:r w:rsidRPr="00A56736">
        <w:rPr>
          <w:i/>
          <w:iCs/>
        </w:rPr>
        <w:t>Artuklu</w:t>
      </w:r>
      <w:proofErr w:type="spellEnd"/>
      <w:r w:rsidRPr="00A56736">
        <w:rPr>
          <w:i/>
          <w:iCs/>
        </w:rPr>
        <w:t xml:space="preserve"> scientific research conference</w:t>
      </w:r>
      <w:r w:rsidRPr="00A56736">
        <w:t>, pp. 496-504. 2022.</w:t>
      </w:r>
    </w:p>
    <w:p w14:paraId="2E6D6B70" w14:textId="2D816C79" w:rsidR="00596016" w:rsidRDefault="00596016" w:rsidP="00F87A09">
      <w:pPr>
        <w:pStyle w:val="References0"/>
        <w:numPr>
          <w:ilvl w:val="0"/>
          <w:numId w:val="7"/>
        </w:numPr>
      </w:pPr>
      <w:r w:rsidRPr="00596016">
        <w:t xml:space="preserve">Abhishek14398. “Heart Disease Classification.” Kaggle. Accessed November 6, 2024. </w:t>
      </w:r>
      <w:hyperlink r:id="rId27" w:tgtFrame="_new" w:history="1">
        <w:r w:rsidRPr="00596016">
          <w:rPr>
            <w:rStyle w:val="Hyperlink"/>
          </w:rPr>
          <w:t>https://www.kaggle.com/datasets/abhishek14398/heart-disease-classification</w:t>
        </w:r>
      </w:hyperlink>
      <w:r w:rsidRPr="00596016">
        <w:t>.</w:t>
      </w:r>
    </w:p>
    <w:p w14:paraId="592B1F71" w14:textId="77777777" w:rsidR="00596016" w:rsidRPr="00CE6F7A" w:rsidRDefault="00596016" w:rsidP="00F87A09">
      <w:pPr>
        <w:pStyle w:val="References0"/>
        <w:numPr>
          <w:ilvl w:val="0"/>
          <w:numId w:val="7"/>
        </w:numPr>
      </w:pPr>
    </w:p>
    <w:sectPr w:rsidR="00596016" w:rsidRPr="00CE6F7A" w:rsidSect="00880239">
      <w:headerReference w:type="default" r:id="rId28"/>
      <w:footerReference w:type="default" r:id="rId29"/>
      <w:type w:val="continuous"/>
      <w:pgSz w:w="11906" w:h="16838" w:code="9"/>
      <w:pgMar w:top="1077" w:right="964" w:bottom="1440" w:left="964" w:header="720" w:footer="720" w:gutter="0"/>
      <w:cols w:num="2"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11A355" w14:textId="77777777" w:rsidR="007418BD" w:rsidRDefault="007418BD" w:rsidP="001A3B3D">
      <w:r>
        <w:separator/>
      </w:r>
    </w:p>
  </w:endnote>
  <w:endnote w:type="continuationSeparator" w:id="0">
    <w:p w14:paraId="6C137E1A" w14:textId="77777777" w:rsidR="007418BD" w:rsidRDefault="007418BD"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volini">
    <w:charset w:val="00"/>
    <w:family w:val="script"/>
    <w:pitch w:val="variable"/>
    <w:sig w:usb0="A11526FF" w:usb1="8000000A" w:usb2="0001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F59AC0" w14:textId="1A71116A" w:rsidR="00476DF2" w:rsidRPr="008C4423" w:rsidRDefault="00476DF2" w:rsidP="00C72D50">
    <w:pPr>
      <w:pStyle w:val="Footer"/>
      <w:jc w:val="left"/>
      <w:rPr>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20178841"/>
      <w:docPartObj>
        <w:docPartGallery w:val="Page Numbers (Bottom of Page)"/>
        <w:docPartUnique/>
      </w:docPartObj>
    </w:sdtPr>
    <w:sdtEndPr>
      <w:rPr>
        <w:noProof/>
      </w:rPr>
    </w:sdtEndPr>
    <w:sdtContent>
      <w:p w14:paraId="4BC784FF" w14:textId="5A4EA0AC" w:rsidR="00E33BF2" w:rsidRDefault="00E33BF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A74564D" w14:textId="0C1FC21C" w:rsidR="00476DF2" w:rsidRPr="00C72D50" w:rsidRDefault="00476DF2" w:rsidP="00C72D50">
    <w:pPr>
      <w:pStyle w:val="Footer"/>
      <w:jc w:val="lef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E4F86C" w14:textId="77777777" w:rsidR="007418BD" w:rsidRDefault="007418BD" w:rsidP="001A3B3D">
      <w:r>
        <w:separator/>
      </w:r>
    </w:p>
  </w:footnote>
  <w:footnote w:type="continuationSeparator" w:id="0">
    <w:p w14:paraId="13BCDF81" w14:textId="77777777" w:rsidR="007418BD" w:rsidRDefault="007418BD" w:rsidP="001A3B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809F95" w14:textId="77777777" w:rsidR="00476DF2" w:rsidRPr="00446322" w:rsidRDefault="00476DF2" w:rsidP="00446322">
    <w:pPr>
      <w:pStyle w:val="Header"/>
      <w:jc w:val="left"/>
      <w:rPr>
        <w:color w:val="000000"/>
        <w:sz w:val="10"/>
        <w:szCs w:val="18"/>
        <w:shd w:val="clear" w:color="auto" w:fill="FFFFFF"/>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1ADA8" w14:textId="77777777" w:rsidR="00476DF2" w:rsidRPr="00446322" w:rsidRDefault="00476DF2" w:rsidP="00446322">
    <w:pPr>
      <w:pStyle w:val="Header"/>
      <w:jc w:val="left"/>
      <w:rPr>
        <w:color w:val="000000"/>
        <w:sz w:val="10"/>
        <w:szCs w:val="18"/>
        <w:shd w:val="clear" w:color="auto" w:fill="FFFFFF"/>
      </w:rPr>
    </w:pPr>
  </w:p>
  <w:p w14:paraId="034FC8B9" w14:textId="26D407A6" w:rsidR="00476DF2" w:rsidRPr="00446322" w:rsidRDefault="00476DF2" w:rsidP="00446322">
    <w:pPr>
      <w:pStyle w:val="Header"/>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234D2"/>
    <w:multiLevelType w:val="hybridMultilevel"/>
    <w:tmpl w:val="4B2AE5D2"/>
    <w:lvl w:ilvl="0" w:tplc="6A70C106">
      <w:start w:val="1"/>
      <w:numFmt w:val="bullet"/>
      <w:lvlText w:val="•"/>
      <w:lvlJc w:val="left"/>
      <w:pPr>
        <w:tabs>
          <w:tab w:val="num" w:pos="720"/>
        </w:tabs>
        <w:ind w:left="720" w:hanging="360"/>
      </w:pPr>
      <w:rPr>
        <w:rFonts w:ascii="Arial" w:hAnsi="Arial" w:hint="default"/>
      </w:rPr>
    </w:lvl>
    <w:lvl w:ilvl="1" w:tplc="88349EFE" w:tentative="1">
      <w:start w:val="1"/>
      <w:numFmt w:val="bullet"/>
      <w:lvlText w:val="•"/>
      <w:lvlJc w:val="left"/>
      <w:pPr>
        <w:tabs>
          <w:tab w:val="num" w:pos="1440"/>
        </w:tabs>
        <w:ind w:left="1440" w:hanging="360"/>
      </w:pPr>
      <w:rPr>
        <w:rFonts w:ascii="Arial" w:hAnsi="Arial" w:hint="default"/>
      </w:rPr>
    </w:lvl>
    <w:lvl w:ilvl="2" w:tplc="FA7E5EEE" w:tentative="1">
      <w:start w:val="1"/>
      <w:numFmt w:val="bullet"/>
      <w:lvlText w:val="•"/>
      <w:lvlJc w:val="left"/>
      <w:pPr>
        <w:tabs>
          <w:tab w:val="num" w:pos="2160"/>
        </w:tabs>
        <w:ind w:left="2160" w:hanging="360"/>
      </w:pPr>
      <w:rPr>
        <w:rFonts w:ascii="Arial" w:hAnsi="Arial" w:hint="default"/>
      </w:rPr>
    </w:lvl>
    <w:lvl w:ilvl="3" w:tplc="5D0E44A6" w:tentative="1">
      <w:start w:val="1"/>
      <w:numFmt w:val="bullet"/>
      <w:lvlText w:val="•"/>
      <w:lvlJc w:val="left"/>
      <w:pPr>
        <w:tabs>
          <w:tab w:val="num" w:pos="2880"/>
        </w:tabs>
        <w:ind w:left="2880" w:hanging="360"/>
      </w:pPr>
      <w:rPr>
        <w:rFonts w:ascii="Arial" w:hAnsi="Arial" w:hint="default"/>
      </w:rPr>
    </w:lvl>
    <w:lvl w:ilvl="4" w:tplc="203620FC" w:tentative="1">
      <w:start w:val="1"/>
      <w:numFmt w:val="bullet"/>
      <w:lvlText w:val="•"/>
      <w:lvlJc w:val="left"/>
      <w:pPr>
        <w:tabs>
          <w:tab w:val="num" w:pos="3600"/>
        </w:tabs>
        <w:ind w:left="3600" w:hanging="360"/>
      </w:pPr>
      <w:rPr>
        <w:rFonts w:ascii="Arial" w:hAnsi="Arial" w:hint="default"/>
      </w:rPr>
    </w:lvl>
    <w:lvl w:ilvl="5" w:tplc="C7E88F7C" w:tentative="1">
      <w:start w:val="1"/>
      <w:numFmt w:val="bullet"/>
      <w:lvlText w:val="•"/>
      <w:lvlJc w:val="left"/>
      <w:pPr>
        <w:tabs>
          <w:tab w:val="num" w:pos="4320"/>
        </w:tabs>
        <w:ind w:left="4320" w:hanging="360"/>
      </w:pPr>
      <w:rPr>
        <w:rFonts w:ascii="Arial" w:hAnsi="Arial" w:hint="default"/>
      </w:rPr>
    </w:lvl>
    <w:lvl w:ilvl="6" w:tplc="FDA2C564" w:tentative="1">
      <w:start w:val="1"/>
      <w:numFmt w:val="bullet"/>
      <w:lvlText w:val="•"/>
      <w:lvlJc w:val="left"/>
      <w:pPr>
        <w:tabs>
          <w:tab w:val="num" w:pos="5040"/>
        </w:tabs>
        <w:ind w:left="5040" w:hanging="360"/>
      </w:pPr>
      <w:rPr>
        <w:rFonts w:ascii="Arial" w:hAnsi="Arial" w:hint="default"/>
      </w:rPr>
    </w:lvl>
    <w:lvl w:ilvl="7" w:tplc="2578CADC" w:tentative="1">
      <w:start w:val="1"/>
      <w:numFmt w:val="bullet"/>
      <w:lvlText w:val="•"/>
      <w:lvlJc w:val="left"/>
      <w:pPr>
        <w:tabs>
          <w:tab w:val="num" w:pos="5760"/>
        </w:tabs>
        <w:ind w:left="5760" w:hanging="360"/>
      </w:pPr>
      <w:rPr>
        <w:rFonts w:ascii="Arial" w:hAnsi="Arial" w:hint="default"/>
      </w:rPr>
    </w:lvl>
    <w:lvl w:ilvl="8" w:tplc="EB9ECF4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4846FEE"/>
    <w:multiLevelType w:val="hybridMultilevel"/>
    <w:tmpl w:val="7F126DE8"/>
    <w:lvl w:ilvl="0" w:tplc="F9C4697A">
      <w:start w:val="1"/>
      <w:numFmt w:val="bullet"/>
      <w:lvlText w:val="•"/>
      <w:lvlJc w:val="left"/>
      <w:pPr>
        <w:tabs>
          <w:tab w:val="num" w:pos="720"/>
        </w:tabs>
        <w:ind w:left="720" w:hanging="360"/>
      </w:pPr>
      <w:rPr>
        <w:rFonts w:ascii="Arial" w:hAnsi="Arial" w:hint="default"/>
      </w:rPr>
    </w:lvl>
    <w:lvl w:ilvl="1" w:tplc="C4463804" w:tentative="1">
      <w:start w:val="1"/>
      <w:numFmt w:val="bullet"/>
      <w:lvlText w:val="•"/>
      <w:lvlJc w:val="left"/>
      <w:pPr>
        <w:tabs>
          <w:tab w:val="num" w:pos="1440"/>
        </w:tabs>
        <w:ind w:left="1440" w:hanging="360"/>
      </w:pPr>
      <w:rPr>
        <w:rFonts w:ascii="Arial" w:hAnsi="Arial" w:hint="default"/>
      </w:rPr>
    </w:lvl>
    <w:lvl w:ilvl="2" w:tplc="607A850E" w:tentative="1">
      <w:start w:val="1"/>
      <w:numFmt w:val="bullet"/>
      <w:lvlText w:val="•"/>
      <w:lvlJc w:val="left"/>
      <w:pPr>
        <w:tabs>
          <w:tab w:val="num" w:pos="2160"/>
        </w:tabs>
        <w:ind w:left="2160" w:hanging="360"/>
      </w:pPr>
      <w:rPr>
        <w:rFonts w:ascii="Arial" w:hAnsi="Arial" w:hint="default"/>
      </w:rPr>
    </w:lvl>
    <w:lvl w:ilvl="3" w:tplc="D16CCBCE" w:tentative="1">
      <w:start w:val="1"/>
      <w:numFmt w:val="bullet"/>
      <w:lvlText w:val="•"/>
      <w:lvlJc w:val="left"/>
      <w:pPr>
        <w:tabs>
          <w:tab w:val="num" w:pos="2880"/>
        </w:tabs>
        <w:ind w:left="2880" w:hanging="360"/>
      </w:pPr>
      <w:rPr>
        <w:rFonts w:ascii="Arial" w:hAnsi="Arial" w:hint="default"/>
      </w:rPr>
    </w:lvl>
    <w:lvl w:ilvl="4" w:tplc="1996D0C8" w:tentative="1">
      <w:start w:val="1"/>
      <w:numFmt w:val="bullet"/>
      <w:lvlText w:val="•"/>
      <w:lvlJc w:val="left"/>
      <w:pPr>
        <w:tabs>
          <w:tab w:val="num" w:pos="3600"/>
        </w:tabs>
        <w:ind w:left="3600" w:hanging="360"/>
      </w:pPr>
      <w:rPr>
        <w:rFonts w:ascii="Arial" w:hAnsi="Arial" w:hint="default"/>
      </w:rPr>
    </w:lvl>
    <w:lvl w:ilvl="5" w:tplc="1422C788" w:tentative="1">
      <w:start w:val="1"/>
      <w:numFmt w:val="bullet"/>
      <w:lvlText w:val="•"/>
      <w:lvlJc w:val="left"/>
      <w:pPr>
        <w:tabs>
          <w:tab w:val="num" w:pos="4320"/>
        </w:tabs>
        <w:ind w:left="4320" w:hanging="360"/>
      </w:pPr>
      <w:rPr>
        <w:rFonts w:ascii="Arial" w:hAnsi="Arial" w:hint="default"/>
      </w:rPr>
    </w:lvl>
    <w:lvl w:ilvl="6" w:tplc="54F6E440" w:tentative="1">
      <w:start w:val="1"/>
      <w:numFmt w:val="bullet"/>
      <w:lvlText w:val="•"/>
      <w:lvlJc w:val="left"/>
      <w:pPr>
        <w:tabs>
          <w:tab w:val="num" w:pos="5040"/>
        </w:tabs>
        <w:ind w:left="5040" w:hanging="360"/>
      </w:pPr>
      <w:rPr>
        <w:rFonts w:ascii="Arial" w:hAnsi="Arial" w:hint="default"/>
      </w:rPr>
    </w:lvl>
    <w:lvl w:ilvl="7" w:tplc="18946692" w:tentative="1">
      <w:start w:val="1"/>
      <w:numFmt w:val="bullet"/>
      <w:lvlText w:val="•"/>
      <w:lvlJc w:val="left"/>
      <w:pPr>
        <w:tabs>
          <w:tab w:val="num" w:pos="5760"/>
        </w:tabs>
        <w:ind w:left="5760" w:hanging="360"/>
      </w:pPr>
      <w:rPr>
        <w:rFonts w:ascii="Arial" w:hAnsi="Arial" w:hint="default"/>
      </w:rPr>
    </w:lvl>
    <w:lvl w:ilvl="8" w:tplc="6010CE00"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61A4F65"/>
    <w:multiLevelType w:val="hybridMultilevel"/>
    <w:tmpl w:val="236C6CA6"/>
    <w:lvl w:ilvl="0" w:tplc="CDB417E6">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6842BDF"/>
    <w:multiLevelType w:val="hybridMultilevel"/>
    <w:tmpl w:val="72A236EC"/>
    <w:lvl w:ilvl="0" w:tplc="A106067E">
      <w:start w:val="3"/>
      <w:numFmt w:val="decimal"/>
      <w:lvlText w:val="%1."/>
      <w:lvlJc w:val="left"/>
      <w:pPr>
        <w:ind w:left="785" w:hanging="360"/>
      </w:pPr>
      <w:rPr>
        <w:rFonts w:hint="default"/>
        <w:i/>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777560"/>
    <w:multiLevelType w:val="hybridMultilevel"/>
    <w:tmpl w:val="76E4A2CC"/>
    <w:lvl w:ilvl="0" w:tplc="0409000F">
      <w:start w:val="1"/>
      <w:numFmt w:val="decimal"/>
      <w:lvlText w:val="%1."/>
      <w:lvlJc w:val="left"/>
      <w:pPr>
        <w:ind w:left="785" w:hanging="360"/>
      </w:pPr>
      <w:rPr>
        <w:b w:val="0"/>
        <w:bCs w:val="0"/>
      </w:rPr>
    </w:lvl>
    <w:lvl w:ilvl="1" w:tplc="04090019" w:tentative="1">
      <w:start w:val="1"/>
      <w:numFmt w:val="lowerLetter"/>
      <w:lvlText w:val="%2."/>
      <w:lvlJc w:val="left"/>
      <w:pPr>
        <w:ind w:left="1505" w:hanging="360"/>
      </w:pPr>
    </w:lvl>
    <w:lvl w:ilvl="2" w:tplc="0409001B" w:tentative="1">
      <w:start w:val="1"/>
      <w:numFmt w:val="lowerRoman"/>
      <w:lvlText w:val="%3."/>
      <w:lvlJc w:val="right"/>
      <w:pPr>
        <w:ind w:left="2225" w:hanging="180"/>
      </w:pPr>
    </w:lvl>
    <w:lvl w:ilvl="3" w:tplc="0409000F" w:tentative="1">
      <w:start w:val="1"/>
      <w:numFmt w:val="decimal"/>
      <w:lvlText w:val="%4."/>
      <w:lvlJc w:val="left"/>
      <w:pPr>
        <w:ind w:left="2945" w:hanging="360"/>
      </w:pPr>
    </w:lvl>
    <w:lvl w:ilvl="4" w:tplc="04090019" w:tentative="1">
      <w:start w:val="1"/>
      <w:numFmt w:val="lowerLetter"/>
      <w:lvlText w:val="%5."/>
      <w:lvlJc w:val="left"/>
      <w:pPr>
        <w:ind w:left="3665" w:hanging="360"/>
      </w:pPr>
    </w:lvl>
    <w:lvl w:ilvl="5" w:tplc="0409001B" w:tentative="1">
      <w:start w:val="1"/>
      <w:numFmt w:val="lowerRoman"/>
      <w:lvlText w:val="%6."/>
      <w:lvlJc w:val="right"/>
      <w:pPr>
        <w:ind w:left="4385" w:hanging="180"/>
      </w:pPr>
    </w:lvl>
    <w:lvl w:ilvl="6" w:tplc="0409000F" w:tentative="1">
      <w:start w:val="1"/>
      <w:numFmt w:val="decimal"/>
      <w:lvlText w:val="%7."/>
      <w:lvlJc w:val="left"/>
      <w:pPr>
        <w:ind w:left="5105" w:hanging="360"/>
      </w:pPr>
    </w:lvl>
    <w:lvl w:ilvl="7" w:tplc="04090019" w:tentative="1">
      <w:start w:val="1"/>
      <w:numFmt w:val="lowerLetter"/>
      <w:lvlText w:val="%8."/>
      <w:lvlJc w:val="left"/>
      <w:pPr>
        <w:ind w:left="5825" w:hanging="360"/>
      </w:pPr>
    </w:lvl>
    <w:lvl w:ilvl="8" w:tplc="0409001B" w:tentative="1">
      <w:start w:val="1"/>
      <w:numFmt w:val="lowerRoman"/>
      <w:lvlText w:val="%9."/>
      <w:lvlJc w:val="right"/>
      <w:pPr>
        <w:ind w:left="6545" w:hanging="180"/>
      </w:pPr>
    </w:lvl>
  </w:abstractNum>
  <w:abstractNum w:abstractNumId="5" w15:restartNumberingAfterBreak="0">
    <w:nsid w:val="0ACC6F15"/>
    <w:multiLevelType w:val="hybridMultilevel"/>
    <w:tmpl w:val="7DAA89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DE2A85"/>
    <w:multiLevelType w:val="hybridMultilevel"/>
    <w:tmpl w:val="D780E4B6"/>
    <w:lvl w:ilvl="0" w:tplc="AD343548">
      <w:start w:val="1"/>
      <w:numFmt w:val="bullet"/>
      <w:lvlText w:val="•"/>
      <w:lvlJc w:val="left"/>
      <w:pPr>
        <w:tabs>
          <w:tab w:val="num" w:pos="720"/>
        </w:tabs>
        <w:ind w:left="720" w:hanging="360"/>
      </w:pPr>
      <w:rPr>
        <w:rFonts w:ascii="Arial" w:hAnsi="Arial" w:hint="default"/>
      </w:rPr>
    </w:lvl>
    <w:lvl w:ilvl="1" w:tplc="7BD03A1E" w:tentative="1">
      <w:start w:val="1"/>
      <w:numFmt w:val="bullet"/>
      <w:lvlText w:val="•"/>
      <w:lvlJc w:val="left"/>
      <w:pPr>
        <w:tabs>
          <w:tab w:val="num" w:pos="1440"/>
        </w:tabs>
        <w:ind w:left="1440" w:hanging="360"/>
      </w:pPr>
      <w:rPr>
        <w:rFonts w:ascii="Arial" w:hAnsi="Arial" w:hint="default"/>
      </w:rPr>
    </w:lvl>
    <w:lvl w:ilvl="2" w:tplc="EB1627AA" w:tentative="1">
      <w:start w:val="1"/>
      <w:numFmt w:val="bullet"/>
      <w:lvlText w:val="•"/>
      <w:lvlJc w:val="left"/>
      <w:pPr>
        <w:tabs>
          <w:tab w:val="num" w:pos="2160"/>
        </w:tabs>
        <w:ind w:left="2160" w:hanging="360"/>
      </w:pPr>
      <w:rPr>
        <w:rFonts w:ascii="Arial" w:hAnsi="Arial" w:hint="default"/>
      </w:rPr>
    </w:lvl>
    <w:lvl w:ilvl="3" w:tplc="035C52D8" w:tentative="1">
      <w:start w:val="1"/>
      <w:numFmt w:val="bullet"/>
      <w:lvlText w:val="•"/>
      <w:lvlJc w:val="left"/>
      <w:pPr>
        <w:tabs>
          <w:tab w:val="num" w:pos="2880"/>
        </w:tabs>
        <w:ind w:left="2880" w:hanging="360"/>
      </w:pPr>
      <w:rPr>
        <w:rFonts w:ascii="Arial" w:hAnsi="Arial" w:hint="default"/>
      </w:rPr>
    </w:lvl>
    <w:lvl w:ilvl="4" w:tplc="BA54BF92" w:tentative="1">
      <w:start w:val="1"/>
      <w:numFmt w:val="bullet"/>
      <w:lvlText w:val="•"/>
      <w:lvlJc w:val="left"/>
      <w:pPr>
        <w:tabs>
          <w:tab w:val="num" w:pos="3600"/>
        </w:tabs>
        <w:ind w:left="3600" w:hanging="360"/>
      </w:pPr>
      <w:rPr>
        <w:rFonts w:ascii="Arial" w:hAnsi="Arial" w:hint="default"/>
      </w:rPr>
    </w:lvl>
    <w:lvl w:ilvl="5" w:tplc="C388B07A" w:tentative="1">
      <w:start w:val="1"/>
      <w:numFmt w:val="bullet"/>
      <w:lvlText w:val="•"/>
      <w:lvlJc w:val="left"/>
      <w:pPr>
        <w:tabs>
          <w:tab w:val="num" w:pos="4320"/>
        </w:tabs>
        <w:ind w:left="4320" w:hanging="360"/>
      </w:pPr>
      <w:rPr>
        <w:rFonts w:ascii="Arial" w:hAnsi="Arial" w:hint="default"/>
      </w:rPr>
    </w:lvl>
    <w:lvl w:ilvl="6" w:tplc="CE9A8B0A" w:tentative="1">
      <w:start w:val="1"/>
      <w:numFmt w:val="bullet"/>
      <w:lvlText w:val="•"/>
      <w:lvlJc w:val="left"/>
      <w:pPr>
        <w:tabs>
          <w:tab w:val="num" w:pos="5040"/>
        </w:tabs>
        <w:ind w:left="5040" w:hanging="360"/>
      </w:pPr>
      <w:rPr>
        <w:rFonts w:ascii="Arial" w:hAnsi="Arial" w:hint="default"/>
      </w:rPr>
    </w:lvl>
    <w:lvl w:ilvl="7" w:tplc="9C804BE0" w:tentative="1">
      <w:start w:val="1"/>
      <w:numFmt w:val="bullet"/>
      <w:lvlText w:val="•"/>
      <w:lvlJc w:val="left"/>
      <w:pPr>
        <w:tabs>
          <w:tab w:val="num" w:pos="5760"/>
        </w:tabs>
        <w:ind w:left="5760" w:hanging="360"/>
      </w:pPr>
      <w:rPr>
        <w:rFonts w:ascii="Arial" w:hAnsi="Arial" w:hint="default"/>
      </w:rPr>
    </w:lvl>
    <w:lvl w:ilvl="8" w:tplc="65306D5E"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50A540C"/>
    <w:multiLevelType w:val="hybridMultilevel"/>
    <w:tmpl w:val="1A14EFA0"/>
    <w:lvl w:ilvl="0" w:tplc="947E3AF2">
      <w:start w:val="1"/>
      <w:numFmt w:val="bullet"/>
      <w:lvlText w:val="•"/>
      <w:lvlJc w:val="left"/>
      <w:pPr>
        <w:tabs>
          <w:tab w:val="num" w:pos="720"/>
        </w:tabs>
        <w:ind w:left="720" w:hanging="360"/>
      </w:pPr>
      <w:rPr>
        <w:rFonts w:ascii="Arial" w:hAnsi="Arial" w:hint="default"/>
      </w:rPr>
    </w:lvl>
    <w:lvl w:ilvl="1" w:tplc="DDE8AD86" w:tentative="1">
      <w:start w:val="1"/>
      <w:numFmt w:val="bullet"/>
      <w:lvlText w:val="•"/>
      <w:lvlJc w:val="left"/>
      <w:pPr>
        <w:tabs>
          <w:tab w:val="num" w:pos="1440"/>
        </w:tabs>
        <w:ind w:left="1440" w:hanging="360"/>
      </w:pPr>
      <w:rPr>
        <w:rFonts w:ascii="Arial" w:hAnsi="Arial" w:hint="default"/>
      </w:rPr>
    </w:lvl>
    <w:lvl w:ilvl="2" w:tplc="8128691A" w:tentative="1">
      <w:start w:val="1"/>
      <w:numFmt w:val="bullet"/>
      <w:lvlText w:val="•"/>
      <w:lvlJc w:val="left"/>
      <w:pPr>
        <w:tabs>
          <w:tab w:val="num" w:pos="2160"/>
        </w:tabs>
        <w:ind w:left="2160" w:hanging="360"/>
      </w:pPr>
      <w:rPr>
        <w:rFonts w:ascii="Arial" w:hAnsi="Arial" w:hint="default"/>
      </w:rPr>
    </w:lvl>
    <w:lvl w:ilvl="3" w:tplc="91084A76" w:tentative="1">
      <w:start w:val="1"/>
      <w:numFmt w:val="bullet"/>
      <w:lvlText w:val="•"/>
      <w:lvlJc w:val="left"/>
      <w:pPr>
        <w:tabs>
          <w:tab w:val="num" w:pos="2880"/>
        </w:tabs>
        <w:ind w:left="2880" w:hanging="360"/>
      </w:pPr>
      <w:rPr>
        <w:rFonts w:ascii="Arial" w:hAnsi="Arial" w:hint="default"/>
      </w:rPr>
    </w:lvl>
    <w:lvl w:ilvl="4" w:tplc="EBB88DDC" w:tentative="1">
      <w:start w:val="1"/>
      <w:numFmt w:val="bullet"/>
      <w:lvlText w:val="•"/>
      <w:lvlJc w:val="left"/>
      <w:pPr>
        <w:tabs>
          <w:tab w:val="num" w:pos="3600"/>
        </w:tabs>
        <w:ind w:left="3600" w:hanging="360"/>
      </w:pPr>
      <w:rPr>
        <w:rFonts w:ascii="Arial" w:hAnsi="Arial" w:hint="default"/>
      </w:rPr>
    </w:lvl>
    <w:lvl w:ilvl="5" w:tplc="C602E356" w:tentative="1">
      <w:start w:val="1"/>
      <w:numFmt w:val="bullet"/>
      <w:lvlText w:val="•"/>
      <w:lvlJc w:val="left"/>
      <w:pPr>
        <w:tabs>
          <w:tab w:val="num" w:pos="4320"/>
        </w:tabs>
        <w:ind w:left="4320" w:hanging="360"/>
      </w:pPr>
      <w:rPr>
        <w:rFonts w:ascii="Arial" w:hAnsi="Arial" w:hint="default"/>
      </w:rPr>
    </w:lvl>
    <w:lvl w:ilvl="6" w:tplc="2104F846" w:tentative="1">
      <w:start w:val="1"/>
      <w:numFmt w:val="bullet"/>
      <w:lvlText w:val="•"/>
      <w:lvlJc w:val="left"/>
      <w:pPr>
        <w:tabs>
          <w:tab w:val="num" w:pos="5040"/>
        </w:tabs>
        <w:ind w:left="5040" w:hanging="360"/>
      </w:pPr>
      <w:rPr>
        <w:rFonts w:ascii="Arial" w:hAnsi="Arial" w:hint="default"/>
      </w:rPr>
    </w:lvl>
    <w:lvl w:ilvl="7" w:tplc="5D2A6A58" w:tentative="1">
      <w:start w:val="1"/>
      <w:numFmt w:val="bullet"/>
      <w:lvlText w:val="•"/>
      <w:lvlJc w:val="left"/>
      <w:pPr>
        <w:tabs>
          <w:tab w:val="num" w:pos="5760"/>
        </w:tabs>
        <w:ind w:left="5760" w:hanging="360"/>
      </w:pPr>
      <w:rPr>
        <w:rFonts w:ascii="Arial" w:hAnsi="Arial" w:hint="default"/>
      </w:rPr>
    </w:lvl>
    <w:lvl w:ilvl="8" w:tplc="33FCDB30"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DC71893"/>
    <w:multiLevelType w:val="hybridMultilevel"/>
    <w:tmpl w:val="E09E9876"/>
    <w:lvl w:ilvl="0" w:tplc="7D746A40">
      <w:start w:val="1"/>
      <w:numFmt w:val="bullet"/>
      <w:lvlText w:val="•"/>
      <w:lvlJc w:val="left"/>
      <w:pPr>
        <w:tabs>
          <w:tab w:val="num" w:pos="720"/>
        </w:tabs>
        <w:ind w:left="720" w:hanging="360"/>
      </w:pPr>
      <w:rPr>
        <w:rFonts w:ascii="Arial" w:hAnsi="Arial" w:hint="default"/>
      </w:rPr>
    </w:lvl>
    <w:lvl w:ilvl="1" w:tplc="AC0E1BB0" w:tentative="1">
      <w:start w:val="1"/>
      <w:numFmt w:val="bullet"/>
      <w:lvlText w:val="•"/>
      <w:lvlJc w:val="left"/>
      <w:pPr>
        <w:tabs>
          <w:tab w:val="num" w:pos="1440"/>
        </w:tabs>
        <w:ind w:left="1440" w:hanging="360"/>
      </w:pPr>
      <w:rPr>
        <w:rFonts w:ascii="Arial" w:hAnsi="Arial" w:hint="default"/>
      </w:rPr>
    </w:lvl>
    <w:lvl w:ilvl="2" w:tplc="A96E53F2" w:tentative="1">
      <w:start w:val="1"/>
      <w:numFmt w:val="bullet"/>
      <w:lvlText w:val="•"/>
      <w:lvlJc w:val="left"/>
      <w:pPr>
        <w:tabs>
          <w:tab w:val="num" w:pos="2160"/>
        </w:tabs>
        <w:ind w:left="2160" w:hanging="360"/>
      </w:pPr>
      <w:rPr>
        <w:rFonts w:ascii="Arial" w:hAnsi="Arial" w:hint="default"/>
      </w:rPr>
    </w:lvl>
    <w:lvl w:ilvl="3" w:tplc="BE2E8C3A" w:tentative="1">
      <w:start w:val="1"/>
      <w:numFmt w:val="bullet"/>
      <w:lvlText w:val="•"/>
      <w:lvlJc w:val="left"/>
      <w:pPr>
        <w:tabs>
          <w:tab w:val="num" w:pos="2880"/>
        </w:tabs>
        <w:ind w:left="2880" w:hanging="360"/>
      </w:pPr>
      <w:rPr>
        <w:rFonts w:ascii="Arial" w:hAnsi="Arial" w:hint="default"/>
      </w:rPr>
    </w:lvl>
    <w:lvl w:ilvl="4" w:tplc="275C52C2" w:tentative="1">
      <w:start w:val="1"/>
      <w:numFmt w:val="bullet"/>
      <w:lvlText w:val="•"/>
      <w:lvlJc w:val="left"/>
      <w:pPr>
        <w:tabs>
          <w:tab w:val="num" w:pos="3600"/>
        </w:tabs>
        <w:ind w:left="3600" w:hanging="360"/>
      </w:pPr>
      <w:rPr>
        <w:rFonts w:ascii="Arial" w:hAnsi="Arial" w:hint="default"/>
      </w:rPr>
    </w:lvl>
    <w:lvl w:ilvl="5" w:tplc="3C4C8632" w:tentative="1">
      <w:start w:val="1"/>
      <w:numFmt w:val="bullet"/>
      <w:lvlText w:val="•"/>
      <w:lvlJc w:val="left"/>
      <w:pPr>
        <w:tabs>
          <w:tab w:val="num" w:pos="4320"/>
        </w:tabs>
        <w:ind w:left="4320" w:hanging="360"/>
      </w:pPr>
      <w:rPr>
        <w:rFonts w:ascii="Arial" w:hAnsi="Arial" w:hint="default"/>
      </w:rPr>
    </w:lvl>
    <w:lvl w:ilvl="6" w:tplc="A0F2DE3C" w:tentative="1">
      <w:start w:val="1"/>
      <w:numFmt w:val="bullet"/>
      <w:lvlText w:val="•"/>
      <w:lvlJc w:val="left"/>
      <w:pPr>
        <w:tabs>
          <w:tab w:val="num" w:pos="5040"/>
        </w:tabs>
        <w:ind w:left="5040" w:hanging="360"/>
      </w:pPr>
      <w:rPr>
        <w:rFonts w:ascii="Arial" w:hAnsi="Arial" w:hint="default"/>
      </w:rPr>
    </w:lvl>
    <w:lvl w:ilvl="7" w:tplc="204EC0F6" w:tentative="1">
      <w:start w:val="1"/>
      <w:numFmt w:val="bullet"/>
      <w:lvlText w:val="•"/>
      <w:lvlJc w:val="left"/>
      <w:pPr>
        <w:tabs>
          <w:tab w:val="num" w:pos="5760"/>
        </w:tabs>
        <w:ind w:left="5760" w:hanging="360"/>
      </w:pPr>
      <w:rPr>
        <w:rFonts w:ascii="Arial" w:hAnsi="Arial" w:hint="default"/>
      </w:rPr>
    </w:lvl>
    <w:lvl w:ilvl="8" w:tplc="16BC8084"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31A4FD8"/>
    <w:multiLevelType w:val="hybridMultilevel"/>
    <w:tmpl w:val="8FF40FF2"/>
    <w:lvl w:ilvl="0" w:tplc="1F149D22">
      <w:start w:val="1"/>
      <w:numFmt w:val="bullet"/>
      <w:lvlText w:val="•"/>
      <w:lvlJc w:val="left"/>
      <w:pPr>
        <w:tabs>
          <w:tab w:val="num" w:pos="720"/>
        </w:tabs>
        <w:ind w:left="720" w:hanging="360"/>
      </w:pPr>
      <w:rPr>
        <w:rFonts w:ascii="Arial" w:hAnsi="Arial" w:hint="default"/>
      </w:rPr>
    </w:lvl>
    <w:lvl w:ilvl="1" w:tplc="BF9C4EFC" w:tentative="1">
      <w:start w:val="1"/>
      <w:numFmt w:val="bullet"/>
      <w:lvlText w:val="•"/>
      <w:lvlJc w:val="left"/>
      <w:pPr>
        <w:tabs>
          <w:tab w:val="num" w:pos="1440"/>
        </w:tabs>
        <w:ind w:left="1440" w:hanging="360"/>
      </w:pPr>
      <w:rPr>
        <w:rFonts w:ascii="Arial" w:hAnsi="Arial" w:hint="default"/>
      </w:rPr>
    </w:lvl>
    <w:lvl w:ilvl="2" w:tplc="ADBA4A02" w:tentative="1">
      <w:start w:val="1"/>
      <w:numFmt w:val="bullet"/>
      <w:lvlText w:val="•"/>
      <w:lvlJc w:val="left"/>
      <w:pPr>
        <w:tabs>
          <w:tab w:val="num" w:pos="2160"/>
        </w:tabs>
        <w:ind w:left="2160" w:hanging="360"/>
      </w:pPr>
      <w:rPr>
        <w:rFonts w:ascii="Arial" w:hAnsi="Arial" w:hint="default"/>
      </w:rPr>
    </w:lvl>
    <w:lvl w:ilvl="3" w:tplc="81680786" w:tentative="1">
      <w:start w:val="1"/>
      <w:numFmt w:val="bullet"/>
      <w:lvlText w:val="•"/>
      <w:lvlJc w:val="left"/>
      <w:pPr>
        <w:tabs>
          <w:tab w:val="num" w:pos="2880"/>
        </w:tabs>
        <w:ind w:left="2880" w:hanging="360"/>
      </w:pPr>
      <w:rPr>
        <w:rFonts w:ascii="Arial" w:hAnsi="Arial" w:hint="default"/>
      </w:rPr>
    </w:lvl>
    <w:lvl w:ilvl="4" w:tplc="129E79EE" w:tentative="1">
      <w:start w:val="1"/>
      <w:numFmt w:val="bullet"/>
      <w:lvlText w:val="•"/>
      <w:lvlJc w:val="left"/>
      <w:pPr>
        <w:tabs>
          <w:tab w:val="num" w:pos="3600"/>
        </w:tabs>
        <w:ind w:left="3600" w:hanging="360"/>
      </w:pPr>
      <w:rPr>
        <w:rFonts w:ascii="Arial" w:hAnsi="Arial" w:hint="default"/>
      </w:rPr>
    </w:lvl>
    <w:lvl w:ilvl="5" w:tplc="0FB038BC" w:tentative="1">
      <w:start w:val="1"/>
      <w:numFmt w:val="bullet"/>
      <w:lvlText w:val="•"/>
      <w:lvlJc w:val="left"/>
      <w:pPr>
        <w:tabs>
          <w:tab w:val="num" w:pos="4320"/>
        </w:tabs>
        <w:ind w:left="4320" w:hanging="360"/>
      </w:pPr>
      <w:rPr>
        <w:rFonts w:ascii="Arial" w:hAnsi="Arial" w:hint="default"/>
      </w:rPr>
    </w:lvl>
    <w:lvl w:ilvl="6" w:tplc="EB164FA6" w:tentative="1">
      <w:start w:val="1"/>
      <w:numFmt w:val="bullet"/>
      <w:lvlText w:val="•"/>
      <w:lvlJc w:val="left"/>
      <w:pPr>
        <w:tabs>
          <w:tab w:val="num" w:pos="5040"/>
        </w:tabs>
        <w:ind w:left="5040" w:hanging="360"/>
      </w:pPr>
      <w:rPr>
        <w:rFonts w:ascii="Arial" w:hAnsi="Arial" w:hint="default"/>
      </w:rPr>
    </w:lvl>
    <w:lvl w:ilvl="7" w:tplc="140EA646" w:tentative="1">
      <w:start w:val="1"/>
      <w:numFmt w:val="bullet"/>
      <w:lvlText w:val="•"/>
      <w:lvlJc w:val="left"/>
      <w:pPr>
        <w:tabs>
          <w:tab w:val="num" w:pos="5760"/>
        </w:tabs>
        <w:ind w:left="5760" w:hanging="360"/>
      </w:pPr>
      <w:rPr>
        <w:rFonts w:ascii="Arial" w:hAnsi="Arial" w:hint="default"/>
      </w:rPr>
    </w:lvl>
    <w:lvl w:ilvl="8" w:tplc="651ED0B4"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1" w15:restartNumberingAfterBreak="0">
    <w:nsid w:val="284C246D"/>
    <w:multiLevelType w:val="hybridMultilevel"/>
    <w:tmpl w:val="4888EDFE"/>
    <w:lvl w:ilvl="0" w:tplc="D15EB602">
      <w:start w:val="1"/>
      <w:numFmt w:val="bullet"/>
      <w:lvlText w:val="•"/>
      <w:lvlJc w:val="left"/>
      <w:pPr>
        <w:tabs>
          <w:tab w:val="num" w:pos="720"/>
        </w:tabs>
        <w:ind w:left="720" w:hanging="360"/>
      </w:pPr>
      <w:rPr>
        <w:rFonts w:ascii="Arial" w:hAnsi="Arial" w:hint="default"/>
      </w:rPr>
    </w:lvl>
    <w:lvl w:ilvl="1" w:tplc="21FE5978" w:tentative="1">
      <w:start w:val="1"/>
      <w:numFmt w:val="bullet"/>
      <w:lvlText w:val="•"/>
      <w:lvlJc w:val="left"/>
      <w:pPr>
        <w:tabs>
          <w:tab w:val="num" w:pos="1440"/>
        </w:tabs>
        <w:ind w:left="1440" w:hanging="360"/>
      </w:pPr>
      <w:rPr>
        <w:rFonts w:ascii="Arial" w:hAnsi="Arial" w:hint="default"/>
      </w:rPr>
    </w:lvl>
    <w:lvl w:ilvl="2" w:tplc="C8AE789C" w:tentative="1">
      <w:start w:val="1"/>
      <w:numFmt w:val="bullet"/>
      <w:lvlText w:val="•"/>
      <w:lvlJc w:val="left"/>
      <w:pPr>
        <w:tabs>
          <w:tab w:val="num" w:pos="2160"/>
        </w:tabs>
        <w:ind w:left="2160" w:hanging="360"/>
      </w:pPr>
      <w:rPr>
        <w:rFonts w:ascii="Arial" w:hAnsi="Arial" w:hint="default"/>
      </w:rPr>
    </w:lvl>
    <w:lvl w:ilvl="3" w:tplc="89E487D4" w:tentative="1">
      <w:start w:val="1"/>
      <w:numFmt w:val="bullet"/>
      <w:lvlText w:val="•"/>
      <w:lvlJc w:val="left"/>
      <w:pPr>
        <w:tabs>
          <w:tab w:val="num" w:pos="2880"/>
        </w:tabs>
        <w:ind w:left="2880" w:hanging="360"/>
      </w:pPr>
      <w:rPr>
        <w:rFonts w:ascii="Arial" w:hAnsi="Arial" w:hint="default"/>
      </w:rPr>
    </w:lvl>
    <w:lvl w:ilvl="4" w:tplc="662C3C56" w:tentative="1">
      <w:start w:val="1"/>
      <w:numFmt w:val="bullet"/>
      <w:lvlText w:val="•"/>
      <w:lvlJc w:val="left"/>
      <w:pPr>
        <w:tabs>
          <w:tab w:val="num" w:pos="3600"/>
        </w:tabs>
        <w:ind w:left="3600" w:hanging="360"/>
      </w:pPr>
      <w:rPr>
        <w:rFonts w:ascii="Arial" w:hAnsi="Arial" w:hint="default"/>
      </w:rPr>
    </w:lvl>
    <w:lvl w:ilvl="5" w:tplc="423075A2" w:tentative="1">
      <w:start w:val="1"/>
      <w:numFmt w:val="bullet"/>
      <w:lvlText w:val="•"/>
      <w:lvlJc w:val="left"/>
      <w:pPr>
        <w:tabs>
          <w:tab w:val="num" w:pos="4320"/>
        </w:tabs>
        <w:ind w:left="4320" w:hanging="360"/>
      </w:pPr>
      <w:rPr>
        <w:rFonts w:ascii="Arial" w:hAnsi="Arial" w:hint="default"/>
      </w:rPr>
    </w:lvl>
    <w:lvl w:ilvl="6" w:tplc="4F12FDAE" w:tentative="1">
      <w:start w:val="1"/>
      <w:numFmt w:val="bullet"/>
      <w:lvlText w:val="•"/>
      <w:lvlJc w:val="left"/>
      <w:pPr>
        <w:tabs>
          <w:tab w:val="num" w:pos="5040"/>
        </w:tabs>
        <w:ind w:left="5040" w:hanging="360"/>
      </w:pPr>
      <w:rPr>
        <w:rFonts w:ascii="Arial" w:hAnsi="Arial" w:hint="default"/>
      </w:rPr>
    </w:lvl>
    <w:lvl w:ilvl="7" w:tplc="BA5287E0" w:tentative="1">
      <w:start w:val="1"/>
      <w:numFmt w:val="bullet"/>
      <w:lvlText w:val="•"/>
      <w:lvlJc w:val="left"/>
      <w:pPr>
        <w:tabs>
          <w:tab w:val="num" w:pos="5760"/>
        </w:tabs>
        <w:ind w:left="5760" w:hanging="360"/>
      </w:pPr>
      <w:rPr>
        <w:rFonts w:ascii="Arial" w:hAnsi="Arial" w:hint="default"/>
      </w:rPr>
    </w:lvl>
    <w:lvl w:ilvl="8" w:tplc="30FA43B8"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291C5B53"/>
    <w:multiLevelType w:val="hybridMultilevel"/>
    <w:tmpl w:val="729AF0B8"/>
    <w:lvl w:ilvl="0" w:tplc="7D384168">
      <w:start w:val="1"/>
      <w:numFmt w:val="bullet"/>
      <w:lvlText w:val="•"/>
      <w:lvlJc w:val="left"/>
      <w:pPr>
        <w:tabs>
          <w:tab w:val="num" w:pos="720"/>
        </w:tabs>
        <w:ind w:left="720" w:hanging="360"/>
      </w:pPr>
      <w:rPr>
        <w:rFonts w:ascii="Arial" w:hAnsi="Arial" w:hint="default"/>
      </w:rPr>
    </w:lvl>
    <w:lvl w:ilvl="1" w:tplc="7D62B11C" w:tentative="1">
      <w:start w:val="1"/>
      <w:numFmt w:val="bullet"/>
      <w:lvlText w:val="•"/>
      <w:lvlJc w:val="left"/>
      <w:pPr>
        <w:tabs>
          <w:tab w:val="num" w:pos="1440"/>
        </w:tabs>
        <w:ind w:left="1440" w:hanging="360"/>
      </w:pPr>
      <w:rPr>
        <w:rFonts w:ascii="Arial" w:hAnsi="Arial" w:hint="default"/>
      </w:rPr>
    </w:lvl>
    <w:lvl w:ilvl="2" w:tplc="02F0325E" w:tentative="1">
      <w:start w:val="1"/>
      <w:numFmt w:val="bullet"/>
      <w:lvlText w:val="•"/>
      <w:lvlJc w:val="left"/>
      <w:pPr>
        <w:tabs>
          <w:tab w:val="num" w:pos="2160"/>
        </w:tabs>
        <w:ind w:left="2160" w:hanging="360"/>
      </w:pPr>
      <w:rPr>
        <w:rFonts w:ascii="Arial" w:hAnsi="Arial" w:hint="default"/>
      </w:rPr>
    </w:lvl>
    <w:lvl w:ilvl="3" w:tplc="D0BA0686" w:tentative="1">
      <w:start w:val="1"/>
      <w:numFmt w:val="bullet"/>
      <w:lvlText w:val="•"/>
      <w:lvlJc w:val="left"/>
      <w:pPr>
        <w:tabs>
          <w:tab w:val="num" w:pos="2880"/>
        </w:tabs>
        <w:ind w:left="2880" w:hanging="360"/>
      </w:pPr>
      <w:rPr>
        <w:rFonts w:ascii="Arial" w:hAnsi="Arial" w:hint="default"/>
      </w:rPr>
    </w:lvl>
    <w:lvl w:ilvl="4" w:tplc="BA283CD6" w:tentative="1">
      <w:start w:val="1"/>
      <w:numFmt w:val="bullet"/>
      <w:lvlText w:val="•"/>
      <w:lvlJc w:val="left"/>
      <w:pPr>
        <w:tabs>
          <w:tab w:val="num" w:pos="3600"/>
        </w:tabs>
        <w:ind w:left="3600" w:hanging="360"/>
      </w:pPr>
      <w:rPr>
        <w:rFonts w:ascii="Arial" w:hAnsi="Arial" w:hint="default"/>
      </w:rPr>
    </w:lvl>
    <w:lvl w:ilvl="5" w:tplc="6FE63FC6" w:tentative="1">
      <w:start w:val="1"/>
      <w:numFmt w:val="bullet"/>
      <w:lvlText w:val="•"/>
      <w:lvlJc w:val="left"/>
      <w:pPr>
        <w:tabs>
          <w:tab w:val="num" w:pos="4320"/>
        </w:tabs>
        <w:ind w:left="4320" w:hanging="360"/>
      </w:pPr>
      <w:rPr>
        <w:rFonts w:ascii="Arial" w:hAnsi="Arial" w:hint="default"/>
      </w:rPr>
    </w:lvl>
    <w:lvl w:ilvl="6" w:tplc="EE76E06C" w:tentative="1">
      <w:start w:val="1"/>
      <w:numFmt w:val="bullet"/>
      <w:lvlText w:val="•"/>
      <w:lvlJc w:val="left"/>
      <w:pPr>
        <w:tabs>
          <w:tab w:val="num" w:pos="5040"/>
        </w:tabs>
        <w:ind w:left="5040" w:hanging="360"/>
      </w:pPr>
      <w:rPr>
        <w:rFonts w:ascii="Arial" w:hAnsi="Arial" w:hint="default"/>
      </w:rPr>
    </w:lvl>
    <w:lvl w:ilvl="7" w:tplc="1E249754" w:tentative="1">
      <w:start w:val="1"/>
      <w:numFmt w:val="bullet"/>
      <w:lvlText w:val="•"/>
      <w:lvlJc w:val="left"/>
      <w:pPr>
        <w:tabs>
          <w:tab w:val="num" w:pos="5760"/>
        </w:tabs>
        <w:ind w:left="5760" w:hanging="360"/>
      </w:pPr>
      <w:rPr>
        <w:rFonts w:ascii="Arial" w:hAnsi="Arial" w:hint="default"/>
      </w:rPr>
    </w:lvl>
    <w:lvl w:ilvl="8" w:tplc="DF50B5C0"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DCA49EF"/>
    <w:multiLevelType w:val="hybridMultilevel"/>
    <w:tmpl w:val="14F2CFCE"/>
    <w:lvl w:ilvl="0" w:tplc="A9000B56">
      <w:start w:val="1"/>
      <w:numFmt w:val="bullet"/>
      <w:lvlText w:val="•"/>
      <w:lvlJc w:val="left"/>
      <w:pPr>
        <w:tabs>
          <w:tab w:val="num" w:pos="720"/>
        </w:tabs>
        <w:ind w:left="720" w:hanging="360"/>
      </w:pPr>
      <w:rPr>
        <w:rFonts w:ascii="Arial" w:hAnsi="Arial" w:hint="default"/>
      </w:rPr>
    </w:lvl>
    <w:lvl w:ilvl="1" w:tplc="443E75F4" w:tentative="1">
      <w:start w:val="1"/>
      <w:numFmt w:val="bullet"/>
      <w:lvlText w:val="•"/>
      <w:lvlJc w:val="left"/>
      <w:pPr>
        <w:tabs>
          <w:tab w:val="num" w:pos="1440"/>
        </w:tabs>
        <w:ind w:left="1440" w:hanging="360"/>
      </w:pPr>
      <w:rPr>
        <w:rFonts w:ascii="Arial" w:hAnsi="Arial" w:hint="default"/>
      </w:rPr>
    </w:lvl>
    <w:lvl w:ilvl="2" w:tplc="833C2154" w:tentative="1">
      <w:start w:val="1"/>
      <w:numFmt w:val="bullet"/>
      <w:lvlText w:val="•"/>
      <w:lvlJc w:val="left"/>
      <w:pPr>
        <w:tabs>
          <w:tab w:val="num" w:pos="2160"/>
        </w:tabs>
        <w:ind w:left="2160" w:hanging="360"/>
      </w:pPr>
      <w:rPr>
        <w:rFonts w:ascii="Arial" w:hAnsi="Arial" w:hint="default"/>
      </w:rPr>
    </w:lvl>
    <w:lvl w:ilvl="3" w:tplc="1396C882" w:tentative="1">
      <w:start w:val="1"/>
      <w:numFmt w:val="bullet"/>
      <w:lvlText w:val="•"/>
      <w:lvlJc w:val="left"/>
      <w:pPr>
        <w:tabs>
          <w:tab w:val="num" w:pos="2880"/>
        </w:tabs>
        <w:ind w:left="2880" w:hanging="360"/>
      </w:pPr>
      <w:rPr>
        <w:rFonts w:ascii="Arial" w:hAnsi="Arial" w:hint="default"/>
      </w:rPr>
    </w:lvl>
    <w:lvl w:ilvl="4" w:tplc="BC32515C" w:tentative="1">
      <w:start w:val="1"/>
      <w:numFmt w:val="bullet"/>
      <w:lvlText w:val="•"/>
      <w:lvlJc w:val="left"/>
      <w:pPr>
        <w:tabs>
          <w:tab w:val="num" w:pos="3600"/>
        </w:tabs>
        <w:ind w:left="3600" w:hanging="360"/>
      </w:pPr>
      <w:rPr>
        <w:rFonts w:ascii="Arial" w:hAnsi="Arial" w:hint="default"/>
      </w:rPr>
    </w:lvl>
    <w:lvl w:ilvl="5" w:tplc="9816EDFC" w:tentative="1">
      <w:start w:val="1"/>
      <w:numFmt w:val="bullet"/>
      <w:lvlText w:val="•"/>
      <w:lvlJc w:val="left"/>
      <w:pPr>
        <w:tabs>
          <w:tab w:val="num" w:pos="4320"/>
        </w:tabs>
        <w:ind w:left="4320" w:hanging="360"/>
      </w:pPr>
      <w:rPr>
        <w:rFonts w:ascii="Arial" w:hAnsi="Arial" w:hint="default"/>
      </w:rPr>
    </w:lvl>
    <w:lvl w:ilvl="6" w:tplc="760ADBEC" w:tentative="1">
      <w:start w:val="1"/>
      <w:numFmt w:val="bullet"/>
      <w:lvlText w:val="•"/>
      <w:lvlJc w:val="left"/>
      <w:pPr>
        <w:tabs>
          <w:tab w:val="num" w:pos="5040"/>
        </w:tabs>
        <w:ind w:left="5040" w:hanging="360"/>
      </w:pPr>
      <w:rPr>
        <w:rFonts w:ascii="Arial" w:hAnsi="Arial" w:hint="default"/>
      </w:rPr>
    </w:lvl>
    <w:lvl w:ilvl="7" w:tplc="9FA281D4" w:tentative="1">
      <w:start w:val="1"/>
      <w:numFmt w:val="bullet"/>
      <w:lvlText w:val="•"/>
      <w:lvlJc w:val="left"/>
      <w:pPr>
        <w:tabs>
          <w:tab w:val="num" w:pos="5760"/>
        </w:tabs>
        <w:ind w:left="5760" w:hanging="360"/>
      </w:pPr>
      <w:rPr>
        <w:rFonts w:ascii="Arial" w:hAnsi="Arial" w:hint="default"/>
      </w:rPr>
    </w:lvl>
    <w:lvl w:ilvl="8" w:tplc="21841760"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30F0353C"/>
    <w:multiLevelType w:val="hybridMultilevel"/>
    <w:tmpl w:val="FA84451C"/>
    <w:lvl w:ilvl="0" w:tplc="92C03226">
      <w:start w:val="1"/>
      <w:numFmt w:val="bullet"/>
      <w:lvlText w:val="•"/>
      <w:lvlJc w:val="left"/>
      <w:pPr>
        <w:tabs>
          <w:tab w:val="num" w:pos="720"/>
        </w:tabs>
        <w:ind w:left="720" w:hanging="360"/>
      </w:pPr>
      <w:rPr>
        <w:rFonts w:ascii="Arial" w:hAnsi="Arial" w:hint="default"/>
      </w:rPr>
    </w:lvl>
    <w:lvl w:ilvl="1" w:tplc="69CAE306" w:tentative="1">
      <w:start w:val="1"/>
      <w:numFmt w:val="bullet"/>
      <w:lvlText w:val="•"/>
      <w:lvlJc w:val="left"/>
      <w:pPr>
        <w:tabs>
          <w:tab w:val="num" w:pos="1440"/>
        </w:tabs>
        <w:ind w:left="1440" w:hanging="360"/>
      </w:pPr>
      <w:rPr>
        <w:rFonts w:ascii="Arial" w:hAnsi="Arial" w:hint="default"/>
      </w:rPr>
    </w:lvl>
    <w:lvl w:ilvl="2" w:tplc="EB166450" w:tentative="1">
      <w:start w:val="1"/>
      <w:numFmt w:val="bullet"/>
      <w:lvlText w:val="•"/>
      <w:lvlJc w:val="left"/>
      <w:pPr>
        <w:tabs>
          <w:tab w:val="num" w:pos="2160"/>
        </w:tabs>
        <w:ind w:left="2160" w:hanging="360"/>
      </w:pPr>
      <w:rPr>
        <w:rFonts w:ascii="Arial" w:hAnsi="Arial" w:hint="default"/>
      </w:rPr>
    </w:lvl>
    <w:lvl w:ilvl="3" w:tplc="BCDAA71E" w:tentative="1">
      <w:start w:val="1"/>
      <w:numFmt w:val="bullet"/>
      <w:lvlText w:val="•"/>
      <w:lvlJc w:val="left"/>
      <w:pPr>
        <w:tabs>
          <w:tab w:val="num" w:pos="2880"/>
        </w:tabs>
        <w:ind w:left="2880" w:hanging="360"/>
      </w:pPr>
      <w:rPr>
        <w:rFonts w:ascii="Arial" w:hAnsi="Arial" w:hint="default"/>
      </w:rPr>
    </w:lvl>
    <w:lvl w:ilvl="4" w:tplc="C63A215E" w:tentative="1">
      <w:start w:val="1"/>
      <w:numFmt w:val="bullet"/>
      <w:lvlText w:val="•"/>
      <w:lvlJc w:val="left"/>
      <w:pPr>
        <w:tabs>
          <w:tab w:val="num" w:pos="3600"/>
        </w:tabs>
        <w:ind w:left="3600" w:hanging="360"/>
      </w:pPr>
      <w:rPr>
        <w:rFonts w:ascii="Arial" w:hAnsi="Arial" w:hint="default"/>
      </w:rPr>
    </w:lvl>
    <w:lvl w:ilvl="5" w:tplc="6F9C35EC" w:tentative="1">
      <w:start w:val="1"/>
      <w:numFmt w:val="bullet"/>
      <w:lvlText w:val="•"/>
      <w:lvlJc w:val="left"/>
      <w:pPr>
        <w:tabs>
          <w:tab w:val="num" w:pos="4320"/>
        </w:tabs>
        <w:ind w:left="4320" w:hanging="360"/>
      </w:pPr>
      <w:rPr>
        <w:rFonts w:ascii="Arial" w:hAnsi="Arial" w:hint="default"/>
      </w:rPr>
    </w:lvl>
    <w:lvl w:ilvl="6" w:tplc="E8FE0210" w:tentative="1">
      <w:start w:val="1"/>
      <w:numFmt w:val="bullet"/>
      <w:lvlText w:val="•"/>
      <w:lvlJc w:val="left"/>
      <w:pPr>
        <w:tabs>
          <w:tab w:val="num" w:pos="5040"/>
        </w:tabs>
        <w:ind w:left="5040" w:hanging="360"/>
      </w:pPr>
      <w:rPr>
        <w:rFonts w:ascii="Arial" w:hAnsi="Arial" w:hint="default"/>
      </w:rPr>
    </w:lvl>
    <w:lvl w:ilvl="7" w:tplc="8B08483A" w:tentative="1">
      <w:start w:val="1"/>
      <w:numFmt w:val="bullet"/>
      <w:lvlText w:val="•"/>
      <w:lvlJc w:val="left"/>
      <w:pPr>
        <w:tabs>
          <w:tab w:val="num" w:pos="5760"/>
        </w:tabs>
        <w:ind w:left="5760" w:hanging="360"/>
      </w:pPr>
      <w:rPr>
        <w:rFonts w:ascii="Arial" w:hAnsi="Arial" w:hint="default"/>
      </w:rPr>
    </w:lvl>
    <w:lvl w:ilvl="8" w:tplc="54B05C0C"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34515051"/>
    <w:multiLevelType w:val="hybridMultilevel"/>
    <w:tmpl w:val="099624B4"/>
    <w:lvl w:ilvl="0" w:tplc="53D81AF2">
      <w:start w:val="1"/>
      <w:numFmt w:val="bullet"/>
      <w:lvlText w:val="•"/>
      <w:lvlJc w:val="left"/>
      <w:pPr>
        <w:tabs>
          <w:tab w:val="num" w:pos="720"/>
        </w:tabs>
        <w:ind w:left="720" w:hanging="360"/>
      </w:pPr>
      <w:rPr>
        <w:rFonts w:ascii="Arial" w:hAnsi="Arial" w:hint="default"/>
      </w:rPr>
    </w:lvl>
    <w:lvl w:ilvl="1" w:tplc="05A61450" w:tentative="1">
      <w:start w:val="1"/>
      <w:numFmt w:val="bullet"/>
      <w:lvlText w:val="•"/>
      <w:lvlJc w:val="left"/>
      <w:pPr>
        <w:tabs>
          <w:tab w:val="num" w:pos="1440"/>
        </w:tabs>
        <w:ind w:left="1440" w:hanging="360"/>
      </w:pPr>
      <w:rPr>
        <w:rFonts w:ascii="Arial" w:hAnsi="Arial" w:hint="default"/>
      </w:rPr>
    </w:lvl>
    <w:lvl w:ilvl="2" w:tplc="AFB2EE34" w:tentative="1">
      <w:start w:val="1"/>
      <w:numFmt w:val="bullet"/>
      <w:lvlText w:val="•"/>
      <w:lvlJc w:val="left"/>
      <w:pPr>
        <w:tabs>
          <w:tab w:val="num" w:pos="2160"/>
        </w:tabs>
        <w:ind w:left="2160" w:hanging="360"/>
      </w:pPr>
      <w:rPr>
        <w:rFonts w:ascii="Arial" w:hAnsi="Arial" w:hint="default"/>
      </w:rPr>
    </w:lvl>
    <w:lvl w:ilvl="3" w:tplc="EF24CCAA" w:tentative="1">
      <w:start w:val="1"/>
      <w:numFmt w:val="bullet"/>
      <w:lvlText w:val="•"/>
      <w:lvlJc w:val="left"/>
      <w:pPr>
        <w:tabs>
          <w:tab w:val="num" w:pos="2880"/>
        </w:tabs>
        <w:ind w:left="2880" w:hanging="360"/>
      </w:pPr>
      <w:rPr>
        <w:rFonts w:ascii="Arial" w:hAnsi="Arial" w:hint="default"/>
      </w:rPr>
    </w:lvl>
    <w:lvl w:ilvl="4" w:tplc="4AE0C1E8" w:tentative="1">
      <w:start w:val="1"/>
      <w:numFmt w:val="bullet"/>
      <w:lvlText w:val="•"/>
      <w:lvlJc w:val="left"/>
      <w:pPr>
        <w:tabs>
          <w:tab w:val="num" w:pos="3600"/>
        </w:tabs>
        <w:ind w:left="3600" w:hanging="360"/>
      </w:pPr>
      <w:rPr>
        <w:rFonts w:ascii="Arial" w:hAnsi="Arial" w:hint="default"/>
      </w:rPr>
    </w:lvl>
    <w:lvl w:ilvl="5" w:tplc="6A580962" w:tentative="1">
      <w:start w:val="1"/>
      <w:numFmt w:val="bullet"/>
      <w:lvlText w:val="•"/>
      <w:lvlJc w:val="left"/>
      <w:pPr>
        <w:tabs>
          <w:tab w:val="num" w:pos="4320"/>
        </w:tabs>
        <w:ind w:left="4320" w:hanging="360"/>
      </w:pPr>
      <w:rPr>
        <w:rFonts w:ascii="Arial" w:hAnsi="Arial" w:hint="default"/>
      </w:rPr>
    </w:lvl>
    <w:lvl w:ilvl="6" w:tplc="5288970A" w:tentative="1">
      <w:start w:val="1"/>
      <w:numFmt w:val="bullet"/>
      <w:lvlText w:val="•"/>
      <w:lvlJc w:val="left"/>
      <w:pPr>
        <w:tabs>
          <w:tab w:val="num" w:pos="5040"/>
        </w:tabs>
        <w:ind w:left="5040" w:hanging="360"/>
      </w:pPr>
      <w:rPr>
        <w:rFonts w:ascii="Arial" w:hAnsi="Arial" w:hint="default"/>
      </w:rPr>
    </w:lvl>
    <w:lvl w:ilvl="7" w:tplc="E0166330" w:tentative="1">
      <w:start w:val="1"/>
      <w:numFmt w:val="bullet"/>
      <w:lvlText w:val="•"/>
      <w:lvlJc w:val="left"/>
      <w:pPr>
        <w:tabs>
          <w:tab w:val="num" w:pos="5760"/>
        </w:tabs>
        <w:ind w:left="5760" w:hanging="360"/>
      </w:pPr>
      <w:rPr>
        <w:rFonts w:ascii="Arial" w:hAnsi="Arial" w:hint="default"/>
      </w:rPr>
    </w:lvl>
    <w:lvl w:ilvl="8" w:tplc="C04CB534"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8974412"/>
    <w:multiLevelType w:val="hybridMultilevel"/>
    <w:tmpl w:val="6E9E0D30"/>
    <w:lvl w:ilvl="0" w:tplc="2EEC8B5E">
      <w:start w:val="1"/>
      <w:numFmt w:val="bullet"/>
      <w:lvlText w:val="•"/>
      <w:lvlJc w:val="left"/>
      <w:pPr>
        <w:tabs>
          <w:tab w:val="num" w:pos="720"/>
        </w:tabs>
        <w:ind w:left="720" w:hanging="360"/>
      </w:pPr>
      <w:rPr>
        <w:rFonts w:ascii="Arial" w:hAnsi="Arial" w:hint="default"/>
      </w:rPr>
    </w:lvl>
    <w:lvl w:ilvl="1" w:tplc="149C1936" w:tentative="1">
      <w:start w:val="1"/>
      <w:numFmt w:val="bullet"/>
      <w:lvlText w:val="•"/>
      <w:lvlJc w:val="left"/>
      <w:pPr>
        <w:tabs>
          <w:tab w:val="num" w:pos="1440"/>
        </w:tabs>
        <w:ind w:left="1440" w:hanging="360"/>
      </w:pPr>
      <w:rPr>
        <w:rFonts w:ascii="Arial" w:hAnsi="Arial" w:hint="default"/>
      </w:rPr>
    </w:lvl>
    <w:lvl w:ilvl="2" w:tplc="74EACEC0" w:tentative="1">
      <w:start w:val="1"/>
      <w:numFmt w:val="bullet"/>
      <w:lvlText w:val="•"/>
      <w:lvlJc w:val="left"/>
      <w:pPr>
        <w:tabs>
          <w:tab w:val="num" w:pos="2160"/>
        </w:tabs>
        <w:ind w:left="2160" w:hanging="360"/>
      </w:pPr>
      <w:rPr>
        <w:rFonts w:ascii="Arial" w:hAnsi="Arial" w:hint="default"/>
      </w:rPr>
    </w:lvl>
    <w:lvl w:ilvl="3" w:tplc="3D80CE92" w:tentative="1">
      <w:start w:val="1"/>
      <w:numFmt w:val="bullet"/>
      <w:lvlText w:val="•"/>
      <w:lvlJc w:val="left"/>
      <w:pPr>
        <w:tabs>
          <w:tab w:val="num" w:pos="2880"/>
        </w:tabs>
        <w:ind w:left="2880" w:hanging="360"/>
      </w:pPr>
      <w:rPr>
        <w:rFonts w:ascii="Arial" w:hAnsi="Arial" w:hint="default"/>
      </w:rPr>
    </w:lvl>
    <w:lvl w:ilvl="4" w:tplc="4FDC1BB6" w:tentative="1">
      <w:start w:val="1"/>
      <w:numFmt w:val="bullet"/>
      <w:lvlText w:val="•"/>
      <w:lvlJc w:val="left"/>
      <w:pPr>
        <w:tabs>
          <w:tab w:val="num" w:pos="3600"/>
        </w:tabs>
        <w:ind w:left="3600" w:hanging="360"/>
      </w:pPr>
      <w:rPr>
        <w:rFonts w:ascii="Arial" w:hAnsi="Arial" w:hint="default"/>
      </w:rPr>
    </w:lvl>
    <w:lvl w:ilvl="5" w:tplc="973AF9E0" w:tentative="1">
      <w:start w:val="1"/>
      <w:numFmt w:val="bullet"/>
      <w:lvlText w:val="•"/>
      <w:lvlJc w:val="left"/>
      <w:pPr>
        <w:tabs>
          <w:tab w:val="num" w:pos="4320"/>
        </w:tabs>
        <w:ind w:left="4320" w:hanging="360"/>
      </w:pPr>
      <w:rPr>
        <w:rFonts w:ascii="Arial" w:hAnsi="Arial" w:hint="default"/>
      </w:rPr>
    </w:lvl>
    <w:lvl w:ilvl="6" w:tplc="9E62B07C" w:tentative="1">
      <w:start w:val="1"/>
      <w:numFmt w:val="bullet"/>
      <w:lvlText w:val="•"/>
      <w:lvlJc w:val="left"/>
      <w:pPr>
        <w:tabs>
          <w:tab w:val="num" w:pos="5040"/>
        </w:tabs>
        <w:ind w:left="5040" w:hanging="360"/>
      </w:pPr>
      <w:rPr>
        <w:rFonts w:ascii="Arial" w:hAnsi="Arial" w:hint="default"/>
      </w:rPr>
    </w:lvl>
    <w:lvl w:ilvl="7" w:tplc="0B808754" w:tentative="1">
      <w:start w:val="1"/>
      <w:numFmt w:val="bullet"/>
      <w:lvlText w:val="•"/>
      <w:lvlJc w:val="left"/>
      <w:pPr>
        <w:tabs>
          <w:tab w:val="num" w:pos="5760"/>
        </w:tabs>
        <w:ind w:left="5760" w:hanging="360"/>
      </w:pPr>
      <w:rPr>
        <w:rFonts w:ascii="Arial" w:hAnsi="Arial" w:hint="default"/>
      </w:rPr>
    </w:lvl>
    <w:lvl w:ilvl="8" w:tplc="0386805A"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3B8A5C19"/>
    <w:multiLevelType w:val="hybridMultilevel"/>
    <w:tmpl w:val="0012320A"/>
    <w:lvl w:ilvl="0" w:tplc="25662F0A">
      <w:start w:val="1"/>
      <w:numFmt w:val="bullet"/>
      <w:lvlText w:val="•"/>
      <w:lvlJc w:val="left"/>
      <w:pPr>
        <w:tabs>
          <w:tab w:val="num" w:pos="720"/>
        </w:tabs>
        <w:ind w:left="720" w:hanging="360"/>
      </w:pPr>
      <w:rPr>
        <w:rFonts w:ascii="Arial" w:hAnsi="Arial" w:hint="default"/>
      </w:rPr>
    </w:lvl>
    <w:lvl w:ilvl="1" w:tplc="FC9EC60A" w:tentative="1">
      <w:start w:val="1"/>
      <w:numFmt w:val="bullet"/>
      <w:lvlText w:val="•"/>
      <w:lvlJc w:val="left"/>
      <w:pPr>
        <w:tabs>
          <w:tab w:val="num" w:pos="1440"/>
        </w:tabs>
        <w:ind w:left="1440" w:hanging="360"/>
      </w:pPr>
      <w:rPr>
        <w:rFonts w:ascii="Arial" w:hAnsi="Arial" w:hint="default"/>
      </w:rPr>
    </w:lvl>
    <w:lvl w:ilvl="2" w:tplc="07768244" w:tentative="1">
      <w:start w:val="1"/>
      <w:numFmt w:val="bullet"/>
      <w:lvlText w:val="•"/>
      <w:lvlJc w:val="left"/>
      <w:pPr>
        <w:tabs>
          <w:tab w:val="num" w:pos="2160"/>
        </w:tabs>
        <w:ind w:left="2160" w:hanging="360"/>
      </w:pPr>
      <w:rPr>
        <w:rFonts w:ascii="Arial" w:hAnsi="Arial" w:hint="default"/>
      </w:rPr>
    </w:lvl>
    <w:lvl w:ilvl="3" w:tplc="09FC459C" w:tentative="1">
      <w:start w:val="1"/>
      <w:numFmt w:val="bullet"/>
      <w:lvlText w:val="•"/>
      <w:lvlJc w:val="left"/>
      <w:pPr>
        <w:tabs>
          <w:tab w:val="num" w:pos="2880"/>
        </w:tabs>
        <w:ind w:left="2880" w:hanging="360"/>
      </w:pPr>
      <w:rPr>
        <w:rFonts w:ascii="Arial" w:hAnsi="Arial" w:hint="default"/>
      </w:rPr>
    </w:lvl>
    <w:lvl w:ilvl="4" w:tplc="D832A226" w:tentative="1">
      <w:start w:val="1"/>
      <w:numFmt w:val="bullet"/>
      <w:lvlText w:val="•"/>
      <w:lvlJc w:val="left"/>
      <w:pPr>
        <w:tabs>
          <w:tab w:val="num" w:pos="3600"/>
        </w:tabs>
        <w:ind w:left="3600" w:hanging="360"/>
      </w:pPr>
      <w:rPr>
        <w:rFonts w:ascii="Arial" w:hAnsi="Arial" w:hint="default"/>
      </w:rPr>
    </w:lvl>
    <w:lvl w:ilvl="5" w:tplc="21308EDC" w:tentative="1">
      <w:start w:val="1"/>
      <w:numFmt w:val="bullet"/>
      <w:lvlText w:val="•"/>
      <w:lvlJc w:val="left"/>
      <w:pPr>
        <w:tabs>
          <w:tab w:val="num" w:pos="4320"/>
        </w:tabs>
        <w:ind w:left="4320" w:hanging="360"/>
      </w:pPr>
      <w:rPr>
        <w:rFonts w:ascii="Arial" w:hAnsi="Arial" w:hint="default"/>
      </w:rPr>
    </w:lvl>
    <w:lvl w:ilvl="6" w:tplc="0AC0BED8" w:tentative="1">
      <w:start w:val="1"/>
      <w:numFmt w:val="bullet"/>
      <w:lvlText w:val="•"/>
      <w:lvlJc w:val="left"/>
      <w:pPr>
        <w:tabs>
          <w:tab w:val="num" w:pos="5040"/>
        </w:tabs>
        <w:ind w:left="5040" w:hanging="360"/>
      </w:pPr>
      <w:rPr>
        <w:rFonts w:ascii="Arial" w:hAnsi="Arial" w:hint="default"/>
      </w:rPr>
    </w:lvl>
    <w:lvl w:ilvl="7" w:tplc="1BD64CAC" w:tentative="1">
      <w:start w:val="1"/>
      <w:numFmt w:val="bullet"/>
      <w:lvlText w:val="•"/>
      <w:lvlJc w:val="left"/>
      <w:pPr>
        <w:tabs>
          <w:tab w:val="num" w:pos="5760"/>
        </w:tabs>
        <w:ind w:left="5760" w:hanging="360"/>
      </w:pPr>
      <w:rPr>
        <w:rFonts w:ascii="Arial" w:hAnsi="Arial" w:hint="default"/>
      </w:rPr>
    </w:lvl>
    <w:lvl w:ilvl="8" w:tplc="EBB2A276"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3D675A7B"/>
    <w:multiLevelType w:val="hybridMultilevel"/>
    <w:tmpl w:val="EFCE529E"/>
    <w:lvl w:ilvl="0" w:tplc="C6FA007E">
      <w:start w:val="1"/>
      <w:numFmt w:val="bullet"/>
      <w:lvlText w:val="•"/>
      <w:lvlJc w:val="left"/>
      <w:pPr>
        <w:tabs>
          <w:tab w:val="num" w:pos="720"/>
        </w:tabs>
        <w:ind w:left="720" w:hanging="360"/>
      </w:pPr>
      <w:rPr>
        <w:rFonts w:ascii="Arial" w:hAnsi="Arial" w:hint="default"/>
      </w:rPr>
    </w:lvl>
    <w:lvl w:ilvl="1" w:tplc="201AEC76" w:tentative="1">
      <w:start w:val="1"/>
      <w:numFmt w:val="bullet"/>
      <w:lvlText w:val="•"/>
      <w:lvlJc w:val="left"/>
      <w:pPr>
        <w:tabs>
          <w:tab w:val="num" w:pos="1440"/>
        </w:tabs>
        <w:ind w:left="1440" w:hanging="360"/>
      </w:pPr>
      <w:rPr>
        <w:rFonts w:ascii="Arial" w:hAnsi="Arial" w:hint="default"/>
      </w:rPr>
    </w:lvl>
    <w:lvl w:ilvl="2" w:tplc="F0B4AF8C" w:tentative="1">
      <w:start w:val="1"/>
      <w:numFmt w:val="bullet"/>
      <w:lvlText w:val="•"/>
      <w:lvlJc w:val="left"/>
      <w:pPr>
        <w:tabs>
          <w:tab w:val="num" w:pos="2160"/>
        </w:tabs>
        <w:ind w:left="2160" w:hanging="360"/>
      </w:pPr>
      <w:rPr>
        <w:rFonts w:ascii="Arial" w:hAnsi="Arial" w:hint="default"/>
      </w:rPr>
    </w:lvl>
    <w:lvl w:ilvl="3" w:tplc="2A623D92" w:tentative="1">
      <w:start w:val="1"/>
      <w:numFmt w:val="bullet"/>
      <w:lvlText w:val="•"/>
      <w:lvlJc w:val="left"/>
      <w:pPr>
        <w:tabs>
          <w:tab w:val="num" w:pos="2880"/>
        </w:tabs>
        <w:ind w:left="2880" w:hanging="360"/>
      </w:pPr>
      <w:rPr>
        <w:rFonts w:ascii="Arial" w:hAnsi="Arial" w:hint="default"/>
      </w:rPr>
    </w:lvl>
    <w:lvl w:ilvl="4" w:tplc="9266DBBC" w:tentative="1">
      <w:start w:val="1"/>
      <w:numFmt w:val="bullet"/>
      <w:lvlText w:val="•"/>
      <w:lvlJc w:val="left"/>
      <w:pPr>
        <w:tabs>
          <w:tab w:val="num" w:pos="3600"/>
        </w:tabs>
        <w:ind w:left="3600" w:hanging="360"/>
      </w:pPr>
      <w:rPr>
        <w:rFonts w:ascii="Arial" w:hAnsi="Arial" w:hint="default"/>
      </w:rPr>
    </w:lvl>
    <w:lvl w:ilvl="5" w:tplc="515477B4" w:tentative="1">
      <w:start w:val="1"/>
      <w:numFmt w:val="bullet"/>
      <w:lvlText w:val="•"/>
      <w:lvlJc w:val="left"/>
      <w:pPr>
        <w:tabs>
          <w:tab w:val="num" w:pos="4320"/>
        </w:tabs>
        <w:ind w:left="4320" w:hanging="360"/>
      </w:pPr>
      <w:rPr>
        <w:rFonts w:ascii="Arial" w:hAnsi="Arial" w:hint="default"/>
      </w:rPr>
    </w:lvl>
    <w:lvl w:ilvl="6" w:tplc="B4E66E0A" w:tentative="1">
      <w:start w:val="1"/>
      <w:numFmt w:val="bullet"/>
      <w:lvlText w:val="•"/>
      <w:lvlJc w:val="left"/>
      <w:pPr>
        <w:tabs>
          <w:tab w:val="num" w:pos="5040"/>
        </w:tabs>
        <w:ind w:left="5040" w:hanging="360"/>
      </w:pPr>
      <w:rPr>
        <w:rFonts w:ascii="Arial" w:hAnsi="Arial" w:hint="default"/>
      </w:rPr>
    </w:lvl>
    <w:lvl w:ilvl="7" w:tplc="D46833DC" w:tentative="1">
      <w:start w:val="1"/>
      <w:numFmt w:val="bullet"/>
      <w:lvlText w:val="•"/>
      <w:lvlJc w:val="left"/>
      <w:pPr>
        <w:tabs>
          <w:tab w:val="num" w:pos="5760"/>
        </w:tabs>
        <w:ind w:left="5760" w:hanging="360"/>
      </w:pPr>
      <w:rPr>
        <w:rFonts w:ascii="Arial" w:hAnsi="Arial" w:hint="default"/>
      </w:rPr>
    </w:lvl>
    <w:lvl w:ilvl="8" w:tplc="FE721006"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4189603E"/>
    <w:multiLevelType w:val="multilevel"/>
    <w:tmpl w:val="10D41BB0"/>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2970"/>
        </w:tabs>
        <w:ind w:left="2898" w:hanging="288"/>
      </w:pPr>
      <w:rPr>
        <w:rFonts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90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1" w15:restartNumberingAfterBreak="0">
    <w:nsid w:val="42602A6D"/>
    <w:multiLevelType w:val="hybridMultilevel"/>
    <w:tmpl w:val="8AE4CDB2"/>
    <w:lvl w:ilvl="0" w:tplc="CA5812E0">
      <w:start w:val="1"/>
      <w:numFmt w:val="bullet"/>
      <w:lvlText w:val="•"/>
      <w:lvlJc w:val="left"/>
      <w:pPr>
        <w:tabs>
          <w:tab w:val="num" w:pos="720"/>
        </w:tabs>
        <w:ind w:left="720" w:hanging="360"/>
      </w:pPr>
      <w:rPr>
        <w:rFonts w:ascii="Arial" w:hAnsi="Arial" w:hint="default"/>
      </w:rPr>
    </w:lvl>
    <w:lvl w:ilvl="1" w:tplc="99C473AE" w:tentative="1">
      <w:start w:val="1"/>
      <w:numFmt w:val="bullet"/>
      <w:lvlText w:val="•"/>
      <w:lvlJc w:val="left"/>
      <w:pPr>
        <w:tabs>
          <w:tab w:val="num" w:pos="1440"/>
        </w:tabs>
        <w:ind w:left="1440" w:hanging="360"/>
      </w:pPr>
      <w:rPr>
        <w:rFonts w:ascii="Arial" w:hAnsi="Arial" w:hint="default"/>
      </w:rPr>
    </w:lvl>
    <w:lvl w:ilvl="2" w:tplc="4FCCB5A4" w:tentative="1">
      <w:start w:val="1"/>
      <w:numFmt w:val="bullet"/>
      <w:lvlText w:val="•"/>
      <w:lvlJc w:val="left"/>
      <w:pPr>
        <w:tabs>
          <w:tab w:val="num" w:pos="2160"/>
        </w:tabs>
        <w:ind w:left="2160" w:hanging="360"/>
      </w:pPr>
      <w:rPr>
        <w:rFonts w:ascii="Arial" w:hAnsi="Arial" w:hint="default"/>
      </w:rPr>
    </w:lvl>
    <w:lvl w:ilvl="3" w:tplc="DFDCBF26" w:tentative="1">
      <w:start w:val="1"/>
      <w:numFmt w:val="bullet"/>
      <w:lvlText w:val="•"/>
      <w:lvlJc w:val="left"/>
      <w:pPr>
        <w:tabs>
          <w:tab w:val="num" w:pos="2880"/>
        </w:tabs>
        <w:ind w:left="2880" w:hanging="360"/>
      </w:pPr>
      <w:rPr>
        <w:rFonts w:ascii="Arial" w:hAnsi="Arial" w:hint="default"/>
      </w:rPr>
    </w:lvl>
    <w:lvl w:ilvl="4" w:tplc="8F14939E" w:tentative="1">
      <w:start w:val="1"/>
      <w:numFmt w:val="bullet"/>
      <w:lvlText w:val="•"/>
      <w:lvlJc w:val="left"/>
      <w:pPr>
        <w:tabs>
          <w:tab w:val="num" w:pos="3600"/>
        </w:tabs>
        <w:ind w:left="3600" w:hanging="360"/>
      </w:pPr>
      <w:rPr>
        <w:rFonts w:ascii="Arial" w:hAnsi="Arial" w:hint="default"/>
      </w:rPr>
    </w:lvl>
    <w:lvl w:ilvl="5" w:tplc="7D84BD78" w:tentative="1">
      <w:start w:val="1"/>
      <w:numFmt w:val="bullet"/>
      <w:lvlText w:val="•"/>
      <w:lvlJc w:val="left"/>
      <w:pPr>
        <w:tabs>
          <w:tab w:val="num" w:pos="4320"/>
        </w:tabs>
        <w:ind w:left="4320" w:hanging="360"/>
      </w:pPr>
      <w:rPr>
        <w:rFonts w:ascii="Arial" w:hAnsi="Arial" w:hint="default"/>
      </w:rPr>
    </w:lvl>
    <w:lvl w:ilvl="6" w:tplc="346A0EAA" w:tentative="1">
      <w:start w:val="1"/>
      <w:numFmt w:val="bullet"/>
      <w:lvlText w:val="•"/>
      <w:lvlJc w:val="left"/>
      <w:pPr>
        <w:tabs>
          <w:tab w:val="num" w:pos="5040"/>
        </w:tabs>
        <w:ind w:left="5040" w:hanging="360"/>
      </w:pPr>
      <w:rPr>
        <w:rFonts w:ascii="Arial" w:hAnsi="Arial" w:hint="default"/>
      </w:rPr>
    </w:lvl>
    <w:lvl w:ilvl="7" w:tplc="09185CB6" w:tentative="1">
      <w:start w:val="1"/>
      <w:numFmt w:val="bullet"/>
      <w:lvlText w:val="•"/>
      <w:lvlJc w:val="left"/>
      <w:pPr>
        <w:tabs>
          <w:tab w:val="num" w:pos="5760"/>
        </w:tabs>
        <w:ind w:left="5760" w:hanging="360"/>
      </w:pPr>
      <w:rPr>
        <w:rFonts w:ascii="Arial" w:hAnsi="Arial" w:hint="default"/>
      </w:rPr>
    </w:lvl>
    <w:lvl w:ilvl="8" w:tplc="262853D0"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42D23AD1"/>
    <w:multiLevelType w:val="hybridMultilevel"/>
    <w:tmpl w:val="69BA7FC8"/>
    <w:lvl w:ilvl="0" w:tplc="B79C91A8">
      <w:start w:val="1"/>
      <w:numFmt w:val="bullet"/>
      <w:lvlText w:val="•"/>
      <w:lvlJc w:val="left"/>
      <w:pPr>
        <w:tabs>
          <w:tab w:val="num" w:pos="720"/>
        </w:tabs>
        <w:ind w:left="720" w:hanging="360"/>
      </w:pPr>
      <w:rPr>
        <w:rFonts w:ascii="Arial" w:hAnsi="Arial" w:hint="default"/>
      </w:rPr>
    </w:lvl>
    <w:lvl w:ilvl="1" w:tplc="6174328A" w:tentative="1">
      <w:start w:val="1"/>
      <w:numFmt w:val="bullet"/>
      <w:lvlText w:val="•"/>
      <w:lvlJc w:val="left"/>
      <w:pPr>
        <w:tabs>
          <w:tab w:val="num" w:pos="1440"/>
        </w:tabs>
        <w:ind w:left="1440" w:hanging="360"/>
      </w:pPr>
      <w:rPr>
        <w:rFonts w:ascii="Arial" w:hAnsi="Arial" w:hint="default"/>
      </w:rPr>
    </w:lvl>
    <w:lvl w:ilvl="2" w:tplc="34E23DCE" w:tentative="1">
      <w:start w:val="1"/>
      <w:numFmt w:val="bullet"/>
      <w:lvlText w:val="•"/>
      <w:lvlJc w:val="left"/>
      <w:pPr>
        <w:tabs>
          <w:tab w:val="num" w:pos="2160"/>
        </w:tabs>
        <w:ind w:left="2160" w:hanging="360"/>
      </w:pPr>
      <w:rPr>
        <w:rFonts w:ascii="Arial" w:hAnsi="Arial" w:hint="default"/>
      </w:rPr>
    </w:lvl>
    <w:lvl w:ilvl="3" w:tplc="97F07736" w:tentative="1">
      <w:start w:val="1"/>
      <w:numFmt w:val="bullet"/>
      <w:lvlText w:val="•"/>
      <w:lvlJc w:val="left"/>
      <w:pPr>
        <w:tabs>
          <w:tab w:val="num" w:pos="2880"/>
        </w:tabs>
        <w:ind w:left="2880" w:hanging="360"/>
      </w:pPr>
      <w:rPr>
        <w:rFonts w:ascii="Arial" w:hAnsi="Arial" w:hint="default"/>
      </w:rPr>
    </w:lvl>
    <w:lvl w:ilvl="4" w:tplc="D7767F50" w:tentative="1">
      <w:start w:val="1"/>
      <w:numFmt w:val="bullet"/>
      <w:lvlText w:val="•"/>
      <w:lvlJc w:val="left"/>
      <w:pPr>
        <w:tabs>
          <w:tab w:val="num" w:pos="3600"/>
        </w:tabs>
        <w:ind w:left="3600" w:hanging="360"/>
      </w:pPr>
      <w:rPr>
        <w:rFonts w:ascii="Arial" w:hAnsi="Arial" w:hint="default"/>
      </w:rPr>
    </w:lvl>
    <w:lvl w:ilvl="5" w:tplc="819CCCEC" w:tentative="1">
      <w:start w:val="1"/>
      <w:numFmt w:val="bullet"/>
      <w:lvlText w:val="•"/>
      <w:lvlJc w:val="left"/>
      <w:pPr>
        <w:tabs>
          <w:tab w:val="num" w:pos="4320"/>
        </w:tabs>
        <w:ind w:left="4320" w:hanging="360"/>
      </w:pPr>
      <w:rPr>
        <w:rFonts w:ascii="Arial" w:hAnsi="Arial" w:hint="default"/>
      </w:rPr>
    </w:lvl>
    <w:lvl w:ilvl="6" w:tplc="0406CAB0" w:tentative="1">
      <w:start w:val="1"/>
      <w:numFmt w:val="bullet"/>
      <w:lvlText w:val="•"/>
      <w:lvlJc w:val="left"/>
      <w:pPr>
        <w:tabs>
          <w:tab w:val="num" w:pos="5040"/>
        </w:tabs>
        <w:ind w:left="5040" w:hanging="360"/>
      </w:pPr>
      <w:rPr>
        <w:rFonts w:ascii="Arial" w:hAnsi="Arial" w:hint="default"/>
      </w:rPr>
    </w:lvl>
    <w:lvl w:ilvl="7" w:tplc="69123FD2" w:tentative="1">
      <w:start w:val="1"/>
      <w:numFmt w:val="bullet"/>
      <w:lvlText w:val="•"/>
      <w:lvlJc w:val="left"/>
      <w:pPr>
        <w:tabs>
          <w:tab w:val="num" w:pos="5760"/>
        </w:tabs>
        <w:ind w:left="5760" w:hanging="360"/>
      </w:pPr>
      <w:rPr>
        <w:rFonts w:ascii="Arial" w:hAnsi="Arial" w:hint="default"/>
      </w:rPr>
    </w:lvl>
    <w:lvl w:ilvl="8" w:tplc="E796F06C"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470F4DF7"/>
    <w:multiLevelType w:val="hybridMultilevel"/>
    <w:tmpl w:val="D452CE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AF73430"/>
    <w:multiLevelType w:val="hybridMultilevel"/>
    <w:tmpl w:val="9590518E"/>
    <w:lvl w:ilvl="0" w:tplc="4BC89554">
      <w:start w:val="1"/>
      <w:numFmt w:val="bullet"/>
      <w:lvlText w:val="•"/>
      <w:lvlJc w:val="left"/>
      <w:pPr>
        <w:tabs>
          <w:tab w:val="num" w:pos="720"/>
        </w:tabs>
        <w:ind w:left="720" w:hanging="360"/>
      </w:pPr>
      <w:rPr>
        <w:rFonts w:ascii="Arial" w:hAnsi="Arial" w:hint="default"/>
      </w:rPr>
    </w:lvl>
    <w:lvl w:ilvl="1" w:tplc="5B2868A4" w:tentative="1">
      <w:start w:val="1"/>
      <w:numFmt w:val="bullet"/>
      <w:lvlText w:val="•"/>
      <w:lvlJc w:val="left"/>
      <w:pPr>
        <w:tabs>
          <w:tab w:val="num" w:pos="1440"/>
        </w:tabs>
        <w:ind w:left="1440" w:hanging="360"/>
      </w:pPr>
      <w:rPr>
        <w:rFonts w:ascii="Arial" w:hAnsi="Arial" w:hint="default"/>
      </w:rPr>
    </w:lvl>
    <w:lvl w:ilvl="2" w:tplc="C94ACA94" w:tentative="1">
      <w:start w:val="1"/>
      <w:numFmt w:val="bullet"/>
      <w:lvlText w:val="•"/>
      <w:lvlJc w:val="left"/>
      <w:pPr>
        <w:tabs>
          <w:tab w:val="num" w:pos="2160"/>
        </w:tabs>
        <w:ind w:left="2160" w:hanging="360"/>
      </w:pPr>
      <w:rPr>
        <w:rFonts w:ascii="Arial" w:hAnsi="Arial" w:hint="default"/>
      </w:rPr>
    </w:lvl>
    <w:lvl w:ilvl="3" w:tplc="1D5A49B0" w:tentative="1">
      <w:start w:val="1"/>
      <w:numFmt w:val="bullet"/>
      <w:lvlText w:val="•"/>
      <w:lvlJc w:val="left"/>
      <w:pPr>
        <w:tabs>
          <w:tab w:val="num" w:pos="2880"/>
        </w:tabs>
        <w:ind w:left="2880" w:hanging="360"/>
      </w:pPr>
      <w:rPr>
        <w:rFonts w:ascii="Arial" w:hAnsi="Arial" w:hint="default"/>
      </w:rPr>
    </w:lvl>
    <w:lvl w:ilvl="4" w:tplc="7960FAFC" w:tentative="1">
      <w:start w:val="1"/>
      <w:numFmt w:val="bullet"/>
      <w:lvlText w:val="•"/>
      <w:lvlJc w:val="left"/>
      <w:pPr>
        <w:tabs>
          <w:tab w:val="num" w:pos="3600"/>
        </w:tabs>
        <w:ind w:left="3600" w:hanging="360"/>
      </w:pPr>
      <w:rPr>
        <w:rFonts w:ascii="Arial" w:hAnsi="Arial" w:hint="default"/>
      </w:rPr>
    </w:lvl>
    <w:lvl w:ilvl="5" w:tplc="234683C4" w:tentative="1">
      <w:start w:val="1"/>
      <w:numFmt w:val="bullet"/>
      <w:lvlText w:val="•"/>
      <w:lvlJc w:val="left"/>
      <w:pPr>
        <w:tabs>
          <w:tab w:val="num" w:pos="4320"/>
        </w:tabs>
        <w:ind w:left="4320" w:hanging="360"/>
      </w:pPr>
      <w:rPr>
        <w:rFonts w:ascii="Arial" w:hAnsi="Arial" w:hint="default"/>
      </w:rPr>
    </w:lvl>
    <w:lvl w:ilvl="6" w:tplc="9842AFA0" w:tentative="1">
      <w:start w:val="1"/>
      <w:numFmt w:val="bullet"/>
      <w:lvlText w:val="•"/>
      <w:lvlJc w:val="left"/>
      <w:pPr>
        <w:tabs>
          <w:tab w:val="num" w:pos="5040"/>
        </w:tabs>
        <w:ind w:left="5040" w:hanging="360"/>
      </w:pPr>
      <w:rPr>
        <w:rFonts w:ascii="Arial" w:hAnsi="Arial" w:hint="default"/>
      </w:rPr>
    </w:lvl>
    <w:lvl w:ilvl="7" w:tplc="2944987A" w:tentative="1">
      <w:start w:val="1"/>
      <w:numFmt w:val="bullet"/>
      <w:lvlText w:val="•"/>
      <w:lvlJc w:val="left"/>
      <w:pPr>
        <w:tabs>
          <w:tab w:val="num" w:pos="5760"/>
        </w:tabs>
        <w:ind w:left="5760" w:hanging="360"/>
      </w:pPr>
      <w:rPr>
        <w:rFonts w:ascii="Arial" w:hAnsi="Arial" w:hint="default"/>
      </w:rPr>
    </w:lvl>
    <w:lvl w:ilvl="8" w:tplc="06123590"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4C094BD3"/>
    <w:multiLevelType w:val="hybridMultilevel"/>
    <w:tmpl w:val="4B6CD4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DC419CE"/>
    <w:multiLevelType w:val="hybridMultilevel"/>
    <w:tmpl w:val="2DBCD0F4"/>
    <w:lvl w:ilvl="0" w:tplc="9D483996">
      <w:start w:val="1"/>
      <w:numFmt w:val="bullet"/>
      <w:lvlText w:val="•"/>
      <w:lvlJc w:val="left"/>
      <w:pPr>
        <w:tabs>
          <w:tab w:val="num" w:pos="720"/>
        </w:tabs>
        <w:ind w:left="720" w:hanging="360"/>
      </w:pPr>
      <w:rPr>
        <w:rFonts w:ascii="Arial" w:hAnsi="Arial" w:hint="default"/>
      </w:rPr>
    </w:lvl>
    <w:lvl w:ilvl="1" w:tplc="79D8B1DC" w:tentative="1">
      <w:start w:val="1"/>
      <w:numFmt w:val="bullet"/>
      <w:lvlText w:val="•"/>
      <w:lvlJc w:val="left"/>
      <w:pPr>
        <w:tabs>
          <w:tab w:val="num" w:pos="1440"/>
        </w:tabs>
        <w:ind w:left="1440" w:hanging="360"/>
      </w:pPr>
      <w:rPr>
        <w:rFonts w:ascii="Arial" w:hAnsi="Arial" w:hint="default"/>
      </w:rPr>
    </w:lvl>
    <w:lvl w:ilvl="2" w:tplc="E8769216" w:tentative="1">
      <w:start w:val="1"/>
      <w:numFmt w:val="bullet"/>
      <w:lvlText w:val="•"/>
      <w:lvlJc w:val="left"/>
      <w:pPr>
        <w:tabs>
          <w:tab w:val="num" w:pos="2160"/>
        </w:tabs>
        <w:ind w:left="2160" w:hanging="360"/>
      </w:pPr>
      <w:rPr>
        <w:rFonts w:ascii="Arial" w:hAnsi="Arial" w:hint="default"/>
      </w:rPr>
    </w:lvl>
    <w:lvl w:ilvl="3" w:tplc="CCF8ED0A" w:tentative="1">
      <w:start w:val="1"/>
      <w:numFmt w:val="bullet"/>
      <w:lvlText w:val="•"/>
      <w:lvlJc w:val="left"/>
      <w:pPr>
        <w:tabs>
          <w:tab w:val="num" w:pos="2880"/>
        </w:tabs>
        <w:ind w:left="2880" w:hanging="360"/>
      </w:pPr>
      <w:rPr>
        <w:rFonts w:ascii="Arial" w:hAnsi="Arial" w:hint="default"/>
      </w:rPr>
    </w:lvl>
    <w:lvl w:ilvl="4" w:tplc="3AD8CF30" w:tentative="1">
      <w:start w:val="1"/>
      <w:numFmt w:val="bullet"/>
      <w:lvlText w:val="•"/>
      <w:lvlJc w:val="left"/>
      <w:pPr>
        <w:tabs>
          <w:tab w:val="num" w:pos="3600"/>
        </w:tabs>
        <w:ind w:left="3600" w:hanging="360"/>
      </w:pPr>
      <w:rPr>
        <w:rFonts w:ascii="Arial" w:hAnsi="Arial" w:hint="default"/>
      </w:rPr>
    </w:lvl>
    <w:lvl w:ilvl="5" w:tplc="F0EE8150" w:tentative="1">
      <w:start w:val="1"/>
      <w:numFmt w:val="bullet"/>
      <w:lvlText w:val="•"/>
      <w:lvlJc w:val="left"/>
      <w:pPr>
        <w:tabs>
          <w:tab w:val="num" w:pos="4320"/>
        </w:tabs>
        <w:ind w:left="4320" w:hanging="360"/>
      </w:pPr>
      <w:rPr>
        <w:rFonts w:ascii="Arial" w:hAnsi="Arial" w:hint="default"/>
      </w:rPr>
    </w:lvl>
    <w:lvl w:ilvl="6" w:tplc="54D83F36" w:tentative="1">
      <w:start w:val="1"/>
      <w:numFmt w:val="bullet"/>
      <w:lvlText w:val="•"/>
      <w:lvlJc w:val="left"/>
      <w:pPr>
        <w:tabs>
          <w:tab w:val="num" w:pos="5040"/>
        </w:tabs>
        <w:ind w:left="5040" w:hanging="360"/>
      </w:pPr>
      <w:rPr>
        <w:rFonts w:ascii="Arial" w:hAnsi="Arial" w:hint="default"/>
      </w:rPr>
    </w:lvl>
    <w:lvl w:ilvl="7" w:tplc="7EDE9D58" w:tentative="1">
      <w:start w:val="1"/>
      <w:numFmt w:val="bullet"/>
      <w:lvlText w:val="•"/>
      <w:lvlJc w:val="left"/>
      <w:pPr>
        <w:tabs>
          <w:tab w:val="num" w:pos="5760"/>
        </w:tabs>
        <w:ind w:left="5760" w:hanging="360"/>
      </w:pPr>
      <w:rPr>
        <w:rFonts w:ascii="Arial" w:hAnsi="Arial" w:hint="default"/>
      </w:rPr>
    </w:lvl>
    <w:lvl w:ilvl="8" w:tplc="A0D6AAB8"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4EA85914"/>
    <w:multiLevelType w:val="hybridMultilevel"/>
    <w:tmpl w:val="2B443082"/>
    <w:lvl w:ilvl="0" w:tplc="639E23DC">
      <w:start w:val="1"/>
      <w:numFmt w:val="bullet"/>
      <w:lvlText w:val="•"/>
      <w:lvlJc w:val="left"/>
      <w:pPr>
        <w:tabs>
          <w:tab w:val="num" w:pos="720"/>
        </w:tabs>
        <w:ind w:left="720" w:hanging="360"/>
      </w:pPr>
      <w:rPr>
        <w:rFonts w:ascii="Arial" w:hAnsi="Arial" w:hint="default"/>
      </w:rPr>
    </w:lvl>
    <w:lvl w:ilvl="1" w:tplc="EFF0583A" w:tentative="1">
      <w:start w:val="1"/>
      <w:numFmt w:val="bullet"/>
      <w:lvlText w:val="•"/>
      <w:lvlJc w:val="left"/>
      <w:pPr>
        <w:tabs>
          <w:tab w:val="num" w:pos="1440"/>
        </w:tabs>
        <w:ind w:left="1440" w:hanging="360"/>
      </w:pPr>
      <w:rPr>
        <w:rFonts w:ascii="Arial" w:hAnsi="Arial" w:hint="default"/>
      </w:rPr>
    </w:lvl>
    <w:lvl w:ilvl="2" w:tplc="FF52A638" w:tentative="1">
      <w:start w:val="1"/>
      <w:numFmt w:val="bullet"/>
      <w:lvlText w:val="•"/>
      <w:lvlJc w:val="left"/>
      <w:pPr>
        <w:tabs>
          <w:tab w:val="num" w:pos="2160"/>
        </w:tabs>
        <w:ind w:left="2160" w:hanging="360"/>
      </w:pPr>
      <w:rPr>
        <w:rFonts w:ascii="Arial" w:hAnsi="Arial" w:hint="default"/>
      </w:rPr>
    </w:lvl>
    <w:lvl w:ilvl="3" w:tplc="1D360276" w:tentative="1">
      <w:start w:val="1"/>
      <w:numFmt w:val="bullet"/>
      <w:lvlText w:val="•"/>
      <w:lvlJc w:val="left"/>
      <w:pPr>
        <w:tabs>
          <w:tab w:val="num" w:pos="2880"/>
        </w:tabs>
        <w:ind w:left="2880" w:hanging="360"/>
      </w:pPr>
      <w:rPr>
        <w:rFonts w:ascii="Arial" w:hAnsi="Arial" w:hint="default"/>
      </w:rPr>
    </w:lvl>
    <w:lvl w:ilvl="4" w:tplc="B2A4BC5C" w:tentative="1">
      <w:start w:val="1"/>
      <w:numFmt w:val="bullet"/>
      <w:lvlText w:val="•"/>
      <w:lvlJc w:val="left"/>
      <w:pPr>
        <w:tabs>
          <w:tab w:val="num" w:pos="3600"/>
        </w:tabs>
        <w:ind w:left="3600" w:hanging="360"/>
      </w:pPr>
      <w:rPr>
        <w:rFonts w:ascii="Arial" w:hAnsi="Arial" w:hint="default"/>
      </w:rPr>
    </w:lvl>
    <w:lvl w:ilvl="5" w:tplc="CBC264AC" w:tentative="1">
      <w:start w:val="1"/>
      <w:numFmt w:val="bullet"/>
      <w:lvlText w:val="•"/>
      <w:lvlJc w:val="left"/>
      <w:pPr>
        <w:tabs>
          <w:tab w:val="num" w:pos="4320"/>
        </w:tabs>
        <w:ind w:left="4320" w:hanging="360"/>
      </w:pPr>
      <w:rPr>
        <w:rFonts w:ascii="Arial" w:hAnsi="Arial" w:hint="default"/>
      </w:rPr>
    </w:lvl>
    <w:lvl w:ilvl="6" w:tplc="6FC657A2" w:tentative="1">
      <w:start w:val="1"/>
      <w:numFmt w:val="bullet"/>
      <w:lvlText w:val="•"/>
      <w:lvlJc w:val="left"/>
      <w:pPr>
        <w:tabs>
          <w:tab w:val="num" w:pos="5040"/>
        </w:tabs>
        <w:ind w:left="5040" w:hanging="360"/>
      </w:pPr>
      <w:rPr>
        <w:rFonts w:ascii="Arial" w:hAnsi="Arial" w:hint="default"/>
      </w:rPr>
    </w:lvl>
    <w:lvl w:ilvl="7" w:tplc="5442F062" w:tentative="1">
      <w:start w:val="1"/>
      <w:numFmt w:val="bullet"/>
      <w:lvlText w:val="•"/>
      <w:lvlJc w:val="left"/>
      <w:pPr>
        <w:tabs>
          <w:tab w:val="num" w:pos="5760"/>
        </w:tabs>
        <w:ind w:left="5760" w:hanging="360"/>
      </w:pPr>
      <w:rPr>
        <w:rFonts w:ascii="Arial" w:hAnsi="Arial" w:hint="default"/>
      </w:rPr>
    </w:lvl>
    <w:lvl w:ilvl="8" w:tplc="9676CAF6"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30" w15:restartNumberingAfterBreak="0">
    <w:nsid w:val="52FB32C1"/>
    <w:multiLevelType w:val="hybridMultilevel"/>
    <w:tmpl w:val="A1BC2080"/>
    <w:lvl w:ilvl="0" w:tplc="4574CA9C">
      <w:start w:val="1"/>
      <w:numFmt w:val="bullet"/>
      <w:lvlText w:val="•"/>
      <w:lvlJc w:val="left"/>
      <w:pPr>
        <w:tabs>
          <w:tab w:val="num" w:pos="720"/>
        </w:tabs>
        <w:ind w:left="720" w:hanging="360"/>
      </w:pPr>
      <w:rPr>
        <w:rFonts w:ascii="Arial" w:hAnsi="Arial" w:hint="default"/>
      </w:rPr>
    </w:lvl>
    <w:lvl w:ilvl="1" w:tplc="457E6EC2" w:tentative="1">
      <w:start w:val="1"/>
      <w:numFmt w:val="bullet"/>
      <w:lvlText w:val="•"/>
      <w:lvlJc w:val="left"/>
      <w:pPr>
        <w:tabs>
          <w:tab w:val="num" w:pos="1440"/>
        </w:tabs>
        <w:ind w:left="1440" w:hanging="360"/>
      </w:pPr>
      <w:rPr>
        <w:rFonts w:ascii="Arial" w:hAnsi="Arial" w:hint="default"/>
      </w:rPr>
    </w:lvl>
    <w:lvl w:ilvl="2" w:tplc="962A54DA" w:tentative="1">
      <w:start w:val="1"/>
      <w:numFmt w:val="bullet"/>
      <w:lvlText w:val="•"/>
      <w:lvlJc w:val="left"/>
      <w:pPr>
        <w:tabs>
          <w:tab w:val="num" w:pos="2160"/>
        </w:tabs>
        <w:ind w:left="2160" w:hanging="360"/>
      </w:pPr>
      <w:rPr>
        <w:rFonts w:ascii="Arial" w:hAnsi="Arial" w:hint="default"/>
      </w:rPr>
    </w:lvl>
    <w:lvl w:ilvl="3" w:tplc="998C1BEE" w:tentative="1">
      <w:start w:val="1"/>
      <w:numFmt w:val="bullet"/>
      <w:lvlText w:val="•"/>
      <w:lvlJc w:val="left"/>
      <w:pPr>
        <w:tabs>
          <w:tab w:val="num" w:pos="2880"/>
        </w:tabs>
        <w:ind w:left="2880" w:hanging="360"/>
      </w:pPr>
      <w:rPr>
        <w:rFonts w:ascii="Arial" w:hAnsi="Arial" w:hint="default"/>
      </w:rPr>
    </w:lvl>
    <w:lvl w:ilvl="4" w:tplc="03BCBBE6" w:tentative="1">
      <w:start w:val="1"/>
      <w:numFmt w:val="bullet"/>
      <w:lvlText w:val="•"/>
      <w:lvlJc w:val="left"/>
      <w:pPr>
        <w:tabs>
          <w:tab w:val="num" w:pos="3600"/>
        </w:tabs>
        <w:ind w:left="3600" w:hanging="360"/>
      </w:pPr>
      <w:rPr>
        <w:rFonts w:ascii="Arial" w:hAnsi="Arial" w:hint="default"/>
      </w:rPr>
    </w:lvl>
    <w:lvl w:ilvl="5" w:tplc="DF44C544" w:tentative="1">
      <w:start w:val="1"/>
      <w:numFmt w:val="bullet"/>
      <w:lvlText w:val="•"/>
      <w:lvlJc w:val="left"/>
      <w:pPr>
        <w:tabs>
          <w:tab w:val="num" w:pos="4320"/>
        </w:tabs>
        <w:ind w:left="4320" w:hanging="360"/>
      </w:pPr>
      <w:rPr>
        <w:rFonts w:ascii="Arial" w:hAnsi="Arial" w:hint="default"/>
      </w:rPr>
    </w:lvl>
    <w:lvl w:ilvl="6" w:tplc="52A60448" w:tentative="1">
      <w:start w:val="1"/>
      <w:numFmt w:val="bullet"/>
      <w:lvlText w:val="•"/>
      <w:lvlJc w:val="left"/>
      <w:pPr>
        <w:tabs>
          <w:tab w:val="num" w:pos="5040"/>
        </w:tabs>
        <w:ind w:left="5040" w:hanging="360"/>
      </w:pPr>
      <w:rPr>
        <w:rFonts w:ascii="Arial" w:hAnsi="Arial" w:hint="default"/>
      </w:rPr>
    </w:lvl>
    <w:lvl w:ilvl="7" w:tplc="BBC612E6" w:tentative="1">
      <w:start w:val="1"/>
      <w:numFmt w:val="bullet"/>
      <w:lvlText w:val="•"/>
      <w:lvlJc w:val="left"/>
      <w:pPr>
        <w:tabs>
          <w:tab w:val="num" w:pos="5760"/>
        </w:tabs>
        <w:ind w:left="5760" w:hanging="360"/>
      </w:pPr>
      <w:rPr>
        <w:rFonts w:ascii="Arial" w:hAnsi="Arial" w:hint="default"/>
      </w:rPr>
    </w:lvl>
    <w:lvl w:ilvl="8" w:tplc="40DCBB0E"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578A131C"/>
    <w:multiLevelType w:val="hybridMultilevel"/>
    <w:tmpl w:val="DD467434"/>
    <w:lvl w:ilvl="0" w:tplc="9C34FE10">
      <w:start w:val="1"/>
      <w:numFmt w:val="bullet"/>
      <w:lvlText w:val="•"/>
      <w:lvlJc w:val="left"/>
      <w:pPr>
        <w:tabs>
          <w:tab w:val="num" w:pos="720"/>
        </w:tabs>
        <w:ind w:left="720" w:hanging="360"/>
      </w:pPr>
      <w:rPr>
        <w:rFonts w:ascii="Arial" w:hAnsi="Arial" w:hint="default"/>
      </w:rPr>
    </w:lvl>
    <w:lvl w:ilvl="1" w:tplc="73BEA09E" w:tentative="1">
      <w:start w:val="1"/>
      <w:numFmt w:val="bullet"/>
      <w:lvlText w:val="•"/>
      <w:lvlJc w:val="left"/>
      <w:pPr>
        <w:tabs>
          <w:tab w:val="num" w:pos="1440"/>
        </w:tabs>
        <w:ind w:left="1440" w:hanging="360"/>
      </w:pPr>
      <w:rPr>
        <w:rFonts w:ascii="Arial" w:hAnsi="Arial" w:hint="default"/>
      </w:rPr>
    </w:lvl>
    <w:lvl w:ilvl="2" w:tplc="61C09CE4" w:tentative="1">
      <w:start w:val="1"/>
      <w:numFmt w:val="bullet"/>
      <w:lvlText w:val="•"/>
      <w:lvlJc w:val="left"/>
      <w:pPr>
        <w:tabs>
          <w:tab w:val="num" w:pos="2160"/>
        </w:tabs>
        <w:ind w:left="2160" w:hanging="360"/>
      </w:pPr>
      <w:rPr>
        <w:rFonts w:ascii="Arial" w:hAnsi="Arial" w:hint="default"/>
      </w:rPr>
    </w:lvl>
    <w:lvl w:ilvl="3" w:tplc="5FC6954C" w:tentative="1">
      <w:start w:val="1"/>
      <w:numFmt w:val="bullet"/>
      <w:lvlText w:val="•"/>
      <w:lvlJc w:val="left"/>
      <w:pPr>
        <w:tabs>
          <w:tab w:val="num" w:pos="2880"/>
        </w:tabs>
        <w:ind w:left="2880" w:hanging="360"/>
      </w:pPr>
      <w:rPr>
        <w:rFonts w:ascii="Arial" w:hAnsi="Arial" w:hint="default"/>
      </w:rPr>
    </w:lvl>
    <w:lvl w:ilvl="4" w:tplc="036A6B50" w:tentative="1">
      <w:start w:val="1"/>
      <w:numFmt w:val="bullet"/>
      <w:lvlText w:val="•"/>
      <w:lvlJc w:val="left"/>
      <w:pPr>
        <w:tabs>
          <w:tab w:val="num" w:pos="3600"/>
        </w:tabs>
        <w:ind w:left="3600" w:hanging="360"/>
      </w:pPr>
      <w:rPr>
        <w:rFonts w:ascii="Arial" w:hAnsi="Arial" w:hint="default"/>
      </w:rPr>
    </w:lvl>
    <w:lvl w:ilvl="5" w:tplc="4E2EBA30" w:tentative="1">
      <w:start w:val="1"/>
      <w:numFmt w:val="bullet"/>
      <w:lvlText w:val="•"/>
      <w:lvlJc w:val="left"/>
      <w:pPr>
        <w:tabs>
          <w:tab w:val="num" w:pos="4320"/>
        </w:tabs>
        <w:ind w:left="4320" w:hanging="360"/>
      </w:pPr>
      <w:rPr>
        <w:rFonts w:ascii="Arial" w:hAnsi="Arial" w:hint="default"/>
      </w:rPr>
    </w:lvl>
    <w:lvl w:ilvl="6" w:tplc="5FA6DDE4" w:tentative="1">
      <w:start w:val="1"/>
      <w:numFmt w:val="bullet"/>
      <w:lvlText w:val="•"/>
      <w:lvlJc w:val="left"/>
      <w:pPr>
        <w:tabs>
          <w:tab w:val="num" w:pos="5040"/>
        </w:tabs>
        <w:ind w:left="5040" w:hanging="360"/>
      </w:pPr>
      <w:rPr>
        <w:rFonts w:ascii="Arial" w:hAnsi="Arial" w:hint="default"/>
      </w:rPr>
    </w:lvl>
    <w:lvl w:ilvl="7" w:tplc="21DEAE96" w:tentative="1">
      <w:start w:val="1"/>
      <w:numFmt w:val="bullet"/>
      <w:lvlText w:val="•"/>
      <w:lvlJc w:val="left"/>
      <w:pPr>
        <w:tabs>
          <w:tab w:val="num" w:pos="5760"/>
        </w:tabs>
        <w:ind w:left="5760" w:hanging="360"/>
      </w:pPr>
      <w:rPr>
        <w:rFonts w:ascii="Arial" w:hAnsi="Arial" w:hint="default"/>
      </w:rPr>
    </w:lvl>
    <w:lvl w:ilvl="8" w:tplc="2B98D9A6"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58F02E78"/>
    <w:multiLevelType w:val="hybridMultilevel"/>
    <w:tmpl w:val="C85626D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EF47F28"/>
    <w:multiLevelType w:val="hybridMultilevel"/>
    <w:tmpl w:val="D7BA870E"/>
    <w:lvl w:ilvl="0" w:tplc="C1961700">
      <w:start w:val="1"/>
      <w:numFmt w:val="bullet"/>
      <w:lvlText w:val="•"/>
      <w:lvlJc w:val="left"/>
      <w:pPr>
        <w:tabs>
          <w:tab w:val="num" w:pos="720"/>
        </w:tabs>
        <w:ind w:left="720" w:hanging="360"/>
      </w:pPr>
      <w:rPr>
        <w:rFonts w:ascii="Arial" w:hAnsi="Arial" w:hint="default"/>
      </w:rPr>
    </w:lvl>
    <w:lvl w:ilvl="1" w:tplc="D72C6C3C" w:tentative="1">
      <w:start w:val="1"/>
      <w:numFmt w:val="bullet"/>
      <w:lvlText w:val="•"/>
      <w:lvlJc w:val="left"/>
      <w:pPr>
        <w:tabs>
          <w:tab w:val="num" w:pos="1440"/>
        </w:tabs>
        <w:ind w:left="1440" w:hanging="360"/>
      </w:pPr>
      <w:rPr>
        <w:rFonts w:ascii="Arial" w:hAnsi="Arial" w:hint="default"/>
      </w:rPr>
    </w:lvl>
    <w:lvl w:ilvl="2" w:tplc="933ABA50" w:tentative="1">
      <w:start w:val="1"/>
      <w:numFmt w:val="bullet"/>
      <w:lvlText w:val="•"/>
      <w:lvlJc w:val="left"/>
      <w:pPr>
        <w:tabs>
          <w:tab w:val="num" w:pos="2160"/>
        </w:tabs>
        <w:ind w:left="2160" w:hanging="360"/>
      </w:pPr>
      <w:rPr>
        <w:rFonts w:ascii="Arial" w:hAnsi="Arial" w:hint="default"/>
      </w:rPr>
    </w:lvl>
    <w:lvl w:ilvl="3" w:tplc="23782CEA" w:tentative="1">
      <w:start w:val="1"/>
      <w:numFmt w:val="bullet"/>
      <w:lvlText w:val="•"/>
      <w:lvlJc w:val="left"/>
      <w:pPr>
        <w:tabs>
          <w:tab w:val="num" w:pos="2880"/>
        </w:tabs>
        <w:ind w:left="2880" w:hanging="360"/>
      </w:pPr>
      <w:rPr>
        <w:rFonts w:ascii="Arial" w:hAnsi="Arial" w:hint="default"/>
      </w:rPr>
    </w:lvl>
    <w:lvl w:ilvl="4" w:tplc="5D18E576" w:tentative="1">
      <w:start w:val="1"/>
      <w:numFmt w:val="bullet"/>
      <w:lvlText w:val="•"/>
      <w:lvlJc w:val="left"/>
      <w:pPr>
        <w:tabs>
          <w:tab w:val="num" w:pos="3600"/>
        </w:tabs>
        <w:ind w:left="3600" w:hanging="360"/>
      </w:pPr>
      <w:rPr>
        <w:rFonts w:ascii="Arial" w:hAnsi="Arial" w:hint="default"/>
      </w:rPr>
    </w:lvl>
    <w:lvl w:ilvl="5" w:tplc="98D47486" w:tentative="1">
      <w:start w:val="1"/>
      <w:numFmt w:val="bullet"/>
      <w:lvlText w:val="•"/>
      <w:lvlJc w:val="left"/>
      <w:pPr>
        <w:tabs>
          <w:tab w:val="num" w:pos="4320"/>
        </w:tabs>
        <w:ind w:left="4320" w:hanging="360"/>
      </w:pPr>
      <w:rPr>
        <w:rFonts w:ascii="Arial" w:hAnsi="Arial" w:hint="default"/>
      </w:rPr>
    </w:lvl>
    <w:lvl w:ilvl="6" w:tplc="B934B504" w:tentative="1">
      <w:start w:val="1"/>
      <w:numFmt w:val="bullet"/>
      <w:lvlText w:val="•"/>
      <w:lvlJc w:val="left"/>
      <w:pPr>
        <w:tabs>
          <w:tab w:val="num" w:pos="5040"/>
        </w:tabs>
        <w:ind w:left="5040" w:hanging="360"/>
      </w:pPr>
      <w:rPr>
        <w:rFonts w:ascii="Arial" w:hAnsi="Arial" w:hint="default"/>
      </w:rPr>
    </w:lvl>
    <w:lvl w:ilvl="7" w:tplc="F432EB0E" w:tentative="1">
      <w:start w:val="1"/>
      <w:numFmt w:val="bullet"/>
      <w:lvlText w:val="•"/>
      <w:lvlJc w:val="left"/>
      <w:pPr>
        <w:tabs>
          <w:tab w:val="num" w:pos="5760"/>
        </w:tabs>
        <w:ind w:left="5760" w:hanging="360"/>
      </w:pPr>
      <w:rPr>
        <w:rFonts w:ascii="Arial" w:hAnsi="Arial" w:hint="default"/>
      </w:rPr>
    </w:lvl>
    <w:lvl w:ilvl="8" w:tplc="01EC0448"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62DB2808"/>
    <w:multiLevelType w:val="hybridMultilevel"/>
    <w:tmpl w:val="C9EE548A"/>
    <w:lvl w:ilvl="0" w:tplc="BC08F564">
      <w:start w:val="1"/>
      <w:numFmt w:val="bullet"/>
      <w:lvlText w:val="•"/>
      <w:lvlJc w:val="left"/>
      <w:pPr>
        <w:tabs>
          <w:tab w:val="num" w:pos="720"/>
        </w:tabs>
        <w:ind w:left="720" w:hanging="360"/>
      </w:pPr>
      <w:rPr>
        <w:rFonts w:ascii="Arial" w:hAnsi="Arial" w:hint="default"/>
      </w:rPr>
    </w:lvl>
    <w:lvl w:ilvl="1" w:tplc="8AC8B7F6" w:tentative="1">
      <w:start w:val="1"/>
      <w:numFmt w:val="bullet"/>
      <w:lvlText w:val="•"/>
      <w:lvlJc w:val="left"/>
      <w:pPr>
        <w:tabs>
          <w:tab w:val="num" w:pos="1440"/>
        </w:tabs>
        <w:ind w:left="1440" w:hanging="360"/>
      </w:pPr>
      <w:rPr>
        <w:rFonts w:ascii="Arial" w:hAnsi="Arial" w:hint="default"/>
      </w:rPr>
    </w:lvl>
    <w:lvl w:ilvl="2" w:tplc="0FF46414" w:tentative="1">
      <w:start w:val="1"/>
      <w:numFmt w:val="bullet"/>
      <w:lvlText w:val="•"/>
      <w:lvlJc w:val="left"/>
      <w:pPr>
        <w:tabs>
          <w:tab w:val="num" w:pos="2160"/>
        </w:tabs>
        <w:ind w:left="2160" w:hanging="360"/>
      </w:pPr>
      <w:rPr>
        <w:rFonts w:ascii="Arial" w:hAnsi="Arial" w:hint="default"/>
      </w:rPr>
    </w:lvl>
    <w:lvl w:ilvl="3" w:tplc="CD92D5F0" w:tentative="1">
      <w:start w:val="1"/>
      <w:numFmt w:val="bullet"/>
      <w:lvlText w:val="•"/>
      <w:lvlJc w:val="left"/>
      <w:pPr>
        <w:tabs>
          <w:tab w:val="num" w:pos="2880"/>
        </w:tabs>
        <w:ind w:left="2880" w:hanging="360"/>
      </w:pPr>
      <w:rPr>
        <w:rFonts w:ascii="Arial" w:hAnsi="Arial" w:hint="default"/>
      </w:rPr>
    </w:lvl>
    <w:lvl w:ilvl="4" w:tplc="12E6518E" w:tentative="1">
      <w:start w:val="1"/>
      <w:numFmt w:val="bullet"/>
      <w:lvlText w:val="•"/>
      <w:lvlJc w:val="left"/>
      <w:pPr>
        <w:tabs>
          <w:tab w:val="num" w:pos="3600"/>
        </w:tabs>
        <w:ind w:left="3600" w:hanging="360"/>
      </w:pPr>
      <w:rPr>
        <w:rFonts w:ascii="Arial" w:hAnsi="Arial" w:hint="default"/>
      </w:rPr>
    </w:lvl>
    <w:lvl w:ilvl="5" w:tplc="065C6C1C" w:tentative="1">
      <w:start w:val="1"/>
      <w:numFmt w:val="bullet"/>
      <w:lvlText w:val="•"/>
      <w:lvlJc w:val="left"/>
      <w:pPr>
        <w:tabs>
          <w:tab w:val="num" w:pos="4320"/>
        </w:tabs>
        <w:ind w:left="4320" w:hanging="360"/>
      </w:pPr>
      <w:rPr>
        <w:rFonts w:ascii="Arial" w:hAnsi="Arial" w:hint="default"/>
      </w:rPr>
    </w:lvl>
    <w:lvl w:ilvl="6" w:tplc="E5D24DD8" w:tentative="1">
      <w:start w:val="1"/>
      <w:numFmt w:val="bullet"/>
      <w:lvlText w:val="•"/>
      <w:lvlJc w:val="left"/>
      <w:pPr>
        <w:tabs>
          <w:tab w:val="num" w:pos="5040"/>
        </w:tabs>
        <w:ind w:left="5040" w:hanging="360"/>
      </w:pPr>
      <w:rPr>
        <w:rFonts w:ascii="Arial" w:hAnsi="Arial" w:hint="default"/>
      </w:rPr>
    </w:lvl>
    <w:lvl w:ilvl="7" w:tplc="D9B0D6C4" w:tentative="1">
      <w:start w:val="1"/>
      <w:numFmt w:val="bullet"/>
      <w:lvlText w:val="•"/>
      <w:lvlJc w:val="left"/>
      <w:pPr>
        <w:tabs>
          <w:tab w:val="num" w:pos="5760"/>
        </w:tabs>
        <w:ind w:left="5760" w:hanging="360"/>
      </w:pPr>
      <w:rPr>
        <w:rFonts w:ascii="Arial" w:hAnsi="Arial" w:hint="default"/>
      </w:rPr>
    </w:lvl>
    <w:lvl w:ilvl="8" w:tplc="B8567500"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62DB2DB0"/>
    <w:multiLevelType w:val="hybridMultilevel"/>
    <w:tmpl w:val="0ED8CC72"/>
    <w:lvl w:ilvl="0" w:tplc="CAE41FE2">
      <w:start w:val="1"/>
      <w:numFmt w:val="bullet"/>
      <w:lvlText w:val="•"/>
      <w:lvlJc w:val="left"/>
      <w:pPr>
        <w:tabs>
          <w:tab w:val="num" w:pos="720"/>
        </w:tabs>
        <w:ind w:left="720" w:hanging="360"/>
      </w:pPr>
      <w:rPr>
        <w:rFonts w:ascii="Arial" w:hAnsi="Arial" w:hint="default"/>
      </w:rPr>
    </w:lvl>
    <w:lvl w:ilvl="1" w:tplc="69567CAE" w:tentative="1">
      <w:start w:val="1"/>
      <w:numFmt w:val="bullet"/>
      <w:lvlText w:val="•"/>
      <w:lvlJc w:val="left"/>
      <w:pPr>
        <w:tabs>
          <w:tab w:val="num" w:pos="1440"/>
        </w:tabs>
        <w:ind w:left="1440" w:hanging="360"/>
      </w:pPr>
      <w:rPr>
        <w:rFonts w:ascii="Arial" w:hAnsi="Arial" w:hint="default"/>
      </w:rPr>
    </w:lvl>
    <w:lvl w:ilvl="2" w:tplc="B91262D8" w:tentative="1">
      <w:start w:val="1"/>
      <w:numFmt w:val="bullet"/>
      <w:lvlText w:val="•"/>
      <w:lvlJc w:val="left"/>
      <w:pPr>
        <w:tabs>
          <w:tab w:val="num" w:pos="2160"/>
        </w:tabs>
        <w:ind w:left="2160" w:hanging="360"/>
      </w:pPr>
      <w:rPr>
        <w:rFonts w:ascii="Arial" w:hAnsi="Arial" w:hint="default"/>
      </w:rPr>
    </w:lvl>
    <w:lvl w:ilvl="3" w:tplc="6408E6B6" w:tentative="1">
      <w:start w:val="1"/>
      <w:numFmt w:val="bullet"/>
      <w:lvlText w:val="•"/>
      <w:lvlJc w:val="left"/>
      <w:pPr>
        <w:tabs>
          <w:tab w:val="num" w:pos="2880"/>
        </w:tabs>
        <w:ind w:left="2880" w:hanging="360"/>
      </w:pPr>
      <w:rPr>
        <w:rFonts w:ascii="Arial" w:hAnsi="Arial" w:hint="default"/>
      </w:rPr>
    </w:lvl>
    <w:lvl w:ilvl="4" w:tplc="6F00C14E" w:tentative="1">
      <w:start w:val="1"/>
      <w:numFmt w:val="bullet"/>
      <w:lvlText w:val="•"/>
      <w:lvlJc w:val="left"/>
      <w:pPr>
        <w:tabs>
          <w:tab w:val="num" w:pos="3600"/>
        </w:tabs>
        <w:ind w:left="3600" w:hanging="360"/>
      </w:pPr>
      <w:rPr>
        <w:rFonts w:ascii="Arial" w:hAnsi="Arial" w:hint="default"/>
      </w:rPr>
    </w:lvl>
    <w:lvl w:ilvl="5" w:tplc="6D9A2930" w:tentative="1">
      <w:start w:val="1"/>
      <w:numFmt w:val="bullet"/>
      <w:lvlText w:val="•"/>
      <w:lvlJc w:val="left"/>
      <w:pPr>
        <w:tabs>
          <w:tab w:val="num" w:pos="4320"/>
        </w:tabs>
        <w:ind w:left="4320" w:hanging="360"/>
      </w:pPr>
      <w:rPr>
        <w:rFonts w:ascii="Arial" w:hAnsi="Arial" w:hint="default"/>
      </w:rPr>
    </w:lvl>
    <w:lvl w:ilvl="6" w:tplc="7B4ED4B6" w:tentative="1">
      <w:start w:val="1"/>
      <w:numFmt w:val="bullet"/>
      <w:lvlText w:val="•"/>
      <w:lvlJc w:val="left"/>
      <w:pPr>
        <w:tabs>
          <w:tab w:val="num" w:pos="5040"/>
        </w:tabs>
        <w:ind w:left="5040" w:hanging="360"/>
      </w:pPr>
      <w:rPr>
        <w:rFonts w:ascii="Arial" w:hAnsi="Arial" w:hint="default"/>
      </w:rPr>
    </w:lvl>
    <w:lvl w:ilvl="7" w:tplc="E09A2572" w:tentative="1">
      <w:start w:val="1"/>
      <w:numFmt w:val="bullet"/>
      <w:lvlText w:val="•"/>
      <w:lvlJc w:val="left"/>
      <w:pPr>
        <w:tabs>
          <w:tab w:val="num" w:pos="5760"/>
        </w:tabs>
        <w:ind w:left="5760" w:hanging="360"/>
      </w:pPr>
      <w:rPr>
        <w:rFonts w:ascii="Arial" w:hAnsi="Arial" w:hint="default"/>
      </w:rPr>
    </w:lvl>
    <w:lvl w:ilvl="8" w:tplc="FE4EB588"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63586543"/>
    <w:multiLevelType w:val="hybridMultilevel"/>
    <w:tmpl w:val="35A212B0"/>
    <w:lvl w:ilvl="0" w:tplc="4BE624BC">
      <w:start w:val="1"/>
      <w:numFmt w:val="bullet"/>
      <w:lvlText w:val="•"/>
      <w:lvlJc w:val="left"/>
      <w:pPr>
        <w:tabs>
          <w:tab w:val="num" w:pos="720"/>
        </w:tabs>
        <w:ind w:left="720" w:hanging="360"/>
      </w:pPr>
      <w:rPr>
        <w:rFonts w:ascii="Arial" w:hAnsi="Arial" w:hint="default"/>
      </w:rPr>
    </w:lvl>
    <w:lvl w:ilvl="1" w:tplc="9BE08F54" w:tentative="1">
      <w:start w:val="1"/>
      <w:numFmt w:val="bullet"/>
      <w:lvlText w:val="•"/>
      <w:lvlJc w:val="left"/>
      <w:pPr>
        <w:tabs>
          <w:tab w:val="num" w:pos="1440"/>
        </w:tabs>
        <w:ind w:left="1440" w:hanging="360"/>
      </w:pPr>
      <w:rPr>
        <w:rFonts w:ascii="Arial" w:hAnsi="Arial" w:hint="default"/>
      </w:rPr>
    </w:lvl>
    <w:lvl w:ilvl="2" w:tplc="062C1740" w:tentative="1">
      <w:start w:val="1"/>
      <w:numFmt w:val="bullet"/>
      <w:lvlText w:val="•"/>
      <w:lvlJc w:val="left"/>
      <w:pPr>
        <w:tabs>
          <w:tab w:val="num" w:pos="2160"/>
        </w:tabs>
        <w:ind w:left="2160" w:hanging="360"/>
      </w:pPr>
      <w:rPr>
        <w:rFonts w:ascii="Arial" w:hAnsi="Arial" w:hint="default"/>
      </w:rPr>
    </w:lvl>
    <w:lvl w:ilvl="3" w:tplc="6E648870" w:tentative="1">
      <w:start w:val="1"/>
      <w:numFmt w:val="bullet"/>
      <w:lvlText w:val="•"/>
      <w:lvlJc w:val="left"/>
      <w:pPr>
        <w:tabs>
          <w:tab w:val="num" w:pos="2880"/>
        </w:tabs>
        <w:ind w:left="2880" w:hanging="360"/>
      </w:pPr>
      <w:rPr>
        <w:rFonts w:ascii="Arial" w:hAnsi="Arial" w:hint="default"/>
      </w:rPr>
    </w:lvl>
    <w:lvl w:ilvl="4" w:tplc="BCB29D2E" w:tentative="1">
      <w:start w:val="1"/>
      <w:numFmt w:val="bullet"/>
      <w:lvlText w:val="•"/>
      <w:lvlJc w:val="left"/>
      <w:pPr>
        <w:tabs>
          <w:tab w:val="num" w:pos="3600"/>
        </w:tabs>
        <w:ind w:left="3600" w:hanging="360"/>
      </w:pPr>
      <w:rPr>
        <w:rFonts w:ascii="Arial" w:hAnsi="Arial" w:hint="default"/>
      </w:rPr>
    </w:lvl>
    <w:lvl w:ilvl="5" w:tplc="9D5C7C7E" w:tentative="1">
      <w:start w:val="1"/>
      <w:numFmt w:val="bullet"/>
      <w:lvlText w:val="•"/>
      <w:lvlJc w:val="left"/>
      <w:pPr>
        <w:tabs>
          <w:tab w:val="num" w:pos="4320"/>
        </w:tabs>
        <w:ind w:left="4320" w:hanging="360"/>
      </w:pPr>
      <w:rPr>
        <w:rFonts w:ascii="Arial" w:hAnsi="Arial" w:hint="default"/>
      </w:rPr>
    </w:lvl>
    <w:lvl w:ilvl="6" w:tplc="8162F926" w:tentative="1">
      <w:start w:val="1"/>
      <w:numFmt w:val="bullet"/>
      <w:lvlText w:val="•"/>
      <w:lvlJc w:val="left"/>
      <w:pPr>
        <w:tabs>
          <w:tab w:val="num" w:pos="5040"/>
        </w:tabs>
        <w:ind w:left="5040" w:hanging="360"/>
      </w:pPr>
      <w:rPr>
        <w:rFonts w:ascii="Arial" w:hAnsi="Arial" w:hint="default"/>
      </w:rPr>
    </w:lvl>
    <w:lvl w:ilvl="7" w:tplc="F280BADC" w:tentative="1">
      <w:start w:val="1"/>
      <w:numFmt w:val="bullet"/>
      <w:lvlText w:val="•"/>
      <w:lvlJc w:val="left"/>
      <w:pPr>
        <w:tabs>
          <w:tab w:val="num" w:pos="5760"/>
        </w:tabs>
        <w:ind w:left="5760" w:hanging="360"/>
      </w:pPr>
      <w:rPr>
        <w:rFonts w:ascii="Arial" w:hAnsi="Arial" w:hint="default"/>
      </w:rPr>
    </w:lvl>
    <w:lvl w:ilvl="8" w:tplc="386C0CF0"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68F0030B"/>
    <w:multiLevelType w:val="hybridMultilevel"/>
    <w:tmpl w:val="EBBC5316"/>
    <w:lvl w:ilvl="0" w:tplc="D624C8B6">
      <w:start w:val="1"/>
      <w:numFmt w:val="bullet"/>
      <w:lvlText w:val="•"/>
      <w:lvlJc w:val="left"/>
      <w:pPr>
        <w:tabs>
          <w:tab w:val="num" w:pos="720"/>
        </w:tabs>
        <w:ind w:left="720" w:hanging="360"/>
      </w:pPr>
      <w:rPr>
        <w:rFonts w:ascii="Arial" w:hAnsi="Arial" w:hint="default"/>
      </w:rPr>
    </w:lvl>
    <w:lvl w:ilvl="1" w:tplc="AB9AE654" w:tentative="1">
      <w:start w:val="1"/>
      <w:numFmt w:val="bullet"/>
      <w:lvlText w:val="•"/>
      <w:lvlJc w:val="left"/>
      <w:pPr>
        <w:tabs>
          <w:tab w:val="num" w:pos="1440"/>
        </w:tabs>
        <w:ind w:left="1440" w:hanging="360"/>
      </w:pPr>
      <w:rPr>
        <w:rFonts w:ascii="Arial" w:hAnsi="Arial" w:hint="default"/>
      </w:rPr>
    </w:lvl>
    <w:lvl w:ilvl="2" w:tplc="CF5A366C" w:tentative="1">
      <w:start w:val="1"/>
      <w:numFmt w:val="bullet"/>
      <w:lvlText w:val="•"/>
      <w:lvlJc w:val="left"/>
      <w:pPr>
        <w:tabs>
          <w:tab w:val="num" w:pos="2160"/>
        </w:tabs>
        <w:ind w:left="2160" w:hanging="360"/>
      </w:pPr>
      <w:rPr>
        <w:rFonts w:ascii="Arial" w:hAnsi="Arial" w:hint="default"/>
      </w:rPr>
    </w:lvl>
    <w:lvl w:ilvl="3" w:tplc="14C8A85A" w:tentative="1">
      <w:start w:val="1"/>
      <w:numFmt w:val="bullet"/>
      <w:lvlText w:val="•"/>
      <w:lvlJc w:val="left"/>
      <w:pPr>
        <w:tabs>
          <w:tab w:val="num" w:pos="2880"/>
        </w:tabs>
        <w:ind w:left="2880" w:hanging="360"/>
      </w:pPr>
      <w:rPr>
        <w:rFonts w:ascii="Arial" w:hAnsi="Arial" w:hint="default"/>
      </w:rPr>
    </w:lvl>
    <w:lvl w:ilvl="4" w:tplc="38325638" w:tentative="1">
      <w:start w:val="1"/>
      <w:numFmt w:val="bullet"/>
      <w:lvlText w:val="•"/>
      <w:lvlJc w:val="left"/>
      <w:pPr>
        <w:tabs>
          <w:tab w:val="num" w:pos="3600"/>
        </w:tabs>
        <w:ind w:left="3600" w:hanging="360"/>
      </w:pPr>
      <w:rPr>
        <w:rFonts w:ascii="Arial" w:hAnsi="Arial" w:hint="default"/>
      </w:rPr>
    </w:lvl>
    <w:lvl w:ilvl="5" w:tplc="2EA01848" w:tentative="1">
      <w:start w:val="1"/>
      <w:numFmt w:val="bullet"/>
      <w:lvlText w:val="•"/>
      <w:lvlJc w:val="left"/>
      <w:pPr>
        <w:tabs>
          <w:tab w:val="num" w:pos="4320"/>
        </w:tabs>
        <w:ind w:left="4320" w:hanging="360"/>
      </w:pPr>
      <w:rPr>
        <w:rFonts w:ascii="Arial" w:hAnsi="Arial" w:hint="default"/>
      </w:rPr>
    </w:lvl>
    <w:lvl w:ilvl="6" w:tplc="FDDEDE18" w:tentative="1">
      <w:start w:val="1"/>
      <w:numFmt w:val="bullet"/>
      <w:lvlText w:val="•"/>
      <w:lvlJc w:val="left"/>
      <w:pPr>
        <w:tabs>
          <w:tab w:val="num" w:pos="5040"/>
        </w:tabs>
        <w:ind w:left="5040" w:hanging="360"/>
      </w:pPr>
      <w:rPr>
        <w:rFonts w:ascii="Arial" w:hAnsi="Arial" w:hint="default"/>
      </w:rPr>
    </w:lvl>
    <w:lvl w:ilvl="7" w:tplc="0414AD7E" w:tentative="1">
      <w:start w:val="1"/>
      <w:numFmt w:val="bullet"/>
      <w:lvlText w:val="•"/>
      <w:lvlJc w:val="left"/>
      <w:pPr>
        <w:tabs>
          <w:tab w:val="num" w:pos="5760"/>
        </w:tabs>
        <w:ind w:left="5760" w:hanging="360"/>
      </w:pPr>
      <w:rPr>
        <w:rFonts w:ascii="Arial" w:hAnsi="Arial" w:hint="default"/>
      </w:rPr>
    </w:lvl>
    <w:lvl w:ilvl="8" w:tplc="4C7CB20E" w:tentative="1">
      <w:start w:val="1"/>
      <w:numFmt w:val="bullet"/>
      <w:lvlText w:val="•"/>
      <w:lvlJc w:val="left"/>
      <w:pPr>
        <w:tabs>
          <w:tab w:val="num" w:pos="6480"/>
        </w:tabs>
        <w:ind w:left="6480" w:hanging="360"/>
      </w:pPr>
      <w:rPr>
        <w:rFonts w:ascii="Arial" w:hAnsi="Arial" w:hint="default"/>
      </w:rPr>
    </w:lvl>
  </w:abstractNum>
  <w:abstractNum w:abstractNumId="38" w15:restartNumberingAfterBreak="0">
    <w:nsid w:val="6B846E45"/>
    <w:multiLevelType w:val="hybridMultilevel"/>
    <w:tmpl w:val="419453F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0" w15:restartNumberingAfterBreak="0">
    <w:nsid w:val="6DC3293B"/>
    <w:multiLevelType w:val="singleLevel"/>
    <w:tmpl w:val="3A8EC28E"/>
    <w:lvl w:ilvl="0">
      <w:start w:val="1"/>
      <w:numFmt w:val="decimal"/>
      <w:lvlText w:val="[%1]"/>
      <w:lvlJc w:val="left"/>
      <w:pPr>
        <w:tabs>
          <w:tab w:val="num" w:pos="360"/>
        </w:tabs>
        <w:ind w:left="360" w:hanging="360"/>
      </w:pPr>
    </w:lvl>
  </w:abstractNum>
  <w:abstractNum w:abstractNumId="41" w15:restartNumberingAfterBreak="0">
    <w:nsid w:val="779E2F4A"/>
    <w:multiLevelType w:val="hybridMultilevel"/>
    <w:tmpl w:val="ECFAE020"/>
    <w:lvl w:ilvl="0" w:tplc="E47E76B2">
      <w:start w:val="1"/>
      <w:numFmt w:val="bullet"/>
      <w:lvlText w:val="•"/>
      <w:lvlJc w:val="left"/>
      <w:pPr>
        <w:tabs>
          <w:tab w:val="num" w:pos="720"/>
        </w:tabs>
        <w:ind w:left="720" w:hanging="360"/>
      </w:pPr>
      <w:rPr>
        <w:rFonts w:ascii="Arial" w:hAnsi="Arial" w:hint="default"/>
      </w:rPr>
    </w:lvl>
    <w:lvl w:ilvl="1" w:tplc="2304954C" w:tentative="1">
      <w:start w:val="1"/>
      <w:numFmt w:val="bullet"/>
      <w:lvlText w:val="•"/>
      <w:lvlJc w:val="left"/>
      <w:pPr>
        <w:tabs>
          <w:tab w:val="num" w:pos="1440"/>
        </w:tabs>
        <w:ind w:left="1440" w:hanging="360"/>
      </w:pPr>
      <w:rPr>
        <w:rFonts w:ascii="Arial" w:hAnsi="Arial" w:hint="default"/>
      </w:rPr>
    </w:lvl>
    <w:lvl w:ilvl="2" w:tplc="EDA6AD1E" w:tentative="1">
      <w:start w:val="1"/>
      <w:numFmt w:val="bullet"/>
      <w:lvlText w:val="•"/>
      <w:lvlJc w:val="left"/>
      <w:pPr>
        <w:tabs>
          <w:tab w:val="num" w:pos="2160"/>
        </w:tabs>
        <w:ind w:left="2160" w:hanging="360"/>
      </w:pPr>
      <w:rPr>
        <w:rFonts w:ascii="Arial" w:hAnsi="Arial" w:hint="default"/>
      </w:rPr>
    </w:lvl>
    <w:lvl w:ilvl="3" w:tplc="048E3162" w:tentative="1">
      <w:start w:val="1"/>
      <w:numFmt w:val="bullet"/>
      <w:lvlText w:val="•"/>
      <w:lvlJc w:val="left"/>
      <w:pPr>
        <w:tabs>
          <w:tab w:val="num" w:pos="2880"/>
        </w:tabs>
        <w:ind w:left="2880" w:hanging="360"/>
      </w:pPr>
      <w:rPr>
        <w:rFonts w:ascii="Arial" w:hAnsi="Arial" w:hint="default"/>
      </w:rPr>
    </w:lvl>
    <w:lvl w:ilvl="4" w:tplc="C220BD04" w:tentative="1">
      <w:start w:val="1"/>
      <w:numFmt w:val="bullet"/>
      <w:lvlText w:val="•"/>
      <w:lvlJc w:val="left"/>
      <w:pPr>
        <w:tabs>
          <w:tab w:val="num" w:pos="3600"/>
        </w:tabs>
        <w:ind w:left="3600" w:hanging="360"/>
      </w:pPr>
      <w:rPr>
        <w:rFonts w:ascii="Arial" w:hAnsi="Arial" w:hint="default"/>
      </w:rPr>
    </w:lvl>
    <w:lvl w:ilvl="5" w:tplc="BB3C6D4E" w:tentative="1">
      <w:start w:val="1"/>
      <w:numFmt w:val="bullet"/>
      <w:lvlText w:val="•"/>
      <w:lvlJc w:val="left"/>
      <w:pPr>
        <w:tabs>
          <w:tab w:val="num" w:pos="4320"/>
        </w:tabs>
        <w:ind w:left="4320" w:hanging="360"/>
      </w:pPr>
      <w:rPr>
        <w:rFonts w:ascii="Arial" w:hAnsi="Arial" w:hint="default"/>
      </w:rPr>
    </w:lvl>
    <w:lvl w:ilvl="6" w:tplc="DB083ED0" w:tentative="1">
      <w:start w:val="1"/>
      <w:numFmt w:val="bullet"/>
      <w:lvlText w:val="•"/>
      <w:lvlJc w:val="left"/>
      <w:pPr>
        <w:tabs>
          <w:tab w:val="num" w:pos="5040"/>
        </w:tabs>
        <w:ind w:left="5040" w:hanging="360"/>
      </w:pPr>
      <w:rPr>
        <w:rFonts w:ascii="Arial" w:hAnsi="Arial" w:hint="default"/>
      </w:rPr>
    </w:lvl>
    <w:lvl w:ilvl="7" w:tplc="27069366" w:tentative="1">
      <w:start w:val="1"/>
      <w:numFmt w:val="bullet"/>
      <w:lvlText w:val="•"/>
      <w:lvlJc w:val="left"/>
      <w:pPr>
        <w:tabs>
          <w:tab w:val="num" w:pos="5760"/>
        </w:tabs>
        <w:ind w:left="5760" w:hanging="360"/>
      </w:pPr>
      <w:rPr>
        <w:rFonts w:ascii="Arial" w:hAnsi="Arial" w:hint="default"/>
      </w:rPr>
    </w:lvl>
    <w:lvl w:ilvl="8" w:tplc="38E405FA" w:tentative="1">
      <w:start w:val="1"/>
      <w:numFmt w:val="bullet"/>
      <w:lvlText w:val="•"/>
      <w:lvlJc w:val="left"/>
      <w:pPr>
        <w:tabs>
          <w:tab w:val="num" w:pos="6480"/>
        </w:tabs>
        <w:ind w:left="6480" w:hanging="360"/>
      </w:pPr>
      <w:rPr>
        <w:rFonts w:ascii="Arial" w:hAnsi="Arial" w:hint="default"/>
      </w:rPr>
    </w:lvl>
  </w:abstractNum>
  <w:abstractNum w:abstractNumId="42" w15:restartNumberingAfterBreak="0">
    <w:nsid w:val="797004CD"/>
    <w:multiLevelType w:val="hybridMultilevel"/>
    <w:tmpl w:val="A1E08E4E"/>
    <w:lvl w:ilvl="0" w:tplc="BA0E634A">
      <w:start w:val="1"/>
      <w:numFmt w:val="bullet"/>
      <w:lvlText w:val="•"/>
      <w:lvlJc w:val="left"/>
      <w:pPr>
        <w:tabs>
          <w:tab w:val="num" w:pos="720"/>
        </w:tabs>
        <w:ind w:left="720" w:hanging="360"/>
      </w:pPr>
      <w:rPr>
        <w:rFonts w:ascii="Arial" w:hAnsi="Arial" w:hint="default"/>
      </w:rPr>
    </w:lvl>
    <w:lvl w:ilvl="1" w:tplc="918C16F6" w:tentative="1">
      <w:start w:val="1"/>
      <w:numFmt w:val="bullet"/>
      <w:lvlText w:val="•"/>
      <w:lvlJc w:val="left"/>
      <w:pPr>
        <w:tabs>
          <w:tab w:val="num" w:pos="1440"/>
        </w:tabs>
        <w:ind w:left="1440" w:hanging="360"/>
      </w:pPr>
      <w:rPr>
        <w:rFonts w:ascii="Arial" w:hAnsi="Arial" w:hint="default"/>
      </w:rPr>
    </w:lvl>
    <w:lvl w:ilvl="2" w:tplc="4342D16C" w:tentative="1">
      <w:start w:val="1"/>
      <w:numFmt w:val="bullet"/>
      <w:lvlText w:val="•"/>
      <w:lvlJc w:val="left"/>
      <w:pPr>
        <w:tabs>
          <w:tab w:val="num" w:pos="2160"/>
        </w:tabs>
        <w:ind w:left="2160" w:hanging="360"/>
      </w:pPr>
      <w:rPr>
        <w:rFonts w:ascii="Arial" w:hAnsi="Arial" w:hint="default"/>
      </w:rPr>
    </w:lvl>
    <w:lvl w:ilvl="3" w:tplc="BFD4D50E" w:tentative="1">
      <w:start w:val="1"/>
      <w:numFmt w:val="bullet"/>
      <w:lvlText w:val="•"/>
      <w:lvlJc w:val="left"/>
      <w:pPr>
        <w:tabs>
          <w:tab w:val="num" w:pos="2880"/>
        </w:tabs>
        <w:ind w:left="2880" w:hanging="360"/>
      </w:pPr>
      <w:rPr>
        <w:rFonts w:ascii="Arial" w:hAnsi="Arial" w:hint="default"/>
      </w:rPr>
    </w:lvl>
    <w:lvl w:ilvl="4" w:tplc="2BEC51A6" w:tentative="1">
      <w:start w:val="1"/>
      <w:numFmt w:val="bullet"/>
      <w:lvlText w:val="•"/>
      <w:lvlJc w:val="left"/>
      <w:pPr>
        <w:tabs>
          <w:tab w:val="num" w:pos="3600"/>
        </w:tabs>
        <w:ind w:left="3600" w:hanging="360"/>
      </w:pPr>
      <w:rPr>
        <w:rFonts w:ascii="Arial" w:hAnsi="Arial" w:hint="default"/>
      </w:rPr>
    </w:lvl>
    <w:lvl w:ilvl="5" w:tplc="C50E617C" w:tentative="1">
      <w:start w:val="1"/>
      <w:numFmt w:val="bullet"/>
      <w:lvlText w:val="•"/>
      <w:lvlJc w:val="left"/>
      <w:pPr>
        <w:tabs>
          <w:tab w:val="num" w:pos="4320"/>
        </w:tabs>
        <w:ind w:left="4320" w:hanging="360"/>
      </w:pPr>
      <w:rPr>
        <w:rFonts w:ascii="Arial" w:hAnsi="Arial" w:hint="default"/>
      </w:rPr>
    </w:lvl>
    <w:lvl w:ilvl="6" w:tplc="6190546E" w:tentative="1">
      <w:start w:val="1"/>
      <w:numFmt w:val="bullet"/>
      <w:lvlText w:val="•"/>
      <w:lvlJc w:val="left"/>
      <w:pPr>
        <w:tabs>
          <w:tab w:val="num" w:pos="5040"/>
        </w:tabs>
        <w:ind w:left="5040" w:hanging="360"/>
      </w:pPr>
      <w:rPr>
        <w:rFonts w:ascii="Arial" w:hAnsi="Arial" w:hint="default"/>
      </w:rPr>
    </w:lvl>
    <w:lvl w:ilvl="7" w:tplc="65283774" w:tentative="1">
      <w:start w:val="1"/>
      <w:numFmt w:val="bullet"/>
      <w:lvlText w:val="•"/>
      <w:lvlJc w:val="left"/>
      <w:pPr>
        <w:tabs>
          <w:tab w:val="num" w:pos="5760"/>
        </w:tabs>
        <w:ind w:left="5760" w:hanging="360"/>
      </w:pPr>
      <w:rPr>
        <w:rFonts w:ascii="Arial" w:hAnsi="Arial" w:hint="default"/>
      </w:rPr>
    </w:lvl>
    <w:lvl w:ilvl="8" w:tplc="DDD61418" w:tentative="1">
      <w:start w:val="1"/>
      <w:numFmt w:val="bullet"/>
      <w:lvlText w:val="•"/>
      <w:lvlJc w:val="left"/>
      <w:pPr>
        <w:tabs>
          <w:tab w:val="num" w:pos="6480"/>
        </w:tabs>
        <w:ind w:left="6480" w:hanging="360"/>
      </w:pPr>
      <w:rPr>
        <w:rFonts w:ascii="Arial" w:hAnsi="Arial" w:hint="default"/>
      </w:rPr>
    </w:lvl>
  </w:abstractNum>
  <w:abstractNum w:abstractNumId="43" w15:restartNumberingAfterBreak="0">
    <w:nsid w:val="7B123EBD"/>
    <w:multiLevelType w:val="hybridMultilevel"/>
    <w:tmpl w:val="2FCE56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B2C1130"/>
    <w:multiLevelType w:val="hybridMultilevel"/>
    <w:tmpl w:val="417480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C38506D"/>
    <w:multiLevelType w:val="hybridMultilevel"/>
    <w:tmpl w:val="786EA1D0"/>
    <w:lvl w:ilvl="0" w:tplc="4CD87412">
      <w:start w:val="1"/>
      <w:numFmt w:val="bullet"/>
      <w:lvlText w:val="•"/>
      <w:lvlJc w:val="left"/>
      <w:pPr>
        <w:tabs>
          <w:tab w:val="num" w:pos="720"/>
        </w:tabs>
        <w:ind w:left="720" w:hanging="360"/>
      </w:pPr>
      <w:rPr>
        <w:rFonts w:ascii="Arial" w:hAnsi="Arial" w:hint="default"/>
      </w:rPr>
    </w:lvl>
    <w:lvl w:ilvl="1" w:tplc="3D289AC4" w:tentative="1">
      <w:start w:val="1"/>
      <w:numFmt w:val="bullet"/>
      <w:lvlText w:val="•"/>
      <w:lvlJc w:val="left"/>
      <w:pPr>
        <w:tabs>
          <w:tab w:val="num" w:pos="1440"/>
        </w:tabs>
        <w:ind w:left="1440" w:hanging="360"/>
      </w:pPr>
      <w:rPr>
        <w:rFonts w:ascii="Arial" w:hAnsi="Arial" w:hint="default"/>
      </w:rPr>
    </w:lvl>
    <w:lvl w:ilvl="2" w:tplc="C5304010" w:tentative="1">
      <w:start w:val="1"/>
      <w:numFmt w:val="bullet"/>
      <w:lvlText w:val="•"/>
      <w:lvlJc w:val="left"/>
      <w:pPr>
        <w:tabs>
          <w:tab w:val="num" w:pos="2160"/>
        </w:tabs>
        <w:ind w:left="2160" w:hanging="360"/>
      </w:pPr>
      <w:rPr>
        <w:rFonts w:ascii="Arial" w:hAnsi="Arial" w:hint="default"/>
      </w:rPr>
    </w:lvl>
    <w:lvl w:ilvl="3" w:tplc="33C0AB1C" w:tentative="1">
      <w:start w:val="1"/>
      <w:numFmt w:val="bullet"/>
      <w:lvlText w:val="•"/>
      <w:lvlJc w:val="left"/>
      <w:pPr>
        <w:tabs>
          <w:tab w:val="num" w:pos="2880"/>
        </w:tabs>
        <w:ind w:left="2880" w:hanging="360"/>
      </w:pPr>
      <w:rPr>
        <w:rFonts w:ascii="Arial" w:hAnsi="Arial" w:hint="default"/>
      </w:rPr>
    </w:lvl>
    <w:lvl w:ilvl="4" w:tplc="C7DA8AC0" w:tentative="1">
      <w:start w:val="1"/>
      <w:numFmt w:val="bullet"/>
      <w:lvlText w:val="•"/>
      <w:lvlJc w:val="left"/>
      <w:pPr>
        <w:tabs>
          <w:tab w:val="num" w:pos="3600"/>
        </w:tabs>
        <w:ind w:left="3600" w:hanging="360"/>
      </w:pPr>
      <w:rPr>
        <w:rFonts w:ascii="Arial" w:hAnsi="Arial" w:hint="default"/>
      </w:rPr>
    </w:lvl>
    <w:lvl w:ilvl="5" w:tplc="508A45E0" w:tentative="1">
      <w:start w:val="1"/>
      <w:numFmt w:val="bullet"/>
      <w:lvlText w:val="•"/>
      <w:lvlJc w:val="left"/>
      <w:pPr>
        <w:tabs>
          <w:tab w:val="num" w:pos="4320"/>
        </w:tabs>
        <w:ind w:left="4320" w:hanging="360"/>
      </w:pPr>
      <w:rPr>
        <w:rFonts w:ascii="Arial" w:hAnsi="Arial" w:hint="default"/>
      </w:rPr>
    </w:lvl>
    <w:lvl w:ilvl="6" w:tplc="00449BDE" w:tentative="1">
      <w:start w:val="1"/>
      <w:numFmt w:val="bullet"/>
      <w:lvlText w:val="•"/>
      <w:lvlJc w:val="left"/>
      <w:pPr>
        <w:tabs>
          <w:tab w:val="num" w:pos="5040"/>
        </w:tabs>
        <w:ind w:left="5040" w:hanging="360"/>
      </w:pPr>
      <w:rPr>
        <w:rFonts w:ascii="Arial" w:hAnsi="Arial" w:hint="default"/>
      </w:rPr>
    </w:lvl>
    <w:lvl w:ilvl="7" w:tplc="FD86C2B2" w:tentative="1">
      <w:start w:val="1"/>
      <w:numFmt w:val="bullet"/>
      <w:lvlText w:val="•"/>
      <w:lvlJc w:val="left"/>
      <w:pPr>
        <w:tabs>
          <w:tab w:val="num" w:pos="5760"/>
        </w:tabs>
        <w:ind w:left="5760" w:hanging="360"/>
      </w:pPr>
      <w:rPr>
        <w:rFonts w:ascii="Arial" w:hAnsi="Arial" w:hint="default"/>
      </w:rPr>
    </w:lvl>
    <w:lvl w:ilvl="8" w:tplc="98D80676" w:tentative="1">
      <w:start w:val="1"/>
      <w:numFmt w:val="bullet"/>
      <w:lvlText w:val="•"/>
      <w:lvlJc w:val="left"/>
      <w:pPr>
        <w:tabs>
          <w:tab w:val="num" w:pos="6480"/>
        </w:tabs>
        <w:ind w:left="6480" w:hanging="360"/>
      </w:pPr>
      <w:rPr>
        <w:rFonts w:ascii="Arial" w:hAnsi="Arial" w:hint="default"/>
      </w:rPr>
    </w:lvl>
  </w:abstractNum>
  <w:abstractNum w:abstractNumId="46" w15:restartNumberingAfterBreak="0">
    <w:nsid w:val="7EF8373D"/>
    <w:multiLevelType w:val="hybridMultilevel"/>
    <w:tmpl w:val="CA049D24"/>
    <w:lvl w:ilvl="0" w:tplc="127EBACA">
      <w:start w:val="1"/>
      <w:numFmt w:val="bullet"/>
      <w:lvlText w:val="•"/>
      <w:lvlJc w:val="left"/>
      <w:pPr>
        <w:tabs>
          <w:tab w:val="num" w:pos="720"/>
        </w:tabs>
        <w:ind w:left="720" w:hanging="360"/>
      </w:pPr>
      <w:rPr>
        <w:rFonts w:ascii="Arial" w:hAnsi="Arial" w:hint="default"/>
      </w:rPr>
    </w:lvl>
    <w:lvl w:ilvl="1" w:tplc="5A144C4E" w:tentative="1">
      <w:start w:val="1"/>
      <w:numFmt w:val="bullet"/>
      <w:lvlText w:val="•"/>
      <w:lvlJc w:val="left"/>
      <w:pPr>
        <w:tabs>
          <w:tab w:val="num" w:pos="1440"/>
        </w:tabs>
        <w:ind w:left="1440" w:hanging="360"/>
      </w:pPr>
      <w:rPr>
        <w:rFonts w:ascii="Arial" w:hAnsi="Arial" w:hint="default"/>
      </w:rPr>
    </w:lvl>
    <w:lvl w:ilvl="2" w:tplc="A3BC0336" w:tentative="1">
      <w:start w:val="1"/>
      <w:numFmt w:val="bullet"/>
      <w:lvlText w:val="•"/>
      <w:lvlJc w:val="left"/>
      <w:pPr>
        <w:tabs>
          <w:tab w:val="num" w:pos="2160"/>
        </w:tabs>
        <w:ind w:left="2160" w:hanging="360"/>
      </w:pPr>
      <w:rPr>
        <w:rFonts w:ascii="Arial" w:hAnsi="Arial" w:hint="default"/>
      </w:rPr>
    </w:lvl>
    <w:lvl w:ilvl="3" w:tplc="8E2EF7BC" w:tentative="1">
      <w:start w:val="1"/>
      <w:numFmt w:val="bullet"/>
      <w:lvlText w:val="•"/>
      <w:lvlJc w:val="left"/>
      <w:pPr>
        <w:tabs>
          <w:tab w:val="num" w:pos="2880"/>
        </w:tabs>
        <w:ind w:left="2880" w:hanging="360"/>
      </w:pPr>
      <w:rPr>
        <w:rFonts w:ascii="Arial" w:hAnsi="Arial" w:hint="default"/>
      </w:rPr>
    </w:lvl>
    <w:lvl w:ilvl="4" w:tplc="89949CFA" w:tentative="1">
      <w:start w:val="1"/>
      <w:numFmt w:val="bullet"/>
      <w:lvlText w:val="•"/>
      <w:lvlJc w:val="left"/>
      <w:pPr>
        <w:tabs>
          <w:tab w:val="num" w:pos="3600"/>
        </w:tabs>
        <w:ind w:left="3600" w:hanging="360"/>
      </w:pPr>
      <w:rPr>
        <w:rFonts w:ascii="Arial" w:hAnsi="Arial" w:hint="default"/>
      </w:rPr>
    </w:lvl>
    <w:lvl w:ilvl="5" w:tplc="A712E8FA" w:tentative="1">
      <w:start w:val="1"/>
      <w:numFmt w:val="bullet"/>
      <w:lvlText w:val="•"/>
      <w:lvlJc w:val="left"/>
      <w:pPr>
        <w:tabs>
          <w:tab w:val="num" w:pos="4320"/>
        </w:tabs>
        <w:ind w:left="4320" w:hanging="360"/>
      </w:pPr>
      <w:rPr>
        <w:rFonts w:ascii="Arial" w:hAnsi="Arial" w:hint="default"/>
      </w:rPr>
    </w:lvl>
    <w:lvl w:ilvl="6" w:tplc="4FFAC12A" w:tentative="1">
      <w:start w:val="1"/>
      <w:numFmt w:val="bullet"/>
      <w:lvlText w:val="•"/>
      <w:lvlJc w:val="left"/>
      <w:pPr>
        <w:tabs>
          <w:tab w:val="num" w:pos="5040"/>
        </w:tabs>
        <w:ind w:left="5040" w:hanging="360"/>
      </w:pPr>
      <w:rPr>
        <w:rFonts w:ascii="Arial" w:hAnsi="Arial" w:hint="default"/>
      </w:rPr>
    </w:lvl>
    <w:lvl w:ilvl="7" w:tplc="0400C5EC" w:tentative="1">
      <w:start w:val="1"/>
      <w:numFmt w:val="bullet"/>
      <w:lvlText w:val="•"/>
      <w:lvlJc w:val="left"/>
      <w:pPr>
        <w:tabs>
          <w:tab w:val="num" w:pos="5760"/>
        </w:tabs>
        <w:ind w:left="5760" w:hanging="360"/>
      </w:pPr>
      <w:rPr>
        <w:rFonts w:ascii="Arial" w:hAnsi="Arial" w:hint="default"/>
      </w:rPr>
    </w:lvl>
    <w:lvl w:ilvl="8" w:tplc="6ADE4ADA" w:tentative="1">
      <w:start w:val="1"/>
      <w:numFmt w:val="bullet"/>
      <w:lvlText w:val="•"/>
      <w:lvlJc w:val="left"/>
      <w:pPr>
        <w:tabs>
          <w:tab w:val="num" w:pos="6480"/>
        </w:tabs>
        <w:ind w:left="6480" w:hanging="360"/>
      </w:pPr>
      <w:rPr>
        <w:rFonts w:ascii="Arial" w:hAnsi="Arial" w:hint="default"/>
      </w:rPr>
    </w:lvl>
  </w:abstractNum>
  <w:num w:numId="1">
    <w:abstractNumId w:val="16"/>
  </w:num>
  <w:num w:numId="2">
    <w:abstractNumId w:val="39"/>
  </w:num>
  <w:num w:numId="3">
    <w:abstractNumId w:val="10"/>
  </w:num>
  <w:num w:numId="4">
    <w:abstractNumId w:val="20"/>
  </w:num>
  <w:num w:numId="5">
    <w:abstractNumId w:val="29"/>
  </w:num>
  <w:num w:numId="6">
    <w:abstractNumId w:val="24"/>
  </w:num>
  <w:num w:numId="7">
    <w:abstractNumId w:val="40"/>
  </w:num>
  <w:num w:numId="8">
    <w:abstractNumId w:val="23"/>
  </w:num>
  <w:num w:numId="9">
    <w:abstractNumId w:val="32"/>
  </w:num>
  <w:num w:numId="10">
    <w:abstractNumId w:val="44"/>
  </w:num>
  <w:num w:numId="11">
    <w:abstractNumId w:val="5"/>
  </w:num>
  <w:num w:numId="12">
    <w:abstractNumId w:val="14"/>
  </w:num>
  <w:num w:numId="13">
    <w:abstractNumId w:val="1"/>
  </w:num>
  <w:num w:numId="14">
    <w:abstractNumId w:val="8"/>
  </w:num>
  <w:num w:numId="15">
    <w:abstractNumId w:val="27"/>
  </w:num>
  <w:num w:numId="16">
    <w:abstractNumId w:val="17"/>
  </w:num>
  <w:num w:numId="17">
    <w:abstractNumId w:val="21"/>
  </w:num>
  <w:num w:numId="18">
    <w:abstractNumId w:val="11"/>
  </w:num>
  <w:num w:numId="19">
    <w:abstractNumId w:val="42"/>
  </w:num>
  <w:num w:numId="20">
    <w:abstractNumId w:val="13"/>
  </w:num>
  <w:num w:numId="21">
    <w:abstractNumId w:val="30"/>
  </w:num>
  <w:num w:numId="22">
    <w:abstractNumId w:val="7"/>
  </w:num>
  <w:num w:numId="23">
    <w:abstractNumId w:val="9"/>
  </w:num>
  <w:num w:numId="24">
    <w:abstractNumId w:val="41"/>
  </w:num>
  <w:num w:numId="25">
    <w:abstractNumId w:val="0"/>
  </w:num>
  <w:num w:numId="26">
    <w:abstractNumId w:val="18"/>
  </w:num>
  <w:num w:numId="27">
    <w:abstractNumId w:val="46"/>
  </w:num>
  <w:num w:numId="28">
    <w:abstractNumId w:val="35"/>
  </w:num>
  <w:num w:numId="29">
    <w:abstractNumId w:val="33"/>
  </w:num>
  <w:num w:numId="30">
    <w:abstractNumId w:val="15"/>
  </w:num>
  <w:num w:numId="31">
    <w:abstractNumId w:val="19"/>
  </w:num>
  <w:num w:numId="32">
    <w:abstractNumId w:val="22"/>
  </w:num>
  <w:num w:numId="33">
    <w:abstractNumId w:val="28"/>
  </w:num>
  <w:num w:numId="34">
    <w:abstractNumId w:val="45"/>
  </w:num>
  <w:num w:numId="35">
    <w:abstractNumId w:val="37"/>
  </w:num>
  <w:num w:numId="36">
    <w:abstractNumId w:val="12"/>
  </w:num>
  <w:num w:numId="37">
    <w:abstractNumId w:val="25"/>
  </w:num>
  <w:num w:numId="38">
    <w:abstractNumId w:val="34"/>
  </w:num>
  <w:num w:numId="39">
    <w:abstractNumId w:val="31"/>
  </w:num>
  <w:num w:numId="40">
    <w:abstractNumId w:val="36"/>
  </w:num>
  <w:num w:numId="41">
    <w:abstractNumId w:val="6"/>
  </w:num>
  <w:num w:numId="42">
    <w:abstractNumId w:val="4"/>
  </w:num>
  <w:num w:numId="43">
    <w:abstractNumId w:val="26"/>
  </w:num>
  <w:num w:numId="44">
    <w:abstractNumId w:val="38"/>
  </w:num>
  <w:num w:numId="45">
    <w:abstractNumId w:val="43"/>
  </w:num>
  <w:num w:numId="46">
    <w:abstractNumId w:val="2"/>
  </w:num>
  <w:num w:numId="47">
    <w:abstractNumId w:val="3"/>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activeWritingStyle w:appName="MSWord" w:lang="en-US" w:vendorID="64" w:dllVersion="6" w:nlCheck="1" w:checkStyle="0"/>
  <w:activeWritingStyle w:appName="MSWord" w:lang="en-GB" w:vendorID="64" w:dllVersion="6" w:nlCheck="1" w:checkStyle="0"/>
  <w:activeWritingStyle w:appName="MSWord" w:lang="en-IN"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en-IN" w:vendorID="64" w:dllVersion="4096" w:nlCheck="1" w:checkStyle="0"/>
  <w:activeWritingStyle w:appName="MSWord" w:lang="fr-FR" w:vendorID="64" w:dllVersion="4096" w:nlCheck="1" w:checkStyle="0"/>
  <w:proofState w:spelling="clean" w:grammar="clean"/>
  <w:defaultTabStop w:val="144"/>
  <w:drawingGridHorizontalSpacing w:val="57"/>
  <w:drawingGridVerticalSpacing w:val="181"/>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K0sLQwtzQ2NzMwMjVR0lEKTi0uzszPAykwNKkFACIUACgtAAAA"/>
  </w:docVars>
  <w:rsids>
    <w:rsidRoot w:val="009303D9"/>
    <w:rsid w:val="0000005A"/>
    <w:rsid w:val="00000191"/>
    <w:rsid w:val="00000362"/>
    <w:rsid w:val="000003F5"/>
    <w:rsid w:val="000004CA"/>
    <w:rsid w:val="000009C8"/>
    <w:rsid w:val="00000AFF"/>
    <w:rsid w:val="00000FD3"/>
    <w:rsid w:val="000013EF"/>
    <w:rsid w:val="000017CA"/>
    <w:rsid w:val="00001877"/>
    <w:rsid w:val="0000188E"/>
    <w:rsid w:val="000019FB"/>
    <w:rsid w:val="00001A03"/>
    <w:rsid w:val="00001D2F"/>
    <w:rsid w:val="00001D68"/>
    <w:rsid w:val="00001DD2"/>
    <w:rsid w:val="0000201C"/>
    <w:rsid w:val="00002096"/>
    <w:rsid w:val="00002293"/>
    <w:rsid w:val="000022DF"/>
    <w:rsid w:val="0000250F"/>
    <w:rsid w:val="00002ACE"/>
    <w:rsid w:val="00002ADC"/>
    <w:rsid w:val="00002CF2"/>
    <w:rsid w:val="000030D6"/>
    <w:rsid w:val="00003170"/>
    <w:rsid w:val="00003297"/>
    <w:rsid w:val="00003325"/>
    <w:rsid w:val="00003353"/>
    <w:rsid w:val="00003387"/>
    <w:rsid w:val="00003462"/>
    <w:rsid w:val="00003856"/>
    <w:rsid w:val="000039C7"/>
    <w:rsid w:val="00003B22"/>
    <w:rsid w:val="0000434B"/>
    <w:rsid w:val="00004441"/>
    <w:rsid w:val="00004450"/>
    <w:rsid w:val="0000445D"/>
    <w:rsid w:val="00004490"/>
    <w:rsid w:val="00004499"/>
    <w:rsid w:val="00004613"/>
    <w:rsid w:val="0000482C"/>
    <w:rsid w:val="000048E2"/>
    <w:rsid w:val="000049FC"/>
    <w:rsid w:val="00004B74"/>
    <w:rsid w:val="00004F85"/>
    <w:rsid w:val="00005816"/>
    <w:rsid w:val="00005836"/>
    <w:rsid w:val="000058C3"/>
    <w:rsid w:val="0000598E"/>
    <w:rsid w:val="00005A01"/>
    <w:rsid w:val="00005B20"/>
    <w:rsid w:val="00005CD6"/>
    <w:rsid w:val="00005E5F"/>
    <w:rsid w:val="00005FCF"/>
    <w:rsid w:val="00006010"/>
    <w:rsid w:val="0000615F"/>
    <w:rsid w:val="00006298"/>
    <w:rsid w:val="00006634"/>
    <w:rsid w:val="00006A22"/>
    <w:rsid w:val="00006D94"/>
    <w:rsid w:val="0000741C"/>
    <w:rsid w:val="000078D2"/>
    <w:rsid w:val="0000799F"/>
    <w:rsid w:val="00007AE8"/>
    <w:rsid w:val="00007CA1"/>
    <w:rsid w:val="0001065C"/>
    <w:rsid w:val="0001065D"/>
    <w:rsid w:val="00010BA0"/>
    <w:rsid w:val="00010CED"/>
    <w:rsid w:val="00011218"/>
    <w:rsid w:val="000113F4"/>
    <w:rsid w:val="00011563"/>
    <w:rsid w:val="00011770"/>
    <w:rsid w:val="0001195C"/>
    <w:rsid w:val="0001196B"/>
    <w:rsid w:val="00011A6B"/>
    <w:rsid w:val="00011AEC"/>
    <w:rsid w:val="00011C98"/>
    <w:rsid w:val="00011E39"/>
    <w:rsid w:val="00011EE3"/>
    <w:rsid w:val="00011F99"/>
    <w:rsid w:val="000120A8"/>
    <w:rsid w:val="000125D6"/>
    <w:rsid w:val="000129D3"/>
    <w:rsid w:val="00012D6B"/>
    <w:rsid w:val="00013023"/>
    <w:rsid w:val="0001304D"/>
    <w:rsid w:val="0001305F"/>
    <w:rsid w:val="000130C0"/>
    <w:rsid w:val="000132AD"/>
    <w:rsid w:val="000133FD"/>
    <w:rsid w:val="00013516"/>
    <w:rsid w:val="000135D5"/>
    <w:rsid w:val="000137AF"/>
    <w:rsid w:val="0001395C"/>
    <w:rsid w:val="000139FD"/>
    <w:rsid w:val="00013A0E"/>
    <w:rsid w:val="00013DE1"/>
    <w:rsid w:val="00013E27"/>
    <w:rsid w:val="00013E87"/>
    <w:rsid w:val="0001426E"/>
    <w:rsid w:val="00014389"/>
    <w:rsid w:val="0001443C"/>
    <w:rsid w:val="0001453D"/>
    <w:rsid w:val="00014850"/>
    <w:rsid w:val="00015013"/>
    <w:rsid w:val="0001515D"/>
    <w:rsid w:val="00015298"/>
    <w:rsid w:val="00015321"/>
    <w:rsid w:val="00015370"/>
    <w:rsid w:val="0001561D"/>
    <w:rsid w:val="000156FE"/>
    <w:rsid w:val="000158F7"/>
    <w:rsid w:val="00015B66"/>
    <w:rsid w:val="0001622C"/>
    <w:rsid w:val="0001661D"/>
    <w:rsid w:val="0001670C"/>
    <w:rsid w:val="000168EB"/>
    <w:rsid w:val="00016919"/>
    <w:rsid w:val="00016BEF"/>
    <w:rsid w:val="00016C1D"/>
    <w:rsid w:val="00017045"/>
    <w:rsid w:val="00017092"/>
    <w:rsid w:val="00017400"/>
    <w:rsid w:val="0001764C"/>
    <w:rsid w:val="0001772B"/>
    <w:rsid w:val="00017735"/>
    <w:rsid w:val="00017B2B"/>
    <w:rsid w:val="00017BCC"/>
    <w:rsid w:val="00020108"/>
    <w:rsid w:val="0002037C"/>
    <w:rsid w:val="00020505"/>
    <w:rsid w:val="0002059C"/>
    <w:rsid w:val="000206AC"/>
    <w:rsid w:val="0002075B"/>
    <w:rsid w:val="0002099F"/>
    <w:rsid w:val="00020BA1"/>
    <w:rsid w:val="00020C50"/>
    <w:rsid w:val="00020CBB"/>
    <w:rsid w:val="00020D2D"/>
    <w:rsid w:val="00020E2D"/>
    <w:rsid w:val="00020F5E"/>
    <w:rsid w:val="00021101"/>
    <w:rsid w:val="00021335"/>
    <w:rsid w:val="0002147C"/>
    <w:rsid w:val="000214D5"/>
    <w:rsid w:val="00021569"/>
    <w:rsid w:val="00021815"/>
    <w:rsid w:val="00021C36"/>
    <w:rsid w:val="00021C84"/>
    <w:rsid w:val="000224ED"/>
    <w:rsid w:val="00022535"/>
    <w:rsid w:val="00022593"/>
    <w:rsid w:val="000225AE"/>
    <w:rsid w:val="0002274A"/>
    <w:rsid w:val="0002280E"/>
    <w:rsid w:val="00022C3B"/>
    <w:rsid w:val="00023021"/>
    <w:rsid w:val="00023162"/>
    <w:rsid w:val="000234BB"/>
    <w:rsid w:val="000236A9"/>
    <w:rsid w:val="00023B51"/>
    <w:rsid w:val="00023D38"/>
    <w:rsid w:val="00023F5C"/>
    <w:rsid w:val="00023FB7"/>
    <w:rsid w:val="00023FFE"/>
    <w:rsid w:val="00024088"/>
    <w:rsid w:val="00024304"/>
    <w:rsid w:val="00024445"/>
    <w:rsid w:val="00024587"/>
    <w:rsid w:val="00024A6C"/>
    <w:rsid w:val="00024B97"/>
    <w:rsid w:val="00024C84"/>
    <w:rsid w:val="00024DE5"/>
    <w:rsid w:val="000256D4"/>
    <w:rsid w:val="00025D5D"/>
    <w:rsid w:val="00025DAE"/>
    <w:rsid w:val="00025E7D"/>
    <w:rsid w:val="00025F54"/>
    <w:rsid w:val="000260AD"/>
    <w:rsid w:val="000260E8"/>
    <w:rsid w:val="00026731"/>
    <w:rsid w:val="00026885"/>
    <w:rsid w:val="000269A1"/>
    <w:rsid w:val="00026F7A"/>
    <w:rsid w:val="000270D2"/>
    <w:rsid w:val="00027307"/>
    <w:rsid w:val="000273D4"/>
    <w:rsid w:val="0002741E"/>
    <w:rsid w:val="000275DC"/>
    <w:rsid w:val="0002764F"/>
    <w:rsid w:val="00027E75"/>
    <w:rsid w:val="00030334"/>
    <w:rsid w:val="00030341"/>
    <w:rsid w:val="00030776"/>
    <w:rsid w:val="00030BC0"/>
    <w:rsid w:val="00030D94"/>
    <w:rsid w:val="00031010"/>
    <w:rsid w:val="000310AF"/>
    <w:rsid w:val="00031376"/>
    <w:rsid w:val="000314DE"/>
    <w:rsid w:val="000316E9"/>
    <w:rsid w:val="00031964"/>
    <w:rsid w:val="00031B00"/>
    <w:rsid w:val="00031BAB"/>
    <w:rsid w:val="00031E6C"/>
    <w:rsid w:val="000321C1"/>
    <w:rsid w:val="00032356"/>
    <w:rsid w:val="000324B0"/>
    <w:rsid w:val="00032C1C"/>
    <w:rsid w:val="00032DAB"/>
    <w:rsid w:val="00033543"/>
    <w:rsid w:val="00033589"/>
    <w:rsid w:val="000336ED"/>
    <w:rsid w:val="00033934"/>
    <w:rsid w:val="00033B51"/>
    <w:rsid w:val="000344CC"/>
    <w:rsid w:val="00034874"/>
    <w:rsid w:val="000348E8"/>
    <w:rsid w:val="00034BDC"/>
    <w:rsid w:val="00034C67"/>
    <w:rsid w:val="00034E4D"/>
    <w:rsid w:val="00034FEF"/>
    <w:rsid w:val="00035050"/>
    <w:rsid w:val="00035201"/>
    <w:rsid w:val="00035308"/>
    <w:rsid w:val="000353AD"/>
    <w:rsid w:val="0003544B"/>
    <w:rsid w:val="000355A5"/>
    <w:rsid w:val="0003583E"/>
    <w:rsid w:val="000359D3"/>
    <w:rsid w:val="00035C04"/>
    <w:rsid w:val="00035D77"/>
    <w:rsid w:val="00035FB8"/>
    <w:rsid w:val="00035FF2"/>
    <w:rsid w:val="000360B1"/>
    <w:rsid w:val="000360F9"/>
    <w:rsid w:val="000362FF"/>
    <w:rsid w:val="00036740"/>
    <w:rsid w:val="000368CF"/>
    <w:rsid w:val="00036AAC"/>
    <w:rsid w:val="00036C04"/>
    <w:rsid w:val="00036ED4"/>
    <w:rsid w:val="0003705B"/>
    <w:rsid w:val="0003749E"/>
    <w:rsid w:val="000374C5"/>
    <w:rsid w:val="00037A1A"/>
    <w:rsid w:val="00037BB3"/>
    <w:rsid w:val="00037D2C"/>
    <w:rsid w:val="00037D44"/>
    <w:rsid w:val="000400E8"/>
    <w:rsid w:val="00040132"/>
    <w:rsid w:val="00040133"/>
    <w:rsid w:val="0004035A"/>
    <w:rsid w:val="00040382"/>
    <w:rsid w:val="000404E5"/>
    <w:rsid w:val="0004057E"/>
    <w:rsid w:val="00040667"/>
    <w:rsid w:val="0004075B"/>
    <w:rsid w:val="000408B8"/>
    <w:rsid w:val="000408FF"/>
    <w:rsid w:val="00040948"/>
    <w:rsid w:val="00040ABD"/>
    <w:rsid w:val="00040B0C"/>
    <w:rsid w:val="00040DBA"/>
    <w:rsid w:val="00040E28"/>
    <w:rsid w:val="00040F07"/>
    <w:rsid w:val="0004103C"/>
    <w:rsid w:val="00041169"/>
    <w:rsid w:val="00041173"/>
    <w:rsid w:val="00041699"/>
    <w:rsid w:val="0004199D"/>
    <w:rsid w:val="000419CD"/>
    <w:rsid w:val="00041B89"/>
    <w:rsid w:val="00041EED"/>
    <w:rsid w:val="00041EF8"/>
    <w:rsid w:val="00041F6C"/>
    <w:rsid w:val="00042064"/>
    <w:rsid w:val="000420BE"/>
    <w:rsid w:val="00042257"/>
    <w:rsid w:val="000423E9"/>
    <w:rsid w:val="00042455"/>
    <w:rsid w:val="000424AA"/>
    <w:rsid w:val="000426A8"/>
    <w:rsid w:val="00042910"/>
    <w:rsid w:val="00042C7A"/>
    <w:rsid w:val="0004327F"/>
    <w:rsid w:val="000432BC"/>
    <w:rsid w:val="0004336F"/>
    <w:rsid w:val="000435A0"/>
    <w:rsid w:val="000436C9"/>
    <w:rsid w:val="000437DC"/>
    <w:rsid w:val="00043924"/>
    <w:rsid w:val="000439DC"/>
    <w:rsid w:val="00043B0A"/>
    <w:rsid w:val="0004425D"/>
    <w:rsid w:val="00044378"/>
    <w:rsid w:val="000444A4"/>
    <w:rsid w:val="0004484A"/>
    <w:rsid w:val="000448A1"/>
    <w:rsid w:val="00044E2B"/>
    <w:rsid w:val="00044F45"/>
    <w:rsid w:val="00045254"/>
    <w:rsid w:val="000456D3"/>
    <w:rsid w:val="00045C35"/>
    <w:rsid w:val="00045D1D"/>
    <w:rsid w:val="00045E0D"/>
    <w:rsid w:val="00045EF0"/>
    <w:rsid w:val="00046679"/>
    <w:rsid w:val="00046812"/>
    <w:rsid w:val="00046843"/>
    <w:rsid w:val="000468BD"/>
    <w:rsid w:val="000469BF"/>
    <w:rsid w:val="00046AE3"/>
    <w:rsid w:val="00046C79"/>
    <w:rsid w:val="00046E74"/>
    <w:rsid w:val="00046EB3"/>
    <w:rsid w:val="00046F93"/>
    <w:rsid w:val="00046FC3"/>
    <w:rsid w:val="0004715B"/>
    <w:rsid w:val="000472D8"/>
    <w:rsid w:val="000473E9"/>
    <w:rsid w:val="00047403"/>
    <w:rsid w:val="00047717"/>
    <w:rsid w:val="0004781E"/>
    <w:rsid w:val="000478BE"/>
    <w:rsid w:val="00047AA1"/>
    <w:rsid w:val="00047AE0"/>
    <w:rsid w:val="00047F1D"/>
    <w:rsid w:val="00050151"/>
    <w:rsid w:val="000502AD"/>
    <w:rsid w:val="00050369"/>
    <w:rsid w:val="0005048E"/>
    <w:rsid w:val="000504DE"/>
    <w:rsid w:val="0005065A"/>
    <w:rsid w:val="00050699"/>
    <w:rsid w:val="000509B7"/>
    <w:rsid w:val="00050B33"/>
    <w:rsid w:val="00050C54"/>
    <w:rsid w:val="00050D02"/>
    <w:rsid w:val="00050EC7"/>
    <w:rsid w:val="000510AF"/>
    <w:rsid w:val="00051908"/>
    <w:rsid w:val="0005197E"/>
    <w:rsid w:val="00051E2E"/>
    <w:rsid w:val="00051F6B"/>
    <w:rsid w:val="00051FA6"/>
    <w:rsid w:val="0005200E"/>
    <w:rsid w:val="00052063"/>
    <w:rsid w:val="00052078"/>
    <w:rsid w:val="00052493"/>
    <w:rsid w:val="00052524"/>
    <w:rsid w:val="000526AB"/>
    <w:rsid w:val="0005271C"/>
    <w:rsid w:val="0005277B"/>
    <w:rsid w:val="00052B4A"/>
    <w:rsid w:val="00052CAA"/>
    <w:rsid w:val="00052DE7"/>
    <w:rsid w:val="00053485"/>
    <w:rsid w:val="00053A2A"/>
    <w:rsid w:val="00053A60"/>
    <w:rsid w:val="00053DFF"/>
    <w:rsid w:val="00053F5F"/>
    <w:rsid w:val="00054785"/>
    <w:rsid w:val="000548A2"/>
    <w:rsid w:val="00054969"/>
    <w:rsid w:val="00054ABB"/>
    <w:rsid w:val="00054AED"/>
    <w:rsid w:val="00054B15"/>
    <w:rsid w:val="00054C8B"/>
    <w:rsid w:val="00054D2E"/>
    <w:rsid w:val="00054FDA"/>
    <w:rsid w:val="000550AC"/>
    <w:rsid w:val="0005521F"/>
    <w:rsid w:val="000553C7"/>
    <w:rsid w:val="0005551E"/>
    <w:rsid w:val="000557AE"/>
    <w:rsid w:val="000557DB"/>
    <w:rsid w:val="00055DEF"/>
    <w:rsid w:val="0005603F"/>
    <w:rsid w:val="00056070"/>
    <w:rsid w:val="00056292"/>
    <w:rsid w:val="000563F4"/>
    <w:rsid w:val="000564FE"/>
    <w:rsid w:val="000566E6"/>
    <w:rsid w:val="00056721"/>
    <w:rsid w:val="000568E0"/>
    <w:rsid w:val="00056BA2"/>
    <w:rsid w:val="00056C4C"/>
    <w:rsid w:val="00056FEE"/>
    <w:rsid w:val="00057B43"/>
    <w:rsid w:val="00057D70"/>
    <w:rsid w:val="00057E77"/>
    <w:rsid w:val="00057E99"/>
    <w:rsid w:val="00060074"/>
    <w:rsid w:val="000600EC"/>
    <w:rsid w:val="000601BB"/>
    <w:rsid w:val="00060284"/>
    <w:rsid w:val="0006037A"/>
    <w:rsid w:val="000606CC"/>
    <w:rsid w:val="00060789"/>
    <w:rsid w:val="0006092B"/>
    <w:rsid w:val="00060A48"/>
    <w:rsid w:val="00060F21"/>
    <w:rsid w:val="0006124B"/>
    <w:rsid w:val="00061381"/>
    <w:rsid w:val="00061453"/>
    <w:rsid w:val="00061517"/>
    <w:rsid w:val="00061958"/>
    <w:rsid w:val="00061A14"/>
    <w:rsid w:val="00061D1D"/>
    <w:rsid w:val="00061E00"/>
    <w:rsid w:val="00061E6A"/>
    <w:rsid w:val="00062026"/>
    <w:rsid w:val="00062125"/>
    <w:rsid w:val="000622A3"/>
    <w:rsid w:val="000625AC"/>
    <w:rsid w:val="00062B97"/>
    <w:rsid w:val="00062CDC"/>
    <w:rsid w:val="0006301F"/>
    <w:rsid w:val="000632C3"/>
    <w:rsid w:val="000633E0"/>
    <w:rsid w:val="00063474"/>
    <w:rsid w:val="000634CB"/>
    <w:rsid w:val="000637E8"/>
    <w:rsid w:val="00063C10"/>
    <w:rsid w:val="00064398"/>
    <w:rsid w:val="000646A9"/>
    <w:rsid w:val="000649A5"/>
    <w:rsid w:val="00064AA4"/>
    <w:rsid w:val="00064DB7"/>
    <w:rsid w:val="00065119"/>
    <w:rsid w:val="000651D7"/>
    <w:rsid w:val="0006540D"/>
    <w:rsid w:val="00065963"/>
    <w:rsid w:val="00065986"/>
    <w:rsid w:val="00065D1D"/>
    <w:rsid w:val="00065E8B"/>
    <w:rsid w:val="000660AA"/>
    <w:rsid w:val="0006631C"/>
    <w:rsid w:val="000663BB"/>
    <w:rsid w:val="0006684E"/>
    <w:rsid w:val="00066949"/>
    <w:rsid w:val="000669E0"/>
    <w:rsid w:val="00066C7E"/>
    <w:rsid w:val="00066D40"/>
    <w:rsid w:val="00066D57"/>
    <w:rsid w:val="00066DC0"/>
    <w:rsid w:val="00066F2C"/>
    <w:rsid w:val="000670F9"/>
    <w:rsid w:val="000673E9"/>
    <w:rsid w:val="000675B2"/>
    <w:rsid w:val="00067768"/>
    <w:rsid w:val="00067880"/>
    <w:rsid w:val="00067C18"/>
    <w:rsid w:val="00067DA2"/>
    <w:rsid w:val="00067E55"/>
    <w:rsid w:val="000700F4"/>
    <w:rsid w:val="0007015E"/>
    <w:rsid w:val="000701DF"/>
    <w:rsid w:val="000702DD"/>
    <w:rsid w:val="000703D5"/>
    <w:rsid w:val="000705D0"/>
    <w:rsid w:val="00070683"/>
    <w:rsid w:val="000706CC"/>
    <w:rsid w:val="00070735"/>
    <w:rsid w:val="000709D0"/>
    <w:rsid w:val="00070ACA"/>
    <w:rsid w:val="00070AE9"/>
    <w:rsid w:val="00070B84"/>
    <w:rsid w:val="00070DD5"/>
    <w:rsid w:val="000711F4"/>
    <w:rsid w:val="00071344"/>
    <w:rsid w:val="000718F6"/>
    <w:rsid w:val="00071BB0"/>
    <w:rsid w:val="00071C19"/>
    <w:rsid w:val="00071EE7"/>
    <w:rsid w:val="0007203D"/>
    <w:rsid w:val="00072085"/>
    <w:rsid w:val="000720FC"/>
    <w:rsid w:val="00072CA4"/>
    <w:rsid w:val="00072EA1"/>
    <w:rsid w:val="00073046"/>
    <w:rsid w:val="00073179"/>
    <w:rsid w:val="00073291"/>
    <w:rsid w:val="000732BD"/>
    <w:rsid w:val="000733C9"/>
    <w:rsid w:val="000738F5"/>
    <w:rsid w:val="00073B17"/>
    <w:rsid w:val="00073EE4"/>
    <w:rsid w:val="00073F81"/>
    <w:rsid w:val="00074446"/>
    <w:rsid w:val="00074522"/>
    <w:rsid w:val="00074596"/>
    <w:rsid w:val="000749C0"/>
    <w:rsid w:val="00074C06"/>
    <w:rsid w:val="000751CC"/>
    <w:rsid w:val="000751F3"/>
    <w:rsid w:val="00075C6A"/>
    <w:rsid w:val="00075C90"/>
    <w:rsid w:val="00075D75"/>
    <w:rsid w:val="00075E91"/>
    <w:rsid w:val="00075F05"/>
    <w:rsid w:val="000760C8"/>
    <w:rsid w:val="00076481"/>
    <w:rsid w:val="00076523"/>
    <w:rsid w:val="0007658E"/>
    <w:rsid w:val="00076907"/>
    <w:rsid w:val="00076D81"/>
    <w:rsid w:val="00077487"/>
    <w:rsid w:val="0007751C"/>
    <w:rsid w:val="00077537"/>
    <w:rsid w:val="00077556"/>
    <w:rsid w:val="00077714"/>
    <w:rsid w:val="00077806"/>
    <w:rsid w:val="0007789F"/>
    <w:rsid w:val="00077A2D"/>
    <w:rsid w:val="00077CB8"/>
    <w:rsid w:val="00077E64"/>
    <w:rsid w:val="00077EF0"/>
    <w:rsid w:val="00077FAB"/>
    <w:rsid w:val="00080101"/>
    <w:rsid w:val="00080240"/>
    <w:rsid w:val="0008051F"/>
    <w:rsid w:val="00080640"/>
    <w:rsid w:val="000807E3"/>
    <w:rsid w:val="000809DC"/>
    <w:rsid w:val="00080AF7"/>
    <w:rsid w:val="00080B93"/>
    <w:rsid w:val="00080E24"/>
    <w:rsid w:val="0008118E"/>
    <w:rsid w:val="000812CE"/>
    <w:rsid w:val="00081618"/>
    <w:rsid w:val="00081862"/>
    <w:rsid w:val="00081864"/>
    <w:rsid w:val="00081D13"/>
    <w:rsid w:val="00081DF2"/>
    <w:rsid w:val="000822CA"/>
    <w:rsid w:val="00082563"/>
    <w:rsid w:val="000825E4"/>
    <w:rsid w:val="0008277D"/>
    <w:rsid w:val="00082BAD"/>
    <w:rsid w:val="00082D67"/>
    <w:rsid w:val="00082E39"/>
    <w:rsid w:val="00082E92"/>
    <w:rsid w:val="0008301A"/>
    <w:rsid w:val="000832A6"/>
    <w:rsid w:val="0008367D"/>
    <w:rsid w:val="00083896"/>
    <w:rsid w:val="0008394C"/>
    <w:rsid w:val="000839BA"/>
    <w:rsid w:val="00083D77"/>
    <w:rsid w:val="00083E77"/>
    <w:rsid w:val="0008429E"/>
    <w:rsid w:val="000842C4"/>
    <w:rsid w:val="00084345"/>
    <w:rsid w:val="00084363"/>
    <w:rsid w:val="000843B8"/>
    <w:rsid w:val="00084471"/>
    <w:rsid w:val="0008472B"/>
    <w:rsid w:val="000847AD"/>
    <w:rsid w:val="000849A8"/>
    <w:rsid w:val="00084A47"/>
    <w:rsid w:val="00084D6D"/>
    <w:rsid w:val="00084DCB"/>
    <w:rsid w:val="00084EB3"/>
    <w:rsid w:val="0008503C"/>
    <w:rsid w:val="00085043"/>
    <w:rsid w:val="00085106"/>
    <w:rsid w:val="000851E4"/>
    <w:rsid w:val="00085299"/>
    <w:rsid w:val="000852D4"/>
    <w:rsid w:val="0008547E"/>
    <w:rsid w:val="000854ED"/>
    <w:rsid w:val="00085802"/>
    <w:rsid w:val="00085A49"/>
    <w:rsid w:val="00085A8D"/>
    <w:rsid w:val="00085C54"/>
    <w:rsid w:val="00085D4A"/>
    <w:rsid w:val="00085D8A"/>
    <w:rsid w:val="000863F1"/>
    <w:rsid w:val="00086634"/>
    <w:rsid w:val="0008673F"/>
    <w:rsid w:val="000869B4"/>
    <w:rsid w:val="00086A85"/>
    <w:rsid w:val="00086AA8"/>
    <w:rsid w:val="00086CD0"/>
    <w:rsid w:val="00086D99"/>
    <w:rsid w:val="00086DEA"/>
    <w:rsid w:val="00086E74"/>
    <w:rsid w:val="00086FE7"/>
    <w:rsid w:val="00086FF3"/>
    <w:rsid w:val="000871C3"/>
    <w:rsid w:val="00087423"/>
    <w:rsid w:val="0008746B"/>
    <w:rsid w:val="0008747F"/>
    <w:rsid w:val="000874E7"/>
    <w:rsid w:val="0008752B"/>
    <w:rsid w:val="0008758A"/>
    <w:rsid w:val="00087625"/>
    <w:rsid w:val="00087796"/>
    <w:rsid w:val="00087836"/>
    <w:rsid w:val="00087BE9"/>
    <w:rsid w:val="00087C43"/>
    <w:rsid w:val="000900C9"/>
    <w:rsid w:val="000901BD"/>
    <w:rsid w:val="0009039E"/>
    <w:rsid w:val="000903DF"/>
    <w:rsid w:val="00090588"/>
    <w:rsid w:val="00090DD9"/>
    <w:rsid w:val="00091056"/>
    <w:rsid w:val="000910CB"/>
    <w:rsid w:val="0009125A"/>
    <w:rsid w:val="000912AA"/>
    <w:rsid w:val="000912F1"/>
    <w:rsid w:val="000913A5"/>
    <w:rsid w:val="00091472"/>
    <w:rsid w:val="00091662"/>
    <w:rsid w:val="00091C12"/>
    <w:rsid w:val="00091E69"/>
    <w:rsid w:val="00091F5E"/>
    <w:rsid w:val="000921AA"/>
    <w:rsid w:val="000921C6"/>
    <w:rsid w:val="00092341"/>
    <w:rsid w:val="0009261C"/>
    <w:rsid w:val="00092A07"/>
    <w:rsid w:val="00092DDC"/>
    <w:rsid w:val="00093626"/>
    <w:rsid w:val="000936A4"/>
    <w:rsid w:val="000937F0"/>
    <w:rsid w:val="0009393F"/>
    <w:rsid w:val="00093C22"/>
    <w:rsid w:val="00093E6F"/>
    <w:rsid w:val="00093EEF"/>
    <w:rsid w:val="0009408D"/>
    <w:rsid w:val="000940F6"/>
    <w:rsid w:val="00094289"/>
    <w:rsid w:val="0009439A"/>
    <w:rsid w:val="0009481C"/>
    <w:rsid w:val="0009482E"/>
    <w:rsid w:val="00094AEF"/>
    <w:rsid w:val="00094B25"/>
    <w:rsid w:val="00094D31"/>
    <w:rsid w:val="00094FBB"/>
    <w:rsid w:val="00095022"/>
    <w:rsid w:val="000954C9"/>
    <w:rsid w:val="000958FB"/>
    <w:rsid w:val="00095B18"/>
    <w:rsid w:val="00095B28"/>
    <w:rsid w:val="00095B36"/>
    <w:rsid w:val="00095CCE"/>
    <w:rsid w:val="00095CDA"/>
    <w:rsid w:val="00096144"/>
    <w:rsid w:val="000965FE"/>
    <w:rsid w:val="00096A2D"/>
    <w:rsid w:val="00096D41"/>
    <w:rsid w:val="00096FEC"/>
    <w:rsid w:val="00097086"/>
    <w:rsid w:val="000970C6"/>
    <w:rsid w:val="00097145"/>
    <w:rsid w:val="00097320"/>
    <w:rsid w:val="0009751D"/>
    <w:rsid w:val="0009775C"/>
    <w:rsid w:val="000978A7"/>
    <w:rsid w:val="00097941"/>
    <w:rsid w:val="00097A11"/>
    <w:rsid w:val="00097BC0"/>
    <w:rsid w:val="000A0189"/>
    <w:rsid w:val="000A021E"/>
    <w:rsid w:val="000A0875"/>
    <w:rsid w:val="000A0AD1"/>
    <w:rsid w:val="000A0DDF"/>
    <w:rsid w:val="000A12CE"/>
    <w:rsid w:val="000A159C"/>
    <w:rsid w:val="000A1746"/>
    <w:rsid w:val="000A1BEA"/>
    <w:rsid w:val="000A1C18"/>
    <w:rsid w:val="000A1FD1"/>
    <w:rsid w:val="000A214F"/>
    <w:rsid w:val="000A23AC"/>
    <w:rsid w:val="000A249E"/>
    <w:rsid w:val="000A2526"/>
    <w:rsid w:val="000A262D"/>
    <w:rsid w:val="000A29F7"/>
    <w:rsid w:val="000A2CB0"/>
    <w:rsid w:val="000A2CF1"/>
    <w:rsid w:val="000A3020"/>
    <w:rsid w:val="000A30E4"/>
    <w:rsid w:val="000A33CB"/>
    <w:rsid w:val="000A355E"/>
    <w:rsid w:val="000A3878"/>
    <w:rsid w:val="000A389C"/>
    <w:rsid w:val="000A3A4F"/>
    <w:rsid w:val="000A3A77"/>
    <w:rsid w:val="000A3B81"/>
    <w:rsid w:val="000A3D61"/>
    <w:rsid w:val="000A40D8"/>
    <w:rsid w:val="000A4168"/>
    <w:rsid w:val="000A4242"/>
    <w:rsid w:val="000A4972"/>
    <w:rsid w:val="000A49D1"/>
    <w:rsid w:val="000A4B44"/>
    <w:rsid w:val="000A4BA6"/>
    <w:rsid w:val="000A4BEB"/>
    <w:rsid w:val="000A4FCE"/>
    <w:rsid w:val="000A5151"/>
    <w:rsid w:val="000A53D4"/>
    <w:rsid w:val="000A5662"/>
    <w:rsid w:val="000A576A"/>
    <w:rsid w:val="000A5937"/>
    <w:rsid w:val="000A5A7D"/>
    <w:rsid w:val="000A5E69"/>
    <w:rsid w:val="000A5EE9"/>
    <w:rsid w:val="000A6030"/>
    <w:rsid w:val="000A6447"/>
    <w:rsid w:val="000A6700"/>
    <w:rsid w:val="000A6737"/>
    <w:rsid w:val="000A67C5"/>
    <w:rsid w:val="000A68B3"/>
    <w:rsid w:val="000A6B0E"/>
    <w:rsid w:val="000A6BB2"/>
    <w:rsid w:val="000A6D2F"/>
    <w:rsid w:val="000A70C7"/>
    <w:rsid w:val="000A72D7"/>
    <w:rsid w:val="000A739A"/>
    <w:rsid w:val="000A7432"/>
    <w:rsid w:val="000A76C2"/>
    <w:rsid w:val="000A770B"/>
    <w:rsid w:val="000A79C6"/>
    <w:rsid w:val="000A7BAA"/>
    <w:rsid w:val="000A7EDA"/>
    <w:rsid w:val="000B03BE"/>
    <w:rsid w:val="000B03CB"/>
    <w:rsid w:val="000B0645"/>
    <w:rsid w:val="000B07A0"/>
    <w:rsid w:val="000B07FB"/>
    <w:rsid w:val="000B09DE"/>
    <w:rsid w:val="000B0B25"/>
    <w:rsid w:val="000B0C3D"/>
    <w:rsid w:val="000B0CF9"/>
    <w:rsid w:val="000B0EE5"/>
    <w:rsid w:val="000B0F29"/>
    <w:rsid w:val="000B1042"/>
    <w:rsid w:val="000B1079"/>
    <w:rsid w:val="000B1511"/>
    <w:rsid w:val="000B15C1"/>
    <w:rsid w:val="000B170C"/>
    <w:rsid w:val="000B173B"/>
    <w:rsid w:val="000B1819"/>
    <w:rsid w:val="000B19CF"/>
    <w:rsid w:val="000B1C0C"/>
    <w:rsid w:val="000B1D4A"/>
    <w:rsid w:val="000B1DEE"/>
    <w:rsid w:val="000B2058"/>
    <w:rsid w:val="000B2175"/>
    <w:rsid w:val="000B236E"/>
    <w:rsid w:val="000B243D"/>
    <w:rsid w:val="000B2833"/>
    <w:rsid w:val="000B2878"/>
    <w:rsid w:val="000B28F7"/>
    <w:rsid w:val="000B2DF9"/>
    <w:rsid w:val="000B3105"/>
    <w:rsid w:val="000B3272"/>
    <w:rsid w:val="000B33D3"/>
    <w:rsid w:val="000B33F1"/>
    <w:rsid w:val="000B35B7"/>
    <w:rsid w:val="000B3741"/>
    <w:rsid w:val="000B39A3"/>
    <w:rsid w:val="000B3BAB"/>
    <w:rsid w:val="000B3D35"/>
    <w:rsid w:val="000B3FF9"/>
    <w:rsid w:val="000B404B"/>
    <w:rsid w:val="000B40D6"/>
    <w:rsid w:val="000B43C5"/>
    <w:rsid w:val="000B447D"/>
    <w:rsid w:val="000B4634"/>
    <w:rsid w:val="000B46A5"/>
    <w:rsid w:val="000B4731"/>
    <w:rsid w:val="000B4991"/>
    <w:rsid w:val="000B49B7"/>
    <w:rsid w:val="000B4C7E"/>
    <w:rsid w:val="000B4CDA"/>
    <w:rsid w:val="000B4D62"/>
    <w:rsid w:val="000B5150"/>
    <w:rsid w:val="000B517F"/>
    <w:rsid w:val="000B5300"/>
    <w:rsid w:val="000B571A"/>
    <w:rsid w:val="000B58C4"/>
    <w:rsid w:val="000B58D8"/>
    <w:rsid w:val="000B5C5D"/>
    <w:rsid w:val="000B5F5F"/>
    <w:rsid w:val="000B6168"/>
    <w:rsid w:val="000B6205"/>
    <w:rsid w:val="000B6260"/>
    <w:rsid w:val="000B6277"/>
    <w:rsid w:val="000B6375"/>
    <w:rsid w:val="000B6458"/>
    <w:rsid w:val="000B6695"/>
    <w:rsid w:val="000B69BD"/>
    <w:rsid w:val="000B69D6"/>
    <w:rsid w:val="000B6B08"/>
    <w:rsid w:val="000B6BDB"/>
    <w:rsid w:val="000B6C9C"/>
    <w:rsid w:val="000B6EA7"/>
    <w:rsid w:val="000B75A0"/>
    <w:rsid w:val="000B7603"/>
    <w:rsid w:val="000B770E"/>
    <w:rsid w:val="000B7873"/>
    <w:rsid w:val="000B78FC"/>
    <w:rsid w:val="000B7F69"/>
    <w:rsid w:val="000C01A4"/>
    <w:rsid w:val="000C03F4"/>
    <w:rsid w:val="000C0642"/>
    <w:rsid w:val="000C0A44"/>
    <w:rsid w:val="000C0BDC"/>
    <w:rsid w:val="000C1162"/>
    <w:rsid w:val="000C1163"/>
    <w:rsid w:val="000C12D0"/>
    <w:rsid w:val="000C12E3"/>
    <w:rsid w:val="000C1380"/>
    <w:rsid w:val="000C15C7"/>
    <w:rsid w:val="000C1916"/>
    <w:rsid w:val="000C1E16"/>
    <w:rsid w:val="000C1E68"/>
    <w:rsid w:val="000C21A5"/>
    <w:rsid w:val="000C2272"/>
    <w:rsid w:val="000C2305"/>
    <w:rsid w:val="000C2337"/>
    <w:rsid w:val="000C2734"/>
    <w:rsid w:val="000C28A0"/>
    <w:rsid w:val="000C3512"/>
    <w:rsid w:val="000C3928"/>
    <w:rsid w:val="000C3C0A"/>
    <w:rsid w:val="000C3D37"/>
    <w:rsid w:val="000C3D40"/>
    <w:rsid w:val="000C3E9E"/>
    <w:rsid w:val="000C4057"/>
    <w:rsid w:val="000C4606"/>
    <w:rsid w:val="000C46FA"/>
    <w:rsid w:val="000C4761"/>
    <w:rsid w:val="000C47C0"/>
    <w:rsid w:val="000C499E"/>
    <w:rsid w:val="000C4BB1"/>
    <w:rsid w:val="000C4BC3"/>
    <w:rsid w:val="000C4D78"/>
    <w:rsid w:val="000C54EC"/>
    <w:rsid w:val="000C57C2"/>
    <w:rsid w:val="000C5A6F"/>
    <w:rsid w:val="000C5A78"/>
    <w:rsid w:val="000C5B2B"/>
    <w:rsid w:val="000C5F80"/>
    <w:rsid w:val="000C5FC7"/>
    <w:rsid w:val="000C619E"/>
    <w:rsid w:val="000C63E0"/>
    <w:rsid w:val="000C63E1"/>
    <w:rsid w:val="000C654A"/>
    <w:rsid w:val="000C65FF"/>
    <w:rsid w:val="000C660F"/>
    <w:rsid w:val="000C66CF"/>
    <w:rsid w:val="000C68E4"/>
    <w:rsid w:val="000C6D73"/>
    <w:rsid w:val="000C6EDC"/>
    <w:rsid w:val="000C6F4B"/>
    <w:rsid w:val="000C72FA"/>
    <w:rsid w:val="000C73AD"/>
    <w:rsid w:val="000C748E"/>
    <w:rsid w:val="000C75FB"/>
    <w:rsid w:val="000C7786"/>
    <w:rsid w:val="000C7AD9"/>
    <w:rsid w:val="000C7AEF"/>
    <w:rsid w:val="000C7BED"/>
    <w:rsid w:val="000C7CD9"/>
    <w:rsid w:val="000C7E00"/>
    <w:rsid w:val="000C7FD5"/>
    <w:rsid w:val="000D01DC"/>
    <w:rsid w:val="000D07D3"/>
    <w:rsid w:val="000D0816"/>
    <w:rsid w:val="000D0AA7"/>
    <w:rsid w:val="000D0AD0"/>
    <w:rsid w:val="000D0CB7"/>
    <w:rsid w:val="000D11BF"/>
    <w:rsid w:val="000D14D3"/>
    <w:rsid w:val="000D1584"/>
    <w:rsid w:val="000D15B3"/>
    <w:rsid w:val="000D1920"/>
    <w:rsid w:val="000D1BC7"/>
    <w:rsid w:val="000D1C41"/>
    <w:rsid w:val="000D1F43"/>
    <w:rsid w:val="000D2105"/>
    <w:rsid w:val="000D2311"/>
    <w:rsid w:val="000D25A9"/>
    <w:rsid w:val="000D3034"/>
    <w:rsid w:val="000D30D1"/>
    <w:rsid w:val="000D321A"/>
    <w:rsid w:val="000D33E0"/>
    <w:rsid w:val="000D3420"/>
    <w:rsid w:val="000D3469"/>
    <w:rsid w:val="000D34A1"/>
    <w:rsid w:val="000D362C"/>
    <w:rsid w:val="000D3672"/>
    <w:rsid w:val="000D3937"/>
    <w:rsid w:val="000D3D7A"/>
    <w:rsid w:val="000D3DC5"/>
    <w:rsid w:val="000D43BD"/>
    <w:rsid w:val="000D4AA4"/>
    <w:rsid w:val="000D4C1B"/>
    <w:rsid w:val="000D4C36"/>
    <w:rsid w:val="000D4C37"/>
    <w:rsid w:val="000D4D6B"/>
    <w:rsid w:val="000D51B5"/>
    <w:rsid w:val="000D52DA"/>
    <w:rsid w:val="000D5364"/>
    <w:rsid w:val="000D53C8"/>
    <w:rsid w:val="000D5549"/>
    <w:rsid w:val="000D576B"/>
    <w:rsid w:val="000D5867"/>
    <w:rsid w:val="000D5997"/>
    <w:rsid w:val="000D5CBF"/>
    <w:rsid w:val="000D5D6C"/>
    <w:rsid w:val="000D5E78"/>
    <w:rsid w:val="000D6069"/>
    <w:rsid w:val="000D61B9"/>
    <w:rsid w:val="000D62A6"/>
    <w:rsid w:val="000D62AD"/>
    <w:rsid w:val="000D63FE"/>
    <w:rsid w:val="000D66A9"/>
    <w:rsid w:val="000D6715"/>
    <w:rsid w:val="000D6ABE"/>
    <w:rsid w:val="000D6C10"/>
    <w:rsid w:val="000D6C92"/>
    <w:rsid w:val="000D6DCF"/>
    <w:rsid w:val="000D6FB4"/>
    <w:rsid w:val="000D710B"/>
    <w:rsid w:val="000D721E"/>
    <w:rsid w:val="000D74C3"/>
    <w:rsid w:val="000D7CB7"/>
    <w:rsid w:val="000E014A"/>
    <w:rsid w:val="000E03E3"/>
    <w:rsid w:val="000E043E"/>
    <w:rsid w:val="000E06D8"/>
    <w:rsid w:val="000E06EE"/>
    <w:rsid w:val="000E0991"/>
    <w:rsid w:val="000E0BB7"/>
    <w:rsid w:val="000E0BDB"/>
    <w:rsid w:val="000E0D71"/>
    <w:rsid w:val="000E0ED5"/>
    <w:rsid w:val="000E1218"/>
    <w:rsid w:val="000E15E5"/>
    <w:rsid w:val="000E19E0"/>
    <w:rsid w:val="000E1AF4"/>
    <w:rsid w:val="000E1B55"/>
    <w:rsid w:val="000E1D7D"/>
    <w:rsid w:val="000E1D87"/>
    <w:rsid w:val="000E1E61"/>
    <w:rsid w:val="000E1E6C"/>
    <w:rsid w:val="000E1F3F"/>
    <w:rsid w:val="000E2266"/>
    <w:rsid w:val="000E235E"/>
    <w:rsid w:val="000E2613"/>
    <w:rsid w:val="000E263E"/>
    <w:rsid w:val="000E29AE"/>
    <w:rsid w:val="000E2AD8"/>
    <w:rsid w:val="000E2CDB"/>
    <w:rsid w:val="000E2F22"/>
    <w:rsid w:val="000E32BA"/>
    <w:rsid w:val="000E32E9"/>
    <w:rsid w:val="000E352B"/>
    <w:rsid w:val="000E3720"/>
    <w:rsid w:val="000E3913"/>
    <w:rsid w:val="000E3A6A"/>
    <w:rsid w:val="000E3C09"/>
    <w:rsid w:val="000E3C1A"/>
    <w:rsid w:val="000E3F3C"/>
    <w:rsid w:val="000E4262"/>
    <w:rsid w:val="000E4425"/>
    <w:rsid w:val="000E44A6"/>
    <w:rsid w:val="000E44C9"/>
    <w:rsid w:val="000E4A8D"/>
    <w:rsid w:val="000E4AF4"/>
    <w:rsid w:val="000E4C47"/>
    <w:rsid w:val="000E4DBA"/>
    <w:rsid w:val="000E5195"/>
    <w:rsid w:val="000E52B0"/>
    <w:rsid w:val="000E52DF"/>
    <w:rsid w:val="000E5356"/>
    <w:rsid w:val="000E539E"/>
    <w:rsid w:val="000E5682"/>
    <w:rsid w:val="000E5852"/>
    <w:rsid w:val="000E5A13"/>
    <w:rsid w:val="000E5A2C"/>
    <w:rsid w:val="000E5BEF"/>
    <w:rsid w:val="000E5F47"/>
    <w:rsid w:val="000E5F49"/>
    <w:rsid w:val="000E61CD"/>
    <w:rsid w:val="000E61EF"/>
    <w:rsid w:val="000E6361"/>
    <w:rsid w:val="000E63E0"/>
    <w:rsid w:val="000E68CB"/>
    <w:rsid w:val="000E6DC3"/>
    <w:rsid w:val="000E6DE0"/>
    <w:rsid w:val="000E742F"/>
    <w:rsid w:val="000E74DE"/>
    <w:rsid w:val="000E7604"/>
    <w:rsid w:val="000E7622"/>
    <w:rsid w:val="000E763A"/>
    <w:rsid w:val="000E76C5"/>
    <w:rsid w:val="000E7C14"/>
    <w:rsid w:val="000E7C3B"/>
    <w:rsid w:val="000E7E04"/>
    <w:rsid w:val="000E7EEC"/>
    <w:rsid w:val="000F02E6"/>
    <w:rsid w:val="000F02F6"/>
    <w:rsid w:val="000F078B"/>
    <w:rsid w:val="000F07C7"/>
    <w:rsid w:val="000F0909"/>
    <w:rsid w:val="000F0A1D"/>
    <w:rsid w:val="000F0D48"/>
    <w:rsid w:val="000F0E10"/>
    <w:rsid w:val="000F18F5"/>
    <w:rsid w:val="000F1927"/>
    <w:rsid w:val="000F1AC2"/>
    <w:rsid w:val="000F1E68"/>
    <w:rsid w:val="000F1EF1"/>
    <w:rsid w:val="000F1FA4"/>
    <w:rsid w:val="000F1FF8"/>
    <w:rsid w:val="000F20EE"/>
    <w:rsid w:val="000F21CB"/>
    <w:rsid w:val="000F23AC"/>
    <w:rsid w:val="000F23C9"/>
    <w:rsid w:val="000F24AE"/>
    <w:rsid w:val="000F2A56"/>
    <w:rsid w:val="000F2EB8"/>
    <w:rsid w:val="000F3047"/>
    <w:rsid w:val="000F351E"/>
    <w:rsid w:val="000F39F4"/>
    <w:rsid w:val="000F3A65"/>
    <w:rsid w:val="000F3BC4"/>
    <w:rsid w:val="000F3BCD"/>
    <w:rsid w:val="000F3BE0"/>
    <w:rsid w:val="000F3C46"/>
    <w:rsid w:val="000F3D06"/>
    <w:rsid w:val="000F3FA8"/>
    <w:rsid w:val="000F456B"/>
    <w:rsid w:val="000F4AA1"/>
    <w:rsid w:val="000F4D8D"/>
    <w:rsid w:val="000F5017"/>
    <w:rsid w:val="000F5397"/>
    <w:rsid w:val="000F56A4"/>
    <w:rsid w:val="000F5972"/>
    <w:rsid w:val="000F5AC1"/>
    <w:rsid w:val="000F5B94"/>
    <w:rsid w:val="000F5E63"/>
    <w:rsid w:val="000F5F57"/>
    <w:rsid w:val="000F61D7"/>
    <w:rsid w:val="000F633E"/>
    <w:rsid w:val="000F6350"/>
    <w:rsid w:val="000F6494"/>
    <w:rsid w:val="000F651F"/>
    <w:rsid w:val="000F6662"/>
    <w:rsid w:val="000F66AC"/>
    <w:rsid w:val="000F6821"/>
    <w:rsid w:val="000F6CD4"/>
    <w:rsid w:val="000F6DD6"/>
    <w:rsid w:val="000F6DEB"/>
    <w:rsid w:val="000F6F36"/>
    <w:rsid w:val="000F6F67"/>
    <w:rsid w:val="000F6FB3"/>
    <w:rsid w:val="000F7300"/>
    <w:rsid w:val="000F7441"/>
    <w:rsid w:val="000F74E8"/>
    <w:rsid w:val="000F7530"/>
    <w:rsid w:val="000F75B1"/>
    <w:rsid w:val="000F77B8"/>
    <w:rsid w:val="000F77F0"/>
    <w:rsid w:val="000F787B"/>
    <w:rsid w:val="000F7C49"/>
    <w:rsid w:val="000F7C5A"/>
    <w:rsid w:val="0010018E"/>
    <w:rsid w:val="001006FE"/>
    <w:rsid w:val="00100DB5"/>
    <w:rsid w:val="00100DE1"/>
    <w:rsid w:val="00101129"/>
    <w:rsid w:val="0010117C"/>
    <w:rsid w:val="00101401"/>
    <w:rsid w:val="001014E8"/>
    <w:rsid w:val="00101669"/>
    <w:rsid w:val="00101A6B"/>
    <w:rsid w:val="00101C31"/>
    <w:rsid w:val="00101D3A"/>
    <w:rsid w:val="00101E71"/>
    <w:rsid w:val="00101EA7"/>
    <w:rsid w:val="001020F9"/>
    <w:rsid w:val="00102179"/>
    <w:rsid w:val="001021BC"/>
    <w:rsid w:val="001021D4"/>
    <w:rsid w:val="001021D8"/>
    <w:rsid w:val="00102397"/>
    <w:rsid w:val="00102421"/>
    <w:rsid w:val="00102439"/>
    <w:rsid w:val="0010245F"/>
    <w:rsid w:val="001024AA"/>
    <w:rsid w:val="0010255F"/>
    <w:rsid w:val="001029FB"/>
    <w:rsid w:val="00102A70"/>
    <w:rsid w:val="00102A93"/>
    <w:rsid w:val="00102F14"/>
    <w:rsid w:val="00102F5C"/>
    <w:rsid w:val="00102F80"/>
    <w:rsid w:val="00102FB3"/>
    <w:rsid w:val="00102FCF"/>
    <w:rsid w:val="001030DF"/>
    <w:rsid w:val="0010311A"/>
    <w:rsid w:val="0010363F"/>
    <w:rsid w:val="0010366C"/>
    <w:rsid w:val="001036A8"/>
    <w:rsid w:val="001037F6"/>
    <w:rsid w:val="0010384E"/>
    <w:rsid w:val="00103F59"/>
    <w:rsid w:val="0010441F"/>
    <w:rsid w:val="001048F0"/>
    <w:rsid w:val="0010491F"/>
    <w:rsid w:val="00104A0C"/>
    <w:rsid w:val="00104C3A"/>
    <w:rsid w:val="00104CF5"/>
    <w:rsid w:val="00105005"/>
    <w:rsid w:val="00105470"/>
    <w:rsid w:val="00105631"/>
    <w:rsid w:val="00105CDA"/>
    <w:rsid w:val="00105E54"/>
    <w:rsid w:val="00106063"/>
    <w:rsid w:val="001060F3"/>
    <w:rsid w:val="00106149"/>
    <w:rsid w:val="001061D6"/>
    <w:rsid w:val="001062F8"/>
    <w:rsid w:val="0010657C"/>
    <w:rsid w:val="0010661A"/>
    <w:rsid w:val="0010696E"/>
    <w:rsid w:val="00106C69"/>
    <w:rsid w:val="00106EBF"/>
    <w:rsid w:val="00106F28"/>
    <w:rsid w:val="00106FD3"/>
    <w:rsid w:val="001072A8"/>
    <w:rsid w:val="001075DE"/>
    <w:rsid w:val="001076AD"/>
    <w:rsid w:val="00107897"/>
    <w:rsid w:val="001078E3"/>
    <w:rsid w:val="001078EB"/>
    <w:rsid w:val="001079B4"/>
    <w:rsid w:val="00107B2F"/>
    <w:rsid w:val="00107B5E"/>
    <w:rsid w:val="00107C14"/>
    <w:rsid w:val="00107E3E"/>
    <w:rsid w:val="0011000C"/>
    <w:rsid w:val="0011006C"/>
    <w:rsid w:val="00110353"/>
    <w:rsid w:val="0011056B"/>
    <w:rsid w:val="00110654"/>
    <w:rsid w:val="00110A08"/>
    <w:rsid w:val="00110B62"/>
    <w:rsid w:val="00110EE7"/>
    <w:rsid w:val="001112EE"/>
    <w:rsid w:val="001115E9"/>
    <w:rsid w:val="0011160F"/>
    <w:rsid w:val="001116AF"/>
    <w:rsid w:val="001116D1"/>
    <w:rsid w:val="0011174A"/>
    <w:rsid w:val="00111781"/>
    <w:rsid w:val="001117C9"/>
    <w:rsid w:val="00111A3A"/>
    <w:rsid w:val="00111F6B"/>
    <w:rsid w:val="00111FFD"/>
    <w:rsid w:val="0011229E"/>
    <w:rsid w:val="00112355"/>
    <w:rsid w:val="0011254D"/>
    <w:rsid w:val="00112583"/>
    <w:rsid w:val="00112F2F"/>
    <w:rsid w:val="00112F53"/>
    <w:rsid w:val="00112F74"/>
    <w:rsid w:val="00112FEF"/>
    <w:rsid w:val="001130E6"/>
    <w:rsid w:val="001132D8"/>
    <w:rsid w:val="00113389"/>
    <w:rsid w:val="0011339E"/>
    <w:rsid w:val="001136B8"/>
    <w:rsid w:val="00113860"/>
    <w:rsid w:val="00113995"/>
    <w:rsid w:val="00113A49"/>
    <w:rsid w:val="00113E94"/>
    <w:rsid w:val="001140DA"/>
    <w:rsid w:val="001142A3"/>
    <w:rsid w:val="0011449B"/>
    <w:rsid w:val="001144C2"/>
    <w:rsid w:val="00114566"/>
    <w:rsid w:val="001149E2"/>
    <w:rsid w:val="00114D7A"/>
    <w:rsid w:val="00114DC1"/>
    <w:rsid w:val="00114E20"/>
    <w:rsid w:val="00114F4F"/>
    <w:rsid w:val="00114F5E"/>
    <w:rsid w:val="00115147"/>
    <w:rsid w:val="001155E6"/>
    <w:rsid w:val="00115653"/>
    <w:rsid w:val="00115811"/>
    <w:rsid w:val="00115B6B"/>
    <w:rsid w:val="00115BCF"/>
    <w:rsid w:val="00116274"/>
    <w:rsid w:val="00116287"/>
    <w:rsid w:val="001162C4"/>
    <w:rsid w:val="001165F9"/>
    <w:rsid w:val="00116633"/>
    <w:rsid w:val="00116B3A"/>
    <w:rsid w:val="00116D34"/>
    <w:rsid w:val="00116D36"/>
    <w:rsid w:val="00116D7F"/>
    <w:rsid w:val="00116DF6"/>
    <w:rsid w:val="00116E08"/>
    <w:rsid w:val="00116E91"/>
    <w:rsid w:val="00116F5F"/>
    <w:rsid w:val="001171AC"/>
    <w:rsid w:val="001171E4"/>
    <w:rsid w:val="00117258"/>
    <w:rsid w:val="001174D2"/>
    <w:rsid w:val="00117540"/>
    <w:rsid w:val="00117625"/>
    <w:rsid w:val="00117897"/>
    <w:rsid w:val="001178AE"/>
    <w:rsid w:val="00117AD6"/>
    <w:rsid w:val="00117EAF"/>
    <w:rsid w:val="00120216"/>
    <w:rsid w:val="00120361"/>
    <w:rsid w:val="0012046C"/>
    <w:rsid w:val="00120484"/>
    <w:rsid w:val="001209C2"/>
    <w:rsid w:val="00120DD3"/>
    <w:rsid w:val="0012121B"/>
    <w:rsid w:val="00121447"/>
    <w:rsid w:val="001215E3"/>
    <w:rsid w:val="00121621"/>
    <w:rsid w:val="001219D4"/>
    <w:rsid w:val="00121A43"/>
    <w:rsid w:val="00121C73"/>
    <w:rsid w:val="00121F87"/>
    <w:rsid w:val="00122275"/>
    <w:rsid w:val="001224DC"/>
    <w:rsid w:val="00122912"/>
    <w:rsid w:val="00122FF3"/>
    <w:rsid w:val="00123063"/>
    <w:rsid w:val="00123111"/>
    <w:rsid w:val="00123366"/>
    <w:rsid w:val="00123602"/>
    <w:rsid w:val="001236C5"/>
    <w:rsid w:val="0012371B"/>
    <w:rsid w:val="00123A4A"/>
    <w:rsid w:val="00123CB9"/>
    <w:rsid w:val="0012406C"/>
    <w:rsid w:val="0012408D"/>
    <w:rsid w:val="001242F4"/>
    <w:rsid w:val="00124328"/>
    <w:rsid w:val="001243F9"/>
    <w:rsid w:val="001244C7"/>
    <w:rsid w:val="0012457C"/>
    <w:rsid w:val="001247F2"/>
    <w:rsid w:val="00124A08"/>
    <w:rsid w:val="00124DCE"/>
    <w:rsid w:val="00124EF5"/>
    <w:rsid w:val="00124FCA"/>
    <w:rsid w:val="001250AA"/>
    <w:rsid w:val="001252BA"/>
    <w:rsid w:val="00125478"/>
    <w:rsid w:val="001254FE"/>
    <w:rsid w:val="00125540"/>
    <w:rsid w:val="00125B6C"/>
    <w:rsid w:val="00125EB3"/>
    <w:rsid w:val="00125F56"/>
    <w:rsid w:val="00126129"/>
    <w:rsid w:val="001261C8"/>
    <w:rsid w:val="0012647C"/>
    <w:rsid w:val="001264B2"/>
    <w:rsid w:val="001264EF"/>
    <w:rsid w:val="0012694C"/>
    <w:rsid w:val="00126968"/>
    <w:rsid w:val="00126A0D"/>
    <w:rsid w:val="00126A17"/>
    <w:rsid w:val="00126CD2"/>
    <w:rsid w:val="00126DD4"/>
    <w:rsid w:val="00126E49"/>
    <w:rsid w:val="00126FAF"/>
    <w:rsid w:val="001276A7"/>
    <w:rsid w:val="001276F9"/>
    <w:rsid w:val="001277C4"/>
    <w:rsid w:val="00127855"/>
    <w:rsid w:val="00127C4C"/>
    <w:rsid w:val="00127D9B"/>
    <w:rsid w:val="00130138"/>
    <w:rsid w:val="00130154"/>
    <w:rsid w:val="001301F9"/>
    <w:rsid w:val="0013020F"/>
    <w:rsid w:val="0013022C"/>
    <w:rsid w:val="0013077D"/>
    <w:rsid w:val="00130814"/>
    <w:rsid w:val="00131153"/>
    <w:rsid w:val="001312F9"/>
    <w:rsid w:val="001314D2"/>
    <w:rsid w:val="001315DC"/>
    <w:rsid w:val="0013160B"/>
    <w:rsid w:val="00131A4C"/>
    <w:rsid w:val="00131BF2"/>
    <w:rsid w:val="00131C88"/>
    <w:rsid w:val="00132041"/>
    <w:rsid w:val="001320F2"/>
    <w:rsid w:val="001321A1"/>
    <w:rsid w:val="00132299"/>
    <w:rsid w:val="001324FC"/>
    <w:rsid w:val="001325EB"/>
    <w:rsid w:val="001326DC"/>
    <w:rsid w:val="00132A2D"/>
    <w:rsid w:val="00132B2A"/>
    <w:rsid w:val="00132E34"/>
    <w:rsid w:val="00132F48"/>
    <w:rsid w:val="0013300F"/>
    <w:rsid w:val="001334B8"/>
    <w:rsid w:val="0013366C"/>
    <w:rsid w:val="00133A8F"/>
    <w:rsid w:val="00133C81"/>
    <w:rsid w:val="00133D90"/>
    <w:rsid w:val="00134098"/>
    <w:rsid w:val="0013436A"/>
    <w:rsid w:val="00134561"/>
    <w:rsid w:val="0013466A"/>
    <w:rsid w:val="001348FF"/>
    <w:rsid w:val="00134973"/>
    <w:rsid w:val="00134AA4"/>
    <w:rsid w:val="00134B4C"/>
    <w:rsid w:val="00134C56"/>
    <w:rsid w:val="00134CDD"/>
    <w:rsid w:val="00134E96"/>
    <w:rsid w:val="00134EF9"/>
    <w:rsid w:val="00135191"/>
    <w:rsid w:val="00135205"/>
    <w:rsid w:val="001356A5"/>
    <w:rsid w:val="001357EE"/>
    <w:rsid w:val="00135962"/>
    <w:rsid w:val="00135D50"/>
    <w:rsid w:val="00136085"/>
    <w:rsid w:val="001361FB"/>
    <w:rsid w:val="001363CB"/>
    <w:rsid w:val="001365EE"/>
    <w:rsid w:val="001365FF"/>
    <w:rsid w:val="001369DE"/>
    <w:rsid w:val="00136B98"/>
    <w:rsid w:val="00136BD3"/>
    <w:rsid w:val="00136D2A"/>
    <w:rsid w:val="00136E26"/>
    <w:rsid w:val="00137402"/>
    <w:rsid w:val="00137482"/>
    <w:rsid w:val="0013768A"/>
    <w:rsid w:val="00137721"/>
    <w:rsid w:val="0013790C"/>
    <w:rsid w:val="00137BBB"/>
    <w:rsid w:val="00137C7B"/>
    <w:rsid w:val="00137D9A"/>
    <w:rsid w:val="00137DB5"/>
    <w:rsid w:val="00140316"/>
    <w:rsid w:val="00140333"/>
    <w:rsid w:val="001409DD"/>
    <w:rsid w:val="00140B4F"/>
    <w:rsid w:val="00140BC5"/>
    <w:rsid w:val="00140D86"/>
    <w:rsid w:val="00141002"/>
    <w:rsid w:val="00141532"/>
    <w:rsid w:val="00141887"/>
    <w:rsid w:val="00141AC5"/>
    <w:rsid w:val="00141BEA"/>
    <w:rsid w:val="00141BFD"/>
    <w:rsid w:val="00141C57"/>
    <w:rsid w:val="00141CD2"/>
    <w:rsid w:val="00141E76"/>
    <w:rsid w:val="00141E9D"/>
    <w:rsid w:val="001423E3"/>
    <w:rsid w:val="001425E1"/>
    <w:rsid w:val="00142613"/>
    <w:rsid w:val="00142655"/>
    <w:rsid w:val="0014274C"/>
    <w:rsid w:val="00142854"/>
    <w:rsid w:val="0014288D"/>
    <w:rsid w:val="00142A07"/>
    <w:rsid w:val="0014342F"/>
    <w:rsid w:val="001436F1"/>
    <w:rsid w:val="00143731"/>
    <w:rsid w:val="00143754"/>
    <w:rsid w:val="00143801"/>
    <w:rsid w:val="0014384F"/>
    <w:rsid w:val="00143911"/>
    <w:rsid w:val="00143B52"/>
    <w:rsid w:val="00143C49"/>
    <w:rsid w:val="00143EB3"/>
    <w:rsid w:val="001442B4"/>
    <w:rsid w:val="001445C4"/>
    <w:rsid w:val="001445EF"/>
    <w:rsid w:val="00144763"/>
    <w:rsid w:val="00144870"/>
    <w:rsid w:val="0014496A"/>
    <w:rsid w:val="001449E9"/>
    <w:rsid w:val="00144A4A"/>
    <w:rsid w:val="00144A9C"/>
    <w:rsid w:val="00144B6E"/>
    <w:rsid w:val="00144C0B"/>
    <w:rsid w:val="00144EE2"/>
    <w:rsid w:val="00145045"/>
    <w:rsid w:val="0014508D"/>
    <w:rsid w:val="00145796"/>
    <w:rsid w:val="00145C0F"/>
    <w:rsid w:val="001460BD"/>
    <w:rsid w:val="001462FA"/>
    <w:rsid w:val="00146372"/>
    <w:rsid w:val="00146430"/>
    <w:rsid w:val="001464EA"/>
    <w:rsid w:val="0014650D"/>
    <w:rsid w:val="00146726"/>
    <w:rsid w:val="0014684D"/>
    <w:rsid w:val="0014689E"/>
    <w:rsid w:val="00146952"/>
    <w:rsid w:val="00146A8B"/>
    <w:rsid w:val="00146B96"/>
    <w:rsid w:val="00146D4D"/>
    <w:rsid w:val="00146EE7"/>
    <w:rsid w:val="00146FF0"/>
    <w:rsid w:val="001471C5"/>
    <w:rsid w:val="001471EB"/>
    <w:rsid w:val="001474D8"/>
    <w:rsid w:val="00147532"/>
    <w:rsid w:val="00147698"/>
    <w:rsid w:val="001479F2"/>
    <w:rsid w:val="00147B7D"/>
    <w:rsid w:val="00147D66"/>
    <w:rsid w:val="00147F25"/>
    <w:rsid w:val="00150110"/>
    <w:rsid w:val="001502C5"/>
    <w:rsid w:val="00150634"/>
    <w:rsid w:val="0015083F"/>
    <w:rsid w:val="001508B7"/>
    <w:rsid w:val="001508BB"/>
    <w:rsid w:val="00150960"/>
    <w:rsid w:val="00150BC0"/>
    <w:rsid w:val="00150C0E"/>
    <w:rsid w:val="00150CA4"/>
    <w:rsid w:val="00150FC7"/>
    <w:rsid w:val="00151BC4"/>
    <w:rsid w:val="00151D22"/>
    <w:rsid w:val="00151EC6"/>
    <w:rsid w:val="00152155"/>
    <w:rsid w:val="00152A14"/>
    <w:rsid w:val="00152A40"/>
    <w:rsid w:val="00152B5F"/>
    <w:rsid w:val="00153082"/>
    <w:rsid w:val="00153453"/>
    <w:rsid w:val="001534FB"/>
    <w:rsid w:val="00153A70"/>
    <w:rsid w:val="00153B2E"/>
    <w:rsid w:val="00153C17"/>
    <w:rsid w:val="00153D7E"/>
    <w:rsid w:val="00153E90"/>
    <w:rsid w:val="0015436B"/>
    <w:rsid w:val="00154377"/>
    <w:rsid w:val="00154419"/>
    <w:rsid w:val="0015442B"/>
    <w:rsid w:val="00154458"/>
    <w:rsid w:val="0015468C"/>
    <w:rsid w:val="00154874"/>
    <w:rsid w:val="001548EE"/>
    <w:rsid w:val="00154A67"/>
    <w:rsid w:val="00154BFF"/>
    <w:rsid w:val="001555A9"/>
    <w:rsid w:val="00155730"/>
    <w:rsid w:val="0015597D"/>
    <w:rsid w:val="00155A74"/>
    <w:rsid w:val="00155AC4"/>
    <w:rsid w:val="00155BFE"/>
    <w:rsid w:val="00155F29"/>
    <w:rsid w:val="0015646A"/>
    <w:rsid w:val="001566C9"/>
    <w:rsid w:val="0015679D"/>
    <w:rsid w:val="001567EC"/>
    <w:rsid w:val="00156835"/>
    <w:rsid w:val="00156CC8"/>
    <w:rsid w:val="0015728E"/>
    <w:rsid w:val="0015737B"/>
    <w:rsid w:val="001575F3"/>
    <w:rsid w:val="001575FE"/>
    <w:rsid w:val="00157887"/>
    <w:rsid w:val="00157A49"/>
    <w:rsid w:val="00157BB8"/>
    <w:rsid w:val="00157C48"/>
    <w:rsid w:val="00157D97"/>
    <w:rsid w:val="00157EA4"/>
    <w:rsid w:val="00157F57"/>
    <w:rsid w:val="00160308"/>
    <w:rsid w:val="001604AC"/>
    <w:rsid w:val="001606BD"/>
    <w:rsid w:val="00160B52"/>
    <w:rsid w:val="00160BE0"/>
    <w:rsid w:val="00160CD7"/>
    <w:rsid w:val="00160D27"/>
    <w:rsid w:val="00160D8F"/>
    <w:rsid w:val="00160EAD"/>
    <w:rsid w:val="00161063"/>
    <w:rsid w:val="001611F4"/>
    <w:rsid w:val="00161573"/>
    <w:rsid w:val="00161688"/>
    <w:rsid w:val="001618DF"/>
    <w:rsid w:val="001619AA"/>
    <w:rsid w:val="00161A2E"/>
    <w:rsid w:val="00161B69"/>
    <w:rsid w:val="00161C67"/>
    <w:rsid w:val="00161CDF"/>
    <w:rsid w:val="00161CFF"/>
    <w:rsid w:val="00161DD9"/>
    <w:rsid w:val="00161E82"/>
    <w:rsid w:val="00161FE7"/>
    <w:rsid w:val="001621D9"/>
    <w:rsid w:val="001621EC"/>
    <w:rsid w:val="001622A2"/>
    <w:rsid w:val="00162588"/>
    <w:rsid w:val="001626D5"/>
    <w:rsid w:val="001627ED"/>
    <w:rsid w:val="001628B7"/>
    <w:rsid w:val="00162CC8"/>
    <w:rsid w:val="00162D08"/>
    <w:rsid w:val="00162D2C"/>
    <w:rsid w:val="00163198"/>
    <w:rsid w:val="00163523"/>
    <w:rsid w:val="00163669"/>
    <w:rsid w:val="00163696"/>
    <w:rsid w:val="00163944"/>
    <w:rsid w:val="001639B6"/>
    <w:rsid w:val="00163A6E"/>
    <w:rsid w:val="00163AC6"/>
    <w:rsid w:val="00163BA1"/>
    <w:rsid w:val="00163D07"/>
    <w:rsid w:val="00163D33"/>
    <w:rsid w:val="0016420B"/>
    <w:rsid w:val="001642E3"/>
    <w:rsid w:val="001645D6"/>
    <w:rsid w:val="001648A5"/>
    <w:rsid w:val="00164BA5"/>
    <w:rsid w:val="00164C56"/>
    <w:rsid w:val="00165049"/>
    <w:rsid w:val="001650D3"/>
    <w:rsid w:val="001652DB"/>
    <w:rsid w:val="001652E2"/>
    <w:rsid w:val="001654A3"/>
    <w:rsid w:val="00165587"/>
    <w:rsid w:val="00165684"/>
    <w:rsid w:val="00165A88"/>
    <w:rsid w:val="00165F83"/>
    <w:rsid w:val="00166058"/>
    <w:rsid w:val="001663FB"/>
    <w:rsid w:val="0016686D"/>
    <w:rsid w:val="0016723A"/>
    <w:rsid w:val="001674C9"/>
    <w:rsid w:val="001677BB"/>
    <w:rsid w:val="00167B0D"/>
    <w:rsid w:val="00167CE0"/>
    <w:rsid w:val="00167DFB"/>
    <w:rsid w:val="00167EB9"/>
    <w:rsid w:val="0017001D"/>
    <w:rsid w:val="001701D0"/>
    <w:rsid w:val="00170410"/>
    <w:rsid w:val="00170AEC"/>
    <w:rsid w:val="00170B74"/>
    <w:rsid w:val="00170BD5"/>
    <w:rsid w:val="00170E12"/>
    <w:rsid w:val="001710FE"/>
    <w:rsid w:val="0017127A"/>
    <w:rsid w:val="001717A4"/>
    <w:rsid w:val="00171A72"/>
    <w:rsid w:val="00171B11"/>
    <w:rsid w:val="00171E3C"/>
    <w:rsid w:val="001720DF"/>
    <w:rsid w:val="0017225D"/>
    <w:rsid w:val="00172282"/>
    <w:rsid w:val="00172364"/>
    <w:rsid w:val="00172465"/>
    <w:rsid w:val="00172754"/>
    <w:rsid w:val="00172AEC"/>
    <w:rsid w:val="00172BB2"/>
    <w:rsid w:val="00172C1E"/>
    <w:rsid w:val="00172DB7"/>
    <w:rsid w:val="00172E17"/>
    <w:rsid w:val="00172F07"/>
    <w:rsid w:val="00172FB0"/>
    <w:rsid w:val="0017304F"/>
    <w:rsid w:val="001734FE"/>
    <w:rsid w:val="00173745"/>
    <w:rsid w:val="001737FC"/>
    <w:rsid w:val="00173844"/>
    <w:rsid w:val="00173A04"/>
    <w:rsid w:val="00174054"/>
    <w:rsid w:val="00174092"/>
    <w:rsid w:val="00174309"/>
    <w:rsid w:val="0017447C"/>
    <w:rsid w:val="001744C1"/>
    <w:rsid w:val="00174877"/>
    <w:rsid w:val="0017491A"/>
    <w:rsid w:val="001749C1"/>
    <w:rsid w:val="00174BA3"/>
    <w:rsid w:val="00175711"/>
    <w:rsid w:val="00175724"/>
    <w:rsid w:val="00175777"/>
    <w:rsid w:val="0017595D"/>
    <w:rsid w:val="00175B59"/>
    <w:rsid w:val="00175CD9"/>
    <w:rsid w:val="00175E07"/>
    <w:rsid w:val="00175E9A"/>
    <w:rsid w:val="00176056"/>
    <w:rsid w:val="001762F8"/>
    <w:rsid w:val="00176422"/>
    <w:rsid w:val="0017671D"/>
    <w:rsid w:val="001767EA"/>
    <w:rsid w:val="00176936"/>
    <w:rsid w:val="00176B09"/>
    <w:rsid w:val="00176CE4"/>
    <w:rsid w:val="00176DAB"/>
    <w:rsid w:val="00176DBF"/>
    <w:rsid w:val="00176F03"/>
    <w:rsid w:val="00176F4B"/>
    <w:rsid w:val="00176FA3"/>
    <w:rsid w:val="00177288"/>
    <w:rsid w:val="0017753E"/>
    <w:rsid w:val="0017765E"/>
    <w:rsid w:val="00177913"/>
    <w:rsid w:val="00177A20"/>
    <w:rsid w:val="00177A5C"/>
    <w:rsid w:val="00177B87"/>
    <w:rsid w:val="00177FB2"/>
    <w:rsid w:val="001800EA"/>
    <w:rsid w:val="00180372"/>
    <w:rsid w:val="00180632"/>
    <w:rsid w:val="00180738"/>
    <w:rsid w:val="0018076F"/>
    <w:rsid w:val="00180A23"/>
    <w:rsid w:val="00180A29"/>
    <w:rsid w:val="00180B06"/>
    <w:rsid w:val="00180B28"/>
    <w:rsid w:val="00180BA5"/>
    <w:rsid w:val="00180C2F"/>
    <w:rsid w:val="00180CB6"/>
    <w:rsid w:val="00180DB6"/>
    <w:rsid w:val="00180FD4"/>
    <w:rsid w:val="001811FF"/>
    <w:rsid w:val="00181328"/>
    <w:rsid w:val="00181619"/>
    <w:rsid w:val="00181631"/>
    <w:rsid w:val="00181773"/>
    <w:rsid w:val="001817DB"/>
    <w:rsid w:val="001818FC"/>
    <w:rsid w:val="00181B09"/>
    <w:rsid w:val="00181F1E"/>
    <w:rsid w:val="00182508"/>
    <w:rsid w:val="001827A5"/>
    <w:rsid w:val="001828C2"/>
    <w:rsid w:val="001828CE"/>
    <w:rsid w:val="0018294A"/>
    <w:rsid w:val="00182954"/>
    <w:rsid w:val="00182989"/>
    <w:rsid w:val="001829E9"/>
    <w:rsid w:val="00182DC5"/>
    <w:rsid w:val="00182EEA"/>
    <w:rsid w:val="00182F92"/>
    <w:rsid w:val="00183138"/>
    <w:rsid w:val="001835CF"/>
    <w:rsid w:val="001835E6"/>
    <w:rsid w:val="00183950"/>
    <w:rsid w:val="00183B34"/>
    <w:rsid w:val="00183BE9"/>
    <w:rsid w:val="00183BF7"/>
    <w:rsid w:val="00184038"/>
    <w:rsid w:val="00184272"/>
    <w:rsid w:val="00184499"/>
    <w:rsid w:val="001844F7"/>
    <w:rsid w:val="001845F1"/>
    <w:rsid w:val="00184699"/>
    <w:rsid w:val="001847F7"/>
    <w:rsid w:val="00184938"/>
    <w:rsid w:val="001849FE"/>
    <w:rsid w:val="00184AB5"/>
    <w:rsid w:val="00184C50"/>
    <w:rsid w:val="00184CAE"/>
    <w:rsid w:val="00184CE1"/>
    <w:rsid w:val="00184D02"/>
    <w:rsid w:val="00184ED8"/>
    <w:rsid w:val="00184FCD"/>
    <w:rsid w:val="00185111"/>
    <w:rsid w:val="001854FA"/>
    <w:rsid w:val="001855D2"/>
    <w:rsid w:val="001855D3"/>
    <w:rsid w:val="0018579A"/>
    <w:rsid w:val="00185D41"/>
    <w:rsid w:val="00185E6D"/>
    <w:rsid w:val="00185E73"/>
    <w:rsid w:val="0018615C"/>
    <w:rsid w:val="00186261"/>
    <w:rsid w:val="001863A6"/>
    <w:rsid w:val="001863E2"/>
    <w:rsid w:val="001864BA"/>
    <w:rsid w:val="00186578"/>
    <w:rsid w:val="0018659A"/>
    <w:rsid w:val="0018679B"/>
    <w:rsid w:val="00186968"/>
    <w:rsid w:val="001869EB"/>
    <w:rsid w:val="00186D4D"/>
    <w:rsid w:val="00186D59"/>
    <w:rsid w:val="00186FEC"/>
    <w:rsid w:val="001870A7"/>
    <w:rsid w:val="00187289"/>
    <w:rsid w:val="00187509"/>
    <w:rsid w:val="001875ED"/>
    <w:rsid w:val="00187836"/>
    <w:rsid w:val="00187915"/>
    <w:rsid w:val="001879C1"/>
    <w:rsid w:val="00187BEB"/>
    <w:rsid w:val="00187CBF"/>
    <w:rsid w:val="00187DE5"/>
    <w:rsid w:val="00190167"/>
    <w:rsid w:val="00190183"/>
    <w:rsid w:val="00190248"/>
    <w:rsid w:val="00190289"/>
    <w:rsid w:val="00190376"/>
    <w:rsid w:val="001908D5"/>
    <w:rsid w:val="00190C04"/>
    <w:rsid w:val="001910D0"/>
    <w:rsid w:val="0019139F"/>
    <w:rsid w:val="001914A8"/>
    <w:rsid w:val="001918A1"/>
    <w:rsid w:val="001918F1"/>
    <w:rsid w:val="0019193A"/>
    <w:rsid w:val="00191E9A"/>
    <w:rsid w:val="001920AF"/>
    <w:rsid w:val="001920ED"/>
    <w:rsid w:val="001921CA"/>
    <w:rsid w:val="001924D9"/>
    <w:rsid w:val="00192689"/>
    <w:rsid w:val="00192A84"/>
    <w:rsid w:val="00192D76"/>
    <w:rsid w:val="00192E35"/>
    <w:rsid w:val="00193049"/>
    <w:rsid w:val="00193223"/>
    <w:rsid w:val="00193945"/>
    <w:rsid w:val="00193A74"/>
    <w:rsid w:val="00193B05"/>
    <w:rsid w:val="00193C92"/>
    <w:rsid w:val="00193E29"/>
    <w:rsid w:val="00193F44"/>
    <w:rsid w:val="00193F8F"/>
    <w:rsid w:val="00194403"/>
    <w:rsid w:val="001945FA"/>
    <w:rsid w:val="00194713"/>
    <w:rsid w:val="0019491D"/>
    <w:rsid w:val="00194A5B"/>
    <w:rsid w:val="00194AA4"/>
    <w:rsid w:val="00194B20"/>
    <w:rsid w:val="00194CE6"/>
    <w:rsid w:val="00194F54"/>
    <w:rsid w:val="00194F62"/>
    <w:rsid w:val="00194FA8"/>
    <w:rsid w:val="00195093"/>
    <w:rsid w:val="0019526B"/>
    <w:rsid w:val="0019534C"/>
    <w:rsid w:val="001954A6"/>
    <w:rsid w:val="0019566D"/>
    <w:rsid w:val="001959ED"/>
    <w:rsid w:val="00195D06"/>
    <w:rsid w:val="00196023"/>
    <w:rsid w:val="0019626B"/>
    <w:rsid w:val="00196511"/>
    <w:rsid w:val="0019651D"/>
    <w:rsid w:val="001967B7"/>
    <w:rsid w:val="0019688C"/>
    <w:rsid w:val="0019694C"/>
    <w:rsid w:val="00196C19"/>
    <w:rsid w:val="00196C1E"/>
    <w:rsid w:val="00196CDD"/>
    <w:rsid w:val="0019781A"/>
    <w:rsid w:val="001978FF"/>
    <w:rsid w:val="00197BDC"/>
    <w:rsid w:val="00197D6E"/>
    <w:rsid w:val="00197EEA"/>
    <w:rsid w:val="001A0093"/>
    <w:rsid w:val="001A094B"/>
    <w:rsid w:val="001A0953"/>
    <w:rsid w:val="001A09C0"/>
    <w:rsid w:val="001A09DD"/>
    <w:rsid w:val="001A0ABF"/>
    <w:rsid w:val="001A0C3E"/>
    <w:rsid w:val="001A0DE8"/>
    <w:rsid w:val="001A0FC0"/>
    <w:rsid w:val="001A1128"/>
    <w:rsid w:val="001A1154"/>
    <w:rsid w:val="001A11E8"/>
    <w:rsid w:val="001A12B8"/>
    <w:rsid w:val="001A14B5"/>
    <w:rsid w:val="001A154F"/>
    <w:rsid w:val="001A15E6"/>
    <w:rsid w:val="001A1A1F"/>
    <w:rsid w:val="001A1A90"/>
    <w:rsid w:val="001A1ABC"/>
    <w:rsid w:val="001A2198"/>
    <w:rsid w:val="001A2345"/>
    <w:rsid w:val="001A2428"/>
    <w:rsid w:val="001A254A"/>
    <w:rsid w:val="001A26CC"/>
    <w:rsid w:val="001A2A0C"/>
    <w:rsid w:val="001A2EDD"/>
    <w:rsid w:val="001A2EFD"/>
    <w:rsid w:val="001A2F47"/>
    <w:rsid w:val="001A2FA0"/>
    <w:rsid w:val="001A2FA1"/>
    <w:rsid w:val="001A34CC"/>
    <w:rsid w:val="001A3722"/>
    <w:rsid w:val="001A3843"/>
    <w:rsid w:val="001A390F"/>
    <w:rsid w:val="001A3B18"/>
    <w:rsid w:val="001A3B3D"/>
    <w:rsid w:val="001A3F48"/>
    <w:rsid w:val="001A4084"/>
    <w:rsid w:val="001A4204"/>
    <w:rsid w:val="001A4215"/>
    <w:rsid w:val="001A4314"/>
    <w:rsid w:val="001A435A"/>
    <w:rsid w:val="001A443C"/>
    <w:rsid w:val="001A4539"/>
    <w:rsid w:val="001A4659"/>
    <w:rsid w:val="001A4923"/>
    <w:rsid w:val="001A49DE"/>
    <w:rsid w:val="001A4AA7"/>
    <w:rsid w:val="001A4DF5"/>
    <w:rsid w:val="001A5241"/>
    <w:rsid w:val="001A58E5"/>
    <w:rsid w:val="001A5915"/>
    <w:rsid w:val="001A59FC"/>
    <w:rsid w:val="001A5C65"/>
    <w:rsid w:val="001A5C6F"/>
    <w:rsid w:val="001A5CB7"/>
    <w:rsid w:val="001A6129"/>
    <w:rsid w:val="001A655D"/>
    <w:rsid w:val="001A67DD"/>
    <w:rsid w:val="001A6C20"/>
    <w:rsid w:val="001A6CF5"/>
    <w:rsid w:val="001A6D7A"/>
    <w:rsid w:val="001A6EC9"/>
    <w:rsid w:val="001A710A"/>
    <w:rsid w:val="001A72D8"/>
    <w:rsid w:val="001A74EA"/>
    <w:rsid w:val="001A7646"/>
    <w:rsid w:val="001A778E"/>
    <w:rsid w:val="001A79EA"/>
    <w:rsid w:val="001A7D79"/>
    <w:rsid w:val="001B00F9"/>
    <w:rsid w:val="001B011E"/>
    <w:rsid w:val="001B02A8"/>
    <w:rsid w:val="001B043E"/>
    <w:rsid w:val="001B06D4"/>
    <w:rsid w:val="001B092D"/>
    <w:rsid w:val="001B0B31"/>
    <w:rsid w:val="001B0B8C"/>
    <w:rsid w:val="001B0F3D"/>
    <w:rsid w:val="001B1555"/>
    <w:rsid w:val="001B156B"/>
    <w:rsid w:val="001B1DC1"/>
    <w:rsid w:val="001B1DD1"/>
    <w:rsid w:val="001B1E8D"/>
    <w:rsid w:val="001B2219"/>
    <w:rsid w:val="001B2426"/>
    <w:rsid w:val="001B24F4"/>
    <w:rsid w:val="001B27F3"/>
    <w:rsid w:val="001B2807"/>
    <w:rsid w:val="001B280C"/>
    <w:rsid w:val="001B28D7"/>
    <w:rsid w:val="001B2ABF"/>
    <w:rsid w:val="001B2DB9"/>
    <w:rsid w:val="001B2DBD"/>
    <w:rsid w:val="001B2E2D"/>
    <w:rsid w:val="001B3110"/>
    <w:rsid w:val="001B3239"/>
    <w:rsid w:val="001B35A6"/>
    <w:rsid w:val="001B392E"/>
    <w:rsid w:val="001B395D"/>
    <w:rsid w:val="001B3B4C"/>
    <w:rsid w:val="001B3ECB"/>
    <w:rsid w:val="001B4110"/>
    <w:rsid w:val="001B4368"/>
    <w:rsid w:val="001B44A1"/>
    <w:rsid w:val="001B44DD"/>
    <w:rsid w:val="001B4725"/>
    <w:rsid w:val="001B47A8"/>
    <w:rsid w:val="001B483E"/>
    <w:rsid w:val="001B4A2B"/>
    <w:rsid w:val="001B51AE"/>
    <w:rsid w:val="001B51FE"/>
    <w:rsid w:val="001B5257"/>
    <w:rsid w:val="001B52EE"/>
    <w:rsid w:val="001B535F"/>
    <w:rsid w:val="001B536A"/>
    <w:rsid w:val="001B548B"/>
    <w:rsid w:val="001B56B2"/>
    <w:rsid w:val="001B577E"/>
    <w:rsid w:val="001B5926"/>
    <w:rsid w:val="001B5A9D"/>
    <w:rsid w:val="001B600B"/>
    <w:rsid w:val="001B60C2"/>
    <w:rsid w:val="001B60DF"/>
    <w:rsid w:val="001B622B"/>
    <w:rsid w:val="001B62C0"/>
    <w:rsid w:val="001B6475"/>
    <w:rsid w:val="001B67DC"/>
    <w:rsid w:val="001B69E9"/>
    <w:rsid w:val="001B6ADD"/>
    <w:rsid w:val="001B6C0B"/>
    <w:rsid w:val="001B6E24"/>
    <w:rsid w:val="001B6E97"/>
    <w:rsid w:val="001B7083"/>
    <w:rsid w:val="001B7129"/>
    <w:rsid w:val="001B712C"/>
    <w:rsid w:val="001B71A4"/>
    <w:rsid w:val="001B723A"/>
    <w:rsid w:val="001B7605"/>
    <w:rsid w:val="001B76B0"/>
    <w:rsid w:val="001B7926"/>
    <w:rsid w:val="001B7A55"/>
    <w:rsid w:val="001B7B75"/>
    <w:rsid w:val="001B7D4F"/>
    <w:rsid w:val="001B7DAA"/>
    <w:rsid w:val="001B7EDE"/>
    <w:rsid w:val="001C0591"/>
    <w:rsid w:val="001C09BE"/>
    <w:rsid w:val="001C0AEE"/>
    <w:rsid w:val="001C0B78"/>
    <w:rsid w:val="001C0C59"/>
    <w:rsid w:val="001C0E94"/>
    <w:rsid w:val="001C133D"/>
    <w:rsid w:val="001C13BB"/>
    <w:rsid w:val="001C14BE"/>
    <w:rsid w:val="001C14F9"/>
    <w:rsid w:val="001C1ABB"/>
    <w:rsid w:val="001C1BA8"/>
    <w:rsid w:val="001C1C6B"/>
    <w:rsid w:val="001C1CFC"/>
    <w:rsid w:val="001C1F76"/>
    <w:rsid w:val="001C20D1"/>
    <w:rsid w:val="001C2460"/>
    <w:rsid w:val="001C27FD"/>
    <w:rsid w:val="001C2A65"/>
    <w:rsid w:val="001C2A8E"/>
    <w:rsid w:val="001C2B28"/>
    <w:rsid w:val="001C2B2F"/>
    <w:rsid w:val="001C2BA6"/>
    <w:rsid w:val="001C2C05"/>
    <w:rsid w:val="001C2D64"/>
    <w:rsid w:val="001C2ED7"/>
    <w:rsid w:val="001C2F19"/>
    <w:rsid w:val="001C2F42"/>
    <w:rsid w:val="001C31DA"/>
    <w:rsid w:val="001C31FC"/>
    <w:rsid w:val="001C32D5"/>
    <w:rsid w:val="001C3564"/>
    <w:rsid w:val="001C3617"/>
    <w:rsid w:val="001C3AC1"/>
    <w:rsid w:val="001C3AE0"/>
    <w:rsid w:val="001C3C7A"/>
    <w:rsid w:val="001C3D4C"/>
    <w:rsid w:val="001C3E63"/>
    <w:rsid w:val="001C4133"/>
    <w:rsid w:val="001C452C"/>
    <w:rsid w:val="001C48A0"/>
    <w:rsid w:val="001C4A9A"/>
    <w:rsid w:val="001C4C8C"/>
    <w:rsid w:val="001C4CEA"/>
    <w:rsid w:val="001C4E93"/>
    <w:rsid w:val="001C4F87"/>
    <w:rsid w:val="001C4FD9"/>
    <w:rsid w:val="001C5241"/>
    <w:rsid w:val="001C5361"/>
    <w:rsid w:val="001C5389"/>
    <w:rsid w:val="001C5497"/>
    <w:rsid w:val="001C5715"/>
    <w:rsid w:val="001C580C"/>
    <w:rsid w:val="001C58EF"/>
    <w:rsid w:val="001C5A5C"/>
    <w:rsid w:val="001C5CD9"/>
    <w:rsid w:val="001C647F"/>
    <w:rsid w:val="001C65BA"/>
    <w:rsid w:val="001C6695"/>
    <w:rsid w:val="001C68FB"/>
    <w:rsid w:val="001C6B51"/>
    <w:rsid w:val="001C6C3C"/>
    <w:rsid w:val="001C6D75"/>
    <w:rsid w:val="001C6EEE"/>
    <w:rsid w:val="001C6F09"/>
    <w:rsid w:val="001C7568"/>
    <w:rsid w:val="001C75E0"/>
    <w:rsid w:val="001C7AB2"/>
    <w:rsid w:val="001C7AC6"/>
    <w:rsid w:val="001C7E0E"/>
    <w:rsid w:val="001D0264"/>
    <w:rsid w:val="001D0611"/>
    <w:rsid w:val="001D06CC"/>
    <w:rsid w:val="001D0869"/>
    <w:rsid w:val="001D09D7"/>
    <w:rsid w:val="001D09E2"/>
    <w:rsid w:val="001D0C0D"/>
    <w:rsid w:val="001D0CFC"/>
    <w:rsid w:val="001D0D05"/>
    <w:rsid w:val="001D0D6D"/>
    <w:rsid w:val="001D0D77"/>
    <w:rsid w:val="001D0F30"/>
    <w:rsid w:val="001D0FDA"/>
    <w:rsid w:val="001D10F9"/>
    <w:rsid w:val="001D11BB"/>
    <w:rsid w:val="001D12D0"/>
    <w:rsid w:val="001D1348"/>
    <w:rsid w:val="001D16C8"/>
    <w:rsid w:val="001D198E"/>
    <w:rsid w:val="001D1DFB"/>
    <w:rsid w:val="001D1FE8"/>
    <w:rsid w:val="001D1FEA"/>
    <w:rsid w:val="001D2003"/>
    <w:rsid w:val="001D21E0"/>
    <w:rsid w:val="001D2204"/>
    <w:rsid w:val="001D2738"/>
    <w:rsid w:val="001D28CE"/>
    <w:rsid w:val="001D2A51"/>
    <w:rsid w:val="001D2E83"/>
    <w:rsid w:val="001D2F0D"/>
    <w:rsid w:val="001D2F55"/>
    <w:rsid w:val="001D2F85"/>
    <w:rsid w:val="001D3084"/>
    <w:rsid w:val="001D310B"/>
    <w:rsid w:val="001D33C3"/>
    <w:rsid w:val="001D3550"/>
    <w:rsid w:val="001D384A"/>
    <w:rsid w:val="001D3C52"/>
    <w:rsid w:val="001D3CAE"/>
    <w:rsid w:val="001D3F39"/>
    <w:rsid w:val="001D401C"/>
    <w:rsid w:val="001D432D"/>
    <w:rsid w:val="001D4398"/>
    <w:rsid w:val="001D43C7"/>
    <w:rsid w:val="001D4471"/>
    <w:rsid w:val="001D45B0"/>
    <w:rsid w:val="001D46E7"/>
    <w:rsid w:val="001D470C"/>
    <w:rsid w:val="001D48A8"/>
    <w:rsid w:val="001D4B11"/>
    <w:rsid w:val="001D4B94"/>
    <w:rsid w:val="001D4BDB"/>
    <w:rsid w:val="001D4DF0"/>
    <w:rsid w:val="001D4F18"/>
    <w:rsid w:val="001D4F2F"/>
    <w:rsid w:val="001D505E"/>
    <w:rsid w:val="001D52BC"/>
    <w:rsid w:val="001D52C1"/>
    <w:rsid w:val="001D5317"/>
    <w:rsid w:val="001D5587"/>
    <w:rsid w:val="001D5A72"/>
    <w:rsid w:val="001D5AA6"/>
    <w:rsid w:val="001D5DE9"/>
    <w:rsid w:val="001D5EAD"/>
    <w:rsid w:val="001D5ED4"/>
    <w:rsid w:val="001D617E"/>
    <w:rsid w:val="001D64A5"/>
    <w:rsid w:val="001D6515"/>
    <w:rsid w:val="001D6721"/>
    <w:rsid w:val="001D6F1C"/>
    <w:rsid w:val="001D7248"/>
    <w:rsid w:val="001D7289"/>
    <w:rsid w:val="001D73DF"/>
    <w:rsid w:val="001D7427"/>
    <w:rsid w:val="001D7714"/>
    <w:rsid w:val="001D7750"/>
    <w:rsid w:val="001D7937"/>
    <w:rsid w:val="001D7C5F"/>
    <w:rsid w:val="001D7D99"/>
    <w:rsid w:val="001E014E"/>
    <w:rsid w:val="001E019B"/>
    <w:rsid w:val="001E08B9"/>
    <w:rsid w:val="001E147F"/>
    <w:rsid w:val="001E1F77"/>
    <w:rsid w:val="001E1FAB"/>
    <w:rsid w:val="001E20ED"/>
    <w:rsid w:val="001E2A4A"/>
    <w:rsid w:val="001E2AE0"/>
    <w:rsid w:val="001E2B89"/>
    <w:rsid w:val="001E2C7D"/>
    <w:rsid w:val="001E2E3A"/>
    <w:rsid w:val="001E2F10"/>
    <w:rsid w:val="001E2F3F"/>
    <w:rsid w:val="001E2FC7"/>
    <w:rsid w:val="001E3048"/>
    <w:rsid w:val="001E325A"/>
    <w:rsid w:val="001E3557"/>
    <w:rsid w:val="001E38BF"/>
    <w:rsid w:val="001E3997"/>
    <w:rsid w:val="001E39FD"/>
    <w:rsid w:val="001E3C43"/>
    <w:rsid w:val="001E3CAE"/>
    <w:rsid w:val="001E3DA1"/>
    <w:rsid w:val="001E4189"/>
    <w:rsid w:val="001E436E"/>
    <w:rsid w:val="001E43CF"/>
    <w:rsid w:val="001E43DA"/>
    <w:rsid w:val="001E4746"/>
    <w:rsid w:val="001E4A79"/>
    <w:rsid w:val="001E4BD5"/>
    <w:rsid w:val="001E4D4E"/>
    <w:rsid w:val="001E4DA2"/>
    <w:rsid w:val="001E4E67"/>
    <w:rsid w:val="001E4EF3"/>
    <w:rsid w:val="001E4FE9"/>
    <w:rsid w:val="001E5078"/>
    <w:rsid w:val="001E5124"/>
    <w:rsid w:val="001E51DE"/>
    <w:rsid w:val="001E521D"/>
    <w:rsid w:val="001E546B"/>
    <w:rsid w:val="001E5495"/>
    <w:rsid w:val="001E56BD"/>
    <w:rsid w:val="001E57F4"/>
    <w:rsid w:val="001E598D"/>
    <w:rsid w:val="001E5A9F"/>
    <w:rsid w:val="001E5B61"/>
    <w:rsid w:val="001E5D1B"/>
    <w:rsid w:val="001E5D23"/>
    <w:rsid w:val="001E60CA"/>
    <w:rsid w:val="001E60F7"/>
    <w:rsid w:val="001E61B6"/>
    <w:rsid w:val="001E6212"/>
    <w:rsid w:val="001E6616"/>
    <w:rsid w:val="001E68D9"/>
    <w:rsid w:val="001E6B81"/>
    <w:rsid w:val="001E6FF6"/>
    <w:rsid w:val="001E7030"/>
    <w:rsid w:val="001E7061"/>
    <w:rsid w:val="001E740F"/>
    <w:rsid w:val="001E755B"/>
    <w:rsid w:val="001E78BB"/>
    <w:rsid w:val="001F00D8"/>
    <w:rsid w:val="001F03D2"/>
    <w:rsid w:val="001F067A"/>
    <w:rsid w:val="001F0B8E"/>
    <w:rsid w:val="001F0BAC"/>
    <w:rsid w:val="001F0BBA"/>
    <w:rsid w:val="001F0C98"/>
    <w:rsid w:val="001F0E2C"/>
    <w:rsid w:val="001F0F65"/>
    <w:rsid w:val="001F16EE"/>
    <w:rsid w:val="001F198F"/>
    <w:rsid w:val="001F1BE6"/>
    <w:rsid w:val="001F1BF4"/>
    <w:rsid w:val="001F1C6B"/>
    <w:rsid w:val="001F1D90"/>
    <w:rsid w:val="001F203A"/>
    <w:rsid w:val="001F2146"/>
    <w:rsid w:val="001F237E"/>
    <w:rsid w:val="001F25B5"/>
    <w:rsid w:val="001F26A6"/>
    <w:rsid w:val="001F2739"/>
    <w:rsid w:val="001F2846"/>
    <w:rsid w:val="001F2AA2"/>
    <w:rsid w:val="001F2C0B"/>
    <w:rsid w:val="001F2C8E"/>
    <w:rsid w:val="001F2D89"/>
    <w:rsid w:val="001F2DCB"/>
    <w:rsid w:val="001F3011"/>
    <w:rsid w:val="001F30E8"/>
    <w:rsid w:val="001F32E9"/>
    <w:rsid w:val="001F330A"/>
    <w:rsid w:val="001F3324"/>
    <w:rsid w:val="001F3786"/>
    <w:rsid w:val="001F3994"/>
    <w:rsid w:val="001F3C2B"/>
    <w:rsid w:val="001F45DF"/>
    <w:rsid w:val="001F4644"/>
    <w:rsid w:val="001F4730"/>
    <w:rsid w:val="001F4965"/>
    <w:rsid w:val="001F4AA2"/>
    <w:rsid w:val="001F4D11"/>
    <w:rsid w:val="001F5386"/>
    <w:rsid w:val="001F5429"/>
    <w:rsid w:val="001F5524"/>
    <w:rsid w:val="001F58A0"/>
    <w:rsid w:val="001F5930"/>
    <w:rsid w:val="001F5AE3"/>
    <w:rsid w:val="001F5F30"/>
    <w:rsid w:val="001F5F45"/>
    <w:rsid w:val="001F6034"/>
    <w:rsid w:val="001F61D1"/>
    <w:rsid w:val="001F6443"/>
    <w:rsid w:val="001F6900"/>
    <w:rsid w:val="001F6928"/>
    <w:rsid w:val="001F69D1"/>
    <w:rsid w:val="001F6E88"/>
    <w:rsid w:val="001F6F6D"/>
    <w:rsid w:val="001F717C"/>
    <w:rsid w:val="001F7290"/>
    <w:rsid w:val="001F7552"/>
    <w:rsid w:val="001F7938"/>
    <w:rsid w:val="001F79E0"/>
    <w:rsid w:val="001F7B16"/>
    <w:rsid w:val="001F7FBA"/>
    <w:rsid w:val="001F7FBC"/>
    <w:rsid w:val="00200471"/>
    <w:rsid w:val="00200768"/>
    <w:rsid w:val="00200AFE"/>
    <w:rsid w:val="00200B2F"/>
    <w:rsid w:val="00200B3A"/>
    <w:rsid w:val="00200D08"/>
    <w:rsid w:val="00200D55"/>
    <w:rsid w:val="00201129"/>
    <w:rsid w:val="002011E8"/>
    <w:rsid w:val="0020155F"/>
    <w:rsid w:val="002016F9"/>
    <w:rsid w:val="0020196C"/>
    <w:rsid w:val="00201D71"/>
    <w:rsid w:val="00201E24"/>
    <w:rsid w:val="00202108"/>
    <w:rsid w:val="00202221"/>
    <w:rsid w:val="00202622"/>
    <w:rsid w:val="002029E7"/>
    <w:rsid w:val="00202BB6"/>
    <w:rsid w:val="00202CCA"/>
    <w:rsid w:val="002030DC"/>
    <w:rsid w:val="0020361E"/>
    <w:rsid w:val="0020363C"/>
    <w:rsid w:val="00203769"/>
    <w:rsid w:val="002039BE"/>
    <w:rsid w:val="00203A2F"/>
    <w:rsid w:val="00203B2D"/>
    <w:rsid w:val="00203B8C"/>
    <w:rsid w:val="00203D83"/>
    <w:rsid w:val="002040C8"/>
    <w:rsid w:val="00204211"/>
    <w:rsid w:val="002042BA"/>
    <w:rsid w:val="002044C1"/>
    <w:rsid w:val="00204693"/>
    <w:rsid w:val="00204775"/>
    <w:rsid w:val="0020483B"/>
    <w:rsid w:val="002048A7"/>
    <w:rsid w:val="0020498C"/>
    <w:rsid w:val="00204D00"/>
    <w:rsid w:val="002052DA"/>
    <w:rsid w:val="002052F4"/>
    <w:rsid w:val="002056EB"/>
    <w:rsid w:val="0020578D"/>
    <w:rsid w:val="002057E8"/>
    <w:rsid w:val="00205C4E"/>
    <w:rsid w:val="00205EA9"/>
    <w:rsid w:val="00206304"/>
    <w:rsid w:val="00206423"/>
    <w:rsid w:val="00206677"/>
    <w:rsid w:val="002066A7"/>
    <w:rsid w:val="00206763"/>
    <w:rsid w:val="0020689A"/>
    <w:rsid w:val="002068B7"/>
    <w:rsid w:val="00206CF3"/>
    <w:rsid w:val="002072DB"/>
    <w:rsid w:val="0020738D"/>
    <w:rsid w:val="00207DF7"/>
    <w:rsid w:val="002100C5"/>
    <w:rsid w:val="00210170"/>
    <w:rsid w:val="00210497"/>
    <w:rsid w:val="002104B2"/>
    <w:rsid w:val="002106A8"/>
    <w:rsid w:val="002108E0"/>
    <w:rsid w:val="00210BCE"/>
    <w:rsid w:val="00210DB4"/>
    <w:rsid w:val="00210E34"/>
    <w:rsid w:val="00210F25"/>
    <w:rsid w:val="0021105E"/>
    <w:rsid w:val="00211207"/>
    <w:rsid w:val="00211252"/>
    <w:rsid w:val="002112C4"/>
    <w:rsid w:val="00211360"/>
    <w:rsid w:val="002118AD"/>
    <w:rsid w:val="00211AF8"/>
    <w:rsid w:val="00211DF1"/>
    <w:rsid w:val="00211ED3"/>
    <w:rsid w:val="00212105"/>
    <w:rsid w:val="0021217B"/>
    <w:rsid w:val="0021253C"/>
    <w:rsid w:val="0021263B"/>
    <w:rsid w:val="00212D09"/>
    <w:rsid w:val="00213295"/>
    <w:rsid w:val="002133C8"/>
    <w:rsid w:val="00213482"/>
    <w:rsid w:val="002134CD"/>
    <w:rsid w:val="00213B2B"/>
    <w:rsid w:val="00213BA2"/>
    <w:rsid w:val="00213BD6"/>
    <w:rsid w:val="00213DC2"/>
    <w:rsid w:val="0021425C"/>
    <w:rsid w:val="00214304"/>
    <w:rsid w:val="0021456D"/>
    <w:rsid w:val="00214582"/>
    <w:rsid w:val="002145B2"/>
    <w:rsid w:val="0021466B"/>
    <w:rsid w:val="002147EC"/>
    <w:rsid w:val="00214B90"/>
    <w:rsid w:val="00214F1D"/>
    <w:rsid w:val="00214F41"/>
    <w:rsid w:val="0021526A"/>
    <w:rsid w:val="0021531F"/>
    <w:rsid w:val="00215B98"/>
    <w:rsid w:val="00215BA5"/>
    <w:rsid w:val="00216020"/>
    <w:rsid w:val="00216134"/>
    <w:rsid w:val="00216323"/>
    <w:rsid w:val="0021644C"/>
    <w:rsid w:val="0021662B"/>
    <w:rsid w:val="0021686B"/>
    <w:rsid w:val="002168F2"/>
    <w:rsid w:val="00216C56"/>
    <w:rsid w:val="00216C92"/>
    <w:rsid w:val="00216D30"/>
    <w:rsid w:val="00216F5F"/>
    <w:rsid w:val="00217029"/>
    <w:rsid w:val="00217051"/>
    <w:rsid w:val="00217437"/>
    <w:rsid w:val="0021749C"/>
    <w:rsid w:val="002176D6"/>
    <w:rsid w:val="00217770"/>
    <w:rsid w:val="00217891"/>
    <w:rsid w:val="00217B6F"/>
    <w:rsid w:val="00217CEF"/>
    <w:rsid w:val="00217CFA"/>
    <w:rsid w:val="00217EA7"/>
    <w:rsid w:val="00220023"/>
    <w:rsid w:val="00220067"/>
    <w:rsid w:val="002202BC"/>
    <w:rsid w:val="00220345"/>
    <w:rsid w:val="00220350"/>
    <w:rsid w:val="002203D5"/>
    <w:rsid w:val="002205C3"/>
    <w:rsid w:val="00220750"/>
    <w:rsid w:val="00220E29"/>
    <w:rsid w:val="002210F0"/>
    <w:rsid w:val="002212A0"/>
    <w:rsid w:val="0022139D"/>
    <w:rsid w:val="00221420"/>
    <w:rsid w:val="00221748"/>
    <w:rsid w:val="002217F2"/>
    <w:rsid w:val="00221CCF"/>
    <w:rsid w:val="00221D5A"/>
    <w:rsid w:val="00221FC1"/>
    <w:rsid w:val="00222082"/>
    <w:rsid w:val="00222092"/>
    <w:rsid w:val="002220C4"/>
    <w:rsid w:val="002224D0"/>
    <w:rsid w:val="00222662"/>
    <w:rsid w:val="00222A13"/>
    <w:rsid w:val="00222BFF"/>
    <w:rsid w:val="00222CEF"/>
    <w:rsid w:val="0022324C"/>
    <w:rsid w:val="002232D0"/>
    <w:rsid w:val="002233F1"/>
    <w:rsid w:val="00223539"/>
    <w:rsid w:val="00223870"/>
    <w:rsid w:val="00223AEE"/>
    <w:rsid w:val="00223C5C"/>
    <w:rsid w:val="00223D10"/>
    <w:rsid w:val="00223E55"/>
    <w:rsid w:val="00223E7F"/>
    <w:rsid w:val="00223E9F"/>
    <w:rsid w:val="00224207"/>
    <w:rsid w:val="0022433F"/>
    <w:rsid w:val="00224360"/>
    <w:rsid w:val="0022438D"/>
    <w:rsid w:val="002243EB"/>
    <w:rsid w:val="002244C5"/>
    <w:rsid w:val="002244DD"/>
    <w:rsid w:val="0022485E"/>
    <w:rsid w:val="002248D3"/>
    <w:rsid w:val="0022490F"/>
    <w:rsid w:val="00224B11"/>
    <w:rsid w:val="00224B92"/>
    <w:rsid w:val="00224C4E"/>
    <w:rsid w:val="00224CCB"/>
    <w:rsid w:val="00224D04"/>
    <w:rsid w:val="00224DD3"/>
    <w:rsid w:val="00224E3A"/>
    <w:rsid w:val="00224EC8"/>
    <w:rsid w:val="0022512D"/>
    <w:rsid w:val="002252BA"/>
    <w:rsid w:val="00225460"/>
    <w:rsid w:val="002254A9"/>
    <w:rsid w:val="00225784"/>
    <w:rsid w:val="002257B5"/>
    <w:rsid w:val="0022588B"/>
    <w:rsid w:val="002258DF"/>
    <w:rsid w:val="00225C89"/>
    <w:rsid w:val="00225DB2"/>
    <w:rsid w:val="0022604C"/>
    <w:rsid w:val="002262ED"/>
    <w:rsid w:val="0022661F"/>
    <w:rsid w:val="00226669"/>
    <w:rsid w:val="002266FF"/>
    <w:rsid w:val="00226947"/>
    <w:rsid w:val="00226975"/>
    <w:rsid w:val="002269A0"/>
    <w:rsid w:val="00226B76"/>
    <w:rsid w:val="00226F38"/>
    <w:rsid w:val="00227173"/>
    <w:rsid w:val="00227420"/>
    <w:rsid w:val="00227545"/>
    <w:rsid w:val="002277FC"/>
    <w:rsid w:val="0022791A"/>
    <w:rsid w:val="00227B6E"/>
    <w:rsid w:val="00227DBA"/>
    <w:rsid w:val="00230135"/>
    <w:rsid w:val="00230528"/>
    <w:rsid w:val="002308EB"/>
    <w:rsid w:val="00230912"/>
    <w:rsid w:val="002309AA"/>
    <w:rsid w:val="002309CC"/>
    <w:rsid w:val="00230CFD"/>
    <w:rsid w:val="00230D98"/>
    <w:rsid w:val="00230DE3"/>
    <w:rsid w:val="00230F9F"/>
    <w:rsid w:val="002314D7"/>
    <w:rsid w:val="0023173B"/>
    <w:rsid w:val="002317B4"/>
    <w:rsid w:val="002318B3"/>
    <w:rsid w:val="00231DF6"/>
    <w:rsid w:val="00232123"/>
    <w:rsid w:val="0023268D"/>
    <w:rsid w:val="002327AB"/>
    <w:rsid w:val="00232A8A"/>
    <w:rsid w:val="00232F62"/>
    <w:rsid w:val="0023304B"/>
    <w:rsid w:val="00233165"/>
    <w:rsid w:val="00233516"/>
    <w:rsid w:val="00233767"/>
    <w:rsid w:val="00233848"/>
    <w:rsid w:val="00233A0C"/>
    <w:rsid w:val="00233A1A"/>
    <w:rsid w:val="00233A7E"/>
    <w:rsid w:val="00233B60"/>
    <w:rsid w:val="00233BF7"/>
    <w:rsid w:val="00233C0D"/>
    <w:rsid w:val="00233C5C"/>
    <w:rsid w:val="00233CF5"/>
    <w:rsid w:val="00233D97"/>
    <w:rsid w:val="00233DA0"/>
    <w:rsid w:val="0023446E"/>
    <w:rsid w:val="00234490"/>
    <w:rsid w:val="00234584"/>
    <w:rsid w:val="002347A2"/>
    <w:rsid w:val="002348EB"/>
    <w:rsid w:val="0023496A"/>
    <w:rsid w:val="00234A09"/>
    <w:rsid w:val="00234B7C"/>
    <w:rsid w:val="00234C0A"/>
    <w:rsid w:val="00234C69"/>
    <w:rsid w:val="00234CE4"/>
    <w:rsid w:val="00234DD7"/>
    <w:rsid w:val="00234DDB"/>
    <w:rsid w:val="00235055"/>
    <w:rsid w:val="00235079"/>
    <w:rsid w:val="00235170"/>
    <w:rsid w:val="00235267"/>
    <w:rsid w:val="002352D9"/>
    <w:rsid w:val="002356CE"/>
    <w:rsid w:val="002356D8"/>
    <w:rsid w:val="00235C80"/>
    <w:rsid w:val="00236220"/>
    <w:rsid w:val="00236303"/>
    <w:rsid w:val="00236305"/>
    <w:rsid w:val="002364C8"/>
    <w:rsid w:val="00236693"/>
    <w:rsid w:val="00236820"/>
    <w:rsid w:val="00236AD3"/>
    <w:rsid w:val="00236B08"/>
    <w:rsid w:val="00236D35"/>
    <w:rsid w:val="00237713"/>
    <w:rsid w:val="00237FB6"/>
    <w:rsid w:val="00240606"/>
    <w:rsid w:val="0024071A"/>
    <w:rsid w:val="002407BF"/>
    <w:rsid w:val="002407D5"/>
    <w:rsid w:val="002409CB"/>
    <w:rsid w:val="002409EB"/>
    <w:rsid w:val="00240A1A"/>
    <w:rsid w:val="00240E32"/>
    <w:rsid w:val="00241201"/>
    <w:rsid w:val="0024127F"/>
    <w:rsid w:val="002414FC"/>
    <w:rsid w:val="0024167F"/>
    <w:rsid w:val="002416E6"/>
    <w:rsid w:val="002419E5"/>
    <w:rsid w:val="002419F5"/>
    <w:rsid w:val="00241E7D"/>
    <w:rsid w:val="00241E9D"/>
    <w:rsid w:val="00241F5F"/>
    <w:rsid w:val="00241F80"/>
    <w:rsid w:val="00242017"/>
    <w:rsid w:val="0024224C"/>
    <w:rsid w:val="00242614"/>
    <w:rsid w:val="0024269D"/>
    <w:rsid w:val="00242707"/>
    <w:rsid w:val="00242795"/>
    <w:rsid w:val="002429DF"/>
    <w:rsid w:val="002430D7"/>
    <w:rsid w:val="00243111"/>
    <w:rsid w:val="0024315D"/>
    <w:rsid w:val="002433E0"/>
    <w:rsid w:val="00243678"/>
    <w:rsid w:val="002438BE"/>
    <w:rsid w:val="00243944"/>
    <w:rsid w:val="00243BC8"/>
    <w:rsid w:val="00243D0D"/>
    <w:rsid w:val="00243D95"/>
    <w:rsid w:val="002440C6"/>
    <w:rsid w:val="0024458A"/>
    <w:rsid w:val="002446EC"/>
    <w:rsid w:val="00244945"/>
    <w:rsid w:val="0024496A"/>
    <w:rsid w:val="00244EDC"/>
    <w:rsid w:val="0024528A"/>
    <w:rsid w:val="002454A5"/>
    <w:rsid w:val="00245502"/>
    <w:rsid w:val="00245762"/>
    <w:rsid w:val="00245A9F"/>
    <w:rsid w:val="00245E0B"/>
    <w:rsid w:val="0024631B"/>
    <w:rsid w:val="0024649C"/>
    <w:rsid w:val="002464FD"/>
    <w:rsid w:val="00246C00"/>
    <w:rsid w:val="00246DC2"/>
    <w:rsid w:val="00246F0F"/>
    <w:rsid w:val="00246F8F"/>
    <w:rsid w:val="0024715A"/>
    <w:rsid w:val="00247584"/>
    <w:rsid w:val="00247659"/>
    <w:rsid w:val="0024769F"/>
    <w:rsid w:val="002478E8"/>
    <w:rsid w:val="00247B1F"/>
    <w:rsid w:val="00247E60"/>
    <w:rsid w:val="00247FCA"/>
    <w:rsid w:val="00250014"/>
    <w:rsid w:val="00250178"/>
    <w:rsid w:val="0025022C"/>
    <w:rsid w:val="00250418"/>
    <w:rsid w:val="002509E5"/>
    <w:rsid w:val="00250A62"/>
    <w:rsid w:val="00250A80"/>
    <w:rsid w:val="00250ADC"/>
    <w:rsid w:val="00250DE3"/>
    <w:rsid w:val="00250F96"/>
    <w:rsid w:val="00251180"/>
    <w:rsid w:val="002511F5"/>
    <w:rsid w:val="002514D5"/>
    <w:rsid w:val="002515DC"/>
    <w:rsid w:val="0025186C"/>
    <w:rsid w:val="00252297"/>
    <w:rsid w:val="002524E7"/>
    <w:rsid w:val="002524EC"/>
    <w:rsid w:val="002524FE"/>
    <w:rsid w:val="00252A11"/>
    <w:rsid w:val="00252A75"/>
    <w:rsid w:val="00252B19"/>
    <w:rsid w:val="00253103"/>
    <w:rsid w:val="002531AE"/>
    <w:rsid w:val="0025332E"/>
    <w:rsid w:val="00253560"/>
    <w:rsid w:val="002536CE"/>
    <w:rsid w:val="00253903"/>
    <w:rsid w:val="00253B5E"/>
    <w:rsid w:val="00253B84"/>
    <w:rsid w:val="00253D47"/>
    <w:rsid w:val="00253FB1"/>
    <w:rsid w:val="00253FCC"/>
    <w:rsid w:val="00254218"/>
    <w:rsid w:val="0025449C"/>
    <w:rsid w:val="00254508"/>
    <w:rsid w:val="00254616"/>
    <w:rsid w:val="002546AA"/>
    <w:rsid w:val="00254705"/>
    <w:rsid w:val="002548C5"/>
    <w:rsid w:val="002548F1"/>
    <w:rsid w:val="0025493C"/>
    <w:rsid w:val="00254A10"/>
    <w:rsid w:val="00254A5A"/>
    <w:rsid w:val="00254AA1"/>
    <w:rsid w:val="00254E7D"/>
    <w:rsid w:val="0025513B"/>
    <w:rsid w:val="00255509"/>
    <w:rsid w:val="0025570D"/>
    <w:rsid w:val="002559B5"/>
    <w:rsid w:val="00255A00"/>
    <w:rsid w:val="00255D59"/>
    <w:rsid w:val="00255D97"/>
    <w:rsid w:val="00255F2C"/>
    <w:rsid w:val="00256013"/>
    <w:rsid w:val="0025607B"/>
    <w:rsid w:val="002561BA"/>
    <w:rsid w:val="00256263"/>
    <w:rsid w:val="002564E5"/>
    <w:rsid w:val="00256514"/>
    <w:rsid w:val="00256530"/>
    <w:rsid w:val="002565DF"/>
    <w:rsid w:val="002567B2"/>
    <w:rsid w:val="00256831"/>
    <w:rsid w:val="00256940"/>
    <w:rsid w:val="0025699D"/>
    <w:rsid w:val="00256AEA"/>
    <w:rsid w:val="00256B38"/>
    <w:rsid w:val="00256B3A"/>
    <w:rsid w:val="00256E8C"/>
    <w:rsid w:val="00256F09"/>
    <w:rsid w:val="0025711B"/>
    <w:rsid w:val="002573B0"/>
    <w:rsid w:val="002573CC"/>
    <w:rsid w:val="00257479"/>
    <w:rsid w:val="002574D1"/>
    <w:rsid w:val="0025751A"/>
    <w:rsid w:val="002578B9"/>
    <w:rsid w:val="002579F5"/>
    <w:rsid w:val="00257A3A"/>
    <w:rsid w:val="00257DB9"/>
    <w:rsid w:val="00257FF5"/>
    <w:rsid w:val="00260088"/>
    <w:rsid w:val="00260351"/>
    <w:rsid w:val="002605DD"/>
    <w:rsid w:val="002608B7"/>
    <w:rsid w:val="00260964"/>
    <w:rsid w:val="00260E95"/>
    <w:rsid w:val="00261085"/>
    <w:rsid w:val="00261386"/>
    <w:rsid w:val="002615AB"/>
    <w:rsid w:val="00261673"/>
    <w:rsid w:val="0026177A"/>
    <w:rsid w:val="00261993"/>
    <w:rsid w:val="002619C3"/>
    <w:rsid w:val="00261A36"/>
    <w:rsid w:val="00261B89"/>
    <w:rsid w:val="00261C11"/>
    <w:rsid w:val="00261EAC"/>
    <w:rsid w:val="00261F66"/>
    <w:rsid w:val="00262016"/>
    <w:rsid w:val="00262025"/>
    <w:rsid w:val="002620B7"/>
    <w:rsid w:val="00262131"/>
    <w:rsid w:val="0026280D"/>
    <w:rsid w:val="0026282D"/>
    <w:rsid w:val="00262974"/>
    <w:rsid w:val="00262EB1"/>
    <w:rsid w:val="00263012"/>
    <w:rsid w:val="002632DB"/>
    <w:rsid w:val="00263561"/>
    <w:rsid w:val="00263671"/>
    <w:rsid w:val="002636AB"/>
    <w:rsid w:val="00263F0B"/>
    <w:rsid w:val="00263F8B"/>
    <w:rsid w:val="00263FE2"/>
    <w:rsid w:val="00264171"/>
    <w:rsid w:val="00264222"/>
    <w:rsid w:val="0026442E"/>
    <w:rsid w:val="002644C9"/>
    <w:rsid w:val="002644E9"/>
    <w:rsid w:val="0026479A"/>
    <w:rsid w:val="00264832"/>
    <w:rsid w:val="002648A8"/>
    <w:rsid w:val="0026492C"/>
    <w:rsid w:val="00264B24"/>
    <w:rsid w:val="00264B46"/>
    <w:rsid w:val="00264B6C"/>
    <w:rsid w:val="00264CB7"/>
    <w:rsid w:val="00264CCA"/>
    <w:rsid w:val="00264DDC"/>
    <w:rsid w:val="00264DE1"/>
    <w:rsid w:val="00264E78"/>
    <w:rsid w:val="00264FAF"/>
    <w:rsid w:val="00265354"/>
    <w:rsid w:val="002657D1"/>
    <w:rsid w:val="0026593D"/>
    <w:rsid w:val="0026595E"/>
    <w:rsid w:val="00265A6B"/>
    <w:rsid w:val="00265CCB"/>
    <w:rsid w:val="00265D87"/>
    <w:rsid w:val="00265E94"/>
    <w:rsid w:val="00265F42"/>
    <w:rsid w:val="00266628"/>
    <w:rsid w:val="00266AB7"/>
    <w:rsid w:val="00267515"/>
    <w:rsid w:val="00267634"/>
    <w:rsid w:val="002676B3"/>
    <w:rsid w:val="00267BFA"/>
    <w:rsid w:val="00267BFC"/>
    <w:rsid w:val="00267DBB"/>
    <w:rsid w:val="00270012"/>
    <w:rsid w:val="0027029B"/>
    <w:rsid w:val="00270461"/>
    <w:rsid w:val="002704D8"/>
    <w:rsid w:val="00270545"/>
    <w:rsid w:val="002705CF"/>
    <w:rsid w:val="00270673"/>
    <w:rsid w:val="00270DDA"/>
    <w:rsid w:val="0027115C"/>
    <w:rsid w:val="0027130F"/>
    <w:rsid w:val="002713CB"/>
    <w:rsid w:val="00271455"/>
    <w:rsid w:val="002714EA"/>
    <w:rsid w:val="002715F4"/>
    <w:rsid w:val="00271609"/>
    <w:rsid w:val="00271680"/>
    <w:rsid w:val="002718E7"/>
    <w:rsid w:val="00271A05"/>
    <w:rsid w:val="00271B54"/>
    <w:rsid w:val="00271EC0"/>
    <w:rsid w:val="00272153"/>
    <w:rsid w:val="00272586"/>
    <w:rsid w:val="00273173"/>
    <w:rsid w:val="002731DF"/>
    <w:rsid w:val="00273201"/>
    <w:rsid w:val="002732D7"/>
    <w:rsid w:val="002732F1"/>
    <w:rsid w:val="0027344D"/>
    <w:rsid w:val="0027353A"/>
    <w:rsid w:val="0027371C"/>
    <w:rsid w:val="00273834"/>
    <w:rsid w:val="00273A72"/>
    <w:rsid w:val="00273AD2"/>
    <w:rsid w:val="00273B3B"/>
    <w:rsid w:val="00273D9A"/>
    <w:rsid w:val="00273E76"/>
    <w:rsid w:val="00273F59"/>
    <w:rsid w:val="002742B8"/>
    <w:rsid w:val="00274487"/>
    <w:rsid w:val="00274A95"/>
    <w:rsid w:val="00274B03"/>
    <w:rsid w:val="00274C1C"/>
    <w:rsid w:val="00274DF1"/>
    <w:rsid w:val="002752F1"/>
    <w:rsid w:val="0027588F"/>
    <w:rsid w:val="002759D8"/>
    <w:rsid w:val="00275A04"/>
    <w:rsid w:val="00275CF0"/>
    <w:rsid w:val="00275ECA"/>
    <w:rsid w:val="00275ED6"/>
    <w:rsid w:val="00275EE6"/>
    <w:rsid w:val="00276131"/>
    <w:rsid w:val="002761F4"/>
    <w:rsid w:val="00276231"/>
    <w:rsid w:val="002764AE"/>
    <w:rsid w:val="0027690F"/>
    <w:rsid w:val="00276C83"/>
    <w:rsid w:val="00276DC0"/>
    <w:rsid w:val="00276FBF"/>
    <w:rsid w:val="00277066"/>
    <w:rsid w:val="0027718A"/>
    <w:rsid w:val="002772D1"/>
    <w:rsid w:val="00277515"/>
    <w:rsid w:val="0027785A"/>
    <w:rsid w:val="00277B3F"/>
    <w:rsid w:val="00277BD6"/>
    <w:rsid w:val="00277BFB"/>
    <w:rsid w:val="00277E1C"/>
    <w:rsid w:val="00277FCA"/>
    <w:rsid w:val="002800D9"/>
    <w:rsid w:val="002800E9"/>
    <w:rsid w:val="0028067F"/>
    <w:rsid w:val="00280726"/>
    <w:rsid w:val="00280756"/>
    <w:rsid w:val="00280854"/>
    <w:rsid w:val="00280955"/>
    <w:rsid w:val="00280A21"/>
    <w:rsid w:val="00280C96"/>
    <w:rsid w:val="00280CED"/>
    <w:rsid w:val="00280D40"/>
    <w:rsid w:val="00280DCB"/>
    <w:rsid w:val="00281016"/>
    <w:rsid w:val="00281935"/>
    <w:rsid w:val="00281AE0"/>
    <w:rsid w:val="00281BD8"/>
    <w:rsid w:val="00281CCD"/>
    <w:rsid w:val="00281CE6"/>
    <w:rsid w:val="00281CEF"/>
    <w:rsid w:val="00281DED"/>
    <w:rsid w:val="00281E91"/>
    <w:rsid w:val="00281E9E"/>
    <w:rsid w:val="002820FC"/>
    <w:rsid w:val="00282197"/>
    <w:rsid w:val="002821BF"/>
    <w:rsid w:val="002822FC"/>
    <w:rsid w:val="00282399"/>
    <w:rsid w:val="0028239F"/>
    <w:rsid w:val="002823D3"/>
    <w:rsid w:val="002825F2"/>
    <w:rsid w:val="0028261E"/>
    <w:rsid w:val="002827A6"/>
    <w:rsid w:val="0028288E"/>
    <w:rsid w:val="00282B34"/>
    <w:rsid w:val="00282C27"/>
    <w:rsid w:val="00282F0A"/>
    <w:rsid w:val="00282F60"/>
    <w:rsid w:val="00283196"/>
    <w:rsid w:val="0028333B"/>
    <w:rsid w:val="002834D5"/>
    <w:rsid w:val="0028367D"/>
    <w:rsid w:val="0028389B"/>
    <w:rsid w:val="00283931"/>
    <w:rsid w:val="0028393B"/>
    <w:rsid w:val="00283960"/>
    <w:rsid w:val="00283A00"/>
    <w:rsid w:val="00283E90"/>
    <w:rsid w:val="002840B7"/>
    <w:rsid w:val="00284222"/>
    <w:rsid w:val="0028431D"/>
    <w:rsid w:val="0028462F"/>
    <w:rsid w:val="002848EB"/>
    <w:rsid w:val="00284955"/>
    <w:rsid w:val="00284C03"/>
    <w:rsid w:val="00284C1E"/>
    <w:rsid w:val="00284CD0"/>
    <w:rsid w:val="00284CE9"/>
    <w:rsid w:val="00284E8E"/>
    <w:rsid w:val="002850E3"/>
    <w:rsid w:val="00285256"/>
    <w:rsid w:val="002852F2"/>
    <w:rsid w:val="00285347"/>
    <w:rsid w:val="002854F3"/>
    <w:rsid w:val="0028553F"/>
    <w:rsid w:val="0028555F"/>
    <w:rsid w:val="00285676"/>
    <w:rsid w:val="00285A31"/>
    <w:rsid w:val="00285F1B"/>
    <w:rsid w:val="0028603F"/>
    <w:rsid w:val="00286206"/>
    <w:rsid w:val="002862B5"/>
    <w:rsid w:val="00286352"/>
    <w:rsid w:val="002864A5"/>
    <w:rsid w:val="00286631"/>
    <w:rsid w:val="00286CD7"/>
    <w:rsid w:val="00286E78"/>
    <w:rsid w:val="00287358"/>
    <w:rsid w:val="00287720"/>
    <w:rsid w:val="00287762"/>
    <w:rsid w:val="00287791"/>
    <w:rsid w:val="002877BA"/>
    <w:rsid w:val="0028794F"/>
    <w:rsid w:val="00287EC4"/>
    <w:rsid w:val="002902E9"/>
    <w:rsid w:val="00290367"/>
    <w:rsid w:val="002903EA"/>
    <w:rsid w:val="002905E1"/>
    <w:rsid w:val="0029069E"/>
    <w:rsid w:val="002909BF"/>
    <w:rsid w:val="002909F6"/>
    <w:rsid w:val="002913F6"/>
    <w:rsid w:val="00291992"/>
    <w:rsid w:val="00291EE7"/>
    <w:rsid w:val="0029249B"/>
    <w:rsid w:val="00292806"/>
    <w:rsid w:val="00292831"/>
    <w:rsid w:val="002928CE"/>
    <w:rsid w:val="00292901"/>
    <w:rsid w:val="00292959"/>
    <w:rsid w:val="00292A13"/>
    <w:rsid w:val="00292BDC"/>
    <w:rsid w:val="00292C13"/>
    <w:rsid w:val="00292D17"/>
    <w:rsid w:val="00292E6B"/>
    <w:rsid w:val="00292FD7"/>
    <w:rsid w:val="00293512"/>
    <w:rsid w:val="002936D4"/>
    <w:rsid w:val="0029372D"/>
    <w:rsid w:val="0029380C"/>
    <w:rsid w:val="002938ED"/>
    <w:rsid w:val="0029395D"/>
    <w:rsid w:val="00293AFB"/>
    <w:rsid w:val="00293B33"/>
    <w:rsid w:val="00293C0A"/>
    <w:rsid w:val="00293CE5"/>
    <w:rsid w:val="00293F5E"/>
    <w:rsid w:val="00293FE9"/>
    <w:rsid w:val="00294256"/>
    <w:rsid w:val="002942FF"/>
    <w:rsid w:val="002947F4"/>
    <w:rsid w:val="00294880"/>
    <w:rsid w:val="00294A10"/>
    <w:rsid w:val="00294AC8"/>
    <w:rsid w:val="00294BB3"/>
    <w:rsid w:val="00294F64"/>
    <w:rsid w:val="00294FE4"/>
    <w:rsid w:val="0029548A"/>
    <w:rsid w:val="0029586D"/>
    <w:rsid w:val="00295904"/>
    <w:rsid w:val="0029595E"/>
    <w:rsid w:val="00295A02"/>
    <w:rsid w:val="00295AD6"/>
    <w:rsid w:val="00295D01"/>
    <w:rsid w:val="00295D40"/>
    <w:rsid w:val="00295DD5"/>
    <w:rsid w:val="00296119"/>
    <w:rsid w:val="00296378"/>
    <w:rsid w:val="002964B6"/>
    <w:rsid w:val="002966EC"/>
    <w:rsid w:val="002967C0"/>
    <w:rsid w:val="002969CE"/>
    <w:rsid w:val="002969D7"/>
    <w:rsid w:val="00296C0D"/>
    <w:rsid w:val="00296E8F"/>
    <w:rsid w:val="00296EAC"/>
    <w:rsid w:val="00296F57"/>
    <w:rsid w:val="00296FE1"/>
    <w:rsid w:val="002971C3"/>
    <w:rsid w:val="0029724F"/>
    <w:rsid w:val="0029725A"/>
    <w:rsid w:val="00297334"/>
    <w:rsid w:val="00297561"/>
    <w:rsid w:val="0029767A"/>
    <w:rsid w:val="00297709"/>
    <w:rsid w:val="002977E7"/>
    <w:rsid w:val="0029784A"/>
    <w:rsid w:val="002978B3"/>
    <w:rsid w:val="00297A0F"/>
    <w:rsid w:val="00297DD7"/>
    <w:rsid w:val="002A009D"/>
    <w:rsid w:val="002A00EC"/>
    <w:rsid w:val="002A017E"/>
    <w:rsid w:val="002A0775"/>
    <w:rsid w:val="002A088C"/>
    <w:rsid w:val="002A0BC1"/>
    <w:rsid w:val="002A0D03"/>
    <w:rsid w:val="002A0E0E"/>
    <w:rsid w:val="002A0EB1"/>
    <w:rsid w:val="002A1161"/>
    <w:rsid w:val="002A1E37"/>
    <w:rsid w:val="002A210F"/>
    <w:rsid w:val="002A2116"/>
    <w:rsid w:val="002A2400"/>
    <w:rsid w:val="002A2456"/>
    <w:rsid w:val="002A2ADC"/>
    <w:rsid w:val="002A2B6F"/>
    <w:rsid w:val="002A2B9E"/>
    <w:rsid w:val="002A2C7D"/>
    <w:rsid w:val="002A2E09"/>
    <w:rsid w:val="002A2E92"/>
    <w:rsid w:val="002A2ED8"/>
    <w:rsid w:val="002A2F78"/>
    <w:rsid w:val="002A3187"/>
    <w:rsid w:val="002A3207"/>
    <w:rsid w:val="002A3358"/>
    <w:rsid w:val="002A33BF"/>
    <w:rsid w:val="002A3422"/>
    <w:rsid w:val="002A365D"/>
    <w:rsid w:val="002A3742"/>
    <w:rsid w:val="002A37A1"/>
    <w:rsid w:val="002A3910"/>
    <w:rsid w:val="002A3A01"/>
    <w:rsid w:val="002A3BD1"/>
    <w:rsid w:val="002A3E44"/>
    <w:rsid w:val="002A3FF9"/>
    <w:rsid w:val="002A4032"/>
    <w:rsid w:val="002A409C"/>
    <w:rsid w:val="002A4150"/>
    <w:rsid w:val="002A43AE"/>
    <w:rsid w:val="002A4572"/>
    <w:rsid w:val="002A45EC"/>
    <w:rsid w:val="002A4777"/>
    <w:rsid w:val="002A492D"/>
    <w:rsid w:val="002A4981"/>
    <w:rsid w:val="002A4A7A"/>
    <w:rsid w:val="002A4ADE"/>
    <w:rsid w:val="002A4F08"/>
    <w:rsid w:val="002A4F1C"/>
    <w:rsid w:val="002A5033"/>
    <w:rsid w:val="002A50C5"/>
    <w:rsid w:val="002A52C6"/>
    <w:rsid w:val="002A533A"/>
    <w:rsid w:val="002A5510"/>
    <w:rsid w:val="002A58E6"/>
    <w:rsid w:val="002A5C00"/>
    <w:rsid w:val="002A5DE9"/>
    <w:rsid w:val="002A5E65"/>
    <w:rsid w:val="002A6066"/>
    <w:rsid w:val="002A62DF"/>
    <w:rsid w:val="002A6B15"/>
    <w:rsid w:val="002A6DDE"/>
    <w:rsid w:val="002A6E44"/>
    <w:rsid w:val="002A7091"/>
    <w:rsid w:val="002A7186"/>
    <w:rsid w:val="002A71A6"/>
    <w:rsid w:val="002A758B"/>
    <w:rsid w:val="002A76D3"/>
    <w:rsid w:val="002A7830"/>
    <w:rsid w:val="002A78E2"/>
    <w:rsid w:val="002A7957"/>
    <w:rsid w:val="002A7A7F"/>
    <w:rsid w:val="002A7AB2"/>
    <w:rsid w:val="002A7BB4"/>
    <w:rsid w:val="002A7C4F"/>
    <w:rsid w:val="002A7CDE"/>
    <w:rsid w:val="002B0222"/>
    <w:rsid w:val="002B03B3"/>
    <w:rsid w:val="002B0582"/>
    <w:rsid w:val="002B0760"/>
    <w:rsid w:val="002B0977"/>
    <w:rsid w:val="002B0AEA"/>
    <w:rsid w:val="002B0C5A"/>
    <w:rsid w:val="002B0F30"/>
    <w:rsid w:val="002B10B9"/>
    <w:rsid w:val="002B12CC"/>
    <w:rsid w:val="002B1498"/>
    <w:rsid w:val="002B14AB"/>
    <w:rsid w:val="002B15E7"/>
    <w:rsid w:val="002B17A9"/>
    <w:rsid w:val="002B23E0"/>
    <w:rsid w:val="002B2566"/>
    <w:rsid w:val="002B257F"/>
    <w:rsid w:val="002B2638"/>
    <w:rsid w:val="002B263B"/>
    <w:rsid w:val="002B263F"/>
    <w:rsid w:val="002B27A8"/>
    <w:rsid w:val="002B2B35"/>
    <w:rsid w:val="002B2C10"/>
    <w:rsid w:val="002B2DF5"/>
    <w:rsid w:val="002B2E6A"/>
    <w:rsid w:val="002B3141"/>
    <w:rsid w:val="002B3162"/>
    <w:rsid w:val="002B33A0"/>
    <w:rsid w:val="002B3675"/>
    <w:rsid w:val="002B399F"/>
    <w:rsid w:val="002B39F7"/>
    <w:rsid w:val="002B3C3C"/>
    <w:rsid w:val="002B3D00"/>
    <w:rsid w:val="002B3D2A"/>
    <w:rsid w:val="002B41B8"/>
    <w:rsid w:val="002B42C3"/>
    <w:rsid w:val="002B468C"/>
    <w:rsid w:val="002B4D2D"/>
    <w:rsid w:val="002B4F27"/>
    <w:rsid w:val="002B508C"/>
    <w:rsid w:val="002B50CD"/>
    <w:rsid w:val="002B50CE"/>
    <w:rsid w:val="002B5102"/>
    <w:rsid w:val="002B5272"/>
    <w:rsid w:val="002B550B"/>
    <w:rsid w:val="002B554C"/>
    <w:rsid w:val="002B554F"/>
    <w:rsid w:val="002B5555"/>
    <w:rsid w:val="002B5926"/>
    <w:rsid w:val="002B59F1"/>
    <w:rsid w:val="002B5A1F"/>
    <w:rsid w:val="002B5CF2"/>
    <w:rsid w:val="002B5D46"/>
    <w:rsid w:val="002B5DB4"/>
    <w:rsid w:val="002B6151"/>
    <w:rsid w:val="002B6402"/>
    <w:rsid w:val="002B6424"/>
    <w:rsid w:val="002B6477"/>
    <w:rsid w:val="002B64D8"/>
    <w:rsid w:val="002B64FF"/>
    <w:rsid w:val="002B6676"/>
    <w:rsid w:val="002B66AF"/>
    <w:rsid w:val="002B6953"/>
    <w:rsid w:val="002B6987"/>
    <w:rsid w:val="002B6A11"/>
    <w:rsid w:val="002B6AC8"/>
    <w:rsid w:val="002B6F01"/>
    <w:rsid w:val="002B739D"/>
    <w:rsid w:val="002B743B"/>
    <w:rsid w:val="002B775A"/>
    <w:rsid w:val="002B7767"/>
    <w:rsid w:val="002B77EF"/>
    <w:rsid w:val="002B7923"/>
    <w:rsid w:val="002B792A"/>
    <w:rsid w:val="002B7A8C"/>
    <w:rsid w:val="002C008D"/>
    <w:rsid w:val="002C03BF"/>
    <w:rsid w:val="002C08A8"/>
    <w:rsid w:val="002C097A"/>
    <w:rsid w:val="002C0A9C"/>
    <w:rsid w:val="002C0C48"/>
    <w:rsid w:val="002C0D80"/>
    <w:rsid w:val="002C0D8B"/>
    <w:rsid w:val="002C1108"/>
    <w:rsid w:val="002C13F4"/>
    <w:rsid w:val="002C147A"/>
    <w:rsid w:val="002C1539"/>
    <w:rsid w:val="002C1750"/>
    <w:rsid w:val="002C1767"/>
    <w:rsid w:val="002C1B2C"/>
    <w:rsid w:val="002C1B6F"/>
    <w:rsid w:val="002C210A"/>
    <w:rsid w:val="002C2209"/>
    <w:rsid w:val="002C23BF"/>
    <w:rsid w:val="002C2617"/>
    <w:rsid w:val="002C2CC5"/>
    <w:rsid w:val="002C2FFD"/>
    <w:rsid w:val="002C3075"/>
    <w:rsid w:val="002C3109"/>
    <w:rsid w:val="002C318E"/>
    <w:rsid w:val="002C346B"/>
    <w:rsid w:val="002C34EF"/>
    <w:rsid w:val="002C3A07"/>
    <w:rsid w:val="002C3E0B"/>
    <w:rsid w:val="002C4307"/>
    <w:rsid w:val="002C4329"/>
    <w:rsid w:val="002C43F3"/>
    <w:rsid w:val="002C449A"/>
    <w:rsid w:val="002C49BB"/>
    <w:rsid w:val="002C4AF2"/>
    <w:rsid w:val="002C4B08"/>
    <w:rsid w:val="002C4C30"/>
    <w:rsid w:val="002C4D46"/>
    <w:rsid w:val="002C4D95"/>
    <w:rsid w:val="002C4F30"/>
    <w:rsid w:val="002C4FF9"/>
    <w:rsid w:val="002C5061"/>
    <w:rsid w:val="002C53BE"/>
    <w:rsid w:val="002C55F6"/>
    <w:rsid w:val="002C5708"/>
    <w:rsid w:val="002C5B75"/>
    <w:rsid w:val="002C6728"/>
    <w:rsid w:val="002C67BF"/>
    <w:rsid w:val="002C693F"/>
    <w:rsid w:val="002C6A68"/>
    <w:rsid w:val="002C6AD9"/>
    <w:rsid w:val="002C6B61"/>
    <w:rsid w:val="002C6D1D"/>
    <w:rsid w:val="002C6DBC"/>
    <w:rsid w:val="002C6DF3"/>
    <w:rsid w:val="002C6FCD"/>
    <w:rsid w:val="002C74C2"/>
    <w:rsid w:val="002C7AC2"/>
    <w:rsid w:val="002C7B1B"/>
    <w:rsid w:val="002C7BEB"/>
    <w:rsid w:val="002C7C30"/>
    <w:rsid w:val="002C7F43"/>
    <w:rsid w:val="002C7F67"/>
    <w:rsid w:val="002D0128"/>
    <w:rsid w:val="002D01DB"/>
    <w:rsid w:val="002D0519"/>
    <w:rsid w:val="002D05AF"/>
    <w:rsid w:val="002D0635"/>
    <w:rsid w:val="002D080C"/>
    <w:rsid w:val="002D0B6F"/>
    <w:rsid w:val="002D0C1F"/>
    <w:rsid w:val="002D0CC6"/>
    <w:rsid w:val="002D11D0"/>
    <w:rsid w:val="002D1670"/>
    <w:rsid w:val="002D1821"/>
    <w:rsid w:val="002D1950"/>
    <w:rsid w:val="002D1E2C"/>
    <w:rsid w:val="002D1EDC"/>
    <w:rsid w:val="002D1FD8"/>
    <w:rsid w:val="002D2068"/>
    <w:rsid w:val="002D2678"/>
    <w:rsid w:val="002D27BF"/>
    <w:rsid w:val="002D28DA"/>
    <w:rsid w:val="002D29AA"/>
    <w:rsid w:val="002D2A95"/>
    <w:rsid w:val="002D2E15"/>
    <w:rsid w:val="002D3272"/>
    <w:rsid w:val="002D33B0"/>
    <w:rsid w:val="002D34C0"/>
    <w:rsid w:val="002D3925"/>
    <w:rsid w:val="002D3BAD"/>
    <w:rsid w:val="002D3E8B"/>
    <w:rsid w:val="002D4131"/>
    <w:rsid w:val="002D4280"/>
    <w:rsid w:val="002D439C"/>
    <w:rsid w:val="002D442E"/>
    <w:rsid w:val="002D47EC"/>
    <w:rsid w:val="002D480E"/>
    <w:rsid w:val="002D4A27"/>
    <w:rsid w:val="002D4AEC"/>
    <w:rsid w:val="002D4B80"/>
    <w:rsid w:val="002D4FDC"/>
    <w:rsid w:val="002D5066"/>
    <w:rsid w:val="002D50C8"/>
    <w:rsid w:val="002D521C"/>
    <w:rsid w:val="002D5336"/>
    <w:rsid w:val="002D540F"/>
    <w:rsid w:val="002D550C"/>
    <w:rsid w:val="002D5580"/>
    <w:rsid w:val="002D564D"/>
    <w:rsid w:val="002D566F"/>
    <w:rsid w:val="002D5997"/>
    <w:rsid w:val="002D5D29"/>
    <w:rsid w:val="002D5D32"/>
    <w:rsid w:val="002D5DFA"/>
    <w:rsid w:val="002D5F8D"/>
    <w:rsid w:val="002D60B2"/>
    <w:rsid w:val="002D614F"/>
    <w:rsid w:val="002D6642"/>
    <w:rsid w:val="002D6741"/>
    <w:rsid w:val="002D6B18"/>
    <w:rsid w:val="002D6C5F"/>
    <w:rsid w:val="002D6CC7"/>
    <w:rsid w:val="002D6FDE"/>
    <w:rsid w:val="002D7249"/>
    <w:rsid w:val="002D7386"/>
    <w:rsid w:val="002D743A"/>
    <w:rsid w:val="002D74F3"/>
    <w:rsid w:val="002D76CA"/>
    <w:rsid w:val="002D7CE7"/>
    <w:rsid w:val="002D7F52"/>
    <w:rsid w:val="002E006E"/>
    <w:rsid w:val="002E0188"/>
    <w:rsid w:val="002E02C6"/>
    <w:rsid w:val="002E037A"/>
    <w:rsid w:val="002E0692"/>
    <w:rsid w:val="002E07CC"/>
    <w:rsid w:val="002E09CB"/>
    <w:rsid w:val="002E0A45"/>
    <w:rsid w:val="002E0BFF"/>
    <w:rsid w:val="002E0C41"/>
    <w:rsid w:val="002E0D42"/>
    <w:rsid w:val="002E1016"/>
    <w:rsid w:val="002E1197"/>
    <w:rsid w:val="002E169E"/>
    <w:rsid w:val="002E180F"/>
    <w:rsid w:val="002E2209"/>
    <w:rsid w:val="002E255E"/>
    <w:rsid w:val="002E2AF9"/>
    <w:rsid w:val="002E2D60"/>
    <w:rsid w:val="002E2DF7"/>
    <w:rsid w:val="002E2F37"/>
    <w:rsid w:val="002E2F64"/>
    <w:rsid w:val="002E2FC1"/>
    <w:rsid w:val="002E306F"/>
    <w:rsid w:val="002E336E"/>
    <w:rsid w:val="002E34EC"/>
    <w:rsid w:val="002E3797"/>
    <w:rsid w:val="002E3B3E"/>
    <w:rsid w:val="002E3C9A"/>
    <w:rsid w:val="002E3F54"/>
    <w:rsid w:val="002E4061"/>
    <w:rsid w:val="002E406D"/>
    <w:rsid w:val="002E410A"/>
    <w:rsid w:val="002E421D"/>
    <w:rsid w:val="002E4303"/>
    <w:rsid w:val="002E4359"/>
    <w:rsid w:val="002E437A"/>
    <w:rsid w:val="002E43ED"/>
    <w:rsid w:val="002E4BC0"/>
    <w:rsid w:val="002E4BC8"/>
    <w:rsid w:val="002E4F30"/>
    <w:rsid w:val="002E5144"/>
    <w:rsid w:val="002E524F"/>
    <w:rsid w:val="002E56F8"/>
    <w:rsid w:val="002E576C"/>
    <w:rsid w:val="002E578B"/>
    <w:rsid w:val="002E582C"/>
    <w:rsid w:val="002E5861"/>
    <w:rsid w:val="002E58BA"/>
    <w:rsid w:val="002E5FA1"/>
    <w:rsid w:val="002E61F4"/>
    <w:rsid w:val="002E65D4"/>
    <w:rsid w:val="002E6647"/>
    <w:rsid w:val="002E6771"/>
    <w:rsid w:val="002E6A6A"/>
    <w:rsid w:val="002E6E40"/>
    <w:rsid w:val="002E6E65"/>
    <w:rsid w:val="002E6F37"/>
    <w:rsid w:val="002E7835"/>
    <w:rsid w:val="002E7A45"/>
    <w:rsid w:val="002E7A89"/>
    <w:rsid w:val="002E7B06"/>
    <w:rsid w:val="002E7D03"/>
    <w:rsid w:val="002E7DE0"/>
    <w:rsid w:val="002E7E5D"/>
    <w:rsid w:val="002E7E70"/>
    <w:rsid w:val="002F0279"/>
    <w:rsid w:val="002F071A"/>
    <w:rsid w:val="002F083D"/>
    <w:rsid w:val="002F084E"/>
    <w:rsid w:val="002F0892"/>
    <w:rsid w:val="002F090E"/>
    <w:rsid w:val="002F0A38"/>
    <w:rsid w:val="002F115E"/>
    <w:rsid w:val="002F1373"/>
    <w:rsid w:val="002F15CA"/>
    <w:rsid w:val="002F1E10"/>
    <w:rsid w:val="002F1E72"/>
    <w:rsid w:val="002F250C"/>
    <w:rsid w:val="002F285F"/>
    <w:rsid w:val="002F287C"/>
    <w:rsid w:val="002F2968"/>
    <w:rsid w:val="002F3223"/>
    <w:rsid w:val="002F3307"/>
    <w:rsid w:val="002F3359"/>
    <w:rsid w:val="002F34BC"/>
    <w:rsid w:val="002F362A"/>
    <w:rsid w:val="002F37FD"/>
    <w:rsid w:val="002F3849"/>
    <w:rsid w:val="002F38E8"/>
    <w:rsid w:val="002F3C5D"/>
    <w:rsid w:val="002F3D06"/>
    <w:rsid w:val="002F3FB9"/>
    <w:rsid w:val="002F41A8"/>
    <w:rsid w:val="002F466F"/>
    <w:rsid w:val="002F486D"/>
    <w:rsid w:val="002F494F"/>
    <w:rsid w:val="002F4C37"/>
    <w:rsid w:val="002F4F9E"/>
    <w:rsid w:val="002F532E"/>
    <w:rsid w:val="002F5424"/>
    <w:rsid w:val="002F5429"/>
    <w:rsid w:val="002F55B4"/>
    <w:rsid w:val="002F57B2"/>
    <w:rsid w:val="002F61F0"/>
    <w:rsid w:val="002F63F9"/>
    <w:rsid w:val="002F6626"/>
    <w:rsid w:val="002F6658"/>
    <w:rsid w:val="002F6BAF"/>
    <w:rsid w:val="002F6C82"/>
    <w:rsid w:val="002F77E1"/>
    <w:rsid w:val="002F786A"/>
    <w:rsid w:val="002F7CEA"/>
    <w:rsid w:val="00300127"/>
    <w:rsid w:val="003003C0"/>
    <w:rsid w:val="003003CA"/>
    <w:rsid w:val="0030043E"/>
    <w:rsid w:val="00300524"/>
    <w:rsid w:val="00300793"/>
    <w:rsid w:val="003008B3"/>
    <w:rsid w:val="0030093B"/>
    <w:rsid w:val="003009FA"/>
    <w:rsid w:val="00300AEB"/>
    <w:rsid w:val="00300B1D"/>
    <w:rsid w:val="00300BE7"/>
    <w:rsid w:val="00301429"/>
    <w:rsid w:val="00301497"/>
    <w:rsid w:val="00301D24"/>
    <w:rsid w:val="00301F73"/>
    <w:rsid w:val="003021C5"/>
    <w:rsid w:val="0030255E"/>
    <w:rsid w:val="0030275A"/>
    <w:rsid w:val="003028C5"/>
    <w:rsid w:val="0030298D"/>
    <w:rsid w:val="00302DE8"/>
    <w:rsid w:val="003030ED"/>
    <w:rsid w:val="003034C0"/>
    <w:rsid w:val="003034D5"/>
    <w:rsid w:val="00303A06"/>
    <w:rsid w:val="00303A5E"/>
    <w:rsid w:val="00303DC8"/>
    <w:rsid w:val="00303F84"/>
    <w:rsid w:val="00303FF7"/>
    <w:rsid w:val="0030447D"/>
    <w:rsid w:val="003047EB"/>
    <w:rsid w:val="00304821"/>
    <w:rsid w:val="00304BA9"/>
    <w:rsid w:val="00304CCB"/>
    <w:rsid w:val="00304CE1"/>
    <w:rsid w:val="00304DC6"/>
    <w:rsid w:val="00304ECB"/>
    <w:rsid w:val="00304FE7"/>
    <w:rsid w:val="003054AE"/>
    <w:rsid w:val="003055B5"/>
    <w:rsid w:val="003055D2"/>
    <w:rsid w:val="00305829"/>
    <w:rsid w:val="00305992"/>
    <w:rsid w:val="003059E3"/>
    <w:rsid w:val="00305CC8"/>
    <w:rsid w:val="003060FC"/>
    <w:rsid w:val="0030622B"/>
    <w:rsid w:val="003064E6"/>
    <w:rsid w:val="00306B47"/>
    <w:rsid w:val="00306CD9"/>
    <w:rsid w:val="00306E94"/>
    <w:rsid w:val="00306FF0"/>
    <w:rsid w:val="003070D6"/>
    <w:rsid w:val="003070E2"/>
    <w:rsid w:val="003072C0"/>
    <w:rsid w:val="003074D9"/>
    <w:rsid w:val="003075AF"/>
    <w:rsid w:val="0030763F"/>
    <w:rsid w:val="0030777A"/>
    <w:rsid w:val="003078EC"/>
    <w:rsid w:val="0030797C"/>
    <w:rsid w:val="00307C9D"/>
    <w:rsid w:val="00307CAE"/>
    <w:rsid w:val="00307CCF"/>
    <w:rsid w:val="00307DF7"/>
    <w:rsid w:val="00307EB8"/>
    <w:rsid w:val="00307FA3"/>
    <w:rsid w:val="0031017F"/>
    <w:rsid w:val="00310191"/>
    <w:rsid w:val="003101B1"/>
    <w:rsid w:val="003101D0"/>
    <w:rsid w:val="0031023D"/>
    <w:rsid w:val="003103AE"/>
    <w:rsid w:val="0031050B"/>
    <w:rsid w:val="003106D1"/>
    <w:rsid w:val="00310A20"/>
    <w:rsid w:val="00310A73"/>
    <w:rsid w:val="00310DF3"/>
    <w:rsid w:val="00310EB2"/>
    <w:rsid w:val="0031154D"/>
    <w:rsid w:val="0031155E"/>
    <w:rsid w:val="0031167D"/>
    <w:rsid w:val="003116DB"/>
    <w:rsid w:val="003117BA"/>
    <w:rsid w:val="00311A05"/>
    <w:rsid w:val="00311B6F"/>
    <w:rsid w:val="00311C17"/>
    <w:rsid w:val="00311C1E"/>
    <w:rsid w:val="00311C50"/>
    <w:rsid w:val="00311EBB"/>
    <w:rsid w:val="00311ED8"/>
    <w:rsid w:val="003120EC"/>
    <w:rsid w:val="003122E8"/>
    <w:rsid w:val="00312521"/>
    <w:rsid w:val="003127C4"/>
    <w:rsid w:val="0031296A"/>
    <w:rsid w:val="0031297B"/>
    <w:rsid w:val="00312B9C"/>
    <w:rsid w:val="00312C8F"/>
    <w:rsid w:val="00312E06"/>
    <w:rsid w:val="0031317D"/>
    <w:rsid w:val="00313322"/>
    <w:rsid w:val="00313438"/>
    <w:rsid w:val="00313867"/>
    <w:rsid w:val="00313C98"/>
    <w:rsid w:val="00313D22"/>
    <w:rsid w:val="00313DCE"/>
    <w:rsid w:val="00313E69"/>
    <w:rsid w:val="00314084"/>
    <w:rsid w:val="00314530"/>
    <w:rsid w:val="00314540"/>
    <w:rsid w:val="00314769"/>
    <w:rsid w:val="003147B6"/>
    <w:rsid w:val="00314881"/>
    <w:rsid w:val="00314CC1"/>
    <w:rsid w:val="00314CC9"/>
    <w:rsid w:val="00314D3E"/>
    <w:rsid w:val="00314DFB"/>
    <w:rsid w:val="00314FF3"/>
    <w:rsid w:val="00314FF5"/>
    <w:rsid w:val="003152CD"/>
    <w:rsid w:val="00315482"/>
    <w:rsid w:val="00315514"/>
    <w:rsid w:val="0031554B"/>
    <w:rsid w:val="003156F0"/>
    <w:rsid w:val="003158A2"/>
    <w:rsid w:val="00315A83"/>
    <w:rsid w:val="00315E0A"/>
    <w:rsid w:val="00315ED1"/>
    <w:rsid w:val="003160DC"/>
    <w:rsid w:val="00316223"/>
    <w:rsid w:val="0031623B"/>
    <w:rsid w:val="00316A08"/>
    <w:rsid w:val="00316AD1"/>
    <w:rsid w:val="00316C73"/>
    <w:rsid w:val="00316D4D"/>
    <w:rsid w:val="00316DE2"/>
    <w:rsid w:val="0031710C"/>
    <w:rsid w:val="003171F5"/>
    <w:rsid w:val="00317310"/>
    <w:rsid w:val="0031742C"/>
    <w:rsid w:val="003174A5"/>
    <w:rsid w:val="0031775E"/>
    <w:rsid w:val="003177B2"/>
    <w:rsid w:val="003177DB"/>
    <w:rsid w:val="0031781C"/>
    <w:rsid w:val="00317C0A"/>
    <w:rsid w:val="00317D9B"/>
    <w:rsid w:val="003200E9"/>
    <w:rsid w:val="0032022F"/>
    <w:rsid w:val="0032023E"/>
    <w:rsid w:val="003202F9"/>
    <w:rsid w:val="00320511"/>
    <w:rsid w:val="00320799"/>
    <w:rsid w:val="003210BB"/>
    <w:rsid w:val="00321243"/>
    <w:rsid w:val="00321247"/>
    <w:rsid w:val="00321394"/>
    <w:rsid w:val="00321550"/>
    <w:rsid w:val="00321710"/>
    <w:rsid w:val="0032177D"/>
    <w:rsid w:val="003217BF"/>
    <w:rsid w:val="00321AB9"/>
    <w:rsid w:val="00321B08"/>
    <w:rsid w:val="00321B38"/>
    <w:rsid w:val="0032208E"/>
    <w:rsid w:val="00322290"/>
    <w:rsid w:val="0032244C"/>
    <w:rsid w:val="0032247E"/>
    <w:rsid w:val="00322507"/>
    <w:rsid w:val="0032252E"/>
    <w:rsid w:val="003225B3"/>
    <w:rsid w:val="0032268A"/>
    <w:rsid w:val="00322969"/>
    <w:rsid w:val="00322A9C"/>
    <w:rsid w:val="00322AB3"/>
    <w:rsid w:val="00322AB8"/>
    <w:rsid w:val="00322E5C"/>
    <w:rsid w:val="00323095"/>
    <w:rsid w:val="00323295"/>
    <w:rsid w:val="00323302"/>
    <w:rsid w:val="00323A2F"/>
    <w:rsid w:val="00323B87"/>
    <w:rsid w:val="00323E85"/>
    <w:rsid w:val="00323EDB"/>
    <w:rsid w:val="00323EDD"/>
    <w:rsid w:val="00323F29"/>
    <w:rsid w:val="00323FCB"/>
    <w:rsid w:val="00324417"/>
    <w:rsid w:val="00324444"/>
    <w:rsid w:val="00324531"/>
    <w:rsid w:val="00324535"/>
    <w:rsid w:val="003245EA"/>
    <w:rsid w:val="00324875"/>
    <w:rsid w:val="0032493C"/>
    <w:rsid w:val="00324969"/>
    <w:rsid w:val="00324C57"/>
    <w:rsid w:val="00324CA6"/>
    <w:rsid w:val="00324DFE"/>
    <w:rsid w:val="003250A6"/>
    <w:rsid w:val="003250E4"/>
    <w:rsid w:val="0032562A"/>
    <w:rsid w:val="00325715"/>
    <w:rsid w:val="00325860"/>
    <w:rsid w:val="00325872"/>
    <w:rsid w:val="0032592E"/>
    <w:rsid w:val="00325C45"/>
    <w:rsid w:val="00325F9D"/>
    <w:rsid w:val="0032605C"/>
    <w:rsid w:val="003261D4"/>
    <w:rsid w:val="0032620E"/>
    <w:rsid w:val="00326288"/>
    <w:rsid w:val="00326297"/>
    <w:rsid w:val="00326457"/>
    <w:rsid w:val="00326747"/>
    <w:rsid w:val="003269EE"/>
    <w:rsid w:val="00326A28"/>
    <w:rsid w:val="00326D26"/>
    <w:rsid w:val="00326ECE"/>
    <w:rsid w:val="0032700B"/>
    <w:rsid w:val="00327031"/>
    <w:rsid w:val="003270F9"/>
    <w:rsid w:val="0032710B"/>
    <w:rsid w:val="00327189"/>
    <w:rsid w:val="00327936"/>
    <w:rsid w:val="00327956"/>
    <w:rsid w:val="00327B92"/>
    <w:rsid w:val="00327C56"/>
    <w:rsid w:val="00327C71"/>
    <w:rsid w:val="00327E4F"/>
    <w:rsid w:val="00327F0A"/>
    <w:rsid w:val="00327FE0"/>
    <w:rsid w:val="0033040A"/>
    <w:rsid w:val="00330477"/>
    <w:rsid w:val="003304E6"/>
    <w:rsid w:val="00330925"/>
    <w:rsid w:val="00330A2D"/>
    <w:rsid w:val="00330D4C"/>
    <w:rsid w:val="00330F1D"/>
    <w:rsid w:val="00331107"/>
    <w:rsid w:val="00331278"/>
    <w:rsid w:val="003312F5"/>
    <w:rsid w:val="0033161B"/>
    <w:rsid w:val="00331A58"/>
    <w:rsid w:val="00331C1A"/>
    <w:rsid w:val="00331E3B"/>
    <w:rsid w:val="00331EB4"/>
    <w:rsid w:val="00331EE5"/>
    <w:rsid w:val="00331F4B"/>
    <w:rsid w:val="00331F85"/>
    <w:rsid w:val="00332088"/>
    <w:rsid w:val="003321F5"/>
    <w:rsid w:val="003322B5"/>
    <w:rsid w:val="003323A9"/>
    <w:rsid w:val="003324D8"/>
    <w:rsid w:val="003327F0"/>
    <w:rsid w:val="00332892"/>
    <w:rsid w:val="00332B0C"/>
    <w:rsid w:val="00332CB5"/>
    <w:rsid w:val="00332E1A"/>
    <w:rsid w:val="00332F82"/>
    <w:rsid w:val="00332FED"/>
    <w:rsid w:val="00333075"/>
    <w:rsid w:val="00333438"/>
    <w:rsid w:val="0033351A"/>
    <w:rsid w:val="00333563"/>
    <w:rsid w:val="00333701"/>
    <w:rsid w:val="0033376A"/>
    <w:rsid w:val="0033386C"/>
    <w:rsid w:val="003339F9"/>
    <w:rsid w:val="00333CD8"/>
    <w:rsid w:val="003340E7"/>
    <w:rsid w:val="003340E8"/>
    <w:rsid w:val="00334158"/>
    <w:rsid w:val="003341F2"/>
    <w:rsid w:val="00334306"/>
    <w:rsid w:val="0033439C"/>
    <w:rsid w:val="00334585"/>
    <w:rsid w:val="00334685"/>
    <w:rsid w:val="00334B5A"/>
    <w:rsid w:val="00334C25"/>
    <w:rsid w:val="00334C9A"/>
    <w:rsid w:val="00334EF0"/>
    <w:rsid w:val="003351C8"/>
    <w:rsid w:val="00335277"/>
    <w:rsid w:val="003352AC"/>
    <w:rsid w:val="003352BF"/>
    <w:rsid w:val="0033535D"/>
    <w:rsid w:val="0033546F"/>
    <w:rsid w:val="00335626"/>
    <w:rsid w:val="00335BB8"/>
    <w:rsid w:val="00335C0F"/>
    <w:rsid w:val="00335C10"/>
    <w:rsid w:val="00335E9C"/>
    <w:rsid w:val="00336377"/>
    <w:rsid w:val="00336456"/>
    <w:rsid w:val="0033650A"/>
    <w:rsid w:val="00336962"/>
    <w:rsid w:val="00336A36"/>
    <w:rsid w:val="00336B9B"/>
    <w:rsid w:val="00336C3A"/>
    <w:rsid w:val="00336D00"/>
    <w:rsid w:val="00336D33"/>
    <w:rsid w:val="00336DB5"/>
    <w:rsid w:val="00336F4A"/>
    <w:rsid w:val="003370FD"/>
    <w:rsid w:val="003371F6"/>
    <w:rsid w:val="00337515"/>
    <w:rsid w:val="00337AA5"/>
    <w:rsid w:val="0034000B"/>
    <w:rsid w:val="0034010E"/>
    <w:rsid w:val="0034012A"/>
    <w:rsid w:val="00340195"/>
    <w:rsid w:val="0034052F"/>
    <w:rsid w:val="00340804"/>
    <w:rsid w:val="00340922"/>
    <w:rsid w:val="00340959"/>
    <w:rsid w:val="00340ADC"/>
    <w:rsid w:val="00340B93"/>
    <w:rsid w:val="00340C7C"/>
    <w:rsid w:val="00340CDC"/>
    <w:rsid w:val="00341058"/>
    <w:rsid w:val="00341179"/>
    <w:rsid w:val="0034163C"/>
    <w:rsid w:val="003416EF"/>
    <w:rsid w:val="00341BA2"/>
    <w:rsid w:val="00341D5D"/>
    <w:rsid w:val="00341F7D"/>
    <w:rsid w:val="00341FA0"/>
    <w:rsid w:val="0034212E"/>
    <w:rsid w:val="003421DC"/>
    <w:rsid w:val="00342298"/>
    <w:rsid w:val="003422D3"/>
    <w:rsid w:val="0034242B"/>
    <w:rsid w:val="00342B3F"/>
    <w:rsid w:val="00342C98"/>
    <w:rsid w:val="00342E49"/>
    <w:rsid w:val="00342ED3"/>
    <w:rsid w:val="003431A2"/>
    <w:rsid w:val="003431B7"/>
    <w:rsid w:val="0034356A"/>
    <w:rsid w:val="0034378F"/>
    <w:rsid w:val="003437D8"/>
    <w:rsid w:val="00343843"/>
    <w:rsid w:val="00343AA6"/>
    <w:rsid w:val="00343C2B"/>
    <w:rsid w:val="00344103"/>
    <w:rsid w:val="00344240"/>
    <w:rsid w:val="003443DE"/>
    <w:rsid w:val="0034468D"/>
    <w:rsid w:val="003446E3"/>
    <w:rsid w:val="003447A6"/>
    <w:rsid w:val="00344D42"/>
    <w:rsid w:val="00344F74"/>
    <w:rsid w:val="003452E8"/>
    <w:rsid w:val="00345737"/>
    <w:rsid w:val="00345A47"/>
    <w:rsid w:val="00345B41"/>
    <w:rsid w:val="00345B74"/>
    <w:rsid w:val="00345E94"/>
    <w:rsid w:val="00345F55"/>
    <w:rsid w:val="003463DD"/>
    <w:rsid w:val="00346530"/>
    <w:rsid w:val="003468B7"/>
    <w:rsid w:val="00346B41"/>
    <w:rsid w:val="00346CDD"/>
    <w:rsid w:val="00346D1C"/>
    <w:rsid w:val="00346E7A"/>
    <w:rsid w:val="00346F18"/>
    <w:rsid w:val="003470B8"/>
    <w:rsid w:val="003471A5"/>
    <w:rsid w:val="00347254"/>
    <w:rsid w:val="003472F6"/>
    <w:rsid w:val="0034737A"/>
    <w:rsid w:val="00347668"/>
    <w:rsid w:val="003478A8"/>
    <w:rsid w:val="0034799A"/>
    <w:rsid w:val="00347A1B"/>
    <w:rsid w:val="00347AF2"/>
    <w:rsid w:val="00347B9C"/>
    <w:rsid w:val="00347C3F"/>
    <w:rsid w:val="00347E38"/>
    <w:rsid w:val="00347F07"/>
    <w:rsid w:val="0035027C"/>
    <w:rsid w:val="00350CF3"/>
    <w:rsid w:val="0035103A"/>
    <w:rsid w:val="00351186"/>
    <w:rsid w:val="0035120A"/>
    <w:rsid w:val="0035134C"/>
    <w:rsid w:val="00351561"/>
    <w:rsid w:val="00351C31"/>
    <w:rsid w:val="00351E7E"/>
    <w:rsid w:val="00352125"/>
    <w:rsid w:val="0035238E"/>
    <w:rsid w:val="003523C3"/>
    <w:rsid w:val="003526EC"/>
    <w:rsid w:val="003527C9"/>
    <w:rsid w:val="00352C96"/>
    <w:rsid w:val="00352D0D"/>
    <w:rsid w:val="0035302E"/>
    <w:rsid w:val="00353076"/>
    <w:rsid w:val="00353164"/>
    <w:rsid w:val="003531DE"/>
    <w:rsid w:val="00353498"/>
    <w:rsid w:val="00353564"/>
    <w:rsid w:val="003536B7"/>
    <w:rsid w:val="003537CC"/>
    <w:rsid w:val="003537E6"/>
    <w:rsid w:val="00353A3D"/>
    <w:rsid w:val="00353A94"/>
    <w:rsid w:val="003541AD"/>
    <w:rsid w:val="003543BD"/>
    <w:rsid w:val="00354495"/>
    <w:rsid w:val="00354584"/>
    <w:rsid w:val="0035493B"/>
    <w:rsid w:val="00354EF1"/>
    <w:rsid w:val="00354FCF"/>
    <w:rsid w:val="00354FE0"/>
    <w:rsid w:val="00354FE8"/>
    <w:rsid w:val="0035507D"/>
    <w:rsid w:val="003551D3"/>
    <w:rsid w:val="00355338"/>
    <w:rsid w:val="003553F0"/>
    <w:rsid w:val="00355412"/>
    <w:rsid w:val="003554CF"/>
    <w:rsid w:val="00355569"/>
    <w:rsid w:val="003555CE"/>
    <w:rsid w:val="00355688"/>
    <w:rsid w:val="0035574D"/>
    <w:rsid w:val="00355836"/>
    <w:rsid w:val="00355932"/>
    <w:rsid w:val="00355F1C"/>
    <w:rsid w:val="00356093"/>
    <w:rsid w:val="003560BB"/>
    <w:rsid w:val="003560F4"/>
    <w:rsid w:val="00356228"/>
    <w:rsid w:val="00356354"/>
    <w:rsid w:val="00356710"/>
    <w:rsid w:val="003567A3"/>
    <w:rsid w:val="00356B92"/>
    <w:rsid w:val="00356CC6"/>
    <w:rsid w:val="00356CE5"/>
    <w:rsid w:val="00356E3E"/>
    <w:rsid w:val="0035726F"/>
    <w:rsid w:val="00357445"/>
    <w:rsid w:val="003576E1"/>
    <w:rsid w:val="00357866"/>
    <w:rsid w:val="00357C90"/>
    <w:rsid w:val="00357E4B"/>
    <w:rsid w:val="00360060"/>
    <w:rsid w:val="003601E5"/>
    <w:rsid w:val="00360A0D"/>
    <w:rsid w:val="00360A8A"/>
    <w:rsid w:val="00360ADA"/>
    <w:rsid w:val="00360B40"/>
    <w:rsid w:val="00360C84"/>
    <w:rsid w:val="00360DDB"/>
    <w:rsid w:val="00360ED4"/>
    <w:rsid w:val="00361186"/>
    <w:rsid w:val="003612E3"/>
    <w:rsid w:val="00361386"/>
    <w:rsid w:val="003615A8"/>
    <w:rsid w:val="003615C3"/>
    <w:rsid w:val="003616EB"/>
    <w:rsid w:val="003616FC"/>
    <w:rsid w:val="0036173A"/>
    <w:rsid w:val="003619BB"/>
    <w:rsid w:val="00361B43"/>
    <w:rsid w:val="00361F0A"/>
    <w:rsid w:val="00361FE0"/>
    <w:rsid w:val="00362149"/>
    <w:rsid w:val="00362222"/>
    <w:rsid w:val="0036251C"/>
    <w:rsid w:val="00362595"/>
    <w:rsid w:val="00362911"/>
    <w:rsid w:val="00362AA9"/>
    <w:rsid w:val="00362B59"/>
    <w:rsid w:val="00362E68"/>
    <w:rsid w:val="00362EEF"/>
    <w:rsid w:val="00362FC4"/>
    <w:rsid w:val="0036334F"/>
    <w:rsid w:val="0036335E"/>
    <w:rsid w:val="003633AA"/>
    <w:rsid w:val="003635B7"/>
    <w:rsid w:val="00363C87"/>
    <w:rsid w:val="00363CED"/>
    <w:rsid w:val="00363F33"/>
    <w:rsid w:val="00363FC6"/>
    <w:rsid w:val="00364343"/>
    <w:rsid w:val="003646A0"/>
    <w:rsid w:val="00364A38"/>
    <w:rsid w:val="00364A56"/>
    <w:rsid w:val="00364A66"/>
    <w:rsid w:val="00364B13"/>
    <w:rsid w:val="00364CC8"/>
    <w:rsid w:val="00364D4C"/>
    <w:rsid w:val="00364FE2"/>
    <w:rsid w:val="003651AD"/>
    <w:rsid w:val="00365302"/>
    <w:rsid w:val="00365633"/>
    <w:rsid w:val="00365815"/>
    <w:rsid w:val="00365B32"/>
    <w:rsid w:val="00366122"/>
    <w:rsid w:val="003663A1"/>
    <w:rsid w:val="00366745"/>
    <w:rsid w:val="00366809"/>
    <w:rsid w:val="00366D14"/>
    <w:rsid w:val="00366E3E"/>
    <w:rsid w:val="003670D3"/>
    <w:rsid w:val="00367322"/>
    <w:rsid w:val="003674BE"/>
    <w:rsid w:val="0036758C"/>
    <w:rsid w:val="003677BE"/>
    <w:rsid w:val="00367C0F"/>
    <w:rsid w:val="00367EF8"/>
    <w:rsid w:val="0037038A"/>
    <w:rsid w:val="00370591"/>
    <w:rsid w:val="00370B52"/>
    <w:rsid w:val="00370CBC"/>
    <w:rsid w:val="00370CCD"/>
    <w:rsid w:val="00370CDF"/>
    <w:rsid w:val="00370D90"/>
    <w:rsid w:val="0037123D"/>
    <w:rsid w:val="003714E8"/>
    <w:rsid w:val="0037154C"/>
    <w:rsid w:val="00371648"/>
    <w:rsid w:val="003716F6"/>
    <w:rsid w:val="00371D99"/>
    <w:rsid w:val="00371E3E"/>
    <w:rsid w:val="0037208F"/>
    <w:rsid w:val="003720A1"/>
    <w:rsid w:val="00372167"/>
    <w:rsid w:val="00372233"/>
    <w:rsid w:val="00372470"/>
    <w:rsid w:val="00372784"/>
    <w:rsid w:val="00372BA4"/>
    <w:rsid w:val="00372CDD"/>
    <w:rsid w:val="00372E4B"/>
    <w:rsid w:val="00373111"/>
    <w:rsid w:val="0037319A"/>
    <w:rsid w:val="0037321D"/>
    <w:rsid w:val="00373335"/>
    <w:rsid w:val="00373434"/>
    <w:rsid w:val="00373601"/>
    <w:rsid w:val="00373755"/>
    <w:rsid w:val="003737E6"/>
    <w:rsid w:val="003738BA"/>
    <w:rsid w:val="00373A16"/>
    <w:rsid w:val="00373A88"/>
    <w:rsid w:val="00373AA5"/>
    <w:rsid w:val="00373BBB"/>
    <w:rsid w:val="00373DCC"/>
    <w:rsid w:val="00373E14"/>
    <w:rsid w:val="00373F61"/>
    <w:rsid w:val="00373F9A"/>
    <w:rsid w:val="0037407D"/>
    <w:rsid w:val="00374219"/>
    <w:rsid w:val="00374466"/>
    <w:rsid w:val="003748A4"/>
    <w:rsid w:val="003748E0"/>
    <w:rsid w:val="00374EE8"/>
    <w:rsid w:val="00374F76"/>
    <w:rsid w:val="003750A8"/>
    <w:rsid w:val="00375241"/>
    <w:rsid w:val="003752BD"/>
    <w:rsid w:val="003753CC"/>
    <w:rsid w:val="003753DD"/>
    <w:rsid w:val="00375459"/>
    <w:rsid w:val="0037565D"/>
    <w:rsid w:val="0037599A"/>
    <w:rsid w:val="00375D26"/>
    <w:rsid w:val="00375E01"/>
    <w:rsid w:val="00375ED8"/>
    <w:rsid w:val="00376348"/>
    <w:rsid w:val="003765A8"/>
    <w:rsid w:val="003765EF"/>
    <w:rsid w:val="00376605"/>
    <w:rsid w:val="003768CF"/>
    <w:rsid w:val="00376963"/>
    <w:rsid w:val="00376A4B"/>
    <w:rsid w:val="00376F10"/>
    <w:rsid w:val="0037703A"/>
    <w:rsid w:val="003771AF"/>
    <w:rsid w:val="00377AE5"/>
    <w:rsid w:val="00377D7E"/>
    <w:rsid w:val="00377E5E"/>
    <w:rsid w:val="00377EF7"/>
    <w:rsid w:val="0038031B"/>
    <w:rsid w:val="003803D7"/>
    <w:rsid w:val="00380544"/>
    <w:rsid w:val="00380BBC"/>
    <w:rsid w:val="0038102B"/>
    <w:rsid w:val="0038107B"/>
    <w:rsid w:val="003810BE"/>
    <w:rsid w:val="003816FF"/>
    <w:rsid w:val="0038180C"/>
    <w:rsid w:val="003818F1"/>
    <w:rsid w:val="00381CA0"/>
    <w:rsid w:val="00381D3A"/>
    <w:rsid w:val="00381E68"/>
    <w:rsid w:val="00381FDE"/>
    <w:rsid w:val="0038243F"/>
    <w:rsid w:val="003824F0"/>
    <w:rsid w:val="003828C4"/>
    <w:rsid w:val="00382ACE"/>
    <w:rsid w:val="00382FAE"/>
    <w:rsid w:val="0038360F"/>
    <w:rsid w:val="003837B4"/>
    <w:rsid w:val="00383848"/>
    <w:rsid w:val="00383BB6"/>
    <w:rsid w:val="00383C27"/>
    <w:rsid w:val="0038414B"/>
    <w:rsid w:val="0038416B"/>
    <w:rsid w:val="003842E6"/>
    <w:rsid w:val="0038493A"/>
    <w:rsid w:val="00384B5B"/>
    <w:rsid w:val="00384B70"/>
    <w:rsid w:val="00384D7C"/>
    <w:rsid w:val="00384D81"/>
    <w:rsid w:val="0038557C"/>
    <w:rsid w:val="0038559D"/>
    <w:rsid w:val="0038565F"/>
    <w:rsid w:val="003856D1"/>
    <w:rsid w:val="003857F0"/>
    <w:rsid w:val="00385856"/>
    <w:rsid w:val="00385A91"/>
    <w:rsid w:val="00385AD5"/>
    <w:rsid w:val="00385B12"/>
    <w:rsid w:val="00385E80"/>
    <w:rsid w:val="0038611A"/>
    <w:rsid w:val="00386430"/>
    <w:rsid w:val="003869A6"/>
    <w:rsid w:val="00386BF3"/>
    <w:rsid w:val="00386CCF"/>
    <w:rsid w:val="00386E8A"/>
    <w:rsid w:val="00386EFC"/>
    <w:rsid w:val="00387035"/>
    <w:rsid w:val="003871AB"/>
    <w:rsid w:val="003871FB"/>
    <w:rsid w:val="00387406"/>
    <w:rsid w:val="003874EF"/>
    <w:rsid w:val="00387627"/>
    <w:rsid w:val="00387750"/>
    <w:rsid w:val="0038777B"/>
    <w:rsid w:val="0038787F"/>
    <w:rsid w:val="00387DD1"/>
    <w:rsid w:val="00387E04"/>
    <w:rsid w:val="00387F49"/>
    <w:rsid w:val="003900A6"/>
    <w:rsid w:val="00390A05"/>
    <w:rsid w:val="00390A6B"/>
    <w:rsid w:val="00390BE0"/>
    <w:rsid w:val="00390C8E"/>
    <w:rsid w:val="00390E07"/>
    <w:rsid w:val="00390F4D"/>
    <w:rsid w:val="00391183"/>
    <w:rsid w:val="00391617"/>
    <w:rsid w:val="00391707"/>
    <w:rsid w:val="00391912"/>
    <w:rsid w:val="00391AB6"/>
    <w:rsid w:val="00391AC8"/>
    <w:rsid w:val="00391B08"/>
    <w:rsid w:val="00391E16"/>
    <w:rsid w:val="003923DC"/>
    <w:rsid w:val="00392485"/>
    <w:rsid w:val="003924AC"/>
    <w:rsid w:val="00392800"/>
    <w:rsid w:val="00392956"/>
    <w:rsid w:val="003929B3"/>
    <w:rsid w:val="00392BC6"/>
    <w:rsid w:val="00392C40"/>
    <w:rsid w:val="00392E1E"/>
    <w:rsid w:val="00392EC2"/>
    <w:rsid w:val="00392FEA"/>
    <w:rsid w:val="003930A5"/>
    <w:rsid w:val="003931CC"/>
    <w:rsid w:val="00393204"/>
    <w:rsid w:val="00393348"/>
    <w:rsid w:val="00393395"/>
    <w:rsid w:val="003936C5"/>
    <w:rsid w:val="00393734"/>
    <w:rsid w:val="00393790"/>
    <w:rsid w:val="003938D1"/>
    <w:rsid w:val="00393B10"/>
    <w:rsid w:val="00394003"/>
    <w:rsid w:val="0039419D"/>
    <w:rsid w:val="003941E4"/>
    <w:rsid w:val="00394215"/>
    <w:rsid w:val="00394748"/>
    <w:rsid w:val="00394822"/>
    <w:rsid w:val="00394935"/>
    <w:rsid w:val="003950C1"/>
    <w:rsid w:val="003950D9"/>
    <w:rsid w:val="003951FF"/>
    <w:rsid w:val="00395250"/>
    <w:rsid w:val="003952DE"/>
    <w:rsid w:val="00395760"/>
    <w:rsid w:val="00395873"/>
    <w:rsid w:val="00395B6B"/>
    <w:rsid w:val="00395D28"/>
    <w:rsid w:val="00395E7E"/>
    <w:rsid w:val="00395EB5"/>
    <w:rsid w:val="0039628F"/>
    <w:rsid w:val="00396360"/>
    <w:rsid w:val="003965A5"/>
    <w:rsid w:val="00396616"/>
    <w:rsid w:val="00396A61"/>
    <w:rsid w:val="00396DE1"/>
    <w:rsid w:val="00396F6C"/>
    <w:rsid w:val="00397056"/>
    <w:rsid w:val="00397080"/>
    <w:rsid w:val="003971C9"/>
    <w:rsid w:val="00397267"/>
    <w:rsid w:val="003975E0"/>
    <w:rsid w:val="0039762E"/>
    <w:rsid w:val="003979CF"/>
    <w:rsid w:val="00397B97"/>
    <w:rsid w:val="00397BA6"/>
    <w:rsid w:val="00397CB0"/>
    <w:rsid w:val="003A007D"/>
    <w:rsid w:val="003A0778"/>
    <w:rsid w:val="003A09A7"/>
    <w:rsid w:val="003A0BB9"/>
    <w:rsid w:val="003A0CC4"/>
    <w:rsid w:val="003A0F74"/>
    <w:rsid w:val="003A0FFC"/>
    <w:rsid w:val="003A128F"/>
    <w:rsid w:val="003A14C8"/>
    <w:rsid w:val="003A16F8"/>
    <w:rsid w:val="003A1738"/>
    <w:rsid w:val="003A1786"/>
    <w:rsid w:val="003A1814"/>
    <w:rsid w:val="003A19E2"/>
    <w:rsid w:val="003A1A09"/>
    <w:rsid w:val="003A1DA4"/>
    <w:rsid w:val="003A1DBA"/>
    <w:rsid w:val="003A1EEB"/>
    <w:rsid w:val="003A1FA7"/>
    <w:rsid w:val="003A2025"/>
    <w:rsid w:val="003A21C1"/>
    <w:rsid w:val="003A21E0"/>
    <w:rsid w:val="003A223E"/>
    <w:rsid w:val="003A26E6"/>
    <w:rsid w:val="003A2F59"/>
    <w:rsid w:val="003A332E"/>
    <w:rsid w:val="003A3413"/>
    <w:rsid w:val="003A3745"/>
    <w:rsid w:val="003A382D"/>
    <w:rsid w:val="003A389E"/>
    <w:rsid w:val="003A3A80"/>
    <w:rsid w:val="003A3BCB"/>
    <w:rsid w:val="003A3C4C"/>
    <w:rsid w:val="003A3E69"/>
    <w:rsid w:val="003A3EA6"/>
    <w:rsid w:val="003A3F8D"/>
    <w:rsid w:val="003A3FED"/>
    <w:rsid w:val="003A452D"/>
    <w:rsid w:val="003A46DD"/>
    <w:rsid w:val="003A496A"/>
    <w:rsid w:val="003A4EDE"/>
    <w:rsid w:val="003A5233"/>
    <w:rsid w:val="003A52FD"/>
    <w:rsid w:val="003A5308"/>
    <w:rsid w:val="003A5471"/>
    <w:rsid w:val="003A5486"/>
    <w:rsid w:val="003A565B"/>
    <w:rsid w:val="003A5A68"/>
    <w:rsid w:val="003A5AFA"/>
    <w:rsid w:val="003A5CAE"/>
    <w:rsid w:val="003A5E5C"/>
    <w:rsid w:val="003A6401"/>
    <w:rsid w:val="003A64C9"/>
    <w:rsid w:val="003A70AF"/>
    <w:rsid w:val="003A72D3"/>
    <w:rsid w:val="003A73D8"/>
    <w:rsid w:val="003A761D"/>
    <w:rsid w:val="003A765A"/>
    <w:rsid w:val="003A7AA5"/>
    <w:rsid w:val="003A7B8D"/>
    <w:rsid w:val="003A7D3D"/>
    <w:rsid w:val="003B007E"/>
    <w:rsid w:val="003B0193"/>
    <w:rsid w:val="003B03AD"/>
    <w:rsid w:val="003B03CE"/>
    <w:rsid w:val="003B03FE"/>
    <w:rsid w:val="003B054A"/>
    <w:rsid w:val="003B0720"/>
    <w:rsid w:val="003B0969"/>
    <w:rsid w:val="003B0C48"/>
    <w:rsid w:val="003B0C96"/>
    <w:rsid w:val="003B0DA6"/>
    <w:rsid w:val="003B0F45"/>
    <w:rsid w:val="003B0FBC"/>
    <w:rsid w:val="003B11C1"/>
    <w:rsid w:val="003B14B8"/>
    <w:rsid w:val="003B158D"/>
    <w:rsid w:val="003B18A6"/>
    <w:rsid w:val="003B1AD4"/>
    <w:rsid w:val="003B1B0D"/>
    <w:rsid w:val="003B1BE9"/>
    <w:rsid w:val="003B1C30"/>
    <w:rsid w:val="003B1ECC"/>
    <w:rsid w:val="003B206A"/>
    <w:rsid w:val="003B22D0"/>
    <w:rsid w:val="003B2554"/>
    <w:rsid w:val="003B2788"/>
    <w:rsid w:val="003B27E5"/>
    <w:rsid w:val="003B29F8"/>
    <w:rsid w:val="003B2B40"/>
    <w:rsid w:val="003B2E64"/>
    <w:rsid w:val="003B2E70"/>
    <w:rsid w:val="003B2ECC"/>
    <w:rsid w:val="003B32D9"/>
    <w:rsid w:val="003B3436"/>
    <w:rsid w:val="003B3807"/>
    <w:rsid w:val="003B38F8"/>
    <w:rsid w:val="003B3FA8"/>
    <w:rsid w:val="003B41FC"/>
    <w:rsid w:val="003B42E3"/>
    <w:rsid w:val="003B477B"/>
    <w:rsid w:val="003B4E04"/>
    <w:rsid w:val="003B4F04"/>
    <w:rsid w:val="003B5079"/>
    <w:rsid w:val="003B51C0"/>
    <w:rsid w:val="003B5577"/>
    <w:rsid w:val="003B56C7"/>
    <w:rsid w:val="003B5A17"/>
    <w:rsid w:val="003B6325"/>
    <w:rsid w:val="003B6345"/>
    <w:rsid w:val="003B637D"/>
    <w:rsid w:val="003B65C6"/>
    <w:rsid w:val="003B6790"/>
    <w:rsid w:val="003B67F2"/>
    <w:rsid w:val="003B681B"/>
    <w:rsid w:val="003B6E28"/>
    <w:rsid w:val="003B6E82"/>
    <w:rsid w:val="003B7047"/>
    <w:rsid w:val="003B72B2"/>
    <w:rsid w:val="003B7439"/>
    <w:rsid w:val="003B74B5"/>
    <w:rsid w:val="003B7601"/>
    <w:rsid w:val="003B7836"/>
    <w:rsid w:val="003B7A62"/>
    <w:rsid w:val="003B7E0F"/>
    <w:rsid w:val="003B7F02"/>
    <w:rsid w:val="003B7F0A"/>
    <w:rsid w:val="003B7F17"/>
    <w:rsid w:val="003C01B9"/>
    <w:rsid w:val="003C0524"/>
    <w:rsid w:val="003C0567"/>
    <w:rsid w:val="003C056C"/>
    <w:rsid w:val="003C0615"/>
    <w:rsid w:val="003C0954"/>
    <w:rsid w:val="003C1076"/>
    <w:rsid w:val="003C1163"/>
    <w:rsid w:val="003C11BC"/>
    <w:rsid w:val="003C11BF"/>
    <w:rsid w:val="003C11C2"/>
    <w:rsid w:val="003C143D"/>
    <w:rsid w:val="003C1581"/>
    <w:rsid w:val="003C18CB"/>
    <w:rsid w:val="003C1A25"/>
    <w:rsid w:val="003C1B0F"/>
    <w:rsid w:val="003C1F32"/>
    <w:rsid w:val="003C2120"/>
    <w:rsid w:val="003C24F4"/>
    <w:rsid w:val="003C2508"/>
    <w:rsid w:val="003C2530"/>
    <w:rsid w:val="003C2693"/>
    <w:rsid w:val="003C284F"/>
    <w:rsid w:val="003C2997"/>
    <w:rsid w:val="003C299C"/>
    <w:rsid w:val="003C2A3A"/>
    <w:rsid w:val="003C2B01"/>
    <w:rsid w:val="003C2CE0"/>
    <w:rsid w:val="003C2EA2"/>
    <w:rsid w:val="003C3239"/>
    <w:rsid w:val="003C327F"/>
    <w:rsid w:val="003C32A8"/>
    <w:rsid w:val="003C343F"/>
    <w:rsid w:val="003C34B2"/>
    <w:rsid w:val="003C3A19"/>
    <w:rsid w:val="003C3B7D"/>
    <w:rsid w:val="003C3D93"/>
    <w:rsid w:val="003C3E34"/>
    <w:rsid w:val="003C3E3E"/>
    <w:rsid w:val="003C43F8"/>
    <w:rsid w:val="003C446C"/>
    <w:rsid w:val="003C4532"/>
    <w:rsid w:val="003C46B7"/>
    <w:rsid w:val="003C4781"/>
    <w:rsid w:val="003C47AC"/>
    <w:rsid w:val="003C50E9"/>
    <w:rsid w:val="003C572B"/>
    <w:rsid w:val="003C584B"/>
    <w:rsid w:val="003C59BB"/>
    <w:rsid w:val="003C59D2"/>
    <w:rsid w:val="003C5D9C"/>
    <w:rsid w:val="003C5F5B"/>
    <w:rsid w:val="003C618C"/>
    <w:rsid w:val="003C69A0"/>
    <w:rsid w:val="003C69C0"/>
    <w:rsid w:val="003C6AB7"/>
    <w:rsid w:val="003C6C10"/>
    <w:rsid w:val="003C7405"/>
    <w:rsid w:val="003C7933"/>
    <w:rsid w:val="003C7935"/>
    <w:rsid w:val="003C7E52"/>
    <w:rsid w:val="003D0328"/>
    <w:rsid w:val="003D0356"/>
    <w:rsid w:val="003D0449"/>
    <w:rsid w:val="003D04C3"/>
    <w:rsid w:val="003D05C6"/>
    <w:rsid w:val="003D05F5"/>
    <w:rsid w:val="003D07FA"/>
    <w:rsid w:val="003D07FD"/>
    <w:rsid w:val="003D0A65"/>
    <w:rsid w:val="003D0B41"/>
    <w:rsid w:val="003D0BE3"/>
    <w:rsid w:val="003D0D8E"/>
    <w:rsid w:val="003D0DEA"/>
    <w:rsid w:val="003D1382"/>
    <w:rsid w:val="003D164A"/>
    <w:rsid w:val="003D18CC"/>
    <w:rsid w:val="003D2369"/>
    <w:rsid w:val="003D23F2"/>
    <w:rsid w:val="003D2570"/>
    <w:rsid w:val="003D2700"/>
    <w:rsid w:val="003D29D8"/>
    <w:rsid w:val="003D2AC6"/>
    <w:rsid w:val="003D2B8C"/>
    <w:rsid w:val="003D2E35"/>
    <w:rsid w:val="003D3086"/>
    <w:rsid w:val="003D311C"/>
    <w:rsid w:val="003D31B9"/>
    <w:rsid w:val="003D35F0"/>
    <w:rsid w:val="003D3614"/>
    <w:rsid w:val="003D3851"/>
    <w:rsid w:val="003D3945"/>
    <w:rsid w:val="003D3AAF"/>
    <w:rsid w:val="003D3B70"/>
    <w:rsid w:val="003D3D84"/>
    <w:rsid w:val="003D3DE4"/>
    <w:rsid w:val="003D40D9"/>
    <w:rsid w:val="003D4108"/>
    <w:rsid w:val="003D4189"/>
    <w:rsid w:val="003D41A1"/>
    <w:rsid w:val="003D4304"/>
    <w:rsid w:val="003D488A"/>
    <w:rsid w:val="003D4BDD"/>
    <w:rsid w:val="003D4CDC"/>
    <w:rsid w:val="003D4E89"/>
    <w:rsid w:val="003D50E1"/>
    <w:rsid w:val="003D5484"/>
    <w:rsid w:val="003D5688"/>
    <w:rsid w:val="003D56DB"/>
    <w:rsid w:val="003D5748"/>
    <w:rsid w:val="003D5897"/>
    <w:rsid w:val="003D5BE4"/>
    <w:rsid w:val="003D5C6A"/>
    <w:rsid w:val="003D5D86"/>
    <w:rsid w:val="003D601F"/>
    <w:rsid w:val="003D6057"/>
    <w:rsid w:val="003D61F3"/>
    <w:rsid w:val="003D62BC"/>
    <w:rsid w:val="003D63C1"/>
    <w:rsid w:val="003D63ED"/>
    <w:rsid w:val="003D6465"/>
    <w:rsid w:val="003D64E8"/>
    <w:rsid w:val="003D6617"/>
    <w:rsid w:val="003D670D"/>
    <w:rsid w:val="003D6778"/>
    <w:rsid w:val="003D67EC"/>
    <w:rsid w:val="003D6803"/>
    <w:rsid w:val="003D692A"/>
    <w:rsid w:val="003D6AD8"/>
    <w:rsid w:val="003D6C3D"/>
    <w:rsid w:val="003D6D68"/>
    <w:rsid w:val="003D709F"/>
    <w:rsid w:val="003D749B"/>
    <w:rsid w:val="003D75BD"/>
    <w:rsid w:val="003D7AEA"/>
    <w:rsid w:val="003D7DA0"/>
    <w:rsid w:val="003D7DCD"/>
    <w:rsid w:val="003D7E29"/>
    <w:rsid w:val="003E06BB"/>
    <w:rsid w:val="003E0A1F"/>
    <w:rsid w:val="003E0BB4"/>
    <w:rsid w:val="003E0CCB"/>
    <w:rsid w:val="003E0D55"/>
    <w:rsid w:val="003E0D86"/>
    <w:rsid w:val="003E0E17"/>
    <w:rsid w:val="003E1110"/>
    <w:rsid w:val="003E1372"/>
    <w:rsid w:val="003E1C5D"/>
    <w:rsid w:val="003E1D2E"/>
    <w:rsid w:val="003E1D80"/>
    <w:rsid w:val="003E1DF1"/>
    <w:rsid w:val="003E1FA9"/>
    <w:rsid w:val="003E2849"/>
    <w:rsid w:val="003E29DB"/>
    <w:rsid w:val="003E2A10"/>
    <w:rsid w:val="003E2AA4"/>
    <w:rsid w:val="003E2B71"/>
    <w:rsid w:val="003E2D89"/>
    <w:rsid w:val="003E30BB"/>
    <w:rsid w:val="003E35E3"/>
    <w:rsid w:val="003E3701"/>
    <w:rsid w:val="003E37A1"/>
    <w:rsid w:val="003E39E6"/>
    <w:rsid w:val="003E3F47"/>
    <w:rsid w:val="003E4045"/>
    <w:rsid w:val="003E40F6"/>
    <w:rsid w:val="003E4114"/>
    <w:rsid w:val="003E4211"/>
    <w:rsid w:val="003E434B"/>
    <w:rsid w:val="003E449E"/>
    <w:rsid w:val="003E44C7"/>
    <w:rsid w:val="003E4614"/>
    <w:rsid w:val="003E46F1"/>
    <w:rsid w:val="003E482F"/>
    <w:rsid w:val="003E4994"/>
    <w:rsid w:val="003E4A5F"/>
    <w:rsid w:val="003E4DA2"/>
    <w:rsid w:val="003E4E2D"/>
    <w:rsid w:val="003E4F66"/>
    <w:rsid w:val="003E5197"/>
    <w:rsid w:val="003E52C3"/>
    <w:rsid w:val="003E53F7"/>
    <w:rsid w:val="003E546F"/>
    <w:rsid w:val="003E56C4"/>
    <w:rsid w:val="003E5843"/>
    <w:rsid w:val="003E5902"/>
    <w:rsid w:val="003E5A63"/>
    <w:rsid w:val="003E5C90"/>
    <w:rsid w:val="003E5E0D"/>
    <w:rsid w:val="003E5FB9"/>
    <w:rsid w:val="003E6011"/>
    <w:rsid w:val="003E60DF"/>
    <w:rsid w:val="003E6C19"/>
    <w:rsid w:val="003E6FE8"/>
    <w:rsid w:val="003E72CA"/>
    <w:rsid w:val="003E79FB"/>
    <w:rsid w:val="003F01A1"/>
    <w:rsid w:val="003F02E8"/>
    <w:rsid w:val="003F0651"/>
    <w:rsid w:val="003F089B"/>
    <w:rsid w:val="003F0978"/>
    <w:rsid w:val="003F0CA3"/>
    <w:rsid w:val="003F12D1"/>
    <w:rsid w:val="003F16CE"/>
    <w:rsid w:val="003F1882"/>
    <w:rsid w:val="003F1BC0"/>
    <w:rsid w:val="003F1D5D"/>
    <w:rsid w:val="003F1F74"/>
    <w:rsid w:val="003F23D2"/>
    <w:rsid w:val="003F23E5"/>
    <w:rsid w:val="003F24B6"/>
    <w:rsid w:val="003F25C7"/>
    <w:rsid w:val="003F2756"/>
    <w:rsid w:val="003F2880"/>
    <w:rsid w:val="003F2A54"/>
    <w:rsid w:val="003F2EA8"/>
    <w:rsid w:val="003F3058"/>
    <w:rsid w:val="003F3223"/>
    <w:rsid w:val="003F3329"/>
    <w:rsid w:val="003F33AC"/>
    <w:rsid w:val="003F3460"/>
    <w:rsid w:val="003F34E0"/>
    <w:rsid w:val="003F398A"/>
    <w:rsid w:val="003F39D7"/>
    <w:rsid w:val="003F3AA6"/>
    <w:rsid w:val="003F3BA3"/>
    <w:rsid w:val="003F3CDC"/>
    <w:rsid w:val="003F3D81"/>
    <w:rsid w:val="003F3F59"/>
    <w:rsid w:val="003F44D2"/>
    <w:rsid w:val="003F478B"/>
    <w:rsid w:val="003F4B0A"/>
    <w:rsid w:val="003F504F"/>
    <w:rsid w:val="003F5069"/>
    <w:rsid w:val="003F51A8"/>
    <w:rsid w:val="003F51F4"/>
    <w:rsid w:val="003F525F"/>
    <w:rsid w:val="003F55FF"/>
    <w:rsid w:val="003F56CD"/>
    <w:rsid w:val="003F5A08"/>
    <w:rsid w:val="003F5B8B"/>
    <w:rsid w:val="003F5C46"/>
    <w:rsid w:val="003F647D"/>
    <w:rsid w:val="003F64D7"/>
    <w:rsid w:val="003F6540"/>
    <w:rsid w:val="003F670A"/>
    <w:rsid w:val="003F6A29"/>
    <w:rsid w:val="003F6AC4"/>
    <w:rsid w:val="003F6B12"/>
    <w:rsid w:val="003F6E19"/>
    <w:rsid w:val="003F6E35"/>
    <w:rsid w:val="003F6FEC"/>
    <w:rsid w:val="003F724C"/>
    <w:rsid w:val="003F730F"/>
    <w:rsid w:val="003F749C"/>
    <w:rsid w:val="003F7577"/>
    <w:rsid w:val="003F7701"/>
    <w:rsid w:val="003F7A7E"/>
    <w:rsid w:val="003F7AE7"/>
    <w:rsid w:val="003F7B97"/>
    <w:rsid w:val="003F7C47"/>
    <w:rsid w:val="003F7D60"/>
    <w:rsid w:val="003F7E58"/>
    <w:rsid w:val="003F7E61"/>
    <w:rsid w:val="0040024D"/>
    <w:rsid w:val="00400252"/>
    <w:rsid w:val="0040078E"/>
    <w:rsid w:val="0040084A"/>
    <w:rsid w:val="00400A1F"/>
    <w:rsid w:val="00400C11"/>
    <w:rsid w:val="00400CC1"/>
    <w:rsid w:val="00400DAC"/>
    <w:rsid w:val="00400E71"/>
    <w:rsid w:val="00400F96"/>
    <w:rsid w:val="0040117C"/>
    <w:rsid w:val="0040125D"/>
    <w:rsid w:val="004012FB"/>
    <w:rsid w:val="00401551"/>
    <w:rsid w:val="00401559"/>
    <w:rsid w:val="004016AE"/>
    <w:rsid w:val="00401750"/>
    <w:rsid w:val="00401896"/>
    <w:rsid w:val="00401912"/>
    <w:rsid w:val="004019B7"/>
    <w:rsid w:val="00401B8E"/>
    <w:rsid w:val="00401E0E"/>
    <w:rsid w:val="0040215F"/>
    <w:rsid w:val="00402272"/>
    <w:rsid w:val="00402367"/>
    <w:rsid w:val="00402650"/>
    <w:rsid w:val="004029BE"/>
    <w:rsid w:val="00402A7B"/>
    <w:rsid w:val="00402B82"/>
    <w:rsid w:val="00402DD9"/>
    <w:rsid w:val="004031B2"/>
    <w:rsid w:val="0040320F"/>
    <w:rsid w:val="00403416"/>
    <w:rsid w:val="004034C2"/>
    <w:rsid w:val="0040352F"/>
    <w:rsid w:val="0040383F"/>
    <w:rsid w:val="00403A2E"/>
    <w:rsid w:val="00403C37"/>
    <w:rsid w:val="00403E74"/>
    <w:rsid w:val="00403F33"/>
    <w:rsid w:val="00404095"/>
    <w:rsid w:val="004043BB"/>
    <w:rsid w:val="0040443C"/>
    <w:rsid w:val="0040446B"/>
    <w:rsid w:val="0040449F"/>
    <w:rsid w:val="0040450E"/>
    <w:rsid w:val="0040468A"/>
    <w:rsid w:val="004048F0"/>
    <w:rsid w:val="00404912"/>
    <w:rsid w:val="00404A61"/>
    <w:rsid w:val="00404D94"/>
    <w:rsid w:val="00404DEA"/>
    <w:rsid w:val="00404E56"/>
    <w:rsid w:val="00404F72"/>
    <w:rsid w:val="00404FD8"/>
    <w:rsid w:val="0040586C"/>
    <w:rsid w:val="0040618C"/>
    <w:rsid w:val="004062BC"/>
    <w:rsid w:val="00406434"/>
    <w:rsid w:val="004065D2"/>
    <w:rsid w:val="0040664D"/>
    <w:rsid w:val="004066AE"/>
    <w:rsid w:val="0040677E"/>
    <w:rsid w:val="004067A0"/>
    <w:rsid w:val="004070FD"/>
    <w:rsid w:val="0040716A"/>
    <w:rsid w:val="004071C8"/>
    <w:rsid w:val="004071EC"/>
    <w:rsid w:val="0040753F"/>
    <w:rsid w:val="0040798E"/>
    <w:rsid w:val="00407BD9"/>
    <w:rsid w:val="00407F5D"/>
    <w:rsid w:val="0041070D"/>
    <w:rsid w:val="00410ACA"/>
    <w:rsid w:val="00410B00"/>
    <w:rsid w:val="00410C90"/>
    <w:rsid w:val="00410D5B"/>
    <w:rsid w:val="00410E12"/>
    <w:rsid w:val="004113BC"/>
    <w:rsid w:val="004115E3"/>
    <w:rsid w:val="004116DA"/>
    <w:rsid w:val="0041183F"/>
    <w:rsid w:val="004119D2"/>
    <w:rsid w:val="00411E22"/>
    <w:rsid w:val="00411F40"/>
    <w:rsid w:val="00411FB0"/>
    <w:rsid w:val="004124AD"/>
    <w:rsid w:val="004125BF"/>
    <w:rsid w:val="0041264B"/>
    <w:rsid w:val="00412954"/>
    <w:rsid w:val="00412BD4"/>
    <w:rsid w:val="00412C2A"/>
    <w:rsid w:val="00412CDF"/>
    <w:rsid w:val="00412E72"/>
    <w:rsid w:val="00412F83"/>
    <w:rsid w:val="00413306"/>
    <w:rsid w:val="00413375"/>
    <w:rsid w:val="00413859"/>
    <w:rsid w:val="00413862"/>
    <w:rsid w:val="00413967"/>
    <w:rsid w:val="00413994"/>
    <w:rsid w:val="00413CFB"/>
    <w:rsid w:val="00414079"/>
    <w:rsid w:val="004142C2"/>
    <w:rsid w:val="00414B60"/>
    <w:rsid w:val="00414B8F"/>
    <w:rsid w:val="00415121"/>
    <w:rsid w:val="0041522C"/>
    <w:rsid w:val="004152D5"/>
    <w:rsid w:val="004155DD"/>
    <w:rsid w:val="004155F6"/>
    <w:rsid w:val="0041571F"/>
    <w:rsid w:val="00415BAA"/>
    <w:rsid w:val="00415C2F"/>
    <w:rsid w:val="00416185"/>
    <w:rsid w:val="00416309"/>
    <w:rsid w:val="00416341"/>
    <w:rsid w:val="00416542"/>
    <w:rsid w:val="00416555"/>
    <w:rsid w:val="00416609"/>
    <w:rsid w:val="0041665F"/>
    <w:rsid w:val="00416680"/>
    <w:rsid w:val="0041676F"/>
    <w:rsid w:val="00416A44"/>
    <w:rsid w:val="00417051"/>
    <w:rsid w:val="00417097"/>
    <w:rsid w:val="0041712A"/>
    <w:rsid w:val="00417241"/>
    <w:rsid w:val="00417282"/>
    <w:rsid w:val="00417486"/>
    <w:rsid w:val="00417662"/>
    <w:rsid w:val="0041768E"/>
    <w:rsid w:val="00417864"/>
    <w:rsid w:val="004178F4"/>
    <w:rsid w:val="0041792E"/>
    <w:rsid w:val="0041794B"/>
    <w:rsid w:val="00417ABD"/>
    <w:rsid w:val="00417CFF"/>
    <w:rsid w:val="00417E77"/>
    <w:rsid w:val="00417EC5"/>
    <w:rsid w:val="004201E1"/>
    <w:rsid w:val="00420499"/>
    <w:rsid w:val="00420716"/>
    <w:rsid w:val="004207BE"/>
    <w:rsid w:val="00420999"/>
    <w:rsid w:val="00420AED"/>
    <w:rsid w:val="00420B94"/>
    <w:rsid w:val="00420BBA"/>
    <w:rsid w:val="00420C08"/>
    <w:rsid w:val="00420C92"/>
    <w:rsid w:val="00420EB2"/>
    <w:rsid w:val="004213C3"/>
    <w:rsid w:val="00421411"/>
    <w:rsid w:val="00421615"/>
    <w:rsid w:val="0042196C"/>
    <w:rsid w:val="00421A14"/>
    <w:rsid w:val="00421C0F"/>
    <w:rsid w:val="00421CEF"/>
    <w:rsid w:val="00421D28"/>
    <w:rsid w:val="00422116"/>
    <w:rsid w:val="00422312"/>
    <w:rsid w:val="00422362"/>
    <w:rsid w:val="0042236E"/>
    <w:rsid w:val="00422439"/>
    <w:rsid w:val="00422A1D"/>
    <w:rsid w:val="00422A3D"/>
    <w:rsid w:val="00422C6E"/>
    <w:rsid w:val="00422DB4"/>
    <w:rsid w:val="00422E15"/>
    <w:rsid w:val="00422E63"/>
    <w:rsid w:val="00422FF1"/>
    <w:rsid w:val="0042303A"/>
    <w:rsid w:val="00423258"/>
    <w:rsid w:val="004238E4"/>
    <w:rsid w:val="004238FC"/>
    <w:rsid w:val="004239BA"/>
    <w:rsid w:val="00423B6F"/>
    <w:rsid w:val="00423F29"/>
    <w:rsid w:val="00423FA4"/>
    <w:rsid w:val="00423FEC"/>
    <w:rsid w:val="00424079"/>
    <w:rsid w:val="00424238"/>
    <w:rsid w:val="004243BF"/>
    <w:rsid w:val="00424488"/>
    <w:rsid w:val="00424979"/>
    <w:rsid w:val="00424A1C"/>
    <w:rsid w:val="00424A97"/>
    <w:rsid w:val="00425027"/>
    <w:rsid w:val="004250EA"/>
    <w:rsid w:val="0042510E"/>
    <w:rsid w:val="004253F3"/>
    <w:rsid w:val="0042544F"/>
    <w:rsid w:val="00425498"/>
    <w:rsid w:val="00425596"/>
    <w:rsid w:val="004255F9"/>
    <w:rsid w:val="00425727"/>
    <w:rsid w:val="004257C2"/>
    <w:rsid w:val="00425893"/>
    <w:rsid w:val="00425AC5"/>
    <w:rsid w:val="00425DA0"/>
    <w:rsid w:val="004260A7"/>
    <w:rsid w:val="004265F6"/>
    <w:rsid w:val="00426978"/>
    <w:rsid w:val="00426AB5"/>
    <w:rsid w:val="00426B7C"/>
    <w:rsid w:val="00426DED"/>
    <w:rsid w:val="00426F2F"/>
    <w:rsid w:val="00426FCD"/>
    <w:rsid w:val="00426FD9"/>
    <w:rsid w:val="0042719D"/>
    <w:rsid w:val="00427342"/>
    <w:rsid w:val="0042745A"/>
    <w:rsid w:val="004275F1"/>
    <w:rsid w:val="00427641"/>
    <w:rsid w:val="004276ED"/>
    <w:rsid w:val="00427707"/>
    <w:rsid w:val="00427779"/>
    <w:rsid w:val="00427807"/>
    <w:rsid w:val="00427845"/>
    <w:rsid w:val="00427B4A"/>
    <w:rsid w:val="00427BBB"/>
    <w:rsid w:val="00427CF2"/>
    <w:rsid w:val="00427E0D"/>
    <w:rsid w:val="00430019"/>
    <w:rsid w:val="0043029D"/>
    <w:rsid w:val="00430434"/>
    <w:rsid w:val="004306BD"/>
    <w:rsid w:val="00430B53"/>
    <w:rsid w:val="00430C98"/>
    <w:rsid w:val="00430CD3"/>
    <w:rsid w:val="00430E62"/>
    <w:rsid w:val="00430EF6"/>
    <w:rsid w:val="00430F32"/>
    <w:rsid w:val="00430F38"/>
    <w:rsid w:val="0043116A"/>
    <w:rsid w:val="004312BE"/>
    <w:rsid w:val="004312F3"/>
    <w:rsid w:val="004315F4"/>
    <w:rsid w:val="004316BB"/>
    <w:rsid w:val="0043173E"/>
    <w:rsid w:val="00431745"/>
    <w:rsid w:val="0043215B"/>
    <w:rsid w:val="00432362"/>
    <w:rsid w:val="004323FE"/>
    <w:rsid w:val="004325C2"/>
    <w:rsid w:val="004325FB"/>
    <w:rsid w:val="0043263B"/>
    <w:rsid w:val="00432789"/>
    <w:rsid w:val="004327FF"/>
    <w:rsid w:val="00432A5D"/>
    <w:rsid w:val="00432A65"/>
    <w:rsid w:val="00432B31"/>
    <w:rsid w:val="00432C5D"/>
    <w:rsid w:val="00432D48"/>
    <w:rsid w:val="00432EC9"/>
    <w:rsid w:val="0043313F"/>
    <w:rsid w:val="004331B6"/>
    <w:rsid w:val="004332F5"/>
    <w:rsid w:val="0043372D"/>
    <w:rsid w:val="00433996"/>
    <w:rsid w:val="00433F46"/>
    <w:rsid w:val="00434071"/>
    <w:rsid w:val="004341C5"/>
    <w:rsid w:val="004344B8"/>
    <w:rsid w:val="00434577"/>
    <w:rsid w:val="00434B5D"/>
    <w:rsid w:val="00434B63"/>
    <w:rsid w:val="00434CCD"/>
    <w:rsid w:val="00435076"/>
    <w:rsid w:val="00435187"/>
    <w:rsid w:val="00435200"/>
    <w:rsid w:val="004352D4"/>
    <w:rsid w:val="004355C5"/>
    <w:rsid w:val="004356A0"/>
    <w:rsid w:val="00435736"/>
    <w:rsid w:val="004357B0"/>
    <w:rsid w:val="00435B6E"/>
    <w:rsid w:val="00435CDC"/>
    <w:rsid w:val="00435D09"/>
    <w:rsid w:val="00435D19"/>
    <w:rsid w:val="00435DE5"/>
    <w:rsid w:val="0043603E"/>
    <w:rsid w:val="00436308"/>
    <w:rsid w:val="00436566"/>
    <w:rsid w:val="0043663F"/>
    <w:rsid w:val="00436724"/>
    <w:rsid w:val="00436789"/>
    <w:rsid w:val="004367ED"/>
    <w:rsid w:val="004368E5"/>
    <w:rsid w:val="00436A8D"/>
    <w:rsid w:val="00436C86"/>
    <w:rsid w:val="00436F9E"/>
    <w:rsid w:val="00437252"/>
    <w:rsid w:val="0043742B"/>
    <w:rsid w:val="0043769E"/>
    <w:rsid w:val="00437C38"/>
    <w:rsid w:val="00437CD6"/>
    <w:rsid w:val="00437DD0"/>
    <w:rsid w:val="004401D3"/>
    <w:rsid w:val="00440234"/>
    <w:rsid w:val="00440286"/>
    <w:rsid w:val="004402AA"/>
    <w:rsid w:val="0044058F"/>
    <w:rsid w:val="004405CE"/>
    <w:rsid w:val="0044069E"/>
    <w:rsid w:val="00440879"/>
    <w:rsid w:val="004409A0"/>
    <w:rsid w:val="00440A7B"/>
    <w:rsid w:val="00440BF9"/>
    <w:rsid w:val="00441206"/>
    <w:rsid w:val="004413D7"/>
    <w:rsid w:val="004414A7"/>
    <w:rsid w:val="00441589"/>
    <w:rsid w:val="00441A7E"/>
    <w:rsid w:val="00441AC9"/>
    <w:rsid w:val="00441BB6"/>
    <w:rsid w:val="00441BFB"/>
    <w:rsid w:val="00441EDE"/>
    <w:rsid w:val="00441F14"/>
    <w:rsid w:val="004420CC"/>
    <w:rsid w:val="004423B4"/>
    <w:rsid w:val="004424E0"/>
    <w:rsid w:val="0044287E"/>
    <w:rsid w:val="0044292A"/>
    <w:rsid w:val="004429B8"/>
    <w:rsid w:val="00442C9F"/>
    <w:rsid w:val="00442D7D"/>
    <w:rsid w:val="00442E7B"/>
    <w:rsid w:val="00442FE1"/>
    <w:rsid w:val="0044313F"/>
    <w:rsid w:val="0044314F"/>
    <w:rsid w:val="004432BA"/>
    <w:rsid w:val="004433E4"/>
    <w:rsid w:val="004435A8"/>
    <w:rsid w:val="0044360D"/>
    <w:rsid w:val="00443722"/>
    <w:rsid w:val="00443757"/>
    <w:rsid w:val="004438D0"/>
    <w:rsid w:val="004439DA"/>
    <w:rsid w:val="00443B43"/>
    <w:rsid w:val="00443C33"/>
    <w:rsid w:val="00443C6B"/>
    <w:rsid w:val="00443CD8"/>
    <w:rsid w:val="00443D16"/>
    <w:rsid w:val="00443E49"/>
    <w:rsid w:val="00443EE6"/>
    <w:rsid w:val="00444048"/>
    <w:rsid w:val="0044407E"/>
    <w:rsid w:val="004441F2"/>
    <w:rsid w:val="00444262"/>
    <w:rsid w:val="0044442A"/>
    <w:rsid w:val="00444676"/>
    <w:rsid w:val="00444866"/>
    <w:rsid w:val="00444AFD"/>
    <w:rsid w:val="00444C77"/>
    <w:rsid w:val="00444DDC"/>
    <w:rsid w:val="00444F0E"/>
    <w:rsid w:val="00444FC5"/>
    <w:rsid w:val="0044505A"/>
    <w:rsid w:val="00445235"/>
    <w:rsid w:val="004454BF"/>
    <w:rsid w:val="004456D0"/>
    <w:rsid w:val="00445C94"/>
    <w:rsid w:val="00445EBC"/>
    <w:rsid w:val="00446031"/>
    <w:rsid w:val="0044616D"/>
    <w:rsid w:val="00446322"/>
    <w:rsid w:val="004466DE"/>
    <w:rsid w:val="0044673E"/>
    <w:rsid w:val="004467AF"/>
    <w:rsid w:val="00446B7C"/>
    <w:rsid w:val="00446CCB"/>
    <w:rsid w:val="00446E60"/>
    <w:rsid w:val="00446F05"/>
    <w:rsid w:val="00447354"/>
    <w:rsid w:val="00447903"/>
    <w:rsid w:val="004479B5"/>
    <w:rsid w:val="004479FB"/>
    <w:rsid w:val="00447A5C"/>
    <w:rsid w:val="00447BB9"/>
    <w:rsid w:val="00447C55"/>
    <w:rsid w:val="00447C82"/>
    <w:rsid w:val="00447E16"/>
    <w:rsid w:val="00447FE3"/>
    <w:rsid w:val="00450048"/>
    <w:rsid w:val="00450212"/>
    <w:rsid w:val="00450336"/>
    <w:rsid w:val="00450360"/>
    <w:rsid w:val="00451144"/>
    <w:rsid w:val="00451216"/>
    <w:rsid w:val="00451284"/>
    <w:rsid w:val="0045147D"/>
    <w:rsid w:val="00451528"/>
    <w:rsid w:val="00451963"/>
    <w:rsid w:val="0045196C"/>
    <w:rsid w:val="00451D73"/>
    <w:rsid w:val="00451E39"/>
    <w:rsid w:val="00452297"/>
    <w:rsid w:val="004523F0"/>
    <w:rsid w:val="0045243D"/>
    <w:rsid w:val="00452443"/>
    <w:rsid w:val="004524B5"/>
    <w:rsid w:val="0045273D"/>
    <w:rsid w:val="004527E4"/>
    <w:rsid w:val="00452973"/>
    <w:rsid w:val="00452A9F"/>
    <w:rsid w:val="00452BE8"/>
    <w:rsid w:val="00452DFA"/>
    <w:rsid w:val="00452EBB"/>
    <w:rsid w:val="0045316C"/>
    <w:rsid w:val="0045318F"/>
    <w:rsid w:val="004531D9"/>
    <w:rsid w:val="004533B4"/>
    <w:rsid w:val="004534E5"/>
    <w:rsid w:val="0045355E"/>
    <w:rsid w:val="00453592"/>
    <w:rsid w:val="0045383E"/>
    <w:rsid w:val="004538DC"/>
    <w:rsid w:val="0045390B"/>
    <w:rsid w:val="00453A1B"/>
    <w:rsid w:val="00453AAE"/>
    <w:rsid w:val="00453B97"/>
    <w:rsid w:val="00453BA8"/>
    <w:rsid w:val="00453BCC"/>
    <w:rsid w:val="00453EC2"/>
    <w:rsid w:val="00454167"/>
    <w:rsid w:val="004541C9"/>
    <w:rsid w:val="004541E9"/>
    <w:rsid w:val="0045432D"/>
    <w:rsid w:val="00454573"/>
    <w:rsid w:val="00454792"/>
    <w:rsid w:val="00454952"/>
    <w:rsid w:val="00454D1F"/>
    <w:rsid w:val="00454EE0"/>
    <w:rsid w:val="00454EE7"/>
    <w:rsid w:val="0045531F"/>
    <w:rsid w:val="004554D1"/>
    <w:rsid w:val="004555E6"/>
    <w:rsid w:val="00455607"/>
    <w:rsid w:val="0045572E"/>
    <w:rsid w:val="00455E69"/>
    <w:rsid w:val="00455F38"/>
    <w:rsid w:val="00456040"/>
    <w:rsid w:val="004560E8"/>
    <w:rsid w:val="0045638F"/>
    <w:rsid w:val="00456571"/>
    <w:rsid w:val="004565E4"/>
    <w:rsid w:val="00456831"/>
    <w:rsid w:val="00456A27"/>
    <w:rsid w:val="00456BE5"/>
    <w:rsid w:val="00456F51"/>
    <w:rsid w:val="00456F60"/>
    <w:rsid w:val="00457086"/>
    <w:rsid w:val="00457276"/>
    <w:rsid w:val="00457310"/>
    <w:rsid w:val="0045736C"/>
    <w:rsid w:val="0045756B"/>
    <w:rsid w:val="0045766F"/>
    <w:rsid w:val="004578C2"/>
    <w:rsid w:val="00457917"/>
    <w:rsid w:val="00457929"/>
    <w:rsid w:val="00457946"/>
    <w:rsid w:val="00457B9F"/>
    <w:rsid w:val="00457BC3"/>
    <w:rsid w:val="00457C29"/>
    <w:rsid w:val="00457F19"/>
    <w:rsid w:val="00457FD9"/>
    <w:rsid w:val="00460183"/>
    <w:rsid w:val="00460319"/>
    <w:rsid w:val="0046031D"/>
    <w:rsid w:val="00460344"/>
    <w:rsid w:val="0046038C"/>
    <w:rsid w:val="004604CF"/>
    <w:rsid w:val="00460684"/>
    <w:rsid w:val="004608F2"/>
    <w:rsid w:val="00460992"/>
    <w:rsid w:val="00460B8F"/>
    <w:rsid w:val="00460E7C"/>
    <w:rsid w:val="004610C3"/>
    <w:rsid w:val="0046150B"/>
    <w:rsid w:val="004615C6"/>
    <w:rsid w:val="00461773"/>
    <w:rsid w:val="00461BCB"/>
    <w:rsid w:val="00461BFF"/>
    <w:rsid w:val="00461E06"/>
    <w:rsid w:val="004620F1"/>
    <w:rsid w:val="00462150"/>
    <w:rsid w:val="0046226C"/>
    <w:rsid w:val="00462323"/>
    <w:rsid w:val="004625EF"/>
    <w:rsid w:val="0046267D"/>
    <w:rsid w:val="00462895"/>
    <w:rsid w:val="004628DE"/>
    <w:rsid w:val="004629F9"/>
    <w:rsid w:val="00462B08"/>
    <w:rsid w:val="00462B3C"/>
    <w:rsid w:val="00462BCC"/>
    <w:rsid w:val="00462E36"/>
    <w:rsid w:val="00462EC2"/>
    <w:rsid w:val="00462F15"/>
    <w:rsid w:val="004632CD"/>
    <w:rsid w:val="0046369C"/>
    <w:rsid w:val="004636E4"/>
    <w:rsid w:val="00464163"/>
    <w:rsid w:val="00464351"/>
    <w:rsid w:val="0046481D"/>
    <w:rsid w:val="00464984"/>
    <w:rsid w:val="00464A88"/>
    <w:rsid w:val="00464C84"/>
    <w:rsid w:val="00464F77"/>
    <w:rsid w:val="00465516"/>
    <w:rsid w:val="004657F7"/>
    <w:rsid w:val="00465886"/>
    <w:rsid w:val="00465D0E"/>
    <w:rsid w:val="00465EB4"/>
    <w:rsid w:val="00465F91"/>
    <w:rsid w:val="00466144"/>
    <w:rsid w:val="0046622F"/>
    <w:rsid w:val="0046625D"/>
    <w:rsid w:val="004662E5"/>
    <w:rsid w:val="0046635D"/>
    <w:rsid w:val="00466B49"/>
    <w:rsid w:val="00466BD0"/>
    <w:rsid w:val="00466EB6"/>
    <w:rsid w:val="004670D6"/>
    <w:rsid w:val="0046735E"/>
    <w:rsid w:val="004675CD"/>
    <w:rsid w:val="004676BE"/>
    <w:rsid w:val="00467BF9"/>
    <w:rsid w:val="00467C87"/>
    <w:rsid w:val="00467D61"/>
    <w:rsid w:val="00467DD9"/>
    <w:rsid w:val="0047042D"/>
    <w:rsid w:val="00470584"/>
    <w:rsid w:val="004706B6"/>
    <w:rsid w:val="0047071A"/>
    <w:rsid w:val="0047074D"/>
    <w:rsid w:val="004708D1"/>
    <w:rsid w:val="00470BB3"/>
    <w:rsid w:val="00470F78"/>
    <w:rsid w:val="00471184"/>
    <w:rsid w:val="0047140A"/>
    <w:rsid w:val="0047146F"/>
    <w:rsid w:val="00471490"/>
    <w:rsid w:val="00471789"/>
    <w:rsid w:val="00471A61"/>
    <w:rsid w:val="00471BB3"/>
    <w:rsid w:val="00471DD7"/>
    <w:rsid w:val="00471FF9"/>
    <w:rsid w:val="004720DE"/>
    <w:rsid w:val="004729A6"/>
    <w:rsid w:val="004729F1"/>
    <w:rsid w:val="00472B29"/>
    <w:rsid w:val="00472ED8"/>
    <w:rsid w:val="00473140"/>
    <w:rsid w:val="0047334E"/>
    <w:rsid w:val="004733A6"/>
    <w:rsid w:val="004735F2"/>
    <w:rsid w:val="00473AC0"/>
    <w:rsid w:val="00473AC9"/>
    <w:rsid w:val="00473BFE"/>
    <w:rsid w:val="00474066"/>
    <w:rsid w:val="00474348"/>
    <w:rsid w:val="00474557"/>
    <w:rsid w:val="00474603"/>
    <w:rsid w:val="00474717"/>
    <w:rsid w:val="00474793"/>
    <w:rsid w:val="004747B1"/>
    <w:rsid w:val="004747CB"/>
    <w:rsid w:val="004748DD"/>
    <w:rsid w:val="00474939"/>
    <w:rsid w:val="00474B9E"/>
    <w:rsid w:val="00474F43"/>
    <w:rsid w:val="00474F7F"/>
    <w:rsid w:val="00474FA1"/>
    <w:rsid w:val="00474FA3"/>
    <w:rsid w:val="00475388"/>
    <w:rsid w:val="004754F3"/>
    <w:rsid w:val="0047551C"/>
    <w:rsid w:val="0047572F"/>
    <w:rsid w:val="0047593C"/>
    <w:rsid w:val="0047601B"/>
    <w:rsid w:val="004762F5"/>
    <w:rsid w:val="00476564"/>
    <w:rsid w:val="00476A2C"/>
    <w:rsid w:val="00476A6D"/>
    <w:rsid w:val="00476BC9"/>
    <w:rsid w:val="00476DAD"/>
    <w:rsid w:val="00476DF2"/>
    <w:rsid w:val="00476E3A"/>
    <w:rsid w:val="00476FEB"/>
    <w:rsid w:val="004773B3"/>
    <w:rsid w:val="00477527"/>
    <w:rsid w:val="004775A5"/>
    <w:rsid w:val="004775E4"/>
    <w:rsid w:val="00477681"/>
    <w:rsid w:val="00477E75"/>
    <w:rsid w:val="00477F83"/>
    <w:rsid w:val="004800B2"/>
    <w:rsid w:val="004803E3"/>
    <w:rsid w:val="0048045F"/>
    <w:rsid w:val="00481265"/>
    <w:rsid w:val="00481428"/>
    <w:rsid w:val="00481699"/>
    <w:rsid w:val="004818D2"/>
    <w:rsid w:val="00481ADC"/>
    <w:rsid w:val="00481C4B"/>
    <w:rsid w:val="00481C9B"/>
    <w:rsid w:val="00481D28"/>
    <w:rsid w:val="004820D1"/>
    <w:rsid w:val="00482102"/>
    <w:rsid w:val="004824A5"/>
    <w:rsid w:val="00482554"/>
    <w:rsid w:val="00482608"/>
    <w:rsid w:val="00482611"/>
    <w:rsid w:val="004826FE"/>
    <w:rsid w:val="004828B1"/>
    <w:rsid w:val="004828D5"/>
    <w:rsid w:val="004829F3"/>
    <w:rsid w:val="00482E00"/>
    <w:rsid w:val="00482F5A"/>
    <w:rsid w:val="0048304B"/>
    <w:rsid w:val="0048318F"/>
    <w:rsid w:val="004832CA"/>
    <w:rsid w:val="00483605"/>
    <w:rsid w:val="0048387F"/>
    <w:rsid w:val="00483A89"/>
    <w:rsid w:val="00483C06"/>
    <w:rsid w:val="00483DDC"/>
    <w:rsid w:val="004840E4"/>
    <w:rsid w:val="004841D1"/>
    <w:rsid w:val="00484277"/>
    <w:rsid w:val="0048460F"/>
    <w:rsid w:val="00484680"/>
    <w:rsid w:val="00484934"/>
    <w:rsid w:val="00484AFE"/>
    <w:rsid w:val="00484B96"/>
    <w:rsid w:val="00484BBB"/>
    <w:rsid w:val="00484E1D"/>
    <w:rsid w:val="00484E5C"/>
    <w:rsid w:val="00484E67"/>
    <w:rsid w:val="00485022"/>
    <w:rsid w:val="00485092"/>
    <w:rsid w:val="00485246"/>
    <w:rsid w:val="0048527D"/>
    <w:rsid w:val="00485296"/>
    <w:rsid w:val="00485394"/>
    <w:rsid w:val="00485410"/>
    <w:rsid w:val="0048542F"/>
    <w:rsid w:val="0048576A"/>
    <w:rsid w:val="0048599B"/>
    <w:rsid w:val="00485A0B"/>
    <w:rsid w:val="00485CA7"/>
    <w:rsid w:val="00485FC5"/>
    <w:rsid w:val="004861F4"/>
    <w:rsid w:val="004866D7"/>
    <w:rsid w:val="00486745"/>
    <w:rsid w:val="004867B9"/>
    <w:rsid w:val="0048683D"/>
    <w:rsid w:val="00486871"/>
    <w:rsid w:val="00486B1A"/>
    <w:rsid w:val="00486C2A"/>
    <w:rsid w:val="00486D3B"/>
    <w:rsid w:val="00486F67"/>
    <w:rsid w:val="00487078"/>
    <w:rsid w:val="004872FD"/>
    <w:rsid w:val="004873AE"/>
    <w:rsid w:val="00487813"/>
    <w:rsid w:val="004901FD"/>
    <w:rsid w:val="00490221"/>
    <w:rsid w:val="00490286"/>
    <w:rsid w:val="004904FE"/>
    <w:rsid w:val="004906AF"/>
    <w:rsid w:val="0049095A"/>
    <w:rsid w:val="004909E4"/>
    <w:rsid w:val="00490B0B"/>
    <w:rsid w:val="00490EC4"/>
    <w:rsid w:val="00490F43"/>
    <w:rsid w:val="00491054"/>
    <w:rsid w:val="004912D7"/>
    <w:rsid w:val="00491D00"/>
    <w:rsid w:val="00491DB8"/>
    <w:rsid w:val="00491F3E"/>
    <w:rsid w:val="00492051"/>
    <w:rsid w:val="0049209B"/>
    <w:rsid w:val="00492668"/>
    <w:rsid w:val="00492774"/>
    <w:rsid w:val="00492847"/>
    <w:rsid w:val="004928D8"/>
    <w:rsid w:val="00492A0C"/>
    <w:rsid w:val="00492C17"/>
    <w:rsid w:val="00492C52"/>
    <w:rsid w:val="0049318A"/>
    <w:rsid w:val="00493246"/>
    <w:rsid w:val="004935CC"/>
    <w:rsid w:val="00493B79"/>
    <w:rsid w:val="00493B9E"/>
    <w:rsid w:val="00493D2E"/>
    <w:rsid w:val="0049402A"/>
    <w:rsid w:val="004944CC"/>
    <w:rsid w:val="004946C0"/>
    <w:rsid w:val="0049472F"/>
    <w:rsid w:val="004947E8"/>
    <w:rsid w:val="00494809"/>
    <w:rsid w:val="0049483A"/>
    <w:rsid w:val="0049487B"/>
    <w:rsid w:val="00494E4F"/>
    <w:rsid w:val="00494EFD"/>
    <w:rsid w:val="00495267"/>
    <w:rsid w:val="00495683"/>
    <w:rsid w:val="0049587C"/>
    <w:rsid w:val="00495961"/>
    <w:rsid w:val="00495973"/>
    <w:rsid w:val="004959F0"/>
    <w:rsid w:val="00495D61"/>
    <w:rsid w:val="00495DB9"/>
    <w:rsid w:val="00495E1B"/>
    <w:rsid w:val="00495E44"/>
    <w:rsid w:val="00496146"/>
    <w:rsid w:val="00496412"/>
    <w:rsid w:val="004967F3"/>
    <w:rsid w:val="00496809"/>
    <w:rsid w:val="004968B9"/>
    <w:rsid w:val="00496F5E"/>
    <w:rsid w:val="00497130"/>
    <w:rsid w:val="00497271"/>
    <w:rsid w:val="004976DA"/>
    <w:rsid w:val="0049784C"/>
    <w:rsid w:val="004978B6"/>
    <w:rsid w:val="004978E9"/>
    <w:rsid w:val="0049795F"/>
    <w:rsid w:val="00497B20"/>
    <w:rsid w:val="00497D43"/>
    <w:rsid w:val="00497F7E"/>
    <w:rsid w:val="004A016D"/>
    <w:rsid w:val="004A0241"/>
    <w:rsid w:val="004A0320"/>
    <w:rsid w:val="004A0321"/>
    <w:rsid w:val="004A0414"/>
    <w:rsid w:val="004A05A0"/>
    <w:rsid w:val="004A08D6"/>
    <w:rsid w:val="004A0958"/>
    <w:rsid w:val="004A0B01"/>
    <w:rsid w:val="004A0C7E"/>
    <w:rsid w:val="004A0EB7"/>
    <w:rsid w:val="004A0FF4"/>
    <w:rsid w:val="004A127B"/>
    <w:rsid w:val="004A12B2"/>
    <w:rsid w:val="004A142C"/>
    <w:rsid w:val="004A19AE"/>
    <w:rsid w:val="004A1C52"/>
    <w:rsid w:val="004A1D50"/>
    <w:rsid w:val="004A1DB0"/>
    <w:rsid w:val="004A2367"/>
    <w:rsid w:val="004A239A"/>
    <w:rsid w:val="004A24C7"/>
    <w:rsid w:val="004A29F0"/>
    <w:rsid w:val="004A2B7C"/>
    <w:rsid w:val="004A2BF8"/>
    <w:rsid w:val="004A2F48"/>
    <w:rsid w:val="004A30DB"/>
    <w:rsid w:val="004A324B"/>
    <w:rsid w:val="004A3310"/>
    <w:rsid w:val="004A37BA"/>
    <w:rsid w:val="004A3812"/>
    <w:rsid w:val="004A3A9A"/>
    <w:rsid w:val="004A3B37"/>
    <w:rsid w:val="004A3EA3"/>
    <w:rsid w:val="004A3EB7"/>
    <w:rsid w:val="004A4093"/>
    <w:rsid w:val="004A41BC"/>
    <w:rsid w:val="004A42AE"/>
    <w:rsid w:val="004A43CA"/>
    <w:rsid w:val="004A4429"/>
    <w:rsid w:val="004A4673"/>
    <w:rsid w:val="004A49C5"/>
    <w:rsid w:val="004A4BB9"/>
    <w:rsid w:val="004A4C05"/>
    <w:rsid w:val="004A4F2B"/>
    <w:rsid w:val="004A4F92"/>
    <w:rsid w:val="004A5359"/>
    <w:rsid w:val="004A536E"/>
    <w:rsid w:val="004A53B4"/>
    <w:rsid w:val="004A53F2"/>
    <w:rsid w:val="004A5576"/>
    <w:rsid w:val="004A566A"/>
    <w:rsid w:val="004A5A6F"/>
    <w:rsid w:val="004A5EB9"/>
    <w:rsid w:val="004A5F6D"/>
    <w:rsid w:val="004A604E"/>
    <w:rsid w:val="004A62BC"/>
    <w:rsid w:val="004A6685"/>
    <w:rsid w:val="004A66AD"/>
    <w:rsid w:val="004A66CB"/>
    <w:rsid w:val="004A6915"/>
    <w:rsid w:val="004A6B61"/>
    <w:rsid w:val="004A6EC4"/>
    <w:rsid w:val="004A6F79"/>
    <w:rsid w:val="004A7091"/>
    <w:rsid w:val="004A7110"/>
    <w:rsid w:val="004A7507"/>
    <w:rsid w:val="004A77CC"/>
    <w:rsid w:val="004A7826"/>
    <w:rsid w:val="004A7963"/>
    <w:rsid w:val="004B0038"/>
    <w:rsid w:val="004B0098"/>
    <w:rsid w:val="004B04C6"/>
    <w:rsid w:val="004B056E"/>
    <w:rsid w:val="004B0715"/>
    <w:rsid w:val="004B073E"/>
    <w:rsid w:val="004B0D50"/>
    <w:rsid w:val="004B0D6A"/>
    <w:rsid w:val="004B0D79"/>
    <w:rsid w:val="004B0FDD"/>
    <w:rsid w:val="004B11F1"/>
    <w:rsid w:val="004B1561"/>
    <w:rsid w:val="004B1729"/>
    <w:rsid w:val="004B1927"/>
    <w:rsid w:val="004B1B0E"/>
    <w:rsid w:val="004B1C75"/>
    <w:rsid w:val="004B1DBD"/>
    <w:rsid w:val="004B1DE2"/>
    <w:rsid w:val="004B1DF2"/>
    <w:rsid w:val="004B1E82"/>
    <w:rsid w:val="004B1FA1"/>
    <w:rsid w:val="004B2070"/>
    <w:rsid w:val="004B22FA"/>
    <w:rsid w:val="004B268C"/>
    <w:rsid w:val="004B270B"/>
    <w:rsid w:val="004B2A02"/>
    <w:rsid w:val="004B2B0A"/>
    <w:rsid w:val="004B2D89"/>
    <w:rsid w:val="004B2E8E"/>
    <w:rsid w:val="004B39B1"/>
    <w:rsid w:val="004B3D47"/>
    <w:rsid w:val="004B4353"/>
    <w:rsid w:val="004B4384"/>
    <w:rsid w:val="004B45B9"/>
    <w:rsid w:val="004B4609"/>
    <w:rsid w:val="004B486B"/>
    <w:rsid w:val="004B48E9"/>
    <w:rsid w:val="004B49CC"/>
    <w:rsid w:val="004B4C57"/>
    <w:rsid w:val="004B4CAA"/>
    <w:rsid w:val="004B4E89"/>
    <w:rsid w:val="004B4EC0"/>
    <w:rsid w:val="004B5934"/>
    <w:rsid w:val="004B5999"/>
    <w:rsid w:val="004B59B2"/>
    <w:rsid w:val="004B5CE9"/>
    <w:rsid w:val="004B5F26"/>
    <w:rsid w:val="004B602B"/>
    <w:rsid w:val="004B605C"/>
    <w:rsid w:val="004B610D"/>
    <w:rsid w:val="004B6282"/>
    <w:rsid w:val="004B6768"/>
    <w:rsid w:val="004B6936"/>
    <w:rsid w:val="004B69AD"/>
    <w:rsid w:val="004B6A36"/>
    <w:rsid w:val="004B70FE"/>
    <w:rsid w:val="004B7613"/>
    <w:rsid w:val="004B7617"/>
    <w:rsid w:val="004B779C"/>
    <w:rsid w:val="004B7D47"/>
    <w:rsid w:val="004B7FA6"/>
    <w:rsid w:val="004C00CB"/>
    <w:rsid w:val="004C072D"/>
    <w:rsid w:val="004C0744"/>
    <w:rsid w:val="004C0DCC"/>
    <w:rsid w:val="004C0DF8"/>
    <w:rsid w:val="004C0EAF"/>
    <w:rsid w:val="004C0F0B"/>
    <w:rsid w:val="004C0F27"/>
    <w:rsid w:val="004C12DF"/>
    <w:rsid w:val="004C1403"/>
    <w:rsid w:val="004C1467"/>
    <w:rsid w:val="004C199F"/>
    <w:rsid w:val="004C1A94"/>
    <w:rsid w:val="004C1A9A"/>
    <w:rsid w:val="004C1B2C"/>
    <w:rsid w:val="004C1D8B"/>
    <w:rsid w:val="004C22DA"/>
    <w:rsid w:val="004C2520"/>
    <w:rsid w:val="004C253A"/>
    <w:rsid w:val="004C29B2"/>
    <w:rsid w:val="004C2B2A"/>
    <w:rsid w:val="004C2FD9"/>
    <w:rsid w:val="004C32C3"/>
    <w:rsid w:val="004C3376"/>
    <w:rsid w:val="004C353C"/>
    <w:rsid w:val="004C3544"/>
    <w:rsid w:val="004C3A60"/>
    <w:rsid w:val="004C4076"/>
    <w:rsid w:val="004C4257"/>
    <w:rsid w:val="004C42E6"/>
    <w:rsid w:val="004C466F"/>
    <w:rsid w:val="004C4784"/>
    <w:rsid w:val="004C4929"/>
    <w:rsid w:val="004C4E20"/>
    <w:rsid w:val="004C51F8"/>
    <w:rsid w:val="004C522D"/>
    <w:rsid w:val="004C5393"/>
    <w:rsid w:val="004C54A6"/>
    <w:rsid w:val="004C55B0"/>
    <w:rsid w:val="004C55B7"/>
    <w:rsid w:val="004C5C02"/>
    <w:rsid w:val="004C5F19"/>
    <w:rsid w:val="004C6100"/>
    <w:rsid w:val="004C6145"/>
    <w:rsid w:val="004C6270"/>
    <w:rsid w:val="004C6402"/>
    <w:rsid w:val="004C64EE"/>
    <w:rsid w:val="004C663B"/>
    <w:rsid w:val="004C66AA"/>
    <w:rsid w:val="004C684F"/>
    <w:rsid w:val="004C6994"/>
    <w:rsid w:val="004C6A6A"/>
    <w:rsid w:val="004C6AA4"/>
    <w:rsid w:val="004C6E25"/>
    <w:rsid w:val="004C7202"/>
    <w:rsid w:val="004C74BE"/>
    <w:rsid w:val="004C7843"/>
    <w:rsid w:val="004C7A86"/>
    <w:rsid w:val="004C7CEB"/>
    <w:rsid w:val="004D02F4"/>
    <w:rsid w:val="004D03E5"/>
    <w:rsid w:val="004D0859"/>
    <w:rsid w:val="004D0883"/>
    <w:rsid w:val="004D0885"/>
    <w:rsid w:val="004D093D"/>
    <w:rsid w:val="004D0950"/>
    <w:rsid w:val="004D0B40"/>
    <w:rsid w:val="004D0F24"/>
    <w:rsid w:val="004D10FA"/>
    <w:rsid w:val="004D1468"/>
    <w:rsid w:val="004D1870"/>
    <w:rsid w:val="004D18F0"/>
    <w:rsid w:val="004D198D"/>
    <w:rsid w:val="004D1B3B"/>
    <w:rsid w:val="004D1C23"/>
    <w:rsid w:val="004D1E8E"/>
    <w:rsid w:val="004D22A5"/>
    <w:rsid w:val="004D243A"/>
    <w:rsid w:val="004D2443"/>
    <w:rsid w:val="004D24CE"/>
    <w:rsid w:val="004D28B0"/>
    <w:rsid w:val="004D298C"/>
    <w:rsid w:val="004D2AF6"/>
    <w:rsid w:val="004D2AFA"/>
    <w:rsid w:val="004D2C4B"/>
    <w:rsid w:val="004D2DFB"/>
    <w:rsid w:val="004D2F20"/>
    <w:rsid w:val="004D31BC"/>
    <w:rsid w:val="004D32A6"/>
    <w:rsid w:val="004D3806"/>
    <w:rsid w:val="004D3822"/>
    <w:rsid w:val="004D3A02"/>
    <w:rsid w:val="004D3A40"/>
    <w:rsid w:val="004D3A8E"/>
    <w:rsid w:val="004D3BE3"/>
    <w:rsid w:val="004D400B"/>
    <w:rsid w:val="004D40E1"/>
    <w:rsid w:val="004D41B9"/>
    <w:rsid w:val="004D4203"/>
    <w:rsid w:val="004D433E"/>
    <w:rsid w:val="004D440D"/>
    <w:rsid w:val="004D448B"/>
    <w:rsid w:val="004D4551"/>
    <w:rsid w:val="004D46AC"/>
    <w:rsid w:val="004D476A"/>
    <w:rsid w:val="004D48EB"/>
    <w:rsid w:val="004D4947"/>
    <w:rsid w:val="004D49EA"/>
    <w:rsid w:val="004D4BE3"/>
    <w:rsid w:val="004D4F75"/>
    <w:rsid w:val="004D51E9"/>
    <w:rsid w:val="004D5298"/>
    <w:rsid w:val="004D55A7"/>
    <w:rsid w:val="004D565E"/>
    <w:rsid w:val="004D5844"/>
    <w:rsid w:val="004D58A6"/>
    <w:rsid w:val="004D5E24"/>
    <w:rsid w:val="004D6536"/>
    <w:rsid w:val="004D6AF3"/>
    <w:rsid w:val="004D6BD7"/>
    <w:rsid w:val="004D6C0A"/>
    <w:rsid w:val="004D6C1D"/>
    <w:rsid w:val="004D6D18"/>
    <w:rsid w:val="004D6E4F"/>
    <w:rsid w:val="004D7069"/>
    <w:rsid w:val="004D70D6"/>
    <w:rsid w:val="004D72B5"/>
    <w:rsid w:val="004D7329"/>
    <w:rsid w:val="004D740A"/>
    <w:rsid w:val="004D744D"/>
    <w:rsid w:val="004D74EA"/>
    <w:rsid w:val="004D7664"/>
    <w:rsid w:val="004D7770"/>
    <w:rsid w:val="004D7EAA"/>
    <w:rsid w:val="004E02C8"/>
    <w:rsid w:val="004E08C2"/>
    <w:rsid w:val="004E0C42"/>
    <w:rsid w:val="004E0D05"/>
    <w:rsid w:val="004E0D97"/>
    <w:rsid w:val="004E0DDD"/>
    <w:rsid w:val="004E0E75"/>
    <w:rsid w:val="004E10A6"/>
    <w:rsid w:val="004E10CD"/>
    <w:rsid w:val="004E1345"/>
    <w:rsid w:val="004E15BB"/>
    <w:rsid w:val="004E167C"/>
    <w:rsid w:val="004E16C4"/>
    <w:rsid w:val="004E1817"/>
    <w:rsid w:val="004E190A"/>
    <w:rsid w:val="004E1E6E"/>
    <w:rsid w:val="004E208E"/>
    <w:rsid w:val="004E2161"/>
    <w:rsid w:val="004E248D"/>
    <w:rsid w:val="004E2555"/>
    <w:rsid w:val="004E25DB"/>
    <w:rsid w:val="004E25FC"/>
    <w:rsid w:val="004E2742"/>
    <w:rsid w:val="004E27B5"/>
    <w:rsid w:val="004E2945"/>
    <w:rsid w:val="004E2AD6"/>
    <w:rsid w:val="004E2CB7"/>
    <w:rsid w:val="004E2FFD"/>
    <w:rsid w:val="004E3367"/>
    <w:rsid w:val="004E34F4"/>
    <w:rsid w:val="004E395B"/>
    <w:rsid w:val="004E3B71"/>
    <w:rsid w:val="004E3F32"/>
    <w:rsid w:val="004E412F"/>
    <w:rsid w:val="004E413F"/>
    <w:rsid w:val="004E4161"/>
    <w:rsid w:val="004E4178"/>
    <w:rsid w:val="004E4359"/>
    <w:rsid w:val="004E4366"/>
    <w:rsid w:val="004E4462"/>
    <w:rsid w:val="004E45FD"/>
    <w:rsid w:val="004E470B"/>
    <w:rsid w:val="004E493F"/>
    <w:rsid w:val="004E497C"/>
    <w:rsid w:val="004E4D4F"/>
    <w:rsid w:val="004E4F35"/>
    <w:rsid w:val="004E504F"/>
    <w:rsid w:val="004E52B8"/>
    <w:rsid w:val="004E5424"/>
    <w:rsid w:val="004E56E4"/>
    <w:rsid w:val="004E577D"/>
    <w:rsid w:val="004E595A"/>
    <w:rsid w:val="004E5D82"/>
    <w:rsid w:val="004E5EAA"/>
    <w:rsid w:val="004E5F52"/>
    <w:rsid w:val="004E6237"/>
    <w:rsid w:val="004E62DA"/>
    <w:rsid w:val="004E6353"/>
    <w:rsid w:val="004E63A4"/>
    <w:rsid w:val="004E6597"/>
    <w:rsid w:val="004E65A2"/>
    <w:rsid w:val="004E66E0"/>
    <w:rsid w:val="004E6902"/>
    <w:rsid w:val="004E69AC"/>
    <w:rsid w:val="004E6B01"/>
    <w:rsid w:val="004E6C94"/>
    <w:rsid w:val="004E6F4A"/>
    <w:rsid w:val="004E700A"/>
    <w:rsid w:val="004E71EE"/>
    <w:rsid w:val="004E73C3"/>
    <w:rsid w:val="004E73CE"/>
    <w:rsid w:val="004E745D"/>
    <w:rsid w:val="004E74B8"/>
    <w:rsid w:val="004E751D"/>
    <w:rsid w:val="004E754B"/>
    <w:rsid w:val="004E76DE"/>
    <w:rsid w:val="004E7A28"/>
    <w:rsid w:val="004E7AF2"/>
    <w:rsid w:val="004E7AFE"/>
    <w:rsid w:val="004E7BF3"/>
    <w:rsid w:val="004F00E4"/>
    <w:rsid w:val="004F0182"/>
    <w:rsid w:val="004F01AB"/>
    <w:rsid w:val="004F020E"/>
    <w:rsid w:val="004F0444"/>
    <w:rsid w:val="004F05E1"/>
    <w:rsid w:val="004F0654"/>
    <w:rsid w:val="004F0736"/>
    <w:rsid w:val="004F0C8D"/>
    <w:rsid w:val="004F0E8E"/>
    <w:rsid w:val="004F0FB6"/>
    <w:rsid w:val="004F10B2"/>
    <w:rsid w:val="004F1185"/>
    <w:rsid w:val="004F14C3"/>
    <w:rsid w:val="004F1BCF"/>
    <w:rsid w:val="004F1D61"/>
    <w:rsid w:val="004F1E99"/>
    <w:rsid w:val="004F1F80"/>
    <w:rsid w:val="004F21F9"/>
    <w:rsid w:val="004F229B"/>
    <w:rsid w:val="004F231D"/>
    <w:rsid w:val="004F25EF"/>
    <w:rsid w:val="004F2716"/>
    <w:rsid w:val="004F2728"/>
    <w:rsid w:val="004F2839"/>
    <w:rsid w:val="004F28C0"/>
    <w:rsid w:val="004F2946"/>
    <w:rsid w:val="004F2D73"/>
    <w:rsid w:val="004F2EAE"/>
    <w:rsid w:val="004F32DE"/>
    <w:rsid w:val="004F34E7"/>
    <w:rsid w:val="004F34FD"/>
    <w:rsid w:val="004F35A5"/>
    <w:rsid w:val="004F3716"/>
    <w:rsid w:val="004F373D"/>
    <w:rsid w:val="004F37E0"/>
    <w:rsid w:val="004F3C01"/>
    <w:rsid w:val="004F41C1"/>
    <w:rsid w:val="004F41FF"/>
    <w:rsid w:val="004F42CE"/>
    <w:rsid w:val="004F47CC"/>
    <w:rsid w:val="004F48EF"/>
    <w:rsid w:val="004F4BF0"/>
    <w:rsid w:val="004F4CFE"/>
    <w:rsid w:val="004F50AC"/>
    <w:rsid w:val="004F53F9"/>
    <w:rsid w:val="004F559D"/>
    <w:rsid w:val="004F55CF"/>
    <w:rsid w:val="004F591E"/>
    <w:rsid w:val="004F5936"/>
    <w:rsid w:val="004F5B54"/>
    <w:rsid w:val="004F5BE2"/>
    <w:rsid w:val="004F5D9B"/>
    <w:rsid w:val="004F5E08"/>
    <w:rsid w:val="004F5E50"/>
    <w:rsid w:val="004F5F90"/>
    <w:rsid w:val="004F5FE1"/>
    <w:rsid w:val="004F629F"/>
    <w:rsid w:val="004F6349"/>
    <w:rsid w:val="004F63C2"/>
    <w:rsid w:val="004F642E"/>
    <w:rsid w:val="004F6551"/>
    <w:rsid w:val="004F658D"/>
    <w:rsid w:val="004F65E3"/>
    <w:rsid w:val="004F6634"/>
    <w:rsid w:val="004F666B"/>
    <w:rsid w:val="004F67A6"/>
    <w:rsid w:val="004F6D15"/>
    <w:rsid w:val="004F6E3D"/>
    <w:rsid w:val="004F6E58"/>
    <w:rsid w:val="004F6F82"/>
    <w:rsid w:val="004F70A7"/>
    <w:rsid w:val="004F72A4"/>
    <w:rsid w:val="004F7825"/>
    <w:rsid w:val="004F7E1C"/>
    <w:rsid w:val="0050022F"/>
    <w:rsid w:val="00500236"/>
    <w:rsid w:val="005003B8"/>
    <w:rsid w:val="00500617"/>
    <w:rsid w:val="0050085F"/>
    <w:rsid w:val="00500977"/>
    <w:rsid w:val="00500A56"/>
    <w:rsid w:val="00500DE8"/>
    <w:rsid w:val="00500F68"/>
    <w:rsid w:val="00501071"/>
    <w:rsid w:val="00501335"/>
    <w:rsid w:val="005016AC"/>
    <w:rsid w:val="005017CF"/>
    <w:rsid w:val="005017F7"/>
    <w:rsid w:val="00501C51"/>
    <w:rsid w:val="00501CDA"/>
    <w:rsid w:val="00501E7E"/>
    <w:rsid w:val="00501E9B"/>
    <w:rsid w:val="00501FCF"/>
    <w:rsid w:val="00502154"/>
    <w:rsid w:val="0050288C"/>
    <w:rsid w:val="00502B02"/>
    <w:rsid w:val="00502EE6"/>
    <w:rsid w:val="0050314D"/>
    <w:rsid w:val="0050325D"/>
    <w:rsid w:val="005033AC"/>
    <w:rsid w:val="005033B7"/>
    <w:rsid w:val="00503521"/>
    <w:rsid w:val="00503738"/>
    <w:rsid w:val="0050375F"/>
    <w:rsid w:val="00503779"/>
    <w:rsid w:val="00503944"/>
    <w:rsid w:val="00503A6A"/>
    <w:rsid w:val="00503ACE"/>
    <w:rsid w:val="00503B87"/>
    <w:rsid w:val="00503BA5"/>
    <w:rsid w:val="00503DF9"/>
    <w:rsid w:val="00503ECB"/>
    <w:rsid w:val="00504052"/>
    <w:rsid w:val="00504258"/>
    <w:rsid w:val="0050458D"/>
    <w:rsid w:val="0050469B"/>
    <w:rsid w:val="005047FE"/>
    <w:rsid w:val="00504850"/>
    <w:rsid w:val="00504852"/>
    <w:rsid w:val="0050493A"/>
    <w:rsid w:val="00504A08"/>
    <w:rsid w:val="00504C95"/>
    <w:rsid w:val="00504D7D"/>
    <w:rsid w:val="00504E06"/>
    <w:rsid w:val="005050B3"/>
    <w:rsid w:val="0050564F"/>
    <w:rsid w:val="00505667"/>
    <w:rsid w:val="005057D7"/>
    <w:rsid w:val="00505A4B"/>
    <w:rsid w:val="00505BD1"/>
    <w:rsid w:val="00505C47"/>
    <w:rsid w:val="0050617F"/>
    <w:rsid w:val="005062EB"/>
    <w:rsid w:val="0050653C"/>
    <w:rsid w:val="0050659C"/>
    <w:rsid w:val="0050665F"/>
    <w:rsid w:val="00506862"/>
    <w:rsid w:val="005069A7"/>
    <w:rsid w:val="00506D9E"/>
    <w:rsid w:val="00506EDC"/>
    <w:rsid w:val="005071DE"/>
    <w:rsid w:val="00507392"/>
    <w:rsid w:val="00507420"/>
    <w:rsid w:val="005076DF"/>
    <w:rsid w:val="005077B4"/>
    <w:rsid w:val="005105C6"/>
    <w:rsid w:val="005105DF"/>
    <w:rsid w:val="00510620"/>
    <w:rsid w:val="00510BAD"/>
    <w:rsid w:val="00510F0D"/>
    <w:rsid w:val="0051149B"/>
    <w:rsid w:val="005114F1"/>
    <w:rsid w:val="005117D8"/>
    <w:rsid w:val="005117E9"/>
    <w:rsid w:val="00511862"/>
    <w:rsid w:val="00511DF6"/>
    <w:rsid w:val="00511EC5"/>
    <w:rsid w:val="00512051"/>
    <w:rsid w:val="00512219"/>
    <w:rsid w:val="00512354"/>
    <w:rsid w:val="005123A6"/>
    <w:rsid w:val="005123E4"/>
    <w:rsid w:val="005124DE"/>
    <w:rsid w:val="0051286B"/>
    <w:rsid w:val="0051295A"/>
    <w:rsid w:val="00512B5A"/>
    <w:rsid w:val="00512B8A"/>
    <w:rsid w:val="00512CFC"/>
    <w:rsid w:val="00512DE5"/>
    <w:rsid w:val="00512E82"/>
    <w:rsid w:val="00513021"/>
    <w:rsid w:val="005132AD"/>
    <w:rsid w:val="005136B4"/>
    <w:rsid w:val="00513783"/>
    <w:rsid w:val="005138BD"/>
    <w:rsid w:val="00513967"/>
    <w:rsid w:val="00513968"/>
    <w:rsid w:val="00513D4E"/>
    <w:rsid w:val="00513F84"/>
    <w:rsid w:val="005142CD"/>
    <w:rsid w:val="00514324"/>
    <w:rsid w:val="0051459A"/>
    <w:rsid w:val="00514B15"/>
    <w:rsid w:val="00514CF8"/>
    <w:rsid w:val="00514D02"/>
    <w:rsid w:val="00514DEA"/>
    <w:rsid w:val="00514E6A"/>
    <w:rsid w:val="00515021"/>
    <w:rsid w:val="00515255"/>
    <w:rsid w:val="00515346"/>
    <w:rsid w:val="005157DC"/>
    <w:rsid w:val="005157ED"/>
    <w:rsid w:val="005159CD"/>
    <w:rsid w:val="00515D55"/>
    <w:rsid w:val="00515E93"/>
    <w:rsid w:val="00516106"/>
    <w:rsid w:val="00516405"/>
    <w:rsid w:val="00516780"/>
    <w:rsid w:val="0051735F"/>
    <w:rsid w:val="005174AC"/>
    <w:rsid w:val="005175E9"/>
    <w:rsid w:val="005175F8"/>
    <w:rsid w:val="00517845"/>
    <w:rsid w:val="005178F9"/>
    <w:rsid w:val="00517971"/>
    <w:rsid w:val="0051797B"/>
    <w:rsid w:val="00517B09"/>
    <w:rsid w:val="00517B21"/>
    <w:rsid w:val="00517BFF"/>
    <w:rsid w:val="00517CFE"/>
    <w:rsid w:val="00520121"/>
    <w:rsid w:val="0052015F"/>
    <w:rsid w:val="005201CC"/>
    <w:rsid w:val="005204D2"/>
    <w:rsid w:val="005205CB"/>
    <w:rsid w:val="005206D4"/>
    <w:rsid w:val="0052070E"/>
    <w:rsid w:val="00520883"/>
    <w:rsid w:val="005209F3"/>
    <w:rsid w:val="00520A3A"/>
    <w:rsid w:val="00520AA8"/>
    <w:rsid w:val="00520CD4"/>
    <w:rsid w:val="00520EAF"/>
    <w:rsid w:val="00521338"/>
    <w:rsid w:val="005213C9"/>
    <w:rsid w:val="00521404"/>
    <w:rsid w:val="00521996"/>
    <w:rsid w:val="00522376"/>
    <w:rsid w:val="005224E4"/>
    <w:rsid w:val="005228A9"/>
    <w:rsid w:val="00522923"/>
    <w:rsid w:val="00522A1C"/>
    <w:rsid w:val="00522D12"/>
    <w:rsid w:val="00522EED"/>
    <w:rsid w:val="00522FB7"/>
    <w:rsid w:val="00523075"/>
    <w:rsid w:val="005230A3"/>
    <w:rsid w:val="0052317F"/>
    <w:rsid w:val="0052324F"/>
    <w:rsid w:val="00523A64"/>
    <w:rsid w:val="00523B20"/>
    <w:rsid w:val="00523B86"/>
    <w:rsid w:val="00523E83"/>
    <w:rsid w:val="005240FA"/>
    <w:rsid w:val="00524187"/>
    <w:rsid w:val="00524687"/>
    <w:rsid w:val="00524759"/>
    <w:rsid w:val="00524883"/>
    <w:rsid w:val="00524ADE"/>
    <w:rsid w:val="00524FE7"/>
    <w:rsid w:val="005250AA"/>
    <w:rsid w:val="00525191"/>
    <w:rsid w:val="00525378"/>
    <w:rsid w:val="005254B9"/>
    <w:rsid w:val="005257B4"/>
    <w:rsid w:val="00525DDE"/>
    <w:rsid w:val="00525FA3"/>
    <w:rsid w:val="00526148"/>
    <w:rsid w:val="005264F1"/>
    <w:rsid w:val="00526528"/>
    <w:rsid w:val="005267C5"/>
    <w:rsid w:val="00526B30"/>
    <w:rsid w:val="00526B3F"/>
    <w:rsid w:val="00526C17"/>
    <w:rsid w:val="00526F3B"/>
    <w:rsid w:val="00527303"/>
    <w:rsid w:val="005273B3"/>
    <w:rsid w:val="005273EE"/>
    <w:rsid w:val="00527866"/>
    <w:rsid w:val="00527966"/>
    <w:rsid w:val="00527B95"/>
    <w:rsid w:val="00527D6D"/>
    <w:rsid w:val="0053017A"/>
    <w:rsid w:val="0053026A"/>
    <w:rsid w:val="005305F0"/>
    <w:rsid w:val="005306E9"/>
    <w:rsid w:val="00530E3A"/>
    <w:rsid w:val="0053110A"/>
    <w:rsid w:val="00531245"/>
    <w:rsid w:val="005312FF"/>
    <w:rsid w:val="0053162E"/>
    <w:rsid w:val="00531856"/>
    <w:rsid w:val="005318B4"/>
    <w:rsid w:val="00531934"/>
    <w:rsid w:val="00531B51"/>
    <w:rsid w:val="00531C7A"/>
    <w:rsid w:val="00531DFE"/>
    <w:rsid w:val="00531EA9"/>
    <w:rsid w:val="00531F7D"/>
    <w:rsid w:val="005321A8"/>
    <w:rsid w:val="00532258"/>
    <w:rsid w:val="0053229E"/>
    <w:rsid w:val="00532402"/>
    <w:rsid w:val="005324AD"/>
    <w:rsid w:val="005327C6"/>
    <w:rsid w:val="005328E9"/>
    <w:rsid w:val="00532900"/>
    <w:rsid w:val="00532991"/>
    <w:rsid w:val="0053303E"/>
    <w:rsid w:val="0053306C"/>
    <w:rsid w:val="005335DD"/>
    <w:rsid w:val="005336C6"/>
    <w:rsid w:val="005337ED"/>
    <w:rsid w:val="00533837"/>
    <w:rsid w:val="00533848"/>
    <w:rsid w:val="00533A90"/>
    <w:rsid w:val="00533B1E"/>
    <w:rsid w:val="00533B51"/>
    <w:rsid w:val="00533B96"/>
    <w:rsid w:val="00533E4D"/>
    <w:rsid w:val="00534096"/>
    <w:rsid w:val="005341B8"/>
    <w:rsid w:val="00534478"/>
    <w:rsid w:val="00534568"/>
    <w:rsid w:val="0053483D"/>
    <w:rsid w:val="00534A25"/>
    <w:rsid w:val="00534ECC"/>
    <w:rsid w:val="00534F6E"/>
    <w:rsid w:val="005350B8"/>
    <w:rsid w:val="005350C3"/>
    <w:rsid w:val="005351A3"/>
    <w:rsid w:val="0053537E"/>
    <w:rsid w:val="00535603"/>
    <w:rsid w:val="00535960"/>
    <w:rsid w:val="00535A0E"/>
    <w:rsid w:val="00535E97"/>
    <w:rsid w:val="00535FF9"/>
    <w:rsid w:val="0053604F"/>
    <w:rsid w:val="00536221"/>
    <w:rsid w:val="005363E4"/>
    <w:rsid w:val="005366FC"/>
    <w:rsid w:val="00536A4E"/>
    <w:rsid w:val="00536A62"/>
    <w:rsid w:val="00536D2C"/>
    <w:rsid w:val="00536E43"/>
    <w:rsid w:val="00536E48"/>
    <w:rsid w:val="00537139"/>
    <w:rsid w:val="00537212"/>
    <w:rsid w:val="0053757D"/>
    <w:rsid w:val="005375BC"/>
    <w:rsid w:val="0053776D"/>
    <w:rsid w:val="0053798B"/>
    <w:rsid w:val="005379FB"/>
    <w:rsid w:val="00537DA5"/>
    <w:rsid w:val="00537DD8"/>
    <w:rsid w:val="00537F48"/>
    <w:rsid w:val="00540038"/>
    <w:rsid w:val="005400B5"/>
    <w:rsid w:val="005401F8"/>
    <w:rsid w:val="0054031E"/>
    <w:rsid w:val="005406EB"/>
    <w:rsid w:val="00540961"/>
    <w:rsid w:val="00540982"/>
    <w:rsid w:val="00541070"/>
    <w:rsid w:val="00541088"/>
    <w:rsid w:val="00541178"/>
    <w:rsid w:val="00541290"/>
    <w:rsid w:val="0054131F"/>
    <w:rsid w:val="00541510"/>
    <w:rsid w:val="005415B0"/>
    <w:rsid w:val="005416A8"/>
    <w:rsid w:val="00541731"/>
    <w:rsid w:val="005419D2"/>
    <w:rsid w:val="00541DDC"/>
    <w:rsid w:val="00541EE7"/>
    <w:rsid w:val="005420ED"/>
    <w:rsid w:val="005420F5"/>
    <w:rsid w:val="00542360"/>
    <w:rsid w:val="0054293F"/>
    <w:rsid w:val="00542E20"/>
    <w:rsid w:val="00542E5D"/>
    <w:rsid w:val="00542F04"/>
    <w:rsid w:val="00542F40"/>
    <w:rsid w:val="00543040"/>
    <w:rsid w:val="005430A1"/>
    <w:rsid w:val="005436C6"/>
    <w:rsid w:val="0054399D"/>
    <w:rsid w:val="00543AE0"/>
    <w:rsid w:val="00543C5B"/>
    <w:rsid w:val="00543CFA"/>
    <w:rsid w:val="00543D5D"/>
    <w:rsid w:val="00543EAC"/>
    <w:rsid w:val="00544552"/>
    <w:rsid w:val="005448A9"/>
    <w:rsid w:val="00544A66"/>
    <w:rsid w:val="00544E64"/>
    <w:rsid w:val="00544FE5"/>
    <w:rsid w:val="005451F7"/>
    <w:rsid w:val="00545325"/>
    <w:rsid w:val="00545595"/>
    <w:rsid w:val="00545659"/>
    <w:rsid w:val="00545668"/>
    <w:rsid w:val="00545BCA"/>
    <w:rsid w:val="00545DEA"/>
    <w:rsid w:val="0054620B"/>
    <w:rsid w:val="005465EC"/>
    <w:rsid w:val="00546662"/>
    <w:rsid w:val="00546698"/>
    <w:rsid w:val="00546780"/>
    <w:rsid w:val="00546992"/>
    <w:rsid w:val="005469BE"/>
    <w:rsid w:val="00546E02"/>
    <w:rsid w:val="0054704C"/>
    <w:rsid w:val="005473C0"/>
    <w:rsid w:val="005473F1"/>
    <w:rsid w:val="005476AA"/>
    <w:rsid w:val="005477B0"/>
    <w:rsid w:val="00547879"/>
    <w:rsid w:val="005478F3"/>
    <w:rsid w:val="00547A63"/>
    <w:rsid w:val="00547CF1"/>
    <w:rsid w:val="00547F6F"/>
    <w:rsid w:val="00550007"/>
    <w:rsid w:val="00550034"/>
    <w:rsid w:val="0055012D"/>
    <w:rsid w:val="0055052A"/>
    <w:rsid w:val="00550A49"/>
    <w:rsid w:val="00550B1E"/>
    <w:rsid w:val="00550D93"/>
    <w:rsid w:val="00550DBC"/>
    <w:rsid w:val="00550FD8"/>
    <w:rsid w:val="0055128E"/>
    <w:rsid w:val="00551569"/>
    <w:rsid w:val="00551B7A"/>
    <w:rsid w:val="00551B7F"/>
    <w:rsid w:val="00551D8A"/>
    <w:rsid w:val="00551ED5"/>
    <w:rsid w:val="00551F29"/>
    <w:rsid w:val="0055228E"/>
    <w:rsid w:val="00552305"/>
    <w:rsid w:val="005523CE"/>
    <w:rsid w:val="00552632"/>
    <w:rsid w:val="00552653"/>
    <w:rsid w:val="00552806"/>
    <w:rsid w:val="00552847"/>
    <w:rsid w:val="00552B45"/>
    <w:rsid w:val="00552D1F"/>
    <w:rsid w:val="00552E8B"/>
    <w:rsid w:val="00552F51"/>
    <w:rsid w:val="00553415"/>
    <w:rsid w:val="005534A9"/>
    <w:rsid w:val="00553631"/>
    <w:rsid w:val="00553788"/>
    <w:rsid w:val="00553912"/>
    <w:rsid w:val="00553999"/>
    <w:rsid w:val="00553C43"/>
    <w:rsid w:val="00554020"/>
    <w:rsid w:val="0055405D"/>
    <w:rsid w:val="0055458A"/>
    <w:rsid w:val="00554694"/>
    <w:rsid w:val="00554712"/>
    <w:rsid w:val="00554A87"/>
    <w:rsid w:val="00555250"/>
    <w:rsid w:val="005552CD"/>
    <w:rsid w:val="005553F6"/>
    <w:rsid w:val="005555D0"/>
    <w:rsid w:val="005555E4"/>
    <w:rsid w:val="0055561E"/>
    <w:rsid w:val="005556AE"/>
    <w:rsid w:val="0055587D"/>
    <w:rsid w:val="0055599A"/>
    <w:rsid w:val="00555B64"/>
    <w:rsid w:val="00555FD6"/>
    <w:rsid w:val="005563CA"/>
    <w:rsid w:val="00556457"/>
    <w:rsid w:val="0055654B"/>
    <w:rsid w:val="00556651"/>
    <w:rsid w:val="00556714"/>
    <w:rsid w:val="00556BA7"/>
    <w:rsid w:val="00556BE3"/>
    <w:rsid w:val="00556E34"/>
    <w:rsid w:val="005570C1"/>
    <w:rsid w:val="00557154"/>
    <w:rsid w:val="0055722E"/>
    <w:rsid w:val="00557AD2"/>
    <w:rsid w:val="00557AF3"/>
    <w:rsid w:val="00557B06"/>
    <w:rsid w:val="00557B21"/>
    <w:rsid w:val="00557BA0"/>
    <w:rsid w:val="00557BC0"/>
    <w:rsid w:val="00557CF0"/>
    <w:rsid w:val="00557D98"/>
    <w:rsid w:val="00557E1F"/>
    <w:rsid w:val="00557E2A"/>
    <w:rsid w:val="00557EC6"/>
    <w:rsid w:val="00557F8D"/>
    <w:rsid w:val="00557FB2"/>
    <w:rsid w:val="00560450"/>
    <w:rsid w:val="00560550"/>
    <w:rsid w:val="00560807"/>
    <w:rsid w:val="00560CB2"/>
    <w:rsid w:val="00560D74"/>
    <w:rsid w:val="00560FF8"/>
    <w:rsid w:val="00561106"/>
    <w:rsid w:val="005614A1"/>
    <w:rsid w:val="00561519"/>
    <w:rsid w:val="00561530"/>
    <w:rsid w:val="0056173B"/>
    <w:rsid w:val="005617DB"/>
    <w:rsid w:val="005619CB"/>
    <w:rsid w:val="005619D4"/>
    <w:rsid w:val="00561CCB"/>
    <w:rsid w:val="00561E65"/>
    <w:rsid w:val="00561EDA"/>
    <w:rsid w:val="0056202A"/>
    <w:rsid w:val="005621BC"/>
    <w:rsid w:val="00562445"/>
    <w:rsid w:val="00562515"/>
    <w:rsid w:val="00562898"/>
    <w:rsid w:val="005629F7"/>
    <w:rsid w:val="005629FD"/>
    <w:rsid w:val="00562F00"/>
    <w:rsid w:val="005630A0"/>
    <w:rsid w:val="00563279"/>
    <w:rsid w:val="005632C7"/>
    <w:rsid w:val="0056359B"/>
    <w:rsid w:val="00563785"/>
    <w:rsid w:val="0056390B"/>
    <w:rsid w:val="00563AA3"/>
    <w:rsid w:val="00563FD4"/>
    <w:rsid w:val="00564775"/>
    <w:rsid w:val="00564824"/>
    <w:rsid w:val="00564B65"/>
    <w:rsid w:val="00564D29"/>
    <w:rsid w:val="00564E17"/>
    <w:rsid w:val="00564E46"/>
    <w:rsid w:val="00564F96"/>
    <w:rsid w:val="005651AE"/>
    <w:rsid w:val="005651E5"/>
    <w:rsid w:val="005652F1"/>
    <w:rsid w:val="00565747"/>
    <w:rsid w:val="0056595C"/>
    <w:rsid w:val="00565A58"/>
    <w:rsid w:val="00565AA3"/>
    <w:rsid w:val="00565ACE"/>
    <w:rsid w:val="00565B50"/>
    <w:rsid w:val="00565BA7"/>
    <w:rsid w:val="00565C12"/>
    <w:rsid w:val="00565E1E"/>
    <w:rsid w:val="0056610F"/>
    <w:rsid w:val="0056623F"/>
    <w:rsid w:val="005663A5"/>
    <w:rsid w:val="005667AF"/>
    <w:rsid w:val="005669E7"/>
    <w:rsid w:val="005669F4"/>
    <w:rsid w:val="00566C0E"/>
    <w:rsid w:val="00566D74"/>
    <w:rsid w:val="00566D92"/>
    <w:rsid w:val="00567124"/>
    <w:rsid w:val="005675B5"/>
    <w:rsid w:val="005677F7"/>
    <w:rsid w:val="0056787F"/>
    <w:rsid w:val="005678C0"/>
    <w:rsid w:val="00567AE2"/>
    <w:rsid w:val="00567CBE"/>
    <w:rsid w:val="00567E5E"/>
    <w:rsid w:val="00570144"/>
    <w:rsid w:val="0057038A"/>
    <w:rsid w:val="0057038E"/>
    <w:rsid w:val="00570528"/>
    <w:rsid w:val="00570556"/>
    <w:rsid w:val="00570984"/>
    <w:rsid w:val="00570A7F"/>
    <w:rsid w:val="00570AEE"/>
    <w:rsid w:val="00570B27"/>
    <w:rsid w:val="0057128E"/>
    <w:rsid w:val="00571D27"/>
    <w:rsid w:val="00571D3F"/>
    <w:rsid w:val="00571D7A"/>
    <w:rsid w:val="00571D91"/>
    <w:rsid w:val="00571DC5"/>
    <w:rsid w:val="00572198"/>
    <w:rsid w:val="00572237"/>
    <w:rsid w:val="005722A0"/>
    <w:rsid w:val="005722C8"/>
    <w:rsid w:val="005723EB"/>
    <w:rsid w:val="00572412"/>
    <w:rsid w:val="0057254D"/>
    <w:rsid w:val="0057262E"/>
    <w:rsid w:val="00572658"/>
    <w:rsid w:val="00572751"/>
    <w:rsid w:val="00572822"/>
    <w:rsid w:val="0057282F"/>
    <w:rsid w:val="0057285A"/>
    <w:rsid w:val="005728D3"/>
    <w:rsid w:val="00572A19"/>
    <w:rsid w:val="00572B9E"/>
    <w:rsid w:val="00572CDA"/>
    <w:rsid w:val="00572D73"/>
    <w:rsid w:val="00573288"/>
    <w:rsid w:val="00573641"/>
    <w:rsid w:val="005736A3"/>
    <w:rsid w:val="00573792"/>
    <w:rsid w:val="00573954"/>
    <w:rsid w:val="00573970"/>
    <w:rsid w:val="00573E17"/>
    <w:rsid w:val="00573FD6"/>
    <w:rsid w:val="0057413B"/>
    <w:rsid w:val="005743A2"/>
    <w:rsid w:val="00574615"/>
    <w:rsid w:val="0057473D"/>
    <w:rsid w:val="005747A2"/>
    <w:rsid w:val="005748B3"/>
    <w:rsid w:val="00574D2A"/>
    <w:rsid w:val="005750A8"/>
    <w:rsid w:val="0057518B"/>
    <w:rsid w:val="005751C4"/>
    <w:rsid w:val="005752D8"/>
    <w:rsid w:val="00575375"/>
    <w:rsid w:val="00575383"/>
    <w:rsid w:val="005754C3"/>
    <w:rsid w:val="005755B5"/>
    <w:rsid w:val="00575B3C"/>
    <w:rsid w:val="00575BCA"/>
    <w:rsid w:val="00575E86"/>
    <w:rsid w:val="00575EC9"/>
    <w:rsid w:val="00575F4A"/>
    <w:rsid w:val="005760A1"/>
    <w:rsid w:val="0057653E"/>
    <w:rsid w:val="00576594"/>
    <w:rsid w:val="005765D2"/>
    <w:rsid w:val="00576711"/>
    <w:rsid w:val="00576828"/>
    <w:rsid w:val="0057693C"/>
    <w:rsid w:val="00576C42"/>
    <w:rsid w:val="00576CD8"/>
    <w:rsid w:val="0057700A"/>
    <w:rsid w:val="00577299"/>
    <w:rsid w:val="00577371"/>
    <w:rsid w:val="00577452"/>
    <w:rsid w:val="00577641"/>
    <w:rsid w:val="00577984"/>
    <w:rsid w:val="00577B27"/>
    <w:rsid w:val="00577E42"/>
    <w:rsid w:val="00577EEE"/>
    <w:rsid w:val="005800FA"/>
    <w:rsid w:val="005804F9"/>
    <w:rsid w:val="005807F7"/>
    <w:rsid w:val="00580CDD"/>
    <w:rsid w:val="0058110D"/>
    <w:rsid w:val="00581112"/>
    <w:rsid w:val="0058133F"/>
    <w:rsid w:val="005817A2"/>
    <w:rsid w:val="005817BC"/>
    <w:rsid w:val="005817F4"/>
    <w:rsid w:val="0058189B"/>
    <w:rsid w:val="00581BA5"/>
    <w:rsid w:val="00581C12"/>
    <w:rsid w:val="00581C79"/>
    <w:rsid w:val="00581CFB"/>
    <w:rsid w:val="00581DA5"/>
    <w:rsid w:val="00581EFB"/>
    <w:rsid w:val="00582311"/>
    <w:rsid w:val="005828C4"/>
    <w:rsid w:val="0058294A"/>
    <w:rsid w:val="0058298F"/>
    <w:rsid w:val="00582A25"/>
    <w:rsid w:val="00582B85"/>
    <w:rsid w:val="00582C07"/>
    <w:rsid w:val="00582C8A"/>
    <w:rsid w:val="00582D05"/>
    <w:rsid w:val="00582D4B"/>
    <w:rsid w:val="005835CD"/>
    <w:rsid w:val="0058360F"/>
    <w:rsid w:val="0058376E"/>
    <w:rsid w:val="005839CE"/>
    <w:rsid w:val="00583B43"/>
    <w:rsid w:val="00583D4C"/>
    <w:rsid w:val="00584472"/>
    <w:rsid w:val="00584E08"/>
    <w:rsid w:val="00584E26"/>
    <w:rsid w:val="00584EC9"/>
    <w:rsid w:val="0058524D"/>
    <w:rsid w:val="0058525D"/>
    <w:rsid w:val="0058537F"/>
    <w:rsid w:val="005855C6"/>
    <w:rsid w:val="00585A5E"/>
    <w:rsid w:val="00585A65"/>
    <w:rsid w:val="00585B5B"/>
    <w:rsid w:val="00585BB4"/>
    <w:rsid w:val="00585BB8"/>
    <w:rsid w:val="00585CDE"/>
    <w:rsid w:val="00585D9F"/>
    <w:rsid w:val="00585DB1"/>
    <w:rsid w:val="00585DF4"/>
    <w:rsid w:val="005860E7"/>
    <w:rsid w:val="005860EA"/>
    <w:rsid w:val="005864A0"/>
    <w:rsid w:val="005865FD"/>
    <w:rsid w:val="0058663F"/>
    <w:rsid w:val="00586799"/>
    <w:rsid w:val="00586F82"/>
    <w:rsid w:val="00587666"/>
    <w:rsid w:val="00587818"/>
    <w:rsid w:val="00587A60"/>
    <w:rsid w:val="00587A6C"/>
    <w:rsid w:val="00587E6A"/>
    <w:rsid w:val="0059012F"/>
    <w:rsid w:val="005903B8"/>
    <w:rsid w:val="0059054F"/>
    <w:rsid w:val="005906C2"/>
    <w:rsid w:val="005907A7"/>
    <w:rsid w:val="005909DE"/>
    <w:rsid w:val="005909EB"/>
    <w:rsid w:val="00590CE4"/>
    <w:rsid w:val="00590DAB"/>
    <w:rsid w:val="00590F1C"/>
    <w:rsid w:val="00590FFF"/>
    <w:rsid w:val="005914E8"/>
    <w:rsid w:val="0059150E"/>
    <w:rsid w:val="005915F7"/>
    <w:rsid w:val="00591646"/>
    <w:rsid w:val="00591E5C"/>
    <w:rsid w:val="00591E68"/>
    <w:rsid w:val="00592009"/>
    <w:rsid w:val="0059203A"/>
    <w:rsid w:val="00592095"/>
    <w:rsid w:val="00592119"/>
    <w:rsid w:val="0059220D"/>
    <w:rsid w:val="0059228A"/>
    <w:rsid w:val="005922F2"/>
    <w:rsid w:val="00592397"/>
    <w:rsid w:val="0059245A"/>
    <w:rsid w:val="005927DB"/>
    <w:rsid w:val="005928E0"/>
    <w:rsid w:val="00592B0E"/>
    <w:rsid w:val="00592B61"/>
    <w:rsid w:val="00592E71"/>
    <w:rsid w:val="00592FE9"/>
    <w:rsid w:val="00593372"/>
    <w:rsid w:val="00593462"/>
    <w:rsid w:val="0059362F"/>
    <w:rsid w:val="00593674"/>
    <w:rsid w:val="00593922"/>
    <w:rsid w:val="00593B52"/>
    <w:rsid w:val="00593BBF"/>
    <w:rsid w:val="00593D8B"/>
    <w:rsid w:val="00593F1A"/>
    <w:rsid w:val="005941FE"/>
    <w:rsid w:val="005942BF"/>
    <w:rsid w:val="005942FE"/>
    <w:rsid w:val="005946C5"/>
    <w:rsid w:val="00594C2C"/>
    <w:rsid w:val="00594C49"/>
    <w:rsid w:val="005951C5"/>
    <w:rsid w:val="00595519"/>
    <w:rsid w:val="0059556B"/>
    <w:rsid w:val="00595740"/>
    <w:rsid w:val="00595D6E"/>
    <w:rsid w:val="00595EBA"/>
    <w:rsid w:val="00596016"/>
    <w:rsid w:val="00596183"/>
    <w:rsid w:val="005961D2"/>
    <w:rsid w:val="005962AB"/>
    <w:rsid w:val="005962EC"/>
    <w:rsid w:val="0059639B"/>
    <w:rsid w:val="005964D9"/>
    <w:rsid w:val="0059689A"/>
    <w:rsid w:val="00596CD0"/>
    <w:rsid w:val="00596D1A"/>
    <w:rsid w:val="0059708C"/>
    <w:rsid w:val="0059719B"/>
    <w:rsid w:val="005974C3"/>
    <w:rsid w:val="0059760C"/>
    <w:rsid w:val="00597861"/>
    <w:rsid w:val="005978DE"/>
    <w:rsid w:val="00597BAA"/>
    <w:rsid w:val="00597CEB"/>
    <w:rsid w:val="00597D04"/>
    <w:rsid w:val="00597FED"/>
    <w:rsid w:val="005A0040"/>
    <w:rsid w:val="005A008C"/>
    <w:rsid w:val="005A0097"/>
    <w:rsid w:val="005A00BE"/>
    <w:rsid w:val="005A0149"/>
    <w:rsid w:val="005A0359"/>
    <w:rsid w:val="005A0451"/>
    <w:rsid w:val="005A0454"/>
    <w:rsid w:val="005A0872"/>
    <w:rsid w:val="005A088C"/>
    <w:rsid w:val="005A0A22"/>
    <w:rsid w:val="005A0B82"/>
    <w:rsid w:val="005A0BC7"/>
    <w:rsid w:val="005A0BEE"/>
    <w:rsid w:val="005A0C42"/>
    <w:rsid w:val="005A0DC3"/>
    <w:rsid w:val="005A0FC3"/>
    <w:rsid w:val="005A13CC"/>
    <w:rsid w:val="005A14AF"/>
    <w:rsid w:val="005A19F2"/>
    <w:rsid w:val="005A1AEB"/>
    <w:rsid w:val="005A1D30"/>
    <w:rsid w:val="005A20FE"/>
    <w:rsid w:val="005A2154"/>
    <w:rsid w:val="005A21A6"/>
    <w:rsid w:val="005A21BD"/>
    <w:rsid w:val="005A2794"/>
    <w:rsid w:val="005A2864"/>
    <w:rsid w:val="005A2901"/>
    <w:rsid w:val="005A29FF"/>
    <w:rsid w:val="005A2F66"/>
    <w:rsid w:val="005A320A"/>
    <w:rsid w:val="005A324A"/>
    <w:rsid w:val="005A33B1"/>
    <w:rsid w:val="005A3420"/>
    <w:rsid w:val="005A3562"/>
    <w:rsid w:val="005A35E3"/>
    <w:rsid w:val="005A38EB"/>
    <w:rsid w:val="005A393F"/>
    <w:rsid w:val="005A3A85"/>
    <w:rsid w:val="005A3BA5"/>
    <w:rsid w:val="005A3C0C"/>
    <w:rsid w:val="005A3CA8"/>
    <w:rsid w:val="005A3D2E"/>
    <w:rsid w:val="005A417B"/>
    <w:rsid w:val="005A443B"/>
    <w:rsid w:val="005A46BE"/>
    <w:rsid w:val="005A4ADF"/>
    <w:rsid w:val="005A4B86"/>
    <w:rsid w:val="005A4DCF"/>
    <w:rsid w:val="005A50D9"/>
    <w:rsid w:val="005A5277"/>
    <w:rsid w:val="005A537D"/>
    <w:rsid w:val="005A552C"/>
    <w:rsid w:val="005A586A"/>
    <w:rsid w:val="005A592F"/>
    <w:rsid w:val="005A5F03"/>
    <w:rsid w:val="005A5FD0"/>
    <w:rsid w:val="005A61A5"/>
    <w:rsid w:val="005A64A7"/>
    <w:rsid w:val="005A68FF"/>
    <w:rsid w:val="005A6A14"/>
    <w:rsid w:val="005A6A42"/>
    <w:rsid w:val="005A6EC2"/>
    <w:rsid w:val="005A7115"/>
    <w:rsid w:val="005A72BA"/>
    <w:rsid w:val="005A757B"/>
    <w:rsid w:val="005A76FE"/>
    <w:rsid w:val="005A7933"/>
    <w:rsid w:val="005A7943"/>
    <w:rsid w:val="005A7A6E"/>
    <w:rsid w:val="005A7B1F"/>
    <w:rsid w:val="005A7B82"/>
    <w:rsid w:val="005A7CF6"/>
    <w:rsid w:val="005A7D4F"/>
    <w:rsid w:val="005A7D72"/>
    <w:rsid w:val="005A7E4B"/>
    <w:rsid w:val="005B00A0"/>
    <w:rsid w:val="005B00B9"/>
    <w:rsid w:val="005B0344"/>
    <w:rsid w:val="005B067D"/>
    <w:rsid w:val="005B087B"/>
    <w:rsid w:val="005B0A3E"/>
    <w:rsid w:val="005B0BA9"/>
    <w:rsid w:val="005B0FBF"/>
    <w:rsid w:val="005B10C5"/>
    <w:rsid w:val="005B123F"/>
    <w:rsid w:val="005B1774"/>
    <w:rsid w:val="005B1CD6"/>
    <w:rsid w:val="005B1FF2"/>
    <w:rsid w:val="005B206A"/>
    <w:rsid w:val="005B2486"/>
    <w:rsid w:val="005B3215"/>
    <w:rsid w:val="005B325F"/>
    <w:rsid w:val="005B32D6"/>
    <w:rsid w:val="005B33B7"/>
    <w:rsid w:val="005B33D7"/>
    <w:rsid w:val="005B3699"/>
    <w:rsid w:val="005B3713"/>
    <w:rsid w:val="005B387C"/>
    <w:rsid w:val="005B3B8B"/>
    <w:rsid w:val="005B3E11"/>
    <w:rsid w:val="005B40F7"/>
    <w:rsid w:val="005B429D"/>
    <w:rsid w:val="005B43CF"/>
    <w:rsid w:val="005B473C"/>
    <w:rsid w:val="005B4796"/>
    <w:rsid w:val="005B47A6"/>
    <w:rsid w:val="005B4B16"/>
    <w:rsid w:val="005B4EDA"/>
    <w:rsid w:val="005B4F9D"/>
    <w:rsid w:val="005B5030"/>
    <w:rsid w:val="005B50F5"/>
    <w:rsid w:val="005B520E"/>
    <w:rsid w:val="005B5282"/>
    <w:rsid w:val="005B5311"/>
    <w:rsid w:val="005B54DF"/>
    <w:rsid w:val="005B598A"/>
    <w:rsid w:val="005B5B2A"/>
    <w:rsid w:val="005B5BDD"/>
    <w:rsid w:val="005B5DE3"/>
    <w:rsid w:val="005B5FCD"/>
    <w:rsid w:val="005B60CB"/>
    <w:rsid w:val="005B6432"/>
    <w:rsid w:val="005B6462"/>
    <w:rsid w:val="005B666B"/>
    <w:rsid w:val="005B67A6"/>
    <w:rsid w:val="005B6BD1"/>
    <w:rsid w:val="005B6C7D"/>
    <w:rsid w:val="005B6D63"/>
    <w:rsid w:val="005B6DA6"/>
    <w:rsid w:val="005B6FD8"/>
    <w:rsid w:val="005B6FF0"/>
    <w:rsid w:val="005B70BE"/>
    <w:rsid w:val="005B7226"/>
    <w:rsid w:val="005B72BC"/>
    <w:rsid w:val="005B7619"/>
    <w:rsid w:val="005B797D"/>
    <w:rsid w:val="005B7BD7"/>
    <w:rsid w:val="005B7C21"/>
    <w:rsid w:val="005C008F"/>
    <w:rsid w:val="005C0148"/>
    <w:rsid w:val="005C02E5"/>
    <w:rsid w:val="005C040B"/>
    <w:rsid w:val="005C0605"/>
    <w:rsid w:val="005C079B"/>
    <w:rsid w:val="005C0B6C"/>
    <w:rsid w:val="005C162F"/>
    <w:rsid w:val="005C193C"/>
    <w:rsid w:val="005C1C13"/>
    <w:rsid w:val="005C1D90"/>
    <w:rsid w:val="005C1E71"/>
    <w:rsid w:val="005C1ED3"/>
    <w:rsid w:val="005C262E"/>
    <w:rsid w:val="005C2683"/>
    <w:rsid w:val="005C285D"/>
    <w:rsid w:val="005C2B45"/>
    <w:rsid w:val="005C2BDB"/>
    <w:rsid w:val="005C2EAE"/>
    <w:rsid w:val="005C2EE5"/>
    <w:rsid w:val="005C2FC8"/>
    <w:rsid w:val="005C310E"/>
    <w:rsid w:val="005C3165"/>
    <w:rsid w:val="005C31A4"/>
    <w:rsid w:val="005C323A"/>
    <w:rsid w:val="005C3256"/>
    <w:rsid w:val="005C3585"/>
    <w:rsid w:val="005C38DA"/>
    <w:rsid w:val="005C398E"/>
    <w:rsid w:val="005C3BD5"/>
    <w:rsid w:val="005C41B0"/>
    <w:rsid w:val="005C4217"/>
    <w:rsid w:val="005C47A5"/>
    <w:rsid w:val="005C47B9"/>
    <w:rsid w:val="005C485F"/>
    <w:rsid w:val="005C4949"/>
    <w:rsid w:val="005C4A9D"/>
    <w:rsid w:val="005C4B26"/>
    <w:rsid w:val="005C4C88"/>
    <w:rsid w:val="005C4CDE"/>
    <w:rsid w:val="005C4E79"/>
    <w:rsid w:val="005C50C5"/>
    <w:rsid w:val="005C50C6"/>
    <w:rsid w:val="005C510E"/>
    <w:rsid w:val="005C5201"/>
    <w:rsid w:val="005C561F"/>
    <w:rsid w:val="005C5753"/>
    <w:rsid w:val="005C5BCA"/>
    <w:rsid w:val="005C5D50"/>
    <w:rsid w:val="005C5D6B"/>
    <w:rsid w:val="005C5E3E"/>
    <w:rsid w:val="005C610C"/>
    <w:rsid w:val="005C64FF"/>
    <w:rsid w:val="005C673C"/>
    <w:rsid w:val="005C67A0"/>
    <w:rsid w:val="005C6801"/>
    <w:rsid w:val="005C6D6A"/>
    <w:rsid w:val="005C6DD2"/>
    <w:rsid w:val="005C6EFC"/>
    <w:rsid w:val="005C742D"/>
    <w:rsid w:val="005C7562"/>
    <w:rsid w:val="005C76BE"/>
    <w:rsid w:val="005C76CB"/>
    <w:rsid w:val="005C773F"/>
    <w:rsid w:val="005C77A6"/>
    <w:rsid w:val="005C7E13"/>
    <w:rsid w:val="005C7EFC"/>
    <w:rsid w:val="005D000C"/>
    <w:rsid w:val="005D0215"/>
    <w:rsid w:val="005D0249"/>
    <w:rsid w:val="005D0437"/>
    <w:rsid w:val="005D057E"/>
    <w:rsid w:val="005D0BEC"/>
    <w:rsid w:val="005D0DA5"/>
    <w:rsid w:val="005D1051"/>
    <w:rsid w:val="005D13BD"/>
    <w:rsid w:val="005D14C6"/>
    <w:rsid w:val="005D166C"/>
    <w:rsid w:val="005D18A3"/>
    <w:rsid w:val="005D1A47"/>
    <w:rsid w:val="005D1A8F"/>
    <w:rsid w:val="005D1A94"/>
    <w:rsid w:val="005D1AAF"/>
    <w:rsid w:val="005D1E05"/>
    <w:rsid w:val="005D2B1D"/>
    <w:rsid w:val="005D2BF3"/>
    <w:rsid w:val="005D2BFA"/>
    <w:rsid w:val="005D2CC5"/>
    <w:rsid w:val="005D2EBB"/>
    <w:rsid w:val="005D2FC3"/>
    <w:rsid w:val="005D2FCE"/>
    <w:rsid w:val="005D31CB"/>
    <w:rsid w:val="005D31F4"/>
    <w:rsid w:val="005D33B6"/>
    <w:rsid w:val="005D3418"/>
    <w:rsid w:val="005D3421"/>
    <w:rsid w:val="005D38DF"/>
    <w:rsid w:val="005D3A40"/>
    <w:rsid w:val="005D4032"/>
    <w:rsid w:val="005D405B"/>
    <w:rsid w:val="005D4167"/>
    <w:rsid w:val="005D41E3"/>
    <w:rsid w:val="005D4461"/>
    <w:rsid w:val="005D4525"/>
    <w:rsid w:val="005D480C"/>
    <w:rsid w:val="005D4899"/>
    <w:rsid w:val="005D498C"/>
    <w:rsid w:val="005D4A27"/>
    <w:rsid w:val="005D4BB3"/>
    <w:rsid w:val="005D4C40"/>
    <w:rsid w:val="005D5347"/>
    <w:rsid w:val="005D5355"/>
    <w:rsid w:val="005D581D"/>
    <w:rsid w:val="005D5C52"/>
    <w:rsid w:val="005D5EDC"/>
    <w:rsid w:val="005D6054"/>
    <w:rsid w:val="005D60F7"/>
    <w:rsid w:val="005D672D"/>
    <w:rsid w:val="005D6A1F"/>
    <w:rsid w:val="005D713B"/>
    <w:rsid w:val="005D71B0"/>
    <w:rsid w:val="005D71F2"/>
    <w:rsid w:val="005D73C1"/>
    <w:rsid w:val="005D75C1"/>
    <w:rsid w:val="005D77E0"/>
    <w:rsid w:val="005D794F"/>
    <w:rsid w:val="005D7F0B"/>
    <w:rsid w:val="005D7F69"/>
    <w:rsid w:val="005E0252"/>
    <w:rsid w:val="005E02AF"/>
    <w:rsid w:val="005E0654"/>
    <w:rsid w:val="005E0715"/>
    <w:rsid w:val="005E0724"/>
    <w:rsid w:val="005E0AD2"/>
    <w:rsid w:val="005E0B47"/>
    <w:rsid w:val="005E0CC2"/>
    <w:rsid w:val="005E0D3D"/>
    <w:rsid w:val="005E0E1C"/>
    <w:rsid w:val="005E0FE1"/>
    <w:rsid w:val="005E1451"/>
    <w:rsid w:val="005E14FB"/>
    <w:rsid w:val="005E151C"/>
    <w:rsid w:val="005E17AD"/>
    <w:rsid w:val="005E184C"/>
    <w:rsid w:val="005E1A55"/>
    <w:rsid w:val="005E1C1B"/>
    <w:rsid w:val="005E1CC4"/>
    <w:rsid w:val="005E1CEC"/>
    <w:rsid w:val="005E1CF7"/>
    <w:rsid w:val="005E1EC5"/>
    <w:rsid w:val="005E22AF"/>
    <w:rsid w:val="005E2800"/>
    <w:rsid w:val="005E289C"/>
    <w:rsid w:val="005E2A12"/>
    <w:rsid w:val="005E2ACC"/>
    <w:rsid w:val="005E2D51"/>
    <w:rsid w:val="005E2D60"/>
    <w:rsid w:val="005E2FC7"/>
    <w:rsid w:val="005E323B"/>
    <w:rsid w:val="005E34B7"/>
    <w:rsid w:val="005E3544"/>
    <w:rsid w:val="005E35D3"/>
    <w:rsid w:val="005E3627"/>
    <w:rsid w:val="005E3634"/>
    <w:rsid w:val="005E36B5"/>
    <w:rsid w:val="005E3A28"/>
    <w:rsid w:val="005E3C8D"/>
    <w:rsid w:val="005E4072"/>
    <w:rsid w:val="005E437D"/>
    <w:rsid w:val="005E4547"/>
    <w:rsid w:val="005E458E"/>
    <w:rsid w:val="005E4752"/>
    <w:rsid w:val="005E486B"/>
    <w:rsid w:val="005E4927"/>
    <w:rsid w:val="005E4CE6"/>
    <w:rsid w:val="005E4DF1"/>
    <w:rsid w:val="005E4E0A"/>
    <w:rsid w:val="005E4F3E"/>
    <w:rsid w:val="005E4FA7"/>
    <w:rsid w:val="005E4FCF"/>
    <w:rsid w:val="005E5010"/>
    <w:rsid w:val="005E5298"/>
    <w:rsid w:val="005E54C1"/>
    <w:rsid w:val="005E5506"/>
    <w:rsid w:val="005E553D"/>
    <w:rsid w:val="005E568C"/>
    <w:rsid w:val="005E5A9C"/>
    <w:rsid w:val="005E5BE9"/>
    <w:rsid w:val="005E5FEE"/>
    <w:rsid w:val="005E600D"/>
    <w:rsid w:val="005E6019"/>
    <w:rsid w:val="005E6280"/>
    <w:rsid w:val="005E6406"/>
    <w:rsid w:val="005E650A"/>
    <w:rsid w:val="005E65C6"/>
    <w:rsid w:val="005E6636"/>
    <w:rsid w:val="005E670B"/>
    <w:rsid w:val="005E687E"/>
    <w:rsid w:val="005E69F1"/>
    <w:rsid w:val="005E6EA8"/>
    <w:rsid w:val="005E7153"/>
    <w:rsid w:val="005E738D"/>
    <w:rsid w:val="005E7CD4"/>
    <w:rsid w:val="005E7CDB"/>
    <w:rsid w:val="005E7CF5"/>
    <w:rsid w:val="005E7D0D"/>
    <w:rsid w:val="005E7E59"/>
    <w:rsid w:val="005E7F36"/>
    <w:rsid w:val="005F003E"/>
    <w:rsid w:val="005F009E"/>
    <w:rsid w:val="005F0208"/>
    <w:rsid w:val="005F022E"/>
    <w:rsid w:val="005F0302"/>
    <w:rsid w:val="005F03E5"/>
    <w:rsid w:val="005F057E"/>
    <w:rsid w:val="005F082A"/>
    <w:rsid w:val="005F09A3"/>
    <w:rsid w:val="005F0B26"/>
    <w:rsid w:val="005F0E2B"/>
    <w:rsid w:val="005F0E81"/>
    <w:rsid w:val="005F0ED6"/>
    <w:rsid w:val="005F13FF"/>
    <w:rsid w:val="005F146C"/>
    <w:rsid w:val="005F157B"/>
    <w:rsid w:val="005F15BA"/>
    <w:rsid w:val="005F17C5"/>
    <w:rsid w:val="005F18C8"/>
    <w:rsid w:val="005F19F3"/>
    <w:rsid w:val="005F1AD4"/>
    <w:rsid w:val="005F1BA9"/>
    <w:rsid w:val="005F1FE3"/>
    <w:rsid w:val="005F2227"/>
    <w:rsid w:val="005F250A"/>
    <w:rsid w:val="005F2948"/>
    <w:rsid w:val="005F29ED"/>
    <w:rsid w:val="005F2A8A"/>
    <w:rsid w:val="005F2D38"/>
    <w:rsid w:val="005F3041"/>
    <w:rsid w:val="005F31BF"/>
    <w:rsid w:val="005F376C"/>
    <w:rsid w:val="005F3826"/>
    <w:rsid w:val="005F39CE"/>
    <w:rsid w:val="005F3EB3"/>
    <w:rsid w:val="005F3F67"/>
    <w:rsid w:val="005F4124"/>
    <w:rsid w:val="005F4220"/>
    <w:rsid w:val="005F44B0"/>
    <w:rsid w:val="005F454B"/>
    <w:rsid w:val="005F481A"/>
    <w:rsid w:val="005F4992"/>
    <w:rsid w:val="005F499E"/>
    <w:rsid w:val="005F4D10"/>
    <w:rsid w:val="005F4E33"/>
    <w:rsid w:val="005F4F98"/>
    <w:rsid w:val="005F51AF"/>
    <w:rsid w:val="005F51D7"/>
    <w:rsid w:val="005F52ED"/>
    <w:rsid w:val="005F532F"/>
    <w:rsid w:val="005F559E"/>
    <w:rsid w:val="005F59B3"/>
    <w:rsid w:val="005F59E9"/>
    <w:rsid w:val="005F5BC6"/>
    <w:rsid w:val="005F5C2B"/>
    <w:rsid w:val="005F5E16"/>
    <w:rsid w:val="005F6117"/>
    <w:rsid w:val="005F644A"/>
    <w:rsid w:val="005F69A2"/>
    <w:rsid w:val="005F7057"/>
    <w:rsid w:val="005F705D"/>
    <w:rsid w:val="005F70BA"/>
    <w:rsid w:val="005F7101"/>
    <w:rsid w:val="005F7533"/>
    <w:rsid w:val="005F7832"/>
    <w:rsid w:val="005F78BA"/>
    <w:rsid w:val="005F78F0"/>
    <w:rsid w:val="005F7A09"/>
    <w:rsid w:val="005F7BA9"/>
    <w:rsid w:val="005F7BFF"/>
    <w:rsid w:val="005F7F28"/>
    <w:rsid w:val="00600074"/>
    <w:rsid w:val="00600087"/>
    <w:rsid w:val="00600192"/>
    <w:rsid w:val="006002F5"/>
    <w:rsid w:val="006004A8"/>
    <w:rsid w:val="00600521"/>
    <w:rsid w:val="00600726"/>
    <w:rsid w:val="006009F7"/>
    <w:rsid w:val="00600A06"/>
    <w:rsid w:val="00600D45"/>
    <w:rsid w:val="006011E9"/>
    <w:rsid w:val="006012BA"/>
    <w:rsid w:val="00601699"/>
    <w:rsid w:val="00601E87"/>
    <w:rsid w:val="00601EB1"/>
    <w:rsid w:val="00602344"/>
    <w:rsid w:val="0060245B"/>
    <w:rsid w:val="006026D0"/>
    <w:rsid w:val="0060275C"/>
    <w:rsid w:val="006027BC"/>
    <w:rsid w:val="006027E3"/>
    <w:rsid w:val="00602895"/>
    <w:rsid w:val="006028AA"/>
    <w:rsid w:val="00602CA7"/>
    <w:rsid w:val="00602CE6"/>
    <w:rsid w:val="00602F86"/>
    <w:rsid w:val="00603196"/>
    <w:rsid w:val="0060321A"/>
    <w:rsid w:val="00603479"/>
    <w:rsid w:val="0060369F"/>
    <w:rsid w:val="0060379C"/>
    <w:rsid w:val="006037B2"/>
    <w:rsid w:val="0060380A"/>
    <w:rsid w:val="00603CF2"/>
    <w:rsid w:val="006042AC"/>
    <w:rsid w:val="006042C4"/>
    <w:rsid w:val="00604396"/>
    <w:rsid w:val="0060459C"/>
    <w:rsid w:val="006045BA"/>
    <w:rsid w:val="00604C1E"/>
    <w:rsid w:val="00604FDD"/>
    <w:rsid w:val="00605173"/>
    <w:rsid w:val="0060524C"/>
    <w:rsid w:val="006053B1"/>
    <w:rsid w:val="0060556B"/>
    <w:rsid w:val="00605825"/>
    <w:rsid w:val="00605E1E"/>
    <w:rsid w:val="00605E91"/>
    <w:rsid w:val="0060615F"/>
    <w:rsid w:val="00606237"/>
    <w:rsid w:val="00606609"/>
    <w:rsid w:val="006067FD"/>
    <w:rsid w:val="00606870"/>
    <w:rsid w:val="00606932"/>
    <w:rsid w:val="00606A43"/>
    <w:rsid w:val="00606A5B"/>
    <w:rsid w:val="00606BE1"/>
    <w:rsid w:val="00606E11"/>
    <w:rsid w:val="00607002"/>
    <w:rsid w:val="0060700D"/>
    <w:rsid w:val="00607089"/>
    <w:rsid w:val="00607462"/>
    <w:rsid w:val="00607554"/>
    <w:rsid w:val="00607905"/>
    <w:rsid w:val="00607A00"/>
    <w:rsid w:val="00607AB2"/>
    <w:rsid w:val="00607C4A"/>
    <w:rsid w:val="00607ED4"/>
    <w:rsid w:val="00607F39"/>
    <w:rsid w:val="00607F5F"/>
    <w:rsid w:val="00610031"/>
    <w:rsid w:val="006101A7"/>
    <w:rsid w:val="00610553"/>
    <w:rsid w:val="00610852"/>
    <w:rsid w:val="00610A59"/>
    <w:rsid w:val="00610A5C"/>
    <w:rsid w:val="00610C86"/>
    <w:rsid w:val="00610DBD"/>
    <w:rsid w:val="00610DF8"/>
    <w:rsid w:val="00610E27"/>
    <w:rsid w:val="00610E53"/>
    <w:rsid w:val="006110DC"/>
    <w:rsid w:val="00611255"/>
    <w:rsid w:val="00611281"/>
    <w:rsid w:val="0061158D"/>
    <w:rsid w:val="006118EE"/>
    <w:rsid w:val="00611DEF"/>
    <w:rsid w:val="00611F36"/>
    <w:rsid w:val="00611F66"/>
    <w:rsid w:val="00612203"/>
    <w:rsid w:val="00612390"/>
    <w:rsid w:val="0061249A"/>
    <w:rsid w:val="0061286A"/>
    <w:rsid w:val="00612A68"/>
    <w:rsid w:val="00612AC0"/>
    <w:rsid w:val="00612C07"/>
    <w:rsid w:val="00612CAF"/>
    <w:rsid w:val="00612CE7"/>
    <w:rsid w:val="00612D39"/>
    <w:rsid w:val="00612E4E"/>
    <w:rsid w:val="00612F73"/>
    <w:rsid w:val="006130C7"/>
    <w:rsid w:val="006132F2"/>
    <w:rsid w:val="00613C18"/>
    <w:rsid w:val="00613D3E"/>
    <w:rsid w:val="00613D68"/>
    <w:rsid w:val="006143C2"/>
    <w:rsid w:val="00614409"/>
    <w:rsid w:val="006147AC"/>
    <w:rsid w:val="006149B7"/>
    <w:rsid w:val="00614E7D"/>
    <w:rsid w:val="00614EC8"/>
    <w:rsid w:val="00614F68"/>
    <w:rsid w:val="006151CF"/>
    <w:rsid w:val="0061541E"/>
    <w:rsid w:val="006155EB"/>
    <w:rsid w:val="00615646"/>
    <w:rsid w:val="00615916"/>
    <w:rsid w:val="00615AC2"/>
    <w:rsid w:val="00615D71"/>
    <w:rsid w:val="00615EC1"/>
    <w:rsid w:val="006160E0"/>
    <w:rsid w:val="00616150"/>
    <w:rsid w:val="0061630D"/>
    <w:rsid w:val="00616A2D"/>
    <w:rsid w:val="00616A59"/>
    <w:rsid w:val="00616CC9"/>
    <w:rsid w:val="00616CFF"/>
    <w:rsid w:val="00616F4B"/>
    <w:rsid w:val="00617025"/>
    <w:rsid w:val="0061702A"/>
    <w:rsid w:val="006170F2"/>
    <w:rsid w:val="00617317"/>
    <w:rsid w:val="00617474"/>
    <w:rsid w:val="006175DC"/>
    <w:rsid w:val="00617838"/>
    <w:rsid w:val="00617E9E"/>
    <w:rsid w:val="006203CA"/>
    <w:rsid w:val="006205CF"/>
    <w:rsid w:val="00620651"/>
    <w:rsid w:val="00620758"/>
    <w:rsid w:val="006210D2"/>
    <w:rsid w:val="006213F7"/>
    <w:rsid w:val="006214B7"/>
    <w:rsid w:val="0062196B"/>
    <w:rsid w:val="00621A57"/>
    <w:rsid w:val="0062205A"/>
    <w:rsid w:val="00622103"/>
    <w:rsid w:val="006222D4"/>
    <w:rsid w:val="00622560"/>
    <w:rsid w:val="00622591"/>
    <w:rsid w:val="00622652"/>
    <w:rsid w:val="0062265C"/>
    <w:rsid w:val="006226F8"/>
    <w:rsid w:val="006227AA"/>
    <w:rsid w:val="006229E8"/>
    <w:rsid w:val="00622ABC"/>
    <w:rsid w:val="00622C32"/>
    <w:rsid w:val="00622CDD"/>
    <w:rsid w:val="00622E32"/>
    <w:rsid w:val="00622F02"/>
    <w:rsid w:val="00622FEF"/>
    <w:rsid w:val="006233D7"/>
    <w:rsid w:val="00623488"/>
    <w:rsid w:val="00623510"/>
    <w:rsid w:val="006237A2"/>
    <w:rsid w:val="0062397D"/>
    <w:rsid w:val="00623A8D"/>
    <w:rsid w:val="00623D48"/>
    <w:rsid w:val="00623F72"/>
    <w:rsid w:val="006242E7"/>
    <w:rsid w:val="00624626"/>
    <w:rsid w:val="006249EA"/>
    <w:rsid w:val="00624A77"/>
    <w:rsid w:val="00624BE1"/>
    <w:rsid w:val="00624DB5"/>
    <w:rsid w:val="00624E93"/>
    <w:rsid w:val="00624EB0"/>
    <w:rsid w:val="00624F06"/>
    <w:rsid w:val="00624F75"/>
    <w:rsid w:val="00624FD9"/>
    <w:rsid w:val="006252DD"/>
    <w:rsid w:val="0062543B"/>
    <w:rsid w:val="0062555C"/>
    <w:rsid w:val="00625617"/>
    <w:rsid w:val="0062577D"/>
    <w:rsid w:val="006259B9"/>
    <w:rsid w:val="00625EA2"/>
    <w:rsid w:val="00625EC2"/>
    <w:rsid w:val="006264C7"/>
    <w:rsid w:val="0062664A"/>
    <w:rsid w:val="00626676"/>
    <w:rsid w:val="006267A0"/>
    <w:rsid w:val="0062694D"/>
    <w:rsid w:val="00626AAC"/>
    <w:rsid w:val="00626AFE"/>
    <w:rsid w:val="00626C20"/>
    <w:rsid w:val="00626C46"/>
    <w:rsid w:val="00626D00"/>
    <w:rsid w:val="00626DD2"/>
    <w:rsid w:val="00626F21"/>
    <w:rsid w:val="00626FA0"/>
    <w:rsid w:val="0062700E"/>
    <w:rsid w:val="006270FF"/>
    <w:rsid w:val="0062712B"/>
    <w:rsid w:val="0062715B"/>
    <w:rsid w:val="00627468"/>
    <w:rsid w:val="0062746D"/>
    <w:rsid w:val="006277AB"/>
    <w:rsid w:val="006277F8"/>
    <w:rsid w:val="006278F2"/>
    <w:rsid w:val="006279C9"/>
    <w:rsid w:val="006279F3"/>
    <w:rsid w:val="00627A83"/>
    <w:rsid w:val="00627E3E"/>
    <w:rsid w:val="00627EB0"/>
    <w:rsid w:val="00630172"/>
    <w:rsid w:val="0063053D"/>
    <w:rsid w:val="00630659"/>
    <w:rsid w:val="006306C8"/>
    <w:rsid w:val="00631696"/>
    <w:rsid w:val="006316A7"/>
    <w:rsid w:val="00631897"/>
    <w:rsid w:val="0063196D"/>
    <w:rsid w:val="00631BC1"/>
    <w:rsid w:val="00631CC7"/>
    <w:rsid w:val="00631D8F"/>
    <w:rsid w:val="00631F3B"/>
    <w:rsid w:val="00631FC1"/>
    <w:rsid w:val="00631FEE"/>
    <w:rsid w:val="00632117"/>
    <w:rsid w:val="00632227"/>
    <w:rsid w:val="006322BD"/>
    <w:rsid w:val="00632A7B"/>
    <w:rsid w:val="00632AA6"/>
    <w:rsid w:val="00632AD9"/>
    <w:rsid w:val="00632CFB"/>
    <w:rsid w:val="00632DB2"/>
    <w:rsid w:val="00632ED5"/>
    <w:rsid w:val="00632F1B"/>
    <w:rsid w:val="00632F2B"/>
    <w:rsid w:val="006332B5"/>
    <w:rsid w:val="00633322"/>
    <w:rsid w:val="006333AB"/>
    <w:rsid w:val="0063355A"/>
    <w:rsid w:val="0063366C"/>
    <w:rsid w:val="006338FE"/>
    <w:rsid w:val="00633929"/>
    <w:rsid w:val="00633C49"/>
    <w:rsid w:val="00633E01"/>
    <w:rsid w:val="00633FD3"/>
    <w:rsid w:val="00634011"/>
    <w:rsid w:val="006342BE"/>
    <w:rsid w:val="00634682"/>
    <w:rsid w:val="00634807"/>
    <w:rsid w:val="0063483C"/>
    <w:rsid w:val="006348F9"/>
    <w:rsid w:val="00635184"/>
    <w:rsid w:val="00635319"/>
    <w:rsid w:val="00635364"/>
    <w:rsid w:val="00635653"/>
    <w:rsid w:val="00635915"/>
    <w:rsid w:val="00635DEE"/>
    <w:rsid w:val="00635E58"/>
    <w:rsid w:val="00635E6F"/>
    <w:rsid w:val="00635EC4"/>
    <w:rsid w:val="00636015"/>
    <w:rsid w:val="0063604A"/>
    <w:rsid w:val="006360A1"/>
    <w:rsid w:val="006369FB"/>
    <w:rsid w:val="00636A53"/>
    <w:rsid w:val="006373D0"/>
    <w:rsid w:val="006376DE"/>
    <w:rsid w:val="0064067F"/>
    <w:rsid w:val="006406DB"/>
    <w:rsid w:val="00640711"/>
    <w:rsid w:val="00640738"/>
    <w:rsid w:val="0064079F"/>
    <w:rsid w:val="006409FA"/>
    <w:rsid w:val="00640A49"/>
    <w:rsid w:val="00640E61"/>
    <w:rsid w:val="00640F6C"/>
    <w:rsid w:val="00641031"/>
    <w:rsid w:val="00641075"/>
    <w:rsid w:val="00641941"/>
    <w:rsid w:val="00641949"/>
    <w:rsid w:val="00641B22"/>
    <w:rsid w:val="00641BDD"/>
    <w:rsid w:val="00641ECB"/>
    <w:rsid w:val="0064205F"/>
    <w:rsid w:val="006420FB"/>
    <w:rsid w:val="00642165"/>
    <w:rsid w:val="00642198"/>
    <w:rsid w:val="006426F3"/>
    <w:rsid w:val="006427BC"/>
    <w:rsid w:val="00642880"/>
    <w:rsid w:val="00642B94"/>
    <w:rsid w:val="00642D6E"/>
    <w:rsid w:val="00642E2E"/>
    <w:rsid w:val="006432C7"/>
    <w:rsid w:val="0064362F"/>
    <w:rsid w:val="00643C5B"/>
    <w:rsid w:val="00643C8C"/>
    <w:rsid w:val="00643E21"/>
    <w:rsid w:val="00643EA5"/>
    <w:rsid w:val="00643FB1"/>
    <w:rsid w:val="006445E5"/>
    <w:rsid w:val="0064487D"/>
    <w:rsid w:val="00644C3C"/>
    <w:rsid w:val="00644E77"/>
    <w:rsid w:val="00644EA0"/>
    <w:rsid w:val="00644ECE"/>
    <w:rsid w:val="00644FDC"/>
    <w:rsid w:val="00645031"/>
    <w:rsid w:val="00645038"/>
    <w:rsid w:val="006450F2"/>
    <w:rsid w:val="00645438"/>
    <w:rsid w:val="006455AE"/>
    <w:rsid w:val="0064561C"/>
    <w:rsid w:val="006456DB"/>
    <w:rsid w:val="0064573E"/>
    <w:rsid w:val="006457B5"/>
    <w:rsid w:val="00645821"/>
    <w:rsid w:val="00645A53"/>
    <w:rsid w:val="00645D22"/>
    <w:rsid w:val="00645D2E"/>
    <w:rsid w:val="00646097"/>
    <w:rsid w:val="00646759"/>
    <w:rsid w:val="00646935"/>
    <w:rsid w:val="006469D2"/>
    <w:rsid w:val="00646B00"/>
    <w:rsid w:val="00646B9E"/>
    <w:rsid w:val="00646BC7"/>
    <w:rsid w:val="00646D6B"/>
    <w:rsid w:val="00646E1F"/>
    <w:rsid w:val="00647017"/>
    <w:rsid w:val="0064712B"/>
    <w:rsid w:val="006474CB"/>
    <w:rsid w:val="00647962"/>
    <w:rsid w:val="00647975"/>
    <w:rsid w:val="00647AFA"/>
    <w:rsid w:val="00647D47"/>
    <w:rsid w:val="00650092"/>
    <w:rsid w:val="00650124"/>
    <w:rsid w:val="006501BD"/>
    <w:rsid w:val="0065040E"/>
    <w:rsid w:val="00650A1E"/>
    <w:rsid w:val="00650ACF"/>
    <w:rsid w:val="00650BE5"/>
    <w:rsid w:val="00650FCA"/>
    <w:rsid w:val="006516E8"/>
    <w:rsid w:val="006517E7"/>
    <w:rsid w:val="00651A08"/>
    <w:rsid w:val="00651B0F"/>
    <w:rsid w:val="00651F80"/>
    <w:rsid w:val="00652430"/>
    <w:rsid w:val="00652934"/>
    <w:rsid w:val="00652A7D"/>
    <w:rsid w:val="00652C8F"/>
    <w:rsid w:val="00652CF3"/>
    <w:rsid w:val="0065317B"/>
    <w:rsid w:val="0065326B"/>
    <w:rsid w:val="00653333"/>
    <w:rsid w:val="006535AF"/>
    <w:rsid w:val="006535E5"/>
    <w:rsid w:val="0065389F"/>
    <w:rsid w:val="00653A25"/>
    <w:rsid w:val="00653D7C"/>
    <w:rsid w:val="00653EDE"/>
    <w:rsid w:val="006541A6"/>
    <w:rsid w:val="00654204"/>
    <w:rsid w:val="00654325"/>
    <w:rsid w:val="00654338"/>
    <w:rsid w:val="00654346"/>
    <w:rsid w:val="0065439E"/>
    <w:rsid w:val="0065452F"/>
    <w:rsid w:val="006545EC"/>
    <w:rsid w:val="00654714"/>
    <w:rsid w:val="00654890"/>
    <w:rsid w:val="00654B15"/>
    <w:rsid w:val="00654B28"/>
    <w:rsid w:val="00654E36"/>
    <w:rsid w:val="00655178"/>
    <w:rsid w:val="00655241"/>
    <w:rsid w:val="0065530A"/>
    <w:rsid w:val="006553F5"/>
    <w:rsid w:val="0065542B"/>
    <w:rsid w:val="006558C4"/>
    <w:rsid w:val="00655950"/>
    <w:rsid w:val="006559A8"/>
    <w:rsid w:val="00655A23"/>
    <w:rsid w:val="00655A5F"/>
    <w:rsid w:val="00655B13"/>
    <w:rsid w:val="00655E3A"/>
    <w:rsid w:val="00655F77"/>
    <w:rsid w:val="00655FE7"/>
    <w:rsid w:val="00656054"/>
    <w:rsid w:val="00656116"/>
    <w:rsid w:val="00656213"/>
    <w:rsid w:val="00656BD3"/>
    <w:rsid w:val="00656C8E"/>
    <w:rsid w:val="00656EF2"/>
    <w:rsid w:val="00657421"/>
    <w:rsid w:val="006574B4"/>
    <w:rsid w:val="006574EB"/>
    <w:rsid w:val="00657C89"/>
    <w:rsid w:val="00660844"/>
    <w:rsid w:val="00660CC0"/>
    <w:rsid w:val="00661117"/>
    <w:rsid w:val="0066114C"/>
    <w:rsid w:val="006612DF"/>
    <w:rsid w:val="006613DF"/>
    <w:rsid w:val="00661504"/>
    <w:rsid w:val="00661DF7"/>
    <w:rsid w:val="00661E3C"/>
    <w:rsid w:val="00662027"/>
    <w:rsid w:val="006622A5"/>
    <w:rsid w:val="00662499"/>
    <w:rsid w:val="006628C2"/>
    <w:rsid w:val="0066297F"/>
    <w:rsid w:val="00662A8A"/>
    <w:rsid w:val="00662C07"/>
    <w:rsid w:val="00662C37"/>
    <w:rsid w:val="00662C6D"/>
    <w:rsid w:val="00662EE5"/>
    <w:rsid w:val="0066330D"/>
    <w:rsid w:val="00663830"/>
    <w:rsid w:val="006639A9"/>
    <w:rsid w:val="00663BC3"/>
    <w:rsid w:val="00664072"/>
    <w:rsid w:val="0066407B"/>
    <w:rsid w:val="0066408E"/>
    <w:rsid w:val="006641C2"/>
    <w:rsid w:val="006643A0"/>
    <w:rsid w:val="006643AD"/>
    <w:rsid w:val="00664400"/>
    <w:rsid w:val="00664497"/>
    <w:rsid w:val="00664501"/>
    <w:rsid w:val="00664682"/>
    <w:rsid w:val="0066476A"/>
    <w:rsid w:val="00664905"/>
    <w:rsid w:val="006651EA"/>
    <w:rsid w:val="0066575B"/>
    <w:rsid w:val="00665824"/>
    <w:rsid w:val="00665846"/>
    <w:rsid w:val="00665CDD"/>
    <w:rsid w:val="00665F45"/>
    <w:rsid w:val="0066604F"/>
    <w:rsid w:val="00666338"/>
    <w:rsid w:val="0066646A"/>
    <w:rsid w:val="0066652E"/>
    <w:rsid w:val="006665DF"/>
    <w:rsid w:val="00666B38"/>
    <w:rsid w:val="00666DA3"/>
    <w:rsid w:val="00666E5C"/>
    <w:rsid w:val="00667298"/>
    <w:rsid w:val="00667350"/>
    <w:rsid w:val="006676F8"/>
    <w:rsid w:val="0066776C"/>
    <w:rsid w:val="0066777B"/>
    <w:rsid w:val="00667872"/>
    <w:rsid w:val="00667906"/>
    <w:rsid w:val="00667A56"/>
    <w:rsid w:val="00667AEE"/>
    <w:rsid w:val="00667B45"/>
    <w:rsid w:val="00667D7C"/>
    <w:rsid w:val="00667EC0"/>
    <w:rsid w:val="00667EFC"/>
    <w:rsid w:val="00670134"/>
    <w:rsid w:val="0067018B"/>
    <w:rsid w:val="006702E4"/>
    <w:rsid w:val="00670434"/>
    <w:rsid w:val="00670760"/>
    <w:rsid w:val="00670853"/>
    <w:rsid w:val="00670856"/>
    <w:rsid w:val="00670D17"/>
    <w:rsid w:val="00670F46"/>
    <w:rsid w:val="0067103C"/>
    <w:rsid w:val="0067127D"/>
    <w:rsid w:val="00671680"/>
    <w:rsid w:val="00671A1E"/>
    <w:rsid w:val="00671D2D"/>
    <w:rsid w:val="00671F38"/>
    <w:rsid w:val="00672071"/>
    <w:rsid w:val="0067231E"/>
    <w:rsid w:val="00672471"/>
    <w:rsid w:val="0067250F"/>
    <w:rsid w:val="00672742"/>
    <w:rsid w:val="006728B7"/>
    <w:rsid w:val="006728FB"/>
    <w:rsid w:val="006729BD"/>
    <w:rsid w:val="00672A70"/>
    <w:rsid w:val="00672B62"/>
    <w:rsid w:val="00672C42"/>
    <w:rsid w:val="00672C6A"/>
    <w:rsid w:val="00672E87"/>
    <w:rsid w:val="00673169"/>
    <w:rsid w:val="006731FD"/>
    <w:rsid w:val="00673433"/>
    <w:rsid w:val="00673488"/>
    <w:rsid w:val="006734B7"/>
    <w:rsid w:val="00673842"/>
    <w:rsid w:val="00673CC0"/>
    <w:rsid w:val="00673F77"/>
    <w:rsid w:val="00674007"/>
    <w:rsid w:val="00674215"/>
    <w:rsid w:val="00674219"/>
    <w:rsid w:val="0067425A"/>
    <w:rsid w:val="0067426B"/>
    <w:rsid w:val="006742AC"/>
    <w:rsid w:val="00674D8C"/>
    <w:rsid w:val="006752DE"/>
    <w:rsid w:val="0067590E"/>
    <w:rsid w:val="00675B2A"/>
    <w:rsid w:val="00675C6C"/>
    <w:rsid w:val="00675C71"/>
    <w:rsid w:val="0067610B"/>
    <w:rsid w:val="006765C4"/>
    <w:rsid w:val="00676622"/>
    <w:rsid w:val="00676882"/>
    <w:rsid w:val="00676FF3"/>
    <w:rsid w:val="006770B1"/>
    <w:rsid w:val="0067734F"/>
    <w:rsid w:val="006773EC"/>
    <w:rsid w:val="00677745"/>
    <w:rsid w:val="0067777A"/>
    <w:rsid w:val="0067793A"/>
    <w:rsid w:val="00677989"/>
    <w:rsid w:val="00677A76"/>
    <w:rsid w:val="00677B9B"/>
    <w:rsid w:val="00677B9E"/>
    <w:rsid w:val="00677E40"/>
    <w:rsid w:val="00677F51"/>
    <w:rsid w:val="00680039"/>
    <w:rsid w:val="00680084"/>
    <w:rsid w:val="006800A5"/>
    <w:rsid w:val="006801E7"/>
    <w:rsid w:val="006802E2"/>
    <w:rsid w:val="00680520"/>
    <w:rsid w:val="00680664"/>
    <w:rsid w:val="00680668"/>
    <w:rsid w:val="006808AF"/>
    <w:rsid w:val="006809D2"/>
    <w:rsid w:val="00680FC0"/>
    <w:rsid w:val="00681051"/>
    <w:rsid w:val="006812B8"/>
    <w:rsid w:val="00681346"/>
    <w:rsid w:val="00681A50"/>
    <w:rsid w:val="00681BF0"/>
    <w:rsid w:val="00681DDC"/>
    <w:rsid w:val="00681F10"/>
    <w:rsid w:val="00682355"/>
    <w:rsid w:val="006825BD"/>
    <w:rsid w:val="00682677"/>
    <w:rsid w:val="0068274A"/>
    <w:rsid w:val="0068292A"/>
    <w:rsid w:val="00682C57"/>
    <w:rsid w:val="0068303B"/>
    <w:rsid w:val="00683219"/>
    <w:rsid w:val="006833F5"/>
    <w:rsid w:val="0068340A"/>
    <w:rsid w:val="006836C9"/>
    <w:rsid w:val="006838B9"/>
    <w:rsid w:val="006839C6"/>
    <w:rsid w:val="00683B76"/>
    <w:rsid w:val="00683C32"/>
    <w:rsid w:val="00683F11"/>
    <w:rsid w:val="00684026"/>
    <w:rsid w:val="00684248"/>
    <w:rsid w:val="006842A8"/>
    <w:rsid w:val="00684A2B"/>
    <w:rsid w:val="00684ABE"/>
    <w:rsid w:val="00684AE1"/>
    <w:rsid w:val="00684BAD"/>
    <w:rsid w:val="00685032"/>
    <w:rsid w:val="006850DC"/>
    <w:rsid w:val="00685185"/>
    <w:rsid w:val="006851A0"/>
    <w:rsid w:val="0068520C"/>
    <w:rsid w:val="00685627"/>
    <w:rsid w:val="006856E2"/>
    <w:rsid w:val="0068579F"/>
    <w:rsid w:val="0068585C"/>
    <w:rsid w:val="006858BF"/>
    <w:rsid w:val="00685EF4"/>
    <w:rsid w:val="00686252"/>
    <w:rsid w:val="0068637C"/>
    <w:rsid w:val="00686500"/>
    <w:rsid w:val="00686533"/>
    <w:rsid w:val="00686A6A"/>
    <w:rsid w:val="00686E8E"/>
    <w:rsid w:val="00686F1C"/>
    <w:rsid w:val="0068706C"/>
    <w:rsid w:val="00687097"/>
    <w:rsid w:val="006871EE"/>
    <w:rsid w:val="006878B3"/>
    <w:rsid w:val="00687921"/>
    <w:rsid w:val="00687A6D"/>
    <w:rsid w:val="00687D2C"/>
    <w:rsid w:val="00687EC2"/>
    <w:rsid w:val="00687FE7"/>
    <w:rsid w:val="00690150"/>
    <w:rsid w:val="006901DE"/>
    <w:rsid w:val="006903CC"/>
    <w:rsid w:val="0069069E"/>
    <w:rsid w:val="00690721"/>
    <w:rsid w:val="00690E02"/>
    <w:rsid w:val="00691176"/>
    <w:rsid w:val="00691410"/>
    <w:rsid w:val="00691505"/>
    <w:rsid w:val="0069183B"/>
    <w:rsid w:val="00691B5A"/>
    <w:rsid w:val="00691BE1"/>
    <w:rsid w:val="00691DC3"/>
    <w:rsid w:val="00692088"/>
    <w:rsid w:val="006923B9"/>
    <w:rsid w:val="006923F1"/>
    <w:rsid w:val="0069249A"/>
    <w:rsid w:val="006924F9"/>
    <w:rsid w:val="00692AF8"/>
    <w:rsid w:val="00692BEB"/>
    <w:rsid w:val="00692E5C"/>
    <w:rsid w:val="00692F94"/>
    <w:rsid w:val="0069336E"/>
    <w:rsid w:val="006933F2"/>
    <w:rsid w:val="00693CFC"/>
    <w:rsid w:val="00693F33"/>
    <w:rsid w:val="00693FC4"/>
    <w:rsid w:val="00694085"/>
    <w:rsid w:val="00694247"/>
    <w:rsid w:val="006942E3"/>
    <w:rsid w:val="006943CE"/>
    <w:rsid w:val="006944AA"/>
    <w:rsid w:val="006944C2"/>
    <w:rsid w:val="006945F7"/>
    <w:rsid w:val="0069489A"/>
    <w:rsid w:val="006949FB"/>
    <w:rsid w:val="00694C55"/>
    <w:rsid w:val="00694CD3"/>
    <w:rsid w:val="00694F00"/>
    <w:rsid w:val="00694FAD"/>
    <w:rsid w:val="00695181"/>
    <w:rsid w:val="0069523C"/>
    <w:rsid w:val="0069567B"/>
    <w:rsid w:val="00695AA3"/>
    <w:rsid w:val="00695BEA"/>
    <w:rsid w:val="00695C4A"/>
    <w:rsid w:val="00695D73"/>
    <w:rsid w:val="00695E12"/>
    <w:rsid w:val="00696411"/>
    <w:rsid w:val="0069687A"/>
    <w:rsid w:val="0069699A"/>
    <w:rsid w:val="00696A38"/>
    <w:rsid w:val="00696B21"/>
    <w:rsid w:val="00696DF8"/>
    <w:rsid w:val="00696EC9"/>
    <w:rsid w:val="00696F98"/>
    <w:rsid w:val="00697005"/>
    <w:rsid w:val="00697512"/>
    <w:rsid w:val="00697EAC"/>
    <w:rsid w:val="006A0005"/>
    <w:rsid w:val="006A00EC"/>
    <w:rsid w:val="006A06DF"/>
    <w:rsid w:val="006A0B22"/>
    <w:rsid w:val="006A0C78"/>
    <w:rsid w:val="006A0C93"/>
    <w:rsid w:val="006A0F7B"/>
    <w:rsid w:val="006A10A6"/>
    <w:rsid w:val="006A1282"/>
    <w:rsid w:val="006A1453"/>
    <w:rsid w:val="006A14B4"/>
    <w:rsid w:val="006A156A"/>
    <w:rsid w:val="006A17AF"/>
    <w:rsid w:val="006A1BAA"/>
    <w:rsid w:val="006A1DEC"/>
    <w:rsid w:val="006A213D"/>
    <w:rsid w:val="006A230E"/>
    <w:rsid w:val="006A2355"/>
    <w:rsid w:val="006A2859"/>
    <w:rsid w:val="006A285D"/>
    <w:rsid w:val="006A2AF0"/>
    <w:rsid w:val="006A2DE8"/>
    <w:rsid w:val="006A2EE1"/>
    <w:rsid w:val="006A2EFA"/>
    <w:rsid w:val="006A2F33"/>
    <w:rsid w:val="006A2F86"/>
    <w:rsid w:val="006A327C"/>
    <w:rsid w:val="006A343A"/>
    <w:rsid w:val="006A3560"/>
    <w:rsid w:val="006A393F"/>
    <w:rsid w:val="006A3B62"/>
    <w:rsid w:val="006A3DBB"/>
    <w:rsid w:val="006A40D6"/>
    <w:rsid w:val="006A43CA"/>
    <w:rsid w:val="006A4425"/>
    <w:rsid w:val="006A445A"/>
    <w:rsid w:val="006A4481"/>
    <w:rsid w:val="006A4AC1"/>
    <w:rsid w:val="006A4ADB"/>
    <w:rsid w:val="006A4BF8"/>
    <w:rsid w:val="006A4CE2"/>
    <w:rsid w:val="006A4D09"/>
    <w:rsid w:val="006A515B"/>
    <w:rsid w:val="006A517F"/>
    <w:rsid w:val="006A51A8"/>
    <w:rsid w:val="006A541F"/>
    <w:rsid w:val="006A5566"/>
    <w:rsid w:val="006A5760"/>
    <w:rsid w:val="006A59E1"/>
    <w:rsid w:val="006A5A6D"/>
    <w:rsid w:val="006A5DAC"/>
    <w:rsid w:val="006A5F8C"/>
    <w:rsid w:val="006A5FB5"/>
    <w:rsid w:val="006A60F9"/>
    <w:rsid w:val="006A6102"/>
    <w:rsid w:val="006A64CD"/>
    <w:rsid w:val="006A66BF"/>
    <w:rsid w:val="006A67B3"/>
    <w:rsid w:val="006A68A9"/>
    <w:rsid w:val="006A6AEB"/>
    <w:rsid w:val="006A6E15"/>
    <w:rsid w:val="006A6E67"/>
    <w:rsid w:val="006A7157"/>
    <w:rsid w:val="006A71E4"/>
    <w:rsid w:val="006A71FD"/>
    <w:rsid w:val="006A72DF"/>
    <w:rsid w:val="006A759A"/>
    <w:rsid w:val="006A777E"/>
    <w:rsid w:val="006A77F9"/>
    <w:rsid w:val="006A78F0"/>
    <w:rsid w:val="006A7914"/>
    <w:rsid w:val="006A7B45"/>
    <w:rsid w:val="006A7C68"/>
    <w:rsid w:val="006A7E3C"/>
    <w:rsid w:val="006A7EA2"/>
    <w:rsid w:val="006A7FD7"/>
    <w:rsid w:val="006B0066"/>
    <w:rsid w:val="006B0249"/>
    <w:rsid w:val="006B02A4"/>
    <w:rsid w:val="006B054B"/>
    <w:rsid w:val="006B0627"/>
    <w:rsid w:val="006B07CD"/>
    <w:rsid w:val="006B0890"/>
    <w:rsid w:val="006B0998"/>
    <w:rsid w:val="006B0A35"/>
    <w:rsid w:val="006B0B02"/>
    <w:rsid w:val="006B0C62"/>
    <w:rsid w:val="006B1013"/>
    <w:rsid w:val="006B1040"/>
    <w:rsid w:val="006B1171"/>
    <w:rsid w:val="006B11CF"/>
    <w:rsid w:val="006B11E2"/>
    <w:rsid w:val="006B1392"/>
    <w:rsid w:val="006B1507"/>
    <w:rsid w:val="006B1728"/>
    <w:rsid w:val="006B18AD"/>
    <w:rsid w:val="006B1A14"/>
    <w:rsid w:val="006B1D48"/>
    <w:rsid w:val="006B1D91"/>
    <w:rsid w:val="006B1FDE"/>
    <w:rsid w:val="006B1FE2"/>
    <w:rsid w:val="006B2224"/>
    <w:rsid w:val="006B228A"/>
    <w:rsid w:val="006B2327"/>
    <w:rsid w:val="006B2363"/>
    <w:rsid w:val="006B236A"/>
    <w:rsid w:val="006B2570"/>
    <w:rsid w:val="006B2576"/>
    <w:rsid w:val="006B29AB"/>
    <w:rsid w:val="006B2A22"/>
    <w:rsid w:val="006B2BB5"/>
    <w:rsid w:val="006B2E3E"/>
    <w:rsid w:val="006B2E46"/>
    <w:rsid w:val="006B3081"/>
    <w:rsid w:val="006B328A"/>
    <w:rsid w:val="006B32EF"/>
    <w:rsid w:val="006B3382"/>
    <w:rsid w:val="006B33DA"/>
    <w:rsid w:val="006B3532"/>
    <w:rsid w:val="006B3720"/>
    <w:rsid w:val="006B4098"/>
    <w:rsid w:val="006B47A3"/>
    <w:rsid w:val="006B49B6"/>
    <w:rsid w:val="006B4AE6"/>
    <w:rsid w:val="006B4BF5"/>
    <w:rsid w:val="006B4BFB"/>
    <w:rsid w:val="006B4D12"/>
    <w:rsid w:val="006B55DD"/>
    <w:rsid w:val="006B5913"/>
    <w:rsid w:val="006B592D"/>
    <w:rsid w:val="006B6320"/>
    <w:rsid w:val="006B640C"/>
    <w:rsid w:val="006B6AC3"/>
    <w:rsid w:val="006B6B66"/>
    <w:rsid w:val="006B6B77"/>
    <w:rsid w:val="006B6CED"/>
    <w:rsid w:val="006B6DA2"/>
    <w:rsid w:val="006B72BD"/>
    <w:rsid w:val="006B736D"/>
    <w:rsid w:val="006B74D8"/>
    <w:rsid w:val="006B77BD"/>
    <w:rsid w:val="006B7B16"/>
    <w:rsid w:val="006B7CDA"/>
    <w:rsid w:val="006C017D"/>
    <w:rsid w:val="006C01DA"/>
    <w:rsid w:val="006C02B6"/>
    <w:rsid w:val="006C02F7"/>
    <w:rsid w:val="006C03B8"/>
    <w:rsid w:val="006C03DA"/>
    <w:rsid w:val="006C06CA"/>
    <w:rsid w:val="006C0B07"/>
    <w:rsid w:val="006C0B9E"/>
    <w:rsid w:val="006C0C5B"/>
    <w:rsid w:val="006C0DCE"/>
    <w:rsid w:val="006C0F08"/>
    <w:rsid w:val="006C0FAA"/>
    <w:rsid w:val="006C0FF5"/>
    <w:rsid w:val="006C130D"/>
    <w:rsid w:val="006C1420"/>
    <w:rsid w:val="006C1700"/>
    <w:rsid w:val="006C17C1"/>
    <w:rsid w:val="006C1822"/>
    <w:rsid w:val="006C1A4D"/>
    <w:rsid w:val="006C1ED0"/>
    <w:rsid w:val="006C1F0F"/>
    <w:rsid w:val="006C1F38"/>
    <w:rsid w:val="006C22AA"/>
    <w:rsid w:val="006C23FF"/>
    <w:rsid w:val="006C242B"/>
    <w:rsid w:val="006C249F"/>
    <w:rsid w:val="006C258F"/>
    <w:rsid w:val="006C2621"/>
    <w:rsid w:val="006C2740"/>
    <w:rsid w:val="006C277B"/>
    <w:rsid w:val="006C27F3"/>
    <w:rsid w:val="006C2874"/>
    <w:rsid w:val="006C2A39"/>
    <w:rsid w:val="006C2B2A"/>
    <w:rsid w:val="006C2E37"/>
    <w:rsid w:val="006C2E6A"/>
    <w:rsid w:val="006C2F48"/>
    <w:rsid w:val="006C314C"/>
    <w:rsid w:val="006C33E2"/>
    <w:rsid w:val="006C34F4"/>
    <w:rsid w:val="006C3651"/>
    <w:rsid w:val="006C37D3"/>
    <w:rsid w:val="006C39D0"/>
    <w:rsid w:val="006C3A8E"/>
    <w:rsid w:val="006C40F5"/>
    <w:rsid w:val="006C4442"/>
    <w:rsid w:val="006C47EA"/>
    <w:rsid w:val="006C4D6E"/>
    <w:rsid w:val="006C4E1F"/>
    <w:rsid w:val="006C4F8C"/>
    <w:rsid w:val="006C508A"/>
    <w:rsid w:val="006C518D"/>
    <w:rsid w:val="006C5204"/>
    <w:rsid w:val="006C53A9"/>
    <w:rsid w:val="006C5571"/>
    <w:rsid w:val="006C57F5"/>
    <w:rsid w:val="006C5847"/>
    <w:rsid w:val="006C5886"/>
    <w:rsid w:val="006C5982"/>
    <w:rsid w:val="006C5A2D"/>
    <w:rsid w:val="006C5ACF"/>
    <w:rsid w:val="006C5B11"/>
    <w:rsid w:val="006C5E02"/>
    <w:rsid w:val="006C5FA9"/>
    <w:rsid w:val="006C6111"/>
    <w:rsid w:val="006C6145"/>
    <w:rsid w:val="006C6172"/>
    <w:rsid w:val="006C68AA"/>
    <w:rsid w:val="006C6A10"/>
    <w:rsid w:val="006C6B18"/>
    <w:rsid w:val="006C6BAB"/>
    <w:rsid w:val="006C6FC7"/>
    <w:rsid w:val="006C7425"/>
    <w:rsid w:val="006C79DD"/>
    <w:rsid w:val="006C7B14"/>
    <w:rsid w:val="006C7CE5"/>
    <w:rsid w:val="006C7EEC"/>
    <w:rsid w:val="006D01A7"/>
    <w:rsid w:val="006D0295"/>
    <w:rsid w:val="006D0613"/>
    <w:rsid w:val="006D0877"/>
    <w:rsid w:val="006D09C6"/>
    <w:rsid w:val="006D0A13"/>
    <w:rsid w:val="006D0AF4"/>
    <w:rsid w:val="006D0BA4"/>
    <w:rsid w:val="006D0C0D"/>
    <w:rsid w:val="006D0F86"/>
    <w:rsid w:val="006D1019"/>
    <w:rsid w:val="006D1216"/>
    <w:rsid w:val="006D134D"/>
    <w:rsid w:val="006D1485"/>
    <w:rsid w:val="006D1588"/>
    <w:rsid w:val="006D183C"/>
    <w:rsid w:val="006D19A0"/>
    <w:rsid w:val="006D1CDD"/>
    <w:rsid w:val="006D1D06"/>
    <w:rsid w:val="006D1EBD"/>
    <w:rsid w:val="006D1EFE"/>
    <w:rsid w:val="006D2290"/>
    <w:rsid w:val="006D2293"/>
    <w:rsid w:val="006D25FE"/>
    <w:rsid w:val="006D2615"/>
    <w:rsid w:val="006D2E3A"/>
    <w:rsid w:val="006D31B0"/>
    <w:rsid w:val="006D33DD"/>
    <w:rsid w:val="006D358A"/>
    <w:rsid w:val="006D377A"/>
    <w:rsid w:val="006D391C"/>
    <w:rsid w:val="006D39F2"/>
    <w:rsid w:val="006D3BB5"/>
    <w:rsid w:val="006D3E77"/>
    <w:rsid w:val="006D420C"/>
    <w:rsid w:val="006D47D3"/>
    <w:rsid w:val="006D4A70"/>
    <w:rsid w:val="006D4C87"/>
    <w:rsid w:val="006D4DF1"/>
    <w:rsid w:val="006D4E34"/>
    <w:rsid w:val="006D4F4F"/>
    <w:rsid w:val="006D4F8A"/>
    <w:rsid w:val="006D52FF"/>
    <w:rsid w:val="006D5527"/>
    <w:rsid w:val="006D5937"/>
    <w:rsid w:val="006D5A12"/>
    <w:rsid w:val="006D5B0B"/>
    <w:rsid w:val="006D5E1C"/>
    <w:rsid w:val="006D5E53"/>
    <w:rsid w:val="006D600A"/>
    <w:rsid w:val="006D600F"/>
    <w:rsid w:val="006D605E"/>
    <w:rsid w:val="006D617C"/>
    <w:rsid w:val="006D6191"/>
    <w:rsid w:val="006D620B"/>
    <w:rsid w:val="006D637F"/>
    <w:rsid w:val="006D665A"/>
    <w:rsid w:val="006D6AB8"/>
    <w:rsid w:val="006D6B3E"/>
    <w:rsid w:val="006D6FF8"/>
    <w:rsid w:val="006D722F"/>
    <w:rsid w:val="006D7472"/>
    <w:rsid w:val="006D763A"/>
    <w:rsid w:val="006D769E"/>
    <w:rsid w:val="006D76FF"/>
    <w:rsid w:val="006D77A1"/>
    <w:rsid w:val="006D7A15"/>
    <w:rsid w:val="006D7B7D"/>
    <w:rsid w:val="006D7B9B"/>
    <w:rsid w:val="006E0214"/>
    <w:rsid w:val="006E06D7"/>
    <w:rsid w:val="006E079B"/>
    <w:rsid w:val="006E08A3"/>
    <w:rsid w:val="006E09BC"/>
    <w:rsid w:val="006E0ABF"/>
    <w:rsid w:val="006E0ADC"/>
    <w:rsid w:val="006E0D1C"/>
    <w:rsid w:val="006E0EA4"/>
    <w:rsid w:val="006E1036"/>
    <w:rsid w:val="006E13F2"/>
    <w:rsid w:val="006E14F5"/>
    <w:rsid w:val="006E1CA9"/>
    <w:rsid w:val="006E1D0A"/>
    <w:rsid w:val="006E2261"/>
    <w:rsid w:val="006E22F1"/>
    <w:rsid w:val="006E2407"/>
    <w:rsid w:val="006E24E3"/>
    <w:rsid w:val="006E2531"/>
    <w:rsid w:val="006E25B6"/>
    <w:rsid w:val="006E2632"/>
    <w:rsid w:val="006E266D"/>
    <w:rsid w:val="006E2790"/>
    <w:rsid w:val="006E2843"/>
    <w:rsid w:val="006E285F"/>
    <w:rsid w:val="006E2939"/>
    <w:rsid w:val="006E295E"/>
    <w:rsid w:val="006E2A5C"/>
    <w:rsid w:val="006E2C09"/>
    <w:rsid w:val="006E2E31"/>
    <w:rsid w:val="006E3102"/>
    <w:rsid w:val="006E3349"/>
    <w:rsid w:val="006E33B6"/>
    <w:rsid w:val="006E3419"/>
    <w:rsid w:val="006E3576"/>
    <w:rsid w:val="006E3875"/>
    <w:rsid w:val="006E38A2"/>
    <w:rsid w:val="006E3D16"/>
    <w:rsid w:val="006E3D34"/>
    <w:rsid w:val="006E3DAE"/>
    <w:rsid w:val="006E3E00"/>
    <w:rsid w:val="006E3E39"/>
    <w:rsid w:val="006E411D"/>
    <w:rsid w:val="006E4460"/>
    <w:rsid w:val="006E4480"/>
    <w:rsid w:val="006E4822"/>
    <w:rsid w:val="006E4BE6"/>
    <w:rsid w:val="006E4C57"/>
    <w:rsid w:val="006E4CA8"/>
    <w:rsid w:val="006E4D9C"/>
    <w:rsid w:val="006E4F80"/>
    <w:rsid w:val="006E4F99"/>
    <w:rsid w:val="006E507B"/>
    <w:rsid w:val="006E537A"/>
    <w:rsid w:val="006E5493"/>
    <w:rsid w:val="006E54D2"/>
    <w:rsid w:val="006E5A1E"/>
    <w:rsid w:val="006E5A78"/>
    <w:rsid w:val="006E5D3B"/>
    <w:rsid w:val="006E5D91"/>
    <w:rsid w:val="006E615E"/>
    <w:rsid w:val="006E6288"/>
    <w:rsid w:val="006E6322"/>
    <w:rsid w:val="006E633D"/>
    <w:rsid w:val="006E6BDD"/>
    <w:rsid w:val="006E6EE3"/>
    <w:rsid w:val="006E6F60"/>
    <w:rsid w:val="006E728E"/>
    <w:rsid w:val="006E7341"/>
    <w:rsid w:val="006E7381"/>
    <w:rsid w:val="006E7711"/>
    <w:rsid w:val="006E7992"/>
    <w:rsid w:val="006E7BB4"/>
    <w:rsid w:val="006E7C0C"/>
    <w:rsid w:val="006E7C3B"/>
    <w:rsid w:val="006E7CA8"/>
    <w:rsid w:val="006E7DF5"/>
    <w:rsid w:val="006E7EBE"/>
    <w:rsid w:val="006F0041"/>
    <w:rsid w:val="006F00B2"/>
    <w:rsid w:val="006F010D"/>
    <w:rsid w:val="006F0505"/>
    <w:rsid w:val="006F071F"/>
    <w:rsid w:val="006F093B"/>
    <w:rsid w:val="006F1102"/>
    <w:rsid w:val="006F1118"/>
    <w:rsid w:val="006F170F"/>
    <w:rsid w:val="006F184F"/>
    <w:rsid w:val="006F1997"/>
    <w:rsid w:val="006F2016"/>
    <w:rsid w:val="006F201B"/>
    <w:rsid w:val="006F20F9"/>
    <w:rsid w:val="006F2DF0"/>
    <w:rsid w:val="006F31C5"/>
    <w:rsid w:val="006F329E"/>
    <w:rsid w:val="006F35E4"/>
    <w:rsid w:val="006F397A"/>
    <w:rsid w:val="006F3A41"/>
    <w:rsid w:val="006F3F47"/>
    <w:rsid w:val="006F4277"/>
    <w:rsid w:val="006F428F"/>
    <w:rsid w:val="006F42D7"/>
    <w:rsid w:val="006F445E"/>
    <w:rsid w:val="006F4592"/>
    <w:rsid w:val="006F45A4"/>
    <w:rsid w:val="006F4618"/>
    <w:rsid w:val="006F465F"/>
    <w:rsid w:val="006F4766"/>
    <w:rsid w:val="006F4A59"/>
    <w:rsid w:val="006F4AC3"/>
    <w:rsid w:val="006F4B36"/>
    <w:rsid w:val="006F4B43"/>
    <w:rsid w:val="006F4DE2"/>
    <w:rsid w:val="006F4E1B"/>
    <w:rsid w:val="006F4EBC"/>
    <w:rsid w:val="006F4ECE"/>
    <w:rsid w:val="006F4F10"/>
    <w:rsid w:val="006F518A"/>
    <w:rsid w:val="006F51D5"/>
    <w:rsid w:val="006F5207"/>
    <w:rsid w:val="006F524E"/>
    <w:rsid w:val="006F52DD"/>
    <w:rsid w:val="006F5337"/>
    <w:rsid w:val="006F542D"/>
    <w:rsid w:val="006F5448"/>
    <w:rsid w:val="006F599F"/>
    <w:rsid w:val="006F59DB"/>
    <w:rsid w:val="006F5DEA"/>
    <w:rsid w:val="006F5F11"/>
    <w:rsid w:val="006F60B3"/>
    <w:rsid w:val="006F6144"/>
    <w:rsid w:val="006F621E"/>
    <w:rsid w:val="006F6390"/>
    <w:rsid w:val="006F673D"/>
    <w:rsid w:val="006F67E0"/>
    <w:rsid w:val="006F6806"/>
    <w:rsid w:val="006F68BE"/>
    <w:rsid w:val="006F6AA2"/>
    <w:rsid w:val="006F6C84"/>
    <w:rsid w:val="006F6D3D"/>
    <w:rsid w:val="006F7227"/>
    <w:rsid w:val="006F78BF"/>
    <w:rsid w:val="006F79C9"/>
    <w:rsid w:val="006F7A9F"/>
    <w:rsid w:val="006F7DDF"/>
    <w:rsid w:val="006F7E69"/>
    <w:rsid w:val="006F7EBD"/>
    <w:rsid w:val="006F7F15"/>
    <w:rsid w:val="0070011E"/>
    <w:rsid w:val="00700170"/>
    <w:rsid w:val="00700436"/>
    <w:rsid w:val="0070073E"/>
    <w:rsid w:val="0070081F"/>
    <w:rsid w:val="0070093B"/>
    <w:rsid w:val="00700952"/>
    <w:rsid w:val="0070097B"/>
    <w:rsid w:val="00700D25"/>
    <w:rsid w:val="00700FF8"/>
    <w:rsid w:val="00701269"/>
    <w:rsid w:val="0070148E"/>
    <w:rsid w:val="00701624"/>
    <w:rsid w:val="00701679"/>
    <w:rsid w:val="007019C4"/>
    <w:rsid w:val="00701ADD"/>
    <w:rsid w:val="00701BC8"/>
    <w:rsid w:val="00701E62"/>
    <w:rsid w:val="007020B1"/>
    <w:rsid w:val="00702116"/>
    <w:rsid w:val="00702799"/>
    <w:rsid w:val="00702920"/>
    <w:rsid w:val="00702CEA"/>
    <w:rsid w:val="00702DB9"/>
    <w:rsid w:val="00702EAD"/>
    <w:rsid w:val="00703155"/>
    <w:rsid w:val="0070355C"/>
    <w:rsid w:val="007035AB"/>
    <w:rsid w:val="007037A1"/>
    <w:rsid w:val="00703A18"/>
    <w:rsid w:val="00703C18"/>
    <w:rsid w:val="00703CA5"/>
    <w:rsid w:val="007043AD"/>
    <w:rsid w:val="00704556"/>
    <w:rsid w:val="0070496D"/>
    <w:rsid w:val="00704F59"/>
    <w:rsid w:val="007053D1"/>
    <w:rsid w:val="007057C7"/>
    <w:rsid w:val="00705950"/>
    <w:rsid w:val="00705AC5"/>
    <w:rsid w:val="00705BF4"/>
    <w:rsid w:val="00705BFF"/>
    <w:rsid w:val="00705F49"/>
    <w:rsid w:val="0070607B"/>
    <w:rsid w:val="0070617E"/>
    <w:rsid w:val="007063B4"/>
    <w:rsid w:val="0070641A"/>
    <w:rsid w:val="0070689D"/>
    <w:rsid w:val="007068B5"/>
    <w:rsid w:val="007068B6"/>
    <w:rsid w:val="007068D2"/>
    <w:rsid w:val="0070690C"/>
    <w:rsid w:val="00706B88"/>
    <w:rsid w:val="00706B89"/>
    <w:rsid w:val="00706C2C"/>
    <w:rsid w:val="00706C4B"/>
    <w:rsid w:val="00706D71"/>
    <w:rsid w:val="00706DE9"/>
    <w:rsid w:val="00706FD2"/>
    <w:rsid w:val="00706FEC"/>
    <w:rsid w:val="00707003"/>
    <w:rsid w:val="007070F6"/>
    <w:rsid w:val="007071AA"/>
    <w:rsid w:val="007072AC"/>
    <w:rsid w:val="007079E8"/>
    <w:rsid w:val="00707A39"/>
    <w:rsid w:val="00707AB4"/>
    <w:rsid w:val="00707C2E"/>
    <w:rsid w:val="00707D30"/>
    <w:rsid w:val="00707DA1"/>
    <w:rsid w:val="00707F79"/>
    <w:rsid w:val="0071013B"/>
    <w:rsid w:val="007101CE"/>
    <w:rsid w:val="00710447"/>
    <w:rsid w:val="007105BB"/>
    <w:rsid w:val="007108BD"/>
    <w:rsid w:val="00710CDA"/>
    <w:rsid w:val="00710D10"/>
    <w:rsid w:val="00710F15"/>
    <w:rsid w:val="007110B9"/>
    <w:rsid w:val="0071124D"/>
    <w:rsid w:val="00711463"/>
    <w:rsid w:val="007114BD"/>
    <w:rsid w:val="007114CC"/>
    <w:rsid w:val="007115DC"/>
    <w:rsid w:val="007115FE"/>
    <w:rsid w:val="007116C4"/>
    <w:rsid w:val="0071183E"/>
    <w:rsid w:val="0071188A"/>
    <w:rsid w:val="00711903"/>
    <w:rsid w:val="0071196F"/>
    <w:rsid w:val="00711A9D"/>
    <w:rsid w:val="00711AE1"/>
    <w:rsid w:val="00711BEF"/>
    <w:rsid w:val="00711D37"/>
    <w:rsid w:val="007120FA"/>
    <w:rsid w:val="00712446"/>
    <w:rsid w:val="007128F9"/>
    <w:rsid w:val="00712B1E"/>
    <w:rsid w:val="0071335B"/>
    <w:rsid w:val="0071339C"/>
    <w:rsid w:val="00713469"/>
    <w:rsid w:val="00713473"/>
    <w:rsid w:val="00713783"/>
    <w:rsid w:val="007138E7"/>
    <w:rsid w:val="00713CDE"/>
    <w:rsid w:val="0071478D"/>
    <w:rsid w:val="00714866"/>
    <w:rsid w:val="0071488A"/>
    <w:rsid w:val="0071499A"/>
    <w:rsid w:val="007149F9"/>
    <w:rsid w:val="00714A05"/>
    <w:rsid w:val="00714DCD"/>
    <w:rsid w:val="00714DDA"/>
    <w:rsid w:val="00715099"/>
    <w:rsid w:val="007151E7"/>
    <w:rsid w:val="00715638"/>
    <w:rsid w:val="00715860"/>
    <w:rsid w:val="00715BEA"/>
    <w:rsid w:val="00715C7B"/>
    <w:rsid w:val="00715E3A"/>
    <w:rsid w:val="00715EB2"/>
    <w:rsid w:val="007162B8"/>
    <w:rsid w:val="0071636E"/>
    <w:rsid w:val="007163C5"/>
    <w:rsid w:val="00716414"/>
    <w:rsid w:val="00716419"/>
    <w:rsid w:val="00716537"/>
    <w:rsid w:val="007168D2"/>
    <w:rsid w:val="00716E32"/>
    <w:rsid w:val="00716E4F"/>
    <w:rsid w:val="00716F1C"/>
    <w:rsid w:val="00716FD2"/>
    <w:rsid w:val="00717049"/>
    <w:rsid w:val="0071707B"/>
    <w:rsid w:val="0071730C"/>
    <w:rsid w:val="007173C6"/>
    <w:rsid w:val="007175F0"/>
    <w:rsid w:val="00717616"/>
    <w:rsid w:val="00717AAD"/>
    <w:rsid w:val="00717F6B"/>
    <w:rsid w:val="0072004F"/>
    <w:rsid w:val="007201D4"/>
    <w:rsid w:val="0072062E"/>
    <w:rsid w:val="007206A7"/>
    <w:rsid w:val="00720773"/>
    <w:rsid w:val="007207E6"/>
    <w:rsid w:val="00720934"/>
    <w:rsid w:val="00720ACC"/>
    <w:rsid w:val="00720D38"/>
    <w:rsid w:val="00720DC2"/>
    <w:rsid w:val="00720F8F"/>
    <w:rsid w:val="00721032"/>
    <w:rsid w:val="007211AE"/>
    <w:rsid w:val="007213F0"/>
    <w:rsid w:val="007218B8"/>
    <w:rsid w:val="00721A9A"/>
    <w:rsid w:val="00721AE6"/>
    <w:rsid w:val="00721C75"/>
    <w:rsid w:val="00721D21"/>
    <w:rsid w:val="00721E75"/>
    <w:rsid w:val="00722170"/>
    <w:rsid w:val="007222B4"/>
    <w:rsid w:val="007223C9"/>
    <w:rsid w:val="0072281C"/>
    <w:rsid w:val="007229FF"/>
    <w:rsid w:val="00722B2E"/>
    <w:rsid w:val="00722B82"/>
    <w:rsid w:val="00722CA1"/>
    <w:rsid w:val="00722E32"/>
    <w:rsid w:val="00722E59"/>
    <w:rsid w:val="00722F5C"/>
    <w:rsid w:val="00723235"/>
    <w:rsid w:val="00723371"/>
    <w:rsid w:val="007237EC"/>
    <w:rsid w:val="00723BB5"/>
    <w:rsid w:val="00723C88"/>
    <w:rsid w:val="007242C8"/>
    <w:rsid w:val="0072439C"/>
    <w:rsid w:val="00724404"/>
    <w:rsid w:val="0072456A"/>
    <w:rsid w:val="00724720"/>
    <w:rsid w:val="00724A35"/>
    <w:rsid w:val="00724C35"/>
    <w:rsid w:val="00724D4D"/>
    <w:rsid w:val="00724DD6"/>
    <w:rsid w:val="00724FA1"/>
    <w:rsid w:val="0072569A"/>
    <w:rsid w:val="0072582F"/>
    <w:rsid w:val="00725DF1"/>
    <w:rsid w:val="007260F3"/>
    <w:rsid w:val="00726152"/>
    <w:rsid w:val="007263CE"/>
    <w:rsid w:val="0072647F"/>
    <w:rsid w:val="00726677"/>
    <w:rsid w:val="00726777"/>
    <w:rsid w:val="00726810"/>
    <w:rsid w:val="00726A58"/>
    <w:rsid w:val="00726C95"/>
    <w:rsid w:val="00726DF9"/>
    <w:rsid w:val="00726FA4"/>
    <w:rsid w:val="00727158"/>
    <w:rsid w:val="00727316"/>
    <w:rsid w:val="00727431"/>
    <w:rsid w:val="00727507"/>
    <w:rsid w:val="00727858"/>
    <w:rsid w:val="00727D52"/>
    <w:rsid w:val="0073013D"/>
    <w:rsid w:val="007301E0"/>
    <w:rsid w:val="007302E6"/>
    <w:rsid w:val="0073078B"/>
    <w:rsid w:val="00730A9C"/>
    <w:rsid w:val="00730E9D"/>
    <w:rsid w:val="00731139"/>
    <w:rsid w:val="00731303"/>
    <w:rsid w:val="007314BE"/>
    <w:rsid w:val="007314F3"/>
    <w:rsid w:val="0073154A"/>
    <w:rsid w:val="00731713"/>
    <w:rsid w:val="00731766"/>
    <w:rsid w:val="0073176C"/>
    <w:rsid w:val="00731911"/>
    <w:rsid w:val="00731C7B"/>
    <w:rsid w:val="00731F0D"/>
    <w:rsid w:val="007322D1"/>
    <w:rsid w:val="0073241B"/>
    <w:rsid w:val="0073265D"/>
    <w:rsid w:val="0073293E"/>
    <w:rsid w:val="00732992"/>
    <w:rsid w:val="00732B5A"/>
    <w:rsid w:val="00732C34"/>
    <w:rsid w:val="00732F95"/>
    <w:rsid w:val="007333F0"/>
    <w:rsid w:val="007337C7"/>
    <w:rsid w:val="007338E7"/>
    <w:rsid w:val="00733FA2"/>
    <w:rsid w:val="00734448"/>
    <w:rsid w:val="0073462C"/>
    <w:rsid w:val="00734650"/>
    <w:rsid w:val="00734761"/>
    <w:rsid w:val="007349E0"/>
    <w:rsid w:val="00734B9F"/>
    <w:rsid w:val="00734C1E"/>
    <w:rsid w:val="00734C9D"/>
    <w:rsid w:val="00734CD1"/>
    <w:rsid w:val="00734EA5"/>
    <w:rsid w:val="00735203"/>
    <w:rsid w:val="007352D2"/>
    <w:rsid w:val="00735338"/>
    <w:rsid w:val="007354DC"/>
    <w:rsid w:val="0073582A"/>
    <w:rsid w:val="00735CF2"/>
    <w:rsid w:val="00735ED2"/>
    <w:rsid w:val="00735FEC"/>
    <w:rsid w:val="00736260"/>
    <w:rsid w:val="007365E7"/>
    <w:rsid w:val="0073676D"/>
    <w:rsid w:val="0073681B"/>
    <w:rsid w:val="00736925"/>
    <w:rsid w:val="00736CC2"/>
    <w:rsid w:val="00736E94"/>
    <w:rsid w:val="0073709F"/>
    <w:rsid w:val="00737396"/>
    <w:rsid w:val="007373CE"/>
    <w:rsid w:val="007374BC"/>
    <w:rsid w:val="007375E3"/>
    <w:rsid w:val="007376D9"/>
    <w:rsid w:val="007376DC"/>
    <w:rsid w:val="007377C0"/>
    <w:rsid w:val="007378F7"/>
    <w:rsid w:val="0073793F"/>
    <w:rsid w:val="00737D03"/>
    <w:rsid w:val="00737D92"/>
    <w:rsid w:val="00737E46"/>
    <w:rsid w:val="007401AE"/>
    <w:rsid w:val="00740216"/>
    <w:rsid w:val="00740233"/>
    <w:rsid w:val="00740504"/>
    <w:rsid w:val="0074050A"/>
    <w:rsid w:val="007406C1"/>
    <w:rsid w:val="00740771"/>
    <w:rsid w:val="00740A17"/>
    <w:rsid w:val="00740A2D"/>
    <w:rsid w:val="00740CD0"/>
    <w:rsid w:val="00740EEA"/>
    <w:rsid w:val="0074116A"/>
    <w:rsid w:val="00741273"/>
    <w:rsid w:val="007412A6"/>
    <w:rsid w:val="007412DC"/>
    <w:rsid w:val="007418BD"/>
    <w:rsid w:val="00741A47"/>
    <w:rsid w:val="00741C70"/>
    <w:rsid w:val="00741D18"/>
    <w:rsid w:val="00741D29"/>
    <w:rsid w:val="00741D6F"/>
    <w:rsid w:val="007420F5"/>
    <w:rsid w:val="00742196"/>
    <w:rsid w:val="00742E1C"/>
    <w:rsid w:val="00742E8D"/>
    <w:rsid w:val="00742F17"/>
    <w:rsid w:val="00742FD1"/>
    <w:rsid w:val="00743239"/>
    <w:rsid w:val="00743284"/>
    <w:rsid w:val="00743350"/>
    <w:rsid w:val="0074341C"/>
    <w:rsid w:val="007434F3"/>
    <w:rsid w:val="0074356B"/>
    <w:rsid w:val="00743A7E"/>
    <w:rsid w:val="00743E27"/>
    <w:rsid w:val="00743F38"/>
    <w:rsid w:val="00743FDD"/>
    <w:rsid w:val="007443B0"/>
    <w:rsid w:val="007447FD"/>
    <w:rsid w:val="00744894"/>
    <w:rsid w:val="00744AAF"/>
    <w:rsid w:val="00744B3A"/>
    <w:rsid w:val="00744CAA"/>
    <w:rsid w:val="00744E9F"/>
    <w:rsid w:val="0074523A"/>
    <w:rsid w:val="0074533B"/>
    <w:rsid w:val="00745386"/>
    <w:rsid w:val="00745413"/>
    <w:rsid w:val="007454CD"/>
    <w:rsid w:val="007456DF"/>
    <w:rsid w:val="00745731"/>
    <w:rsid w:val="007457B3"/>
    <w:rsid w:val="00745971"/>
    <w:rsid w:val="00745D11"/>
    <w:rsid w:val="0074607D"/>
    <w:rsid w:val="007460BB"/>
    <w:rsid w:val="007460DC"/>
    <w:rsid w:val="00746449"/>
    <w:rsid w:val="007464C5"/>
    <w:rsid w:val="007464E7"/>
    <w:rsid w:val="00746692"/>
    <w:rsid w:val="00746843"/>
    <w:rsid w:val="007469CB"/>
    <w:rsid w:val="00746AD6"/>
    <w:rsid w:val="00746CA9"/>
    <w:rsid w:val="00746D7E"/>
    <w:rsid w:val="00746F56"/>
    <w:rsid w:val="00747107"/>
    <w:rsid w:val="00747235"/>
    <w:rsid w:val="007476FA"/>
    <w:rsid w:val="007477B6"/>
    <w:rsid w:val="007478DA"/>
    <w:rsid w:val="00747C83"/>
    <w:rsid w:val="00747ECE"/>
    <w:rsid w:val="00750309"/>
    <w:rsid w:val="0075033D"/>
    <w:rsid w:val="00750368"/>
    <w:rsid w:val="0075045E"/>
    <w:rsid w:val="00750474"/>
    <w:rsid w:val="007504E2"/>
    <w:rsid w:val="0075079E"/>
    <w:rsid w:val="007508F3"/>
    <w:rsid w:val="00750CE9"/>
    <w:rsid w:val="00750E2F"/>
    <w:rsid w:val="00751132"/>
    <w:rsid w:val="007513B4"/>
    <w:rsid w:val="007516A0"/>
    <w:rsid w:val="007516A8"/>
    <w:rsid w:val="0075179F"/>
    <w:rsid w:val="00751AE1"/>
    <w:rsid w:val="00751F8D"/>
    <w:rsid w:val="00752111"/>
    <w:rsid w:val="007523E2"/>
    <w:rsid w:val="0075268B"/>
    <w:rsid w:val="0075274E"/>
    <w:rsid w:val="0075298F"/>
    <w:rsid w:val="00752F4F"/>
    <w:rsid w:val="00752F64"/>
    <w:rsid w:val="00753119"/>
    <w:rsid w:val="0075316C"/>
    <w:rsid w:val="0075323D"/>
    <w:rsid w:val="00753273"/>
    <w:rsid w:val="00753367"/>
    <w:rsid w:val="00753443"/>
    <w:rsid w:val="007535B1"/>
    <w:rsid w:val="0075385E"/>
    <w:rsid w:val="00753A9F"/>
    <w:rsid w:val="00753BF9"/>
    <w:rsid w:val="00753E00"/>
    <w:rsid w:val="0075400C"/>
    <w:rsid w:val="007540A5"/>
    <w:rsid w:val="007540E6"/>
    <w:rsid w:val="007543AF"/>
    <w:rsid w:val="0075473C"/>
    <w:rsid w:val="007548CB"/>
    <w:rsid w:val="0075497C"/>
    <w:rsid w:val="00754CCC"/>
    <w:rsid w:val="00754CEB"/>
    <w:rsid w:val="007550ED"/>
    <w:rsid w:val="00755247"/>
    <w:rsid w:val="007552D0"/>
    <w:rsid w:val="00755438"/>
    <w:rsid w:val="007554EF"/>
    <w:rsid w:val="0075573D"/>
    <w:rsid w:val="0075585C"/>
    <w:rsid w:val="00755F0E"/>
    <w:rsid w:val="007560DF"/>
    <w:rsid w:val="00756168"/>
    <w:rsid w:val="007561C3"/>
    <w:rsid w:val="0075636D"/>
    <w:rsid w:val="0075675A"/>
    <w:rsid w:val="00756961"/>
    <w:rsid w:val="0075697A"/>
    <w:rsid w:val="00756A8A"/>
    <w:rsid w:val="00756CC2"/>
    <w:rsid w:val="00756D00"/>
    <w:rsid w:val="00756F6B"/>
    <w:rsid w:val="0075706D"/>
    <w:rsid w:val="00757651"/>
    <w:rsid w:val="007576DF"/>
    <w:rsid w:val="00757847"/>
    <w:rsid w:val="00757974"/>
    <w:rsid w:val="007579AA"/>
    <w:rsid w:val="00757FE1"/>
    <w:rsid w:val="00760102"/>
    <w:rsid w:val="007602DE"/>
    <w:rsid w:val="007606FE"/>
    <w:rsid w:val="007607D7"/>
    <w:rsid w:val="00760B8F"/>
    <w:rsid w:val="00760BA8"/>
    <w:rsid w:val="00760C5B"/>
    <w:rsid w:val="0076108D"/>
    <w:rsid w:val="007614E1"/>
    <w:rsid w:val="00761839"/>
    <w:rsid w:val="007618C8"/>
    <w:rsid w:val="007619E0"/>
    <w:rsid w:val="00761AB7"/>
    <w:rsid w:val="00761AE0"/>
    <w:rsid w:val="00761B41"/>
    <w:rsid w:val="00761B5A"/>
    <w:rsid w:val="00761B90"/>
    <w:rsid w:val="00761D81"/>
    <w:rsid w:val="007620AE"/>
    <w:rsid w:val="0076214A"/>
    <w:rsid w:val="0076215D"/>
    <w:rsid w:val="0076231A"/>
    <w:rsid w:val="00762481"/>
    <w:rsid w:val="007629D9"/>
    <w:rsid w:val="007629E3"/>
    <w:rsid w:val="00762B17"/>
    <w:rsid w:val="00762B2D"/>
    <w:rsid w:val="00762BC1"/>
    <w:rsid w:val="00762ECA"/>
    <w:rsid w:val="00762F14"/>
    <w:rsid w:val="0076312D"/>
    <w:rsid w:val="00763144"/>
    <w:rsid w:val="00763267"/>
    <w:rsid w:val="0076332C"/>
    <w:rsid w:val="00763400"/>
    <w:rsid w:val="00763543"/>
    <w:rsid w:val="00763773"/>
    <w:rsid w:val="007638D4"/>
    <w:rsid w:val="00763912"/>
    <w:rsid w:val="00763DDC"/>
    <w:rsid w:val="00763E16"/>
    <w:rsid w:val="00764072"/>
    <w:rsid w:val="00764196"/>
    <w:rsid w:val="00764A8E"/>
    <w:rsid w:val="00764AFC"/>
    <w:rsid w:val="00764C04"/>
    <w:rsid w:val="00764C62"/>
    <w:rsid w:val="00764EC0"/>
    <w:rsid w:val="00764ED0"/>
    <w:rsid w:val="00764F73"/>
    <w:rsid w:val="007651D7"/>
    <w:rsid w:val="00765495"/>
    <w:rsid w:val="007655FE"/>
    <w:rsid w:val="00765758"/>
    <w:rsid w:val="00765855"/>
    <w:rsid w:val="007659AE"/>
    <w:rsid w:val="007659FF"/>
    <w:rsid w:val="00765A43"/>
    <w:rsid w:val="00765AF7"/>
    <w:rsid w:val="00765B33"/>
    <w:rsid w:val="00765B3A"/>
    <w:rsid w:val="00765CB6"/>
    <w:rsid w:val="0076635E"/>
    <w:rsid w:val="0076663D"/>
    <w:rsid w:val="00766893"/>
    <w:rsid w:val="007669E9"/>
    <w:rsid w:val="00766B89"/>
    <w:rsid w:val="00767172"/>
    <w:rsid w:val="007672B4"/>
    <w:rsid w:val="00767655"/>
    <w:rsid w:val="00767A5B"/>
    <w:rsid w:val="0077004F"/>
    <w:rsid w:val="007702F5"/>
    <w:rsid w:val="0077030F"/>
    <w:rsid w:val="00770518"/>
    <w:rsid w:val="00770891"/>
    <w:rsid w:val="00770C6A"/>
    <w:rsid w:val="00770D63"/>
    <w:rsid w:val="00770D9F"/>
    <w:rsid w:val="00770E98"/>
    <w:rsid w:val="00771451"/>
    <w:rsid w:val="00771883"/>
    <w:rsid w:val="007718B0"/>
    <w:rsid w:val="00771A0E"/>
    <w:rsid w:val="00771B5D"/>
    <w:rsid w:val="00771D9C"/>
    <w:rsid w:val="00772398"/>
    <w:rsid w:val="007723F0"/>
    <w:rsid w:val="007724E0"/>
    <w:rsid w:val="00772633"/>
    <w:rsid w:val="007726CD"/>
    <w:rsid w:val="0077286D"/>
    <w:rsid w:val="00772962"/>
    <w:rsid w:val="00772C7A"/>
    <w:rsid w:val="00772C85"/>
    <w:rsid w:val="00772CAB"/>
    <w:rsid w:val="00772D5C"/>
    <w:rsid w:val="0077302C"/>
    <w:rsid w:val="00773061"/>
    <w:rsid w:val="0077387F"/>
    <w:rsid w:val="00773CFD"/>
    <w:rsid w:val="00773F92"/>
    <w:rsid w:val="007742E5"/>
    <w:rsid w:val="0077431B"/>
    <w:rsid w:val="007744AF"/>
    <w:rsid w:val="00774715"/>
    <w:rsid w:val="00774817"/>
    <w:rsid w:val="00774969"/>
    <w:rsid w:val="00774AB6"/>
    <w:rsid w:val="00774D18"/>
    <w:rsid w:val="00774EAF"/>
    <w:rsid w:val="00774F56"/>
    <w:rsid w:val="00774FA1"/>
    <w:rsid w:val="00774FC6"/>
    <w:rsid w:val="007750C6"/>
    <w:rsid w:val="0077514B"/>
    <w:rsid w:val="00775783"/>
    <w:rsid w:val="00775897"/>
    <w:rsid w:val="007758F7"/>
    <w:rsid w:val="00775AA2"/>
    <w:rsid w:val="00775E48"/>
    <w:rsid w:val="00775FCC"/>
    <w:rsid w:val="0077609A"/>
    <w:rsid w:val="007761B5"/>
    <w:rsid w:val="00776251"/>
    <w:rsid w:val="007764FF"/>
    <w:rsid w:val="00776558"/>
    <w:rsid w:val="0077672E"/>
    <w:rsid w:val="00776A75"/>
    <w:rsid w:val="00776AD4"/>
    <w:rsid w:val="00776C0B"/>
    <w:rsid w:val="00776E5A"/>
    <w:rsid w:val="00776EBF"/>
    <w:rsid w:val="00776F57"/>
    <w:rsid w:val="0077758E"/>
    <w:rsid w:val="00777650"/>
    <w:rsid w:val="007778C5"/>
    <w:rsid w:val="007778DB"/>
    <w:rsid w:val="00777A80"/>
    <w:rsid w:val="00777A82"/>
    <w:rsid w:val="00777CB1"/>
    <w:rsid w:val="00777E56"/>
    <w:rsid w:val="00780245"/>
    <w:rsid w:val="007804D6"/>
    <w:rsid w:val="0078059A"/>
    <w:rsid w:val="0078064B"/>
    <w:rsid w:val="00780726"/>
    <w:rsid w:val="007808C3"/>
    <w:rsid w:val="00780C83"/>
    <w:rsid w:val="007810D1"/>
    <w:rsid w:val="007810D2"/>
    <w:rsid w:val="0078125C"/>
    <w:rsid w:val="00781451"/>
    <w:rsid w:val="007815A4"/>
    <w:rsid w:val="007815CB"/>
    <w:rsid w:val="0078165F"/>
    <w:rsid w:val="007817FF"/>
    <w:rsid w:val="007818A4"/>
    <w:rsid w:val="007818D7"/>
    <w:rsid w:val="0078194E"/>
    <w:rsid w:val="00781A84"/>
    <w:rsid w:val="00781ED3"/>
    <w:rsid w:val="00781FAF"/>
    <w:rsid w:val="0078241E"/>
    <w:rsid w:val="00782615"/>
    <w:rsid w:val="007826AF"/>
    <w:rsid w:val="007827F1"/>
    <w:rsid w:val="00782979"/>
    <w:rsid w:val="00782B17"/>
    <w:rsid w:val="00782BD7"/>
    <w:rsid w:val="00782C67"/>
    <w:rsid w:val="00782D63"/>
    <w:rsid w:val="00782EF1"/>
    <w:rsid w:val="00782F3A"/>
    <w:rsid w:val="007830AE"/>
    <w:rsid w:val="00783401"/>
    <w:rsid w:val="00783533"/>
    <w:rsid w:val="007835D6"/>
    <w:rsid w:val="007838AF"/>
    <w:rsid w:val="007839C7"/>
    <w:rsid w:val="00783A4D"/>
    <w:rsid w:val="00783AD1"/>
    <w:rsid w:val="00783CF2"/>
    <w:rsid w:val="00783F02"/>
    <w:rsid w:val="00784048"/>
    <w:rsid w:val="0078412D"/>
    <w:rsid w:val="00784218"/>
    <w:rsid w:val="007842D5"/>
    <w:rsid w:val="007843F9"/>
    <w:rsid w:val="0078452B"/>
    <w:rsid w:val="007846D8"/>
    <w:rsid w:val="00784705"/>
    <w:rsid w:val="007848DA"/>
    <w:rsid w:val="00784A47"/>
    <w:rsid w:val="00785043"/>
    <w:rsid w:val="00785426"/>
    <w:rsid w:val="0078547E"/>
    <w:rsid w:val="007856DF"/>
    <w:rsid w:val="0078592B"/>
    <w:rsid w:val="00785A7E"/>
    <w:rsid w:val="00785AA7"/>
    <w:rsid w:val="00785D16"/>
    <w:rsid w:val="00785FB4"/>
    <w:rsid w:val="007860DC"/>
    <w:rsid w:val="0078611E"/>
    <w:rsid w:val="00786120"/>
    <w:rsid w:val="0078626D"/>
    <w:rsid w:val="00786356"/>
    <w:rsid w:val="007863E8"/>
    <w:rsid w:val="00786AF2"/>
    <w:rsid w:val="00786D68"/>
    <w:rsid w:val="00786D88"/>
    <w:rsid w:val="00786F2A"/>
    <w:rsid w:val="00787042"/>
    <w:rsid w:val="0078708D"/>
    <w:rsid w:val="0078751F"/>
    <w:rsid w:val="00787A7E"/>
    <w:rsid w:val="00787CCB"/>
    <w:rsid w:val="00787F06"/>
    <w:rsid w:val="0079002C"/>
    <w:rsid w:val="0079008C"/>
    <w:rsid w:val="007902DA"/>
    <w:rsid w:val="0079036B"/>
    <w:rsid w:val="00790802"/>
    <w:rsid w:val="007908FB"/>
    <w:rsid w:val="00790970"/>
    <w:rsid w:val="00790A25"/>
    <w:rsid w:val="00790A78"/>
    <w:rsid w:val="00790A79"/>
    <w:rsid w:val="00790EC3"/>
    <w:rsid w:val="007910C5"/>
    <w:rsid w:val="007910FF"/>
    <w:rsid w:val="00791103"/>
    <w:rsid w:val="007912A1"/>
    <w:rsid w:val="007912C4"/>
    <w:rsid w:val="007917E2"/>
    <w:rsid w:val="00791983"/>
    <w:rsid w:val="00791A8D"/>
    <w:rsid w:val="00791AD5"/>
    <w:rsid w:val="00791B16"/>
    <w:rsid w:val="0079202B"/>
    <w:rsid w:val="00792075"/>
    <w:rsid w:val="007921C9"/>
    <w:rsid w:val="0079227E"/>
    <w:rsid w:val="00792443"/>
    <w:rsid w:val="00792882"/>
    <w:rsid w:val="00792AEA"/>
    <w:rsid w:val="00792CE2"/>
    <w:rsid w:val="00792DB0"/>
    <w:rsid w:val="00792EA2"/>
    <w:rsid w:val="007935B3"/>
    <w:rsid w:val="00793773"/>
    <w:rsid w:val="0079396C"/>
    <w:rsid w:val="0079401E"/>
    <w:rsid w:val="00794090"/>
    <w:rsid w:val="007943E5"/>
    <w:rsid w:val="00794594"/>
    <w:rsid w:val="00794775"/>
    <w:rsid w:val="00794804"/>
    <w:rsid w:val="0079494A"/>
    <w:rsid w:val="00794A25"/>
    <w:rsid w:val="00794BBA"/>
    <w:rsid w:val="00794CA2"/>
    <w:rsid w:val="00794DFF"/>
    <w:rsid w:val="0079525E"/>
    <w:rsid w:val="007955AC"/>
    <w:rsid w:val="0079577D"/>
    <w:rsid w:val="007957EE"/>
    <w:rsid w:val="00795879"/>
    <w:rsid w:val="007958EA"/>
    <w:rsid w:val="00795D93"/>
    <w:rsid w:val="007963E7"/>
    <w:rsid w:val="007969DB"/>
    <w:rsid w:val="00796A69"/>
    <w:rsid w:val="00796E80"/>
    <w:rsid w:val="007970C1"/>
    <w:rsid w:val="0079744F"/>
    <w:rsid w:val="007977BD"/>
    <w:rsid w:val="00797865"/>
    <w:rsid w:val="00797AA8"/>
    <w:rsid w:val="00797C38"/>
    <w:rsid w:val="00797C53"/>
    <w:rsid w:val="00797F9D"/>
    <w:rsid w:val="007A0462"/>
    <w:rsid w:val="007A06D2"/>
    <w:rsid w:val="007A0A17"/>
    <w:rsid w:val="007A0AB2"/>
    <w:rsid w:val="007A0ECE"/>
    <w:rsid w:val="007A10EE"/>
    <w:rsid w:val="007A1133"/>
    <w:rsid w:val="007A11CE"/>
    <w:rsid w:val="007A1394"/>
    <w:rsid w:val="007A1578"/>
    <w:rsid w:val="007A1802"/>
    <w:rsid w:val="007A1D15"/>
    <w:rsid w:val="007A1D27"/>
    <w:rsid w:val="007A1E07"/>
    <w:rsid w:val="007A1E09"/>
    <w:rsid w:val="007A24B1"/>
    <w:rsid w:val="007A2783"/>
    <w:rsid w:val="007A27D3"/>
    <w:rsid w:val="007A2B94"/>
    <w:rsid w:val="007A2CC3"/>
    <w:rsid w:val="007A2EF2"/>
    <w:rsid w:val="007A3095"/>
    <w:rsid w:val="007A3333"/>
    <w:rsid w:val="007A3640"/>
    <w:rsid w:val="007A3862"/>
    <w:rsid w:val="007A3E6C"/>
    <w:rsid w:val="007A3FB6"/>
    <w:rsid w:val="007A42E8"/>
    <w:rsid w:val="007A4424"/>
    <w:rsid w:val="007A4616"/>
    <w:rsid w:val="007A4915"/>
    <w:rsid w:val="007A4928"/>
    <w:rsid w:val="007A4A86"/>
    <w:rsid w:val="007A4A88"/>
    <w:rsid w:val="007A4BC2"/>
    <w:rsid w:val="007A4BC8"/>
    <w:rsid w:val="007A4D04"/>
    <w:rsid w:val="007A4E0E"/>
    <w:rsid w:val="007A4FF9"/>
    <w:rsid w:val="007A565B"/>
    <w:rsid w:val="007A56A0"/>
    <w:rsid w:val="007A5C70"/>
    <w:rsid w:val="007A5D4D"/>
    <w:rsid w:val="007A62E3"/>
    <w:rsid w:val="007A63E5"/>
    <w:rsid w:val="007A6667"/>
    <w:rsid w:val="007A66E1"/>
    <w:rsid w:val="007A6716"/>
    <w:rsid w:val="007A6829"/>
    <w:rsid w:val="007A6925"/>
    <w:rsid w:val="007A6B70"/>
    <w:rsid w:val="007A7168"/>
    <w:rsid w:val="007A7187"/>
    <w:rsid w:val="007A734E"/>
    <w:rsid w:val="007A743B"/>
    <w:rsid w:val="007A74F7"/>
    <w:rsid w:val="007A751F"/>
    <w:rsid w:val="007A7874"/>
    <w:rsid w:val="007A7A46"/>
    <w:rsid w:val="007A7EB0"/>
    <w:rsid w:val="007B05A4"/>
    <w:rsid w:val="007B0604"/>
    <w:rsid w:val="007B0867"/>
    <w:rsid w:val="007B0959"/>
    <w:rsid w:val="007B0AA6"/>
    <w:rsid w:val="007B0DD3"/>
    <w:rsid w:val="007B0ECF"/>
    <w:rsid w:val="007B0F55"/>
    <w:rsid w:val="007B1193"/>
    <w:rsid w:val="007B11AC"/>
    <w:rsid w:val="007B196B"/>
    <w:rsid w:val="007B1A08"/>
    <w:rsid w:val="007B1B58"/>
    <w:rsid w:val="007B1C91"/>
    <w:rsid w:val="007B2263"/>
    <w:rsid w:val="007B2269"/>
    <w:rsid w:val="007B2274"/>
    <w:rsid w:val="007B2346"/>
    <w:rsid w:val="007B234C"/>
    <w:rsid w:val="007B23EE"/>
    <w:rsid w:val="007B2459"/>
    <w:rsid w:val="007B249B"/>
    <w:rsid w:val="007B27FC"/>
    <w:rsid w:val="007B284A"/>
    <w:rsid w:val="007B299E"/>
    <w:rsid w:val="007B29ED"/>
    <w:rsid w:val="007B2B60"/>
    <w:rsid w:val="007B3378"/>
    <w:rsid w:val="007B33F1"/>
    <w:rsid w:val="007B34AE"/>
    <w:rsid w:val="007B3519"/>
    <w:rsid w:val="007B3573"/>
    <w:rsid w:val="007B362D"/>
    <w:rsid w:val="007B3643"/>
    <w:rsid w:val="007B37A3"/>
    <w:rsid w:val="007B3A62"/>
    <w:rsid w:val="007B3A67"/>
    <w:rsid w:val="007B3B9F"/>
    <w:rsid w:val="007B3BC5"/>
    <w:rsid w:val="007B3BDE"/>
    <w:rsid w:val="007B3C68"/>
    <w:rsid w:val="007B3E85"/>
    <w:rsid w:val="007B3F75"/>
    <w:rsid w:val="007B4029"/>
    <w:rsid w:val="007B4054"/>
    <w:rsid w:val="007B40DE"/>
    <w:rsid w:val="007B414E"/>
    <w:rsid w:val="007B42E8"/>
    <w:rsid w:val="007B435B"/>
    <w:rsid w:val="007B460F"/>
    <w:rsid w:val="007B4718"/>
    <w:rsid w:val="007B484F"/>
    <w:rsid w:val="007B4966"/>
    <w:rsid w:val="007B498E"/>
    <w:rsid w:val="007B4A2C"/>
    <w:rsid w:val="007B4AAC"/>
    <w:rsid w:val="007B4C97"/>
    <w:rsid w:val="007B4C98"/>
    <w:rsid w:val="007B4E0D"/>
    <w:rsid w:val="007B4F33"/>
    <w:rsid w:val="007B50A5"/>
    <w:rsid w:val="007B5314"/>
    <w:rsid w:val="007B5A47"/>
    <w:rsid w:val="007B5C88"/>
    <w:rsid w:val="007B5D50"/>
    <w:rsid w:val="007B5D72"/>
    <w:rsid w:val="007B5DE4"/>
    <w:rsid w:val="007B5E39"/>
    <w:rsid w:val="007B6236"/>
    <w:rsid w:val="007B6249"/>
    <w:rsid w:val="007B6378"/>
    <w:rsid w:val="007B647D"/>
    <w:rsid w:val="007B6486"/>
    <w:rsid w:val="007B6544"/>
    <w:rsid w:val="007B6652"/>
    <w:rsid w:val="007B6707"/>
    <w:rsid w:val="007B67CB"/>
    <w:rsid w:val="007B684B"/>
    <w:rsid w:val="007B6A93"/>
    <w:rsid w:val="007B6DDA"/>
    <w:rsid w:val="007B70F9"/>
    <w:rsid w:val="007B7424"/>
    <w:rsid w:val="007B74DF"/>
    <w:rsid w:val="007B7619"/>
    <w:rsid w:val="007B7624"/>
    <w:rsid w:val="007B7AD3"/>
    <w:rsid w:val="007B7C07"/>
    <w:rsid w:val="007B7C4D"/>
    <w:rsid w:val="007B7E80"/>
    <w:rsid w:val="007C00FF"/>
    <w:rsid w:val="007C012A"/>
    <w:rsid w:val="007C024E"/>
    <w:rsid w:val="007C0308"/>
    <w:rsid w:val="007C0328"/>
    <w:rsid w:val="007C0383"/>
    <w:rsid w:val="007C091B"/>
    <w:rsid w:val="007C09A9"/>
    <w:rsid w:val="007C0A0D"/>
    <w:rsid w:val="007C0CA6"/>
    <w:rsid w:val="007C0CBC"/>
    <w:rsid w:val="007C0E89"/>
    <w:rsid w:val="007C0F04"/>
    <w:rsid w:val="007C1057"/>
    <w:rsid w:val="007C163A"/>
    <w:rsid w:val="007C186A"/>
    <w:rsid w:val="007C19CF"/>
    <w:rsid w:val="007C1B33"/>
    <w:rsid w:val="007C1D3D"/>
    <w:rsid w:val="007C1E00"/>
    <w:rsid w:val="007C2299"/>
    <w:rsid w:val="007C22B4"/>
    <w:rsid w:val="007C239F"/>
    <w:rsid w:val="007C29AD"/>
    <w:rsid w:val="007C2E4D"/>
    <w:rsid w:val="007C2FF2"/>
    <w:rsid w:val="007C300E"/>
    <w:rsid w:val="007C311E"/>
    <w:rsid w:val="007C321A"/>
    <w:rsid w:val="007C32D9"/>
    <w:rsid w:val="007C33F2"/>
    <w:rsid w:val="007C3810"/>
    <w:rsid w:val="007C38F5"/>
    <w:rsid w:val="007C3A11"/>
    <w:rsid w:val="007C3C3E"/>
    <w:rsid w:val="007C3D8D"/>
    <w:rsid w:val="007C3F0F"/>
    <w:rsid w:val="007C402B"/>
    <w:rsid w:val="007C4041"/>
    <w:rsid w:val="007C4184"/>
    <w:rsid w:val="007C4279"/>
    <w:rsid w:val="007C429B"/>
    <w:rsid w:val="007C42EF"/>
    <w:rsid w:val="007C4486"/>
    <w:rsid w:val="007C468A"/>
    <w:rsid w:val="007C4786"/>
    <w:rsid w:val="007C48F0"/>
    <w:rsid w:val="007C4A05"/>
    <w:rsid w:val="007C4BD9"/>
    <w:rsid w:val="007C4BFF"/>
    <w:rsid w:val="007C4C28"/>
    <w:rsid w:val="007C50A5"/>
    <w:rsid w:val="007C5183"/>
    <w:rsid w:val="007C5246"/>
    <w:rsid w:val="007C597A"/>
    <w:rsid w:val="007C59B6"/>
    <w:rsid w:val="007C5D08"/>
    <w:rsid w:val="007C5EAE"/>
    <w:rsid w:val="007C628B"/>
    <w:rsid w:val="007C6500"/>
    <w:rsid w:val="007C6645"/>
    <w:rsid w:val="007C6940"/>
    <w:rsid w:val="007C6B5C"/>
    <w:rsid w:val="007C6B8E"/>
    <w:rsid w:val="007C6C3F"/>
    <w:rsid w:val="007C6D11"/>
    <w:rsid w:val="007C6DE5"/>
    <w:rsid w:val="007C7083"/>
    <w:rsid w:val="007C70A2"/>
    <w:rsid w:val="007C70B8"/>
    <w:rsid w:val="007C733F"/>
    <w:rsid w:val="007C7353"/>
    <w:rsid w:val="007C76AE"/>
    <w:rsid w:val="007C7744"/>
    <w:rsid w:val="007C7823"/>
    <w:rsid w:val="007C7C49"/>
    <w:rsid w:val="007C7C7B"/>
    <w:rsid w:val="007C7D9B"/>
    <w:rsid w:val="007C7FB4"/>
    <w:rsid w:val="007D0223"/>
    <w:rsid w:val="007D05EE"/>
    <w:rsid w:val="007D07A7"/>
    <w:rsid w:val="007D09F2"/>
    <w:rsid w:val="007D0B18"/>
    <w:rsid w:val="007D0B6F"/>
    <w:rsid w:val="007D0C06"/>
    <w:rsid w:val="007D0E04"/>
    <w:rsid w:val="007D0EC3"/>
    <w:rsid w:val="007D1230"/>
    <w:rsid w:val="007D1546"/>
    <w:rsid w:val="007D15EE"/>
    <w:rsid w:val="007D161A"/>
    <w:rsid w:val="007D16B2"/>
    <w:rsid w:val="007D1760"/>
    <w:rsid w:val="007D18FF"/>
    <w:rsid w:val="007D1BFE"/>
    <w:rsid w:val="007D1D95"/>
    <w:rsid w:val="007D1DE3"/>
    <w:rsid w:val="007D1E89"/>
    <w:rsid w:val="007D1F4D"/>
    <w:rsid w:val="007D2006"/>
    <w:rsid w:val="007D2194"/>
    <w:rsid w:val="007D2242"/>
    <w:rsid w:val="007D232C"/>
    <w:rsid w:val="007D23D2"/>
    <w:rsid w:val="007D25A6"/>
    <w:rsid w:val="007D2842"/>
    <w:rsid w:val="007D2AF7"/>
    <w:rsid w:val="007D2B99"/>
    <w:rsid w:val="007D2C27"/>
    <w:rsid w:val="007D3101"/>
    <w:rsid w:val="007D31D6"/>
    <w:rsid w:val="007D328D"/>
    <w:rsid w:val="007D3358"/>
    <w:rsid w:val="007D39AC"/>
    <w:rsid w:val="007D3FE0"/>
    <w:rsid w:val="007D3FE9"/>
    <w:rsid w:val="007D403F"/>
    <w:rsid w:val="007D42A2"/>
    <w:rsid w:val="007D42BD"/>
    <w:rsid w:val="007D43E5"/>
    <w:rsid w:val="007D4477"/>
    <w:rsid w:val="007D46BA"/>
    <w:rsid w:val="007D479A"/>
    <w:rsid w:val="007D492D"/>
    <w:rsid w:val="007D4A7A"/>
    <w:rsid w:val="007D4AC2"/>
    <w:rsid w:val="007D4CC4"/>
    <w:rsid w:val="007D4E5C"/>
    <w:rsid w:val="007D4F6C"/>
    <w:rsid w:val="007D5107"/>
    <w:rsid w:val="007D510C"/>
    <w:rsid w:val="007D51E1"/>
    <w:rsid w:val="007D58DE"/>
    <w:rsid w:val="007D5AB0"/>
    <w:rsid w:val="007D5B50"/>
    <w:rsid w:val="007D5C90"/>
    <w:rsid w:val="007D5EEC"/>
    <w:rsid w:val="007D5F75"/>
    <w:rsid w:val="007D6196"/>
    <w:rsid w:val="007D6232"/>
    <w:rsid w:val="007D6250"/>
    <w:rsid w:val="007D62C4"/>
    <w:rsid w:val="007D62EC"/>
    <w:rsid w:val="007D6485"/>
    <w:rsid w:val="007D6490"/>
    <w:rsid w:val="007D6595"/>
    <w:rsid w:val="007D65A4"/>
    <w:rsid w:val="007D65E6"/>
    <w:rsid w:val="007D66F4"/>
    <w:rsid w:val="007D69D0"/>
    <w:rsid w:val="007D6A0B"/>
    <w:rsid w:val="007D6B62"/>
    <w:rsid w:val="007D6D81"/>
    <w:rsid w:val="007D70F2"/>
    <w:rsid w:val="007D7108"/>
    <w:rsid w:val="007D7110"/>
    <w:rsid w:val="007D7756"/>
    <w:rsid w:val="007D77F1"/>
    <w:rsid w:val="007D7A01"/>
    <w:rsid w:val="007D7D22"/>
    <w:rsid w:val="007D7E29"/>
    <w:rsid w:val="007E032E"/>
    <w:rsid w:val="007E0372"/>
    <w:rsid w:val="007E04FC"/>
    <w:rsid w:val="007E0881"/>
    <w:rsid w:val="007E096E"/>
    <w:rsid w:val="007E0BAE"/>
    <w:rsid w:val="007E0BCE"/>
    <w:rsid w:val="007E0CA5"/>
    <w:rsid w:val="007E10EB"/>
    <w:rsid w:val="007E1170"/>
    <w:rsid w:val="007E11D9"/>
    <w:rsid w:val="007E1247"/>
    <w:rsid w:val="007E1323"/>
    <w:rsid w:val="007E1356"/>
    <w:rsid w:val="007E167E"/>
    <w:rsid w:val="007E192F"/>
    <w:rsid w:val="007E199C"/>
    <w:rsid w:val="007E1B08"/>
    <w:rsid w:val="007E222D"/>
    <w:rsid w:val="007E26F1"/>
    <w:rsid w:val="007E2847"/>
    <w:rsid w:val="007E2999"/>
    <w:rsid w:val="007E31C3"/>
    <w:rsid w:val="007E33C8"/>
    <w:rsid w:val="007E3641"/>
    <w:rsid w:val="007E381A"/>
    <w:rsid w:val="007E3853"/>
    <w:rsid w:val="007E38EE"/>
    <w:rsid w:val="007E3904"/>
    <w:rsid w:val="007E3A0A"/>
    <w:rsid w:val="007E3C72"/>
    <w:rsid w:val="007E3E69"/>
    <w:rsid w:val="007E3F09"/>
    <w:rsid w:val="007E3F91"/>
    <w:rsid w:val="007E3FD5"/>
    <w:rsid w:val="007E4026"/>
    <w:rsid w:val="007E40B8"/>
    <w:rsid w:val="007E41CA"/>
    <w:rsid w:val="007E4252"/>
    <w:rsid w:val="007E42CD"/>
    <w:rsid w:val="007E447E"/>
    <w:rsid w:val="007E45D6"/>
    <w:rsid w:val="007E486C"/>
    <w:rsid w:val="007E48BA"/>
    <w:rsid w:val="007E48DD"/>
    <w:rsid w:val="007E49CC"/>
    <w:rsid w:val="007E4B5C"/>
    <w:rsid w:val="007E4D3D"/>
    <w:rsid w:val="007E4DB7"/>
    <w:rsid w:val="007E4F35"/>
    <w:rsid w:val="007E4FBB"/>
    <w:rsid w:val="007E503F"/>
    <w:rsid w:val="007E525F"/>
    <w:rsid w:val="007E5312"/>
    <w:rsid w:val="007E53F1"/>
    <w:rsid w:val="007E541F"/>
    <w:rsid w:val="007E57D6"/>
    <w:rsid w:val="007E59D9"/>
    <w:rsid w:val="007E5B25"/>
    <w:rsid w:val="007E5C58"/>
    <w:rsid w:val="007E5E13"/>
    <w:rsid w:val="007E5EE4"/>
    <w:rsid w:val="007E5F6E"/>
    <w:rsid w:val="007E5F71"/>
    <w:rsid w:val="007E6318"/>
    <w:rsid w:val="007E65BD"/>
    <w:rsid w:val="007E6784"/>
    <w:rsid w:val="007E6C6F"/>
    <w:rsid w:val="007E6C8A"/>
    <w:rsid w:val="007E7000"/>
    <w:rsid w:val="007E70A2"/>
    <w:rsid w:val="007E7250"/>
    <w:rsid w:val="007E7261"/>
    <w:rsid w:val="007E7299"/>
    <w:rsid w:val="007E7354"/>
    <w:rsid w:val="007E761C"/>
    <w:rsid w:val="007E7905"/>
    <w:rsid w:val="007E7972"/>
    <w:rsid w:val="007E7A79"/>
    <w:rsid w:val="007E7CD2"/>
    <w:rsid w:val="007E7E52"/>
    <w:rsid w:val="007E7E9C"/>
    <w:rsid w:val="007E7F88"/>
    <w:rsid w:val="007F0000"/>
    <w:rsid w:val="007F0082"/>
    <w:rsid w:val="007F0098"/>
    <w:rsid w:val="007F00A3"/>
    <w:rsid w:val="007F0465"/>
    <w:rsid w:val="007F0609"/>
    <w:rsid w:val="007F061C"/>
    <w:rsid w:val="007F0C09"/>
    <w:rsid w:val="007F0C4C"/>
    <w:rsid w:val="007F0C80"/>
    <w:rsid w:val="007F0FDE"/>
    <w:rsid w:val="007F10A0"/>
    <w:rsid w:val="007F1187"/>
    <w:rsid w:val="007F11EF"/>
    <w:rsid w:val="007F135D"/>
    <w:rsid w:val="007F137E"/>
    <w:rsid w:val="007F1396"/>
    <w:rsid w:val="007F142E"/>
    <w:rsid w:val="007F14C5"/>
    <w:rsid w:val="007F1734"/>
    <w:rsid w:val="007F17D0"/>
    <w:rsid w:val="007F1866"/>
    <w:rsid w:val="007F18EF"/>
    <w:rsid w:val="007F1942"/>
    <w:rsid w:val="007F1AD5"/>
    <w:rsid w:val="007F1C6B"/>
    <w:rsid w:val="007F1E83"/>
    <w:rsid w:val="007F1F02"/>
    <w:rsid w:val="007F1F99"/>
    <w:rsid w:val="007F2088"/>
    <w:rsid w:val="007F218E"/>
    <w:rsid w:val="007F2298"/>
    <w:rsid w:val="007F2383"/>
    <w:rsid w:val="007F24C3"/>
    <w:rsid w:val="007F2629"/>
    <w:rsid w:val="007F2AF4"/>
    <w:rsid w:val="007F2E3A"/>
    <w:rsid w:val="007F31AE"/>
    <w:rsid w:val="007F3402"/>
    <w:rsid w:val="007F35CC"/>
    <w:rsid w:val="007F377D"/>
    <w:rsid w:val="007F3824"/>
    <w:rsid w:val="007F3973"/>
    <w:rsid w:val="007F39F2"/>
    <w:rsid w:val="007F3C0E"/>
    <w:rsid w:val="007F426A"/>
    <w:rsid w:val="007F4392"/>
    <w:rsid w:val="007F44C7"/>
    <w:rsid w:val="007F45B1"/>
    <w:rsid w:val="007F481D"/>
    <w:rsid w:val="007F491E"/>
    <w:rsid w:val="007F4BC8"/>
    <w:rsid w:val="007F4C88"/>
    <w:rsid w:val="007F4EFF"/>
    <w:rsid w:val="007F50B8"/>
    <w:rsid w:val="007F55A1"/>
    <w:rsid w:val="007F55DD"/>
    <w:rsid w:val="007F5A6D"/>
    <w:rsid w:val="007F5A97"/>
    <w:rsid w:val="007F5AC9"/>
    <w:rsid w:val="007F5ADA"/>
    <w:rsid w:val="007F5B3A"/>
    <w:rsid w:val="007F5D10"/>
    <w:rsid w:val="007F5E36"/>
    <w:rsid w:val="007F6158"/>
    <w:rsid w:val="007F6801"/>
    <w:rsid w:val="007F6915"/>
    <w:rsid w:val="007F69A4"/>
    <w:rsid w:val="007F6C51"/>
    <w:rsid w:val="007F6C66"/>
    <w:rsid w:val="007F6DA0"/>
    <w:rsid w:val="007F6F3D"/>
    <w:rsid w:val="007F768F"/>
    <w:rsid w:val="007F7A6E"/>
    <w:rsid w:val="007F7C55"/>
    <w:rsid w:val="007F7D8A"/>
    <w:rsid w:val="007F7DB7"/>
    <w:rsid w:val="007F7F5B"/>
    <w:rsid w:val="008002C3"/>
    <w:rsid w:val="008008E3"/>
    <w:rsid w:val="0080095F"/>
    <w:rsid w:val="00800A84"/>
    <w:rsid w:val="00800A88"/>
    <w:rsid w:val="00800A93"/>
    <w:rsid w:val="00800CD1"/>
    <w:rsid w:val="00801029"/>
    <w:rsid w:val="008011C3"/>
    <w:rsid w:val="0080123A"/>
    <w:rsid w:val="00801450"/>
    <w:rsid w:val="008014FA"/>
    <w:rsid w:val="00801521"/>
    <w:rsid w:val="00801AB7"/>
    <w:rsid w:val="00801E73"/>
    <w:rsid w:val="00802228"/>
    <w:rsid w:val="00802370"/>
    <w:rsid w:val="00802BC7"/>
    <w:rsid w:val="00802F26"/>
    <w:rsid w:val="008031A0"/>
    <w:rsid w:val="00803566"/>
    <w:rsid w:val="008035A1"/>
    <w:rsid w:val="00803688"/>
    <w:rsid w:val="00803713"/>
    <w:rsid w:val="00803770"/>
    <w:rsid w:val="00803963"/>
    <w:rsid w:val="00803B42"/>
    <w:rsid w:val="00803DAE"/>
    <w:rsid w:val="00803F8C"/>
    <w:rsid w:val="00804203"/>
    <w:rsid w:val="00804465"/>
    <w:rsid w:val="0080462E"/>
    <w:rsid w:val="00804649"/>
    <w:rsid w:val="0080473C"/>
    <w:rsid w:val="0080474B"/>
    <w:rsid w:val="008049A5"/>
    <w:rsid w:val="008049E3"/>
    <w:rsid w:val="00804A25"/>
    <w:rsid w:val="00804A3F"/>
    <w:rsid w:val="008050C0"/>
    <w:rsid w:val="008050E2"/>
    <w:rsid w:val="0080522A"/>
    <w:rsid w:val="008053A3"/>
    <w:rsid w:val="008054E0"/>
    <w:rsid w:val="00805528"/>
    <w:rsid w:val="0080562F"/>
    <w:rsid w:val="0080579A"/>
    <w:rsid w:val="00805800"/>
    <w:rsid w:val="00805C13"/>
    <w:rsid w:val="00805E0F"/>
    <w:rsid w:val="00805E81"/>
    <w:rsid w:val="0080633D"/>
    <w:rsid w:val="008063D5"/>
    <w:rsid w:val="00806447"/>
    <w:rsid w:val="00806DC1"/>
    <w:rsid w:val="00807159"/>
    <w:rsid w:val="008071AA"/>
    <w:rsid w:val="008072FA"/>
    <w:rsid w:val="008073E6"/>
    <w:rsid w:val="0080791D"/>
    <w:rsid w:val="00807944"/>
    <w:rsid w:val="008079C0"/>
    <w:rsid w:val="00807A72"/>
    <w:rsid w:val="00807BF0"/>
    <w:rsid w:val="00807C2E"/>
    <w:rsid w:val="00807CC0"/>
    <w:rsid w:val="00807D65"/>
    <w:rsid w:val="00807EAD"/>
    <w:rsid w:val="00807F35"/>
    <w:rsid w:val="008102A9"/>
    <w:rsid w:val="00810A19"/>
    <w:rsid w:val="00810A72"/>
    <w:rsid w:val="00810BA1"/>
    <w:rsid w:val="00810BE7"/>
    <w:rsid w:val="00810C9E"/>
    <w:rsid w:val="00810D4E"/>
    <w:rsid w:val="00810D91"/>
    <w:rsid w:val="00810E7A"/>
    <w:rsid w:val="00810F03"/>
    <w:rsid w:val="00810F6F"/>
    <w:rsid w:val="0081109D"/>
    <w:rsid w:val="00811278"/>
    <w:rsid w:val="008112B8"/>
    <w:rsid w:val="008113B3"/>
    <w:rsid w:val="00811998"/>
    <w:rsid w:val="00811DFD"/>
    <w:rsid w:val="00811FC5"/>
    <w:rsid w:val="00812011"/>
    <w:rsid w:val="008120DA"/>
    <w:rsid w:val="008120FA"/>
    <w:rsid w:val="0081275A"/>
    <w:rsid w:val="0081294C"/>
    <w:rsid w:val="00812ABB"/>
    <w:rsid w:val="00812CA4"/>
    <w:rsid w:val="00812D82"/>
    <w:rsid w:val="00812DAB"/>
    <w:rsid w:val="00813122"/>
    <w:rsid w:val="0081320A"/>
    <w:rsid w:val="00813B8F"/>
    <w:rsid w:val="00813E2A"/>
    <w:rsid w:val="008141E0"/>
    <w:rsid w:val="00814271"/>
    <w:rsid w:val="00814312"/>
    <w:rsid w:val="00814358"/>
    <w:rsid w:val="008146EE"/>
    <w:rsid w:val="00814879"/>
    <w:rsid w:val="00814A61"/>
    <w:rsid w:val="00814B04"/>
    <w:rsid w:val="00814C74"/>
    <w:rsid w:val="00814E62"/>
    <w:rsid w:val="00814F64"/>
    <w:rsid w:val="00814F92"/>
    <w:rsid w:val="008151D5"/>
    <w:rsid w:val="00815393"/>
    <w:rsid w:val="00815399"/>
    <w:rsid w:val="008159A6"/>
    <w:rsid w:val="00815AC2"/>
    <w:rsid w:val="00815C01"/>
    <w:rsid w:val="00815E95"/>
    <w:rsid w:val="00816355"/>
    <w:rsid w:val="00816441"/>
    <w:rsid w:val="00816448"/>
    <w:rsid w:val="0081646A"/>
    <w:rsid w:val="0081677F"/>
    <w:rsid w:val="00816780"/>
    <w:rsid w:val="00816E55"/>
    <w:rsid w:val="0081719E"/>
    <w:rsid w:val="008172EC"/>
    <w:rsid w:val="0081778B"/>
    <w:rsid w:val="008178C2"/>
    <w:rsid w:val="00817A39"/>
    <w:rsid w:val="00817FD7"/>
    <w:rsid w:val="00820311"/>
    <w:rsid w:val="00820363"/>
    <w:rsid w:val="008203F1"/>
    <w:rsid w:val="008204D5"/>
    <w:rsid w:val="008206C0"/>
    <w:rsid w:val="0082085D"/>
    <w:rsid w:val="00820C36"/>
    <w:rsid w:val="00820FA2"/>
    <w:rsid w:val="008211BA"/>
    <w:rsid w:val="008211DA"/>
    <w:rsid w:val="0082122A"/>
    <w:rsid w:val="00821414"/>
    <w:rsid w:val="00821458"/>
    <w:rsid w:val="008214DA"/>
    <w:rsid w:val="0082163B"/>
    <w:rsid w:val="00821697"/>
    <w:rsid w:val="008217A0"/>
    <w:rsid w:val="00821B56"/>
    <w:rsid w:val="00821BCE"/>
    <w:rsid w:val="00821C5F"/>
    <w:rsid w:val="00821E9A"/>
    <w:rsid w:val="00821FD4"/>
    <w:rsid w:val="0082204A"/>
    <w:rsid w:val="00822208"/>
    <w:rsid w:val="008223FA"/>
    <w:rsid w:val="0082240F"/>
    <w:rsid w:val="008224BD"/>
    <w:rsid w:val="008225EF"/>
    <w:rsid w:val="008226C7"/>
    <w:rsid w:val="00822770"/>
    <w:rsid w:val="008228FB"/>
    <w:rsid w:val="008229C9"/>
    <w:rsid w:val="00822EA9"/>
    <w:rsid w:val="008230B6"/>
    <w:rsid w:val="008232BA"/>
    <w:rsid w:val="0082352B"/>
    <w:rsid w:val="0082352D"/>
    <w:rsid w:val="008237D9"/>
    <w:rsid w:val="00823AA4"/>
    <w:rsid w:val="00823AE6"/>
    <w:rsid w:val="00823BB7"/>
    <w:rsid w:val="00823C4D"/>
    <w:rsid w:val="00823D2F"/>
    <w:rsid w:val="00824009"/>
    <w:rsid w:val="00824070"/>
    <w:rsid w:val="0082446C"/>
    <w:rsid w:val="00824959"/>
    <w:rsid w:val="00824B57"/>
    <w:rsid w:val="00824C7D"/>
    <w:rsid w:val="00824DDC"/>
    <w:rsid w:val="008256CD"/>
    <w:rsid w:val="008256E0"/>
    <w:rsid w:val="00825850"/>
    <w:rsid w:val="00825AAF"/>
    <w:rsid w:val="00825B7A"/>
    <w:rsid w:val="00825D77"/>
    <w:rsid w:val="00825E92"/>
    <w:rsid w:val="0082605F"/>
    <w:rsid w:val="0082613E"/>
    <w:rsid w:val="008261A0"/>
    <w:rsid w:val="008265B1"/>
    <w:rsid w:val="008265E8"/>
    <w:rsid w:val="00826633"/>
    <w:rsid w:val="00826BD3"/>
    <w:rsid w:val="00827071"/>
    <w:rsid w:val="0082744D"/>
    <w:rsid w:val="00827453"/>
    <w:rsid w:val="008276FB"/>
    <w:rsid w:val="00827756"/>
    <w:rsid w:val="00827771"/>
    <w:rsid w:val="00827850"/>
    <w:rsid w:val="00827C63"/>
    <w:rsid w:val="00827F74"/>
    <w:rsid w:val="00827F90"/>
    <w:rsid w:val="008300DC"/>
    <w:rsid w:val="00830247"/>
    <w:rsid w:val="008303BE"/>
    <w:rsid w:val="008306D5"/>
    <w:rsid w:val="00830716"/>
    <w:rsid w:val="00831284"/>
    <w:rsid w:val="00831363"/>
    <w:rsid w:val="00831566"/>
    <w:rsid w:val="008317F4"/>
    <w:rsid w:val="008319F2"/>
    <w:rsid w:val="00831FD6"/>
    <w:rsid w:val="008320DB"/>
    <w:rsid w:val="00832194"/>
    <w:rsid w:val="00832395"/>
    <w:rsid w:val="008328B6"/>
    <w:rsid w:val="00832A67"/>
    <w:rsid w:val="00832B40"/>
    <w:rsid w:val="00832C1E"/>
    <w:rsid w:val="00832E2D"/>
    <w:rsid w:val="00832E96"/>
    <w:rsid w:val="00833012"/>
    <w:rsid w:val="00833154"/>
    <w:rsid w:val="008335EC"/>
    <w:rsid w:val="0083367B"/>
    <w:rsid w:val="008337F9"/>
    <w:rsid w:val="00833B83"/>
    <w:rsid w:val="00833C3B"/>
    <w:rsid w:val="00834524"/>
    <w:rsid w:val="008345CD"/>
    <w:rsid w:val="00834DFD"/>
    <w:rsid w:val="0083509E"/>
    <w:rsid w:val="0083513A"/>
    <w:rsid w:val="008353A3"/>
    <w:rsid w:val="008354E8"/>
    <w:rsid w:val="00835864"/>
    <w:rsid w:val="00835AA4"/>
    <w:rsid w:val="00835B98"/>
    <w:rsid w:val="00835C2A"/>
    <w:rsid w:val="00835C82"/>
    <w:rsid w:val="00835E9A"/>
    <w:rsid w:val="00836097"/>
    <w:rsid w:val="00836156"/>
    <w:rsid w:val="008361A6"/>
    <w:rsid w:val="00836367"/>
    <w:rsid w:val="0083643A"/>
    <w:rsid w:val="00836763"/>
    <w:rsid w:val="00836A2E"/>
    <w:rsid w:val="00836EF6"/>
    <w:rsid w:val="00837153"/>
    <w:rsid w:val="008373E5"/>
    <w:rsid w:val="00837510"/>
    <w:rsid w:val="00837851"/>
    <w:rsid w:val="00837E73"/>
    <w:rsid w:val="00840CFC"/>
    <w:rsid w:val="00840D5A"/>
    <w:rsid w:val="00840DDA"/>
    <w:rsid w:val="00840EB6"/>
    <w:rsid w:val="00840EF8"/>
    <w:rsid w:val="0084127D"/>
    <w:rsid w:val="008412E7"/>
    <w:rsid w:val="00841316"/>
    <w:rsid w:val="00841328"/>
    <w:rsid w:val="008414BD"/>
    <w:rsid w:val="00841523"/>
    <w:rsid w:val="00841620"/>
    <w:rsid w:val="00841859"/>
    <w:rsid w:val="00841D2B"/>
    <w:rsid w:val="00841D55"/>
    <w:rsid w:val="00842077"/>
    <w:rsid w:val="00842086"/>
    <w:rsid w:val="008420A3"/>
    <w:rsid w:val="00842457"/>
    <w:rsid w:val="00842729"/>
    <w:rsid w:val="008428C3"/>
    <w:rsid w:val="00842AAE"/>
    <w:rsid w:val="00842E5C"/>
    <w:rsid w:val="00843084"/>
    <w:rsid w:val="00843102"/>
    <w:rsid w:val="00843922"/>
    <w:rsid w:val="00843B4D"/>
    <w:rsid w:val="00843CA9"/>
    <w:rsid w:val="00843DE6"/>
    <w:rsid w:val="00843E03"/>
    <w:rsid w:val="00844133"/>
    <w:rsid w:val="008441C7"/>
    <w:rsid w:val="00844618"/>
    <w:rsid w:val="0084466A"/>
    <w:rsid w:val="00844697"/>
    <w:rsid w:val="008446EC"/>
    <w:rsid w:val="008447B0"/>
    <w:rsid w:val="00844ADE"/>
    <w:rsid w:val="00844B62"/>
    <w:rsid w:val="00844CF0"/>
    <w:rsid w:val="00844FE6"/>
    <w:rsid w:val="00845158"/>
    <w:rsid w:val="00845532"/>
    <w:rsid w:val="008455A9"/>
    <w:rsid w:val="008456C3"/>
    <w:rsid w:val="008458A1"/>
    <w:rsid w:val="008458A4"/>
    <w:rsid w:val="0084590D"/>
    <w:rsid w:val="00845BAD"/>
    <w:rsid w:val="00845E77"/>
    <w:rsid w:val="00845F92"/>
    <w:rsid w:val="00845FC8"/>
    <w:rsid w:val="008464F1"/>
    <w:rsid w:val="0084654F"/>
    <w:rsid w:val="008465BE"/>
    <w:rsid w:val="008465E7"/>
    <w:rsid w:val="00846952"/>
    <w:rsid w:val="00846BC5"/>
    <w:rsid w:val="00846C69"/>
    <w:rsid w:val="00846EA5"/>
    <w:rsid w:val="00846EF5"/>
    <w:rsid w:val="00847032"/>
    <w:rsid w:val="00847069"/>
    <w:rsid w:val="00847145"/>
    <w:rsid w:val="00847655"/>
    <w:rsid w:val="0084765C"/>
    <w:rsid w:val="008476D3"/>
    <w:rsid w:val="008479B6"/>
    <w:rsid w:val="00847A2C"/>
    <w:rsid w:val="00847B3C"/>
    <w:rsid w:val="00850359"/>
    <w:rsid w:val="0085067D"/>
    <w:rsid w:val="0085068E"/>
    <w:rsid w:val="008508C0"/>
    <w:rsid w:val="0085119F"/>
    <w:rsid w:val="008511A6"/>
    <w:rsid w:val="008512F8"/>
    <w:rsid w:val="008513C5"/>
    <w:rsid w:val="008515B6"/>
    <w:rsid w:val="00851822"/>
    <w:rsid w:val="0085194A"/>
    <w:rsid w:val="00851961"/>
    <w:rsid w:val="008519CC"/>
    <w:rsid w:val="00851B41"/>
    <w:rsid w:val="00851E5E"/>
    <w:rsid w:val="008520C3"/>
    <w:rsid w:val="008526FA"/>
    <w:rsid w:val="00852812"/>
    <w:rsid w:val="008528C1"/>
    <w:rsid w:val="00852A09"/>
    <w:rsid w:val="00852ACC"/>
    <w:rsid w:val="00852B04"/>
    <w:rsid w:val="00852C9C"/>
    <w:rsid w:val="00852D4F"/>
    <w:rsid w:val="00852D5E"/>
    <w:rsid w:val="00852F50"/>
    <w:rsid w:val="008530B7"/>
    <w:rsid w:val="00853100"/>
    <w:rsid w:val="0085324A"/>
    <w:rsid w:val="00853354"/>
    <w:rsid w:val="00853656"/>
    <w:rsid w:val="00853675"/>
    <w:rsid w:val="00853A00"/>
    <w:rsid w:val="00853C42"/>
    <w:rsid w:val="00853F38"/>
    <w:rsid w:val="00854254"/>
    <w:rsid w:val="008543AB"/>
    <w:rsid w:val="008546A3"/>
    <w:rsid w:val="008547A6"/>
    <w:rsid w:val="00854810"/>
    <w:rsid w:val="00854975"/>
    <w:rsid w:val="008549E1"/>
    <w:rsid w:val="00854A2D"/>
    <w:rsid w:val="00854C8E"/>
    <w:rsid w:val="00854DB5"/>
    <w:rsid w:val="00854F0F"/>
    <w:rsid w:val="00854F84"/>
    <w:rsid w:val="00854FD4"/>
    <w:rsid w:val="008550A6"/>
    <w:rsid w:val="008551C4"/>
    <w:rsid w:val="0085523A"/>
    <w:rsid w:val="00855367"/>
    <w:rsid w:val="00856020"/>
    <w:rsid w:val="008561A8"/>
    <w:rsid w:val="0085650E"/>
    <w:rsid w:val="0085671C"/>
    <w:rsid w:val="00856901"/>
    <w:rsid w:val="00856A80"/>
    <w:rsid w:val="008570B7"/>
    <w:rsid w:val="008572F4"/>
    <w:rsid w:val="008573A6"/>
    <w:rsid w:val="0085756E"/>
    <w:rsid w:val="008575D1"/>
    <w:rsid w:val="008577B1"/>
    <w:rsid w:val="008577B5"/>
    <w:rsid w:val="008579A6"/>
    <w:rsid w:val="00857C87"/>
    <w:rsid w:val="00857DFA"/>
    <w:rsid w:val="00857EFB"/>
    <w:rsid w:val="00857F8D"/>
    <w:rsid w:val="008600BA"/>
    <w:rsid w:val="008603E2"/>
    <w:rsid w:val="0086042B"/>
    <w:rsid w:val="00860912"/>
    <w:rsid w:val="00860957"/>
    <w:rsid w:val="00860B08"/>
    <w:rsid w:val="00860CA0"/>
    <w:rsid w:val="00860E28"/>
    <w:rsid w:val="00861076"/>
    <w:rsid w:val="008610C9"/>
    <w:rsid w:val="0086165D"/>
    <w:rsid w:val="00861678"/>
    <w:rsid w:val="008618C2"/>
    <w:rsid w:val="00861A0B"/>
    <w:rsid w:val="00861A0D"/>
    <w:rsid w:val="00861B56"/>
    <w:rsid w:val="00862079"/>
    <w:rsid w:val="008620E0"/>
    <w:rsid w:val="0086211D"/>
    <w:rsid w:val="008622CB"/>
    <w:rsid w:val="008626D0"/>
    <w:rsid w:val="00862766"/>
    <w:rsid w:val="0086294A"/>
    <w:rsid w:val="008629F1"/>
    <w:rsid w:val="00862D57"/>
    <w:rsid w:val="00862FF4"/>
    <w:rsid w:val="0086315A"/>
    <w:rsid w:val="0086367B"/>
    <w:rsid w:val="00863727"/>
    <w:rsid w:val="0086375D"/>
    <w:rsid w:val="0086386B"/>
    <w:rsid w:val="008638EF"/>
    <w:rsid w:val="00863BB1"/>
    <w:rsid w:val="008642EB"/>
    <w:rsid w:val="008642F1"/>
    <w:rsid w:val="0086445A"/>
    <w:rsid w:val="008648DC"/>
    <w:rsid w:val="00864B49"/>
    <w:rsid w:val="00864BEA"/>
    <w:rsid w:val="00864E18"/>
    <w:rsid w:val="008652B6"/>
    <w:rsid w:val="00865644"/>
    <w:rsid w:val="008658F2"/>
    <w:rsid w:val="00865987"/>
    <w:rsid w:val="008659A6"/>
    <w:rsid w:val="00865DF5"/>
    <w:rsid w:val="008660DD"/>
    <w:rsid w:val="0086632B"/>
    <w:rsid w:val="00866554"/>
    <w:rsid w:val="00866571"/>
    <w:rsid w:val="00866934"/>
    <w:rsid w:val="00866D05"/>
    <w:rsid w:val="00866DC4"/>
    <w:rsid w:val="0086715E"/>
    <w:rsid w:val="008672BF"/>
    <w:rsid w:val="00867321"/>
    <w:rsid w:val="0086733E"/>
    <w:rsid w:val="00867A18"/>
    <w:rsid w:val="00867B3D"/>
    <w:rsid w:val="00867C0F"/>
    <w:rsid w:val="00867E58"/>
    <w:rsid w:val="00867EBF"/>
    <w:rsid w:val="00867ECD"/>
    <w:rsid w:val="008700F9"/>
    <w:rsid w:val="008701D9"/>
    <w:rsid w:val="0087020C"/>
    <w:rsid w:val="00870DA7"/>
    <w:rsid w:val="00870F09"/>
    <w:rsid w:val="00870F4B"/>
    <w:rsid w:val="0087103D"/>
    <w:rsid w:val="00871095"/>
    <w:rsid w:val="0087114D"/>
    <w:rsid w:val="00871160"/>
    <w:rsid w:val="008711B2"/>
    <w:rsid w:val="008711BD"/>
    <w:rsid w:val="008711FC"/>
    <w:rsid w:val="00871252"/>
    <w:rsid w:val="00871463"/>
    <w:rsid w:val="00871487"/>
    <w:rsid w:val="00871759"/>
    <w:rsid w:val="008717FD"/>
    <w:rsid w:val="008718D1"/>
    <w:rsid w:val="00871A0B"/>
    <w:rsid w:val="00871A0F"/>
    <w:rsid w:val="00871A14"/>
    <w:rsid w:val="00871ACA"/>
    <w:rsid w:val="00871AF4"/>
    <w:rsid w:val="00871BA1"/>
    <w:rsid w:val="00871C1C"/>
    <w:rsid w:val="00871C88"/>
    <w:rsid w:val="00871E19"/>
    <w:rsid w:val="00871F81"/>
    <w:rsid w:val="00872151"/>
    <w:rsid w:val="00872288"/>
    <w:rsid w:val="0087231F"/>
    <w:rsid w:val="00872680"/>
    <w:rsid w:val="0087281C"/>
    <w:rsid w:val="00872A96"/>
    <w:rsid w:val="00872BA6"/>
    <w:rsid w:val="00872BE1"/>
    <w:rsid w:val="00872CD2"/>
    <w:rsid w:val="00872E47"/>
    <w:rsid w:val="0087302D"/>
    <w:rsid w:val="00873603"/>
    <w:rsid w:val="008736BC"/>
    <w:rsid w:val="00873963"/>
    <w:rsid w:val="00873F74"/>
    <w:rsid w:val="00873F9E"/>
    <w:rsid w:val="00874351"/>
    <w:rsid w:val="0087462D"/>
    <w:rsid w:val="008746EC"/>
    <w:rsid w:val="00874870"/>
    <w:rsid w:val="00874ABA"/>
    <w:rsid w:val="00874F8F"/>
    <w:rsid w:val="00874FC4"/>
    <w:rsid w:val="008750BB"/>
    <w:rsid w:val="0087520F"/>
    <w:rsid w:val="00875397"/>
    <w:rsid w:val="00875573"/>
    <w:rsid w:val="0087560D"/>
    <w:rsid w:val="0087568A"/>
    <w:rsid w:val="0087577D"/>
    <w:rsid w:val="00875845"/>
    <w:rsid w:val="0087591F"/>
    <w:rsid w:val="00875952"/>
    <w:rsid w:val="00875F06"/>
    <w:rsid w:val="008761D9"/>
    <w:rsid w:val="008763A2"/>
    <w:rsid w:val="008763D0"/>
    <w:rsid w:val="008763E6"/>
    <w:rsid w:val="00876653"/>
    <w:rsid w:val="00876690"/>
    <w:rsid w:val="0087677A"/>
    <w:rsid w:val="008768AA"/>
    <w:rsid w:val="008768E6"/>
    <w:rsid w:val="00876D4D"/>
    <w:rsid w:val="00876DEE"/>
    <w:rsid w:val="008770B3"/>
    <w:rsid w:val="0087755A"/>
    <w:rsid w:val="00877718"/>
    <w:rsid w:val="0087782B"/>
    <w:rsid w:val="008778DF"/>
    <w:rsid w:val="00877C86"/>
    <w:rsid w:val="00880239"/>
    <w:rsid w:val="00880274"/>
    <w:rsid w:val="008803CF"/>
    <w:rsid w:val="00880478"/>
    <w:rsid w:val="008804DC"/>
    <w:rsid w:val="008805D4"/>
    <w:rsid w:val="00880650"/>
    <w:rsid w:val="008807FF"/>
    <w:rsid w:val="0088082B"/>
    <w:rsid w:val="008808B9"/>
    <w:rsid w:val="00880AEE"/>
    <w:rsid w:val="00880B47"/>
    <w:rsid w:val="00880F71"/>
    <w:rsid w:val="00880FEA"/>
    <w:rsid w:val="008810C3"/>
    <w:rsid w:val="0088143A"/>
    <w:rsid w:val="0088148A"/>
    <w:rsid w:val="00881512"/>
    <w:rsid w:val="00881591"/>
    <w:rsid w:val="008815CA"/>
    <w:rsid w:val="008816AF"/>
    <w:rsid w:val="0088183C"/>
    <w:rsid w:val="00881B78"/>
    <w:rsid w:val="00881C0E"/>
    <w:rsid w:val="00881F84"/>
    <w:rsid w:val="00882040"/>
    <w:rsid w:val="00882136"/>
    <w:rsid w:val="008822D5"/>
    <w:rsid w:val="00882468"/>
    <w:rsid w:val="008824E8"/>
    <w:rsid w:val="0088267B"/>
    <w:rsid w:val="008826DC"/>
    <w:rsid w:val="008828A7"/>
    <w:rsid w:val="008828DA"/>
    <w:rsid w:val="00882B12"/>
    <w:rsid w:val="00882B47"/>
    <w:rsid w:val="00882C21"/>
    <w:rsid w:val="00882D19"/>
    <w:rsid w:val="00882E0D"/>
    <w:rsid w:val="0088302F"/>
    <w:rsid w:val="00883031"/>
    <w:rsid w:val="00883118"/>
    <w:rsid w:val="00883584"/>
    <w:rsid w:val="008837E1"/>
    <w:rsid w:val="00883BF3"/>
    <w:rsid w:val="00883D3D"/>
    <w:rsid w:val="00884029"/>
    <w:rsid w:val="008842D5"/>
    <w:rsid w:val="008844A9"/>
    <w:rsid w:val="0088484D"/>
    <w:rsid w:val="00884D0C"/>
    <w:rsid w:val="00884F3E"/>
    <w:rsid w:val="00885076"/>
    <w:rsid w:val="0088522C"/>
    <w:rsid w:val="00885268"/>
    <w:rsid w:val="00885BE1"/>
    <w:rsid w:val="00885BFE"/>
    <w:rsid w:val="00885C71"/>
    <w:rsid w:val="00885E36"/>
    <w:rsid w:val="00885FE6"/>
    <w:rsid w:val="008861FF"/>
    <w:rsid w:val="00886291"/>
    <w:rsid w:val="008865D2"/>
    <w:rsid w:val="0088691D"/>
    <w:rsid w:val="0088693C"/>
    <w:rsid w:val="00886AAB"/>
    <w:rsid w:val="00886BDE"/>
    <w:rsid w:val="00886D75"/>
    <w:rsid w:val="00886DB2"/>
    <w:rsid w:val="00886DE9"/>
    <w:rsid w:val="00886DEC"/>
    <w:rsid w:val="00886EA5"/>
    <w:rsid w:val="00886EC8"/>
    <w:rsid w:val="00887270"/>
    <w:rsid w:val="008873A0"/>
    <w:rsid w:val="008874C3"/>
    <w:rsid w:val="00887531"/>
    <w:rsid w:val="00887921"/>
    <w:rsid w:val="00887EED"/>
    <w:rsid w:val="008900CE"/>
    <w:rsid w:val="008904F1"/>
    <w:rsid w:val="0089067F"/>
    <w:rsid w:val="00890D87"/>
    <w:rsid w:val="00890D90"/>
    <w:rsid w:val="00890E63"/>
    <w:rsid w:val="00890F87"/>
    <w:rsid w:val="00890F96"/>
    <w:rsid w:val="00891346"/>
    <w:rsid w:val="008913C7"/>
    <w:rsid w:val="00891697"/>
    <w:rsid w:val="00891867"/>
    <w:rsid w:val="00891946"/>
    <w:rsid w:val="00891A00"/>
    <w:rsid w:val="00891C85"/>
    <w:rsid w:val="00891F93"/>
    <w:rsid w:val="00892041"/>
    <w:rsid w:val="0089211A"/>
    <w:rsid w:val="0089219C"/>
    <w:rsid w:val="008921E5"/>
    <w:rsid w:val="0089239B"/>
    <w:rsid w:val="008923C1"/>
    <w:rsid w:val="008926B0"/>
    <w:rsid w:val="00892B3A"/>
    <w:rsid w:val="00892B9D"/>
    <w:rsid w:val="00892CF2"/>
    <w:rsid w:val="00893277"/>
    <w:rsid w:val="00893342"/>
    <w:rsid w:val="008937F8"/>
    <w:rsid w:val="00893C81"/>
    <w:rsid w:val="00893CD7"/>
    <w:rsid w:val="0089400A"/>
    <w:rsid w:val="008941AE"/>
    <w:rsid w:val="008941C8"/>
    <w:rsid w:val="00894209"/>
    <w:rsid w:val="00894243"/>
    <w:rsid w:val="00894586"/>
    <w:rsid w:val="008947C1"/>
    <w:rsid w:val="0089481D"/>
    <w:rsid w:val="008948E9"/>
    <w:rsid w:val="0089495D"/>
    <w:rsid w:val="00894A33"/>
    <w:rsid w:val="00894BA4"/>
    <w:rsid w:val="00894D54"/>
    <w:rsid w:val="00894F24"/>
    <w:rsid w:val="00895092"/>
    <w:rsid w:val="008950DE"/>
    <w:rsid w:val="008950E3"/>
    <w:rsid w:val="00895262"/>
    <w:rsid w:val="0089534D"/>
    <w:rsid w:val="008955E2"/>
    <w:rsid w:val="008957CB"/>
    <w:rsid w:val="00895863"/>
    <w:rsid w:val="008958E7"/>
    <w:rsid w:val="00895930"/>
    <w:rsid w:val="00895FDF"/>
    <w:rsid w:val="00896168"/>
    <w:rsid w:val="00896200"/>
    <w:rsid w:val="008964A1"/>
    <w:rsid w:val="0089655E"/>
    <w:rsid w:val="0089678A"/>
    <w:rsid w:val="008968F4"/>
    <w:rsid w:val="00896943"/>
    <w:rsid w:val="00896972"/>
    <w:rsid w:val="00896A65"/>
    <w:rsid w:val="00896ADC"/>
    <w:rsid w:val="00896B24"/>
    <w:rsid w:val="0089700A"/>
    <w:rsid w:val="00897237"/>
    <w:rsid w:val="00897647"/>
    <w:rsid w:val="0089770C"/>
    <w:rsid w:val="008977A3"/>
    <w:rsid w:val="00897829"/>
    <w:rsid w:val="008978A1"/>
    <w:rsid w:val="00897ACB"/>
    <w:rsid w:val="00897AF1"/>
    <w:rsid w:val="00897EB2"/>
    <w:rsid w:val="008A0111"/>
    <w:rsid w:val="008A0349"/>
    <w:rsid w:val="008A03CB"/>
    <w:rsid w:val="008A0738"/>
    <w:rsid w:val="008A079C"/>
    <w:rsid w:val="008A09FE"/>
    <w:rsid w:val="008A0AA2"/>
    <w:rsid w:val="008A0AA8"/>
    <w:rsid w:val="008A0C32"/>
    <w:rsid w:val="008A0D82"/>
    <w:rsid w:val="008A1969"/>
    <w:rsid w:val="008A19EB"/>
    <w:rsid w:val="008A1B22"/>
    <w:rsid w:val="008A1C29"/>
    <w:rsid w:val="008A1E16"/>
    <w:rsid w:val="008A1E8B"/>
    <w:rsid w:val="008A21E0"/>
    <w:rsid w:val="008A2397"/>
    <w:rsid w:val="008A282B"/>
    <w:rsid w:val="008A2970"/>
    <w:rsid w:val="008A2B16"/>
    <w:rsid w:val="008A2C7D"/>
    <w:rsid w:val="008A2D61"/>
    <w:rsid w:val="008A334C"/>
    <w:rsid w:val="008A34F1"/>
    <w:rsid w:val="008A394B"/>
    <w:rsid w:val="008A4444"/>
    <w:rsid w:val="008A48C1"/>
    <w:rsid w:val="008A492B"/>
    <w:rsid w:val="008A4A45"/>
    <w:rsid w:val="008A4DBD"/>
    <w:rsid w:val="008A5105"/>
    <w:rsid w:val="008A53C1"/>
    <w:rsid w:val="008A5570"/>
    <w:rsid w:val="008A5644"/>
    <w:rsid w:val="008A56FB"/>
    <w:rsid w:val="008A57A4"/>
    <w:rsid w:val="008A5B3D"/>
    <w:rsid w:val="008A5BF8"/>
    <w:rsid w:val="008A5ED1"/>
    <w:rsid w:val="008A5FE2"/>
    <w:rsid w:val="008A6011"/>
    <w:rsid w:val="008A6093"/>
    <w:rsid w:val="008A61F7"/>
    <w:rsid w:val="008A62A7"/>
    <w:rsid w:val="008A6629"/>
    <w:rsid w:val="008A68A5"/>
    <w:rsid w:val="008A6915"/>
    <w:rsid w:val="008A6945"/>
    <w:rsid w:val="008A6B8B"/>
    <w:rsid w:val="008A6BD7"/>
    <w:rsid w:val="008A70C1"/>
    <w:rsid w:val="008A74D0"/>
    <w:rsid w:val="008A7755"/>
    <w:rsid w:val="008A7AA1"/>
    <w:rsid w:val="008A7AF0"/>
    <w:rsid w:val="008B0137"/>
    <w:rsid w:val="008B02BF"/>
    <w:rsid w:val="008B03CC"/>
    <w:rsid w:val="008B045D"/>
    <w:rsid w:val="008B0510"/>
    <w:rsid w:val="008B061D"/>
    <w:rsid w:val="008B08DA"/>
    <w:rsid w:val="008B0E8E"/>
    <w:rsid w:val="008B1084"/>
    <w:rsid w:val="008B1140"/>
    <w:rsid w:val="008B11AE"/>
    <w:rsid w:val="008B11D4"/>
    <w:rsid w:val="008B12CB"/>
    <w:rsid w:val="008B1311"/>
    <w:rsid w:val="008B14BA"/>
    <w:rsid w:val="008B165B"/>
    <w:rsid w:val="008B176A"/>
    <w:rsid w:val="008B1AA6"/>
    <w:rsid w:val="008B1D02"/>
    <w:rsid w:val="008B1F00"/>
    <w:rsid w:val="008B21D0"/>
    <w:rsid w:val="008B24F6"/>
    <w:rsid w:val="008B2594"/>
    <w:rsid w:val="008B25E8"/>
    <w:rsid w:val="008B2B06"/>
    <w:rsid w:val="008B2B35"/>
    <w:rsid w:val="008B2DC3"/>
    <w:rsid w:val="008B2E19"/>
    <w:rsid w:val="008B2E9F"/>
    <w:rsid w:val="008B345E"/>
    <w:rsid w:val="008B3515"/>
    <w:rsid w:val="008B3826"/>
    <w:rsid w:val="008B39DC"/>
    <w:rsid w:val="008B3E0A"/>
    <w:rsid w:val="008B3E0C"/>
    <w:rsid w:val="008B3E7C"/>
    <w:rsid w:val="008B3F1F"/>
    <w:rsid w:val="008B3F4F"/>
    <w:rsid w:val="008B41E4"/>
    <w:rsid w:val="008B4241"/>
    <w:rsid w:val="008B43BE"/>
    <w:rsid w:val="008B44AE"/>
    <w:rsid w:val="008B451D"/>
    <w:rsid w:val="008B4554"/>
    <w:rsid w:val="008B45A9"/>
    <w:rsid w:val="008B4805"/>
    <w:rsid w:val="008B4A48"/>
    <w:rsid w:val="008B4C37"/>
    <w:rsid w:val="008B4C6A"/>
    <w:rsid w:val="008B4D7A"/>
    <w:rsid w:val="008B4EC7"/>
    <w:rsid w:val="008B4F52"/>
    <w:rsid w:val="008B51D0"/>
    <w:rsid w:val="008B550A"/>
    <w:rsid w:val="008B5883"/>
    <w:rsid w:val="008B591D"/>
    <w:rsid w:val="008B5955"/>
    <w:rsid w:val="008B59F8"/>
    <w:rsid w:val="008B5B29"/>
    <w:rsid w:val="008B5B81"/>
    <w:rsid w:val="008B5C60"/>
    <w:rsid w:val="008B5F0E"/>
    <w:rsid w:val="008B5F4D"/>
    <w:rsid w:val="008B60F2"/>
    <w:rsid w:val="008B6337"/>
    <w:rsid w:val="008B6524"/>
    <w:rsid w:val="008B6914"/>
    <w:rsid w:val="008B6972"/>
    <w:rsid w:val="008B6A29"/>
    <w:rsid w:val="008B6A8C"/>
    <w:rsid w:val="008B73A1"/>
    <w:rsid w:val="008B73B1"/>
    <w:rsid w:val="008B7556"/>
    <w:rsid w:val="008B75D2"/>
    <w:rsid w:val="008B75E8"/>
    <w:rsid w:val="008B7741"/>
    <w:rsid w:val="008B779F"/>
    <w:rsid w:val="008B780F"/>
    <w:rsid w:val="008C022A"/>
    <w:rsid w:val="008C046E"/>
    <w:rsid w:val="008C06A5"/>
    <w:rsid w:val="008C06B2"/>
    <w:rsid w:val="008C07B6"/>
    <w:rsid w:val="008C0985"/>
    <w:rsid w:val="008C09D8"/>
    <w:rsid w:val="008C0DC4"/>
    <w:rsid w:val="008C11AA"/>
    <w:rsid w:val="008C11C6"/>
    <w:rsid w:val="008C130E"/>
    <w:rsid w:val="008C132E"/>
    <w:rsid w:val="008C18BE"/>
    <w:rsid w:val="008C18F1"/>
    <w:rsid w:val="008C1A1E"/>
    <w:rsid w:val="008C1A98"/>
    <w:rsid w:val="008C211C"/>
    <w:rsid w:val="008C234C"/>
    <w:rsid w:val="008C24A3"/>
    <w:rsid w:val="008C2500"/>
    <w:rsid w:val="008C2521"/>
    <w:rsid w:val="008C2556"/>
    <w:rsid w:val="008C25E7"/>
    <w:rsid w:val="008C2613"/>
    <w:rsid w:val="008C26C4"/>
    <w:rsid w:val="008C28BF"/>
    <w:rsid w:val="008C2D5C"/>
    <w:rsid w:val="008C338A"/>
    <w:rsid w:val="008C3529"/>
    <w:rsid w:val="008C35FC"/>
    <w:rsid w:val="008C380E"/>
    <w:rsid w:val="008C39A4"/>
    <w:rsid w:val="008C39CC"/>
    <w:rsid w:val="008C3A1C"/>
    <w:rsid w:val="008C3C3C"/>
    <w:rsid w:val="008C3D76"/>
    <w:rsid w:val="008C4246"/>
    <w:rsid w:val="008C4423"/>
    <w:rsid w:val="008C4888"/>
    <w:rsid w:val="008C4B23"/>
    <w:rsid w:val="008C4BA3"/>
    <w:rsid w:val="008C4D44"/>
    <w:rsid w:val="008C4E61"/>
    <w:rsid w:val="008C4EE2"/>
    <w:rsid w:val="008C509C"/>
    <w:rsid w:val="008C5371"/>
    <w:rsid w:val="008C55DB"/>
    <w:rsid w:val="008C5AD9"/>
    <w:rsid w:val="008C5CA0"/>
    <w:rsid w:val="008C6062"/>
    <w:rsid w:val="008C61C8"/>
    <w:rsid w:val="008C6327"/>
    <w:rsid w:val="008C69C5"/>
    <w:rsid w:val="008C6ED8"/>
    <w:rsid w:val="008C729A"/>
    <w:rsid w:val="008C72A8"/>
    <w:rsid w:val="008C72BD"/>
    <w:rsid w:val="008C732A"/>
    <w:rsid w:val="008C7673"/>
    <w:rsid w:val="008C768D"/>
    <w:rsid w:val="008C7803"/>
    <w:rsid w:val="008C7832"/>
    <w:rsid w:val="008C7922"/>
    <w:rsid w:val="008C7A1B"/>
    <w:rsid w:val="008C7B61"/>
    <w:rsid w:val="008D066C"/>
    <w:rsid w:val="008D06A8"/>
    <w:rsid w:val="008D071B"/>
    <w:rsid w:val="008D0B13"/>
    <w:rsid w:val="008D0ECC"/>
    <w:rsid w:val="008D1422"/>
    <w:rsid w:val="008D1737"/>
    <w:rsid w:val="008D1820"/>
    <w:rsid w:val="008D1BEC"/>
    <w:rsid w:val="008D1DC0"/>
    <w:rsid w:val="008D1DD0"/>
    <w:rsid w:val="008D208C"/>
    <w:rsid w:val="008D21E8"/>
    <w:rsid w:val="008D2597"/>
    <w:rsid w:val="008D25A3"/>
    <w:rsid w:val="008D2757"/>
    <w:rsid w:val="008D27ED"/>
    <w:rsid w:val="008D28E4"/>
    <w:rsid w:val="008D29A5"/>
    <w:rsid w:val="008D2C1D"/>
    <w:rsid w:val="008D2CAB"/>
    <w:rsid w:val="008D2E46"/>
    <w:rsid w:val="008D2F7F"/>
    <w:rsid w:val="008D32DE"/>
    <w:rsid w:val="008D33A7"/>
    <w:rsid w:val="008D34AF"/>
    <w:rsid w:val="008D35CB"/>
    <w:rsid w:val="008D3907"/>
    <w:rsid w:val="008D3AB5"/>
    <w:rsid w:val="008D3DA6"/>
    <w:rsid w:val="008D3FDD"/>
    <w:rsid w:val="008D4084"/>
    <w:rsid w:val="008D410E"/>
    <w:rsid w:val="008D4136"/>
    <w:rsid w:val="008D486C"/>
    <w:rsid w:val="008D48E4"/>
    <w:rsid w:val="008D48F0"/>
    <w:rsid w:val="008D4A95"/>
    <w:rsid w:val="008D4B7E"/>
    <w:rsid w:val="008D4EF9"/>
    <w:rsid w:val="008D4F4C"/>
    <w:rsid w:val="008D5109"/>
    <w:rsid w:val="008D515B"/>
    <w:rsid w:val="008D51E2"/>
    <w:rsid w:val="008D56D2"/>
    <w:rsid w:val="008D57D4"/>
    <w:rsid w:val="008D5A8B"/>
    <w:rsid w:val="008D5FB3"/>
    <w:rsid w:val="008D6017"/>
    <w:rsid w:val="008D60B3"/>
    <w:rsid w:val="008D6149"/>
    <w:rsid w:val="008D63D0"/>
    <w:rsid w:val="008D68E0"/>
    <w:rsid w:val="008D6992"/>
    <w:rsid w:val="008D6B48"/>
    <w:rsid w:val="008D6DCD"/>
    <w:rsid w:val="008D6EDF"/>
    <w:rsid w:val="008D7525"/>
    <w:rsid w:val="008D75C6"/>
    <w:rsid w:val="008D75D2"/>
    <w:rsid w:val="008D7712"/>
    <w:rsid w:val="008D77AA"/>
    <w:rsid w:val="008D7CAA"/>
    <w:rsid w:val="008D7D52"/>
    <w:rsid w:val="008D7D5C"/>
    <w:rsid w:val="008E05D4"/>
    <w:rsid w:val="008E0616"/>
    <w:rsid w:val="008E06B7"/>
    <w:rsid w:val="008E0705"/>
    <w:rsid w:val="008E0903"/>
    <w:rsid w:val="008E093B"/>
    <w:rsid w:val="008E09BE"/>
    <w:rsid w:val="008E0B9D"/>
    <w:rsid w:val="008E0D24"/>
    <w:rsid w:val="008E0F8C"/>
    <w:rsid w:val="008E0FD7"/>
    <w:rsid w:val="008E13F4"/>
    <w:rsid w:val="008E1404"/>
    <w:rsid w:val="008E18F3"/>
    <w:rsid w:val="008E1926"/>
    <w:rsid w:val="008E1947"/>
    <w:rsid w:val="008E1DF3"/>
    <w:rsid w:val="008E1F0C"/>
    <w:rsid w:val="008E1FB2"/>
    <w:rsid w:val="008E20C5"/>
    <w:rsid w:val="008E20D2"/>
    <w:rsid w:val="008E2196"/>
    <w:rsid w:val="008E235E"/>
    <w:rsid w:val="008E238E"/>
    <w:rsid w:val="008E2742"/>
    <w:rsid w:val="008E27C0"/>
    <w:rsid w:val="008E2A9E"/>
    <w:rsid w:val="008E2C92"/>
    <w:rsid w:val="008E2E80"/>
    <w:rsid w:val="008E2F19"/>
    <w:rsid w:val="008E2FB1"/>
    <w:rsid w:val="008E2FDF"/>
    <w:rsid w:val="008E300C"/>
    <w:rsid w:val="008E306D"/>
    <w:rsid w:val="008E312C"/>
    <w:rsid w:val="008E34DD"/>
    <w:rsid w:val="008E37AA"/>
    <w:rsid w:val="008E3EF4"/>
    <w:rsid w:val="008E403E"/>
    <w:rsid w:val="008E4144"/>
    <w:rsid w:val="008E445C"/>
    <w:rsid w:val="008E488A"/>
    <w:rsid w:val="008E4923"/>
    <w:rsid w:val="008E4A52"/>
    <w:rsid w:val="008E4AF0"/>
    <w:rsid w:val="008E4B40"/>
    <w:rsid w:val="008E4B6A"/>
    <w:rsid w:val="008E4D96"/>
    <w:rsid w:val="008E4FDB"/>
    <w:rsid w:val="008E5207"/>
    <w:rsid w:val="008E5749"/>
    <w:rsid w:val="008E577E"/>
    <w:rsid w:val="008E5788"/>
    <w:rsid w:val="008E583D"/>
    <w:rsid w:val="008E5845"/>
    <w:rsid w:val="008E59F8"/>
    <w:rsid w:val="008E5AF9"/>
    <w:rsid w:val="008E5C83"/>
    <w:rsid w:val="008E5D70"/>
    <w:rsid w:val="008E5DCB"/>
    <w:rsid w:val="008E5E32"/>
    <w:rsid w:val="008E5EA9"/>
    <w:rsid w:val="008E625E"/>
    <w:rsid w:val="008E6417"/>
    <w:rsid w:val="008E660B"/>
    <w:rsid w:val="008E672F"/>
    <w:rsid w:val="008E6989"/>
    <w:rsid w:val="008E6BC4"/>
    <w:rsid w:val="008E6D8B"/>
    <w:rsid w:val="008E6E9E"/>
    <w:rsid w:val="008E70A0"/>
    <w:rsid w:val="008E70E7"/>
    <w:rsid w:val="008E7230"/>
    <w:rsid w:val="008E727E"/>
    <w:rsid w:val="008E74CC"/>
    <w:rsid w:val="008E751E"/>
    <w:rsid w:val="008E7562"/>
    <w:rsid w:val="008E7A5B"/>
    <w:rsid w:val="008E7E7F"/>
    <w:rsid w:val="008E7F59"/>
    <w:rsid w:val="008E7FD8"/>
    <w:rsid w:val="008F02E1"/>
    <w:rsid w:val="008F036F"/>
    <w:rsid w:val="008F03C6"/>
    <w:rsid w:val="008F052B"/>
    <w:rsid w:val="008F0804"/>
    <w:rsid w:val="008F09F1"/>
    <w:rsid w:val="008F13F9"/>
    <w:rsid w:val="008F14C7"/>
    <w:rsid w:val="008F1687"/>
    <w:rsid w:val="008F1A90"/>
    <w:rsid w:val="008F1C02"/>
    <w:rsid w:val="008F1D50"/>
    <w:rsid w:val="008F1D8A"/>
    <w:rsid w:val="008F1DB1"/>
    <w:rsid w:val="008F254D"/>
    <w:rsid w:val="008F277C"/>
    <w:rsid w:val="008F28F9"/>
    <w:rsid w:val="008F2B6D"/>
    <w:rsid w:val="008F2C5D"/>
    <w:rsid w:val="008F2DB6"/>
    <w:rsid w:val="008F2F08"/>
    <w:rsid w:val="008F3017"/>
    <w:rsid w:val="008F321A"/>
    <w:rsid w:val="008F33B0"/>
    <w:rsid w:val="008F3504"/>
    <w:rsid w:val="008F3749"/>
    <w:rsid w:val="008F3924"/>
    <w:rsid w:val="008F3C70"/>
    <w:rsid w:val="008F3DE4"/>
    <w:rsid w:val="008F413A"/>
    <w:rsid w:val="008F4564"/>
    <w:rsid w:val="008F4748"/>
    <w:rsid w:val="008F498E"/>
    <w:rsid w:val="008F49C2"/>
    <w:rsid w:val="008F4BB1"/>
    <w:rsid w:val="008F4C20"/>
    <w:rsid w:val="008F4CE2"/>
    <w:rsid w:val="008F4D40"/>
    <w:rsid w:val="008F4FAC"/>
    <w:rsid w:val="008F5171"/>
    <w:rsid w:val="008F5262"/>
    <w:rsid w:val="008F52F1"/>
    <w:rsid w:val="008F53EB"/>
    <w:rsid w:val="008F5593"/>
    <w:rsid w:val="008F559F"/>
    <w:rsid w:val="008F5795"/>
    <w:rsid w:val="008F58BC"/>
    <w:rsid w:val="008F59BA"/>
    <w:rsid w:val="008F5B21"/>
    <w:rsid w:val="008F60CC"/>
    <w:rsid w:val="008F631D"/>
    <w:rsid w:val="008F632D"/>
    <w:rsid w:val="008F63ED"/>
    <w:rsid w:val="008F64EE"/>
    <w:rsid w:val="008F6599"/>
    <w:rsid w:val="008F65D6"/>
    <w:rsid w:val="008F680B"/>
    <w:rsid w:val="008F6A1F"/>
    <w:rsid w:val="008F6E2C"/>
    <w:rsid w:val="008F6E65"/>
    <w:rsid w:val="008F6E75"/>
    <w:rsid w:val="008F6FDD"/>
    <w:rsid w:val="008F709C"/>
    <w:rsid w:val="008F70C9"/>
    <w:rsid w:val="008F72A3"/>
    <w:rsid w:val="008F74CB"/>
    <w:rsid w:val="008F761D"/>
    <w:rsid w:val="008F7772"/>
    <w:rsid w:val="008F77D5"/>
    <w:rsid w:val="008F78B4"/>
    <w:rsid w:val="008F78FA"/>
    <w:rsid w:val="008F79B4"/>
    <w:rsid w:val="008F7B14"/>
    <w:rsid w:val="008F7CC4"/>
    <w:rsid w:val="008F7FBA"/>
    <w:rsid w:val="0090020E"/>
    <w:rsid w:val="00900355"/>
    <w:rsid w:val="0090052E"/>
    <w:rsid w:val="00900959"/>
    <w:rsid w:val="00900ADD"/>
    <w:rsid w:val="00900AF8"/>
    <w:rsid w:val="00900CAB"/>
    <w:rsid w:val="00900E09"/>
    <w:rsid w:val="009012B4"/>
    <w:rsid w:val="009012B7"/>
    <w:rsid w:val="009012FA"/>
    <w:rsid w:val="009013EC"/>
    <w:rsid w:val="009016B5"/>
    <w:rsid w:val="0090182D"/>
    <w:rsid w:val="00901966"/>
    <w:rsid w:val="0090215E"/>
    <w:rsid w:val="00902270"/>
    <w:rsid w:val="009022D6"/>
    <w:rsid w:val="0090258C"/>
    <w:rsid w:val="00902855"/>
    <w:rsid w:val="0090285A"/>
    <w:rsid w:val="00902E63"/>
    <w:rsid w:val="00902FD2"/>
    <w:rsid w:val="00902FF8"/>
    <w:rsid w:val="0090316E"/>
    <w:rsid w:val="0090330E"/>
    <w:rsid w:val="0090338A"/>
    <w:rsid w:val="0090343D"/>
    <w:rsid w:val="00903469"/>
    <w:rsid w:val="00903961"/>
    <w:rsid w:val="00903B46"/>
    <w:rsid w:val="00903DE2"/>
    <w:rsid w:val="00903DF7"/>
    <w:rsid w:val="00903F11"/>
    <w:rsid w:val="00903F94"/>
    <w:rsid w:val="00903F97"/>
    <w:rsid w:val="009040AE"/>
    <w:rsid w:val="00904163"/>
    <w:rsid w:val="0090416C"/>
    <w:rsid w:val="009044B8"/>
    <w:rsid w:val="00904518"/>
    <w:rsid w:val="00904AA9"/>
    <w:rsid w:val="00904B3D"/>
    <w:rsid w:val="00904CA8"/>
    <w:rsid w:val="00904EDF"/>
    <w:rsid w:val="0090501F"/>
    <w:rsid w:val="00905031"/>
    <w:rsid w:val="0090511F"/>
    <w:rsid w:val="00905139"/>
    <w:rsid w:val="00905165"/>
    <w:rsid w:val="00905293"/>
    <w:rsid w:val="009053F9"/>
    <w:rsid w:val="009054A0"/>
    <w:rsid w:val="009056B4"/>
    <w:rsid w:val="009057CB"/>
    <w:rsid w:val="00905AD6"/>
    <w:rsid w:val="00905DD8"/>
    <w:rsid w:val="00905F45"/>
    <w:rsid w:val="00906060"/>
    <w:rsid w:val="00906209"/>
    <w:rsid w:val="009064C9"/>
    <w:rsid w:val="0090652F"/>
    <w:rsid w:val="0090676F"/>
    <w:rsid w:val="00906896"/>
    <w:rsid w:val="00906A53"/>
    <w:rsid w:val="00906E63"/>
    <w:rsid w:val="00906F7A"/>
    <w:rsid w:val="00907011"/>
    <w:rsid w:val="009071FD"/>
    <w:rsid w:val="009074D5"/>
    <w:rsid w:val="0090750D"/>
    <w:rsid w:val="009078E9"/>
    <w:rsid w:val="009079E7"/>
    <w:rsid w:val="00907CB7"/>
    <w:rsid w:val="00907F5D"/>
    <w:rsid w:val="00910156"/>
    <w:rsid w:val="0091017E"/>
    <w:rsid w:val="009103B5"/>
    <w:rsid w:val="00910408"/>
    <w:rsid w:val="00910477"/>
    <w:rsid w:val="009104D7"/>
    <w:rsid w:val="009105E9"/>
    <w:rsid w:val="009106B3"/>
    <w:rsid w:val="00910715"/>
    <w:rsid w:val="00910895"/>
    <w:rsid w:val="00910949"/>
    <w:rsid w:val="00910B48"/>
    <w:rsid w:val="00910B6B"/>
    <w:rsid w:val="00910C40"/>
    <w:rsid w:val="00910DC3"/>
    <w:rsid w:val="00910DE9"/>
    <w:rsid w:val="00910E17"/>
    <w:rsid w:val="00910E3B"/>
    <w:rsid w:val="00910EA0"/>
    <w:rsid w:val="009110F0"/>
    <w:rsid w:val="00911263"/>
    <w:rsid w:val="00911459"/>
    <w:rsid w:val="00911640"/>
    <w:rsid w:val="009116D9"/>
    <w:rsid w:val="0091173F"/>
    <w:rsid w:val="00911B3D"/>
    <w:rsid w:val="00911C14"/>
    <w:rsid w:val="00911C70"/>
    <w:rsid w:val="00911D76"/>
    <w:rsid w:val="00911EB9"/>
    <w:rsid w:val="0091234A"/>
    <w:rsid w:val="00912589"/>
    <w:rsid w:val="009128E7"/>
    <w:rsid w:val="009129F8"/>
    <w:rsid w:val="00912CA0"/>
    <w:rsid w:val="00912D77"/>
    <w:rsid w:val="00912FC6"/>
    <w:rsid w:val="00913301"/>
    <w:rsid w:val="009133D4"/>
    <w:rsid w:val="0091342B"/>
    <w:rsid w:val="0091353F"/>
    <w:rsid w:val="0091354A"/>
    <w:rsid w:val="009136BC"/>
    <w:rsid w:val="00913705"/>
    <w:rsid w:val="009137D8"/>
    <w:rsid w:val="00913839"/>
    <w:rsid w:val="00913C0F"/>
    <w:rsid w:val="009140A3"/>
    <w:rsid w:val="0091428E"/>
    <w:rsid w:val="009142A2"/>
    <w:rsid w:val="0091448F"/>
    <w:rsid w:val="00914AFF"/>
    <w:rsid w:val="00914C48"/>
    <w:rsid w:val="00914CFC"/>
    <w:rsid w:val="00915489"/>
    <w:rsid w:val="0091583B"/>
    <w:rsid w:val="00915D88"/>
    <w:rsid w:val="00916017"/>
    <w:rsid w:val="00916098"/>
    <w:rsid w:val="00916281"/>
    <w:rsid w:val="009164ED"/>
    <w:rsid w:val="00916857"/>
    <w:rsid w:val="00916B0F"/>
    <w:rsid w:val="00916B55"/>
    <w:rsid w:val="00916B7E"/>
    <w:rsid w:val="00916D72"/>
    <w:rsid w:val="00916E26"/>
    <w:rsid w:val="00916EFE"/>
    <w:rsid w:val="00916F12"/>
    <w:rsid w:val="00916F50"/>
    <w:rsid w:val="00916FFC"/>
    <w:rsid w:val="009171B6"/>
    <w:rsid w:val="0091753F"/>
    <w:rsid w:val="00917544"/>
    <w:rsid w:val="00917AFC"/>
    <w:rsid w:val="00917CAC"/>
    <w:rsid w:val="00917EA8"/>
    <w:rsid w:val="00917F97"/>
    <w:rsid w:val="00917FB3"/>
    <w:rsid w:val="00917FC8"/>
    <w:rsid w:val="009200C7"/>
    <w:rsid w:val="00920390"/>
    <w:rsid w:val="009206C2"/>
    <w:rsid w:val="0092078F"/>
    <w:rsid w:val="00920B40"/>
    <w:rsid w:val="00920B8B"/>
    <w:rsid w:val="00920CFD"/>
    <w:rsid w:val="00920E42"/>
    <w:rsid w:val="00921011"/>
    <w:rsid w:val="00921052"/>
    <w:rsid w:val="00921079"/>
    <w:rsid w:val="0092131A"/>
    <w:rsid w:val="00921348"/>
    <w:rsid w:val="00921489"/>
    <w:rsid w:val="009214D3"/>
    <w:rsid w:val="00921673"/>
    <w:rsid w:val="009218B1"/>
    <w:rsid w:val="00921D6F"/>
    <w:rsid w:val="00921DB3"/>
    <w:rsid w:val="00921FF2"/>
    <w:rsid w:val="00922303"/>
    <w:rsid w:val="009224DE"/>
    <w:rsid w:val="009226AA"/>
    <w:rsid w:val="00922845"/>
    <w:rsid w:val="00922A6D"/>
    <w:rsid w:val="00922BE1"/>
    <w:rsid w:val="00922C41"/>
    <w:rsid w:val="00922C48"/>
    <w:rsid w:val="00922DAF"/>
    <w:rsid w:val="00922EB8"/>
    <w:rsid w:val="00923064"/>
    <w:rsid w:val="00923106"/>
    <w:rsid w:val="009232BE"/>
    <w:rsid w:val="009232E9"/>
    <w:rsid w:val="0092333E"/>
    <w:rsid w:val="009233C8"/>
    <w:rsid w:val="009235FA"/>
    <w:rsid w:val="0092379E"/>
    <w:rsid w:val="009239CF"/>
    <w:rsid w:val="00923BD0"/>
    <w:rsid w:val="00923DE8"/>
    <w:rsid w:val="00923F1D"/>
    <w:rsid w:val="00924047"/>
    <w:rsid w:val="009241CF"/>
    <w:rsid w:val="00924221"/>
    <w:rsid w:val="009244F5"/>
    <w:rsid w:val="00924627"/>
    <w:rsid w:val="009247D5"/>
    <w:rsid w:val="009248E5"/>
    <w:rsid w:val="00924916"/>
    <w:rsid w:val="00924A00"/>
    <w:rsid w:val="00924FC6"/>
    <w:rsid w:val="009254AC"/>
    <w:rsid w:val="009258FB"/>
    <w:rsid w:val="00925A85"/>
    <w:rsid w:val="00925C18"/>
    <w:rsid w:val="00925EC5"/>
    <w:rsid w:val="0092631E"/>
    <w:rsid w:val="0092632F"/>
    <w:rsid w:val="00926454"/>
    <w:rsid w:val="0092665A"/>
    <w:rsid w:val="00926712"/>
    <w:rsid w:val="009268E1"/>
    <w:rsid w:val="00926901"/>
    <w:rsid w:val="00926984"/>
    <w:rsid w:val="00926A04"/>
    <w:rsid w:val="009277F4"/>
    <w:rsid w:val="00927C21"/>
    <w:rsid w:val="00927CEB"/>
    <w:rsid w:val="00927CFF"/>
    <w:rsid w:val="00930366"/>
    <w:rsid w:val="009303D9"/>
    <w:rsid w:val="009304BE"/>
    <w:rsid w:val="009304DC"/>
    <w:rsid w:val="009304DF"/>
    <w:rsid w:val="009306CE"/>
    <w:rsid w:val="009307B5"/>
    <w:rsid w:val="0093099D"/>
    <w:rsid w:val="00930B2B"/>
    <w:rsid w:val="00930B80"/>
    <w:rsid w:val="00930CF5"/>
    <w:rsid w:val="0093117C"/>
    <w:rsid w:val="00931494"/>
    <w:rsid w:val="0093158B"/>
    <w:rsid w:val="00931FC2"/>
    <w:rsid w:val="00931FDA"/>
    <w:rsid w:val="009323A6"/>
    <w:rsid w:val="00932459"/>
    <w:rsid w:val="0093246B"/>
    <w:rsid w:val="00932544"/>
    <w:rsid w:val="009327AB"/>
    <w:rsid w:val="00932D3C"/>
    <w:rsid w:val="00933346"/>
    <w:rsid w:val="009333CB"/>
    <w:rsid w:val="009335D7"/>
    <w:rsid w:val="00933656"/>
    <w:rsid w:val="009337A4"/>
    <w:rsid w:val="009337C5"/>
    <w:rsid w:val="00933962"/>
    <w:rsid w:val="00933C51"/>
    <w:rsid w:val="00933C64"/>
    <w:rsid w:val="00933E2F"/>
    <w:rsid w:val="00933E62"/>
    <w:rsid w:val="00933EA9"/>
    <w:rsid w:val="0093425A"/>
    <w:rsid w:val="009343FB"/>
    <w:rsid w:val="0093444F"/>
    <w:rsid w:val="009349FF"/>
    <w:rsid w:val="00934EB2"/>
    <w:rsid w:val="00935031"/>
    <w:rsid w:val="00935178"/>
    <w:rsid w:val="009351C3"/>
    <w:rsid w:val="009351D9"/>
    <w:rsid w:val="009352B7"/>
    <w:rsid w:val="009352C8"/>
    <w:rsid w:val="009353D6"/>
    <w:rsid w:val="0093558F"/>
    <w:rsid w:val="009357AB"/>
    <w:rsid w:val="009357F4"/>
    <w:rsid w:val="009358BF"/>
    <w:rsid w:val="009358FC"/>
    <w:rsid w:val="00935932"/>
    <w:rsid w:val="00935AF5"/>
    <w:rsid w:val="00935B86"/>
    <w:rsid w:val="00935BAC"/>
    <w:rsid w:val="00935DDE"/>
    <w:rsid w:val="00935F8B"/>
    <w:rsid w:val="00935FDD"/>
    <w:rsid w:val="0093654C"/>
    <w:rsid w:val="0093667F"/>
    <w:rsid w:val="009367EE"/>
    <w:rsid w:val="00936847"/>
    <w:rsid w:val="00936B22"/>
    <w:rsid w:val="00936B60"/>
    <w:rsid w:val="00936BAC"/>
    <w:rsid w:val="00936C5A"/>
    <w:rsid w:val="00936D11"/>
    <w:rsid w:val="00936DD9"/>
    <w:rsid w:val="00936F67"/>
    <w:rsid w:val="009371DF"/>
    <w:rsid w:val="00937269"/>
    <w:rsid w:val="009372C9"/>
    <w:rsid w:val="009372E2"/>
    <w:rsid w:val="0093732E"/>
    <w:rsid w:val="00937696"/>
    <w:rsid w:val="009376D0"/>
    <w:rsid w:val="00937798"/>
    <w:rsid w:val="00937A33"/>
    <w:rsid w:val="00937A97"/>
    <w:rsid w:val="00937D1B"/>
    <w:rsid w:val="0094061E"/>
    <w:rsid w:val="009406F3"/>
    <w:rsid w:val="00940A4E"/>
    <w:rsid w:val="00940A4F"/>
    <w:rsid w:val="00941206"/>
    <w:rsid w:val="00941231"/>
    <w:rsid w:val="00941A6D"/>
    <w:rsid w:val="00941ACA"/>
    <w:rsid w:val="00941B6C"/>
    <w:rsid w:val="00941BEB"/>
    <w:rsid w:val="00941CAB"/>
    <w:rsid w:val="00941D57"/>
    <w:rsid w:val="00941FA1"/>
    <w:rsid w:val="009420A9"/>
    <w:rsid w:val="00942413"/>
    <w:rsid w:val="00942855"/>
    <w:rsid w:val="00942B3D"/>
    <w:rsid w:val="00942C96"/>
    <w:rsid w:val="00942ECC"/>
    <w:rsid w:val="00942F5E"/>
    <w:rsid w:val="009433E1"/>
    <w:rsid w:val="00943572"/>
    <w:rsid w:val="0094360E"/>
    <w:rsid w:val="00943945"/>
    <w:rsid w:val="00943A87"/>
    <w:rsid w:val="00943BDB"/>
    <w:rsid w:val="00943D8A"/>
    <w:rsid w:val="00943DBE"/>
    <w:rsid w:val="00943E18"/>
    <w:rsid w:val="00943E38"/>
    <w:rsid w:val="00943E45"/>
    <w:rsid w:val="00943EC8"/>
    <w:rsid w:val="009440AD"/>
    <w:rsid w:val="00944368"/>
    <w:rsid w:val="009449B9"/>
    <w:rsid w:val="00944AD5"/>
    <w:rsid w:val="00944F7F"/>
    <w:rsid w:val="00945511"/>
    <w:rsid w:val="009456BE"/>
    <w:rsid w:val="00945AD0"/>
    <w:rsid w:val="00945B76"/>
    <w:rsid w:val="00945D0B"/>
    <w:rsid w:val="00945EB1"/>
    <w:rsid w:val="00945F02"/>
    <w:rsid w:val="009460C8"/>
    <w:rsid w:val="00946183"/>
    <w:rsid w:val="00946292"/>
    <w:rsid w:val="009462CB"/>
    <w:rsid w:val="00946381"/>
    <w:rsid w:val="0094671B"/>
    <w:rsid w:val="00946A9D"/>
    <w:rsid w:val="00946C00"/>
    <w:rsid w:val="00946CC3"/>
    <w:rsid w:val="009470F6"/>
    <w:rsid w:val="0094713C"/>
    <w:rsid w:val="0094736A"/>
    <w:rsid w:val="0094736B"/>
    <w:rsid w:val="009473BF"/>
    <w:rsid w:val="009473E2"/>
    <w:rsid w:val="009474FE"/>
    <w:rsid w:val="00947B07"/>
    <w:rsid w:val="00947C6E"/>
    <w:rsid w:val="009501E0"/>
    <w:rsid w:val="0095052F"/>
    <w:rsid w:val="0095057C"/>
    <w:rsid w:val="009507D2"/>
    <w:rsid w:val="009508F4"/>
    <w:rsid w:val="0095132E"/>
    <w:rsid w:val="00951BFF"/>
    <w:rsid w:val="00951CC4"/>
    <w:rsid w:val="00951ED6"/>
    <w:rsid w:val="00951F5C"/>
    <w:rsid w:val="009520D8"/>
    <w:rsid w:val="0095215D"/>
    <w:rsid w:val="009524A0"/>
    <w:rsid w:val="009525DF"/>
    <w:rsid w:val="009528A9"/>
    <w:rsid w:val="00952B4B"/>
    <w:rsid w:val="00952C8D"/>
    <w:rsid w:val="00952D1C"/>
    <w:rsid w:val="00952F79"/>
    <w:rsid w:val="009530DB"/>
    <w:rsid w:val="009533D7"/>
    <w:rsid w:val="009533E9"/>
    <w:rsid w:val="0095349B"/>
    <w:rsid w:val="00953604"/>
    <w:rsid w:val="009536C1"/>
    <w:rsid w:val="009537A1"/>
    <w:rsid w:val="00953F9B"/>
    <w:rsid w:val="00953FD5"/>
    <w:rsid w:val="00954178"/>
    <w:rsid w:val="009544E9"/>
    <w:rsid w:val="00954671"/>
    <w:rsid w:val="00954940"/>
    <w:rsid w:val="00954C99"/>
    <w:rsid w:val="00954D60"/>
    <w:rsid w:val="00954FEF"/>
    <w:rsid w:val="00955053"/>
    <w:rsid w:val="00955434"/>
    <w:rsid w:val="00955439"/>
    <w:rsid w:val="0095548D"/>
    <w:rsid w:val="00955705"/>
    <w:rsid w:val="00955792"/>
    <w:rsid w:val="009557BC"/>
    <w:rsid w:val="00955EC6"/>
    <w:rsid w:val="0095612B"/>
    <w:rsid w:val="009566F8"/>
    <w:rsid w:val="009568A0"/>
    <w:rsid w:val="009568C4"/>
    <w:rsid w:val="00956CB6"/>
    <w:rsid w:val="00956FDA"/>
    <w:rsid w:val="009571D5"/>
    <w:rsid w:val="00957359"/>
    <w:rsid w:val="009574D1"/>
    <w:rsid w:val="0095766B"/>
    <w:rsid w:val="00957B20"/>
    <w:rsid w:val="00957D28"/>
    <w:rsid w:val="009601F8"/>
    <w:rsid w:val="0096020E"/>
    <w:rsid w:val="009603C3"/>
    <w:rsid w:val="009603E0"/>
    <w:rsid w:val="00960611"/>
    <w:rsid w:val="0096077E"/>
    <w:rsid w:val="009609D2"/>
    <w:rsid w:val="00960CE7"/>
    <w:rsid w:val="00960E4F"/>
    <w:rsid w:val="00960F15"/>
    <w:rsid w:val="00961686"/>
    <w:rsid w:val="009617A3"/>
    <w:rsid w:val="009617C9"/>
    <w:rsid w:val="009617D9"/>
    <w:rsid w:val="00961894"/>
    <w:rsid w:val="00961954"/>
    <w:rsid w:val="00961C30"/>
    <w:rsid w:val="00961D65"/>
    <w:rsid w:val="00961E0A"/>
    <w:rsid w:val="00961E6F"/>
    <w:rsid w:val="00961E97"/>
    <w:rsid w:val="00961EF6"/>
    <w:rsid w:val="00961FFC"/>
    <w:rsid w:val="00962551"/>
    <w:rsid w:val="009625FC"/>
    <w:rsid w:val="009628DA"/>
    <w:rsid w:val="00962B44"/>
    <w:rsid w:val="00962E1D"/>
    <w:rsid w:val="00963342"/>
    <w:rsid w:val="009635C9"/>
    <w:rsid w:val="009635DE"/>
    <w:rsid w:val="00963784"/>
    <w:rsid w:val="009638EC"/>
    <w:rsid w:val="00963B38"/>
    <w:rsid w:val="00963BAD"/>
    <w:rsid w:val="00964257"/>
    <w:rsid w:val="0096427E"/>
    <w:rsid w:val="00964326"/>
    <w:rsid w:val="00964613"/>
    <w:rsid w:val="009648B2"/>
    <w:rsid w:val="00964A0E"/>
    <w:rsid w:val="00964D02"/>
    <w:rsid w:val="00964D54"/>
    <w:rsid w:val="00964E0E"/>
    <w:rsid w:val="00964FE8"/>
    <w:rsid w:val="00965070"/>
    <w:rsid w:val="00965473"/>
    <w:rsid w:val="00965542"/>
    <w:rsid w:val="009657A4"/>
    <w:rsid w:val="00965BBC"/>
    <w:rsid w:val="00965E9A"/>
    <w:rsid w:val="009661D2"/>
    <w:rsid w:val="009663E2"/>
    <w:rsid w:val="009665B5"/>
    <w:rsid w:val="0096668A"/>
    <w:rsid w:val="00966902"/>
    <w:rsid w:val="00966978"/>
    <w:rsid w:val="009669D0"/>
    <w:rsid w:val="00966B2C"/>
    <w:rsid w:val="00966E3D"/>
    <w:rsid w:val="00967563"/>
    <w:rsid w:val="0096785A"/>
    <w:rsid w:val="00967B07"/>
    <w:rsid w:val="00967B99"/>
    <w:rsid w:val="0097004E"/>
    <w:rsid w:val="00970454"/>
    <w:rsid w:val="009704DF"/>
    <w:rsid w:val="0097056A"/>
    <w:rsid w:val="0097057F"/>
    <w:rsid w:val="00970678"/>
    <w:rsid w:val="009706F6"/>
    <w:rsid w:val="0097072C"/>
    <w:rsid w:val="00970A4C"/>
    <w:rsid w:val="00970C7B"/>
    <w:rsid w:val="00970F79"/>
    <w:rsid w:val="0097102F"/>
    <w:rsid w:val="009711D4"/>
    <w:rsid w:val="009712F1"/>
    <w:rsid w:val="0097185C"/>
    <w:rsid w:val="009718CE"/>
    <w:rsid w:val="009719D5"/>
    <w:rsid w:val="00971B94"/>
    <w:rsid w:val="00971BD3"/>
    <w:rsid w:val="00971C92"/>
    <w:rsid w:val="00971E11"/>
    <w:rsid w:val="009720CF"/>
    <w:rsid w:val="00972203"/>
    <w:rsid w:val="00972399"/>
    <w:rsid w:val="00972818"/>
    <w:rsid w:val="00972B06"/>
    <w:rsid w:val="00972BE0"/>
    <w:rsid w:val="00972E83"/>
    <w:rsid w:val="009736EF"/>
    <w:rsid w:val="00973D47"/>
    <w:rsid w:val="00973FEF"/>
    <w:rsid w:val="0097433F"/>
    <w:rsid w:val="00974C44"/>
    <w:rsid w:val="00974F86"/>
    <w:rsid w:val="009751D8"/>
    <w:rsid w:val="0097530B"/>
    <w:rsid w:val="00975709"/>
    <w:rsid w:val="0097587A"/>
    <w:rsid w:val="00975A47"/>
    <w:rsid w:val="00975CBF"/>
    <w:rsid w:val="00975D39"/>
    <w:rsid w:val="00975F64"/>
    <w:rsid w:val="009761BE"/>
    <w:rsid w:val="00976264"/>
    <w:rsid w:val="009762AB"/>
    <w:rsid w:val="009763B9"/>
    <w:rsid w:val="0097642E"/>
    <w:rsid w:val="009764A5"/>
    <w:rsid w:val="00976616"/>
    <w:rsid w:val="00976656"/>
    <w:rsid w:val="009767C4"/>
    <w:rsid w:val="009769FE"/>
    <w:rsid w:val="00976BA3"/>
    <w:rsid w:val="00976CF0"/>
    <w:rsid w:val="00976D17"/>
    <w:rsid w:val="00976EDD"/>
    <w:rsid w:val="00976F04"/>
    <w:rsid w:val="00976F53"/>
    <w:rsid w:val="0097717B"/>
    <w:rsid w:val="0097732E"/>
    <w:rsid w:val="00977390"/>
    <w:rsid w:val="009778E3"/>
    <w:rsid w:val="00977B67"/>
    <w:rsid w:val="00977C41"/>
    <w:rsid w:val="00977E88"/>
    <w:rsid w:val="0098001D"/>
    <w:rsid w:val="00980022"/>
    <w:rsid w:val="009801A4"/>
    <w:rsid w:val="00980854"/>
    <w:rsid w:val="0098088D"/>
    <w:rsid w:val="009809C9"/>
    <w:rsid w:val="00980AAC"/>
    <w:rsid w:val="00980EEC"/>
    <w:rsid w:val="00981056"/>
    <w:rsid w:val="00981101"/>
    <w:rsid w:val="0098110B"/>
    <w:rsid w:val="0098115A"/>
    <w:rsid w:val="009812FB"/>
    <w:rsid w:val="009812FC"/>
    <w:rsid w:val="00981372"/>
    <w:rsid w:val="009813D2"/>
    <w:rsid w:val="0098146C"/>
    <w:rsid w:val="00981477"/>
    <w:rsid w:val="00981A6F"/>
    <w:rsid w:val="00981B61"/>
    <w:rsid w:val="00981BC0"/>
    <w:rsid w:val="00981CFD"/>
    <w:rsid w:val="00981D61"/>
    <w:rsid w:val="00981E6C"/>
    <w:rsid w:val="00981E9E"/>
    <w:rsid w:val="00981EC1"/>
    <w:rsid w:val="00981F5D"/>
    <w:rsid w:val="00982239"/>
    <w:rsid w:val="00982294"/>
    <w:rsid w:val="00982360"/>
    <w:rsid w:val="009823C7"/>
    <w:rsid w:val="009825C3"/>
    <w:rsid w:val="009828CF"/>
    <w:rsid w:val="009829AA"/>
    <w:rsid w:val="00982BDF"/>
    <w:rsid w:val="00982C62"/>
    <w:rsid w:val="00982FE1"/>
    <w:rsid w:val="0098303B"/>
    <w:rsid w:val="0098311D"/>
    <w:rsid w:val="0098319B"/>
    <w:rsid w:val="0098321B"/>
    <w:rsid w:val="009836F5"/>
    <w:rsid w:val="0098370B"/>
    <w:rsid w:val="009838C4"/>
    <w:rsid w:val="009838FA"/>
    <w:rsid w:val="00983D06"/>
    <w:rsid w:val="00983FD6"/>
    <w:rsid w:val="0098422E"/>
    <w:rsid w:val="00984306"/>
    <w:rsid w:val="0098442F"/>
    <w:rsid w:val="00984454"/>
    <w:rsid w:val="009845D0"/>
    <w:rsid w:val="009845EB"/>
    <w:rsid w:val="0098488C"/>
    <w:rsid w:val="00984C53"/>
    <w:rsid w:val="00984D22"/>
    <w:rsid w:val="00984D7D"/>
    <w:rsid w:val="00984E63"/>
    <w:rsid w:val="00985178"/>
    <w:rsid w:val="0098523C"/>
    <w:rsid w:val="009853B1"/>
    <w:rsid w:val="00985615"/>
    <w:rsid w:val="0098566D"/>
    <w:rsid w:val="00985CE2"/>
    <w:rsid w:val="00985E81"/>
    <w:rsid w:val="00985FE2"/>
    <w:rsid w:val="00986512"/>
    <w:rsid w:val="009867AA"/>
    <w:rsid w:val="00986D63"/>
    <w:rsid w:val="00986E8F"/>
    <w:rsid w:val="00986EA5"/>
    <w:rsid w:val="0098702D"/>
    <w:rsid w:val="009870A3"/>
    <w:rsid w:val="009870E4"/>
    <w:rsid w:val="00987125"/>
    <w:rsid w:val="0098713F"/>
    <w:rsid w:val="009871F7"/>
    <w:rsid w:val="00987556"/>
    <w:rsid w:val="009878A3"/>
    <w:rsid w:val="009878E9"/>
    <w:rsid w:val="0098792C"/>
    <w:rsid w:val="00987EC0"/>
    <w:rsid w:val="00987F5B"/>
    <w:rsid w:val="009900C7"/>
    <w:rsid w:val="009900EF"/>
    <w:rsid w:val="0099055C"/>
    <w:rsid w:val="009905D6"/>
    <w:rsid w:val="009907E7"/>
    <w:rsid w:val="00990B83"/>
    <w:rsid w:val="00990C2D"/>
    <w:rsid w:val="00990EF2"/>
    <w:rsid w:val="009910E9"/>
    <w:rsid w:val="0099114F"/>
    <w:rsid w:val="009911C1"/>
    <w:rsid w:val="009912A9"/>
    <w:rsid w:val="009912D6"/>
    <w:rsid w:val="009913EA"/>
    <w:rsid w:val="00991632"/>
    <w:rsid w:val="00991901"/>
    <w:rsid w:val="00991D1E"/>
    <w:rsid w:val="009920E5"/>
    <w:rsid w:val="00992368"/>
    <w:rsid w:val="0099252D"/>
    <w:rsid w:val="0099273C"/>
    <w:rsid w:val="009927D7"/>
    <w:rsid w:val="00992819"/>
    <w:rsid w:val="00992824"/>
    <w:rsid w:val="00992832"/>
    <w:rsid w:val="0099289B"/>
    <w:rsid w:val="00992DF4"/>
    <w:rsid w:val="00992EBF"/>
    <w:rsid w:val="00993094"/>
    <w:rsid w:val="009931A4"/>
    <w:rsid w:val="00993380"/>
    <w:rsid w:val="00993BE2"/>
    <w:rsid w:val="00993C59"/>
    <w:rsid w:val="00993C6C"/>
    <w:rsid w:val="00993CC0"/>
    <w:rsid w:val="00993EE3"/>
    <w:rsid w:val="0099408E"/>
    <w:rsid w:val="009940C1"/>
    <w:rsid w:val="0099440D"/>
    <w:rsid w:val="00994458"/>
    <w:rsid w:val="009945D6"/>
    <w:rsid w:val="00994652"/>
    <w:rsid w:val="00994679"/>
    <w:rsid w:val="0099472D"/>
    <w:rsid w:val="00994B0B"/>
    <w:rsid w:val="00994BAF"/>
    <w:rsid w:val="00994F0C"/>
    <w:rsid w:val="00995044"/>
    <w:rsid w:val="00995711"/>
    <w:rsid w:val="0099573C"/>
    <w:rsid w:val="009957C2"/>
    <w:rsid w:val="0099589A"/>
    <w:rsid w:val="009958A0"/>
    <w:rsid w:val="00995A90"/>
    <w:rsid w:val="00995F07"/>
    <w:rsid w:val="00996218"/>
    <w:rsid w:val="009964C5"/>
    <w:rsid w:val="00996550"/>
    <w:rsid w:val="00996661"/>
    <w:rsid w:val="009967ED"/>
    <w:rsid w:val="009968E6"/>
    <w:rsid w:val="00996B60"/>
    <w:rsid w:val="00996D99"/>
    <w:rsid w:val="00996E68"/>
    <w:rsid w:val="00996F6E"/>
    <w:rsid w:val="00997431"/>
    <w:rsid w:val="0099758C"/>
    <w:rsid w:val="009976A7"/>
    <w:rsid w:val="0099791B"/>
    <w:rsid w:val="00997AAA"/>
    <w:rsid w:val="00997C72"/>
    <w:rsid w:val="00997CB7"/>
    <w:rsid w:val="00997F4F"/>
    <w:rsid w:val="009A0161"/>
    <w:rsid w:val="009A020E"/>
    <w:rsid w:val="009A0377"/>
    <w:rsid w:val="009A04A3"/>
    <w:rsid w:val="009A05C2"/>
    <w:rsid w:val="009A0902"/>
    <w:rsid w:val="009A0A0F"/>
    <w:rsid w:val="009A0A18"/>
    <w:rsid w:val="009A0A4A"/>
    <w:rsid w:val="009A0AB7"/>
    <w:rsid w:val="009A0B50"/>
    <w:rsid w:val="009A0C0A"/>
    <w:rsid w:val="009A1069"/>
    <w:rsid w:val="009A10ED"/>
    <w:rsid w:val="009A154D"/>
    <w:rsid w:val="009A15D7"/>
    <w:rsid w:val="009A1899"/>
    <w:rsid w:val="009A1D52"/>
    <w:rsid w:val="009A1F97"/>
    <w:rsid w:val="009A1FF1"/>
    <w:rsid w:val="009A212E"/>
    <w:rsid w:val="009A2218"/>
    <w:rsid w:val="009A26CB"/>
    <w:rsid w:val="009A27A3"/>
    <w:rsid w:val="009A290B"/>
    <w:rsid w:val="009A29FB"/>
    <w:rsid w:val="009A2A70"/>
    <w:rsid w:val="009A2C5D"/>
    <w:rsid w:val="009A2E3B"/>
    <w:rsid w:val="009A300D"/>
    <w:rsid w:val="009A3032"/>
    <w:rsid w:val="009A30C1"/>
    <w:rsid w:val="009A34A7"/>
    <w:rsid w:val="009A351B"/>
    <w:rsid w:val="009A355E"/>
    <w:rsid w:val="009A35D6"/>
    <w:rsid w:val="009A3879"/>
    <w:rsid w:val="009A38D9"/>
    <w:rsid w:val="009A3A7D"/>
    <w:rsid w:val="009A3B7B"/>
    <w:rsid w:val="009A3DA6"/>
    <w:rsid w:val="009A3F0C"/>
    <w:rsid w:val="009A3F37"/>
    <w:rsid w:val="009A401B"/>
    <w:rsid w:val="009A40F8"/>
    <w:rsid w:val="009A426C"/>
    <w:rsid w:val="009A4292"/>
    <w:rsid w:val="009A4658"/>
    <w:rsid w:val="009A46BF"/>
    <w:rsid w:val="009A47FA"/>
    <w:rsid w:val="009A4A87"/>
    <w:rsid w:val="009A4B32"/>
    <w:rsid w:val="009A4DE7"/>
    <w:rsid w:val="009A502F"/>
    <w:rsid w:val="009A55B8"/>
    <w:rsid w:val="009A5666"/>
    <w:rsid w:val="009A56B8"/>
    <w:rsid w:val="009A57EB"/>
    <w:rsid w:val="009A5856"/>
    <w:rsid w:val="009A58D9"/>
    <w:rsid w:val="009A5A27"/>
    <w:rsid w:val="009A5C7E"/>
    <w:rsid w:val="009A5E62"/>
    <w:rsid w:val="009A5FA6"/>
    <w:rsid w:val="009A6181"/>
    <w:rsid w:val="009A64E0"/>
    <w:rsid w:val="009A6526"/>
    <w:rsid w:val="009A65DB"/>
    <w:rsid w:val="009A6A91"/>
    <w:rsid w:val="009A6AF3"/>
    <w:rsid w:val="009A6B41"/>
    <w:rsid w:val="009A6F33"/>
    <w:rsid w:val="009A72CF"/>
    <w:rsid w:val="009A7315"/>
    <w:rsid w:val="009A7327"/>
    <w:rsid w:val="009A7633"/>
    <w:rsid w:val="009A7D3A"/>
    <w:rsid w:val="009A7E9E"/>
    <w:rsid w:val="009B00F0"/>
    <w:rsid w:val="009B03DC"/>
    <w:rsid w:val="009B04EC"/>
    <w:rsid w:val="009B069C"/>
    <w:rsid w:val="009B06B0"/>
    <w:rsid w:val="009B07C5"/>
    <w:rsid w:val="009B0879"/>
    <w:rsid w:val="009B08A4"/>
    <w:rsid w:val="009B0ABE"/>
    <w:rsid w:val="009B0C69"/>
    <w:rsid w:val="009B105A"/>
    <w:rsid w:val="009B11A1"/>
    <w:rsid w:val="009B16E2"/>
    <w:rsid w:val="009B1C1B"/>
    <w:rsid w:val="009B1F2D"/>
    <w:rsid w:val="009B2005"/>
    <w:rsid w:val="009B20C1"/>
    <w:rsid w:val="009B2247"/>
    <w:rsid w:val="009B227E"/>
    <w:rsid w:val="009B2285"/>
    <w:rsid w:val="009B22EF"/>
    <w:rsid w:val="009B2532"/>
    <w:rsid w:val="009B25DC"/>
    <w:rsid w:val="009B26AE"/>
    <w:rsid w:val="009B26BF"/>
    <w:rsid w:val="009B29BC"/>
    <w:rsid w:val="009B29CC"/>
    <w:rsid w:val="009B30C9"/>
    <w:rsid w:val="009B30F1"/>
    <w:rsid w:val="009B339A"/>
    <w:rsid w:val="009B34A9"/>
    <w:rsid w:val="009B370F"/>
    <w:rsid w:val="009B3739"/>
    <w:rsid w:val="009B3B71"/>
    <w:rsid w:val="009B3B9C"/>
    <w:rsid w:val="009B3CF3"/>
    <w:rsid w:val="009B3E00"/>
    <w:rsid w:val="009B3F2C"/>
    <w:rsid w:val="009B3F6F"/>
    <w:rsid w:val="009B416A"/>
    <w:rsid w:val="009B4658"/>
    <w:rsid w:val="009B480E"/>
    <w:rsid w:val="009B487E"/>
    <w:rsid w:val="009B49B9"/>
    <w:rsid w:val="009B4B5B"/>
    <w:rsid w:val="009B4F1A"/>
    <w:rsid w:val="009B4FB9"/>
    <w:rsid w:val="009B50B7"/>
    <w:rsid w:val="009B518D"/>
    <w:rsid w:val="009B52C3"/>
    <w:rsid w:val="009B52EB"/>
    <w:rsid w:val="009B54F7"/>
    <w:rsid w:val="009B55EE"/>
    <w:rsid w:val="009B5633"/>
    <w:rsid w:val="009B5B0F"/>
    <w:rsid w:val="009B5B9D"/>
    <w:rsid w:val="009B5C9B"/>
    <w:rsid w:val="009B5D67"/>
    <w:rsid w:val="009B5DDA"/>
    <w:rsid w:val="009B5E78"/>
    <w:rsid w:val="009B5F01"/>
    <w:rsid w:val="009B5F2D"/>
    <w:rsid w:val="009B60A4"/>
    <w:rsid w:val="009B6111"/>
    <w:rsid w:val="009B628E"/>
    <w:rsid w:val="009B6729"/>
    <w:rsid w:val="009B673D"/>
    <w:rsid w:val="009B693B"/>
    <w:rsid w:val="009B6A81"/>
    <w:rsid w:val="009B6B36"/>
    <w:rsid w:val="009B6B7A"/>
    <w:rsid w:val="009B6D64"/>
    <w:rsid w:val="009B6EEA"/>
    <w:rsid w:val="009B6FE4"/>
    <w:rsid w:val="009B702B"/>
    <w:rsid w:val="009B7088"/>
    <w:rsid w:val="009B7281"/>
    <w:rsid w:val="009B7354"/>
    <w:rsid w:val="009B7378"/>
    <w:rsid w:val="009B75F4"/>
    <w:rsid w:val="009B76B8"/>
    <w:rsid w:val="009B79F9"/>
    <w:rsid w:val="009B7DD2"/>
    <w:rsid w:val="009B7FE7"/>
    <w:rsid w:val="009C0487"/>
    <w:rsid w:val="009C05FE"/>
    <w:rsid w:val="009C0E0C"/>
    <w:rsid w:val="009C1252"/>
    <w:rsid w:val="009C1261"/>
    <w:rsid w:val="009C164E"/>
    <w:rsid w:val="009C1AB2"/>
    <w:rsid w:val="009C1AB3"/>
    <w:rsid w:val="009C1AE0"/>
    <w:rsid w:val="009C1BAF"/>
    <w:rsid w:val="009C309B"/>
    <w:rsid w:val="009C30FE"/>
    <w:rsid w:val="009C313B"/>
    <w:rsid w:val="009C3183"/>
    <w:rsid w:val="009C31CC"/>
    <w:rsid w:val="009C31FA"/>
    <w:rsid w:val="009C326D"/>
    <w:rsid w:val="009C32AA"/>
    <w:rsid w:val="009C33E3"/>
    <w:rsid w:val="009C348D"/>
    <w:rsid w:val="009C35B5"/>
    <w:rsid w:val="009C36B5"/>
    <w:rsid w:val="009C392D"/>
    <w:rsid w:val="009C3A0E"/>
    <w:rsid w:val="009C3A82"/>
    <w:rsid w:val="009C3AE0"/>
    <w:rsid w:val="009C3E7C"/>
    <w:rsid w:val="009C3E83"/>
    <w:rsid w:val="009C4044"/>
    <w:rsid w:val="009C4114"/>
    <w:rsid w:val="009C41DA"/>
    <w:rsid w:val="009C45A2"/>
    <w:rsid w:val="009C4C5A"/>
    <w:rsid w:val="009C4D47"/>
    <w:rsid w:val="009C4E2B"/>
    <w:rsid w:val="009C50AE"/>
    <w:rsid w:val="009C5298"/>
    <w:rsid w:val="009C53A6"/>
    <w:rsid w:val="009C5562"/>
    <w:rsid w:val="009C5C7D"/>
    <w:rsid w:val="009C5EFB"/>
    <w:rsid w:val="009C617A"/>
    <w:rsid w:val="009C637E"/>
    <w:rsid w:val="009C6774"/>
    <w:rsid w:val="009C6813"/>
    <w:rsid w:val="009C68A8"/>
    <w:rsid w:val="009C69C0"/>
    <w:rsid w:val="009C6A44"/>
    <w:rsid w:val="009C6A7D"/>
    <w:rsid w:val="009C6D14"/>
    <w:rsid w:val="009C742F"/>
    <w:rsid w:val="009C7453"/>
    <w:rsid w:val="009C76C4"/>
    <w:rsid w:val="009C76FA"/>
    <w:rsid w:val="009C777C"/>
    <w:rsid w:val="009C7A9B"/>
    <w:rsid w:val="009C7C9F"/>
    <w:rsid w:val="009C7F3D"/>
    <w:rsid w:val="009D000F"/>
    <w:rsid w:val="009D0149"/>
    <w:rsid w:val="009D01D9"/>
    <w:rsid w:val="009D06D0"/>
    <w:rsid w:val="009D0991"/>
    <w:rsid w:val="009D0A50"/>
    <w:rsid w:val="009D0AC5"/>
    <w:rsid w:val="009D0C93"/>
    <w:rsid w:val="009D0CF7"/>
    <w:rsid w:val="009D0D9D"/>
    <w:rsid w:val="009D0E42"/>
    <w:rsid w:val="009D0FD1"/>
    <w:rsid w:val="009D10C4"/>
    <w:rsid w:val="009D13E3"/>
    <w:rsid w:val="009D1419"/>
    <w:rsid w:val="009D146A"/>
    <w:rsid w:val="009D1535"/>
    <w:rsid w:val="009D162C"/>
    <w:rsid w:val="009D1715"/>
    <w:rsid w:val="009D1853"/>
    <w:rsid w:val="009D19D4"/>
    <w:rsid w:val="009D1C8F"/>
    <w:rsid w:val="009D1DA2"/>
    <w:rsid w:val="009D2391"/>
    <w:rsid w:val="009D256B"/>
    <w:rsid w:val="009D268B"/>
    <w:rsid w:val="009D27F6"/>
    <w:rsid w:val="009D2975"/>
    <w:rsid w:val="009D29C9"/>
    <w:rsid w:val="009D29DC"/>
    <w:rsid w:val="009D2B6B"/>
    <w:rsid w:val="009D301D"/>
    <w:rsid w:val="009D3146"/>
    <w:rsid w:val="009D31A0"/>
    <w:rsid w:val="009D31C8"/>
    <w:rsid w:val="009D3291"/>
    <w:rsid w:val="009D32F5"/>
    <w:rsid w:val="009D3439"/>
    <w:rsid w:val="009D3965"/>
    <w:rsid w:val="009D3C9A"/>
    <w:rsid w:val="009D3D10"/>
    <w:rsid w:val="009D3DA1"/>
    <w:rsid w:val="009D3E87"/>
    <w:rsid w:val="009D3EB1"/>
    <w:rsid w:val="009D408F"/>
    <w:rsid w:val="009D40DA"/>
    <w:rsid w:val="009D43C1"/>
    <w:rsid w:val="009D4A1C"/>
    <w:rsid w:val="009D4A6D"/>
    <w:rsid w:val="009D4E09"/>
    <w:rsid w:val="009D4F04"/>
    <w:rsid w:val="009D4F07"/>
    <w:rsid w:val="009D50B6"/>
    <w:rsid w:val="009D512B"/>
    <w:rsid w:val="009D5143"/>
    <w:rsid w:val="009D523A"/>
    <w:rsid w:val="009D5517"/>
    <w:rsid w:val="009D56C4"/>
    <w:rsid w:val="009D5BA5"/>
    <w:rsid w:val="009D5E89"/>
    <w:rsid w:val="009D670E"/>
    <w:rsid w:val="009D672B"/>
    <w:rsid w:val="009D6861"/>
    <w:rsid w:val="009D6BBB"/>
    <w:rsid w:val="009D6D7D"/>
    <w:rsid w:val="009D6EEB"/>
    <w:rsid w:val="009D7A1F"/>
    <w:rsid w:val="009D7CAE"/>
    <w:rsid w:val="009D7F4B"/>
    <w:rsid w:val="009E0199"/>
    <w:rsid w:val="009E01D8"/>
    <w:rsid w:val="009E0293"/>
    <w:rsid w:val="009E0467"/>
    <w:rsid w:val="009E05E5"/>
    <w:rsid w:val="009E0896"/>
    <w:rsid w:val="009E0A3C"/>
    <w:rsid w:val="009E0B36"/>
    <w:rsid w:val="009E0F9E"/>
    <w:rsid w:val="009E1227"/>
    <w:rsid w:val="009E12EF"/>
    <w:rsid w:val="009E173F"/>
    <w:rsid w:val="009E2001"/>
    <w:rsid w:val="009E226F"/>
    <w:rsid w:val="009E25F0"/>
    <w:rsid w:val="009E2E7D"/>
    <w:rsid w:val="009E2EB2"/>
    <w:rsid w:val="009E2EFC"/>
    <w:rsid w:val="009E3016"/>
    <w:rsid w:val="009E308D"/>
    <w:rsid w:val="009E30D7"/>
    <w:rsid w:val="009E316D"/>
    <w:rsid w:val="009E3393"/>
    <w:rsid w:val="009E376D"/>
    <w:rsid w:val="009E385D"/>
    <w:rsid w:val="009E3BCB"/>
    <w:rsid w:val="009E3C90"/>
    <w:rsid w:val="009E3CF5"/>
    <w:rsid w:val="009E3DB6"/>
    <w:rsid w:val="009E4067"/>
    <w:rsid w:val="009E45CE"/>
    <w:rsid w:val="009E46B7"/>
    <w:rsid w:val="009E4706"/>
    <w:rsid w:val="009E4721"/>
    <w:rsid w:val="009E4A97"/>
    <w:rsid w:val="009E4C11"/>
    <w:rsid w:val="009E4C38"/>
    <w:rsid w:val="009E4CD7"/>
    <w:rsid w:val="009E4E70"/>
    <w:rsid w:val="009E524E"/>
    <w:rsid w:val="009E532B"/>
    <w:rsid w:val="009E5569"/>
    <w:rsid w:val="009E5602"/>
    <w:rsid w:val="009E5664"/>
    <w:rsid w:val="009E56B9"/>
    <w:rsid w:val="009E5878"/>
    <w:rsid w:val="009E5A2F"/>
    <w:rsid w:val="009E5DBE"/>
    <w:rsid w:val="009E63B4"/>
    <w:rsid w:val="009E66FD"/>
    <w:rsid w:val="009E675C"/>
    <w:rsid w:val="009E68BB"/>
    <w:rsid w:val="009E6BAE"/>
    <w:rsid w:val="009E6C8E"/>
    <w:rsid w:val="009E6DD1"/>
    <w:rsid w:val="009E6F7C"/>
    <w:rsid w:val="009E735D"/>
    <w:rsid w:val="009E79DC"/>
    <w:rsid w:val="009E7BE7"/>
    <w:rsid w:val="009E7F60"/>
    <w:rsid w:val="009E7FAA"/>
    <w:rsid w:val="009F00E9"/>
    <w:rsid w:val="009F01CB"/>
    <w:rsid w:val="009F054A"/>
    <w:rsid w:val="009F0584"/>
    <w:rsid w:val="009F05CA"/>
    <w:rsid w:val="009F09D9"/>
    <w:rsid w:val="009F115A"/>
    <w:rsid w:val="009F127B"/>
    <w:rsid w:val="009F13D5"/>
    <w:rsid w:val="009F195D"/>
    <w:rsid w:val="009F1D79"/>
    <w:rsid w:val="009F1E6B"/>
    <w:rsid w:val="009F2353"/>
    <w:rsid w:val="009F247B"/>
    <w:rsid w:val="009F2489"/>
    <w:rsid w:val="009F2BD7"/>
    <w:rsid w:val="009F3137"/>
    <w:rsid w:val="009F3159"/>
    <w:rsid w:val="009F3537"/>
    <w:rsid w:val="009F38BC"/>
    <w:rsid w:val="009F38C8"/>
    <w:rsid w:val="009F39DF"/>
    <w:rsid w:val="009F3AF4"/>
    <w:rsid w:val="009F3B10"/>
    <w:rsid w:val="009F3D7D"/>
    <w:rsid w:val="009F3DA0"/>
    <w:rsid w:val="009F4306"/>
    <w:rsid w:val="009F4441"/>
    <w:rsid w:val="009F448B"/>
    <w:rsid w:val="009F45B9"/>
    <w:rsid w:val="009F47F2"/>
    <w:rsid w:val="009F4D48"/>
    <w:rsid w:val="009F525B"/>
    <w:rsid w:val="009F528A"/>
    <w:rsid w:val="009F5329"/>
    <w:rsid w:val="009F55B8"/>
    <w:rsid w:val="009F55FF"/>
    <w:rsid w:val="009F569F"/>
    <w:rsid w:val="009F57C6"/>
    <w:rsid w:val="009F5A3D"/>
    <w:rsid w:val="009F5DA2"/>
    <w:rsid w:val="009F5E57"/>
    <w:rsid w:val="009F5EAB"/>
    <w:rsid w:val="009F6093"/>
    <w:rsid w:val="009F6294"/>
    <w:rsid w:val="009F65E9"/>
    <w:rsid w:val="009F6892"/>
    <w:rsid w:val="009F68AE"/>
    <w:rsid w:val="009F6928"/>
    <w:rsid w:val="009F694A"/>
    <w:rsid w:val="009F6B49"/>
    <w:rsid w:val="009F6D16"/>
    <w:rsid w:val="009F71EB"/>
    <w:rsid w:val="009F7318"/>
    <w:rsid w:val="009F736B"/>
    <w:rsid w:val="009F7497"/>
    <w:rsid w:val="009F7957"/>
    <w:rsid w:val="009F7967"/>
    <w:rsid w:val="00A00070"/>
    <w:rsid w:val="00A00669"/>
    <w:rsid w:val="00A00756"/>
    <w:rsid w:val="00A0078D"/>
    <w:rsid w:val="00A008AB"/>
    <w:rsid w:val="00A00947"/>
    <w:rsid w:val="00A00A42"/>
    <w:rsid w:val="00A00A83"/>
    <w:rsid w:val="00A00C08"/>
    <w:rsid w:val="00A00FF5"/>
    <w:rsid w:val="00A0106F"/>
    <w:rsid w:val="00A01092"/>
    <w:rsid w:val="00A015CC"/>
    <w:rsid w:val="00A01651"/>
    <w:rsid w:val="00A0174B"/>
    <w:rsid w:val="00A017CD"/>
    <w:rsid w:val="00A018A7"/>
    <w:rsid w:val="00A01A0C"/>
    <w:rsid w:val="00A01A7F"/>
    <w:rsid w:val="00A01B89"/>
    <w:rsid w:val="00A01C40"/>
    <w:rsid w:val="00A01D75"/>
    <w:rsid w:val="00A01F02"/>
    <w:rsid w:val="00A02083"/>
    <w:rsid w:val="00A02129"/>
    <w:rsid w:val="00A023D4"/>
    <w:rsid w:val="00A0256A"/>
    <w:rsid w:val="00A0258D"/>
    <w:rsid w:val="00A02A11"/>
    <w:rsid w:val="00A02A92"/>
    <w:rsid w:val="00A02B42"/>
    <w:rsid w:val="00A02C40"/>
    <w:rsid w:val="00A02D32"/>
    <w:rsid w:val="00A02DFD"/>
    <w:rsid w:val="00A02FFC"/>
    <w:rsid w:val="00A03211"/>
    <w:rsid w:val="00A032E8"/>
    <w:rsid w:val="00A0330A"/>
    <w:rsid w:val="00A03566"/>
    <w:rsid w:val="00A036FF"/>
    <w:rsid w:val="00A03AAB"/>
    <w:rsid w:val="00A03C3E"/>
    <w:rsid w:val="00A03CE8"/>
    <w:rsid w:val="00A040CD"/>
    <w:rsid w:val="00A046B6"/>
    <w:rsid w:val="00A04700"/>
    <w:rsid w:val="00A0474E"/>
    <w:rsid w:val="00A04A5F"/>
    <w:rsid w:val="00A04B1B"/>
    <w:rsid w:val="00A05011"/>
    <w:rsid w:val="00A0530D"/>
    <w:rsid w:val="00A057F8"/>
    <w:rsid w:val="00A057FB"/>
    <w:rsid w:val="00A059B3"/>
    <w:rsid w:val="00A05A31"/>
    <w:rsid w:val="00A05A90"/>
    <w:rsid w:val="00A05AAD"/>
    <w:rsid w:val="00A05BFE"/>
    <w:rsid w:val="00A05C31"/>
    <w:rsid w:val="00A05D37"/>
    <w:rsid w:val="00A05E9E"/>
    <w:rsid w:val="00A0609B"/>
    <w:rsid w:val="00A061D2"/>
    <w:rsid w:val="00A064CA"/>
    <w:rsid w:val="00A06B86"/>
    <w:rsid w:val="00A06CA8"/>
    <w:rsid w:val="00A06D37"/>
    <w:rsid w:val="00A074EE"/>
    <w:rsid w:val="00A07731"/>
    <w:rsid w:val="00A07769"/>
    <w:rsid w:val="00A0796D"/>
    <w:rsid w:val="00A07F29"/>
    <w:rsid w:val="00A102CD"/>
    <w:rsid w:val="00A1032D"/>
    <w:rsid w:val="00A10CBC"/>
    <w:rsid w:val="00A10D66"/>
    <w:rsid w:val="00A10FEB"/>
    <w:rsid w:val="00A11276"/>
    <w:rsid w:val="00A1138E"/>
    <w:rsid w:val="00A11451"/>
    <w:rsid w:val="00A11652"/>
    <w:rsid w:val="00A1188E"/>
    <w:rsid w:val="00A118DD"/>
    <w:rsid w:val="00A11B0D"/>
    <w:rsid w:val="00A11E5F"/>
    <w:rsid w:val="00A1208E"/>
    <w:rsid w:val="00A12273"/>
    <w:rsid w:val="00A123FC"/>
    <w:rsid w:val="00A124BD"/>
    <w:rsid w:val="00A127E2"/>
    <w:rsid w:val="00A128CD"/>
    <w:rsid w:val="00A128DC"/>
    <w:rsid w:val="00A12A4F"/>
    <w:rsid w:val="00A12B51"/>
    <w:rsid w:val="00A12C1A"/>
    <w:rsid w:val="00A12CAA"/>
    <w:rsid w:val="00A12D40"/>
    <w:rsid w:val="00A12D5D"/>
    <w:rsid w:val="00A12F1C"/>
    <w:rsid w:val="00A13206"/>
    <w:rsid w:val="00A132CD"/>
    <w:rsid w:val="00A13518"/>
    <w:rsid w:val="00A1360A"/>
    <w:rsid w:val="00A137E4"/>
    <w:rsid w:val="00A13877"/>
    <w:rsid w:val="00A13952"/>
    <w:rsid w:val="00A13A6D"/>
    <w:rsid w:val="00A13C18"/>
    <w:rsid w:val="00A13C64"/>
    <w:rsid w:val="00A13DC4"/>
    <w:rsid w:val="00A13FA3"/>
    <w:rsid w:val="00A14138"/>
    <w:rsid w:val="00A14259"/>
    <w:rsid w:val="00A14354"/>
    <w:rsid w:val="00A14707"/>
    <w:rsid w:val="00A14981"/>
    <w:rsid w:val="00A14A8D"/>
    <w:rsid w:val="00A14CA2"/>
    <w:rsid w:val="00A14D2F"/>
    <w:rsid w:val="00A14DB5"/>
    <w:rsid w:val="00A14E1D"/>
    <w:rsid w:val="00A14ECD"/>
    <w:rsid w:val="00A14FCA"/>
    <w:rsid w:val="00A15644"/>
    <w:rsid w:val="00A15A77"/>
    <w:rsid w:val="00A15AA6"/>
    <w:rsid w:val="00A15C60"/>
    <w:rsid w:val="00A15D3C"/>
    <w:rsid w:val="00A16326"/>
    <w:rsid w:val="00A1676A"/>
    <w:rsid w:val="00A167A6"/>
    <w:rsid w:val="00A16E99"/>
    <w:rsid w:val="00A16FBF"/>
    <w:rsid w:val="00A1753D"/>
    <w:rsid w:val="00A17726"/>
    <w:rsid w:val="00A179F7"/>
    <w:rsid w:val="00A17A1D"/>
    <w:rsid w:val="00A17C2E"/>
    <w:rsid w:val="00A17E9D"/>
    <w:rsid w:val="00A20051"/>
    <w:rsid w:val="00A20149"/>
    <w:rsid w:val="00A20230"/>
    <w:rsid w:val="00A206CD"/>
    <w:rsid w:val="00A20885"/>
    <w:rsid w:val="00A20C40"/>
    <w:rsid w:val="00A20E9E"/>
    <w:rsid w:val="00A21678"/>
    <w:rsid w:val="00A218D7"/>
    <w:rsid w:val="00A21925"/>
    <w:rsid w:val="00A21B65"/>
    <w:rsid w:val="00A21F5F"/>
    <w:rsid w:val="00A22103"/>
    <w:rsid w:val="00A22246"/>
    <w:rsid w:val="00A22277"/>
    <w:rsid w:val="00A22294"/>
    <w:rsid w:val="00A223E0"/>
    <w:rsid w:val="00A22416"/>
    <w:rsid w:val="00A22462"/>
    <w:rsid w:val="00A224A3"/>
    <w:rsid w:val="00A22CE1"/>
    <w:rsid w:val="00A22D2E"/>
    <w:rsid w:val="00A22FDD"/>
    <w:rsid w:val="00A232BD"/>
    <w:rsid w:val="00A238AF"/>
    <w:rsid w:val="00A23DF4"/>
    <w:rsid w:val="00A23EC8"/>
    <w:rsid w:val="00A23F4F"/>
    <w:rsid w:val="00A24122"/>
    <w:rsid w:val="00A241DC"/>
    <w:rsid w:val="00A246A2"/>
    <w:rsid w:val="00A2498A"/>
    <w:rsid w:val="00A249A7"/>
    <w:rsid w:val="00A24B7D"/>
    <w:rsid w:val="00A24F5F"/>
    <w:rsid w:val="00A25037"/>
    <w:rsid w:val="00A2511B"/>
    <w:rsid w:val="00A25149"/>
    <w:rsid w:val="00A25234"/>
    <w:rsid w:val="00A25375"/>
    <w:rsid w:val="00A253A6"/>
    <w:rsid w:val="00A256EF"/>
    <w:rsid w:val="00A2578C"/>
    <w:rsid w:val="00A25882"/>
    <w:rsid w:val="00A2604C"/>
    <w:rsid w:val="00A2607A"/>
    <w:rsid w:val="00A260FA"/>
    <w:rsid w:val="00A2623B"/>
    <w:rsid w:val="00A2627B"/>
    <w:rsid w:val="00A262C8"/>
    <w:rsid w:val="00A26347"/>
    <w:rsid w:val="00A26364"/>
    <w:rsid w:val="00A264E3"/>
    <w:rsid w:val="00A26506"/>
    <w:rsid w:val="00A267DF"/>
    <w:rsid w:val="00A268E8"/>
    <w:rsid w:val="00A26990"/>
    <w:rsid w:val="00A26AD7"/>
    <w:rsid w:val="00A26BF9"/>
    <w:rsid w:val="00A26C2B"/>
    <w:rsid w:val="00A26C36"/>
    <w:rsid w:val="00A26CC5"/>
    <w:rsid w:val="00A2710A"/>
    <w:rsid w:val="00A27502"/>
    <w:rsid w:val="00A2759C"/>
    <w:rsid w:val="00A2761B"/>
    <w:rsid w:val="00A27A48"/>
    <w:rsid w:val="00A27F16"/>
    <w:rsid w:val="00A30029"/>
    <w:rsid w:val="00A301D0"/>
    <w:rsid w:val="00A30930"/>
    <w:rsid w:val="00A31378"/>
    <w:rsid w:val="00A31414"/>
    <w:rsid w:val="00A31646"/>
    <w:rsid w:val="00A321FD"/>
    <w:rsid w:val="00A3262A"/>
    <w:rsid w:val="00A32AC6"/>
    <w:rsid w:val="00A32B20"/>
    <w:rsid w:val="00A32F75"/>
    <w:rsid w:val="00A33319"/>
    <w:rsid w:val="00A3347E"/>
    <w:rsid w:val="00A33611"/>
    <w:rsid w:val="00A33715"/>
    <w:rsid w:val="00A33799"/>
    <w:rsid w:val="00A338EB"/>
    <w:rsid w:val="00A3391F"/>
    <w:rsid w:val="00A33A66"/>
    <w:rsid w:val="00A3431A"/>
    <w:rsid w:val="00A343CB"/>
    <w:rsid w:val="00A344FB"/>
    <w:rsid w:val="00A34695"/>
    <w:rsid w:val="00A347B1"/>
    <w:rsid w:val="00A347F7"/>
    <w:rsid w:val="00A34883"/>
    <w:rsid w:val="00A348AB"/>
    <w:rsid w:val="00A3495D"/>
    <w:rsid w:val="00A349DC"/>
    <w:rsid w:val="00A34AD3"/>
    <w:rsid w:val="00A34D6E"/>
    <w:rsid w:val="00A34E76"/>
    <w:rsid w:val="00A34F34"/>
    <w:rsid w:val="00A352D7"/>
    <w:rsid w:val="00A3541B"/>
    <w:rsid w:val="00A354BF"/>
    <w:rsid w:val="00A355FF"/>
    <w:rsid w:val="00A3562E"/>
    <w:rsid w:val="00A3574C"/>
    <w:rsid w:val="00A35BA3"/>
    <w:rsid w:val="00A35BDD"/>
    <w:rsid w:val="00A35FC2"/>
    <w:rsid w:val="00A360CA"/>
    <w:rsid w:val="00A36236"/>
    <w:rsid w:val="00A362D9"/>
    <w:rsid w:val="00A363F0"/>
    <w:rsid w:val="00A3641C"/>
    <w:rsid w:val="00A364DB"/>
    <w:rsid w:val="00A364DE"/>
    <w:rsid w:val="00A36540"/>
    <w:rsid w:val="00A36806"/>
    <w:rsid w:val="00A36B3A"/>
    <w:rsid w:val="00A36C9C"/>
    <w:rsid w:val="00A36D9A"/>
    <w:rsid w:val="00A36DC4"/>
    <w:rsid w:val="00A36EE6"/>
    <w:rsid w:val="00A3706A"/>
    <w:rsid w:val="00A370B4"/>
    <w:rsid w:val="00A372F9"/>
    <w:rsid w:val="00A374E9"/>
    <w:rsid w:val="00A37518"/>
    <w:rsid w:val="00A37692"/>
    <w:rsid w:val="00A37782"/>
    <w:rsid w:val="00A3799A"/>
    <w:rsid w:val="00A4010F"/>
    <w:rsid w:val="00A403DA"/>
    <w:rsid w:val="00A405E4"/>
    <w:rsid w:val="00A40640"/>
    <w:rsid w:val="00A40908"/>
    <w:rsid w:val="00A40EDA"/>
    <w:rsid w:val="00A40F41"/>
    <w:rsid w:val="00A40FF9"/>
    <w:rsid w:val="00A41361"/>
    <w:rsid w:val="00A414B8"/>
    <w:rsid w:val="00A4151B"/>
    <w:rsid w:val="00A41972"/>
    <w:rsid w:val="00A41A95"/>
    <w:rsid w:val="00A41B5D"/>
    <w:rsid w:val="00A41C09"/>
    <w:rsid w:val="00A41C0A"/>
    <w:rsid w:val="00A41DC2"/>
    <w:rsid w:val="00A42097"/>
    <w:rsid w:val="00A421D2"/>
    <w:rsid w:val="00A42535"/>
    <w:rsid w:val="00A427AC"/>
    <w:rsid w:val="00A427EF"/>
    <w:rsid w:val="00A4287F"/>
    <w:rsid w:val="00A42B11"/>
    <w:rsid w:val="00A42C01"/>
    <w:rsid w:val="00A42C2C"/>
    <w:rsid w:val="00A42D84"/>
    <w:rsid w:val="00A4303A"/>
    <w:rsid w:val="00A43227"/>
    <w:rsid w:val="00A43445"/>
    <w:rsid w:val="00A43643"/>
    <w:rsid w:val="00A43694"/>
    <w:rsid w:val="00A43ECB"/>
    <w:rsid w:val="00A441F4"/>
    <w:rsid w:val="00A4432C"/>
    <w:rsid w:val="00A44608"/>
    <w:rsid w:val="00A44726"/>
    <w:rsid w:val="00A44A4F"/>
    <w:rsid w:val="00A44BE6"/>
    <w:rsid w:val="00A44C07"/>
    <w:rsid w:val="00A44C27"/>
    <w:rsid w:val="00A44CF3"/>
    <w:rsid w:val="00A44D79"/>
    <w:rsid w:val="00A450A8"/>
    <w:rsid w:val="00A45563"/>
    <w:rsid w:val="00A456F4"/>
    <w:rsid w:val="00A457B6"/>
    <w:rsid w:val="00A457D1"/>
    <w:rsid w:val="00A45903"/>
    <w:rsid w:val="00A45979"/>
    <w:rsid w:val="00A45CF4"/>
    <w:rsid w:val="00A462DF"/>
    <w:rsid w:val="00A46345"/>
    <w:rsid w:val="00A467D0"/>
    <w:rsid w:val="00A46930"/>
    <w:rsid w:val="00A4697A"/>
    <w:rsid w:val="00A46CCC"/>
    <w:rsid w:val="00A46DB8"/>
    <w:rsid w:val="00A46DBC"/>
    <w:rsid w:val="00A46FFD"/>
    <w:rsid w:val="00A470C7"/>
    <w:rsid w:val="00A47164"/>
    <w:rsid w:val="00A4732E"/>
    <w:rsid w:val="00A47528"/>
    <w:rsid w:val="00A47782"/>
    <w:rsid w:val="00A47819"/>
    <w:rsid w:val="00A478CE"/>
    <w:rsid w:val="00A47A37"/>
    <w:rsid w:val="00A47A9A"/>
    <w:rsid w:val="00A47B5F"/>
    <w:rsid w:val="00A47B6D"/>
    <w:rsid w:val="00A47E7D"/>
    <w:rsid w:val="00A47FFC"/>
    <w:rsid w:val="00A501C2"/>
    <w:rsid w:val="00A501F2"/>
    <w:rsid w:val="00A5049C"/>
    <w:rsid w:val="00A506E1"/>
    <w:rsid w:val="00A50AFC"/>
    <w:rsid w:val="00A50BE4"/>
    <w:rsid w:val="00A50C03"/>
    <w:rsid w:val="00A50CC4"/>
    <w:rsid w:val="00A50D10"/>
    <w:rsid w:val="00A51331"/>
    <w:rsid w:val="00A51705"/>
    <w:rsid w:val="00A5183C"/>
    <w:rsid w:val="00A51AC2"/>
    <w:rsid w:val="00A51C45"/>
    <w:rsid w:val="00A520EB"/>
    <w:rsid w:val="00A52210"/>
    <w:rsid w:val="00A5237B"/>
    <w:rsid w:val="00A525DF"/>
    <w:rsid w:val="00A52798"/>
    <w:rsid w:val="00A527D0"/>
    <w:rsid w:val="00A528D0"/>
    <w:rsid w:val="00A53046"/>
    <w:rsid w:val="00A53053"/>
    <w:rsid w:val="00A5320F"/>
    <w:rsid w:val="00A53384"/>
    <w:rsid w:val="00A53538"/>
    <w:rsid w:val="00A537EF"/>
    <w:rsid w:val="00A538CE"/>
    <w:rsid w:val="00A5397F"/>
    <w:rsid w:val="00A53A63"/>
    <w:rsid w:val="00A53E01"/>
    <w:rsid w:val="00A53F02"/>
    <w:rsid w:val="00A5403B"/>
    <w:rsid w:val="00A54084"/>
    <w:rsid w:val="00A5438C"/>
    <w:rsid w:val="00A5438D"/>
    <w:rsid w:val="00A543A0"/>
    <w:rsid w:val="00A5479C"/>
    <w:rsid w:val="00A547DD"/>
    <w:rsid w:val="00A54A4A"/>
    <w:rsid w:val="00A54A7D"/>
    <w:rsid w:val="00A54B0E"/>
    <w:rsid w:val="00A5535F"/>
    <w:rsid w:val="00A55369"/>
    <w:rsid w:val="00A5552A"/>
    <w:rsid w:val="00A556F7"/>
    <w:rsid w:val="00A55D61"/>
    <w:rsid w:val="00A55E05"/>
    <w:rsid w:val="00A55FCF"/>
    <w:rsid w:val="00A56637"/>
    <w:rsid w:val="00A56699"/>
    <w:rsid w:val="00A56736"/>
    <w:rsid w:val="00A56939"/>
    <w:rsid w:val="00A56B29"/>
    <w:rsid w:val="00A56EC7"/>
    <w:rsid w:val="00A56F3C"/>
    <w:rsid w:val="00A5708A"/>
    <w:rsid w:val="00A57179"/>
    <w:rsid w:val="00A57271"/>
    <w:rsid w:val="00A57411"/>
    <w:rsid w:val="00A57626"/>
    <w:rsid w:val="00A577D0"/>
    <w:rsid w:val="00A57CAE"/>
    <w:rsid w:val="00A57E9D"/>
    <w:rsid w:val="00A57F84"/>
    <w:rsid w:val="00A6007A"/>
    <w:rsid w:val="00A6008E"/>
    <w:rsid w:val="00A601B4"/>
    <w:rsid w:val="00A60408"/>
    <w:rsid w:val="00A6056B"/>
    <w:rsid w:val="00A60798"/>
    <w:rsid w:val="00A60867"/>
    <w:rsid w:val="00A608B5"/>
    <w:rsid w:val="00A60993"/>
    <w:rsid w:val="00A60A77"/>
    <w:rsid w:val="00A60D3C"/>
    <w:rsid w:val="00A60E22"/>
    <w:rsid w:val="00A60EB5"/>
    <w:rsid w:val="00A61080"/>
    <w:rsid w:val="00A610EB"/>
    <w:rsid w:val="00A6124F"/>
    <w:rsid w:val="00A612DC"/>
    <w:rsid w:val="00A61618"/>
    <w:rsid w:val="00A6168C"/>
    <w:rsid w:val="00A61850"/>
    <w:rsid w:val="00A619E7"/>
    <w:rsid w:val="00A61AEC"/>
    <w:rsid w:val="00A61B32"/>
    <w:rsid w:val="00A61B94"/>
    <w:rsid w:val="00A61D45"/>
    <w:rsid w:val="00A61DB0"/>
    <w:rsid w:val="00A62195"/>
    <w:rsid w:val="00A62196"/>
    <w:rsid w:val="00A6220D"/>
    <w:rsid w:val="00A62279"/>
    <w:rsid w:val="00A625A5"/>
    <w:rsid w:val="00A62945"/>
    <w:rsid w:val="00A62B41"/>
    <w:rsid w:val="00A62B80"/>
    <w:rsid w:val="00A62D20"/>
    <w:rsid w:val="00A62E25"/>
    <w:rsid w:val="00A63008"/>
    <w:rsid w:val="00A63024"/>
    <w:rsid w:val="00A6327B"/>
    <w:rsid w:val="00A63420"/>
    <w:rsid w:val="00A63640"/>
    <w:rsid w:val="00A6377C"/>
    <w:rsid w:val="00A637B9"/>
    <w:rsid w:val="00A63987"/>
    <w:rsid w:val="00A63D14"/>
    <w:rsid w:val="00A64000"/>
    <w:rsid w:val="00A6415E"/>
    <w:rsid w:val="00A6419D"/>
    <w:rsid w:val="00A641D4"/>
    <w:rsid w:val="00A64276"/>
    <w:rsid w:val="00A6493E"/>
    <w:rsid w:val="00A6506A"/>
    <w:rsid w:val="00A651EA"/>
    <w:rsid w:val="00A653C0"/>
    <w:rsid w:val="00A653CE"/>
    <w:rsid w:val="00A6555B"/>
    <w:rsid w:val="00A65595"/>
    <w:rsid w:val="00A659A5"/>
    <w:rsid w:val="00A65B4A"/>
    <w:rsid w:val="00A65F28"/>
    <w:rsid w:val="00A66126"/>
    <w:rsid w:val="00A66386"/>
    <w:rsid w:val="00A664A8"/>
    <w:rsid w:val="00A664AB"/>
    <w:rsid w:val="00A666AB"/>
    <w:rsid w:val="00A6691E"/>
    <w:rsid w:val="00A66C34"/>
    <w:rsid w:val="00A66F18"/>
    <w:rsid w:val="00A67087"/>
    <w:rsid w:val="00A670FE"/>
    <w:rsid w:val="00A67613"/>
    <w:rsid w:val="00A676E0"/>
    <w:rsid w:val="00A67A39"/>
    <w:rsid w:val="00A67C4B"/>
    <w:rsid w:val="00A67C75"/>
    <w:rsid w:val="00A67D12"/>
    <w:rsid w:val="00A67E98"/>
    <w:rsid w:val="00A67F16"/>
    <w:rsid w:val="00A67F8A"/>
    <w:rsid w:val="00A70039"/>
    <w:rsid w:val="00A700D6"/>
    <w:rsid w:val="00A709C8"/>
    <w:rsid w:val="00A70AB1"/>
    <w:rsid w:val="00A70D20"/>
    <w:rsid w:val="00A70F24"/>
    <w:rsid w:val="00A71314"/>
    <w:rsid w:val="00A71533"/>
    <w:rsid w:val="00A71655"/>
    <w:rsid w:val="00A71678"/>
    <w:rsid w:val="00A716CD"/>
    <w:rsid w:val="00A71705"/>
    <w:rsid w:val="00A717A0"/>
    <w:rsid w:val="00A717C0"/>
    <w:rsid w:val="00A717DC"/>
    <w:rsid w:val="00A7180E"/>
    <w:rsid w:val="00A71C5B"/>
    <w:rsid w:val="00A71E60"/>
    <w:rsid w:val="00A72223"/>
    <w:rsid w:val="00A722B1"/>
    <w:rsid w:val="00A726AD"/>
    <w:rsid w:val="00A726B8"/>
    <w:rsid w:val="00A726DC"/>
    <w:rsid w:val="00A72938"/>
    <w:rsid w:val="00A72A35"/>
    <w:rsid w:val="00A72A80"/>
    <w:rsid w:val="00A72B46"/>
    <w:rsid w:val="00A72BEF"/>
    <w:rsid w:val="00A72C02"/>
    <w:rsid w:val="00A72F70"/>
    <w:rsid w:val="00A73089"/>
    <w:rsid w:val="00A73147"/>
    <w:rsid w:val="00A73262"/>
    <w:rsid w:val="00A7348E"/>
    <w:rsid w:val="00A734AD"/>
    <w:rsid w:val="00A7350A"/>
    <w:rsid w:val="00A737DE"/>
    <w:rsid w:val="00A738C9"/>
    <w:rsid w:val="00A738FB"/>
    <w:rsid w:val="00A73C91"/>
    <w:rsid w:val="00A73D82"/>
    <w:rsid w:val="00A73E05"/>
    <w:rsid w:val="00A73E42"/>
    <w:rsid w:val="00A73F0E"/>
    <w:rsid w:val="00A74052"/>
    <w:rsid w:val="00A740C8"/>
    <w:rsid w:val="00A741F0"/>
    <w:rsid w:val="00A74580"/>
    <w:rsid w:val="00A7462C"/>
    <w:rsid w:val="00A748F8"/>
    <w:rsid w:val="00A7497C"/>
    <w:rsid w:val="00A74B85"/>
    <w:rsid w:val="00A74E4E"/>
    <w:rsid w:val="00A75244"/>
    <w:rsid w:val="00A7538E"/>
    <w:rsid w:val="00A7544F"/>
    <w:rsid w:val="00A7559F"/>
    <w:rsid w:val="00A7578F"/>
    <w:rsid w:val="00A75903"/>
    <w:rsid w:val="00A75C79"/>
    <w:rsid w:val="00A75CBD"/>
    <w:rsid w:val="00A76054"/>
    <w:rsid w:val="00A76255"/>
    <w:rsid w:val="00A767AD"/>
    <w:rsid w:val="00A76937"/>
    <w:rsid w:val="00A769A2"/>
    <w:rsid w:val="00A76BA1"/>
    <w:rsid w:val="00A76EE6"/>
    <w:rsid w:val="00A76F20"/>
    <w:rsid w:val="00A7721F"/>
    <w:rsid w:val="00A77274"/>
    <w:rsid w:val="00A772E7"/>
    <w:rsid w:val="00A77303"/>
    <w:rsid w:val="00A77369"/>
    <w:rsid w:val="00A775D6"/>
    <w:rsid w:val="00A77639"/>
    <w:rsid w:val="00A77853"/>
    <w:rsid w:val="00A779F5"/>
    <w:rsid w:val="00A77AA1"/>
    <w:rsid w:val="00A77AA6"/>
    <w:rsid w:val="00A77B41"/>
    <w:rsid w:val="00A77B8B"/>
    <w:rsid w:val="00A77D2F"/>
    <w:rsid w:val="00A77E97"/>
    <w:rsid w:val="00A77EB7"/>
    <w:rsid w:val="00A77F08"/>
    <w:rsid w:val="00A77FF7"/>
    <w:rsid w:val="00A80197"/>
    <w:rsid w:val="00A801DA"/>
    <w:rsid w:val="00A804D0"/>
    <w:rsid w:val="00A8055A"/>
    <w:rsid w:val="00A805C8"/>
    <w:rsid w:val="00A8069B"/>
    <w:rsid w:val="00A8079E"/>
    <w:rsid w:val="00A80978"/>
    <w:rsid w:val="00A809AB"/>
    <w:rsid w:val="00A80D42"/>
    <w:rsid w:val="00A80D8C"/>
    <w:rsid w:val="00A80EDE"/>
    <w:rsid w:val="00A8101A"/>
    <w:rsid w:val="00A810E9"/>
    <w:rsid w:val="00A81112"/>
    <w:rsid w:val="00A81322"/>
    <w:rsid w:val="00A815B5"/>
    <w:rsid w:val="00A81952"/>
    <w:rsid w:val="00A81A47"/>
    <w:rsid w:val="00A81AA0"/>
    <w:rsid w:val="00A82155"/>
    <w:rsid w:val="00A821CC"/>
    <w:rsid w:val="00A821F6"/>
    <w:rsid w:val="00A824C7"/>
    <w:rsid w:val="00A825F4"/>
    <w:rsid w:val="00A826D8"/>
    <w:rsid w:val="00A82C62"/>
    <w:rsid w:val="00A82D78"/>
    <w:rsid w:val="00A82F69"/>
    <w:rsid w:val="00A82F9C"/>
    <w:rsid w:val="00A8304A"/>
    <w:rsid w:val="00A83269"/>
    <w:rsid w:val="00A8361E"/>
    <w:rsid w:val="00A8378B"/>
    <w:rsid w:val="00A83CE1"/>
    <w:rsid w:val="00A83FF5"/>
    <w:rsid w:val="00A8455D"/>
    <w:rsid w:val="00A848C1"/>
    <w:rsid w:val="00A84938"/>
    <w:rsid w:val="00A84A41"/>
    <w:rsid w:val="00A84AF0"/>
    <w:rsid w:val="00A84C67"/>
    <w:rsid w:val="00A84E7D"/>
    <w:rsid w:val="00A8501C"/>
    <w:rsid w:val="00A8514B"/>
    <w:rsid w:val="00A85282"/>
    <w:rsid w:val="00A85395"/>
    <w:rsid w:val="00A85484"/>
    <w:rsid w:val="00A85519"/>
    <w:rsid w:val="00A856D5"/>
    <w:rsid w:val="00A85764"/>
    <w:rsid w:val="00A85D49"/>
    <w:rsid w:val="00A866B4"/>
    <w:rsid w:val="00A86867"/>
    <w:rsid w:val="00A868C5"/>
    <w:rsid w:val="00A86AD6"/>
    <w:rsid w:val="00A86C6D"/>
    <w:rsid w:val="00A86C6E"/>
    <w:rsid w:val="00A86CE7"/>
    <w:rsid w:val="00A86E38"/>
    <w:rsid w:val="00A86E8A"/>
    <w:rsid w:val="00A86F6C"/>
    <w:rsid w:val="00A86FBB"/>
    <w:rsid w:val="00A870BE"/>
    <w:rsid w:val="00A871A4"/>
    <w:rsid w:val="00A873C4"/>
    <w:rsid w:val="00A8755B"/>
    <w:rsid w:val="00A8774B"/>
    <w:rsid w:val="00A87771"/>
    <w:rsid w:val="00A87883"/>
    <w:rsid w:val="00A87B99"/>
    <w:rsid w:val="00A87C7E"/>
    <w:rsid w:val="00A87EB3"/>
    <w:rsid w:val="00A87F9F"/>
    <w:rsid w:val="00A90032"/>
    <w:rsid w:val="00A9008A"/>
    <w:rsid w:val="00A9024F"/>
    <w:rsid w:val="00A906A5"/>
    <w:rsid w:val="00A906FA"/>
    <w:rsid w:val="00A90748"/>
    <w:rsid w:val="00A9086E"/>
    <w:rsid w:val="00A91077"/>
    <w:rsid w:val="00A911CD"/>
    <w:rsid w:val="00A9121F"/>
    <w:rsid w:val="00A91281"/>
    <w:rsid w:val="00A91355"/>
    <w:rsid w:val="00A9149C"/>
    <w:rsid w:val="00A9193C"/>
    <w:rsid w:val="00A91D26"/>
    <w:rsid w:val="00A91DAE"/>
    <w:rsid w:val="00A92338"/>
    <w:rsid w:val="00A92538"/>
    <w:rsid w:val="00A92771"/>
    <w:rsid w:val="00A92AA3"/>
    <w:rsid w:val="00A92E2C"/>
    <w:rsid w:val="00A93020"/>
    <w:rsid w:val="00A931CC"/>
    <w:rsid w:val="00A9326C"/>
    <w:rsid w:val="00A9333B"/>
    <w:rsid w:val="00A933D9"/>
    <w:rsid w:val="00A935B5"/>
    <w:rsid w:val="00A93601"/>
    <w:rsid w:val="00A93602"/>
    <w:rsid w:val="00A937A6"/>
    <w:rsid w:val="00A9388C"/>
    <w:rsid w:val="00A93C4D"/>
    <w:rsid w:val="00A93C94"/>
    <w:rsid w:val="00A93CFA"/>
    <w:rsid w:val="00A93E42"/>
    <w:rsid w:val="00A9428D"/>
    <w:rsid w:val="00A9472D"/>
    <w:rsid w:val="00A94B3D"/>
    <w:rsid w:val="00A94C19"/>
    <w:rsid w:val="00A94D60"/>
    <w:rsid w:val="00A94E32"/>
    <w:rsid w:val="00A9520B"/>
    <w:rsid w:val="00A95623"/>
    <w:rsid w:val="00A957A2"/>
    <w:rsid w:val="00A95DE8"/>
    <w:rsid w:val="00A95DF9"/>
    <w:rsid w:val="00A95E8F"/>
    <w:rsid w:val="00A95F09"/>
    <w:rsid w:val="00A960D2"/>
    <w:rsid w:val="00A961F1"/>
    <w:rsid w:val="00A96269"/>
    <w:rsid w:val="00A96388"/>
    <w:rsid w:val="00A9693D"/>
    <w:rsid w:val="00A96A5C"/>
    <w:rsid w:val="00A96DEE"/>
    <w:rsid w:val="00A97255"/>
    <w:rsid w:val="00A974B7"/>
    <w:rsid w:val="00A9759A"/>
    <w:rsid w:val="00A975B0"/>
    <w:rsid w:val="00A975F8"/>
    <w:rsid w:val="00A97662"/>
    <w:rsid w:val="00A97888"/>
    <w:rsid w:val="00A979BA"/>
    <w:rsid w:val="00A97C8D"/>
    <w:rsid w:val="00A97CA3"/>
    <w:rsid w:val="00AA00FF"/>
    <w:rsid w:val="00AA02E4"/>
    <w:rsid w:val="00AA0313"/>
    <w:rsid w:val="00AA0325"/>
    <w:rsid w:val="00AA0360"/>
    <w:rsid w:val="00AA0472"/>
    <w:rsid w:val="00AA04BC"/>
    <w:rsid w:val="00AA0681"/>
    <w:rsid w:val="00AA07CC"/>
    <w:rsid w:val="00AA0952"/>
    <w:rsid w:val="00AA0BCD"/>
    <w:rsid w:val="00AA1037"/>
    <w:rsid w:val="00AA1362"/>
    <w:rsid w:val="00AA16B5"/>
    <w:rsid w:val="00AA175B"/>
    <w:rsid w:val="00AA1B31"/>
    <w:rsid w:val="00AA2054"/>
    <w:rsid w:val="00AA20DA"/>
    <w:rsid w:val="00AA216D"/>
    <w:rsid w:val="00AA22A6"/>
    <w:rsid w:val="00AA23BF"/>
    <w:rsid w:val="00AA24F2"/>
    <w:rsid w:val="00AA2618"/>
    <w:rsid w:val="00AA262E"/>
    <w:rsid w:val="00AA286B"/>
    <w:rsid w:val="00AA30EF"/>
    <w:rsid w:val="00AA33D8"/>
    <w:rsid w:val="00AA36AC"/>
    <w:rsid w:val="00AA380F"/>
    <w:rsid w:val="00AA3A0C"/>
    <w:rsid w:val="00AA3B42"/>
    <w:rsid w:val="00AA3D4B"/>
    <w:rsid w:val="00AA3D87"/>
    <w:rsid w:val="00AA419C"/>
    <w:rsid w:val="00AA4254"/>
    <w:rsid w:val="00AA43C8"/>
    <w:rsid w:val="00AA440B"/>
    <w:rsid w:val="00AA4575"/>
    <w:rsid w:val="00AA45C9"/>
    <w:rsid w:val="00AA46F9"/>
    <w:rsid w:val="00AA4816"/>
    <w:rsid w:val="00AA4D21"/>
    <w:rsid w:val="00AA4E76"/>
    <w:rsid w:val="00AA521E"/>
    <w:rsid w:val="00AA54FE"/>
    <w:rsid w:val="00AA565F"/>
    <w:rsid w:val="00AA5758"/>
    <w:rsid w:val="00AA59C6"/>
    <w:rsid w:val="00AA5AA2"/>
    <w:rsid w:val="00AA5C84"/>
    <w:rsid w:val="00AA5DED"/>
    <w:rsid w:val="00AA5E00"/>
    <w:rsid w:val="00AA625E"/>
    <w:rsid w:val="00AA6284"/>
    <w:rsid w:val="00AA6474"/>
    <w:rsid w:val="00AA6692"/>
    <w:rsid w:val="00AA69E9"/>
    <w:rsid w:val="00AA6B08"/>
    <w:rsid w:val="00AA7188"/>
    <w:rsid w:val="00AA71DF"/>
    <w:rsid w:val="00AA73D6"/>
    <w:rsid w:val="00AA7AEA"/>
    <w:rsid w:val="00AA7FAA"/>
    <w:rsid w:val="00AB0082"/>
    <w:rsid w:val="00AB029B"/>
    <w:rsid w:val="00AB02C5"/>
    <w:rsid w:val="00AB02E7"/>
    <w:rsid w:val="00AB04C2"/>
    <w:rsid w:val="00AB0531"/>
    <w:rsid w:val="00AB0566"/>
    <w:rsid w:val="00AB059A"/>
    <w:rsid w:val="00AB0C5D"/>
    <w:rsid w:val="00AB0D76"/>
    <w:rsid w:val="00AB112E"/>
    <w:rsid w:val="00AB11D5"/>
    <w:rsid w:val="00AB126E"/>
    <w:rsid w:val="00AB1350"/>
    <w:rsid w:val="00AB15C7"/>
    <w:rsid w:val="00AB1662"/>
    <w:rsid w:val="00AB1683"/>
    <w:rsid w:val="00AB17FF"/>
    <w:rsid w:val="00AB198F"/>
    <w:rsid w:val="00AB1C23"/>
    <w:rsid w:val="00AB1FC2"/>
    <w:rsid w:val="00AB2089"/>
    <w:rsid w:val="00AB231A"/>
    <w:rsid w:val="00AB2382"/>
    <w:rsid w:val="00AB24D6"/>
    <w:rsid w:val="00AB2608"/>
    <w:rsid w:val="00AB291A"/>
    <w:rsid w:val="00AB2C76"/>
    <w:rsid w:val="00AB2D23"/>
    <w:rsid w:val="00AB2EFE"/>
    <w:rsid w:val="00AB308F"/>
    <w:rsid w:val="00AB338B"/>
    <w:rsid w:val="00AB36C7"/>
    <w:rsid w:val="00AB37DC"/>
    <w:rsid w:val="00AB3B29"/>
    <w:rsid w:val="00AB3CAB"/>
    <w:rsid w:val="00AB3F0B"/>
    <w:rsid w:val="00AB402A"/>
    <w:rsid w:val="00AB4276"/>
    <w:rsid w:val="00AB43C7"/>
    <w:rsid w:val="00AB43E8"/>
    <w:rsid w:val="00AB4451"/>
    <w:rsid w:val="00AB46D9"/>
    <w:rsid w:val="00AB4828"/>
    <w:rsid w:val="00AB49DE"/>
    <w:rsid w:val="00AB4D8B"/>
    <w:rsid w:val="00AB4DD9"/>
    <w:rsid w:val="00AB4E5D"/>
    <w:rsid w:val="00AB4E8F"/>
    <w:rsid w:val="00AB4E95"/>
    <w:rsid w:val="00AB5028"/>
    <w:rsid w:val="00AB503C"/>
    <w:rsid w:val="00AB51FA"/>
    <w:rsid w:val="00AB53A4"/>
    <w:rsid w:val="00AB547B"/>
    <w:rsid w:val="00AB551E"/>
    <w:rsid w:val="00AB5B88"/>
    <w:rsid w:val="00AB5BC7"/>
    <w:rsid w:val="00AB5DA1"/>
    <w:rsid w:val="00AB5F4A"/>
    <w:rsid w:val="00AB6026"/>
    <w:rsid w:val="00AB60A5"/>
    <w:rsid w:val="00AB6275"/>
    <w:rsid w:val="00AB62FD"/>
    <w:rsid w:val="00AB63EB"/>
    <w:rsid w:val="00AB6471"/>
    <w:rsid w:val="00AB6568"/>
    <w:rsid w:val="00AB65A4"/>
    <w:rsid w:val="00AB663B"/>
    <w:rsid w:val="00AB6870"/>
    <w:rsid w:val="00AB68FA"/>
    <w:rsid w:val="00AB6A11"/>
    <w:rsid w:val="00AB6AE4"/>
    <w:rsid w:val="00AB6C32"/>
    <w:rsid w:val="00AB6DE4"/>
    <w:rsid w:val="00AB7179"/>
    <w:rsid w:val="00AB77BC"/>
    <w:rsid w:val="00AB7904"/>
    <w:rsid w:val="00AB796B"/>
    <w:rsid w:val="00AB7E09"/>
    <w:rsid w:val="00AB7EC2"/>
    <w:rsid w:val="00AB7F6F"/>
    <w:rsid w:val="00AB7FE7"/>
    <w:rsid w:val="00AC0039"/>
    <w:rsid w:val="00AC005F"/>
    <w:rsid w:val="00AC03D2"/>
    <w:rsid w:val="00AC07EE"/>
    <w:rsid w:val="00AC097F"/>
    <w:rsid w:val="00AC0A18"/>
    <w:rsid w:val="00AC0B40"/>
    <w:rsid w:val="00AC0BBC"/>
    <w:rsid w:val="00AC0DAB"/>
    <w:rsid w:val="00AC0EF8"/>
    <w:rsid w:val="00AC0EFB"/>
    <w:rsid w:val="00AC0FFB"/>
    <w:rsid w:val="00AC1164"/>
    <w:rsid w:val="00AC1370"/>
    <w:rsid w:val="00AC1372"/>
    <w:rsid w:val="00AC147B"/>
    <w:rsid w:val="00AC152B"/>
    <w:rsid w:val="00AC174A"/>
    <w:rsid w:val="00AC19F4"/>
    <w:rsid w:val="00AC1A3D"/>
    <w:rsid w:val="00AC1BAC"/>
    <w:rsid w:val="00AC1BD8"/>
    <w:rsid w:val="00AC1D76"/>
    <w:rsid w:val="00AC215F"/>
    <w:rsid w:val="00AC2185"/>
    <w:rsid w:val="00AC22A3"/>
    <w:rsid w:val="00AC246F"/>
    <w:rsid w:val="00AC25EC"/>
    <w:rsid w:val="00AC26B4"/>
    <w:rsid w:val="00AC2707"/>
    <w:rsid w:val="00AC2951"/>
    <w:rsid w:val="00AC2AAB"/>
    <w:rsid w:val="00AC2D6A"/>
    <w:rsid w:val="00AC2E2B"/>
    <w:rsid w:val="00AC2EC1"/>
    <w:rsid w:val="00AC3A28"/>
    <w:rsid w:val="00AC3C00"/>
    <w:rsid w:val="00AC3EED"/>
    <w:rsid w:val="00AC3F34"/>
    <w:rsid w:val="00AC409E"/>
    <w:rsid w:val="00AC40C9"/>
    <w:rsid w:val="00AC41C6"/>
    <w:rsid w:val="00AC421B"/>
    <w:rsid w:val="00AC45EC"/>
    <w:rsid w:val="00AC45F8"/>
    <w:rsid w:val="00AC471D"/>
    <w:rsid w:val="00AC4BFE"/>
    <w:rsid w:val="00AC4CD1"/>
    <w:rsid w:val="00AC4E1E"/>
    <w:rsid w:val="00AC4E9B"/>
    <w:rsid w:val="00AC4EFF"/>
    <w:rsid w:val="00AC4F22"/>
    <w:rsid w:val="00AC5072"/>
    <w:rsid w:val="00AC519C"/>
    <w:rsid w:val="00AC528D"/>
    <w:rsid w:val="00AC52B7"/>
    <w:rsid w:val="00AC52E9"/>
    <w:rsid w:val="00AC530B"/>
    <w:rsid w:val="00AC56E8"/>
    <w:rsid w:val="00AC5CEE"/>
    <w:rsid w:val="00AC5F46"/>
    <w:rsid w:val="00AC6328"/>
    <w:rsid w:val="00AC633B"/>
    <w:rsid w:val="00AC6681"/>
    <w:rsid w:val="00AC67A1"/>
    <w:rsid w:val="00AC688A"/>
    <w:rsid w:val="00AC688C"/>
    <w:rsid w:val="00AC6956"/>
    <w:rsid w:val="00AC6A97"/>
    <w:rsid w:val="00AC6B0D"/>
    <w:rsid w:val="00AC6BFD"/>
    <w:rsid w:val="00AC6DF0"/>
    <w:rsid w:val="00AC6E7B"/>
    <w:rsid w:val="00AC6F6A"/>
    <w:rsid w:val="00AC6FC7"/>
    <w:rsid w:val="00AC73F6"/>
    <w:rsid w:val="00AC7415"/>
    <w:rsid w:val="00AC7586"/>
    <w:rsid w:val="00AC7795"/>
    <w:rsid w:val="00AC7892"/>
    <w:rsid w:val="00AC796A"/>
    <w:rsid w:val="00AC7B9A"/>
    <w:rsid w:val="00AC7C54"/>
    <w:rsid w:val="00AC7DA9"/>
    <w:rsid w:val="00AD0134"/>
    <w:rsid w:val="00AD03C4"/>
    <w:rsid w:val="00AD0764"/>
    <w:rsid w:val="00AD07A9"/>
    <w:rsid w:val="00AD0B51"/>
    <w:rsid w:val="00AD0B9E"/>
    <w:rsid w:val="00AD0BB4"/>
    <w:rsid w:val="00AD0CBB"/>
    <w:rsid w:val="00AD12B0"/>
    <w:rsid w:val="00AD156A"/>
    <w:rsid w:val="00AD15C5"/>
    <w:rsid w:val="00AD16D0"/>
    <w:rsid w:val="00AD1850"/>
    <w:rsid w:val="00AD1AD2"/>
    <w:rsid w:val="00AD20A0"/>
    <w:rsid w:val="00AD232A"/>
    <w:rsid w:val="00AD2332"/>
    <w:rsid w:val="00AD27BE"/>
    <w:rsid w:val="00AD2A93"/>
    <w:rsid w:val="00AD2C56"/>
    <w:rsid w:val="00AD2FCF"/>
    <w:rsid w:val="00AD3104"/>
    <w:rsid w:val="00AD31EF"/>
    <w:rsid w:val="00AD3231"/>
    <w:rsid w:val="00AD3566"/>
    <w:rsid w:val="00AD3711"/>
    <w:rsid w:val="00AD3B7B"/>
    <w:rsid w:val="00AD3B8D"/>
    <w:rsid w:val="00AD3D83"/>
    <w:rsid w:val="00AD3DCA"/>
    <w:rsid w:val="00AD4049"/>
    <w:rsid w:val="00AD40B1"/>
    <w:rsid w:val="00AD4647"/>
    <w:rsid w:val="00AD46FF"/>
    <w:rsid w:val="00AD4739"/>
    <w:rsid w:val="00AD491C"/>
    <w:rsid w:val="00AD4A87"/>
    <w:rsid w:val="00AD4B2A"/>
    <w:rsid w:val="00AD4B30"/>
    <w:rsid w:val="00AD4D29"/>
    <w:rsid w:val="00AD4F2C"/>
    <w:rsid w:val="00AD5194"/>
    <w:rsid w:val="00AD5328"/>
    <w:rsid w:val="00AD54FF"/>
    <w:rsid w:val="00AD55EF"/>
    <w:rsid w:val="00AD582B"/>
    <w:rsid w:val="00AD5A3F"/>
    <w:rsid w:val="00AD5AE3"/>
    <w:rsid w:val="00AD5B83"/>
    <w:rsid w:val="00AD5E21"/>
    <w:rsid w:val="00AD60D2"/>
    <w:rsid w:val="00AD6813"/>
    <w:rsid w:val="00AD6A49"/>
    <w:rsid w:val="00AD6C2A"/>
    <w:rsid w:val="00AD6C35"/>
    <w:rsid w:val="00AD6CEF"/>
    <w:rsid w:val="00AD6D15"/>
    <w:rsid w:val="00AD70C3"/>
    <w:rsid w:val="00AD7155"/>
    <w:rsid w:val="00AD7214"/>
    <w:rsid w:val="00AD746E"/>
    <w:rsid w:val="00AD7591"/>
    <w:rsid w:val="00AD77B1"/>
    <w:rsid w:val="00AD7AFD"/>
    <w:rsid w:val="00AD7B0E"/>
    <w:rsid w:val="00AD7B70"/>
    <w:rsid w:val="00AD7BD9"/>
    <w:rsid w:val="00AD7CA6"/>
    <w:rsid w:val="00AD7D35"/>
    <w:rsid w:val="00AD7EB1"/>
    <w:rsid w:val="00AE0019"/>
    <w:rsid w:val="00AE04C2"/>
    <w:rsid w:val="00AE05B4"/>
    <w:rsid w:val="00AE0620"/>
    <w:rsid w:val="00AE07F7"/>
    <w:rsid w:val="00AE0809"/>
    <w:rsid w:val="00AE0873"/>
    <w:rsid w:val="00AE0AC1"/>
    <w:rsid w:val="00AE0BAC"/>
    <w:rsid w:val="00AE0D6C"/>
    <w:rsid w:val="00AE0D95"/>
    <w:rsid w:val="00AE0EFF"/>
    <w:rsid w:val="00AE11E7"/>
    <w:rsid w:val="00AE12EE"/>
    <w:rsid w:val="00AE156D"/>
    <w:rsid w:val="00AE15AE"/>
    <w:rsid w:val="00AE19E0"/>
    <w:rsid w:val="00AE1D3F"/>
    <w:rsid w:val="00AE1D4B"/>
    <w:rsid w:val="00AE1F51"/>
    <w:rsid w:val="00AE1FCD"/>
    <w:rsid w:val="00AE2328"/>
    <w:rsid w:val="00AE2492"/>
    <w:rsid w:val="00AE26AE"/>
    <w:rsid w:val="00AE2785"/>
    <w:rsid w:val="00AE27BC"/>
    <w:rsid w:val="00AE2B89"/>
    <w:rsid w:val="00AE2BBF"/>
    <w:rsid w:val="00AE2D44"/>
    <w:rsid w:val="00AE2FD5"/>
    <w:rsid w:val="00AE3177"/>
    <w:rsid w:val="00AE32C7"/>
    <w:rsid w:val="00AE333A"/>
    <w:rsid w:val="00AE336A"/>
    <w:rsid w:val="00AE3409"/>
    <w:rsid w:val="00AE3521"/>
    <w:rsid w:val="00AE393A"/>
    <w:rsid w:val="00AE3B9F"/>
    <w:rsid w:val="00AE3BBE"/>
    <w:rsid w:val="00AE3D86"/>
    <w:rsid w:val="00AE4274"/>
    <w:rsid w:val="00AE42D4"/>
    <w:rsid w:val="00AE4378"/>
    <w:rsid w:val="00AE4754"/>
    <w:rsid w:val="00AE4869"/>
    <w:rsid w:val="00AE4D99"/>
    <w:rsid w:val="00AE5155"/>
    <w:rsid w:val="00AE5182"/>
    <w:rsid w:val="00AE5507"/>
    <w:rsid w:val="00AE58FC"/>
    <w:rsid w:val="00AE5AC0"/>
    <w:rsid w:val="00AE6165"/>
    <w:rsid w:val="00AE61C3"/>
    <w:rsid w:val="00AE63A8"/>
    <w:rsid w:val="00AE681D"/>
    <w:rsid w:val="00AE687A"/>
    <w:rsid w:val="00AE68C4"/>
    <w:rsid w:val="00AE693A"/>
    <w:rsid w:val="00AE6A8F"/>
    <w:rsid w:val="00AE6AC0"/>
    <w:rsid w:val="00AE6B2A"/>
    <w:rsid w:val="00AE6C81"/>
    <w:rsid w:val="00AE6E7C"/>
    <w:rsid w:val="00AE7176"/>
    <w:rsid w:val="00AE71EB"/>
    <w:rsid w:val="00AE7730"/>
    <w:rsid w:val="00AE7838"/>
    <w:rsid w:val="00AE7983"/>
    <w:rsid w:val="00AE7ABE"/>
    <w:rsid w:val="00AE7F96"/>
    <w:rsid w:val="00AE7FAA"/>
    <w:rsid w:val="00AF002B"/>
    <w:rsid w:val="00AF0241"/>
    <w:rsid w:val="00AF0544"/>
    <w:rsid w:val="00AF0626"/>
    <w:rsid w:val="00AF0726"/>
    <w:rsid w:val="00AF07F6"/>
    <w:rsid w:val="00AF0A54"/>
    <w:rsid w:val="00AF0A70"/>
    <w:rsid w:val="00AF0BF2"/>
    <w:rsid w:val="00AF0D56"/>
    <w:rsid w:val="00AF1427"/>
    <w:rsid w:val="00AF179E"/>
    <w:rsid w:val="00AF1EF8"/>
    <w:rsid w:val="00AF1FA1"/>
    <w:rsid w:val="00AF216D"/>
    <w:rsid w:val="00AF233D"/>
    <w:rsid w:val="00AF2443"/>
    <w:rsid w:val="00AF2487"/>
    <w:rsid w:val="00AF25A4"/>
    <w:rsid w:val="00AF25D0"/>
    <w:rsid w:val="00AF2865"/>
    <w:rsid w:val="00AF2882"/>
    <w:rsid w:val="00AF2B66"/>
    <w:rsid w:val="00AF359B"/>
    <w:rsid w:val="00AF37BB"/>
    <w:rsid w:val="00AF393D"/>
    <w:rsid w:val="00AF3A04"/>
    <w:rsid w:val="00AF3C44"/>
    <w:rsid w:val="00AF3DFE"/>
    <w:rsid w:val="00AF3E24"/>
    <w:rsid w:val="00AF3E41"/>
    <w:rsid w:val="00AF459D"/>
    <w:rsid w:val="00AF471E"/>
    <w:rsid w:val="00AF4864"/>
    <w:rsid w:val="00AF4D32"/>
    <w:rsid w:val="00AF4DB2"/>
    <w:rsid w:val="00AF4DEC"/>
    <w:rsid w:val="00AF4F7B"/>
    <w:rsid w:val="00AF501E"/>
    <w:rsid w:val="00AF5326"/>
    <w:rsid w:val="00AF540D"/>
    <w:rsid w:val="00AF5411"/>
    <w:rsid w:val="00AF551A"/>
    <w:rsid w:val="00AF56EA"/>
    <w:rsid w:val="00AF5830"/>
    <w:rsid w:val="00AF5A11"/>
    <w:rsid w:val="00AF5AED"/>
    <w:rsid w:val="00AF5CE6"/>
    <w:rsid w:val="00AF5EFE"/>
    <w:rsid w:val="00AF5F7C"/>
    <w:rsid w:val="00AF67A0"/>
    <w:rsid w:val="00AF6848"/>
    <w:rsid w:val="00AF69BA"/>
    <w:rsid w:val="00AF6C3F"/>
    <w:rsid w:val="00AF6DC9"/>
    <w:rsid w:val="00AF6DE9"/>
    <w:rsid w:val="00AF6EE6"/>
    <w:rsid w:val="00AF70EA"/>
    <w:rsid w:val="00AF7127"/>
    <w:rsid w:val="00AF75CC"/>
    <w:rsid w:val="00AF79BA"/>
    <w:rsid w:val="00AF7A99"/>
    <w:rsid w:val="00AF7C27"/>
    <w:rsid w:val="00AF7F25"/>
    <w:rsid w:val="00B0007D"/>
    <w:rsid w:val="00B000A0"/>
    <w:rsid w:val="00B00217"/>
    <w:rsid w:val="00B002D0"/>
    <w:rsid w:val="00B0034B"/>
    <w:rsid w:val="00B0059A"/>
    <w:rsid w:val="00B00727"/>
    <w:rsid w:val="00B008B8"/>
    <w:rsid w:val="00B0092B"/>
    <w:rsid w:val="00B00DCA"/>
    <w:rsid w:val="00B011CE"/>
    <w:rsid w:val="00B012A8"/>
    <w:rsid w:val="00B01391"/>
    <w:rsid w:val="00B015A8"/>
    <w:rsid w:val="00B01765"/>
    <w:rsid w:val="00B017AE"/>
    <w:rsid w:val="00B01899"/>
    <w:rsid w:val="00B01974"/>
    <w:rsid w:val="00B01DD2"/>
    <w:rsid w:val="00B01FBD"/>
    <w:rsid w:val="00B023D9"/>
    <w:rsid w:val="00B0243B"/>
    <w:rsid w:val="00B02796"/>
    <w:rsid w:val="00B0284C"/>
    <w:rsid w:val="00B02ACB"/>
    <w:rsid w:val="00B02BC6"/>
    <w:rsid w:val="00B02D26"/>
    <w:rsid w:val="00B02F34"/>
    <w:rsid w:val="00B03051"/>
    <w:rsid w:val="00B0358B"/>
    <w:rsid w:val="00B036F6"/>
    <w:rsid w:val="00B037BF"/>
    <w:rsid w:val="00B03947"/>
    <w:rsid w:val="00B0398D"/>
    <w:rsid w:val="00B03E94"/>
    <w:rsid w:val="00B03F68"/>
    <w:rsid w:val="00B03FC6"/>
    <w:rsid w:val="00B041F9"/>
    <w:rsid w:val="00B04246"/>
    <w:rsid w:val="00B046AD"/>
    <w:rsid w:val="00B04A19"/>
    <w:rsid w:val="00B04A3D"/>
    <w:rsid w:val="00B04B60"/>
    <w:rsid w:val="00B04FD5"/>
    <w:rsid w:val="00B051AC"/>
    <w:rsid w:val="00B051F4"/>
    <w:rsid w:val="00B0542C"/>
    <w:rsid w:val="00B0544D"/>
    <w:rsid w:val="00B0585E"/>
    <w:rsid w:val="00B05C04"/>
    <w:rsid w:val="00B05CCF"/>
    <w:rsid w:val="00B05D5D"/>
    <w:rsid w:val="00B05DB0"/>
    <w:rsid w:val="00B05FB3"/>
    <w:rsid w:val="00B05FCE"/>
    <w:rsid w:val="00B06007"/>
    <w:rsid w:val="00B0606F"/>
    <w:rsid w:val="00B0656D"/>
    <w:rsid w:val="00B06AD6"/>
    <w:rsid w:val="00B06B6F"/>
    <w:rsid w:val="00B06F73"/>
    <w:rsid w:val="00B06F74"/>
    <w:rsid w:val="00B0714F"/>
    <w:rsid w:val="00B07312"/>
    <w:rsid w:val="00B073BF"/>
    <w:rsid w:val="00B07436"/>
    <w:rsid w:val="00B0792B"/>
    <w:rsid w:val="00B0798D"/>
    <w:rsid w:val="00B07E63"/>
    <w:rsid w:val="00B07E9F"/>
    <w:rsid w:val="00B07F37"/>
    <w:rsid w:val="00B1010E"/>
    <w:rsid w:val="00B10197"/>
    <w:rsid w:val="00B1029C"/>
    <w:rsid w:val="00B102AD"/>
    <w:rsid w:val="00B102D7"/>
    <w:rsid w:val="00B10609"/>
    <w:rsid w:val="00B107B0"/>
    <w:rsid w:val="00B10992"/>
    <w:rsid w:val="00B10B6C"/>
    <w:rsid w:val="00B10B6E"/>
    <w:rsid w:val="00B10B75"/>
    <w:rsid w:val="00B10DA0"/>
    <w:rsid w:val="00B10E93"/>
    <w:rsid w:val="00B10ED4"/>
    <w:rsid w:val="00B111F6"/>
    <w:rsid w:val="00B114AF"/>
    <w:rsid w:val="00B11599"/>
    <w:rsid w:val="00B117C0"/>
    <w:rsid w:val="00B1181B"/>
    <w:rsid w:val="00B11885"/>
    <w:rsid w:val="00B1198C"/>
    <w:rsid w:val="00B11A60"/>
    <w:rsid w:val="00B11AF3"/>
    <w:rsid w:val="00B11DE7"/>
    <w:rsid w:val="00B122C5"/>
    <w:rsid w:val="00B12508"/>
    <w:rsid w:val="00B1258E"/>
    <w:rsid w:val="00B12836"/>
    <w:rsid w:val="00B13413"/>
    <w:rsid w:val="00B1376F"/>
    <w:rsid w:val="00B13787"/>
    <w:rsid w:val="00B1388F"/>
    <w:rsid w:val="00B138CE"/>
    <w:rsid w:val="00B13951"/>
    <w:rsid w:val="00B13AD4"/>
    <w:rsid w:val="00B13B03"/>
    <w:rsid w:val="00B13D29"/>
    <w:rsid w:val="00B13D7C"/>
    <w:rsid w:val="00B13E38"/>
    <w:rsid w:val="00B1413A"/>
    <w:rsid w:val="00B141F9"/>
    <w:rsid w:val="00B14219"/>
    <w:rsid w:val="00B143F0"/>
    <w:rsid w:val="00B14447"/>
    <w:rsid w:val="00B14481"/>
    <w:rsid w:val="00B148D9"/>
    <w:rsid w:val="00B1491F"/>
    <w:rsid w:val="00B14ED2"/>
    <w:rsid w:val="00B151DE"/>
    <w:rsid w:val="00B15203"/>
    <w:rsid w:val="00B1528B"/>
    <w:rsid w:val="00B153E0"/>
    <w:rsid w:val="00B15417"/>
    <w:rsid w:val="00B15866"/>
    <w:rsid w:val="00B1587A"/>
    <w:rsid w:val="00B15916"/>
    <w:rsid w:val="00B15DA3"/>
    <w:rsid w:val="00B15DCD"/>
    <w:rsid w:val="00B15F0A"/>
    <w:rsid w:val="00B15FC7"/>
    <w:rsid w:val="00B16024"/>
    <w:rsid w:val="00B16075"/>
    <w:rsid w:val="00B16259"/>
    <w:rsid w:val="00B16383"/>
    <w:rsid w:val="00B16442"/>
    <w:rsid w:val="00B1659A"/>
    <w:rsid w:val="00B1669F"/>
    <w:rsid w:val="00B16715"/>
    <w:rsid w:val="00B1691E"/>
    <w:rsid w:val="00B169B2"/>
    <w:rsid w:val="00B16B29"/>
    <w:rsid w:val="00B16C26"/>
    <w:rsid w:val="00B16CFA"/>
    <w:rsid w:val="00B17011"/>
    <w:rsid w:val="00B174EA"/>
    <w:rsid w:val="00B17572"/>
    <w:rsid w:val="00B17934"/>
    <w:rsid w:val="00B17AF6"/>
    <w:rsid w:val="00B17C79"/>
    <w:rsid w:val="00B17F05"/>
    <w:rsid w:val="00B2006D"/>
    <w:rsid w:val="00B205B7"/>
    <w:rsid w:val="00B20779"/>
    <w:rsid w:val="00B207AE"/>
    <w:rsid w:val="00B20D7B"/>
    <w:rsid w:val="00B20DC7"/>
    <w:rsid w:val="00B21135"/>
    <w:rsid w:val="00B2129C"/>
    <w:rsid w:val="00B21502"/>
    <w:rsid w:val="00B215B5"/>
    <w:rsid w:val="00B21A5D"/>
    <w:rsid w:val="00B21B6D"/>
    <w:rsid w:val="00B21B81"/>
    <w:rsid w:val="00B21CF0"/>
    <w:rsid w:val="00B21EFC"/>
    <w:rsid w:val="00B220B0"/>
    <w:rsid w:val="00B2211A"/>
    <w:rsid w:val="00B224E3"/>
    <w:rsid w:val="00B22613"/>
    <w:rsid w:val="00B228CE"/>
    <w:rsid w:val="00B229F3"/>
    <w:rsid w:val="00B22B35"/>
    <w:rsid w:val="00B22F14"/>
    <w:rsid w:val="00B23114"/>
    <w:rsid w:val="00B2323E"/>
    <w:rsid w:val="00B23374"/>
    <w:rsid w:val="00B237B2"/>
    <w:rsid w:val="00B237DA"/>
    <w:rsid w:val="00B23D5A"/>
    <w:rsid w:val="00B23EB1"/>
    <w:rsid w:val="00B240A9"/>
    <w:rsid w:val="00B24101"/>
    <w:rsid w:val="00B243BA"/>
    <w:rsid w:val="00B245D1"/>
    <w:rsid w:val="00B245FA"/>
    <w:rsid w:val="00B24847"/>
    <w:rsid w:val="00B24AA9"/>
    <w:rsid w:val="00B24B62"/>
    <w:rsid w:val="00B24C83"/>
    <w:rsid w:val="00B24D03"/>
    <w:rsid w:val="00B24DBC"/>
    <w:rsid w:val="00B24F13"/>
    <w:rsid w:val="00B25448"/>
    <w:rsid w:val="00B25728"/>
    <w:rsid w:val="00B25D92"/>
    <w:rsid w:val="00B25DAC"/>
    <w:rsid w:val="00B26251"/>
    <w:rsid w:val="00B26253"/>
    <w:rsid w:val="00B262F5"/>
    <w:rsid w:val="00B263B8"/>
    <w:rsid w:val="00B26680"/>
    <w:rsid w:val="00B26753"/>
    <w:rsid w:val="00B26A9B"/>
    <w:rsid w:val="00B26B03"/>
    <w:rsid w:val="00B26B5C"/>
    <w:rsid w:val="00B26BDD"/>
    <w:rsid w:val="00B26DBE"/>
    <w:rsid w:val="00B26EC0"/>
    <w:rsid w:val="00B27064"/>
    <w:rsid w:val="00B27167"/>
    <w:rsid w:val="00B2748D"/>
    <w:rsid w:val="00B276EF"/>
    <w:rsid w:val="00B27797"/>
    <w:rsid w:val="00B27D28"/>
    <w:rsid w:val="00B30051"/>
    <w:rsid w:val="00B30123"/>
    <w:rsid w:val="00B305F4"/>
    <w:rsid w:val="00B30668"/>
    <w:rsid w:val="00B308A6"/>
    <w:rsid w:val="00B308AE"/>
    <w:rsid w:val="00B30A1B"/>
    <w:rsid w:val="00B30A48"/>
    <w:rsid w:val="00B30A58"/>
    <w:rsid w:val="00B30C85"/>
    <w:rsid w:val="00B30D41"/>
    <w:rsid w:val="00B30D48"/>
    <w:rsid w:val="00B30DFD"/>
    <w:rsid w:val="00B317CF"/>
    <w:rsid w:val="00B317EB"/>
    <w:rsid w:val="00B31925"/>
    <w:rsid w:val="00B31B33"/>
    <w:rsid w:val="00B31F59"/>
    <w:rsid w:val="00B32076"/>
    <w:rsid w:val="00B321F1"/>
    <w:rsid w:val="00B3248C"/>
    <w:rsid w:val="00B324FD"/>
    <w:rsid w:val="00B3253C"/>
    <w:rsid w:val="00B325CE"/>
    <w:rsid w:val="00B325FE"/>
    <w:rsid w:val="00B326E3"/>
    <w:rsid w:val="00B3273F"/>
    <w:rsid w:val="00B32C0A"/>
    <w:rsid w:val="00B32D9E"/>
    <w:rsid w:val="00B32E10"/>
    <w:rsid w:val="00B32E37"/>
    <w:rsid w:val="00B32EB1"/>
    <w:rsid w:val="00B32EB6"/>
    <w:rsid w:val="00B3300B"/>
    <w:rsid w:val="00B33264"/>
    <w:rsid w:val="00B33484"/>
    <w:rsid w:val="00B33600"/>
    <w:rsid w:val="00B3386A"/>
    <w:rsid w:val="00B3396D"/>
    <w:rsid w:val="00B339BC"/>
    <w:rsid w:val="00B33A84"/>
    <w:rsid w:val="00B33B5B"/>
    <w:rsid w:val="00B33C6D"/>
    <w:rsid w:val="00B3413F"/>
    <w:rsid w:val="00B34275"/>
    <w:rsid w:val="00B3467A"/>
    <w:rsid w:val="00B346C7"/>
    <w:rsid w:val="00B34A60"/>
    <w:rsid w:val="00B34A86"/>
    <w:rsid w:val="00B34B6F"/>
    <w:rsid w:val="00B34C73"/>
    <w:rsid w:val="00B34D45"/>
    <w:rsid w:val="00B34F5C"/>
    <w:rsid w:val="00B34F82"/>
    <w:rsid w:val="00B35084"/>
    <w:rsid w:val="00B351F0"/>
    <w:rsid w:val="00B3535A"/>
    <w:rsid w:val="00B35401"/>
    <w:rsid w:val="00B359FD"/>
    <w:rsid w:val="00B35A9D"/>
    <w:rsid w:val="00B35BA0"/>
    <w:rsid w:val="00B35BB1"/>
    <w:rsid w:val="00B35DB6"/>
    <w:rsid w:val="00B35DC3"/>
    <w:rsid w:val="00B3619C"/>
    <w:rsid w:val="00B3675C"/>
    <w:rsid w:val="00B36883"/>
    <w:rsid w:val="00B36AEC"/>
    <w:rsid w:val="00B36B3A"/>
    <w:rsid w:val="00B36C06"/>
    <w:rsid w:val="00B36D80"/>
    <w:rsid w:val="00B36DA6"/>
    <w:rsid w:val="00B36DF2"/>
    <w:rsid w:val="00B36F28"/>
    <w:rsid w:val="00B371D9"/>
    <w:rsid w:val="00B372B8"/>
    <w:rsid w:val="00B373B5"/>
    <w:rsid w:val="00B37408"/>
    <w:rsid w:val="00B37413"/>
    <w:rsid w:val="00B37621"/>
    <w:rsid w:val="00B37772"/>
    <w:rsid w:val="00B3785E"/>
    <w:rsid w:val="00B37EA2"/>
    <w:rsid w:val="00B40070"/>
    <w:rsid w:val="00B4021B"/>
    <w:rsid w:val="00B4022F"/>
    <w:rsid w:val="00B4033A"/>
    <w:rsid w:val="00B40713"/>
    <w:rsid w:val="00B408C3"/>
    <w:rsid w:val="00B4092F"/>
    <w:rsid w:val="00B40958"/>
    <w:rsid w:val="00B40B5D"/>
    <w:rsid w:val="00B40B80"/>
    <w:rsid w:val="00B40F89"/>
    <w:rsid w:val="00B41063"/>
    <w:rsid w:val="00B410E9"/>
    <w:rsid w:val="00B411D3"/>
    <w:rsid w:val="00B41254"/>
    <w:rsid w:val="00B41322"/>
    <w:rsid w:val="00B4143D"/>
    <w:rsid w:val="00B41698"/>
    <w:rsid w:val="00B41C18"/>
    <w:rsid w:val="00B421C5"/>
    <w:rsid w:val="00B4227F"/>
    <w:rsid w:val="00B424B9"/>
    <w:rsid w:val="00B427BC"/>
    <w:rsid w:val="00B42815"/>
    <w:rsid w:val="00B42873"/>
    <w:rsid w:val="00B42A53"/>
    <w:rsid w:val="00B42C9E"/>
    <w:rsid w:val="00B42CF5"/>
    <w:rsid w:val="00B43135"/>
    <w:rsid w:val="00B4348A"/>
    <w:rsid w:val="00B435D7"/>
    <w:rsid w:val="00B43650"/>
    <w:rsid w:val="00B436F7"/>
    <w:rsid w:val="00B4386A"/>
    <w:rsid w:val="00B43ABB"/>
    <w:rsid w:val="00B43ACC"/>
    <w:rsid w:val="00B442CA"/>
    <w:rsid w:val="00B44370"/>
    <w:rsid w:val="00B44571"/>
    <w:rsid w:val="00B445FB"/>
    <w:rsid w:val="00B44699"/>
    <w:rsid w:val="00B44A76"/>
    <w:rsid w:val="00B44CC5"/>
    <w:rsid w:val="00B44CCA"/>
    <w:rsid w:val="00B44E98"/>
    <w:rsid w:val="00B45517"/>
    <w:rsid w:val="00B456D1"/>
    <w:rsid w:val="00B45770"/>
    <w:rsid w:val="00B4581A"/>
    <w:rsid w:val="00B45C49"/>
    <w:rsid w:val="00B45DD1"/>
    <w:rsid w:val="00B45E7D"/>
    <w:rsid w:val="00B45E94"/>
    <w:rsid w:val="00B45E9A"/>
    <w:rsid w:val="00B468A4"/>
    <w:rsid w:val="00B46905"/>
    <w:rsid w:val="00B46C66"/>
    <w:rsid w:val="00B46CBC"/>
    <w:rsid w:val="00B46D7D"/>
    <w:rsid w:val="00B46DC8"/>
    <w:rsid w:val="00B46DE3"/>
    <w:rsid w:val="00B46EC0"/>
    <w:rsid w:val="00B470A6"/>
    <w:rsid w:val="00B47186"/>
    <w:rsid w:val="00B47195"/>
    <w:rsid w:val="00B477B5"/>
    <w:rsid w:val="00B47807"/>
    <w:rsid w:val="00B479AE"/>
    <w:rsid w:val="00B47BDA"/>
    <w:rsid w:val="00B47C1A"/>
    <w:rsid w:val="00B47E4C"/>
    <w:rsid w:val="00B47FCF"/>
    <w:rsid w:val="00B501D8"/>
    <w:rsid w:val="00B5042D"/>
    <w:rsid w:val="00B50920"/>
    <w:rsid w:val="00B50D07"/>
    <w:rsid w:val="00B50FF6"/>
    <w:rsid w:val="00B513D0"/>
    <w:rsid w:val="00B51557"/>
    <w:rsid w:val="00B517D1"/>
    <w:rsid w:val="00B518F8"/>
    <w:rsid w:val="00B519F4"/>
    <w:rsid w:val="00B51B31"/>
    <w:rsid w:val="00B51C35"/>
    <w:rsid w:val="00B51CFA"/>
    <w:rsid w:val="00B51E04"/>
    <w:rsid w:val="00B51E82"/>
    <w:rsid w:val="00B51EAA"/>
    <w:rsid w:val="00B51FDB"/>
    <w:rsid w:val="00B52589"/>
    <w:rsid w:val="00B526BF"/>
    <w:rsid w:val="00B52711"/>
    <w:rsid w:val="00B52846"/>
    <w:rsid w:val="00B52A02"/>
    <w:rsid w:val="00B52AC1"/>
    <w:rsid w:val="00B52E2D"/>
    <w:rsid w:val="00B53024"/>
    <w:rsid w:val="00B53087"/>
    <w:rsid w:val="00B5310F"/>
    <w:rsid w:val="00B5316E"/>
    <w:rsid w:val="00B531DB"/>
    <w:rsid w:val="00B53345"/>
    <w:rsid w:val="00B5344E"/>
    <w:rsid w:val="00B53745"/>
    <w:rsid w:val="00B5383D"/>
    <w:rsid w:val="00B539BA"/>
    <w:rsid w:val="00B53ACA"/>
    <w:rsid w:val="00B53ADF"/>
    <w:rsid w:val="00B53EE7"/>
    <w:rsid w:val="00B54088"/>
    <w:rsid w:val="00B540B5"/>
    <w:rsid w:val="00B542B0"/>
    <w:rsid w:val="00B54387"/>
    <w:rsid w:val="00B546B4"/>
    <w:rsid w:val="00B547DD"/>
    <w:rsid w:val="00B54BC0"/>
    <w:rsid w:val="00B54E9B"/>
    <w:rsid w:val="00B5504D"/>
    <w:rsid w:val="00B5512E"/>
    <w:rsid w:val="00B553AC"/>
    <w:rsid w:val="00B55538"/>
    <w:rsid w:val="00B556A3"/>
    <w:rsid w:val="00B55E3E"/>
    <w:rsid w:val="00B5611A"/>
    <w:rsid w:val="00B5613E"/>
    <w:rsid w:val="00B563EB"/>
    <w:rsid w:val="00B56487"/>
    <w:rsid w:val="00B564DF"/>
    <w:rsid w:val="00B56555"/>
    <w:rsid w:val="00B5679B"/>
    <w:rsid w:val="00B56CB8"/>
    <w:rsid w:val="00B56D1D"/>
    <w:rsid w:val="00B57251"/>
    <w:rsid w:val="00B5725B"/>
    <w:rsid w:val="00B57383"/>
    <w:rsid w:val="00B5757A"/>
    <w:rsid w:val="00B5779F"/>
    <w:rsid w:val="00B577A9"/>
    <w:rsid w:val="00B57826"/>
    <w:rsid w:val="00B57B40"/>
    <w:rsid w:val="00B57EAA"/>
    <w:rsid w:val="00B60037"/>
    <w:rsid w:val="00B60530"/>
    <w:rsid w:val="00B60838"/>
    <w:rsid w:val="00B608FB"/>
    <w:rsid w:val="00B60C62"/>
    <w:rsid w:val="00B60E94"/>
    <w:rsid w:val="00B61090"/>
    <w:rsid w:val="00B612F8"/>
    <w:rsid w:val="00B614AC"/>
    <w:rsid w:val="00B61689"/>
    <w:rsid w:val="00B617ED"/>
    <w:rsid w:val="00B618BF"/>
    <w:rsid w:val="00B61912"/>
    <w:rsid w:val="00B61949"/>
    <w:rsid w:val="00B619C5"/>
    <w:rsid w:val="00B6200D"/>
    <w:rsid w:val="00B620D8"/>
    <w:rsid w:val="00B621B9"/>
    <w:rsid w:val="00B62338"/>
    <w:rsid w:val="00B629FE"/>
    <w:rsid w:val="00B62A36"/>
    <w:rsid w:val="00B62AAF"/>
    <w:rsid w:val="00B62C1F"/>
    <w:rsid w:val="00B62EEA"/>
    <w:rsid w:val="00B62FE4"/>
    <w:rsid w:val="00B630F9"/>
    <w:rsid w:val="00B63110"/>
    <w:rsid w:val="00B63313"/>
    <w:rsid w:val="00B633C3"/>
    <w:rsid w:val="00B63786"/>
    <w:rsid w:val="00B638FB"/>
    <w:rsid w:val="00B63AD8"/>
    <w:rsid w:val="00B63C0B"/>
    <w:rsid w:val="00B63E2C"/>
    <w:rsid w:val="00B640A7"/>
    <w:rsid w:val="00B6415C"/>
    <w:rsid w:val="00B6417A"/>
    <w:rsid w:val="00B641B8"/>
    <w:rsid w:val="00B641C4"/>
    <w:rsid w:val="00B64680"/>
    <w:rsid w:val="00B64688"/>
    <w:rsid w:val="00B6483A"/>
    <w:rsid w:val="00B64982"/>
    <w:rsid w:val="00B64A72"/>
    <w:rsid w:val="00B64D61"/>
    <w:rsid w:val="00B64DC9"/>
    <w:rsid w:val="00B64E6E"/>
    <w:rsid w:val="00B65076"/>
    <w:rsid w:val="00B651C3"/>
    <w:rsid w:val="00B651FE"/>
    <w:rsid w:val="00B65286"/>
    <w:rsid w:val="00B6534F"/>
    <w:rsid w:val="00B6552C"/>
    <w:rsid w:val="00B6557F"/>
    <w:rsid w:val="00B6561F"/>
    <w:rsid w:val="00B65628"/>
    <w:rsid w:val="00B65683"/>
    <w:rsid w:val="00B65686"/>
    <w:rsid w:val="00B65732"/>
    <w:rsid w:val="00B65A93"/>
    <w:rsid w:val="00B65B2E"/>
    <w:rsid w:val="00B65BFE"/>
    <w:rsid w:val="00B65E8A"/>
    <w:rsid w:val="00B660CD"/>
    <w:rsid w:val="00B66471"/>
    <w:rsid w:val="00B66560"/>
    <w:rsid w:val="00B666B5"/>
    <w:rsid w:val="00B668D6"/>
    <w:rsid w:val="00B66A16"/>
    <w:rsid w:val="00B66D54"/>
    <w:rsid w:val="00B66F02"/>
    <w:rsid w:val="00B6738A"/>
    <w:rsid w:val="00B673D0"/>
    <w:rsid w:val="00B679E4"/>
    <w:rsid w:val="00B67EF6"/>
    <w:rsid w:val="00B70048"/>
    <w:rsid w:val="00B7017F"/>
    <w:rsid w:val="00B703B8"/>
    <w:rsid w:val="00B70421"/>
    <w:rsid w:val="00B70440"/>
    <w:rsid w:val="00B70784"/>
    <w:rsid w:val="00B70F70"/>
    <w:rsid w:val="00B71010"/>
    <w:rsid w:val="00B71301"/>
    <w:rsid w:val="00B713B6"/>
    <w:rsid w:val="00B713F4"/>
    <w:rsid w:val="00B71AB2"/>
    <w:rsid w:val="00B71BEB"/>
    <w:rsid w:val="00B71DEF"/>
    <w:rsid w:val="00B71E26"/>
    <w:rsid w:val="00B71E6F"/>
    <w:rsid w:val="00B71F0B"/>
    <w:rsid w:val="00B71F59"/>
    <w:rsid w:val="00B724A6"/>
    <w:rsid w:val="00B7270E"/>
    <w:rsid w:val="00B72A31"/>
    <w:rsid w:val="00B72BD3"/>
    <w:rsid w:val="00B72C48"/>
    <w:rsid w:val="00B72D7D"/>
    <w:rsid w:val="00B72E27"/>
    <w:rsid w:val="00B72EAE"/>
    <w:rsid w:val="00B72F45"/>
    <w:rsid w:val="00B7341E"/>
    <w:rsid w:val="00B738EF"/>
    <w:rsid w:val="00B73CC6"/>
    <w:rsid w:val="00B73F88"/>
    <w:rsid w:val="00B7454B"/>
    <w:rsid w:val="00B745DB"/>
    <w:rsid w:val="00B74700"/>
    <w:rsid w:val="00B74767"/>
    <w:rsid w:val="00B7477F"/>
    <w:rsid w:val="00B749F6"/>
    <w:rsid w:val="00B74A4D"/>
    <w:rsid w:val="00B750CA"/>
    <w:rsid w:val="00B755C6"/>
    <w:rsid w:val="00B75C87"/>
    <w:rsid w:val="00B75CA8"/>
    <w:rsid w:val="00B75DAF"/>
    <w:rsid w:val="00B75E90"/>
    <w:rsid w:val="00B75F88"/>
    <w:rsid w:val="00B7623D"/>
    <w:rsid w:val="00B7626B"/>
    <w:rsid w:val="00B76384"/>
    <w:rsid w:val="00B763E5"/>
    <w:rsid w:val="00B766D5"/>
    <w:rsid w:val="00B767AC"/>
    <w:rsid w:val="00B768D1"/>
    <w:rsid w:val="00B76A24"/>
    <w:rsid w:val="00B76A47"/>
    <w:rsid w:val="00B76BE5"/>
    <w:rsid w:val="00B76C20"/>
    <w:rsid w:val="00B76DC1"/>
    <w:rsid w:val="00B77222"/>
    <w:rsid w:val="00B775E6"/>
    <w:rsid w:val="00B7761D"/>
    <w:rsid w:val="00B77999"/>
    <w:rsid w:val="00B779B2"/>
    <w:rsid w:val="00B77A91"/>
    <w:rsid w:val="00B77C34"/>
    <w:rsid w:val="00B77CA2"/>
    <w:rsid w:val="00B77E23"/>
    <w:rsid w:val="00B8016A"/>
    <w:rsid w:val="00B80370"/>
    <w:rsid w:val="00B8042A"/>
    <w:rsid w:val="00B804A3"/>
    <w:rsid w:val="00B806FB"/>
    <w:rsid w:val="00B807E5"/>
    <w:rsid w:val="00B80ACB"/>
    <w:rsid w:val="00B80B0A"/>
    <w:rsid w:val="00B80C6C"/>
    <w:rsid w:val="00B80F1C"/>
    <w:rsid w:val="00B8135C"/>
    <w:rsid w:val="00B81509"/>
    <w:rsid w:val="00B81619"/>
    <w:rsid w:val="00B817FA"/>
    <w:rsid w:val="00B81801"/>
    <w:rsid w:val="00B8182A"/>
    <w:rsid w:val="00B81DA2"/>
    <w:rsid w:val="00B81E05"/>
    <w:rsid w:val="00B82180"/>
    <w:rsid w:val="00B821CD"/>
    <w:rsid w:val="00B82365"/>
    <w:rsid w:val="00B826E7"/>
    <w:rsid w:val="00B8297E"/>
    <w:rsid w:val="00B829BA"/>
    <w:rsid w:val="00B82ABC"/>
    <w:rsid w:val="00B82C2F"/>
    <w:rsid w:val="00B82C82"/>
    <w:rsid w:val="00B82DAE"/>
    <w:rsid w:val="00B83138"/>
    <w:rsid w:val="00B831C4"/>
    <w:rsid w:val="00B831DB"/>
    <w:rsid w:val="00B8326B"/>
    <w:rsid w:val="00B83396"/>
    <w:rsid w:val="00B833A7"/>
    <w:rsid w:val="00B83529"/>
    <w:rsid w:val="00B8381A"/>
    <w:rsid w:val="00B83994"/>
    <w:rsid w:val="00B83A73"/>
    <w:rsid w:val="00B8486C"/>
    <w:rsid w:val="00B84A92"/>
    <w:rsid w:val="00B84C2E"/>
    <w:rsid w:val="00B84DD1"/>
    <w:rsid w:val="00B84F9C"/>
    <w:rsid w:val="00B850F3"/>
    <w:rsid w:val="00B854CC"/>
    <w:rsid w:val="00B8553E"/>
    <w:rsid w:val="00B85622"/>
    <w:rsid w:val="00B8582A"/>
    <w:rsid w:val="00B859C6"/>
    <w:rsid w:val="00B85AA2"/>
    <w:rsid w:val="00B85D09"/>
    <w:rsid w:val="00B85F10"/>
    <w:rsid w:val="00B8620F"/>
    <w:rsid w:val="00B86257"/>
    <w:rsid w:val="00B8627D"/>
    <w:rsid w:val="00B86448"/>
    <w:rsid w:val="00B867C0"/>
    <w:rsid w:val="00B86824"/>
    <w:rsid w:val="00B86C7D"/>
    <w:rsid w:val="00B86C9F"/>
    <w:rsid w:val="00B86F19"/>
    <w:rsid w:val="00B870C2"/>
    <w:rsid w:val="00B87241"/>
    <w:rsid w:val="00B87261"/>
    <w:rsid w:val="00B87310"/>
    <w:rsid w:val="00B874F3"/>
    <w:rsid w:val="00B8754B"/>
    <w:rsid w:val="00B877A8"/>
    <w:rsid w:val="00B878A7"/>
    <w:rsid w:val="00B8797B"/>
    <w:rsid w:val="00B87A38"/>
    <w:rsid w:val="00B87C42"/>
    <w:rsid w:val="00B87F02"/>
    <w:rsid w:val="00B9001A"/>
    <w:rsid w:val="00B905FC"/>
    <w:rsid w:val="00B910AF"/>
    <w:rsid w:val="00B9115E"/>
    <w:rsid w:val="00B912AE"/>
    <w:rsid w:val="00B91918"/>
    <w:rsid w:val="00B91A67"/>
    <w:rsid w:val="00B91B0C"/>
    <w:rsid w:val="00B91B56"/>
    <w:rsid w:val="00B91CF1"/>
    <w:rsid w:val="00B91D47"/>
    <w:rsid w:val="00B91F53"/>
    <w:rsid w:val="00B91F95"/>
    <w:rsid w:val="00B92033"/>
    <w:rsid w:val="00B9211E"/>
    <w:rsid w:val="00B9218E"/>
    <w:rsid w:val="00B922A2"/>
    <w:rsid w:val="00B922C8"/>
    <w:rsid w:val="00B9243D"/>
    <w:rsid w:val="00B92881"/>
    <w:rsid w:val="00B928FF"/>
    <w:rsid w:val="00B92960"/>
    <w:rsid w:val="00B92C61"/>
    <w:rsid w:val="00B92D37"/>
    <w:rsid w:val="00B92D7A"/>
    <w:rsid w:val="00B931D4"/>
    <w:rsid w:val="00B9324D"/>
    <w:rsid w:val="00B936B3"/>
    <w:rsid w:val="00B9380C"/>
    <w:rsid w:val="00B9384A"/>
    <w:rsid w:val="00B93981"/>
    <w:rsid w:val="00B93AAE"/>
    <w:rsid w:val="00B93BF4"/>
    <w:rsid w:val="00B93C35"/>
    <w:rsid w:val="00B93E7C"/>
    <w:rsid w:val="00B941EE"/>
    <w:rsid w:val="00B9455F"/>
    <w:rsid w:val="00B946C8"/>
    <w:rsid w:val="00B94748"/>
    <w:rsid w:val="00B94822"/>
    <w:rsid w:val="00B94978"/>
    <w:rsid w:val="00B94A4F"/>
    <w:rsid w:val="00B94BF5"/>
    <w:rsid w:val="00B94C82"/>
    <w:rsid w:val="00B950F1"/>
    <w:rsid w:val="00B951AB"/>
    <w:rsid w:val="00B9570B"/>
    <w:rsid w:val="00B95866"/>
    <w:rsid w:val="00B95AB1"/>
    <w:rsid w:val="00B95CE3"/>
    <w:rsid w:val="00B9607C"/>
    <w:rsid w:val="00B960B7"/>
    <w:rsid w:val="00B962FD"/>
    <w:rsid w:val="00B96524"/>
    <w:rsid w:val="00B965AC"/>
    <w:rsid w:val="00B96865"/>
    <w:rsid w:val="00B9688A"/>
    <w:rsid w:val="00B9697C"/>
    <w:rsid w:val="00B96A06"/>
    <w:rsid w:val="00B96A79"/>
    <w:rsid w:val="00B96A83"/>
    <w:rsid w:val="00B96BEE"/>
    <w:rsid w:val="00B96E46"/>
    <w:rsid w:val="00B96FA6"/>
    <w:rsid w:val="00B96FAC"/>
    <w:rsid w:val="00B97094"/>
    <w:rsid w:val="00B975C2"/>
    <w:rsid w:val="00B976FE"/>
    <w:rsid w:val="00B9770A"/>
    <w:rsid w:val="00B9798F"/>
    <w:rsid w:val="00B97A56"/>
    <w:rsid w:val="00B97ABA"/>
    <w:rsid w:val="00B97DC5"/>
    <w:rsid w:val="00B97EE9"/>
    <w:rsid w:val="00BA0060"/>
    <w:rsid w:val="00BA0214"/>
    <w:rsid w:val="00BA02BB"/>
    <w:rsid w:val="00BA02E7"/>
    <w:rsid w:val="00BA02F7"/>
    <w:rsid w:val="00BA05AD"/>
    <w:rsid w:val="00BA073A"/>
    <w:rsid w:val="00BA09AA"/>
    <w:rsid w:val="00BA0AF6"/>
    <w:rsid w:val="00BA1025"/>
    <w:rsid w:val="00BA1096"/>
    <w:rsid w:val="00BA10B3"/>
    <w:rsid w:val="00BA140F"/>
    <w:rsid w:val="00BA17B3"/>
    <w:rsid w:val="00BA184D"/>
    <w:rsid w:val="00BA1B78"/>
    <w:rsid w:val="00BA1CE8"/>
    <w:rsid w:val="00BA1E8C"/>
    <w:rsid w:val="00BA2057"/>
    <w:rsid w:val="00BA2094"/>
    <w:rsid w:val="00BA22A9"/>
    <w:rsid w:val="00BA2A15"/>
    <w:rsid w:val="00BA2A70"/>
    <w:rsid w:val="00BA2AC6"/>
    <w:rsid w:val="00BA2C02"/>
    <w:rsid w:val="00BA2CF6"/>
    <w:rsid w:val="00BA2DDC"/>
    <w:rsid w:val="00BA2F3C"/>
    <w:rsid w:val="00BA3189"/>
    <w:rsid w:val="00BA3730"/>
    <w:rsid w:val="00BA3C7D"/>
    <w:rsid w:val="00BA3D72"/>
    <w:rsid w:val="00BA3DFE"/>
    <w:rsid w:val="00BA3E4E"/>
    <w:rsid w:val="00BA3F42"/>
    <w:rsid w:val="00BA4496"/>
    <w:rsid w:val="00BA4888"/>
    <w:rsid w:val="00BA4A24"/>
    <w:rsid w:val="00BA52B4"/>
    <w:rsid w:val="00BA5313"/>
    <w:rsid w:val="00BA5568"/>
    <w:rsid w:val="00BA5578"/>
    <w:rsid w:val="00BA567B"/>
    <w:rsid w:val="00BA5836"/>
    <w:rsid w:val="00BA5865"/>
    <w:rsid w:val="00BA5926"/>
    <w:rsid w:val="00BA5BBA"/>
    <w:rsid w:val="00BA5D50"/>
    <w:rsid w:val="00BA5ED1"/>
    <w:rsid w:val="00BA5EE4"/>
    <w:rsid w:val="00BA5F4F"/>
    <w:rsid w:val="00BA5F91"/>
    <w:rsid w:val="00BA6011"/>
    <w:rsid w:val="00BA6167"/>
    <w:rsid w:val="00BA61FD"/>
    <w:rsid w:val="00BA65DE"/>
    <w:rsid w:val="00BA6682"/>
    <w:rsid w:val="00BA6BFB"/>
    <w:rsid w:val="00BA6F7F"/>
    <w:rsid w:val="00BA75B9"/>
    <w:rsid w:val="00BA770D"/>
    <w:rsid w:val="00BA7826"/>
    <w:rsid w:val="00BA7928"/>
    <w:rsid w:val="00BB0112"/>
    <w:rsid w:val="00BB0661"/>
    <w:rsid w:val="00BB06C3"/>
    <w:rsid w:val="00BB07AF"/>
    <w:rsid w:val="00BB082B"/>
    <w:rsid w:val="00BB0FAE"/>
    <w:rsid w:val="00BB17E8"/>
    <w:rsid w:val="00BB1A46"/>
    <w:rsid w:val="00BB1AC8"/>
    <w:rsid w:val="00BB1B8F"/>
    <w:rsid w:val="00BB2044"/>
    <w:rsid w:val="00BB211C"/>
    <w:rsid w:val="00BB2759"/>
    <w:rsid w:val="00BB2833"/>
    <w:rsid w:val="00BB2DC7"/>
    <w:rsid w:val="00BB2E4D"/>
    <w:rsid w:val="00BB3533"/>
    <w:rsid w:val="00BB386C"/>
    <w:rsid w:val="00BB391C"/>
    <w:rsid w:val="00BB3A6F"/>
    <w:rsid w:val="00BB3DFE"/>
    <w:rsid w:val="00BB4463"/>
    <w:rsid w:val="00BB4647"/>
    <w:rsid w:val="00BB48AA"/>
    <w:rsid w:val="00BB4B42"/>
    <w:rsid w:val="00BB4FAD"/>
    <w:rsid w:val="00BB4FF8"/>
    <w:rsid w:val="00BB513A"/>
    <w:rsid w:val="00BB5276"/>
    <w:rsid w:val="00BB52DD"/>
    <w:rsid w:val="00BB55CB"/>
    <w:rsid w:val="00BB568E"/>
    <w:rsid w:val="00BB5A7C"/>
    <w:rsid w:val="00BB5B88"/>
    <w:rsid w:val="00BB5DF4"/>
    <w:rsid w:val="00BB5ED1"/>
    <w:rsid w:val="00BB5F50"/>
    <w:rsid w:val="00BB61DE"/>
    <w:rsid w:val="00BB629B"/>
    <w:rsid w:val="00BB6392"/>
    <w:rsid w:val="00BB6488"/>
    <w:rsid w:val="00BB65A4"/>
    <w:rsid w:val="00BB669C"/>
    <w:rsid w:val="00BB66E0"/>
    <w:rsid w:val="00BB69A7"/>
    <w:rsid w:val="00BB69DC"/>
    <w:rsid w:val="00BB6ADF"/>
    <w:rsid w:val="00BB6C4B"/>
    <w:rsid w:val="00BB733F"/>
    <w:rsid w:val="00BB7C16"/>
    <w:rsid w:val="00BC009E"/>
    <w:rsid w:val="00BC0110"/>
    <w:rsid w:val="00BC0278"/>
    <w:rsid w:val="00BC02C3"/>
    <w:rsid w:val="00BC0481"/>
    <w:rsid w:val="00BC0547"/>
    <w:rsid w:val="00BC05A7"/>
    <w:rsid w:val="00BC06A1"/>
    <w:rsid w:val="00BC0893"/>
    <w:rsid w:val="00BC0AAE"/>
    <w:rsid w:val="00BC0B3E"/>
    <w:rsid w:val="00BC0C8F"/>
    <w:rsid w:val="00BC128B"/>
    <w:rsid w:val="00BC154C"/>
    <w:rsid w:val="00BC179E"/>
    <w:rsid w:val="00BC1ECB"/>
    <w:rsid w:val="00BC1F49"/>
    <w:rsid w:val="00BC2143"/>
    <w:rsid w:val="00BC2196"/>
    <w:rsid w:val="00BC2551"/>
    <w:rsid w:val="00BC25D0"/>
    <w:rsid w:val="00BC2705"/>
    <w:rsid w:val="00BC2C1B"/>
    <w:rsid w:val="00BC2E1C"/>
    <w:rsid w:val="00BC2E71"/>
    <w:rsid w:val="00BC3101"/>
    <w:rsid w:val="00BC3187"/>
    <w:rsid w:val="00BC324C"/>
    <w:rsid w:val="00BC3344"/>
    <w:rsid w:val="00BC3420"/>
    <w:rsid w:val="00BC35D4"/>
    <w:rsid w:val="00BC367F"/>
    <w:rsid w:val="00BC3739"/>
    <w:rsid w:val="00BC3BC2"/>
    <w:rsid w:val="00BC3E98"/>
    <w:rsid w:val="00BC3EBD"/>
    <w:rsid w:val="00BC416F"/>
    <w:rsid w:val="00BC41CB"/>
    <w:rsid w:val="00BC4401"/>
    <w:rsid w:val="00BC46F7"/>
    <w:rsid w:val="00BC482E"/>
    <w:rsid w:val="00BC4B5B"/>
    <w:rsid w:val="00BC503F"/>
    <w:rsid w:val="00BC5187"/>
    <w:rsid w:val="00BC54B5"/>
    <w:rsid w:val="00BC55B9"/>
    <w:rsid w:val="00BC57DC"/>
    <w:rsid w:val="00BC5A88"/>
    <w:rsid w:val="00BC5AF9"/>
    <w:rsid w:val="00BC5C68"/>
    <w:rsid w:val="00BC5E1A"/>
    <w:rsid w:val="00BC5FD6"/>
    <w:rsid w:val="00BC610B"/>
    <w:rsid w:val="00BC624F"/>
    <w:rsid w:val="00BC62C3"/>
    <w:rsid w:val="00BC6546"/>
    <w:rsid w:val="00BC6621"/>
    <w:rsid w:val="00BC6B43"/>
    <w:rsid w:val="00BC6B93"/>
    <w:rsid w:val="00BC6CC2"/>
    <w:rsid w:val="00BC6F6F"/>
    <w:rsid w:val="00BC71D7"/>
    <w:rsid w:val="00BC72D4"/>
    <w:rsid w:val="00BC7405"/>
    <w:rsid w:val="00BC74A9"/>
    <w:rsid w:val="00BC74CA"/>
    <w:rsid w:val="00BC75A6"/>
    <w:rsid w:val="00BC75DE"/>
    <w:rsid w:val="00BC77B7"/>
    <w:rsid w:val="00BC794E"/>
    <w:rsid w:val="00BC7A6D"/>
    <w:rsid w:val="00BC7D23"/>
    <w:rsid w:val="00BD00A9"/>
    <w:rsid w:val="00BD0518"/>
    <w:rsid w:val="00BD05A5"/>
    <w:rsid w:val="00BD06C6"/>
    <w:rsid w:val="00BD06DC"/>
    <w:rsid w:val="00BD08C4"/>
    <w:rsid w:val="00BD0C17"/>
    <w:rsid w:val="00BD0D03"/>
    <w:rsid w:val="00BD0D7E"/>
    <w:rsid w:val="00BD0F70"/>
    <w:rsid w:val="00BD0F94"/>
    <w:rsid w:val="00BD107B"/>
    <w:rsid w:val="00BD1101"/>
    <w:rsid w:val="00BD11B6"/>
    <w:rsid w:val="00BD1381"/>
    <w:rsid w:val="00BD1430"/>
    <w:rsid w:val="00BD151F"/>
    <w:rsid w:val="00BD175D"/>
    <w:rsid w:val="00BD18A7"/>
    <w:rsid w:val="00BD193B"/>
    <w:rsid w:val="00BD19A9"/>
    <w:rsid w:val="00BD1A07"/>
    <w:rsid w:val="00BD1C80"/>
    <w:rsid w:val="00BD1E6E"/>
    <w:rsid w:val="00BD1FCB"/>
    <w:rsid w:val="00BD20BB"/>
    <w:rsid w:val="00BD20EB"/>
    <w:rsid w:val="00BD2105"/>
    <w:rsid w:val="00BD2202"/>
    <w:rsid w:val="00BD24EE"/>
    <w:rsid w:val="00BD2716"/>
    <w:rsid w:val="00BD27CC"/>
    <w:rsid w:val="00BD2978"/>
    <w:rsid w:val="00BD29A2"/>
    <w:rsid w:val="00BD2AFA"/>
    <w:rsid w:val="00BD2FAA"/>
    <w:rsid w:val="00BD3224"/>
    <w:rsid w:val="00BD3275"/>
    <w:rsid w:val="00BD3563"/>
    <w:rsid w:val="00BD3843"/>
    <w:rsid w:val="00BD3969"/>
    <w:rsid w:val="00BD3B2D"/>
    <w:rsid w:val="00BD3B8C"/>
    <w:rsid w:val="00BD3DBA"/>
    <w:rsid w:val="00BD3E79"/>
    <w:rsid w:val="00BD4340"/>
    <w:rsid w:val="00BD449C"/>
    <w:rsid w:val="00BD45AF"/>
    <w:rsid w:val="00BD4BEE"/>
    <w:rsid w:val="00BD4C32"/>
    <w:rsid w:val="00BD4C3C"/>
    <w:rsid w:val="00BD4CB8"/>
    <w:rsid w:val="00BD50A0"/>
    <w:rsid w:val="00BD52C2"/>
    <w:rsid w:val="00BD53EE"/>
    <w:rsid w:val="00BD53F5"/>
    <w:rsid w:val="00BD57E4"/>
    <w:rsid w:val="00BD5B05"/>
    <w:rsid w:val="00BD5BC6"/>
    <w:rsid w:val="00BD5F48"/>
    <w:rsid w:val="00BD64D0"/>
    <w:rsid w:val="00BD64D6"/>
    <w:rsid w:val="00BD670B"/>
    <w:rsid w:val="00BD6812"/>
    <w:rsid w:val="00BD687C"/>
    <w:rsid w:val="00BD6945"/>
    <w:rsid w:val="00BD6964"/>
    <w:rsid w:val="00BD699F"/>
    <w:rsid w:val="00BD6A1E"/>
    <w:rsid w:val="00BD6B12"/>
    <w:rsid w:val="00BD6BB4"/>
    <w:rsid w:val="00BD6C45"/>
    <w:rsid w:val="00BD6EC6"/>
    <w:rsid w:val="00BD705A"/>
    <w:rsid w:val="00BD70AA"/>
    <w:rsid w:val="00BD70BA"/>
    <w:rsid w:val="00BD72AF"/>
    <w:rsid w:val="00BD759A"/>
    <w:rsid w:val="00BD7659"/>
    <w:rsid w:val="00BD76DA"/>
    <w:rsid w:val="00BD796D"/>
    <w:rsid w:val="00BD799B"/>
    <w:rsid w:val="00BD7C1D"/>
    <w:rsid w:val="00BD7F60"/>
    <w:rsid w:val="00BD7FAA"/>
    <w:rsid w:val="00BE0150"/>
    <w:rsid w:val="00BE0231"/>
    <w:rsid w:val="00BE024B"/>
    <w:rsid w:val="00BE0401"/>
    <w:rsid w:val="00BE040D"/>
    <w:rsid w:val="00BE0416"/>
    <w:rsid w:val="00BE0480"/>
    <w:rsid w:val="00BE0672"/>
    <w:rsid w:val="00BE077D"/>
    <w:rsid w:val="00BE0992"/>
    <w:rsid w:val="00BE09C1"/>
    <w:rsid w:val="00BE0B68"/>
    <w:rsid w:val="00BE0B77"/>
    <w:rsid w:val="00BE0D99"/>
    <w:rsid w:val="00BE0FE4"/>
    <w:rsid w:val="00BE1281"/>
    <w:rsid w:val="00BE1302"/>
    <w:rsid w:val="00BE13E6"/>
    <w:rsid w:val="00BE18A5"/>
    <w:rsid w:val="00BE19D4"/>
    <w:rsid w:val="00BE1A11"/>
    <w:rsid w:val="00BE1C96"/>
    <w:rsid w:val="00BE1E50"/>
    <w:rsid w:val="00BE2078"/>
    <w:rsid w:val="00BE21C8"/>
    <w:rsid w:val="00BE237F"/>
    <w:rsid w:val="00BE2532"/>
    <w:rsid w:val="00BE2722"/>
    <w:rsid w:val="00BE280E"/>
    <w:rsid w:val="00BE2A09"/>
    <w:rsid w:val="00BE2C04"/>
    <w:rsid w:val="00BE31FE"/>
    <w:rsid w:val="00BE3350"/>
    <w:rsid w:val="00BE36E7"/>
    <w:rsid w:val="00BE3826"/>
    <w:rsid w:val="00BE382C"/>
    <w:rsid w:val="00BE38C3"/>
    <w:rsid w:val="00BE3917"/>
    <w:rsid w:val="00BE3B7C"/>
    <w:rsid w:val="00BE3C20"/>
    <w:rsid w:val="00BE3FA6"/>
    <w:rsid w:val="00BE405B"/>
    <w:rsid w:val="00BE4071"/>
    <w:rsid w:val="00BE40C4"/>
    <w:rsid w:val="00BE469E"/>
    <w:rsid w:val="00BE4772"/>
    <w:rsid w:val="00BE484C"/>
    <w:rsid w:val="00BE48D6"/>
    <w:rsid w:val="00BE4922"/>
    <w:rsid w:val="00BE4A59"/>
    <w:rsid w:val="00BE4EEB"/>
    <w:rsid w:val="00BE4F7C"/>
    <w:rsid w:val="00BE50D9"/>
    <w:rsid w:val="00BE53F0"/>
    <w:rsid w:val="00BE5513"/>
    <w:rsid w:val="00BE5514"/>
    <w:rsid w:val="00BE55A5"/>
    <w:rsid w:val="00BE560A"/>
    <w:rsid w:val="00BE593F"/>
    <w:rsid w:val="00BE598D"/>
    <w:rsid w:val="00BE59A3"/>
    <w:rsid w:val="00BE59E8"/>
    <w:rsid w:val="00BE5D06"/>
    <w:rsid w:val="00BE5E22"/>
    <w:rsid w:val="00BE6338"/>
    <w:rsid w:val="00BE66C2"/>
    <w:rsid w:val="00BE6734"/>
    <w:rsid w:val="00BE6743"/>
    <w:rsid w:val="00BE6813"/>
    <w:rsid w:val="00BE68E7"/>
    <w:rsid w:val="00BE6BAF"/>
    <w:rsid w:val="00BE6BFB"/>
    <w:rsid w:val="00BE6C4D"/>
    <w:rsid w:val="00BE6CDB"/>
    <w:rsid w:val="00BE6D4C"/>
    <w:rsid w:val="00BE6DD8"/>
    <w:rsid w:val="00BE6F4F"/>
    <w:rsid w:val="00BE7138"/>
    <w:rsid w:val="00BE7328"/>
    <w:rsid w:val="00BE7613"/>
    <w:rsid w:val="00BE777F"/>
    <w:rsid w:val="00BE78DB"/>
    <w:rsid w:val="00BE7A4C"/>
    <w:rsid w:val="00BE7AE8"/>
    <w:rsid w:val="00BE7CF9"/>
    <w:rsid w:val="00BE7D3C"/>
    <w:rsid w:val="00BE7DB8"/>
    <w:rsid w:val="00BE7E79"/>
    <w:rsid w:val="00BF0055"/>
    <w:rsid w:val="00BF017A"/>
    <w:rsid w:val="00BF01AE"/>
    <w:rsid w:val="00BF01F6"/>
    <w:rsid w:val="00BF0427"/>
    <w:rsid w:val="00BF064E"/>
    <w:rsid w:val="00BF0711"/>
    <w:rsid w:val="00BF09EB"/>
    <w:rsid w:val="00BF0A05"/>
    <w:rsid w:val="00BF0D9C"/>
    <w:rsid w:val="00BF0F4B"/>
    <w:rsid w:val="00BF1779"/>
    <w:rsid w:val="00BF1B50"/>
    <w:rsid w:val="00BF1F6F"/>
    <w:rsid w:val="00BF2175"/>
    <w:rsid w:val="00BF2212"/>
    <w:rsid w:val="00BF2412"/>
    <w:rsid w:val="00BF250B"/>
    <w:rsid w:val="00BF2604"/>
    <w:rsid w:val="00BF26DE"/>
    <w:rsid w:val="00BF2830"/>
    <w:rsid w:val="00BF2F54"/>
    <w:rsid w:val="00BF2FEA"/>
    <w:rsid w:val="00BF342E"/>
    <w:rsid w:val="00BF3599"/>
    <w:rsid w:val="00BF365A"/>
    <w:rsid w:val="00BF3784"/>
    <w:rsid w:val="00BF37A1"/>
    <w:rsid w:val="00BF3ACD"/>
    <w:rsid w:val="00BF3B47"/>
    <w:rsid w:val="00BF3EEF"/>
    <w:rsid w:val="00BF4140"/>
    <w:rsid w:val="00BF4442"/>
    <w:rsid w:val="00BF4525"/>
    <w:rsid w:val="00BF46AB"/>
    <w:rsid w:val="00BF4A96"/>
    <w:rsid w:val="00BF4D96"/>
    <w:rsid w:val="00BF4EAC"/>
    <w:rsid w:val="00BF4F8B"/>
    <w:rsid w:val="00BF522B"/>
    <w:rsid w:val="00BF54EB"/>
    <w:rsid w:val="00BF55E4"/>
    <w:rsid w:val="00BF573B"/>
    <w:rsid w:val="00BF58F6"/>
    <w:rsid w:val="00BF5961"/>
    <w:rsid w:val="00BF5ACF"/>
    <w:rsid w:val="00BF5C99"/>
    <w:rsid w:val="00BF5D4E"/>
    <w:rsid w:val="00BF5F91"/>
    <w:rsid w:val="00BF5FF6"/>
    <w:rsid w:val="00BF619B"/>
    <w:rsid w:val="00BF6239"/>
    <w:rsid w:val="00BF6341"/>
    <w:rsid w:val="00BF63FD"/>
    <w:rsid w:val="00BF6C1B"/>
    <w:rsid w:val="00BF6C43"/>
    <w:rsid w:val="00BF7441"/>
    <w:rsid w:val="00BF764B"/>
    <w:rsid w:val="00BF7917"/>
    <w:rsid w:val="00BF793F"/>
    <w:rsid w:val="00BF79CB"/>
    <w:rsid w:val="00BF79F4"/>
    <w:rsid w:val="00BF7CC8"/>
    <w:rsid w:val="00BF7D61"/>
    <w:rsid w:val="00BF7D80"/>
    <w:rsid w:val="00BF7EB3"/>
    <w:rsid w:val="00C002C2"/>
    <w:rsid w:val="00C00410"/>
    <w:rsid w:val="00C006FC"/>
    <w:rsid w:val="00C008B1"/>
    <w:rsid w:val="00C008FF"/>
    <w:rsid w:val="00C00C26"/>
    <w:rsid w:val="00C00C2C"/>
    <w:rsid w:val="00C00C44"/>
    <w:rsid w:val="00C00F9E"/>
    <w:rsid w:val="00C01160"/>
    <w:rsid w:val="00C0138D"/>
    <w:rsid w:val="00C01403"/>
    <w:rsid w:val="00C016F4"/>
    <w:rsid w:val="00C01756"/>
    <w:rsid w:val="00C018B0"/>
    <w:rsid w:val="00C01C72"/>
    <w:rsid w:val="00C01DE7"/>
    <w:rsid w:val="00C01F45"/>
    <w:rsid w:val="00C0207F"/>
    <w:rsid w:val="00C023CC"/>
    <w:rsid w:val="00C026F2"/>
    <w:rsid w:val="00C02961"/>
    <w:rsid w:val="00C02BCB"/>
    <w:rsid w:val="00C02CAE"/>
    <w:rsid w:val="00C02DDA"/>
    <w:rsid w:val="00C02ED0"/>
    <w:rsid w:val="00C0302E"/>
    <w:rsid w:val="00C0317D"/>
    <w:rsid w:val="00C03220"/>
    <w:rsid w:val="00C0340C"/>
    <w:rsid w:val="00C03724"/>
    <w:rsid w:val="00C0384F"/>
    <w:rsid w:val="00C03896"/>
    <w:rsid w:val="00C03A92"/>
    <w:rsid w:val="00C03C11"/>
    <w:rsid w:val="00C03DA1"/>
    <w:rsid w:val="00C0413E"/>
    <w:rsid w:val="00C044C9"/>
    <w:rsid w:val="00C04593"/>
    <w:rsid w:val="00C0468F"/>
    <w:rsid w:val="00C0490A"/>
    <w:rsid w:val="00C04979"/>
    <w:rsid w:val="00C04AF1"/>
    <w:rsid w:val="00C04B09"/>
    <w:rsid w:val="00C04D0D"/>
    <w:rsid w:val="00C04D7C"/>
    <w:rsid w:val="00C04EDB"/>
    <w:rsid w:val="00C04F0B"/>
    <w:rsid w:val="00C04FBD"/>
    <w:rsid w:val="00C0599F"/>
    <w:rsid w:val="00C059BE"/>
    <w:rsid w:val="00C05DBD"/>
    <w:rsid w:val="00C05E85"/>
    <w:rsid w:val="00C05FA7"/>
    <w:rsid w:val="00C06071"/>
    <w:rsid w:val="00C060F9"/>
    <w:rsid w:val="00C06100"/>
    <w:rsid w:val="00C0632D"/>
    <w:rsid w:val="00C063E9"/>
    <w:rsid w:val="00C064A4"/>
    <w:rsid w:val="00C06525"/>
    <w:rsid w:val="00C06580"/>
    <w:rsid w:val="00C06754"/>
    <w:rsid w:val="00C0679F"/>
    <w:rsid w:val="00C067ED"/>
    <w:rsid w:val="00C069D6"/>
    <w:rsid w:val="00C06A00"/>
    <w:rsid w:val="00C06A30"/>
    <w:rsid w:val="00C06C5B"/>
    <w:rsid w:val="00C06E02"/>
    <w:rsid w:val="00C06F38"/>
    <w:rsid w:val="00C0708B"/>
    <w:rsid w:val="00C070D4"/>
    <w:rsid w:val="00C070F7"/>
    <w:rsid w:val="00C0742C"/>
    <w:rsid w:val="00C07630"/>
    <w:rsid w:val="00C0775E"/>
    <w:rsid w:val="00C077E5"/>
    <w:rsid w:val="00C07E40"/>
    <w:rsid w:val="00C07E56"/>
    <w:rsid w:val="00C07EAD"/>
    <w:rsid w:val="00C07F9A"/>
    <w:rsid w:val="00C10030"/>
    <w:rsid w:val="00C1032B"/>
    <w:rsid w:val="00C104D5"/>
    <w:rsid w:val="00C105D1"/>
    <w:rsid w:val="00C10766"/>
    <w:rsid w:val="00C108B1"/>
    <w:rsid w:val="00C10961"/>
    <w:rsid w:val="00C10A78"/>
    <w:rsid w:val="00C10AE6"/>
    <w:rsid w:val="00C10E20"/>
    <w:rsid w:val="00C10ED4"/>
    <w:rsid w:val="00C10EF3"/>
    <w:rsid w:val="00C10EFA"/>
    <w:rsid w:val="00C10F5B"/>
    <w:rsid w:val="00C110DB"/>
    <w:rsid w:val="00C1116D"/>
    <w:rsid w:val="00C11306"/>
    <w:rsid w:val="00C11328"/>
    <w:rsid w:val="00C1154E"/>
    <w:rsid w:val="00C115EA"/>
    <w:rsid w:val="00C11A61"/>
    <w:rsid w:val="00C11AA8"/>
    <w:rsid w:val="00C11B47"/>
    <w:rsid w:val="00C11BAF"/>
    <w:rsid w:val="00C11CE6"/>
    <w:rsid w:val="00C1228A"/>
    <w:rsid w:val="00C1233D"/>
    <w:rsid w:val="00C12402"/>
    <w:rsid w:val="00C124C6"/>
    <w:rsid w:val="00C125CB"/>
    <w:rsid w:val="00C127C9"/>
    <w:rsid w:val="00C12A73"/>
    <w:rsid w:val="00C12B59"/>
    <w:rsid w:val="00C12BA3"/>
    <w:rsid w:val="00C12C0D"/>
    <w:rsid w:val="00C12C7F"/>
    <w:rsid w:val="00C12D6F"/>
    <w:rsid w:val="00C12DD0"/>
    <w:rsid w:val="00C12E0E"/>
    <w:rsid w:val="00C12E46"/>
    <w:rsid w:val="00C12F56"/>
    <w:rsid w:val="00C1349A"/>
    <w:rsid w:val="00C13674"/>
    <w:rsid w:val="00C136FB"/>
    <w:rsid w:val="00C13888"/>
    <w:rsid w:val="00C138F6"/>
    <w:rsid w:val="00C13A87"/>
    <w:rsid w:val="00C13BF9"/>
    <w:rsid w:val="00C1402D"/>
    <w:rsid w:val="00C145E8"/>
    <w:rsid w:val="00C14688"/>
    <w:rsid w:val="00C146EF"/>
    <w:rsid w:val="00C14C61"/>
    <w:rsid w:val="00C14EBC"/>
    <w:rsid w:val="00C14F0B"/>
    <w:rsid w:val="00C14F4E"/>
    <w:rsid w:val="00C150B1"/>
    <w:rsid w:val="00C1516B"/>
    <w:rsid w:val="00C1544F"/>
    <w:rsid w:val="00C15458"/>
    <w:rsid w:val="00C155B7"/>
    <w:rsid w:val="00C157A9"/>
    <w:rsid w:val="00C158BA"/>
    <w:rsid w:val="00C15B67"/>
    <w:rsid w:val="00C15D34"/>
    <w:rsid w:val="00C15F20"/>
    <w:rsid w:val="00C16030"/>
    <w:rsid w:val="00C16052"/>
    <w:rsid w:val="00C16117"/>
    <w:rsid w:val="00C16269"/>
    <w:rsid w:val="00C163ED"/>
    <w:rsid w:val="00C1645E"/>
    <w:rsid w:val="00C1689B"/>
    <w:rsid w:val="00C16961"/>
    <w:rsid w:val="00C169EF"/>
    <w:rsid w:val="00C16A8E"/>
    <w:rsid w:val="00C16B07"/>
    <w:rsid w:val="00C16BCB"/>
    <w:rsid w:val="00C173F1"/>
    <w:rsid w:val="00C17BFB"/>
    <w:rsid w:val="00C17DA8"/>
    <w:rsid w:val="00C17E28"/>
    <w:rsid w:val="00C17F1C"/>
    <w:rsid w:val="00C2019D"/>
    <w:rsid w:val="00C2030A"/>
    <w:rsid w:val="00C20528"/>
    <w:rsid w:val="00C20544"/>
    <w:rsid w:val="00C20565"/>
    <w:rsid w:val="00C20593"/>
    <w:rsid w:val="00C20634"/>
    <w:rsid w:val="00C206B5"/>
    <w:rsid w:val="00C2076A"/>
    <w:rsid w:val="00C208C7"/>
    <w:rsid w:val="00C20936"/>
    <w:rsid w:val="00C20962"/>
    <w:rsid w:val="00C20BCB"/>
    <w:rsid w:val="00C20BFB"/>
    <w:rsid w:val="00C20D2C"/>
    <w:rsid w:val="00C20D63"/>
    <w:rsid w:val="00C20EDB"/>
    <w:rsid w:val="00C21342"/>
    <w:rsid w:val="00C2141B"/>
    <w:rsid w:val="00C218CE"/>
    <w:rsid w:val="00C2194B"/>
    <w:rsid w:val="00C2196E"/>
    <w:rsid w:val="00C21ABB"/>
    <w:rsid w:val="00C21BF7"/>
    <w:rsid w:val="00C21D21"/>
    <w:rsid w:val="00C21DDE"/>
    <w:rsid w:val="00C21E7C"/>
    <w:rsid w:val="00C21FF5"/>
    <w:rsid w:val="00C22132"/>
    <w:rsid w:val="00C2213E"/>
    <w:rsid w:val="00C22213"/>
    <w:rsid w:val="00C222E5"/>
    <w:rsid w:val="00C22A64"/>
    <w:rsid w:val="00C22C7A"/>
    <w:rsid w:val="00C22CAC"/>
    <w:rsid w:val="00C22D73"/>
    <w:rsid w:val="00C22FA4"/>
    <w:rsid w:val="00C22FFA"/>
    <w:rsid w:val="00C23146"/>
    <w:rsid w:val="00C23158"/>
    <w:rsid w:val="00C234B3"/>
    <w:rsid w:val="00C237E1"/>
    <w:rsid w:val="00C23848"/>
    <w:rsid w:val="00C239E5"/>
    <w:rsid w:val="00C23B96"/>
    <w:rsid w:val="00C23BA9"/>
    <w:rsid w:val="00C23CC4"/>
    <w:rsid w:val="00C23D59"/>
    <w:rsid w:val="00C23E82"/>
    <w:rsid w:val="00C240EB"/>
    <w:rsid w:val="00C245A4"/>
    <w:rsid w:val="00C247EE"/>
    <w:rsid w:val="00C2480F"/>
    <w:rsid w:val="00C24949"/>
    <w:rsid w:val="00C253B9"/>
    <w:rsid w:val="00C254D0"/>
    <w:rsid w:val="00C255D9"/>
    <w:rsid w:val="00C25BA8"/>
    <w:rsid w:val="00C25E41"/>
    <w:rsid w:val="00C25E6A"/>
    <w:rsid w:val="00C25F4E"/>
    <w:rsid w:val="00C26339"/>
    <w:rsid w:val="00C2643E"/>
    <w:rsid w:val="00C264C7"/>
    <w:rsid w:val="00C265E6"/>
    <w:rsid w:val="00C26753"/>
    <w:rsid w:val="00C2681A"/>
    <w:rsid w:val="00C26D4D"/>
    <w:rsid w:val="00C26EC0"/>
    <w:rsid w:val="00C26FD0"/>
    <w:rsid w:val="00C26FF3"/>
    <w:rsid w:val="00C270EF"/>
    <w:rsid w:val="00C2713F"/>
    <w:rsid w:val="00C27525"/>
    <w:rsid w:val="00C27561"/>
    <w:rsid w:val="00C27863"/>
    <w:rsid w:val="00C27993"/>
    <w:rsid w:val="00C27AEE"/>
    <w:rsid w:val="00C27B51"/>
    <w:rsid w:val="00C300E0"/>
    <w:rsid w:val="00C3042B"/>
    <w:rsid w:val="00C3075A"/>
    <w:rsid w:val="00C30F11"/>
    <w:rsid w:val="00C3102E"/>
    <w:rsid w:val="00C31038"/>
    <w:rsid w:val="00C31507"/>
    <w:rsid w:val="00C31564"/>
    <w:rsid w:val="00C315FD"/>
    <w:rsid w:val="00C31A56"/>
    <w:rsid w:val="00C31C0E"/>
    <w:rsid w:val="00C31D59"/>
    <w:rsid w:val="00C31E81"/>
    <w:rsid w:val="00C31F69"/>
    <w:rsid w:val="00C323B5"/>
    <w:rsid w:val="00C32477"/>
    <w:rsid w:val="00C329D5"/>
    <w:rsid w:val="00C32A02"/>
    <w:rsid w:val="00C33091"/>
    <w:rsid w:val="00C330F7"/>
    <w:rsid w:val="00C332FD"/>
    <w:rsid w:val="00C333C7"/>
    <w:rsid w:val="00C3348A"/>
    <w:rsid w:val="00C3355C"/>
    <w:rsid w:val="00C33695"/>
    <w:rsid w:val="00C336A2"/>
    <w:rsid w:val="00C3378C"/>
    <w:rsid w:val="00C339EB"/>
    <w:rsid w:val="00C33A38"/>
    <w:rsid w:val="00C33C3E"/>
    <w:rsid w:val="00C33DC1"/>
    <w:rsid w:val="00C33F98"/>
    <w:rsid w:val="00C34152"/>
    <w:rsid w:val="00C34200"/>
    <w:rsid w:val="00C34461"/>
    <w:rsid w:val="00C34600"/>
    <w:rsid w:val="00C34799"/>
    <w:rsid w:val="00C34A2C"/>
    <w:rsid w:val="00C34A51"/>
    <w:rsid w:val="00C34B90"/>
    <w:rsid w:val="00C34E5B"/>
    <w:rsid w:val="00C34EC4"/>
    <w:rsid w:val="00C3545F"/>
    <w:rsid w:val="00C35831"/>
    <w:rsid w:val="00C359D0"/>
    <w:rsid w:val="00C35BD9"/>
    <w:rsid w:val="00C36106"/>
    <w:rsid w:val="00C3610F"/>
    <w:rsid w:val="00C363AF"/>
    <w:rsid w:val="00C366FC"/>
    <w:rsid w:val="00C36729"/>
    <w:rsid w:val="00C36821"/>
    <w:rsid w:val="00C36B34"/>
    <w:rsid w:val="00C36F26"/>
    <w:rsid w:val="00C3710E"/>
    <w:rsid w:val="00C3747A"/>
    <w:rsid w:val="00C37495"/>
    <w:rsid w:val="00C37528"/>
    <w:rsid w:val="00C375AC"/>
    <w:rsid w:val="00C37673"/>
    <w:rsid w:val="00C37973"/>
    <w:rsid w:val="00C37A82"/>
    <w:rsid w:val="00C37D49"/>
    <w:rsid w:val="00C40092"/>
    <w:rsid w:val="00C40176"/>
    <w:rsid w:val="00C402CA"/>
    <w:rsid w:val="00C405BB"/>
    <w:rsid w:val="00C40829"/>
    <w:rsid w:val="00C40ADE"/>
    <w:rsid w:val="00C40AE0"/>
    <w:rsid w:val="00C40BC0"/>
    <w:rsid w:val="00C40BCF"/>
    <w:rsid w:val="00C40C23"/>
    <w:rsid w:val="00C40F16"/>
    <w:rsid w:val="00C410AC"/>
    <w:rsid w:val="00C41114"/>
    <w:rsid w:val="00C4114F"/>
    <w:rsid w:val="00C41275"/>
    <w:rsid w:val="00C41299"/>
    <w:rsid w:val="00C4143B"/>
    <w:rsid w:val="00C4160B"/>
    <w:rsid w:val="00C41689"/>
    <w:rsid w:val="00C4172B"/>
    <w:rsid w:val="00C4178F"/>
    <w:rsid w:val="00C417EC"/>
    <w:rsid w:val="00C4184E"/>
    <w:rsid w:val="00C419AE"/>
    <w:rsid w:val="00C41E2E"/>
    <w:rsid w:val="00C423D3"/>
    <w:rsid w:val="00C426C9"/>
    <w:rsid w:val="00C42830"/>
    <w:rsid w:val="00C42834"/>
    <w:rsid w:val="00C429F4"/>
    <w:rsid w:val="00C42C9E"/>
    <w:rsid w:val="00C42FAB"/>
    <w:rsid w:val="00C43658"/>
    <w:rsid w:val="00C4381B"/>
    <w:rsid w:val="00C43B05"/>
    <w:rsid w:val="00C43C87"/>
    <w:rsid w:val="00C442FC"/>
    <w:rsid w:val="00C44428"/>
    <w:rsid w:val="00C44536"/>
    <w:rsid w:val="00C44556"/>
    <w:rsid w:val="00C44888"/>
    <w:rsid w:val="00C448B8"/>
    <w:rsid w:val="00C44C8E"/>
    <w:rsid w:val="00C44FE6"/>
    <w:rsid w:val="00C4502A"/>
    <w:rsid w:val="00C450CA"/>
    <w:rsid w:val="00C450EA"/>
    <w:rsid w:val="00C4533E"/>
    <w:rsid w:val="00C45378"/>
    <w:rsid w:val="00C4596A"/>
    <w:rsid w:val="00C45981"/>
    <w:rsid w:val="00C459C3"/>
    <w:rsid w:val="00C45B79"/>
    <w:rsid w:val="00C45C80"/>
    <w:rsid w:val="00C45F67"/>
    <w:rsid w:val="00C4626E"/>
    <w:rsid w:val="00C462C1"/>
    <w:rsid w:val="00C46572"/>
    <w:rsid w:val="00C46696"/>
    <w:rsid w:val="00C46770"/>
    <w:rsid w:val="00C46775"/>
    <w:rsid w:val="00C46791"/>
    <w:rsid w:val="00C467F4"/>
    <w:rsid w:val="00C46863"/>
    <w:rsid w:val="00C46954"/>
    <w:rsid w:val="00C469B6"/>
    <w:rsid w:val="00C46CC1"/>
    <w:rsid w:val="00C46DC6"/>
    <w:rsid w:val="00C46EBA"/>
    <w:rsid w:val="00C46EF1"/>
    <w:rsid w:val="00C46F85"/>
    <w:rsid w:val="00C474F7"/>
    <w:rsid w:val="00C47891"/>
    <w:rsid w:val="00C47979"/>
    <w:rsid w:val="00C479B2"/>
    <w:rsid w:val="00C479C7"/>
    <w:rsid w:val="00C479E1"/>
    <w:rsid w:val="00C47B38"/>
    <w:rsid w:val="00C47B8F"/>
    <w:rsid w:val="00C47C3D"/>
    <w:rsid w:val="00C47D83"/>
    <w:rsid w:val="00C47DA5"/>
    <w:rsid w:val="00C47E1A"/>
    <w:rsid w:val="00C47E22"/>
    <w:rsid w:val="00C47E71"/>
    <w:rsid w:val="00C5004F"/>
    <w:rsid w:val="00C502C4"/>
    <w:rsid w:val="00C502D1"/>
    <w:rsid w:val="00C50555"/>
    <w:rsid w:val="00C505E1"/>
    <w:rsid w:val="00C5061F"/>
    <w:rsid w:val="00C506C1"/>
    <w:rsid w:val="00C50C2A"/>
    <w:rsid w:val="00C50D53"/>
    <w:rsid w:val="00C50D64"/>
    <w:rsid w:val="00C50F68"/>
    <w:rsid w:val="00C50FA4"/>
    <w:rsid w:val="00C511FF"/>
    <w:rsid w:val="00C5120C"/>
    <w:rsid w:val="00C5128A"/>
    <w:rsid w:val="00C512F8"/>
    <w:rsid w:val="00C51530"/>
    <w:rsid w:val="00C51A23"/>
    <w:rsid w:val="00C51AD4"/>
    <w:rsid w:val="00C51CC8"/>
    <w:rsid w:val="00C51D42"/>
    <w:rsid w:val="00C51DE2"/>
    <w:rsid w:val="00C51F14"/>
    <w:rsid w:val="00C51FB7"/>
    <w:rsid w:val="00C52390"/>
    <w:rsid w:val="00C5268D"/>
    <w:rsid w:val="00C52A10"/>
    <w:rsid w:val="00C52A2D"/>
    <w:rsid w:val="00C52BA1"/>
    <w:rsid w:val="00C52C21"/>
    <w:rsid w:val="00C534F3"/>
    <w:rsid w:val="00C53763"/>
    <w:rsid w:val="00C53A50"/>
    <w:rsid w:val="00C53B0C"/>
    <w:rsid w:val="00C53BF6"/>
    <w:rsid w:val="00C53E9F"/>
    <w:rsid w:val="00C54001"/>
    <w:rsid w:val="00C54015"/>
    <w:rsid w:val="00C540E7"/>
    <w:rsid w:val="00C541EF"/>
    <w:rsid w:val="00C5428A"/>
    <w:rsid w:val="00C542E2"/>
    <w:rsid w:val="00C542FF"/>
    <w:rsid w:val="00C543D9"/>
    <w:rsid w:val="00C54923"/>
    <w:rsid w:val="00C54BDA"/>
    <w:rsid w:val="00C54CE6"/>
    <w:rsid w:val="00C54DA1"/>
    <w:rsid w:val="00C550AE"/>
    <w:rsid w:val="00C554D5"/>
    <w:rsid w:val="00C5554E"/>
    <w:rsid w:val="00C558A3"/>
    <w:rsid w:val="00C55A2D"/>
    <w:rsid w:val="00C55A31"/>
    <w:rsid w:val="00C55CCF"/>
    <w:rsid w:val="00C55E88"/>
    <w:rsid w:val="00C55EA2"/>
    <w:rsid w:val="00C55EFA"/>
    <w:rsid w:val="00C55F20"/>
    <w:rsid w:val="00C55F4D"/>
    <w:rsid w:val="00C55FFD"/>
    <w:rsid w:val="00C5616F"/>
    <w:rsid w:val="00C564A6"/>
    <w:rsid w:val="00C567BE"/>
    <w:rsid w:val="00C568B7"/>
    <w:rsid w:val="00C56AE4"/>
    <w:rsid w:val="00C573BD"/>
    <w:rsid w:val="00C575A8"/>
    <w:rsid w:val="00C5796B"/>
    <w:rsid w:val="00C57E6C"/>
    <w:rsid w:val="00C60102"/>
    <w:rsid w:val="00C604F6"/>
    <w:rsid w:val="00C60563"/>
    <w:rsid w:val="00C6072B"/>
    <w:rsid w:val="00C60754"/>
    <w:rsid w:val="00C60B59"/>
    <w:rsid w:val="00C60BFE"/>
    <w:rsid w:val="00C60CD9"/>
    <w:rsid w:val="00C60E32"/>
    <w:rsid w:val="00C60FF7"/>
    <w:rsid w:val="00C61296"/>
    <w:rsid w:val="00C612BA"/>
    <w:rsid w:val="00C61AE3"/>
    <w:rsid w:val="00C61BA0"/>
    <w:rsid w:val="00C61C5F"/>
    <w:rsid w:val="00C61E7F"/>
    <w:rsid w:val="00C61F3E"/>
    <w:rsid w:val="00C62135"/>
    <w:rsid w:val="00C62159"/>
    <w:rsid w:val="00C62297"/>
    <w:rsid w:val="00C62BE7"/>
    <w:rsid w:val="00C62BF9"/>
    <w:rsid w:val="00C63347"/>
    <w:rsid w:val="00C635F3"/>
    <w:rsid w:val="00C6373D"/>
    <w:rsid w:val="00C638B5"/>
    <w:rsid w:val="00C639C0"/>
    <w:rsid w:val="00C63B1E"/>
    <w:rsid w:val="00C63B66"/>
    <w:rsid w:val="00C64098"/>
    <w:rsid w:val="00C640E4"/>
    <w:rsid w:val="00C6452E"/>
    <w:rsid w:val="00C645BD"/>
    <w:rsid w:val="00C64E9C"/>
    <w:rsid w:val="00C652B7"/>
    <w:rsid w:val="00C65AB0"/>
    <w:rsid w:val="00C65B79"/>
    <w:rsid w:val="00C65E60"/>
    <w:rsid w:val="00C6634B"/>
    <w:rsid w:val="00C664F5"/>
    <w:rsid w:val="00C66673"/>
    <w:rsid w:val="00C66B98"/>
    <w:rsid w:val="00C66C12"/>
    <w:rsid w:val="00C66D6E"/>
    <w:rsid w:val="00C66F58"/>
    <w:rsid w:val="00C6710E"/>
    <w:rsid w:val="00C6731E"/>
    <w:rsid w:val="00C673C6"/>
    <w:rsid w:val="00C674E3"/>
    <w:rsid w:val="00C67715"/>
    <w:rsid w:val="00C67A04"/>
    <w:rsid w:val="00C67AE7"/>
    <w:rsid w:val="00C67BF2"/>
    <w:rsid w:val="00C67D9C"/>
    <w:rsid w:val="00C67DA7"/>
    <w:rsid w:val="00C70015"/>
    <w:rsid w:val="00C70165"/>
    <w:rsid w:val="00C702DE"/>
    <w:rsid w:val="00C70328"/>
    <w:rsid w:val="00C705A1"/>
    <w:rsid w:val="00C705A8"/>
    <w:rsid w:val="00C70AE6"/>
    <w:rsid w:val="00C70CD1"/>
    <w:rsid w:val="00C70D10"/>
    <w:rsid w:val="00C70D2A"/>
    <w:rsid w:val="00C70FDB"/>
    <w:rsid w:val="00C7108D"/>
    <w:rsid w:val="00C7120E"/>
    <w:rsid w:val="00C714D3"/>
    <w:rsid w:val="00C71CEE"/>
    <w:rsid w:val="00C71D2A"/>
    <w:rsid w:val="00C71F09"/>
    <w:rsid w:val="00C71FFB"/>
    <w:rsid w:val="00C720EB"/>
    <w:rsid w:val="00C7216B"/>
    <w:rsid w:val="00C7233A"/>
    <w:rsid w:val="00C729AF"/>
    <w:rsid w:val="00C72B7F"/>
    <w:rsid w:val="00C72D50"/>
    <w:rsid w:val="00C733E9"/>
    <w:rsid w:val="00C7362F"/>
    <w:rsid w:val="00C73793"/>
    <w:rsid w:val="00C73896"/>
    <w:rsid w:val="00C738D2"/>
    <w:rsid w:val="00C739EB"/>
    <w:rsid w:val="00C73B23"/>
    <w:rsid w:val="00C73B6C"/>
    <w:rsid w:val="00C73B90"/>
    <w:rsid w:val="00C742F0"/>
    <w:rsid w:val="00C74537"/>
    <w:rsid w:val="00C74614"/>
    <w:rsid w:val="00C74977"/>
    <w:rsid w:val="00C74DB6"/>
    <w:rsid w:val="00C74F9E"/>
    <w:rsid w:val="00C74FCD"/>
    <w:rsid w:val="00C751E2"/>
    <w:rsid w:val="00C75798"/>
    <w:rsid w:val="00C75A10"/>
    <w:rsid w:val="00C75B12"/>
    <w:rsid w:val="00C75B4B"/>
    <w:rsid w:val="00C75D41"/>
    <w:rsid w:val="00C75DF0"/>
    <w:rsid w:val="00C75E24"/>
    <w:rsid w:val="00C75FCF"/>
    <w:rsid w:val="00C761F1"/>
    <w:rsid w:val="00C763CE"/>
    <w:rsid w:val="00C76480"/>
    <w:rsid w:val="00C76527"/>
    <w:rsid w:val="00C76592"/>
    <w:rsid w:val="00C76646"/>
    <w:rsid w:val="00C76813"/>
    <w:rsid w:val="00C7681B"/>
    <w:rsid w:val="00C76A3E"/>
    <w:rsid w:val="00C76EB7"/>
    <w:rsid w:val="00C76FBA"/>
    <w:rsid w:val="00C77179"/>
    <w:rsid w:val="00C77396"/>
    <w:rsid w:val="00C77B6F"/>
    <w:rsid w:val="00C77F01"/>
    <w:rsid w:val="00C8010D"/>
    <w:rsid w:val="00C8019D"/>
    <w:rsid w:val="00C802D5"/>
    <w:rsid w:val="00C80369"/>
    <w:rsid w:val="00C8052F"/>
    <w:rsid w:val="00C80935"/>
    <w:rsid w:val="00C80B41"/>
    <w:rsid w:val="00C80C9B"/>
    <w:rsid w:val="00C80E85"/>
    <w:rsid w:val="00C8101B"/>
    <w:rsid w:val="00C81111"/>
    <w:rsid w:val="00C81165"/>
    <w:rsid w:val="00C81299"/>
    <w:rsid w:val="00C815C0"/>
    <w:rsid w:val="00C81987"/>
    <w:rsid w:val="00C81A14"/>
    <w:rsid w:val="00C81B0D"/>
    <w:rsid w:val="00C81BA1"/>
    <w:rsid w:val="00C81F1A"/>
    <w:rsid w:val="00C81F2F"/>
    <w:rsid w:val="00C82135"/>
    <w:rsid w:val="00C821E6"/>
    <w:rsid w:val="00C82236"/>
    <w:rsid w:val="00C82509"/>
    <w:rsid w:val="00C82708"/>
    <w:rsid w:val="00C8277E"/>
    <w:rsid w:val="00C82B19"/>
    <w:rsid w:val="00C82FB4"/>
    <w:rsid w:val="00C830C9"/>
    <w:rsid w:val="00C8321B"/>
    <w:rsid w:val="00C8326D"/>
    <w:rsid w:val="00C835FA"/>
    <w:rsid w:val="00C838B9"/>
    <w:rsid w:val="00C83A2C"/>
    <w:rsid w:val="00C83CB0"/>
    <w:rsid w:val="00C83DCF"/>
    <w:rsid w:val="00C83E96"/>
    <w:rsid w:val="00C84869"/>
    <w:rsid w:val="00C84A4F"/>
    <w:rsid w:val="00C84A61"/>
    <w:rsid w:val="00C84E6F"/>
    <w:rsid w:val="00C850BB"/>
    <w:rsid w:val="00C8515B"/>
    <w:rsid w:val="00C851E6"/>
    <w:rsid w:val="00C8528D"/>
    <w:rsid w:val="00C85361"/>
    <w:rsid w:val="00C8573A"/>
    <w:rsid w:val="00C8577B"/>
    <w:rsid w:val="00C85831"/>
    <w:rsid w:val="00C85900"/>
    <w:rsid w:val="00C85BB5"/>
    <w:rsid w:val="00C85BC5"/>
    <w:rsid w:val="00C85CA0"/>
    <w:rsid w:val="00C85DCA"/>
    <w:rsid w:val="00C863FC"/>
    <w:rsid w:val="00C864E2"/>
    <w:rsid w:val="00C86C13"/>
    <w:rsid w:val="00C86D57"/>
    <w:rsid w:val="00C86E50"/>
    <w:rsid w:val="00C8704F"/>
    <w:rsid w:val="00C8708D"/>
    <w:rsid w:val="00C870A2"/>
    <w:rsid w:val="00C870FA"/>
    <w:rsid w:val="00C872E0"/>
    <w:rsid w:val="00C873FC"/>
    <w:rsid w:val="00C874ED"/>
    <w:rsid w:val="00C87818"/>
    <w:rsid w:val="00C878E2"/>
    <w:rsid w:val="00C87AA2"/>
    <w:rsid w:val="00C87C02"/>
    <w:rsid w:val="00C87CA9"/>
    <w:rsid w:val="00C87E54"/>
    <w:rsid w:val="00C87FC9"/>
    <w:rsid w:val="00C90125"/>
    <w:rsid w:val="00C9023A"/>
    <w:rsid w:val="00C903A1"/>
    <w:rsid w:val="00C90653"/>
    <w:rsid w:val="00C9084A"/>
    <w:rsid w:val="00C90870"/>
    <w:rsid w:val="00C9089B"/>
    <w:rsid w:val="00C90A79"/>
    <w:rsid w:val="00C90B2F"/>
    <w:rsid w:val="00C910E5"/>
    <w:rsid w:val="00C91147"/>
    <w:rsid w:val="00C91316"/>
    <w:rsid w:val="00C91407"/>
    <w:rsid w:val="00C914C8"/>
    <w:rsid w:val="00C9152D"/>
    <w:rsid w:val="00C91781"/>
    <w:rsid w:val="00C918F6"/>
    <w:rsid w:val="00C919A4"/>
    <w:rsid w:val="00C91AF9"/>
    <w:rsid w:val="00C91B07"/>
    <w:rsid w:val="00C91BE6"/>
    <w:rsid w:val="00C91C1A"/>
    <w:rsid w:val="00C91CD4"/>
    <w:rsid w:val="00C91F2E"/>
    <w:rsid w:val="00C920D7"/>
    <w:rsid w:val="00C9247E"/>
    <w:rsid w:val="00C92545"/>
    <w:rsid w:val="00C92BD3"/>
    <w:rsid w:val="00C93130"/>
    <w:rsid w:val="00C93137"/>
    <w:rsid w:val="00C9348B"/>
    <w:rsid w:val="00C93E61"/>
    <w:rsid w:val="00C93E9B"/>
    <w:rsid w:val="00C9405D"/>
    <w:rsid w:val="00C94623"/>
    <w:rsid w:val="00C948A3"/>
    <w:rsid w:val="00C94AF4"/>
    <w:rsid w:val="00C94B19"/>
    <w:rsid w:val="00C94B26"/>
    <w:rsid w:val="00C94BEB"/>
    <w:rsid w:val="00C94C5D"/>
    <w:rsid w:val="00C94D16"/>
    <w:rsid w:val="00C9508C"/>
    <w:rsid w:val="00C951D4"/>
    <w:rsid w:val="00C9531C"/>
    <w:rsid w:val="00C95452"/>
    <w:rsid w:val="00C957D4"/>
    <w:rsid w:val="00C957DD"/>
    <w:rsid w:val="00C95A34"/>
    <w:rsid w:val="00C95ACA"/>
    <w:rsid w:val="00C95B5C"/>
    <w:rsid w:val="00C95D96"/>
    <w:rsid w:val="00C95E13"/>
    <w:rsid w:val="00C95F96"/>
    <w:rsid w:val="00C960C1"/>
    <w:rsid w:val="00C960CC"/>
    <w:rsid w:val="00C96116"/>
    <w:rsid w:val="00C9624E"/>
    <w:rsid w:val="00C96258"/>
    <w:rsid w:val="00C963EA"/>
    <w:rsid w:val="00C963EF"/>
    <w:rsid w:val="00C964B1"/>
    <w:rsid w:val="00C96576"/>
    <w:rsid w:val="00C96704"/>
    <w:rsid w:val="00C96AE2"/>
    <w:rsid w:val="00C96E5B"/>
    <w:rsid w:val="00C96FED"/>
    <w:rsid w:val="00C9700D"/>
    <w:rsid w:val="00C9701B"/>
    <w:rsid w:val="00C973AD"/>
    <w:rsid w:val="00C9742B"/>
    <w:rsid w:val="00C97542"/>
    <w:rsid w:val="00C97667"/>
    <w:rsid w:val="00C97760"/>
    <w:rsid w:val="00C9780C"/>
    <w:rsid w:val="00C97970"/>
    <w:rsid w:val="00C97A2B"/>
    <w:rsid w:val="00C97B60"/>
    <w:rsid w:val="00C97BF5"/>
    <w:rsid w:val="00C97D07"/>
    <w:rsid w:val="00C97E39"/>
    <w:rsid w:val="00C97EA5"/>
    <w:rsid w:val="00CA0412"/>
    <w:rsid w:val="00CA04F1"/>
    <w:rsid w:val="00CA07BB"/>
    <w:rsid w:val="00CA0B52"/>
    <w:rsid w:val="00CA1135"/>
    <w:rsid w:val="00CA180F"/>
    <w:rsid w:val="00CA1EEE"/>
    <w:rsid w:val="00CA211D"/>
    <w:rsid w:val="00CA2321"/>
    <w:rsid w:val="00CA24B6"/>
    <w:rsid w:val="00CA26F3"/>
    <w:rsid w:val="00CA2B04"/>
    <w:rsid w:val="00CA2B15"/>
    <w:rsid w:val="00CA2C61"/>
    <w:rsid w:val="00CA2E3F"/>
    <w:rsid w:val="00CA346F"/>
    <w:rsid w:val="00CA36EE"/>
    <w:rsid w:val="00CA3D70"/>
    <w:rsid w:val="00CA4290"/>
    <w:rsid w:val="00CA4392"/>
    <w:rsid w:val="00CA4414"/>
    <w:rsid w:val="00CA4563"/>
    <w:rsid w:val="00CA458B"/>
    <w:rsid w:val="00CA47A3"/>
    <w:rsid w:val="00CA4820"/>
    <w:rsid w:val="00CA4935"/>
    <w:rsid w:val="00CA493B"/>
    <w:rsid w:val="00CA4D92"/>
    <w:rsid w:val="00CA4E0B"/>
    <w:rsid w:val="00CA4E69"/>
    <w:rsid w:val="00CA4F7A"/>
    <w:rsid w:val="00CA5051"/>
    <w:rsid w:val="00CA511F"/>
    <w:rsid w:val="00CA5435"/>
    <w:rsid w:val="00CA57AC"/>
    <w:rsid w:val="00CA5947"/>
    <w:rsid w:val="00CA59D4"/>
    <w:rsid w:val="00CA5AE1"/>
    <w:rsid w:val="00CA5BA2"/>
    <w:rsid w:val="00CA5C7A"/>
    <w:rsid w:val="00CA6986"/>
    <w:rsid w:val="00CA69CC"/>
    <w:rsid w:val="00CA6A46"/>
    <w:rsid w:val="00CA6A9B"/>
    <w:rsid w:val="00CA6BA5"/>
    <w:rsid w:val="00CA6EBC"/>
    <w:rsid w:val="00CA6F1F"/>
    <w:rsid w:val="00CA6F48"/>
    <w:rsid w:val="00CA70AF"/>
    <w:rsid w:val="00CA70D3"/>
    <w:rsid w:val="00CA7115"/>
    <w:rsid w:val="00CA71D5"/>
    <w:rsid w:val="00CA76AA"/>
    <w:rsid w:val="00CA7903"/>
    <w:rsid w:val="00CA7AD0"/>
    <w:rsid w:val="00CA7F6D"/>
    <w:rsid w:val="00CA7F95"/>
    <w:rsid w:val="00CB0115"/>
    <w:rsid w:val="00CB0143"/>
    <w:rsid w:val="00CB043B"/>
    <w:rsid w:val="00CB0539"/>
    <w:rsid w:val="00CB082E"/>
    <w:rsid w:val="00CB0843"/>
    <w:rsid w:val="00CB0C13"/>
    <w:rsid w:val="00CB0E1D"/>
    <w:rsid w:val="00CB1430"/>
    <w:rsid w:val="00CB149E"/>
    <w:rsid w:val="00CB1506"/>
    <w:rsid w:val="00CB163F"/>
    <w:rsid w:val="00CB164F"/>
    <w:rsid w:val="00CB165E"/>
    <w:rsid w:val="00CB16D4"/>
    <w:rsid w:val="00CB1882"/>
    <w:rsid w:val="00CB1AD8"/>
    <w:rsid w:val="00CB1D2B"/>
    <w:rsid w:val="00CB1D2E"/>
    <w:rsid w:val="00CB2045"/>
    <w:rsid w:val="00CB2391"/>
    <w:rsid w:val="00CB2788"/>
    <w:rsid w:val="00CB2DED"/>
    <w:rsid w:val="00CB2EA8"/>
    <w:rsid w:val="00CB31BC"/>
    <w:rsid w:val="00CB328A"/>
    <w:rsid w:val="00CB3396"/>
    <w:rsid w:val="00CB383C"/>
    <w:rsid w:val="00CB38F8"/>
    <w:rsid w:val="00CB3CBE"/>
    <w:rsid w:val="00CB3F8E"/>
    <w:rsid w:val="00CB423A"/>
    <w:rsid w:val="00CB47B1"/>
    <w:rsid w:val="00CB48B8"/>
    <w:rsid w:val="00CB4908"/>
    <w:rsid w:val="00CB4C3F"/>
    <w:rsid w:val="00CB4DB0"/>
    <w:rsid w:val="00CB4DEB"/>
    <w:rsid w:val="00CB4EC7"/>
    <w:rsid w:val="00CB4FBC"/>
    <w:rsid w:val="00CB4FF6"/>
    <w:rsid w:val="00CB5258"/>
    <w:rsid w:val="00CB5617"/>
    <w:rsid w:val="00CB595B"/>
    <w:rsid w:val="00CB5BB7"/>
    <w:rsid w:val="00CB5DE8"/>
    <w:rsid w:val="00CB6568"/>
    <w:rsid w:val="00CB664F"/>
    <w:rsid w:val="00CB6C11"/>
    <w:rsid w:val="00CB6CCC"/>
    <w:rsid w:val="00CB6DA1"/>
    <w:rsid w:val="00CB70D6"/>
    <w:rsid w:val="00CB73DA"/>
    <w:rsid w:val="00CB77EE"/>
    <w:rsid w:val="00CB7AE8"/>
    <w:rsid w:val="00CB7B95"/>
    <w:rsid w:val="00CB7BA1"/>
    <w:rsid w:val="00CB7C06"/>
    <w:rsid w:val="00CB7CC1"/>
    <w:rsid w:val="00CB7F19"/>
    <w:rsid w:val="00CC03BA"/>
    <w:rsid w:val="00CC05AF"/>
    <w:rsid w:val="00CC06B1"/>
    <w:rsid w:val="00CC08E1"/>
    <w:rsid w:val="00CC099A"/>
    <w:rsid w:val="00CC0FC6"/>
    <w:rsid w:val="00CC0FE4"/>
    <w:rsid w:val="00CC1546"/>
    <w:rsid w:val="00CC166A"/>
    <w:rsid w:val="00CC17EB"/>
    <w:rsid w:val="00CC198A"/>
    <w:rsid w:val="00CC19B5"/>
    <w:rsid w:val="00CC1A43"/>
    <w:rsid w:val="00CC1CC1"/>
    <w:rsid w:val="00CC1CF0"/>
    <w:rsid w:val="00CC1DAF"/>
    <w:rsid w:val="00CC1F78"/>
    <w:rsid w:val="00CC24E7"/>
    <w:rsid w:val="00CC2574"/>
    <w:rsid w:val="00CC262C"/>
    <w:rsid w:val="00CC265E"/>
    <w:rsid w:val="00CC2AA3"/>
    <w:rsid w:val="00CC2DCF"/>
    <w:rsid w:val="00CC3311"/>
    <w:rsid w:val="00CC3376"/>
    <w:rsid w:val="00CC35EE"/>
    <w:rsid w:val="00CC393F"/>
    <w:rsid w:val="00CC3957"/>
    <w:rsid w:val="00CC3969"/>
    <w:rsid w:val="00CC3B69"/>
    <w:rsid w:val="00CC3C3F"/>
    <w:rsid w:val="00CC3C8D"/>
    <w:rsid w:val="00CC3E76"/>
    <w:rsid w:val="00CC3ED7"/>
    <w:rsid w:val="00CC4008"/>
    <w:rsid w:val="00CC4047"/>
    <w:rsid w:val="00CC4095"/>
    <w:rsid w:val="00CC4183"/>
    <w:rsid w:val="00CC41E4"/>
    <w:rsid w:val="00CC430E"/>
    <w:rsid w:val="00CC4339"/>
    <w:rsid w:val="00CC434B"/>
    <w:rsid w:val="00CC456A"/>
    <w:rsid w:val="00CC45A4"/>
    <w:rsid w:val="00CC4676"/>
    <w:rsid w:val="00CC46B3"/>
    <w:rsid w:val="00CC4872"/>
    <w:rsid w:val="00CC4A15"/>
    <w:rsid w:val="00CC4AB8"/>
    <w:rsid w:val="00CC4AF2"/>
    <w:rsid w:val="00CC4F8D"/>
    <w:rsid w:val="00CC5464"/>
    <w:rsid w:val="00CC5548"/>
    <w:rsid w:val="00CC5918"/>
    <w:rsid w:val="00CC5AF0"/>
    <w:rsid w:val="00CC5CEE"/>
    <w:rsid w:val="00CC5F1A"/>
    <w:rsid w:val="00CC607C"/>
    <w:rsid w:val="00CC60C5"/>
    <w:rsid w:val="00CC65DF"/>
    <w:rsid w:val="00CC66AC"/>
    <w:rsid w:val="00CC677B"/>
    <w:rsid w:val="00CC6B5E"/>
    <w:rsid w:val="00CC6C7C"/>
    <w:rsid w:val="00CC6D29"/>
    <w:rsid w:val="00CC6E10"/>
    <w:rsid w:val="00CC72C3"/>
    <w:rsid w:val="00CC7463"/>
    <w:rsid w:val="00CC764E"/>
    <w:rsid w:val="00CC78F0"/>
    <w:rsid w:val="00CC7BAE"/>
    <w:rsid w:val="00CC7E73"/>
    <w:rsid w:val="00CD00B0"/>
    <w:rsid w:val="00CD05B4"/>
    <w:rsid w:val="00CD06EB"/>
    <w:rsid w:val="00CD0983"/>
    <w:rsid w:val="00CD09C8"/>
    <w:rsid w:val="00CD1006"/>
    <w:rsid w:val="00CD1199"/>
    <w:rsid w:val="00CD1242"/>
    <w:rsid w:val="00CD129B"/>
    <w:rsid w:val="00CD13BB"/>
    <w:rsid w:val="00CD13CB"/>
    <w:rsid w:val="00CD1465"/>
    <w:rsid w:val="00CD1B44"/>
    <w:rsid w:val="00CD1EF7"/>
    <w:rsid w:val="00CD22B9"/>
    <w:rsid w:val="00CD2913"/>
    <w:rsid w:val="00CD2A1C"/>
    <w:rsid w:val="00CD2A50"/>
    <w:rsid w:val="00CD2F0F"/>
    <w:rsid w:val="00CD2F24"/>
    <w:rsid w:val="00CD3181"/>
    <w:rsid w:val="00CD34A6"/>
    <w:rsid w:val="00CD36E4"/>
    <w:rsid w:val="00CD3F4C"/>
    <w:rsid w:val="00CD4127"/>
    <w:rsid w:val="00CD41FB"/>
    <w:rsid w:val="00CD45C0"/>
    <w:rsid w:val="00CD470F"/>
    <w:rsid w:val="00CD47E9"/>
    <w:rsid w:val="00CD4846"/>
    <w:rsid w:val="00CD4E02"/>
    <w:rsid w:val="00CD4E8B"/>
    <w:rsid w:val="00CD52F0"/>
    <w:rsid w:val="00CD5483"/>
    <w:rsid w:val="00CD55C8"/>
    <w:rsid w:val="00CD55D7"/>
    <w:rsid w:val="00CD56EE"/>
    <w:rsid w:val="00CD5815"/>
    <w:rsid w:val="00CD591D"/>
    <w:rsid w:val="00CD5ED6"/>
    <w:rsid w:val="00CD5F80"/>
    <w:rsid w:val="00CD6106"/>
    <w:rsid w:val="00CD6196"/>
    <w:rsid w:val="00CD64A2"/>
    <w:rsid w:val="00CD67D6"/>
    <w:rsid w:val="00CD6BDE"/>
    <w:rsid w:val="00CD6C04"/>
    <w:rsid w:val="00CD6C72"/>
    <w:rsid w:val="00CD6CF6"/>
    <w:rsid w:val="00CD6DAC"/>
    <w:rsid w:val="00CD6E23"/>
    <w:rsid w:val="00CD6FCE"/>
    <w:rsid w:val="00CD710C"/>
    <w:rsid w:val="00CD717C"/>
    <w:rsid w:val="00CD7181"/>
    <w:rsid w:val="00CD73C6"/>
    <w:rsid w:val="00CD74A7"/>
    <w:rsid w:val="00CD75FA"/>
    <w:rsid w:val="00CD773C"/>
    <w:rsid w:val="00CD77D5"/>
    <w:rsid w:val="00CD7AC0"/>
    <w:rsid w:val="00CD7E6C"/>
    <w:rsid w:val="00CD7FD5"/>
    <w:rsid w:val="00CE01B3"/>
    <w:rsid w:val="00CE01D5"/>
    <w:rsid w:val="00CE070C"/>
    <w:rsid w:val="00CE072D"/>
    <w:rsid w:val="00CE0F27"/>
    <w:rsid w:val="00CE12AE"/>
    <w:rsid w:val="00CE17A3"/>
    <w:rsid w:val="00CE19B2"/>
    <w:rsid w:val="00CE1ABE"/>
    <w:rsid w:val="00CE1CD8"/>
    <w:rsid w:val="00CE1D70"/>
    <w:rsid w:val="00CE1E6D"/>
    <w:rsid w:val="00CE1F9D"/>
    <w:rsid w:val="00CE207A"/>
    <w:rsid w:val="00CE27CE"/>
    <w:rsid w:val="00CE2CBA"/>
    <w:rsid w:val="00CE3047"/>
    <w:rsid w:val="00CE31D9"/>
    <w:rsid w:val="00CE358D"/>
    <w:rsid w:val="00CE362E"/>
    <w:rsid w:val="00CE3938"/>
    <w:rsid w:val="00CE39C5"/>
    <w:rsid w:val="00CE3BD9"/>
    <w:rsid w:val="00CE3C77"/>
    <w:rsid w:val="00CE3E51"/>
    <w:rsid w:val="00CE42CF"/>
    <w:rsid w:val="00CE442A"/>
    <w:rsid w:val="00CE4635"/>
    <w:rsid w:val="00CE467D"/>
    <w:rsid w:val="00CE4787"/>
    <w:rsid w:val="00CE498F"/>
    <w:rsid w:val="00CE49CB"/>
    <w:rsid w:val="00CE4A4A"/>
    <w:rsid w:val="00CE4D77"/>
    <w:rsid w:val="00CE4E47"/>
    <w:rsid w:val="00CE4F39"/>
    <w:rsid w:val="00CE5035"/>
    <w:rsid w:val="00CE5391"/>
    <w:rsid w:val="00CE57A1"/>
    <w:rsid w:val="00CE59C5"/>
    <w:rsid w:val="00CE5E24"/>
    <w:rsid w:val="00CE5FFD"/>
    <w:rsid w:val="00CE6068"/>
    <w:rsid w:val="00CE6351"/>
    <w:rsid w:val="00CE63B9"/>
    <w:rsid w:val="00CE6408"/>
    <w:rsid w:val="00CE653A"/>
    <w:rsid w:val="00CE6580"/>
    <w:rsid w:val="00CE6607"/>
    <w:rsid w:val="00CE6642"/>
    <w:rsid w:val="00CE67D1"/>
    <w:rsid w:val="00CE682E"/>
    <w:rsid w:val="00CE69ED"/>
    <w:rsid w:val="00CE6A08"/>
    <w:rsid w:val="00CE6D9D"/>
    <w:rsid w:val="00CE6DA6"/>
    <w:rsid w:val="00CE6DE8"/>
    <w:rsid w:val="00CE6F7A"/>
    <w:rsid w:val="00CE6FBB"/>
    <w:rsid w:val="00CE70EE"/>
    <w:rsid w:val="00CE71E1"/>
    <w:rsid w:val="00CE72AE"/>
    <w:rsid w:val="00CE7364"/>
    <w:rsid w:val="00CE77A8"/>
    <w:rsid w:val="00CE7B15"/>
    <w:rsid w:val="00CE7D37"/>
    <w:rsid w:val="00CE7D8A"/>
    <w:rsid w:val="00CE7E7C"/>
    <w:rsid w:val="00CF0068"/>
    <w:rsid w:val="00CF0187"/>
    <w:rsid w:val="00CF01B9"/>
    <w:rsid w:val="00CF01CA"/>
    <w:rsid w:val="00CF01E9"/>
    <w:rsid w:val="00CF0414"/>
    <w:rsid w:val="00CF04DB"/>
    <w:rsid w:val="00CF04E6"/>
    <w:rsid w:val="00CF0756"/>
    <w:rsid w:val="00CF08C7"/>
    <w:rsid w:val="00CF08E1"/>
    <w:rsid w:val="00CF0953"/>
    <w:rsid w:val="00CF0A03"/>
    <w:rsid w:val="00CF0C3E"/>
    <w:rsid w:val="00CF0CA5"/>
    <w:rsid w:val="00CF0DB7"/>
    <w:rsid w:val="00CF0FAF"/>
    <w:rsid w:val="00CF10C5"/>
    <w:rsid w:val="00CF127E"/>
    <w:rsid w:val="00CF12B0"/>
    <w:rsid w:val="00CF13D8"/>
    <w:rsid w:val="00CF1448"/>
    <w:rsid w:val="00CF15A3"/>
    <w:rsid w:val="00CF168A"/>
    <w:rsid w:val="00CF1ECE"/>
    <w:rsid w:val="00CF1F60"/>
    <w:rsid w:val="00CF20CC"/>
    <w:rsid w:val="00CF2206"/>
    <w:rsid w:val="00CF24C7"/>
    <w:rsid w:val="00CF2734"/>
    <w:rsid w:val="00CF2A70"/>
    <w:rsid w:val="00CF2D37"/>
    <w:rsid w:val="00CF2F2B"/>
    <w:rsid w:val="00CF3202"/>
    <w:rsid w:val="00CF3331"/>
    <w:rsid w:val="00CF377D"/>
    <w:rsid w:val="00CF37FC"/>
    <w:rsid w:val="00CF3AC1"/>
    <w:rsid w:val="00CF3B65"/>
    <w:rsid w:val="00CF3C55"/>
    <w:rsid w:val="00CF3E5C"/>
    <w:rsid w:val="00CF4067"/>
    <w:rsid w:val="00CF4130"/>
    <w:rsid w:val="00CF4513"/>
    <w:rsid w:val="00CF460E"/>
    <w:rsid w:val="00CF4793"/>
    <w:rsid w:val="00CF4A9C"/>
    <w:rsid w:val="00CF4C6C"/>
    <w:rsid w:val="00CF4D3B"/>
    <w:rsid w:val="00CF4F4D"/>
    <w:rsid w:val="00CF575C"/>
    <w:rsid w:val="00CF5997"/>
    <w:rsid w:val="00CF59B9"/>
    <w:rsid w:val="00CF5A69"/>
    <w:rsid w:val="00CF5EDA"/>
    <w:rsid w:val="00CF5F6D"/>
    <w:rsid w:val="00CF6009"/>
    <w:rsid w:val="00CF600E"/>
    <w:rsid w:val="00CF614E"/>
    <w:rsid w:val="00CF6A39"/>
    <w:rsid w:val="00CF6A3D"/>
    <w:rsid w:val="00CF6AAD"/>
    <w:rsid w:val="00CF6C2B"/>
    <w:rsid w:val="00CF6FB2"/>
    <w:rsid w:val="00CF7278"/>
    <w:rsid w:val="00CF73BD"/>
    <w:rsid w:val="00CF74BF"/>
    <w:rsid w:val="00CF752C"/>
    <w:rsid w:val="00CF752E"/>
    <w:rsid w:val="00CF79B1"/>
    <w:rsid w:val="00CF7AC5"/>
    <w:rsid w:val="00CF7C31"/>
    <w:rsid w:val="00D0005D"/>
    <w:rsid w:val="00D002D3"/>
    <w:rsid w:val="00D004A9"/>
    <w:rsid w:val="00D005F6"/>
    <w:rsid w:val="00D009F9"/>
    <w:rsid w:val="00D00DFC"/>
    <w:rsid w:val="00D01287"/>
    <w:rsid w:val="00D01288"/>
    <w:rsid w:val="00D01450"/>
    <w:rsid w:val="00D01460"/>
    <w:rsid w:val="00D01A20"/>
    <w:rsid w:val="00D01A75"/>
    <w:rsid w:val="00D01BB6"/>
    <w:rsid w:val="00D01C08"/>
    <w:rsid w:val="00D01ED0"/>
    <w:rsid w:val="00D01F1E"/>
    <w:rsid w:val="00D02038"/>
    <w:rsid w:val="00D02095"/>
    <w:rsid w:val="00D02317"/>
    <w:rsid w:val="00D02393"/>
    <w:rsid w:val="00D025EA"/>
    <w:rsid w:val="00D02755"/>
    <w:rsid w:val="00D027BE"/>
    <w:rsid w:val="00D027F1"/>
    <w:rsid w:val="00D028DB"/>
    <w:rsid w:val="00D0299C"/>
    <w:rsid w:val="00D02B93"/>
    <w:rsid w:val="00D02C2C"/>
    <w:rsid w:val="00D02C69"/>
    <w:rsid w:val="00D03111"/>
    <w:rsid w:val="00D03245"/>
    <w:rsid w:val="00D03405"/>
    <w:rsid w:val="00D03596"/>
    <w:rsid w:val="00D0379D"/>
    <w:rsid w:val="00D037A4"/>
    <w:rsid w:val="00D03811"/>
    <w:rsid w:val="00D03BC0"/>
    <w:rsid w:val="00D03C34"/>
    <w:rsid w:val="00D03CCD"/>
    <w:rsid w:val="00D0405C"/>
    <w:rsid w:val="00D04179"/>
    <w:rsid w:val="00D041EE"/>
    <w:rsid w:val="00D044DE"/>
    <w:rsid w:val="00D04922"/>
    <w:rsid w:val="00D049C2"/>
    <w:rsid w:val="00D04B2E"/>
    <w:rsid w:val="00D04C0F"/>
    <w:rsid w:val="00D04ED3"/>
    <w:rsid w:val="00D04F57"/>
    <w:rsid w:val="00D0507C"/>
    <w:rsid w:val="00D0537A"/>
    <w:rsid w:val="00D056AA"/>
    <w:rsid w:val="00D0587D"/>
    <w:rsid w:val="00D05D73"/>
    <w:rsid w:val="00D05FB8"/>
    <w:rsid w:val="00D060EF"/>
    <w:rsid w:val="00D061C8"/>
    <w:rsid w:val="00D062CE"/>
    <w:rsid w:val="00D06615"/>
    <w:rsid w:val="00D068FA"/>
    <w:rsid w:val="00D06F39"/>
    <w:rsid w:val="00D073C4"/>
    <w:rsid w:val="00D077EE"/>
    <w:rsid w:val="00D07966"/>
    <w:rsid w:val="00D07E22"/>
    <w:rsid w:val="00D10394"/>
    <w:rsid w:val="00D1047A"/>
    <w:rsid w:val="00D104C8"/>
    <w:rsid w:val="00D10541"/>
    <w:rsid w:val="00D108C8"/>
    <w:rsid w:val="00D10AF5"/>
    <w:rsid w:val="00D10B15"/>
    <w:rsid w:val="00D1111B"/>
    <w:rsid w:val="00D11225"/>
    <w:rsid w:val="00D114CF"/>
    <w:rsid w:val="00D1156D"/>
    <w:rsid w:val="00D11604"/>
    <w:rsid w:val="00D11696"/>
    <w:rsid w:val="00D119FF"/>
    <w:rsid w:val="00D11A39"/>
    <w:rsid w:val="00D11AEE"/>
    <w:rsid w:val="00D1204C"/>
    <w:rsid w:val="00D120D6"/>
    <w:rsid w:val="00D123B3"/>
    <w:rsid w:val="00D124DB"/>
    <w:rsid w:val="00D125CB"/>
    <w:rsid w:val="00D125EC"/>
    <w:rsid w:val="00D12818"/>
    <w:rsid w:val="00D12976"/>
    <w:rsid w:val="00D12B91"/>
    <w:rsid w:val="00D12C66"/>
    <w:rsid w:val="00D13277"/>
    <w:rsid w:val="00D132E5"/>
    <w:rsid w:val="00D1348C"/>
    <w:rsid w:val="00D137D4"/>
    <w:rsid w:val="00D137E2"/>
    <w:rsid w:val="00D13822"/>
    <w:rsid w:val="00D13838"/>
    <w:rsid w:val="00D13958"/>
    <w:rsid w:val="00D13FF8"/>
    <w:rsid w:val="00D14169"/>
    <w:rsid w:val="00D141F4"/>
    <w:rsid w:val="00D14229"/>
    <w:rsid w:val="00D144CA"/>
    <w:rsid w:val="00D1454C"/>
    <w:rsid w:val="00D14650"/>
    <w:rsid w:val="00D14C62"/>
    <w:rsid w:val="00D14C86"/>
    <w:rsid w:val="00D14C8C"/>
    <w:rsid w:val="00D14E08"/>
    <w:rsid w:val="00D14FC6"/>
    <w:rsid w:val="00D151FE"/>
    <w:rsid w:val="00D152BB"/>
    <w:rsid w:val="00D155AB"/>
    <w:rsid w:val="00D15709"/>
    <w:rsid w:val="00D157F6"/>
    <w:rsid w:val="00D15A73"/>
    <w:rsid w:val="00D15AC9"/>
    <w:rsid w:val="00D15E2A"/>
    <w:rsid w:val="00D15FE3"/>
    <w:rsid w:val="00D16444"/>
    <w:rsid w:val="00D1644C"/>
    <w:rsid w:val="00D1688E"/>
    <w:rsid w:val="00D168E5"/>
    <w:rsid w:val="00D16DCA"/>
    <w:rsid w:val="00D16E63"/>
    <w:rsid w:val="00D16EB5"/>
    <w:rsid w:val="00D16F98"/>
    <w:rsid w:val="00D16FA3"/>
    <w:rsid w:val="00D16FEC"/>
    <w:rsid w:val="00D17016"/>
    <w:rsid w:val="00D174FC"/>
    <w:rsid w:val="00D17911"/>
    <w:rsid w:val="00D17959"/>
    <w:rsid w:val="00D17A32"/>
    <w:rsid w:val="00D17A74"/>
    <w:rsid w:val="00D17AA2"/>
    <w:rsid w:val="00D17C3C"/>
    <w:rsid w:val="00D17CEB"/>
    <w:rsid w:val="00D17E12"/>
    <w:rsid w:val="00D17EAB"/>
    <w:rsid w:val="00D17FAF"/>
    <w:rsid w:val="00D204A5"/>
    <w:rsid w:val="00D20882"/>
    <w:rsid w:val="00D209D0"/>
    <w:rsid w:val="00D20E8B"/>
    <w:rsid w:val="00D20EF3"/>
    <w:rsid w:val="00D21038"/>
    <w:rsid w:val="00D21087"/>
    <w:rsid w:val="00D211EF"/>
    <w:rsid w:val="00D21382"/>
    <w:rsid w:val="00D2176E"/>
    <w:rsid w:val="00D21797"/>
    <w:rsid w:val="00D217BB"/>
    <w:rsid w:val="00D21885"/>
    <w:rsid w:val="00D21BBF"/>
    <w:rsid w:val="00D220CC"/>
    <w:rsid w:val="00D22181"/>
    <w:rsid w:val="00D22425"/>
    <w:rsid w:val="00D226B7"/>
    <w:rsid w:val="00D228C4"/>
    <w:rsid w:val="00D228E5"/>
    <w:rsid w:val="00D22BC8"/>
    <w:rsid w:val="00D22DAA"/>
    <w:rsid w:val="00D230B4"/>
    <w:rsid w:val="00D2312B"/>
    <w:rsid w:val="00D23373"/>
    <w:rsid w:val="00D2338B"/>
    <w:rsid w:val="00D2371A"/>
    <w:rsid w:val="00D237E0"/>
    <w:rsid w:val="00D238F7"/>
    <w:rsid w:val="00D2391B"/>
    <w:rsid w:val="00D23D94"/>
    <w:rsid w:val="00D23E1A"/>
    <w:rsid w:val="00D241A7"/>
    <w:rsid w:val="00D24560"/>
    <w:rsid w:val="00D24C7B"/>
    <w:rsid w:val="00D24D69"/>
    <w:rsid w:val="00D257CE"/>
    <w:rsid w:val="00D2586C"/>
    <w:rsid w:val="00D25A43"/>
    <w:rsid w:val="00D25E11"/>
    <w:rsid w:val="00D26360"/>
    <w:rsid w:val="00D267C8"/>
    <w:rsid w:val="00D26A75"/>
    <w:rsid w:val="00D26D9E"/>
    <w:rsid w:val="00D271B4"/>
    <w:rsid w:val="00D27671"/>
    <w:rsid w:val="00D279C0"/>
    <w:rsid w:val="00D27CC7"/>
    <w:rsid w:val="00D27D74"/>
    <w:rsid w:val="00D27F29"/>
    <w:rsid w:val="00D30320"/>
    <w:rsid w:val="00D30B30"/>
    <w:rsid w:val="00D30C2A"/>
    <w:rsid w:val="00D30F04"/>
    <w:rsid w:val="00D310D8"/>
    <w:rsid w:val="00D31101"/>
    <w:rsid w:val="00D31154"/>
    <w:rsid w:val="00D3133D"/>
    <w:rsid w:val="00D3164E"/>
    <w:rsid w:val="00D31BF6"/>
    <w:rsid w:val="00D31BF7"/>
    <w:rsid w:val="00D31C55"/>
    <w:rsid w:val="00D31FDB"/>
    <w:rsid w:val="00D3206F"/>
    <w:rsid w:val="00D323FD"/>
    <w:rsid w:val="00D3265E"/>
    <w:rsid w:val="00D3298F"/>
    <w:rsid w:val="00D329EE"/>
    <w:rsid w:val="00D32A38"/>
    <w:rsid w:val="00D32B46"/>
    <w:rsid w:val="00D32F34"/>
    <w:rsid w:val="00D330F3"/>
    <w:rsid w:val="00D331C2"/>
    <w:rsid w:val="00D333E5"/>
    <w:rsid w:val="00D334B9"/>
    <w:rsid w:val="00D33508"/>
    <w:rsid w:val="00D33518"/>
    <w:rsid w:val="00D335DA"/>
    <w:rsid w:val="00D33B52"/>
    <w:rsid w:val="00D33F02"/>
    <w:rsid w:val="00D3499D"/>
    <w:rsid w:val="00D34BAE"/>
    <w:rsid w:val="00D34C8B"/>
    <w:rsid w:val="00D3506C"/>
    <w:rsid w:val="00D350F7"/>
    <w:rsid w:val="00D352B9"/>
    <w:rsid w:val="00D352FB"/>
    <w:rsid w:val="00D35809"/>
    <w:rsid w:val="00D359EF"/>
    <w:rsid w:val="00D35CE3"/>
    <w:rsid w:val="00D35E96"/>
    <w:rsid w:val="00D35F3F"/>
    <w:rsid w:val="00D365B6"/>
    <w:rsid w:val="00D36A18"/>
    <w:rsid w:val="00D36A66"/>
    <w:rsid w:val="00D36B16"/>
    <w:rsid w:val="00D36BBD"/>
    <w:rsid w:val="00D36D03"/>
    <w:rsid w:val="00D36D0C"/>
    <w:rsid w:val="00D36F81"/>
    <w:rsid w:val="00D37125"/>
    <w:rsid w:val="00D372AA"/>
    <w:rsid w:val="00D3749D"/>
    <w:rsid w:val="00D3757A"/>
    <w:rsid w:val="00D402E4"/>
    <w:rsid w:val="00D403BA"/>
    <w:rsid w:val="00D40746"/>
    <w:rsid w:val="00D4076B"/>
    <w:rsid w:val="00D40770"/>
    <w:rsid w:val="00D407B1"/>
    <w:rsid w:val="00D407BF"/>
    <w:rsid w:val="00D40ABC"/>
    <w:rsid w:val="00D40B63"/>
    <w:rsid w:val="00D40EC8"/>
    <w:rsid w:val="00D41061"/>
    <w:rsid w:val="00D4122C"/>
    <w:rsid w:val="00D41335"/>
    <w:rsid w:val="00D41378"/>
    <w:rsid w:val="00D4138B"/>
    <w:rsid w:val="00D41549"/>
    <w:rsid w:val="00D415E3"/>
    <w:rsid w:val="00D41844"/>
    <w:rsid w:val="00D4190F"/>
    <w:rsid w:val="00D41950"/>
    <w:rsid w:val="00D41A51"/>
    <w:rsid w:val="00D41AB0"/>
    <w:rsid w:val="00D41CD4"/>
    <w:rsid w:val="00D41E28"/>
    <w:rsid w:val="00D41EB2"/>
    <w:rsid w:val="00D41FB1"/>
    <w:rsid w:val="00D4202B"/>
    <w:rsid w:val="00D423A0"/>
    <w:rsid w:val="00D42549"/>
    <w:rsid w:val="00D4259B"/>
    <w:rsid w:val="00D428E2"/>
    <w:rsid w:val="00D42AB8"/>
    <w:rsid w:val="00D42CA0"/>
    <w:rsid w:val="00D42F49"/>
    <w:rsid w:val="00D4345B"/>
    <w:rsid w:val="00D4352F"/>
    <w:rsid w:val="00D439D1"/>
    <w:rsid w:val="00D43BC2"/>
    <w:rsid w:val="00D43C1C"/>
    <w:rsid w:val="00D43D0C"/>
    <w:rsid w:val="00D43D9F"/>
    <w:rsid w:val="00D43E20"/>
    <w:rsid w:val="00D43E76"/>
    <w:rsid w:val="00D43EBE"/>
    <w:rsid w:val="00D44071"/>
    <w:rsid w:val="00D440E0"/>
    <w:rsid w:val="00D44347"/>
    <w:rsid w:val="00D446DE"/>
    <w:rsid w:val="00D448A0"/>
    <w:rsid w:val="00D4497B"/>
    <w:rsid w:val="00D44A0E"/>
    <w:rsid w:val="00D44B40"/>
    <w:rsid w:val="00D44FA9"/>
    <w:rsid w:val="00D45177"/>
    <w:rsid w:val="00D4545A"/>
    <w:rsid w:val="00D45A4A"/>
    <w:rsid w:val="00D45EFE"/>
    <w:rsid w:val="00D4608A"/>
    <w:rsid w:val="00D46194"/>
    <w:rsid w:val="00D46281"/>
    <w:rsid w:val="00D4631B"/>
    <w:rsid w:val="00D4653D"/>
    <w:rsid w:val="00D4654F"/>
    <w:rsid w:val="00D46AB4"/>
    <w:rsid w:val="00D46AFB"/>
    <w:rsid w:val="00D46F3D"/>
    <w:rsid w:val="00D4702B"/>
    <w:rsid w:val="00D47699"/>
    <w:rsid w:val="00D479F7"/>
    <w:rsid w:val="00D47CF8"/>
    <w:rsid w:val="00D47F12"/>
    <w:rsid w:val="00D500D4"/>
    <w:rsid w:val="00D500EC"/>
    <w:rsid w:val="00D5032F"/>
    <w:rsid w:val="00D5038C"/>
    <w:rsid w:val="00D5056C"/>
    <w:rsid w:val="00D507A8"/>
    <w:rsid w:val="00D50A54"/>
    <w:rsid w:val="00D50C98"/>
    <w:rsid w:val="00D5130E"/>
    <w:rsid w:val="00D513BE"/>
    <w:rsid w:val="00D519F0"/>
    <w:rsid w:val="00D51E35"/>
    <w:rsid w:val="00D5224F"/>
    <w:rsid w:val="00D5240F"/>
    <w:rsid w:val="00D527A7"/>
    <w:rsid w:val="00D52C0A"/>
    <w:rsid w:val="00D52DD1"/>
    <w:rsid w:val="00D53341"/>
    <w:rsid w:val="00D5372C"/>
    <w:rsid w:val="00D53806"/>
    <w:rsid w:val="00D53CEA"/>
    <w:rsid w:val="00D53F3E"/>
    <w:rsid w:val="00D5416C"/>
    <w:rsid w:val="00D54170"/>
    <w:rsid w:val="00D54508"/>
    <w:rsid w:val="00D546D2"/>
    <w:rsid w:val="00D5491D"/>
    <w:rsid w:val="00D54B41"/>
    <w:rsid w:val="00D54E57"/>
    <w:rsid w:val="00D54E95"/>
    <w:rsid w:val="00D5509C"/>
    <w:rsid w:val="00D55150"/>
    <w:rsid w:val="00D55363"/>
    <w:rsid w:val="00D55453"/>
    <w:rsid w:val="00D556E5"/>
    <w:rsid w:val="00D556FD"/>
    <w:rsid w:val="00D558B5"/>
    <w:rsid w:val="00D55D6B"/>
    <w:rsid w:val="00D55DE2"/>
    <w:rsid w:val="00D56284"/>
    <w:rsid w:val="00D5667C"/>
    <w:rsid w:val="00D56AEF"/>
    <w:rsid w:val="00D56C48"/>
    <w:rsid w:val="00D56DAF"/>
    <w:rsid w:val="00D56EDB"/>
    <w:rsid w:val="00D56F6F"/>
    <w:rsid w:val="00D56FB4"/>
    <w:rsid w:val="00D57009"/>
    <w:rsid w:val="00D57064"/>
    <w:rsid w:val="00D570FB"/>
    <w:rsid w:val="00D571F7"/>
    <w:rsid w:val="00D572E8"/>
    <w:rsid w:val="00D572EC"/>
    <w:rsid w:val="00D573A9"/>
    <w:rsid w:val="00D574D1"/>
    <w:rsid w:val="00D577B6"/>
    <w:rsid w:val="00D579D5"/>
    <w:rsid w:val="00D57A27"/>
    <w:rsid w:val="00D57D86"/>
    <w:rsid w:val="00D60050"/>
    <w:rsid w:val="00D60060"/>
    <w:rsid w:val="00D600D6"/>
    <w:rsid w:val="00D60221"/>
    <w:rsid w:val="00D603D7"/>
    <w:rsid w:val="00D60606"/>
    <w:rsid w:val="00D606E7"/>
    <w:rsid w:val="00D6089F"/>
    <w:rsid w:val="00D60971"/>
    <w:rsid w:val="00D609E3"/>
    <w:rsid w:val="00D60A44"/>
    <w:rsid w:val="00D60D7B"/>
    <w:rsid w:val="00D60EBA"/>
    <w:rsid w:val="00D6107C"/>
    <w:rsid w:val="00D6109A"/>
    <w:rsid w:val="00D614EF"/>
    <w:rsid w:val="00D6194E"/>
    <w:rsid w:val="00D61CFC"/>
    <w:rsid w:val="00D620AA"/>
    <w:rsid w:val="00D62110"/>
    <w:rsid w:val="00D62119"/>
    <w:rsid w:val="00D62145"/>
    <w:rsid w:val="00D62217"/>
    <w:rsid w:val="00D62572"/>
    <w:rsid w:val="00D6261F"/>
    <w:rsid w:val="00D626ED"/>
    <w:rsid w:val="00D6285B"/>
    <w:rsid w:val="00D62AA1"/>
    <w:rsid w:val="00D62C67"/>
    <w:rsid w:val="00D62C71"/>
    <w:rsid w:val="00D62FE5"/>
    <w:rsid w:val="00D632BE"/>
    <w:rsid w:val="00D63300"/>
    <w:rsid w:val="00D633AD"/>
    <w:rsid w:val="00D6345C"/>
    <w:rsid w:val="00D63573"/>
    <w:rsid w:val="00D636A1"/>
    <w:rsid w:val="00D63748"/>
    <w:rsid w:val="00D63890"/>
    <w:rsid w:val="00D6396E"/>
    <w:rsid w:val="00D63A3E"/>
    <w:rsid w:val="00D63A45"/>
    <w:rsid w:val="00D63CC4"/>
    <w:rsid w:val="00D63DBC"/>
    <w:rsid w:val="00D63E79"/>
    <w:rsid w:val="00D63EAE"/>
    <w:rsid w:val="00D641EF"/>
    <w:rsid w:val="00D64397"/>
    <w:rsid w:val="00D643E2"/>
    <w:rsid w:val="00D644B2"/>
    <w:rsid w:val="00D64645"/>
    <w:rsid w:val="00D651BA"/>
    <w:rsid w:val="00D6526E"/>
    <w:rsid w:val="00D652D6"/>
    <w:rsid w:val="00D65319"/>
    <w:rsid w:val="00D6548E"/>
    <w:rsid w:val="00D6569E"/>
    <w:rsid w:val="00D656A1"/>
    <w:rsid w:val="00D656BF"/>
    <w:rsid w:val="00D65795"/>
    <w:rsid w:val="00D65849"/>
    <w:rsid w:val="00D65929"/>
    <w:rsid w:val="00D659E1"/>
    <w:rsid w:val="00D65A27"/>
    <w:rsid w:val="00D65BBD"/>
    <w:rsid w:val="00D65DC6"/>
    <w:rsid w:val="00D66065"/>
    <w:rsid w:val="00D6608C"/>
    <w:rsid w:val="00D66214"/>
    <w:rsid w:val="00D663CB"/>
    <w:rsid w:val="00D664DA"/>
    <w:rsid w:val="00D66A24"/>
    <w:rsid w:val="00D66B56"/>
    <w:rsid w:val="00D67363"/>
    <w:rsid w:val="00D6768B"/>
    <w:rsid w:val="00D67973"/>
    <w:rsid w:val="00D67E34"/>
    <w:rsid w:val="00D67EB3"/>
    <w:rsid w:val="00D70206"/>
    <w:rsid w:val="00D70481"/>
    <w:rsid w:val="00D704CB"/>
    <w:rsid w:val="00D7070D"/>
    <w:rsid w:val="00D7076B"/>
    <w:rsid w:val="00D70785"/>
    <w:rsid w:val="00D70D0F"/>
    <w:rsid w:val="00D70E25"/>
    <w:rsid w:val="00D70EE7"/>
    <w:rsid w:val="00D70F25"/>
    <w:rsid w:val="00D70F28"/>
    <w:rsid w:val="00D7109D"/>
    <w:rsid w:val="00D7123E"/>
    <w:rsid w:val="00D71262"/>
    <w:rsid w:val="00D713C9"/>
    <w:rsid w:val="00D7188A"/>
    <w:rsid w:val="00D71A12"/>
    <w:rsid w:val="00D71B9C"/>
    <w:rsid w:val="00D71DEC"/>
    <w:rsid w:val="00D72000"/>
    <w:rsid w:val="00D722AB"/>
    <w:rsid w:val="00D72413"/>
    <w:rsid w:val="00D724F5"/>
    <w:rsid w:val="00D724FA"/>
    <w:rsid w:val="00D72615"/>
    <w:rsid w:val="00D72755"/>
    <w:rsid w:val="00D7278C"/>
    <w:rsid w:val="00D728A3"/>
    <w:rsid w:val="00D72A5D"/>
    <w:rsid w:val="00D72B17"/>
    <w:rsid w:val="00D72D06"/>
    <w:rsid w:val="00D73198"/>
    <w:rsid w:val="00D7320C"/>
    <w:rsid w:val="00D732BD"/>
    <w:rsid w:val="00D7369F"/>
    <w:rsid w:val="00D73879"/>
    <w:rsid w:val="00D73D0E"/>
    <w:rsid w:val="00D73D6C"/>
    <w:rsid w:val="00D73E48"/>
    <w:rsid w:val="00D7415B"/>
    <w:rsid w:val="00D74176"/>
    <w:rsid w:val="00D74352"/>
    <w:rsid w:val="00D74553"/>
    <w:rsid w:val="00D74587"/>
    <w:rsid w:val="00D748EF"/>
    <w:rsid w:val="00D74CE4"/>
    <w:rsid w:val="00D74CEB"/>
    <w:rsid w:val="00D74DD2"/>
    <w:rsid w:val="00D74E31"/>
    <w:rsid w:val="00D74F6B"/>
    <w:rsid w:val="00D74FCC"/>
    <w:rsid w:val="00D7505C"/>
    <w:rsid w:val="00D75109"/>
    <w:rsid w:val="00D7522C"/>
    <w:rsid w:val="00D7536F"/>
    <w:rsid w:val="00D75372"/>
    <w:rsid w:val="00D755AA"/>
    <w:rsid w:val="00D755C7"/>
    <w:rsid w:val="00D75900"/>
    <w:rsid w:val="00D75A3A"/>
    <w:rsid w:val="00D75A81"/>
    <w:rsid w:val="00D75BDC"/>
    <w:rsid w:val="00D75CFE"/>
    <w:rsid w:val="00D75D0E"/>
    <w:rsid w:val="00D75DE2"/>
    <w:rsid w:val="00D75E2E"/>
    <w:rsid w:val="00D75FAE"/>
    <w:rsid w:val="00D76028"/>
    <w:rsid w:val="00D760C6"/>
    <w:rsid w:val="00D76340"/>
    <w:rsid w:val="00D76559"/>
    <w:rsid w:val="00D76668"/>
    <w:rsid w:val="00D76A62"/>
    <w:rsid w:val="00D76B5B"/>
    <w:rsid w:val="00D76D79"/>
    <w:rsid w:val="00D76DAE"/>
    <w:rsid w:val="00D7709A"/>
    <w:rsid w:val="00D77451"/>
    <w:rsid w:val="00D77ABD"/>
    <w:rsid w:val="00D77E1E"/>
    <w:rsid w:val="00D77E5C"/>
    <w:rsid w:val="00D77F88"/>
    <w:rsid w:val="00D80038"/>
    <w:rsid w:val="00D800E4"/>
    <w:rsid w:val="00D80271"/>
    <w:rsid w:val="00D80286"/>
    <w:rsid w:val="00D80359"/>
    <w:rsid w:val="00D8036C"/>
    <w:rsid w:val="00D80379"/>
    <w:rsid w:val="00D8059E"/>
    <w:rsid w:val="00D80666"/>
    <w:rsid w:val="00D80766"/>
    <w:rsid w:val="00D807B9"/>
    <w:rsid w:val="00D808BB"/>
    <w:rsid w:val="00D80ACC"/>
    <w:rsid w:val="00D80B14"/>
    <w:rsid w:val="00D80E30"/>
    <w:rsid w:val="00D81130"/>
    <w:rsid w:val="00D8126C"/>
    <w:rsid w:val="00D8145E"/>
    <w:rsid w:val="00D814CF"/>
    <w:rsid w:val="00D815AF"/>
    <w:rsid w:val="00D81652"/>
    <w:rsid w:val="00D819B2"/>
    <w:rsid w:val="00D819BF"/>
    <w:rsid w:val="00D81C7B"/>
    <w:rsid w:val="00D81D0B"/>
    <w:rsid w:val="00D81DBC"/>
    <w:rsid w:val="00D81E85"/>
    <w:rsid w:val="00D820C2"/>
    <w:rsid w:val="00D82352"/>
    <w:rsid w:val="00D82604"/>
    <w:rsid w:val="00D8262F"/>
    <w:rsid w:val="00D82A80"/>
    <w:rsid w:val="00D82A82"/>
    <w:rsid w:val="00D82B4B"/>
    <w:rsid w:val="00D82EA3"/>
    <w:rsid w:val="00D8302F"/>
    <w:rsid w:val="00D8303E"/>
    <w:rsid w:val="00D833FC"/>
    <w:rsid w:val="00D834B5"/>
    <w:rsid w:val="00D83511"/>
    <w:rsid w:val="00D83954"/>
    <w:rsid w:val="00D839B5"/>
    <w:rsid w:val="00D83A65"/>
    <w:rsid w:val="00D83ACE"/>
    <w:rsid w:val="00D83BF6"/>
    <w:rsid w:val="00D8407D"/>
    <w:rsid w:val="00D84145"/>
    <w:rsid w:val="00D84153"/>
    <w:rsid w:val="00D842A8"/>
    <w:rsid w:val="00D84379"/>
    <w:rsid w:val="00D843E1"/>
    <w:rsid w:val="00D845DC"/>
    <w:rsid w:val="00D847FB"/>
    <w:rsid w:val="00D8486B"/>
    <w:rsid w:val="00D84950"/>
    <w:rsid w:val="00D84BB3"/>
    <w:rsid w:val="00D84BBB"/>
    <w:rsid w:val="00D84BE1"/>
    <w:rsid w:val="00D84C9D"/>
    <w:rsid w:val="00D8539F"/>
    <w:rsid w:val="00D8546F"/>
    <w:rsid w:val="00D8558D"/>
    <w:rsid w:val="00D8589D"/>
    <w:rsid w:val="00D8595B"/>
    <w:rsid w:val="00D85ECF"/>
    <w:rsid w:val="00D85F90"/>
    <w:rsid w:val="00D85FCA"/>
    <w:rsid w:val="00D86253"/>
    <w:rsid w:val="00D86602"/>
    <w:rsid w:val="00D866EE"/>
    <w:rsid w:val="00D86AC5"/>
    <w:rsid w:val="00D86E93"/>
    <w:rsid w:val="00D86EC5"/>
    <w:rsid w:val="00D87055"/>
    <w:rsid w:val="00D8721F"/>
    <w:rsid w:val="00D87423"/>
    <w:rsid w:val="00D875A5"/>
    <w:rsid w:val="00D877C3"/>
    <w:rsid w:val="00D87824"/>
    <w:rsid w:val="00D87A0A"/>
    <w:rsid w:val="00D87D2E"/>
    <w:rsid w:val="00D87DD0"/>
    <w:rsid w:val="00D87E6A"/>
    <w:rsid w:val="00D87FDE"/>
    <w:rsid w:val="00D902A1"/>
    <w:rsid w:val="00D90344"/>
    <w:rsid w:val="00D9060C"/>
    <w:rsid w:val="00D906DF"/>
    <w:rsid w:val="00D90752"/>
    <w:rsid w:val="00D907E9"/>
    <w:rsid w:val="00D90869"/>
    <w:rsid w:val="00D91269"/>
    <w:rsid w:val="00D9170A"/>
    <w:rsid w:val="00D9178F"/>
    <w:rsid w:val="00D91824"/>
    <w:rsid w:val="00D9195F"/>
    <w:rsid w:val="00D91B35"/>
    <w:rsid w:val="00D91C9B"/>
    <w:rsid w:val="00D91CCF"/>
    <w:rsid w:val="00D92099"/>
    <w:rsid w:val="00D92199"/>
    <w:rsid w:val="00D92419"/>
    <w:rsid w:val="00D929EC"/>
    <w:rsid w:val="00D92AA2"/>
    <w:rsid w:val="00D92E6E"/>
    <w:rsid w:val="00D92F47"/>
    <w:rsid w:val="00D931E3"/>
    <w:rsid w:val="00D931F7"/>
    <w:rsid w:val="00D93217"/>
    <w:rsid w:val="00D93218"/>
    <w:rsid w:val="00D9379D"/>
    <w:rsid w:val="00D93AA6"/>
    <w:rsid w:val="00D940E0"/>
    <w:rsid w:val="00D9410A"/>
    <w:rsid w:val="00D9423A"/>
    <w:rsid w:val="00D94369"/>
    <w:rsid w:val="00D944A9"/>
    <w:rsid w:val="00D947BA"/>
    <w:rsid w:val="00D948FE"/>
    <w:rsid w:val="00D94FA7"/>
    <w:rsid w:val="00D95093"/>
    <w:rsid w:val="00D95119"/>
    <w:rsid w:val="00D951B9"/>
    <w:rsid w:val="00D9543F"/>
    <w:rsid w:val="00D95474"/>
    <w:rsid w:val="00D9579E"/>
    <w:rsid w:val="00D9579F"/>
    <w:rsid w:val="00D958CE"/>
    <w:rsid w:val="00D95B3C"/>
    <w:rsid w:val="00D95FBA"/>
    <w:rsid w:val="00D963C8"/>
    <w:rsid w:val="00D96753"/>
    <w:rsid w:val="00D9675F"/>
    <w:rsid w:val="00D967DF"/>
    <w:rsid w:val="00D967F0"/>
    <w:rsid w:val="00D9692D"/>
    <w:rsid w:val="00D96942"/>
    <w:rsid w:val="00D96A65"/>
    <w:rsid w:val="00D96B22"/>
    <w:rsid w:val="00D96DC4"/>
    <w:rsid w:val="00D96E10"/>
    <w:rsid w:val="00D9712A"/>
    <w:rsid w:val="00D972D4"/>
    <w:rsid w:val="00D975A7"/>
    <w:rsid w:val="00D97602"/>
    <w:rsid w:val="00D97D59"/>
    <w:rsid w:val="00D97FDC"/>
    <w:rsid w:val="00DA01DC"/>
    <w:rsid w:val="00DA0450"/>
    <w:rsid w:val="00DA0489"/>
    <w:rsid w:val="00DA05D5"/>
    <w:rsid w:val="00DA08D7"/>
    <w:rsid w:val="00DA0954"/>
    <w:rsid w:val="00DA0E48"/>
    <w:rsid w:val="00DA13DF"/>
    <w:rsid w:val="00DA192E"/>
    <w:rsid w:val="00DA19CC"/>
    <w:rsid w:val="00DA1BC9"/>
    <w:rsid w:val="00DA1DC5"/>
    <w:rsid w:val="00DA2021"/>
    <w:rsid w:val="00DA20FB"/>
    <w:rsid w:val="00DA224F"/>
    <w:rsid w:val="00DA25B1"/>
    <w:rsid w:val="00DA279C"/>
    <w:rsid w:val="00DA2D93"/>
    <w:rsid w:val="00DA2E23"/>
    <w:rsid w:val="00DA2FEE"/>
    <w:rsid w:val="00DA31AB"/>
    <w:rsid w:val="00DA3325"/>
    <w:rsid w:val="00DA336D"/>
    <w:rsid w:val="00DA33D2"/>
    <w:rsid w:val="00DA34DE"/>
    <w:rsid w:val="00DA39BA"/>
    <w:rsid w:val="00DA414E"/>
    <w:rsid w:val="00DA42F8"/>
    <w:rsid w:val="00DA452D"/>
    <w:rsid w:val="00DA4564"/>
    <w:rsid w:val="00DA470E"/>
    <w:rsid w:val="00DA49BC"/>
    <w:rsid w:val="00DA4BF8"/>
    <w:rsid w:val="00DA4C9E"/>
    <w:rsid w:val="00DA5173"/>
    <w:rsid w:val="00DA54E4"/>
    <w:rsid w:val="00DA5D61"/>
    <w:rsid w:val="00DA5D7A"/>
    <w:rsid w:val="00DA6073"/>
    <w:rsid w:val="00DA6206"/>
    <w:rsid w:val="00DA62F7"/>
    <w:rsid w:val="00DA6356"/>
    <w:rsid w:val="00DA6713"/>
    <w:rsid w:val="00DA688A"/>
    <w:rsid w:val="00DA6BC0"/>
    <w:rsid w:val="00DA75CA"/>
    <w:rsid w:val="00DA7AED"/>
    <w:rsid w:val="00DA7C1A"/>
    <w:rsid w:val="00DB0183"/>
    <w:rsid w:val="00DB02D2"/>
    <w:rsid w:val="00DB067B"/>
    <w:rsid w:val="00DB06A9"/>
    <w:rsid w:val="00DB0705"/>
    <w:rsid w:val="00DB08EA"/>
    <w:rsid w:val="00DB0A5E"/>
    <w:rsid w:val="00DB0C9F"/>
    <w:rsid w:val="00DB1178"/>
    <w:rsid w:val="00DB1643"/>
    <w:rsid w:val="00DB18CE"/>
    <w:rsid w:val="00DB1B81"/>
    <w:rsid w:val="00DB1BE4"/>
    <w:rsid w:val="00DB1CCD"/>
    <w:rsid w:val="00DB1CDD"/>
    <w:rsid w:val="00DB1DF9"/>
    <w:rsid w:val="00DB1E66"/>
    <w:rsid w:val="00DB1EE4"/>
    <w:rsid w:val="00DB20D4"/>
    <w:rsid w:val="00DB2121"/>
    <w:rsid w:val="00DB216C"/>
    <w:rsid w:val="00DB21A1"/>
    <w:rsid w:val="00DB26A7"/>
    <w:rsid w:val="00DB2983"/>
    <w:rsid w:val="00DB2987"/>
    <w:rsid w:val="00DB2992"/>
    <w:rsid w:val="00DB2C9C"/>
    <w:rsid w:val="00DB2CB7"/>
    <w:rsid w:val="00DB2F91"/>
    <w:rsid w:val="00DB2FB0"/>
    <w:rsid w:val="00DB3041"/>
    <w:rsid w:val="00DB3239"/>
    <w:rsid w:val="00DB3253"/>
    <w:rsid w:val="00DB3608"/>
    <w:rsid w:val="00DB3720"/>
    <w:rsid w:val="00DB3737"/>
    <w:rsid w:val="00DB3938"/>
    <w:rsid w:val="00DB39EF"/>
    <w:rsid w:val="00DB3C4D"/>
    <w:rsid w:val="00DB3C69"/>
    <w:rsid w:val="00DB3D82"/>
    <w:rsid w:val="00DB4065"/>
    <w:rsid w:val="00DB41F4"/>
    <w:rsid w:val="00DB42F4"/>
    <w:rsid w:val="00DB47DA"/>
    <w:rsid w:val="00DB4883"/>
    <w:rsid w:val="00DB4D5A"/>
    <w:rsid w:val="00DB4F0B"/>
    <w:rsid w:val="00DB4F54"/>
    <w:rsid w:val="00DB5037"/>
    <w:rsid w:val="00DB5063"/>
    <w:rsid w:val="00DB5080"/>
    <w:rsid w:val="00DB50BF"/>
    <w:rsid w:val="00DB548D"/>
    <w:rsid w:val="00DB550F"/>
    <w:rsid w:val="00DB55F6"/>
    <w:rsid w:val="00DB57D1"/>
    <w:rsid w:val="00DB5850"/>
    <w:rsid w:val="00DB58DD"/>
    <w:rsid w:val="00DB5B5F"/>
    <w:rsid w:val="00DB604E"/>
    <w:rsid w:val="00DB6781"/>
    <w:rsid w:val="00DB67CE"/>
    <w:rsid w:val="00DB7044"/>
    <w:rsid w:val="00DB71EB"/>
    <w:rsid w:val="00DB749E"/>
    <w:rsid w:val="00DB74F9"/>
    <w:rsid w:val="00DB7504"/>
    <w:rsid w:val="00DB7533"/>
    <w:rsid w:val="00DB772D"/>
    <w:rsid w:val="00DB7844"/>
    <w:rsid w:val="00DB7A05"/>
    <w:rsid w:val="00DB7A7B"/>
    <w:rsid w:val="00DB7AFE"/>
    <w:rsid w:val="00DB7B3F"/>
    <w:rsid w:val="00DB7ECB"/>
    <w:rsid w:val="00DB7F2A"/>
    <w:rsid w:val="00DC044A"/>
    <w:rsid w:val="00DC0471"/>
    <w:rsid w:val="00DC0513"/>
    <w:rsid w:val="00DC071E"/>
    <w:rsid w:val="00DC0A4A"/>
    <w:rsid w:val="00DC0D37"/>
    <w:rsid w:val="00DC0DEE"/>
    <w:rsid w:val="00DC11FF"/>
    <w:rsid w:val="00DC1393"/>
    <w:rsid w:val="00DC14A8"/>
    <w:rsid w:val="00DC178C"/>
    <w:rsid w:val="00DC17FA"/>
    <w:rsid w:val="00DC1B92"/>
    <w:rsid w:val="00DC1BF4"/>
    <w:rsid w:val="00DC1C43"/>
    <w:rsid w:val="00DC2041"/>
    <w:rsid w:val="00DC204C"/>
    <w:rsid w:val="00DC21E9"/>
    <w:rsid w:val="00DC22BC"/>
    <w:rsid w:val="00DC23B6"/>
    <w:rsid w:val="00DC24AF"/>
    <w:rsid w:val="00DC258F"/>
    <w:rsid w:val="00DC25BC"/>
    <w:rsid w:val="00DC26E5"/>
    <w:rsid w:val="00DC2823"/>
    <w:rsid w:val="00DC2DB8"/>
    <w:rsid w:val="00DC2EC2"/>
    <w:rsid w:val="00DC31CB"/>
    <w:rsid w:val="00DC3219"/>
    <w:rsid w:val="00DC330D"/>
    <w:rsid w:val="00DC33EF"/>
    <w:rsid w:val="00DC3621"/>
    <w:rsid w:val="00DC371E"/>
    <w:rsid w:val="00DC3E5E"/>
    <w:rsid w:val="00DC3E80"/>
    <w:rsid w:val="00DC419F"/>
    <w:rsid w:val="00DC4359"/>
    <w:rsid w:val="00DC4AC7"/>
    <w:rsid w:val="00DC4BB1"/>
    <w:rsid w:val="00DC4C70"/>
    <w:rsid w:val="00DC4E72"/>
    <w:rsid w:val="00DC4F6D"/>
    <w:rsid w:val="00DC50CC"/>
    <w:rsid w:val="00DC55CB"/>
    <w:rsid w:val="00DC55DE"/>
    <w:rsid w:val="00DC5738"/>
    <w:rsid w:val="00DC5826"/>
    <w:rsid w:val="00DC595D"/>
    <w:rsid w:val="00DC59E6"/>
    <w:rsid w:val="00DC5AF3"/>
    <w:rsid w:val="00DC5AFD"/>
    <w:rsid w:val="00DC60B8"/>
    <w:rsid w:val="00DC61FA"/>
    <w:rsid w:val="00DC6755"/>
    <w:rsid w:val="00DC6778"/>
    <w:rsid w:val="00DC6910"/>
    <w:rsid w:val="00DC69F5"/>
    <w:rsid w:val="00DC6AE3"/>
    <w:rsid w:val="00DC6CAA"/>
    <w:rsid w:val="00DC753C"/>
    <w:rsid w:val="00DC7621"/>
    <w:rsid w:val="00DC77DA"/>
    <w:rsid w:val="00DC79BA"/>
    <w:rsid w:val="00DC7A41"/>
    <w:rsid w:val="00DC7BE2"/>
    <w:rsid w:val="00DC7CC7"/>
    <w:rsid w:val="00DC7F5B"/>
    <w:rsid w:val="00DC7F68"/>
    <w:rsid w:val="00DD0040"/>
    <w:rsid w:val="00DD022A"/>
    <w:rsid w:val="00DD02C4"/>
    <w:rsid w:val="00DD047F"/>
    <w:rsid w:val="00DD0559"/>
    <w:rsid w:val="00DD0757"/>
    <w:rsid w:val="00DD0837"/>
    <w:rsid w:val="00DD08D1"/>
    <w:rsid w:val="00DD0B02"/>
    <w:rsid w:val="00DD0CE9"/>
    <w:rsid w:val="00DD0EBD"/>
    <w:rsid w:val="00DD12C6"/>
    <w:rsid w:val="00DD12CE"/>
    <w:rsid w:val="00DD1312"/>
    <w:rsid w:val="00DD13FF"/>
    <w:rsid w:val="00DD14F0"/>
    <w:rsid w:val="00DD154D"/>
    <w:rsid w:val="00DD1945"/>
    <w:rsid w:val="00DD1B62"/>
    <w:rsid w:val="00DD1BC3"/>
    <w:rsid w:val="00DD1C1F"/>
    <w:rsid w:val="00DD1D09"/>
    <w:rsid w:val="00DD1DDA"/>
    <w:rsid w:val="00DD1E0A"/>
    <w:rsid w:val="00DD1EFA"/>
    <w:rsid w:val="00DD20C9"/>
    <w:rsid w:val="00DD2352"/>
    <w:rsid w:val="00DD23E2"/>
    <w:rsid w:val="00DD2451"/>
    <w:rsid w:val="00DD24AD"/>
    <w:rsid w:val="00DD2609"/>
    <w:rsid w:val="00DD2682"/>
    <w:rsid w:val="00DD2701"/>
    <w:rsid w:val="00DD271B"/>
    <w:rsid w:val="00DD29EA"/>
    <w:rsid w:val="00DD2ACE"/>
    <w:rsid w:val="00DD2FFB"/>
    <w:rsid w:val="00DD307C"/>
    <w:rsid w:val="00DD34BF"/>
    <w:rsid w:val="00DD3E22"/>
    <w:rsid w:val="00DD3F37"/>
    <w:rsid w:val="00DD3F3F"/>
    <w:rsid w:val="00DD4056"/>
    <w:rsid w:val="00DD40A4"/>
    <w:rsid w:val="00DD42F7"/>
    <w:rsid w:val="00DD4430"/>
    <w:rsid w:val="00DD4561"/>
    <w:rsid w:val="00DD4700"/>
    <w:rsid w:val="00DD4A8A"/>
    <w:rsid w:val="00DD4BC4"/>
    <w:rsid w:val="00DD4C46"/>
    <w:rsid w:val="00DD4DCC"/>
    <w:rsid w:val="00DD5625"/>
    <w:rsid w:val="00DD5815"/>
    <w:rsid w:val="00DD5AFC"/>
    <w:rsid w:val="00DD5C1D"/>
    <w:rsid w:val="00DD5D6E"/>
    <w:rsid w:val="00DD5D8B"/>
    <w:rsid w:val="00DD640E"/>
    <w:rsid w:val="00DD655D"/>
    <w:rsid w:val="00DD66DC"/>
    <w:rsid w:val="00DD6847"/>
    <w:rsid w:val="00DD6A29"/>
    <w:rsid w:val="00DD6A42"/>
    <w:rsid w:val="00DD6D61"/>
    <w:rsid w:val="00DD6EAD"/>
    <w:rsid w:val="00DD7507"/>
    <w:rsid w:val="00DD7812"/>
    <w:rsid w:val="00DD7888"/>
    <w:rsid w:val="00DD78EF"/>
    <w:rsid w:val="00DD7983"/>
    <w:rsid w:val="00DD798E"/>
    <w:rsid w:val="00DD7C77"/>
    <w:rsid w:val="00DD7EBE"/>
    <w:rsid w:val="00DE0180"/>
    <w:rsid w:val="00DE01B5"/>
    <w:rsid w:val="00DE04E7"/>
    <w:rsid w:val="00DE05EB"/>
    <w:rsid w:val="00DE07E8"/>
    <w:rsid w:val="00DE0876"/>
    <w:rsid w:val="00DE0AE0"/>
    <w:rsid w:val="00DE0B48"/>
    <w:rsid w:val="00DE0C09"/>
    <w:rsid w:val="00DE0EC2"/>
    <w:rsid w:val="00DE117A"/>
    <w:rsid w:val="00DE14F6"/>
    <w:rsid w:val="00DE1CE5"/>
    <w:rsid w:val="00DE1CF4"/>
    <w:rsid w:val="00DE1D56"/>
    <w:rsid w:val="00DE1F74"/>
    <w:rsid w:val="00DE2001"/>
    <w:rsid w:val="00DE2139"/>
    <w:rsid w:val="00DE228D"/>
    <w:rsid w:val="00DE22FF"/>
    <w:rsid w:val="00DE2569"/>
    <w:rsid w:val="00DE27E3"/>
    <w:rsid w:val="00DE290A"/>
    <w:rsid w:val="00DE2AB7"/>
    <w:rsid w:val="00DE2D07"/>
    <w:rsid w:val="00DE2F02"/>
    <w:rsid w:val="00DE33EF"/>
    <w:rsid w:val="00DE3412"/>
    <w:rsid w:val="00DE3428"/>
    <w:rsid w:val="00DE34FF"/>
    <w:rsid w:val="00DE353F"/>
    <w:rsid w:val="00DE364F"/>
    <w:rsid w:val="00DE3B72"/>
    <w:rsid w:val="00DE3BB7"/>
    <w:rsid w:val="00DE3C93"/>
    <w:rsid w:val="00DE3D19"/>
    <w:rsid w:val="00DE3D50"/>
    <w:rsid w:val="00DE3EFD"/>
    <w:rsid w:val="00DE3F94"/>
    <w:rsid w:val="00DE400A"/>
    <w:rsid w:val="00DE4029"/>
    <w:rsid w:val="00DE4120"/>
    <w:rsid w:val="00DE4161"/>
    <w:rsid w:val="00DE4168"/>
    <w:rsid w:val="00DE41F1"/>
    <w:rsid w:val="00DE432D"/>
    <w:rsid w:val="00DE4560"/>
    <w:rsid w:val="00DE482B"/>
    <w:rsid w:val="00DE49F3"/>
    <w:rsid w:val="00DE4A02"/>
    <w:rsid w:val="00DE4C32"/>
    <w:rsid w:val="00DE4DDF"/>
    <w:rsid w:val="00DE51F6"/>
    <w:rsid w:val="00DE52BA"/>
    <w:rsid w:val="00DE5352"/>
    <w:rsid w:val="00DE53CB"/>
    <w:rsid w:val="00DE568D"/>
    <w:rsid w:val="00DE5B00"/>
    <w:rsid w:val="00DE5B4D"/>
    <w:rsid w:val="00DE62B0"/>
    <w:rsid w:val="00DE6342"/>
    <w:rsid w:val="00DE659C"/>
    <w:rsid w:val="00DE65A1"/>
    <w:rsid w:val="00DE67DB"/>
    <w:rsid w:val="00DE6800"/>
    <w:rsid w:val="00DE68DD"/>
    <w:rsid w:val="00DE69C4"/>
    <w:rsid w:val="00DE6AEB"/>
    <w:rsid w:val="00DE6CDF"/>
    <w:rsid w:val="00DE73DB"/>
    <w:rsid w:val="00DE7770"/>
    <w:rsid w:val="00DE7A90"/>
    <w:rsid w:val="00DE7B5A"/>
    <w:rsid w:val="00DE7F13"/>
    <w:rsid w:val="00DF0269"/>
    <w:rsid w:val="00DF05DB"/>
    <w:rsid w:val="00DF0627"/>
    <w:rsid w:val="00DF07AD"/>
    <w:rsid w:val="00DF0839"/>
    <w:rsid w:val="00DF08B4"/>
    <w:rsid w:val="00DF0EA1"/>
    <w:rsid w:val="00DF0ED1"/>
    <w:rsid w:val="00DF109E"/>
    <w:rsid w:val="00DF11C9"/>
    <w:rsid w:val="00DF1540"/>
    <w:rsid w:val="00DF19CD"/>
    <w:rsid w:val="00DF1DAA"/>
    <w:rsid w:val="00DF1E16"/>
    <w:rsid w:val="00DF1F98"/>
    <w:rsid w:val="00DF20A7"/>
    <w:rsid w:val="00DF21A5"/>
    <w:rsid w:val="00DF23A1"/>
    <w:rsid w:val="00DF258A"/>
    <w:rsid w:val="00DF26FC"/>
    <w:rsid w:val="00DF277E"/>
    <w:rsid w:val="00DF2843"/>
    <w:rsid w:val="00DF2945"/>
    <w:rsid w:val="00DF2975"/>
    <w:rsid w:val="00DF29CA"/>
    <w:rsid w:val="00DF3008"/>
    <w:rsid w:val="00DF301C"/>
    <w:rsid w:val="00DF33EC"/>
    <w:rsid w:val="00DF3592"/>
    <w:rsid w:val="00DF3678"/>
    <w:rsid w:val="00DF36B8"/>
    <w:rsid w:val="00DF3ADC"/>
    <w:rsid w:val="00DF3B43"/>
    <w:rsid w:val="00DF3BB2"/>
    <w:rsid w:val="00DF405D"/>
    <w:rsid w:val="00DF40B9"/>
    <w:rsid w:val="00DF427C"/>
    <w:rsid w:val="00DF427D"/>
    <w:rsid w:val="00DF469D"/>
    <w:rsid w:val="00DF4705"/>
    <w:rsid w:val="00DF4754"/>
    <w:rsid w:val="00DF47F9"/>
    <w:rsid w:val="00DF4937"/>
    <w:rsid w:val="00DF49DB"/>
    <w:rsid w:val="00DF4B48"/>
    <w:rsid w:val="00DF521E"/>
    <w:rsid w:val="00DF531E"/>
    <w:rsid w:val="00DF5323"/>
    <w:rsid w:val="00DF5401"/>
    <w:rsid w:val="00DF5629"/>
    <w:rsid w:val="00DF56CA"/>
    <w:rsid w:val="00DF5772"/>
    <w:rsid w:val="00DF5889"/>
    <w:rsid w:val="00DF58FA"/>
    <w:rsid w:val="00DF5945"/>
    <w:rsid w:val="00DF59A4"/>
    <w:rsid w:val="00DF5E27"/>
    <w:rsid w:val="00DF5E3E"/>
    <w:rsid w:val="00DF604C"/>
    <w:rsid w:val="00DF642B"/>
    <w:rsid w:val="00DF6483"/>
    <w:rsid w:val="00DF6942"/>
    <w:rsid w:val="00DF6977"/>
    <w:rsid w:val="00DF698C"/>
    <w:rsid w:val="00DF6C45"/>
    <w:rsid w:val="00DF6FF2"/>
    <w:rsid w:val="00DF714A"/>
    <w:rsid w:val="00DF72AC"/>
    <w:rsid w:val="00DF72D1"/>
    <w:rsid w:val="00DF73F9"/>
    <w:rsid w:val="00DF7409"/>
    <w:rsid w:val="00DF7541"/>
    <w:rsid w:val="00DF7644"/>
    <w:rsid w:val="00DF79A7"/>
    <w:rsid w:val="00DF7A0F"/>
    <w:rsid w:val="00DF7A39"/>
    <w:rsid w:val="00DF7E15"/>
    <w:rsid w:val="00E002D9"/>
    <w:rsid w:val="00E0030A"/>
    <w:rsid w:val="00E0044F"/>
    <w:rsid w:val="00E0046F"/>
    <w:rsid w:val="00E00511"/>
    <w:rsid w:val="00E005C0"/>
    <w:rsid w:val="00E008BD"/>
    <w:rsid w:val="00E00954"/>
    <w:rsid w:val="00E00B7C"/>
    <w:rsid w:val="00E00D50"/>
    <w:rsid w:val="00E01071"/>
    <w:rsid w:val="00E01095"/>
    <w:rsid w:val="00E011E6"/>
    <w:rsid w:val="00E0120B"/>
    <w:rsid w:val="00E0152A"/>
    <w:rsid w:val="00E0155A"/>
    <w:rsid w:val="00E015CB"/>
    <w:rsid w:val="00E016F8"/>
    <w:rsid w:val="00E01838"/>
    <w:rsid w:val="00E01D6A"/>
    <w:rsid w:val="00E01DA8"/>
    <w:rsid w:val="00E01E82"/>
    <w:rsid w:val="00E020DA"/>
    <w:rsid w:val="00E0224C"/>
    <w:rsid w:val="00E02278"/>
    <w:rsid w:val="00E02336"/>
    <w:rsid w:val="00E0236F"/>
    <w:rsid w:val="00E02880"/>
    <w:rsid w:val="00E029D7"/>
    <w:rsid w:val="00E02B61"/>
    <w:rsid w:val="00E02B6D"/>
    <w:rsid w:val="00E02B8A"/>
    <w:rsid w:val="00E02D4B"/>
    <w:rsid w:val="00E02D70"/>
    <w:rsid w:val="00E02E90"/>
    <w:rsid w:val="00E031A7"/>
    <w:rsid w:val="00E03288"/>
    <w:rsid w:val="00E0355A"/>
    <w:rsid w:val="00E03651"/>
    <w:rsid w:val="00E03975"/>
    <w:rsid w:val="00E03C03"/>
    <w:rsid w:val="00E04138"/>
    <w:rsid w:val="00E043F8"/>
    <w:rsid w:val="00E04688"/>
    <w:rsid w:val="00E048C5"/>
    <w:rsid w:val="00E04AC4"/>
    <w:rsid w:val="00E04DC4"/>
    <w:rsid w:val="00E04E10"/>
    <w:rsid w:val="00E04F0C"/>
    <w:rsid w:val="00E04F1B"/>
    <w:rsid w:val="00E04FC5"/>
    <w:rsid w:val="00E05169"/>
    <w:rsid w:val="00E05648"/>
    <w:rsid w:val="00E0572F"/>
    <w:rsid w:val="00E05A91"/>
    <w:rsid w:val="00E062B4"/>
    <w:rsid w:val="00E0640C"/>
    <w:rsid w:val="00E064C3"/>
    <w:rsid w:val="00E06713"/>
    <w:rsid w:val="00E067EF"/>
    <w:rsid w:val="00E068C0"/>
    <w:rsid w:val="00E06A39"/>
    <w:rsid w:val="00E06AAF"/>
    <w:rsid w:val="00E06D6E"/>
    <w:rsid w:val="00E06FC3"/>
    <w:rsid w:val="00E071A4"/>
    <w:rsid w:val="00E072B1"/>
    <w:rsid w:val="00E07377"/>
    <w:rsid w:val="00E07383"/>
    <w:rsid w:val="00E074FF"/>
    <w:rsid w:val="00E07511"/>
    <w:rsid w:val="00E07670"/>
    <w:rsid w:val="00E0768B"/>
    <w:rsid w:val="00E077A3"/>
    <w:rsid w:val="00E07909"/>
    <w:rsid w:val="00E07BE7"/>
    <w:rsid w:val="00E07C16"/>
    <w:rsid w:val="00E07C38"/>
    <w:rsid w:val="00E07C85"/>
    <w:rsid w:val="00E07CA2"/>
    <w:rsid w:val="00E10050"/>
    <w:rsid w:val="00E100C6"/>
    <w:rsid w:val="00E102A0"/>
    <w:rsid w:val="00E102FF"/>
    <w:rsid w:val="00E1095E"/>
    <w:rsid w:val="00E10972"/>
    <w:rsid w:val="00E10ADC"/>
    <w:rsid w:val="00E10DF2"/>
    <w:rsid w:val="00E10E09"/>
    <w:rsid w:val="00E11053"/>
    <w:rsid w:val="00E11155"/>
    <w:rsid w:val="00E1157B"/>
    <w:rsid w:val="00E11735"/>
    <w:rsid w:val="00E1183D"/>
    <w:rsid w:val="00E11B48"/>
    <w:rsid w:val="00E11C5E"/>
    <w:rsid w:val="00E121C2"/>
    <w:rsid w:val="00E125D1"/>
    <w:rsid w:val="00E126B5"/>
    <w:rsid w:val="00E12ABE"/>
    <w:rsid w:val="00E12B28"/>
    <w:rsid w:val="00E12BD6"/>
    <w:rsid w:val="00E12C90"/>
    <w:rsid w:val="00E12E6E"/>
    <w:rsid w:val="00E12FDA"/>
    <w:rsid w:val="00E13249"/>
    <w:rsid w:val="00E1325C"/>
    <w:rsid w:val="00E1357C"/>
    <w:rsid w:val="00E13599"/>
    <w:rsid w:val="00E137B8"/>
    <w:rsid w:val="00E137EA"/>
    <w:rsid w:val="00E1388B"/>
    <w:rsid w:val="00E138CF"/>
    <w:rsid w:val="00E13B43"/>
    <w:rsid w:val="00E13DB9"/>
    <w:rsid w:val="00E14127"/>
    <w:rsid w:val="00E1441E"/>
    <w:rsid w:val="00E149BC"/>
    <w:rsid w:val="00E149D3"/>
    <w:rsid w:val="00E14C69"/>
    <w:rsid w:val="00E14EE2"/>
    <w:rsid w:val="00E14F47"/>
    <w:rsid w:val="00E14F7F"/>
    <w:rsid w:val="00E1570A"/>
    <w:rsid w:val="00E157DB"/>
    <w:rsid w:val="00E15C2F"/>
    <w:rsid w:val="00E15D33"/>
    <w:rsid w:val="00E15D9F"/>
    <w:rsid w:val="00E15E9F"/>
    <w:rsid w:val="00E15F2C"/>
    <w:rsid w:val="00E16095"/>
    <w:rsid w:val="00E160B1"/>
    <w:rsid w:val="00E161B6"/>
    <w:rsid w:val="00E16365"/>
    <w:rsid w:val="00E164A0"/>
    <w:rsid w:val="00E1651F"/>
    <w:rsid w:val="00E165BC"/>
    <w:rsid w:val="00E16629"/>
    <w:rsid w:val="00E166D9"/>
    <w:rsid w:val="00E16730"/>
    <w:rsid w:val="00E16B8E"/>
    <w:rsid w:val="00E16DC1"/>
    <w:rsid w:val="00E16EFB"/>
    <w:rsid w:val="00E16FA7"/>
    <w:rsid w:val="00E170A2"/>
    <w:rsid w:val="00E175E8"/>
    <w:rsid w:val="00E17AA3"/>
    <w:rsid w:val="00E17ADF"/>
    <w:rsid w:val="00E17C4B"/>
    <w:rsid w:val="00E17D23"/>
    <w:rsid w:val="00E17D4A"/>
    <w:rsid w:val="00E17D70"/>
    <w:rsid w:val="00E17EC8"/>
    <w:rsid w:val="00E17F27"/>
    <w:rsid w:val="00E17F34"/>
    <w:rsid w:val="00E17F96"/>
    <w:rsid w:val="00E2005B"/>
    <w:rsid w:val="00E2022F"/>
    <w:rsid w:val="00E2034B"/>
    <w:rsid w:val="00E2037B"/>
    <w:rsid w:val="00E2037F"/>
    <w:rsid w:val="00E2044F"/>
    <w:rsid w:val="00E20E9D"/>
    <w:rsid w:val="00E212B8"/>
    <w:rsid w:val="00E213D6"/>
    <w:rsid w:val="00E2165B"/>
    <w:rsid w:val="00E21899"/>
    <w:rsid w:val="00E21C80"/>
    <w:rsid w:val="00E21CAE"/>
    <w:rsid w:val="00E223FB"/>
    <w:rsid w:val="00E22594"/>
    <w:rsid w:val="00E22684"/>
    <w:rsid w:val="00E2278B"/>
    <w:rsid w:val="00E228AC"/>
    <w:rsid w:val="00E22CFC"/>
    <w:rsid w:val="00E22DFA"/>
    <w:rsid w:val="00E22F42"/>
    <w:rsid w:val="00E23008"/>
    <w:rsid w:val="00E23097"/>
    <w:rsid w:val="00E23715"/>
    <w:rsid w:val="00E23BD7"/>
    <w:rsid w:val="00E23C61"/>
    <w:rsid w:val="00E24233"/>
    <w:rsid w:val="00E2456A"/>
    <w:rsid w:val="00E24614"/>
    <w:rsid w:val="00E24766"/>
    <w:rsid w:val="00E24B7E"/>
    <w:rsid w:val="00E24BD7"/>
    <w:rsid w:val="00E252A8"/>
    <w:rsid w:val="00E254B3"/>
    <w:rsid w:val="00E25617"/>
    <w:rsid w:val="00E256BD"/>
    <w:rsid w:val="00E25C85"/>
    <w:rsid w:val="00E25DA1"/>
    <w:rsid w:val="00E26354"/>
    <w:rsid w:val="00E264B5"/>
    <w:rsid w:val="00E269D1"/>
    <w:rsid w:val="00E26BCA"/>
    <w:rsid w:val="00E26FC0"/>
    <w:rsid w:val="00E26FCE"/>
    <w:rsid w:val="00E2705C"/>
    <w:rsid w:val="00E2725A"/>
    <w:rsid w:val="00E27267"/>
    <w:rsid w:val="00E27589"/>
    <w:rsid w:val="00E27606"/>
    <w:rsid w:val="00E27922"/>
    <w:rsid w:val="00E2795B"/>
    <w:rsid w:val="00E27A69"/>
    <w:rsid w:val="00E27B25"/>
    <w:rsid w:val="00E27C74"/>
    <w:rsid w:val="00E27C9F"/>
    <w:rsid w:val="00E27FBE"/>
    <w:rsid w:val="00E3005B"/>
    <w:rsid w:val="00E3006D"/>
    <w:rsid w:val="00E301C0"/>
    <w:rsid w:val="00E30338"/>
    <w:rsid w:val="00E30731"/>
    <w:rsid w:val="00E30739"/>
    <w:rsid w:val="00E30AA4"/>
    <w:rsid w:val="00E30C14"/>
    <w:rsid w:val="00E31318"/>
    <w:rsid w:val="00E313E3"/>
    <w:rsid w:val="00E314BB"/>
    <w:rsid w:val="00E314D7"/>
    <w:rsid w:val="00E317FD"/>
    <w:rsid w:val="00E31A73"/>
    <w:rsid w:val="00E31D59"/>
    <w:rsid w:val="00E31FBD"/>
    <w:rsid w:val="00E32277"/>
    <w:rsid w:val="00E32350"/>
    <w:rsid w:val="00E323F3"/>
    <w:rsid w:val="00E323F9"/>
    <w:rsid w:val="00E326C2"/>
    <w:rsid w:val="00E326D3"/>
    <w:rsid w:val="00E3288F"/>
    <w:rsid w:val="00E32BFC"/>
    <w:rsid w:val="00E32F27"/>
    <w:rsid w:val="00E33451"/>
    <w:rsid w:val="00E338F5"/>
    <w:rsid w:val="00E3390A"/>
    <w:rsid w:val="00E339C7"/>
    <w:rsid w:val="00E33A10"/>
    <w:rsid w:val="00E33B92"/>
    <w:rsid w:val="00E33B9B"/>
    <w:rsid w:val="00E33BB0"/>
    <w:rsid w:val="00E33BF2"/>
    <w:rsid w:val="00E33EA3"/>
    <w:rsid w:val="00E341F0"/>
    <w:rsid w:val="00E343B5"/>
    <w:rsid w:val="00E3443F"/>
    <w:rsid w:val="00E344C0"/>
    <w:rsid w:val="00E345D7"/>
    <w:rsid w:val="00E34811"/>
    <w:rsid w:val="00E34877"/>
    <w:rsid w:val="00E34939"/>
    <w:rsid w:val="00E34A3C"/>
    <w:rsid w:val="00E34C4E"/>
    <w:rsid w:val="00E34D1A"/>
    <w:rsid w:val="00E34DE6"/>
    <w:rsid w:val="00E34DFB"/>
    <w:rsid w:val="00E34EC7"/>
    <w:rsid w:val="00E35100"/>
    <w:rsid w:val="00E35456"/>
    <w:rsid w:val="00E354E3"/>
    <w:rsid w:val="00E35B48"/>
    <w:rsid w:val="00E35D1F"/>
    <w:rsid w:val="00E35D43"/>
    <w:rsid w:val="00E36015"/>
    <w:rsid w:val="00E36127"/>
    <w:rsid w:val="00E3622E"/>
    <w:rsid w:val="00E36249"/>
    <w:rsid w:val="00E36298"/>
    <w:rsid w:val="00E367FB"/>
    <w:rsid w:val="00E3695E"/>
    <w:rsid w:val="00E36960"/>
    <w:rsid w:val="00E36B06"/>
    <w:rsid w:val="00E36D39"/>
    <w:rsid w:val="00E36F27"/>
    <w:rsid w:val="00E3709E"/>
    <w:rsid w:val="00E37467"/>
    <w:rsid w:val="00E37472"/>
    <w:rsid w:val="00E37868"/>
    <w:rsid w:val="00E37CF2"/>
    <w:rsid w:val="00E37DC3"/>
    <w:rsid w:val="00E37E77"/>
    <w:rsid w:val="00E400C9"/>
    <w:rsid w:val="00E4013F"/>
    <w:rsid w:val="00E40211"/>
    <w:rsid w:val="00E40212"/>
    <w:rsid w:val="00E402AC"/>
    <w:rsid w:val="00E40717"/>
    <w:rsid w:val="00E40873"/>
    <w:rsid w:val="00E40C60"/>
    <w:rsid w:val="00E40F15"/>
    <w:rsid w:val="00E4105E"/>
    <w:rsid w:val="00E417D3"/>
    <w:rsid w:val="00E41813"/>
    <w:rsid w:val="00E4189B"/>
    <w:rsid w:val="00E41A59"/>
    <w:rsid w:val="00E41BD7"/>
    <w:rsid w:val="00E41C07"/>
    <w:rsid w:val="00E41CC8"/>
    <w:rsid w:val="00E42090"/>
    <w:rsid w:val="00E42311"/>
    <w:rsid w:val="00E42A02"/>
    <w:rsid w:val="00E42A2F"/>
    <w:rsid w:val="00E42B5A"/>
    <w:rsid w:val="00E42BCC"/>
    <w:rsid w:val="00E42CEA"/>
    <w:rsid w:val="00E4346C"/>
    <w:rsid w:val="00E4387C"/>
    <w:rsid w:val="00E43B7B"/>
    <w:rsid w:val="00E43BD6"/>
    <w:rsid w:val="00E43DBD"/>
    <w:rsid w:val="00E43E97"/>
    <w:rsid w:val="00E43F96"/>
    <w:rsid w:val="00E440E0"/>
    <w:rsid w:val="00E4417E"/>
    <w:rsid w:val="00E4439F"/>
    <w:rsid w:val="00E44481"/>
    <w:rsid w:val="00E4449D"/>
    <w:rsid w:val="00E446B2"/>
    <w:rsid w:val="00E44744"/>
    <w:rsid w:val="00E44845"/>
    <w:rsid w:val="00E449EE"/>
    <w:rsid w:val="00E449F7"/>
    <w:rsid w:val="00E44BDE"/>
    <w:rsid w:val="00E44C46"/>
    <w:rsid w:val="00E44C86"/>
    <w:rsid w:val="00E44E9E"/>
    <w:rsid w:val="00E44F7C"/>
    <w:rsid w:val="00E44FF4"/>
    <w:rsid w:val="00E457FE"/>
    <w:rsid w:val="00E459BF"/>
    <w:rsid w:val="00E45B67"/>
    <w:rsid w:val="00E45E3E"/>
    <w:rsid w:val="00E46165"/>
    <w:rsid w:val="00E463D8"/>
    <w:rsid w:val="00E465AA"/>
    <w:rsid w:val="00E46664"/>
    <w:rsid w:val="00E46843"/>
    <w:rsid w:val="00E46A46"/>
    <w:rsid w:val="00E46AE2"/>
    <w:rsid w:val="00E46B0D"/>
    <w:rsid w:val="00E46B5F"/>
    <w:rsid w:val="00E46B69"/>
    <w:rsid w:val="00E46C75"/>
    <w:rsid w:val="00E46C7B"/>
    <w:rsid w:val="00E46F71"/>
    <w:rsid w:val="00E4721C"/>
    <w:rsid w:val="00E473D0"/>
    <w:rsid w:val="00E4773F"/>
    <w:rsid w:val="00E47A25"/>
    <w:rsid w:val="00E47A37"/>
    <w:rsid w:val="00E47BAD"/>
    <w:rsid w:val="00E47C42"/>
    <w:rsid w:val="00E47D31"/>
    <w:rsid w:val="00E47DEA"/>
    <w:rsid w:val="00E47FEF"/>
    <w:rsid w:val="00E50276"/>
    <w:rsid w:val="00E50372"/>
    <w:rsid w:val="00E50390"/>
    <w:rsid w:val="00E504FE"/>
    <w:rsid w:val="00E5063E"/>
    <w:rsid w:val="00E507E0"/>
    <w:rsid w:val="00E5099D"/>
    <w:rsid w:val="00E50C70"/>
    <w:rsid w:val="00E51016"/>
    <w:rsid w:val="00E511A9"/>
    <w:rsid w:val="00E515EC"/>
    <w:rsid w:val="00E51AD4"/>
    <w:rsid w:val="00E51BB2"/>
    <w:rsid w:val="00E51ED0"/>
    <w:rsid w:val="00E52139"/>
    <w:rsid w:val="00E5216B"/>
    <w:rsid w:val="00E52C9D"/>
    <w:rsid w:val="00E52E27"/>
    <w:rsid w:val="00E52E53"/>
    <w:rsid w:val="00E52EBE"/>
    <w:rsid w:val="00E5322D"/>
    <w:rsid w:val="00E53585"/>
    <w:rsid w:val="00E53BD4"/>
    <w:rsid w:val="00E53CFB"/>
    <w:rsid w:val="00E53DC0"/>
    <w:rsid w:val="00E53EC3"/>
    <w:rsid w:val="00E53F09"/>
    <w:rsid w:val="00E53FAA"/>
    <w:rsid w:val="00E5403E"/>
    <w:rsid w:val="00E540DA"/>
    <w:rsid w:val="00E5449A"/>
    <w:rsid w:val="00E5477C"/>
    <w:rsid w:val="00E54B39"/>
    <w:rsid w:val="00E54DEB"/>
    <w:rsid w:val="00E551B8"/>
    <w:rsid w:val="00E55212"/>
    <w:rsid w:val="00E553A2"/>
    <w:rsid w:val="00E55501"/>
    <w:rsid w:val="00E5550F"/>
    <w:rsid w:val="00E5556A"/>
    <w:rsid w:val="00E55619"/>
    <w:rsid w:val="00E55868"/>
    <w:rsid w:val="00E5590A"/>
    <w:rsid w:val="00E55AED"/>
    <w:rsid w:val="00E55D21"/>
    <w:rsid w:val="00E56137"/>
    <w:rsid w:val="00E5616C"/>
    <w:rsid w:val="00E5618E"/>
    <w:rsid w:val="00E56332"/>
    <w:rsid w:val="00E563A7"/>
    <w:rsid w:val="00E563B8"/>
    <w:rsid w:val="00E5654D"/>
    <w:rsid w:val="00E56654"/>
    <w:rsid w:val="00E566A4"/>
    <w:rsid w:val="00E56780"/>
    <w:rsid w:val="00E56B49"/>
    <w:rsid w:val="00E56D50"/>
    <w:rsid w:val="00E56FA4"/>
    <w:rsid w:val="00E56FDE"/>
    <w:rsid w:val="00E57481"/>
    <w:rsid w:val="00E57523"/>
    <w:rsid w:val="00E57548"/>
    <w:rsid w:val="00E57A84"/>
    <w:rsid w:val="00E57AC3"/>
    <w:rsid w:val="00E57C5D"/>
    <w:rsid w:val="00E57E49"/>
    <w:rsid w:val="00E6012F"/>
    <w:rsid w:val="00E60245"/>
    <w:rsid w:val="00E6027C"/>
    <w:rsid w:val="00E602D2"/>
    <w:rsid w:val="00E60509"/>
    <w:rsid w:val="00E608F6"/>
    <w:rsid w:val="00E60941"/>
    <w:rsid w:val="00E60EBE"/>
    <w:rsid w:val="00E60EC2"/>
    <w:rsid w:val="00E614BA"/>
    <w:rsid w:val="00E61E12"/>
    <w:rsid w:val="00E61E99"/>
    <w:rsid w:val="00E61F65"/>
    <w:rsid w:val="00E62075"/>
    <w:rsid w:val="00E620A4"/>
    <w:rsid w:val="00E6227D"/>
    <w:rsid w:val="00E622CC"/>
    <w:rsid w:val="00E627EE"/>
    <w:rsid w:val="00E62811"/>
    <w:rsid w:val="00E62827"/>
    <w:rsid w:val="00E6292F"/>
    <w:rsid w:val="00E62A88"/>
    <w:rsid w:val="00E62B7F"/>
    <w:rsid w:val="00E62C84"/>
    <w:rsid w:val="00E62E66"/>
    <w:rsid w:val="00E6309A"/>
    <w:rsid w:val="00E63190"/>
    <w:rsid w:val="00E631AB"/>
    <w:rsid w:val="00E6324A"/>
    <w:rsid w:val="00E632F4"/>
    <w:rsid w:val="00E6334C"/>
    <w:rsid w:val="00E6353A"/>
    <w:rsid w:val="00E6360A"/>
    <w:rsid w:val="00E638C8"/>
    <w:rsid w:val="00E63AD0"/>
    <w:rsid w:val="00E63B8C"/>
    <w:rsid w:val="00E63BE7"/>
    <w:rsid w:val="00E63D99"/>
    <w:rsid w:val="00E63EAD"/>
    <w:rsid w:val="00E64007"/>
    <w:rsid w:val="00E6404D"/>
    <w:rsid w:val="00E64128"/>
    <w:rsid w:val="00E64487"/>
    <w:rsid w:val="00E645B0"/>
    <w:rsid w:val="00E646CF"/>
    <w:rsid w:val="00E647B4"/>
    <w:rsid w:val="00E649DA"/>
    <w:rsid w:val="00E64A49"/>
    <w:rsid w:val="00E64A92"/>
    <w:rsid w:val="00E64A93"/>
    <w:rsid w:val="00E64B0A"/>
    <w:rsid w:val="00E64C01"/>
    <w:rsid w:val="00E64F7E"/>
    <w:rsid w:val="00E65027"/>
    <w:rsid w:val="00E6513C"/>
    <w:rsid w:val="00E651BD"/>
    <w:rsid w:val="00E651D0"/>
    <w:rsid w:val="00E653AD"/>
    <w:rsid w:val="00E65594"/>
    <w:rsid w:val="00E6563A"/>
    <w:rsid w:val="00E65B98"/>
    <w:rsid w:val="00E66499"/>
    <w:rsid w:val="00E666C4"/>
    <w:rsid w:val="00E666D0"/>
    <w:rsid w:val="00E666FC"/>
    <w:rsid w:val="00E6692C"/>
    <w:rsid w:val="00E66C3B"/>
    <w:rsid w:val="00E66D55"/>
    <w:rsid w:val="00E66DB9"/>
    <w:rsid w:val="00E66EAD"/>
    <w:rsid w:val="00E66F48"/>
    <w:rsid w:val="00E66FC6"/>
    <w:rsid w:val="00E670AC"/>
    <w:rsid w:val="00E6720D"/>
    <w:rsid w:val="00E67371"/>
    <w:rsid w:val="00E67453"/>
    <w:rsid w:val="00E6773E"/>
    <w:rsid w:val="00E67755"/>
    <w:rsid w:val="00E67A29"/>
    <w:rsid w:val="00E67D4C"/>
    <w:rsid w:val="00E67FDB"/>
    <w:rsid w:val="00E704E3"/>
    <w:rsid w:val="00E7065C"/>
    <w:rsid w:val="00E71022"/>
    <w:rsid w:val="00E7115A"/>
    <w:rsid w:val="00E7128E"/>
    <w:rsid w:val="00E71318"/>
    <w:rsid w:val="00E715A8"/>
    <w:rsid w:val="00E7198B"/>
    <w:rsid w:val="00E71A95"/>
    <w:rsid w:val="00E71B40"/>
    <w:rsid w:val="00E71C87"/>
    <w:rsid w:val="00E71DD7"/>
    <w:rsid w:val="00E725BC"/>
    <w:rsid w:val="00E7283B"/>
    <w:rsid w:val="00E72945"/>
    <w:rsid w:val="00E72BA6"/>
    <w:rsid w:val="00E72BC3"/>
    <w:rsid w:val="00E72CB7"/>
    <w:rsid w:val="00E72E86"/>
    <w:rsid w:val="00E72FED"/>
    <w:rsid w:val="00E73062"/>
    <w:rsid w:val="00E730DB"/>
    <w:rsid w:val="00E73102"/>
    <w:rsid w:val="00E7321C"/>
    <w:rsid w:val="00E73254"/>
    <w:rsid w:val="00E7325A"/>
    <w:rsid w:val="00E73638"/>
    <w:rsid w:val="00E7398C"/>
    <w:rsid w:val="00E73C46"/>
    <w:rsid w:val="00E73CF6"/>
    <w:rsid w:val="00E73E6A"/>
    <w:rsid w:val="00E73F19"/>
    <w:rsid w:val="00E73FF6"/>
    <w:rsid w:val="00E74069"/>
    <w:rsid w:val="00E7406C"/>
    <w:rsid w:val="00E740DB"/>
    <w:rsid w:val="00E7419F"/>
    <w:rsid w:val="00E741DE"/>
    <w:rsid w:val="00E74278"/>
    <w:rsid w:val="00E742FE"/>
    <w:rsid w:val="00E7457C"/>
    <w:rsid w:val="00E74811"/>
    <w:rsid w:val="00E74B29"/>
    <w:rsid w:val="00E74BE2"/>
    <w:rsid w:val="00E74CBB"/>
    <w:rsid w:val="00E74D02"/>
    <w:rsid w:val="00E74EC2"/>
    <w:rsid w:val="00E750F2"/>
    <w:rsid w:val="00E75164"/>
    <w:rsid w:val="00E75503"/>
    <w:rsid w:val="00E75567"/>
    <w:rsid w:val="00E75733"/>
    <w:rsid w:val="00E757D8"/>
    <w:rsid w:val="00E7591B"/>
    <w:rsid w:val="00E7596C"/>
    <w:rsid w:val="00E75BF6"/>
    <w:rsid w:val="00E75C78"/>
    <w:rsid w:val="00E75C7F"/>
    <w:rsid w:val="00E76003"/>
    <w:rsid w:val="00E76005"/>
    <w:rsid w:val="00E7617D"/>
    <w:rsid w:val="00E763DE"/>
    <w:rsid w:val="00E76488"/>
    <w:rsid w:val="00E765C6"/>
    <w:rsid w:val="00E76733"/>
    <w:rsid w:val="00E76875"/>
    <w:rsid w:val="00E7691C"/>
    <w:rsid w:val="00E76C14"/>
    <w:rsid w:val="00E76CD5"/>
    <w:rsid w:val="00E76D9E"/>
    <w:rsid w:val="00E7709D"/>
    <w:rsid w:val="00E77244"/>
    <w:rsid w:val="00E775B9"/>
    <w:rsid w:val="00E77697"/>
    <w:rsid w:val="00E777C5"/>
    <w:rsid w:val="00E77838"/>
    <w:rsid w:val="00E77CD8"/>
    <w:rsid w:val="00E77D55"/>
    <w:rsid w:val="00E77E58"/>
    <w:rsid w:val="00E77FCF"/>
    <w:rsid w:val="00E800A4"/>
    <w:rsid w:val="00E806C8"/>
    <w:rsid w:val="00E80816"/>
    <w:rsid w:val="00E80A7D"/>
    <w:rsid w:val="00E80BB3"/>
    <w:rsid w:val="00E80BFB"/>
    <w:rsid w:val="00E80CCC"/>
    <w:rsid w:val="00E813A5"/>
    <w:rsid w:val="00E813E2"/>
    <w:rsid w:val="00E813E6"/>
    <w:rsid w:val="00E816F6"/>
    <w:rsid w:val="00E817CA"/>
    <w:rsid w:val="00E818B6"/>
    <w:rsid w:val="00E818E2"/>
    <w:rsid w:val="00E81A16"/>
    <w:rsid w:val="00E820CF"/>
    <w:rsid w:val="00E82189"/>
    <w:rsid w:val="00E823D9"/>
    <w:rsid w:val="00E826BF"/>
    <w:rsid w:val="00E82890"/>
    <w:rsid w:val="00E828E4"/>
    <w:rsid w:val="00E828F4"/>
    <w:rsid w:val="00E82A70"/>
    <w:rsid w:val="00E82ADD"/>
    <w:rsid w:val="00E82AFE"/>
    <w:rsid w:val="00E82BD7"/>
    <w:rsid w:val="00E82BF4"/>
    <w:rsid w:val="00E82DCB"/>
    <w:rsid w:val="00E82DE9"/>
    <w:rsid w:val="00E82F32"/>
    <w:rsid w:val="00E831AD"/>
    <w:rsid w:val="00E8323C"/>
    <w:rsid w:val="00E836CE"/>
    <w:rsid w:val="00E83895"/>
    <w:rsid w:val="00E83AE9"/>
    <w:rsid w:val="00E83BA1"/>
    <w:rsid w:val="00E83E6D"/>
    <w:rsid w:val="00E83F11"/>
    <w:rsid w:val="00E83F26"/>
    <w:rsid w:val="00E83FAF"/>
    <w:rsid w:val="00E845D9"/>
    <w:rsid w:val="00E84679"/>
    <w:rsid w:val="00E8470C"/>
    <w:rsid w:val="00E84B97"/>
    <w:rsid w:val="00E84C73"/>
    <w:rsid w:val="00E84F8E"/>
    <w:rsid w:val="00E85067"/>
    <w:rsid w:val="00E85139"/>
    <w:rsid w:val="00E855B1"/>
    <w:rsid w:val="00E858DF"/>
    <w:rsid w:val="00E85AAE"/>
    <w:rsid w:val="00E85AE5"/>
    <w:rsid w:val="00E85B17"/>
    <w:rsid w:val="00E85B1F"/>
    <w:rsid w:val="00E85DAE"/>
    <w:rsid w:val="00E85E53"/>
    <w:rsid w:val="00E85EBB"/>
    <w:rsid w:val="00E86101"/>
    <w:rsid w:val="00E86438"/>
    <w:rsid w:val="00E8649A"/>
    <w:rsid w:val="00E866F4"/>
    <w:rsid w:val="00E867FE"/>
    <w:rsid w:val="00E86D23"/>
    <w:rsid w:val="00E87236"/>
    <w:rsid w:val="00E8732F"/>
    <w:rsid w:val="00E878F2"/>
    <w:rsid w:val="00E87954"/>
    <w:rsid w:val="00E87AB2"/>
    <w:rsid w:val="00E87FAA"/>
    <w:rsid w:val="00E901FC"/>
    <w:rsid w:val="00E90866"/>
    <w:rsid w:val="00E90889"/>
    <w:rsid w:val="00E90975"/>
    <w:rsid w:val="00E909FE"/>
    <w:rsid w:val="00E90B03"/>
    <w:rsid w:val="00E90B92"/>
    <w:rsid w:val="00E90D42"/>
    <w:rsid w:val="00E90F85"/>
    <w:rsid w:val="00E90FBB"/>
    <w:rsid w:val="00E91273"/>
    <w:rsid w:val="00E912D5"/>
    <w:rsid w:val="00E914C3"/>
    <w:rsid w:val="00E9154F"/>
    <w:rsid w:val="00E915F8"/>
    <w:rsid w:val="00E91717"/>
    <w:rsid w:val="00E918C4"/>
    <w:rsid w:val="00E919E7"/>
    <w:rsid w:val="00E91ADD"/>
    <w:rsid w:val="00E91C50"/>
    <w:rsid w:val="00E91CE0"/>
    <w:rsid w:val="00E91CE6"/>
    <w:rsid w:val="00E91D8B"/>
    <w:rsid w:val="00E91E30"/>
    <w:rsid w:val="00E9220D"/>
    <w:rsid w:val="00E92234"/>
    <w:rsid w:val="00E9251A"/>
    <w:rsid w:val="00E928B1"/>
    <w:rsid w:val="00E929B6"/>
    <w:rsid w:val="00E92C67"/>
    <w:rsid w:val="00E92F4D"/>
    <w:rsid w:val="00E9361A"/>
    <w:rsid w:val="00E93F3B"/>
    <w:rsid w:val="00E93F69"/>
    <w:rsid w:val="00E93FEE"/>
    <w:rsid w:val="00E943A1"/>
    <w:rsid w:val="00E943C0"/>
    <w:rsid w:val="00E944B3"/>
    <w:rsid w:val="00E9462F"/>
    <w:rsid w:val="00E948D9"/>
    <w:rsid w:val="00E94C8D"/>
    <w:rsid w:val="00E94E11"/>
    <w:rsid w:val="00E950D7"/>
    <w:rsid w:val="00E952AB"/>
    <w:rsid w:val="00E954F2"/>
    <w:rsid w:val="00E95B13"/>
    <w:rsid w:val="00E95DF7"/>
    <w:rsid w:val="00E95F48"/>
    <w:rsid w:val="00E964A0"/>
    <w:rsid w:val="00E96651"/>
    <w:rsid w:val="00E966C1"/>
    <w:rsid w:val="00E96710"/>
    <w:rsid w:val="00E969CF"/>
    <w:rsid w:val="00E96B68"/>
    <w:rsid w:val="00E96C3B"/>
    <w:rsid w:val="00E96D57"/>
    <w:rsid w:val="00E96F3B"/>
    <w:rsid w:val="00E971E0"/>
    <w:rsid w:val="00E97328"/>
    <w:rsid w:val="00E97399"/>
    <w:rsid w:val="00E975D4"/>
    <w:rsid w:val="00E978C7"/>
    <w:rsid w:val="00E97A3C"/>
    <w:rsid w:val="00E97D79"/>
    <w:rsid w:val="00E97DD7"/>
    <w:rsid w:val="00EA0622"/>
    <w:rsid w:val="00EA0B54"/>
    <w:rsid w:val="00EA0B93"/>
    <w:rsid w:val="00EA0BAF"/>
    <w:rsid w:val="00EA0CE3"/>
    <w:rsid w:val="00EA0E03"/>
    <w:rsid w:val="00EA0F33"/>
    <w:rsid w:val="00EA1048"/>
    <w:rsid w:val="00EA11A5"/>
    <w:rsid w:val="00EA11D3"/>
    <w:rsid w:val="00EA11FB"/>
    <w:rsid w:val="00EA1349"/>
    <w:rsid w:val="00EA1353"/>
    <w:rsid w:val="00EA1390"/>
    <w:rsid w:val="00EA1407"/>
    <w:rsid w:val="00EA1A1B"/>
    <w:rsid w:val="00EA1AC9"/>
    <w:rsid w:val="00EA1B3D"/>
    <w:rsid w:val="00EA1D90"/>
    <w:rsid w:val="00EA2158"/>
    <w:rsid w:val="00EA226C"/>
    <w:rsid w:val="00EA25F6"/>
    <w:rsid w:val="00EA27A3"/>
    <w:rsid w:val="00EA2B22"/>
    <w:rsid w:val="00EA2BEB"/>
    <w:rsid w:val="00EA3380"/>
    <w:rsid w:val="00EA34CA"/>
    <w:rsid w:val="00EA38D0"/>
    <w:rsid w:val="00EA3F3F"/>
    <w:rsid w:val="00EA40E3"/>
    <w:rsid w:val="00EA44AF"/>
    <w:rsid w:val="00EA44FF"/>
    <w:rsid w:val="00EA4516"/>
    <w:rsid w:val="00EA4968"/>
    <w:rsid w:val="00EA4A33"/>
    <w:rsid w:val="00EA4AF6"/>
    <w:rsid w:val="00EA4C9C"/>
    <w:rsid w:val="00EA5355"/>
    <w:rsid w:val="00EA5387"/>
    <w:rsid w:val="00EA5557"/>
    <w:rsid w:val="00EA5885"/>
    <w:rsid w:val="00EA5AFB"/>
    <w:rsid w:val="00EA5E1C"/>
    <w:rsid w:val="00EA5EF8"/>
    <w:rsid w:val="00EA5F56"/>
    <w:rsid w:val="00EA5F95"/>
    <w:rsid w:val="00EA634F"/>
    <w:rsid w:val="00EA64C0"/>
    <w:rsid w:val="00EA6688"/>
    <w:rsid w:val="00EA6917"/>
    <w:rsid w:val="00EA6B9C"/>
    <w:rsid w:val="00EA6C89"/>
    <w:rsid w:val="00EA76F6"/>
    <w:rsid w:val="00EA78A6"/>
    <w:rsid w:val="00EA7C79"/>
    <w:rsid w:val="00EA7C99"/>
    <w:rsid w:val="00EA7E16"/>
    <w:rsid w:val="00EA7E49"/>
    <w:rsid w:val="00EA7EF2"/>
    <w:rsid w:val="00EB01FC"/>
    <w:rsid w:val="00EB02A9"/>
    <w:rsid w:val="00EB02EC"/>
    <w:rsid w:val="00EB03E7"/>
    <w:rsid w:val="00EB0413"/>
    <w:rsid w:val="00EB07A1"/>
    <w:rsid w:val="00EB0867"/>
    <w:rsid w:val="00EB0B09"/>
    <w:rsid w:val="00EB0DA0"/>
    <w:rsid w:val="00EB0E04"/>
    <w:rsid w:val="00EB0E0C"/>
    <w:rsid w:val="00EB0FBC"/>
    <w:rsid w:val="00EB1018"/>
    <w:rsid w:val="00EB1418"/>
    <w:rsid w:val="00EB14F3"/>
    <w:rsid w:val="00EB151D"/>
    <w:rsid w:val="00EB1844"/>
    <w:rsid w:val="00EB18E2"/>
    <w:rsid w:val="00EB1C30"/>
    <w:rsid w:val="00EB1C76"/>
    <w:rsid w:val="00EB1CB5"/>
    <w:rsid w:val="00EB1CDA"/>
    <w:rsid w:val="00EB1D9B"/>
    <w:rsid w:val="00EB200E"/>
    <w:rsid w:val="00EB2179"/>
    <w:rsid w:val="00EB21C5"/>
    <w:rsid w:val="00EB21CE"/>
    <w:rsid w:val="00EB2255"/>
    <w:rsid w:val="00EB233A"/>
    <w:rsid w:val="00EB2929"/>
    <w:rsid w:val="00EB2A94"/>
    <w:rsid w:val="00EB2B31"/>
    <w:rsid w:val="00EB2CD7"/>
    <w:rsid w:val="00EB2EFA"/>
    <w:rsid w:val="00EB3928"/>
    <w:rsid w:val="00EB396F"/>
    <w:rsid w:val="00EB4274"/>
    <w:rsid w:val="00EB42A8"/>
    <w:rsid w:val="00EB42F4"/>
    <w:rsid w:val="00EB43CC"/>
    <w:rsid w:val="00EB44A2"/>
    <w:rsid w:val="00EB44A8"/>
    <w:rsid w:val="00EB4604"/>
    <w:rsid w:val="00EB466C"/>
    <w:rsid w:val="00EB4990"/>
    <w:rsid w:val="00EB4EF5"/>
    <w:rsid w:val="00EB529D"/>
    <w:rsid w:val="00EB5701"/>
    <w:rsid w:val="00EB5733"/>
    <w:rsid w:val="00EB57F6"/>
    <w:rsid w:val="00EB5B47"/>
    <w:rsid w:val="00EB627B"/>
    <w:rsid w:val="00EB67F1"/>
    <w:rsid w:val="00EB6B12"/>
    <w:rsid w:val="00EB6C20"/>
    <w:rsid w:val="00EB6C77"/>
    <w:rsid w:val="00EB6F11"/>
    <w:rsid w:val="00EB6F71"/>
    <w:rsid w:val="00EB7150"/>
    <w:rsid w:val="00EB71EA"/>
    <w:rsid w:val="00EB7434"/>
    <w:rsid w:val="00EB7462"/>
    <w:rsid w:val="00EB7476"/>
    <w:rsid w:val="00EB756C"/>
    <w:rsid w:val="00EB7771"/>
    <w:rsid w:val="00EB77D2"/>
    <w:rsid w:val="00EB7A33"/>
    <w:rsid w:val="00EB7A4B"/>
    <w:rsid w:val="00EB7ADF"/>
    <w:rsid w:val="00EB7D41"/>
    <w:rsid w:val="00EB7D65"/>
    <w:rsid w:val="00EC0022"/>
    <w:rsid w:val="00EC012B"/>
    <w:rsid w:val="00EC0482"/>
    <w:rsid w:val="00EC0502"/>
    <w:rsid w:val="00EC0612"/>
    <w:rsid w:val="00EC084E"/>
    <w:rsid w:val="00EC095C"/>
    <w:rsid w:val="00EC095E"/>
    <w:rsid w:val="00EC0AC3"/>
    <w:rsid w:val="00EC0AC7"/>
    <w:rsid w:val="00EC0ADF"/>
    <w:rsid w:val="00EC104C"/>
    <w:rsid w:val="00EC159F"/>
    <w:rsid w:val="00EC1788"/>
    <w:rsid w:val="00EC178B"/>
    <w:rsid w:val="00EC18B3"/>
    <w:rsid w:val="00EC18D6"/>
    <w:rsid w:val="00EC1C89"/>
    <w:rsid w:val="00EC2195"/>
    <w:rsid w:val="00EC21E8"/>
    <w:rsid w:val="00EC2231"/>
    <w:rsid w:val="00EC2837"/>
    <w:rsid w:val="00EC2880"/>
    <w:rsid w:val="00EC29EF"/>
    <w:rsid w:val="00EC2DC2"/>
    <w:rsid w:val="00EC2E74"/>
    <w:rsid w:val="00EC2EBB"/>
    <w:rsid w:val="00EC361B"/>
    <w:rsid w:val="00EC36E3"/>
    <w:rsid w:val="00EC37EE"/>
    <w:rsid w:val="00EC3903"/>
    <w:rsid w:val="00EC3BCB"/>
    <w:rsid w:val="00EC3CC8"/>
    <w:rsid w:val="00EC3E87"/>
    <w:rsid w:val="00EC4052"/>
    <w:rsid w:val="00EC42F1"/>
    <w:rsid w:val="00EC4350"/>
    <w:rsid w:val="00EC43BA"/>
    <w:rsid w:val="00EC4566"/>
    <w:rsid w:val="00EC4875"/>
    <w:rsid w:val="00EC491A"/>
    <w:rsid w:val="00EC4961"/>
    <w:rsid w:val="00EC496D"/>
    <w:rsid w:val="00EC4D88"/>
    <w:rsid w:val="00EC4E5F"/>
    <w:rsid w:val="00EC4F4B"/>
    <w:rsid w:val="00EC4F94"/>
    <w:rsid w:val="00EC5092"/>
    <w:rsid w:val="00EC51F7"/>
    <w:rsid w:val="00EC5205"/>
    <w:rsid w:val="00EC537A"/>
    <w:rsid w:val="00EC5462"/>
    <w:rsid w:val="00EC576B"/>
    <w:rsid w:val="00EC5816"/>
    <w:rsid w:val="00EC5AD8"/>
    <w:rsid w:val="00EC5B02"/>
    <w:rsid w:val="00EC5BB1"/>
    <w:rsid w:val="00EC5D04"/>
    <w:rsid w:val="00EC5D7B"/>
    <w:rsid w:val="00EC5E91"/>
    <w:rsid w:val="00EC60B2"/>
    <w:rsid w:val="00EC63E4"/>
    <w:rsid w:val="00EC6510"/>
    <w:rsid w:val="00EC669B"/>
    <w:rsid w:val="00EC6862"/>
    <w:rsid w:val="00EC69F7"/>
    <w:rsid w:val="00EC6AB2"/>
    <w:rsid w:val="00EC6CFD"/>
    <w:rsid w:val="00EC6D22"/>
    <w:rsid w:val="00EC6E41"/>
    <w:rsid w:val="00EC7135"/>
    <w:rsid w:val="00EC723F"/>
    <w:rsid w:val="00EC7A1F"/>
    <w:rsid w:val="00EC7C86"/>
    <w:rsid w:val="00EC7E72"/>
    <w:rsid w:val="00ED0149"/>
    <w:rsid w:val="00ED02E2"/>
    <w:rsid w:val="00ED045F"/>
    <w:rsid w:val="00ED0590"/>
    <w:rsid w:val="00ED060E"/>
    <w:rsid w:val="00ED08BF"/>
    <w:rsid w:val="00ED09DB"/>
    <w:rsid w:val="00ED0A72"/>
    <w:rsid w:val="00ED10DB"/>
    <w:rsid w:val="00ED145D"/>
    <w:rsid w:val="00ED176A"/>
    <w:rsid w:val="00ED1786"/>
    <w:rsid w:val="00ED181F"/>
    <w:rsid w:val="00ED1B61"/>
    <w:rsid w:val="00ED1E02"/>
    <w:rsid w:val="00ED201C"/>
    <w:rsid w:val="00ED22C9"/>
    <w:rsid w:val="00ED24A6"/>
    <w:rsid w:val="00ED250D"/>
    <w:rsid w:val="00ED274F"/>
    <w:rsid w:val="00ED2ABE"/>
    <w:rsid w:val="00ED2F0C"/>
    <w:rsid w:val="00ED2F22"/>
    <w:rsid w:val="00ED3124"/>
    <w:rsid w:val="00ED3283"/>
    <w:rsid w:val="00ED33DD"/>
    <w:rsid w:val="00ED368D"/>
    <w:rsid w:val="00ED3690"/>
    <w:rsid w:val="00ED36E7"/>
    <w:rsid w:val="00ED3879"/>
    <w:rsid w:val="00ED38BA"/>
    <w:rsid w:val="00ED3932"/>
    <w:rsid w:val="00ED3A6F"/>
    <w:rsid w:val="00ED3AE6"/>
    <w:rsid w:val="00ED3BA3"/>
    <w:rsid w:val="00ED3BC6"/>
    <w:rsid w:val="00ED3D40"/>
    <w:rsid w:val="00ED4290"/>
    <w:rsid w:val="00ED4339"/>
    <w:rsid w:val="00ED4594"/>
    <w:rsid w:val="00ED46AF"/>
    <w:rsid w:val="00ED479A"/>
    <w:rsid w:val="00ED49C9"/>
    <w:rsid w:val="00ED4AC0"/>
    <w:rsid w:val="00ED5250"/>
    <w:rsid w:val="00ED5449"/>
    <w:rsid w:val="00ED55B5"/>
    <w:rsid w:val="00ED5661"/>
    <w:rsid w:val="00ED577E"/>
    <w:rsid w:val="00ED5892"/>
    <w:rsid w:val="00ED59F8"/>
    <w:rsid w:val="00ED5B93"/>
    <w:rsid w:val="00ED5E2A"/>
    <w:rsid w:val="00ED5F21"/>
    <w:rsid w:val="00ED5F3D"/>
    <w:rsid w:val="00ED61F0"/>
    <w:rsid w:val="00ED63D1"/>
    <w:rsid w:val="00ED65EC"/>
    <w:rsid w:val="00ED684D"/>
    <w:rsid w:val="00ED6BF8"/>
    <w:rsid w:val="00ED6DE3"/>
    <w:rsid w:val="00ED6E8A"/>
    <w:rsid w:val="00ED6EE2"/>
    <w:rsid w:val="00ED7085"/>
    <w:rsid w:val="00ED7348"/>
    <w:rsid w:val="00ED75BF"/>
    <w:rsid w:val="00ED7947"/>
    <w:rsid w:val="00ED797D"/>
    <w:rsid w:val="00ED7B19"/>
    <w:rsid w:val="00ED7B30"/>
    <w:rsid w:val="00ED7B59"/>
    <w:rsid w:val="00ED7DD3"/>
    <w:rsid w:val="00EE00D8"/>
    <w:rsid w:val="00EE01CE"/>
    <w:rsid w:val="00EE031B"/>
    <w:rsid w:val="00EE0327"/>
    <w:rsid w:val="00EE04F9"/>
    <w:rsid w:val="00EE0592"/>
    <w:rsid w:val="00EE0A23"/>
    <w:rsid w:val="00EE0C42"/>
    <w:rsid w:val="00EE0DB0"/>
    <w:rsid w:val="00EE0E41"/>
    <w:rsid w:val="00EE1209"/>
    <w:rsid w:val="00EE120A"/>
    <w:rsid w:val="00EE12D1"/>
    <w:rsid w:val="00EE1715"/>
    <w:rsid w:val="00EE180F"/>
    <w:rsid w:val="00EE18AC"/>
    <w:rsid w:val="00EE19E9"/>
    <w:rsid w:val="00EE1A2C"/>
    <w:rsid w:val="00EE1A2E"/>
    <w:rsid w:val="00EE1A31"/>
    <w:rsid w:val="00EE1A86"/>
    <w:rsid w:val="00EE1C2E"/>
    <w:rsid w:val="00EE1C87"/>
    <w:rsid w:val="00EE1E2B"/>
    <w:rsid w:val="00EE1E81"/>
    <w:rsid w:val="00EE1FFC"/>
    <w:rsid w:val="00EE22EB"/>
    <w:rsid w:val="00EE2736"/>
    <w:rsid w:val="00EE2811"/>
    <w:rsid w:val="00EE28C1"/>
    <w:rsid w:val="00EE29A2"/>
    <w:rsid w:val="00EE29D7"/>
    <w:rsid w:val="00EE2DC1"/>
    <w:rsid w:val="00EE2F31"/>
    <w:rsid w:val="00EE2F97"/>
    <w:rsid w:val="00EE2FED"/>
    <w:rsid w:val="00EE301C"/>
    <w:rsid w:val="00EE3040"/>
    <w:rsid w:val="00EE304B"/>
    <w:rsid w:val="00EE331C"/>
    <w:rsid w:val="00EE34AD"/>
    <w:rsid w:val="00EE3AA6"/>
    <w:rsid w:val="00EE3AD7"/>
    <w:rsid w:val="00EE3B0E"/>
    <w:rsid w:val="00EE3FAA"/>
    <w:rsid w:val="00EE42D6"/>
    <w:rsid w:val="00EE446A"/>
    <w:rsid w:val="00EE450F"/>
    <w:rsid w:val="00EE4852"/>
    <w:rsid w:val="00EE4CDC"/>
    <w:rsid w:val="00EE4F77"/>
    <w:rsid w:val="00EE5071"/>
    <w:rsid w:val="00EE5078"/>
    <w:rsid w:val="00EE50F9"/>
    <w:rsid w:val="00EE514F"/>
    <w:rsid w:val="00EE539B"/>
    <w:rsid w:val="00EE59A5"/>
    <w:rsid w:val="00EE5DCB"/>
    <w:rsid w:val="00EE5E5D"/>
    <w:rsid w:val="00EE5E82"/>
    <w:rsid w:val="00EE603F"/>
    <w:rsid w:val="00EE61E4"/>
    <w:rsid w:val="00EE631A"/>
    <w:rsid w:val="00EE64D4"/>
    <w:rsid w:val="00EE67AA"/>
    <w:rsid w:val="00EE6985"/>
    <w:rsid w:val="00EE6E5D"/>
    <w:rsid w:val="00EE6FBE"/>
    <w:rsid w:val="00EE716D"/>
    <w:rsid w:val="00EE7190"/>
    <w:rsid w:val="00EE7255"/>
    <w:rsid w:val="00EE752B"/>
    <w:rsid w:val="00EE75D0"/>
    <w:rsid w:val="00EE7822"/>
    <w:rsid w:val="00EE7889"/>
    <w:rsid w:val="00EE797C"/>
    <w:rsid w:val="00EF008F"/>
    <w:rsid w:val="00EF014C"/>
    <w:rsid w:val="00EF021E"/>
    <w:rsid w:val="00EF0292"/>
    <w:rsid w:val="00EF07CE"/>
    <w:rsid w:val="00EF08B1"/>
    <w:rsid w:val="00EF13DD"/>
    <w:rsid w:val="00EF1619"/>
    <w:rsid w:val="00EF1645"/>
    <w:rsid w:val="00EF1725"/>
    <w:rsid w:val="00EF187C"/>
    <w:rsid w:val="00EF1C32"/>
    <w:rsid w:val="00EF1C46"/>
    <w:rsid w:val="00EF1D31"/>
    <w:rsid w:val="00EF1FA2"/>
    <w:rsid w:val="00EF21FE"/>
    <w:rsid w:val="00EF2216"/>
    <w:rsid w:val="00EF2539"/>
    <w:rsid w:val="00EF2567"/>
    <w:rsid w:val="00EF2576"/>
    <w:rsid w:val="00EF2695"/>
    <w:rsid w:val="00EF269B"/>
    <w:rsid w:val="00EF2C4B"/>
    <w:rsid w:val="00EF2CC5"/>
    <w:rsid w:val="00EF2DDE"/>
    <w:rsid w:val="00EF2E17"/>
    <w:rsid w:val="00EF2F5E"/>
    <w:rsid w:val="00EF33E2"/>
    <w:rsid w:val="00EF35E3"/>
    <w:rsid w:val="00EF3641"/>
    <w:rsid w:val="00EF366C"/>
    <w:rsid w:val="00EF3BF0"/>
    <w:rsid w:val="00EF3D31"/>
    <w:rsid w:val="00EF3EC2"/>
    <w:rsid w:val="00EF3FAC"/>
    <w:rsid w:val="00EF3FBD"/>
    <w:rsid w:val="00EF4035"/>
    <w:rsid w:val="00EF40EC"/>
    <w:rsid w:val="00EF40F0"/>
    <w:rsid w:val="00EF41A8"/>
    <w:rsid w:val="00EF429C"/>
    <w:rsid w:val="00EF437A"/>
    <w:rsid w:val="00EF4477"/>
    <w:rsid w:val="00EF45B4"/>
    <w:rsid w:val="00EF4628"/>
    <w:rsid w:val="00EF4708"/>
    <w:rsid w:val="00EF47B0"/>
    <w:rsid w:val="00EF4A68"/>
    <w:rsid w:val="00EF4B59"/>
    <w:rsid w:val="00EF4E56"/>
    <w:rsid w:val="00EF4E61"/>
    <w:rsid w:val="00EF4EC6"/>
    <w:rsid w:val="00EF5082"/>
    <w:rsid w:val="00EF513C"/>
    <w:rsid w:val="00EF5145"/>
    <w:rsid w:val="00EF52CF"/>
    <w:rsid w:val="00EF569B"/>
    <w:rsid w:val="00EF59B5"/>
    <w:rsid w:val="00EF5DAF"/>
    <w:rsid w:val="00EF6607"/>
    <w:rsid w:val="00EF6696"/>
    <w:rsid w:val="00EF6714"/>
    <w:rsid w:val="00EF678F"/>
    <w:rsid w:val="00EF69A5"/>
    <w:rsid w:val="00EF69C1"/>
    <w:rsid w:val="00EF6BB5"/>
    <w:rsid w:val="00EF6D53"/>
    <w:rsid w:val="00EF7063"/>
    <w:rsid w:val="00EF7266"/>
    <w:rsid w:val="00EF72B0"/>
    <w:rsid w:val="00EF72C9"/>
    <w:rsid w:val="00EF7316"/>
    <w:rsid w:val="00EF744F"/>
    <w:rsid w:val="00EF7693"/>
    <w:rsid w:val="00EF78F2"/>
    <w:rsid w:val="00EF790F"/>
    <w:rsid w:val="00EF79AF"/>
    <w:rsid w:val="00EF7A31"/>
    <w:rsid w:val="00EF7A61"/>
    <w:rsid w:val="00EF7B4F"/>
    <w:rsid w:val="00EF7BA4"/>
    <w:rsid w:val="00EF7D91"/>
    <w:rsid w:val="00EF7DE3"/>
    <w:rsid w:val="00EF7ED6"/>
    <w:rsid w:val="00EF7F35"/>
    <w:rsid w:val="00F004CA"/>
    <w:rsid w:val="00F0056D"/>
    <w:rsid w:val="00F00972"/>
    <w:rsid w:val="00F00AAC"/>
    <w:rsid w:val="00F00AB8"/>
    <w:rsid w:val="00F00CD6"/>
    <w:rsid w:val="00F01098"/>
    <w:rsid w:val="00F0130C"/>
    <w:rsid w:val="00F014AF"/>
    <w:rsid w:val="00F01575"/>
    <w:rsid w:val="00F01617"/>
    <w:rsid w:val="00F016C2"/>
    <w:rsid w:val="00F017F6"/>
    <w:rsid w:val="00F01850"/>
    <w:rsid w:val="00F01B4A"/>
    <w:rsid w:val="00F01B8A"/>
    <w:rsid w:val="00F01BB1"/>
    <w:rsid w:val="00F01EBF"/>
    <w:rsid w:val="00F02305"/>
    <w:rsid w:val="00F0248B"/>
    <w:rsid w:val="00F024D4"/>
    <w:rsid w:val="00F02620"/>
    <w:rsid w:val="00F02C40"/>
    <w:rsid w:val="00F0307A"/>
    <w:rsid w:val="00F03103"/>
    <w:rsid w:val="00F031E2"/>
    <w:rsid w:val="00F033D6"/>
    <w:rsid w:val="00F0343F"/>
    <w:rsid w:val="00F0348B"/>
    <w:rsid w:val="00F03557"/>
    <w:rsid w:val="00F036E1"/>
    <w:rsid w:val="00F03ADA"/>
    <w:rsid w:val="00F03D13"/>
    <w:rsid w:val="00F03DF2"/>
    <w:rsid w:val="00F04246"/>
    <w:rsid w:val="00F04452"/>
    <w:rsid w:val="00F044DE"/>
    <w:rsid w:val="00F04553"/>
    <w:rsid w:val="00F04564"/>
    <w:rsid w:val="00F04C91"/>
    <w:rsid w:val="00F04E73"/>
    <w:rsid w:val="00F04F34"/>
    <w:rsid w:val="00F050B0"/>
    <w:rsid w:val="00F0511D"/>
    <w:rsid w:val="00F051EB"/>
    <w:rsid w:val="00F055CD"/>
    <w:rsid w:val="00F057A7"/>
    <w:rsid w:val="00F05B0F"/>
    <w:rsid w:val="00F05F4F"/>
    <w:rsid w:val="00F05FD2"/>
    <w:rsid w:val="00F06178"/>
    <w:rsid w:val="00F063AB"/>
    <w:rsid w:val="00F063F8"/>
    <w:rsid w:val="00F06412"/>
    <w:rsid w:val="00F064A2"/>
    <w:rsid w:val="00F066E6"/>
    <w:rsid w:val="00F067C5"/>
    <w:rsid w:val="00F0686C"/>
    <w:rsid w:val="00F06938"/>
    <w:rsid w:val="00F06AC7"/>
    <w:rsid w:val="00F06BAE"/>
    <w:rsid w:val="00F06CF5"/>
    <w:rsid w:val="00F06E61"/>
    <w:rsid w:val="00F06F11"/>
    <w:rsid w:val="00F070A6"/>
    <w:rsid w:val="00F071F0"/>
    <w:rsid w:val="00F07558"/>
    <w:rsid w:val="00F077CA"/>
    <w:rsid w:val="00F079E6"/>
    <w:rsid w:val="00F079ED"/>
    <w:rsid w:val="00F07AAE"/>
    <w:rsid w:val="00F07E3E"/>
    <w:rsid w:val="00F07F54"/>
    <w:rsid w:val="00F102E7"/>
    <w:rsid w:val="00F1042F"/>
    <w:rsid w:val="00F10654"/>
    <w:rsid w:val="00F1069B"/>
    <w:rsid w:val="00F10708"/>
    <w:rsid w:val="00F1073A"/>
    <w:rsid w:val="00F10A80"/>
    <w:rsid w:val="00F10D00"/>
    <w:rsid w:val="00F10E4B"/>
    <w:rsid w:val="00F10F5E"/>
    <w:rsid w:val="00F10FC2"/>
    <w:rsid w:val="00F11084"/>
    <w:rsid w:val="00F1129A"/>
    <w:rsid w:val="00F115C2"/>
    <w:rsid w:val="00F1162C"/>
    <w:rsid w:val="00F11787"/>
    <w:rsid w:val="00F117B1"/>
    <w:rsid w:val="00F118BB"/>
    <w:rsid w:val="00F11912"/>
    <w:rsid w:val="00F11924"/>
    <w:rsid w:val="00F11926"/>
    <w:rsid w:val="00F11B3F"/>
    <w:rsid w:val="00F11B6A"/>
    <w:rsid w:val="00F12172"/>
    <w:rsid w:val="00F121E8"/>
    <w:rsid w:val="00F12515"/>
    <w:rsid w:val="00F12800"/>
    <w:rsid w:val="00F12D37"/>
    <w:rsid w:val="00F13065"/>
    <w:rsid w:val="00F13111"/>
    <w:rsid w:val="00F13578"/>
    <w:rsid w:val="00F137EB"/>
    <w:rsid w:val="00F13935"/>
    <w:rsid w:val="00F13996"/>
    <w:rsid w:val="00F13F58"/>
    <w:rsid w:val="00F14099"/>
    <w:rsid w:val="00F140E3"/>
    <w:rsid w:val="00F14278"/>
    <w:rsid w:val="00F14415"/>
    <w:rsid w:val="00F144BB"/>
    <w:rsid w:val="00F14893"/>
    <w:rsid w:val="00F149DA"/>
    <w:rsid w:val="00F14D05"/>
    <w:rsid w:val="00F14DA5"/>
    <w:rsid w:val="00F14E57"/>
    <w:rsid w:val="00F150F1"/>
    <w:rsid w:val="00F15428"/>
    <w:rsid w:val="00F15507"/>
    <w:rsid w:val="00F15658"/>
    <w:rsid w:val="00F15678"/>
    <w:rsid w:val="00F157F9"/>
    <w:rsid w:val="00F15A07"/>
    <w:rsid w:val="00F15A84"/>
    <w:rsid w:val="00F15BD9"/>
    <w:rsid w:val="00F15D76"/>
    <w:rsid w:val="00F15F89"/>
    <w:rsid w:val="00F16378"/>
    <w:rsid w:val="00F163B9"/>
    <w:rsid w:val="00F16403"/>
    <w:rsid w:val="00F16646"/>
    <w:rsid w:val="00F1689A"/>
    <w:rsid w:val="00F169AC"/>
    <w:rsid w:val="00F16B7C"/>
    <w:rsid w:val="00F1707B"/>
    <w:rsid w:val="00F17093"/>
    <w:rsid w:val="00F1797E"/>
    <w:rsid w:val="00F17AF0"/>
    <w:rsid w:val="00F17F3F"/>
    <w:rsid w:val="00F17FA8"/>
    <w:rsid w:val="00F203A2"/>
    <w:rsid w:val="00F2042A"/>
    <w:rsid w:val="00F2076C"/>
    <w:rsid w:val="00F20894"/>
    <w:rsid w:val="00F20D39"/>
    <w:rsid w:val="00F20E92"/>
    <w:rsid w:val="00F20F77"/>
    <w:rsid w:val="00F20FB3"/>
    <w:rsid w:val="00F2126C"/>
    <w:rsid w:val="00F21406"/>
    <w:rsid w:val="00F21569"/>
    <w:rsid w:val="00F215D8"/>
    <w:rsid w:val="00F216F8"/>
    <w:rsid w:val="00F21954"/>
    <w:rsid w:val="00F2197B"/>
    <w:rsid w:val="00F21C72"/>
    <w:rsid w:val="00F21C79"/>
    <w:rsid w:val="00F21DD3"/>
    <w:rsid w:val="00F22117"/>
    <w:rsid w:val="00F22229"/>
    <w:rsid w:val="00F225C7"/>
    <w:rsid w:val="00F226F4"/>
    <w:rsid w:val="00F2279D"/>
    <w:rsid w:val="00F2283B"/>
    <w:rsid w:val="00F2288A"/>
    <w:rsid w:val="00F228AA"/>
    <w:rsid w:val="00F22BF3"/>
    <w:rsid w:val="00F23095"/>
    <w:rsid w:val="00F231C1"/>
    <w:rsid w:val="00F23515"/>
    <w:rsid w:val="00F23702"/>
    <w:rsid w:val="00F23809"/>
    <w:rsid w:val="00F239BD"/>
    <w:rsid w:val="00F23C43"/>
    <w:rsid w:val="00F23C75"/>
    <w:rsid w:val="00F23F13"/>
    <w:rsid w:val="00F2420F"/>
    <w:rsid w:val="00F2454F"/>
    <w:rsid w:val="00F24D6F"/>
    <w:rsid w:val="00F24F3B"/>
    <w:rsid w:val="00F2541C"/>
    <w:rsid w:val="00F2567E"/>
    <w:rsid w:val="00F2580F"/>
    <w:rsid w:val="00F25C58"/>
    <w:rsid w:val="00F25CDB"/>
    <w:rsid w:val="00F25D09"/>
    <w:rsid w:val="00F25F2E"/>
    <w:rsid w:val="00F2600E"/>
    <w:rsid w:val="00F260B3"/>
    <w:rsid w:val="00F265F3"/>
    <w:rsid w:val="00F26779"/>
    <w:rsid w:val="00F26AAE"/>
    <w:rsid w:val="00F26F19"/>
    <w:rsid w:val="00F26FF1"/>
    <w:rsid w:val="00F271DE"/>
    <w:rsid w:val="00F27384"/>
    <w:rsid w:val="00F277F6"/>
    <w:rsid w:val="00F27A99"/>
    <w:rsid w:val="00F27AF9"/>
    <w:rsid w:val="00F27BA1"/>
    <w:rsid w:val="00F27D0A"/>
    <w:rsid w:val="00F27E43"/>
    <w:rsid w:val="00F30123"/>
    <w:rsid w:val="00F30353"/>
    <w:rsid w:val="00F3055D"/>
    <w:rsid w:val="00F30AA3"/>
    <w:rsid w:val="00F30DCB"/>
    <w:rsid w:val="00F30DDA"/>
    <w:rsid w:val="00F30E06"/>
    <w:rsid w:val="00F30E3A"/>
    <w:rsid w:val="00F3104C"/>
    <w:rsid w:val="00F3109C"/>
    <w:rsid w:val="00F3126F"/>
    <w:rsid w:val="00F31466"/>
    <w:rsid w:val="00F3156F"/>
    <w:rsid w:val="00F31740"/>
    <w:rsid w:val="00F31768"/>
    <w:rsid w:val="00F3177C"/>
    <w:rsid w:val="00F31793"/>
    <w:rsid w:val="00F317BD"/>
    <w:rsid w:val="00F318B9"/>
    <w:rsid w:val="00F31BBC"/>
    <w:rsid w:val="00F31C67"/>
    <w:rsid w:val="00F31FDF"/>
    <w:rsid w:val="00F321BD"/>
    <w:rsid w:val="00F3248E"/>
    <w:rsid w:val="00F326A5"/>
    <w:rsid w:val="00F3273B"/>
    <w:rsid w:val="00F32A2D"/>
    <w:rsid w:val="00F3306F"/>
    <w:rsid w:val="00F33238"/>
    <w:rsid w:val="00F337F9"/>
    <w:rsid w:val="00F33C72"/>
    <w:rsid w:val="00F33CA5"/>
    <w:rsid w:val="00F33D2A"/>
    <w:rsid w:val="00F33D67"/>
    <w:rsid w:val="00F33D83"/>
    <w:rsid w:val="00F3401B"/>
    <w:rsid w:val="00F34179"/>
    <w:rsid w:val="00F34414"/>
    <w:rsid w:val="00F3443E"/>
    <w:rsid w:val="00F34CA8"/>
    <w:rsid w:val="00F34CB3"/>
    <w:rsid w:val="00F351F7"/>
    <w:rsid w:val="00F3530E"/>
    <w:rsid w:val="00F355D3"/>
    <w:rsid w:val="00F3561F"/>
    <w:rsid w:val="00F35BAC"/>
    <w:rsid w:val="00F35C31"/>
    <w:rsid w:val="00F35DD4"/>
    <w:rsid w:val="00F35FF2"/>
    <w:rsid w:val="00F3663D"/>
    <w:rsid w:val="00F36A12"/>
    <w:rsid w:val="00F36AF1"/>
    <w:rsid w:val="00F36AF5"/>
    <w:rsid w:val="00F36C90"/>
    <w:rsid w:val="00F36E48"/>
    <w:rsid w:val="00F36F8A"/>
    <w:rsid w:val="00F37114"/>
    <w:rsid w:val="00F37328"/>
    <w:rsid w:val="00F3742D"/>
    <w:rsid w:val="00F375F1"/>
    <w:rsid w:val="00F37925"/>
    <w:rsid w:val="00F37964"/>
    <w:rsid w:val="00F3798C"/>
    <w:rsid w:val="00F37AAD"/>
    <w:rsid w:val="00F37B5B"/>
    <w:rsid w:val="00F37D6E"/>
    <w:rsid w:val="00F40151"/>
    <w:rsid w:val="00F401D4"/>
    <w:rsid w:val="00F40303"/>
    <w:rsid w:val="00F405AB"/>
    <w:rsid w:val="00F405B2"/>
    <w:rsid w:val="00F4065E"/>
    <w:rsid w:val="00F4068B"/>
    <w:rsid w:val="00F40992"/>
    <w:rsid w:val="00F40A55"/>
    <w:rsid w:val="00F40B0D"/>
    <w:rsid w:val="00F40DFE"/>
    <w:rsid w:val="00F40F7D"/>
    <w:rsid w:val="00F4105E"/>
    <w:rsid w:val="00F4117A"/>
    <w:rsid w:val="00F41416"/>
    <w:rsid w:val="00F41686"/>
    <w:rsid w:val="00F4189A"/>
    <w:rsid w:val="00F41B8B"/>
    <w:rsid w:val="00F41D10"/>
    <w:rsid w:val="00F41D15"/>
    <w:rsid w:val="00F41D35"/>
    <w:rsid w:val="00F41EEA"/>
    <w:rsid w:val="00F41F88"/>
    <w:rsid w:val="00F42053"/>
    <w:rsid w:val="00F42590"/>
    <w:rsid w:val="00F42603"/>
    <w:rsid w:val="00F426E4"/>
    <w:rsid w:val="00F42948"/>
    <w:rsid w:val="00F42B99"/>
    <w:rsid w:val="00F42E2F"/>
    <w:rsid w:val="00F42E86"/>
    <w:rsid w:val="00F42F25"/>
    <w:rsid w:val="00F43042"/>
    <w:rsid w:val="00F43050"/>
    <w:rsid w:val="00F43369"/>
    <w:rsid w:val="00F437C9"/>
    <w:rsid w:val="00F4395F"/>
    <w:rsid w:val="00F43B2F"/>
    <w:rsid w:val="00F43BD6"/>
    <w:rsid w:val="00F440A2"/>
    <w:rsid w:val="00F44988"/>
    <w:rsid w:val="00F4498B"/>
    <w:rsid w:val="00F44BA0"/>
    <w:rsid w:val="00F44E35"/>
    <w:rsid w:val="00F44E77"/>
    <w:rsid w:val="00F44F69"/>
    <w:rsid w:val="00F453A9"/>
    <w:rsid w:val="00F453AD"/>
    <w:rsid w:val="00F455E1"/>
    <w:rsid w:val="00F45676"/>
    <w:rsid w:val="00F459DD"/>
    <w:rsid w:val="00F45EB1"/>
    <w:rsid w:val="00F46214"/>
    <w:rsid w:val="00F4622F"/>
    <w:rsid w:val="00F467BF"/>
    <w:rsid w:val="00F46895"/>
    <w:rsid w:val="00F46BDE"/>
    <w:rsid w:val="00F46DD5"/>
    <w:rsid w:val="00F46E57"/>
    <w:rsid w:val="00F46E6B"/>
    <w:rsid w:val="00F46E77"/>
    <w:rsid w:val="00F46F08"/>
    <w:rsid w:val="00F4704E"/>
    <w:rsid w:val="00F472D2"/>
    <w:rsid w:val="00F4761A"/>
    <w:rsid w:val="00F476B5"/>
    <w:rsid w:val="00F47949"/>
    <w:rsid w:val="00F479AE"/>
    <w:rsid w:val="00F47B97"/>
    <w:rsid w:val="00F501C3"/>
    <w:rsid w:val="00F501C9"/>
    <w:rsid w:val="00F5030D"/>
    <w:rsid w:val="00F5033B"/>
    <w:rsid w:val="00F50656"/>
    <w:rsid w:val="00F506F7"/>
    <w:rsid w:val="00F50701"/>
    <w:rsid w:val="00F50C43"/>
    <w:rsid w:val="00F510FC"/>
    <w:rsid w:val="00F5119E"/>
    <w:rsid w:val="00F5150F"/>
    <w:rsid w:val="00F51A2A"/>
    <w:rsid w:val="00F51A88"/>
    <w:rsid w:val="00F51EEA"/>
    <w:rsid w:val="00F51F4F"/>
    <w:rsid w:val="00F51FC8"/>
    <w:rsid w:val="00F520A5"/>
    <w:rsid w:val="00F522E6"/>
    <w:rsid w:val="00F52AF0"/>
    <w:rsid w:val="00F52B92"/>
    <w:rsid w:val="00F5339E"/>
    <w:rsid w:val="00F5368A"/>
    <w:rsid w:val="00F537AB"/>
    <w:rsid w:val="00F537D0"/>
    <w:rsid w:val="00F53931"/>
    <w:rsid w:val="00F5399A"/>
    <w:rsid w:val="00F53EA3"/>
    <w:rsid w:val="00F53F59"/>
    <w:rsid w:val="00F53FA1"/>
    <w:rsid w:val="00F53FA9"/>
    <w:rsid w:val="00F5426E"/>
    <w:rsid w:val="00F54273"/>
    <w:rsid w:val="00F5458F"/>
    <w:rsid w:val="00F54716"/>
    <w:rsid w:val="00F54A9D"/>
    <w:rsid w:val="00F54BD8"/>
    <w:rsid w:val="00F54D19"/>
    <w:rsid w:val="00F55068"/>
    <w:rsid w:val="00F55369"/>
    <w:rsid w:val="00F55409"/>
    <w:rsid w:val="00F5545F"/>
    <w:rsid w:val="00F55521"/>
    <w:rsid w:val="00F555E3"/>
    <w:rsid w:val="00F557ED"/>
    <w:rsid w:val="00F558A1"/>
    <w:rsid w:val="00F558B6"/>
    <w:rsid w:val="00F558CA"/>
    <w:rsid w:val="00F55902"/>
    <w:rsid w:val="00F55C47"/>
    <w:rsid w:val="00F55D52"/>
    <w:rsid w:val="00F55F3B"/>
    <w:rsid w:val="00F55FA9"/>
    <w:rsid w:val="00F5632D"/>
    <w:rsid w:val="00F5673E"/>
    <w:rsid w:val="00F56829"/>
    <w:rsid w:val="00F56B2F"/>
    <w:rsid w:val="00F574D8"/>
    <w:rsid w:val="00F57982"/>
    <w:rsid w:val="00F579AC"/>
    <w:rsid w:val="00F57A7F"/>
    <w:rsid w:val="00F57E29"/>
    <w:rsid w:val="00F57FE9"/>
    <w:rsid w:val="00F60201"/>
    <w:rsid w:val="00F60522"/>
    <w:rsid w:val="00F6079C"/>
    <w:rsid w:val="00F608D8"/>
    <w:rsid w:val="00F60D12"/>
    <w:rsid w:val="00F60DAD"/>
    <w:rsid w:val="00F60F3A"/>
    <w:rsid w:val="00F61109"/>
    <w:rsid w:val="00F611D2"/>
    <w:rsid w:val="00F61488"/>
    <w:rsid w:val="00F61758"/>
    <w:rsid w:val="00F61918"/>
    <w:rsid w:val="00F61A2B"/>
    <w:rsid w:val="00F61D2B"/>
    <w:rsid w:val="00F620F8"/>
    <w:rsid w:val="00F62135"/>
    <w:rsid w:val="00F6223A"/>
    <w:rsid w:val="00F6252B"/>
    <w:rsid w:val="00F627DA"/>
    <w:rsid w:val="00F62A1D"/>
    <w:rsid w:val="00F62A52"/>
    <w:rsid w:val="00F62A6E"/>
    <w:rsid w:val="00F62C2F"/>
    <w:rsid w:val="00F62C56"/>
    <w:rsid w:val="00F62C65"/>
    <w:rsid w:val="00F62D0D"/>
    <w:rsid w:val="00F62D32"/>
    <w:rsid w:val="00F62F49"/>
    <w:rsid w:val="00F631AF"/>
    <w:rsid w:val="00F636E2"/>
    <w:rsid w:val="00F6374E"/>
    <w:rsid w:val="00F63783"/>
    <w:rsid w:val="00F63C3B"/>
    <w:rsid w:val="00F63C46"/>
    <w:rsid w:val="00F63D51"/>
    <w:rsid w:val="00F63E0F"/>
    <w:rsid w:val="00F63E5B"/>
    <w:rsid w:val="00F63E6D"/>
    <w:rsid w:val="00F63FC5"/>
    <w:rsid w:val="00F640E0"/>
    <w:rsid w:val="00F6425D"/>
    <w:rsid w:val="00F64416"/>
    <w:rsid w:val="00F64655"/>
    <w:rsid w:val="00F646CB"/>
    <w:rsid w:val="00F64793"/>
    <w:rsid w:val="00F6493A"/>
    <w:rsid w:val="00F649BE"/>
    <w:rsid w:val="00F649CA"/>
    <w:rsid w:val="00F64DA4"/>
    <w:rsid w:val="00F65035"/>
    <w:rsid w:val="00F650BB"/>
    <w:rsid w:val="00F65119"/>
    <w:rsid w:val="00F652B3"/>
    <w:rsid w:val="00F6574B"/>
    <w:rsid w:val="00F65831"/>
    <w:rsid w:val="00F6597B"/>
    <w:rsid w:val="00F65A7A"/>
    <w:rsid w:val="00F65AC9"/>
    <w:rsid w:val="00F65E47"/>
    <w:rsid w:val="00F65EF5"/>
    <w:rsid w:val="00F65F7C"/>
    <w:rsid w:val="00F662D3"/>
    <w:rsid w:val="00F6640E"/>
    <w:rsid w:val="00F66529"/>
    <w:rsid w:val="00F6656F"/>
    <w:rsid w:val="00F66762"/>
    <w:rsid w:val="00F66852"/>
    <w:rsid w:val="00F66870"/>
    <w:rsid w:val="00F66994"/>
    <w:rsid w:val="00F66A62"/>
    <w:rsid w:val="00F66D40"/>
    <w:rsid w:val="00F671AB"/>
    <w:rsid w:val="00F67239"/>
    <w:rsid w:val="00F673AD"/>
    <w:rsid w:val="00F6743D"/>
    <w:rsid w:val="00F67547"/>
    <w:rsid w:val="00F675DE"/>
    <w:rsid w:val="00F6764B"/>
    <w:rsid w:val="00F67A2A"/>
    <w:rsid w:val="00F67B49"/>
    <w:rsid w:val="00F70049"/>
    <w:rsid w:val="00F701DC"/>
    <w:rsid w:val="00F70545"/>
    <w:rsid w:val="00F7072F"/>
    <w:rsid w:val="00F70787"/>
    <w:rsid w:val="00F7085F"/>
    <w:rsid w:val="00F70B53"/>
    <w:rsid w:val="00F70BD3"/>
    <w:rsid w:val="00F70E7C"/>
    <w:rsid w:val="00F70EFF"/>
    <w:rsid w:val="00F7178B"/>
    <w:rsid w:val="00F7193E"/>
    <w:rsid w:val="00F71BB9"/>
    <w:rsid w:val="00F71C2F"/>
    <w:rsid w:val="00F71C8C"/>
    <w:rsid w:val="00F71D12"/>
    <w:rsid w:val="00F71D17"/>
    <w:rsid w:val="00F721D0"/>
    <w:rsid w:val="00F72358"/>
    <w:rsid w:val="00F72447"/>
    <w:rsid w:val="00F7288F"/>
    <w:rsid w:val="00F729B7"/>
    <w:rsid w:val="00F72B41"/>
    <w:rsid w:val="00F72C92"/>
    <w:rsid w:val="00F7320A"/>
    <w:rsid w:val="00F7331D"/>
    <w:rsid w:val="00F733EF"/>
    <w:rsid w:val="00F73446"/>
    <w:rsid w:val="00F73486"/>
    <w:rsid w:val="00F73605"/>
    <w:rsid w:val="00F73712"/>
    <w:rsid w:val="00F737C2"/>
    <w:rsid w:val="00F73813"/>
    <w:rsid w:val="00F73993"/>
    <w:rsid w:val="00F739DA"/>
    <w:rsid w:val="00F73B99"/>
    <w:rsid w:val="00F73E7A"/>
    <w:rsid w:val="00F7407A"/>
    <w:rsid w:val="00F74193"/>
    <w:rsid w:val="00F74327"/>
    <w:rsid w:val="00F743E8"/>
    <w:rsid w:val="00F74411"/>
    <w:rsid w:val="00F74486"/>
    <w:rsid w:val="00F744B0"/>
    <w:rsid w:val="00F744DF"/>
    <w:rsid w:val="00F744E8"/>
    <w:rsid w:val="00F745C5"/>
    <w:rsid w:val="00F749C5"/>
    <w:rsid w:val="00F74BEE"/>
    <w:rsid w:val="00F74C91"/>
    <w:rsid w:val="00F74E26"/>
    <w:rsid w:val="00F74F31"/>
    <w:rsid w:val="00F74FEF"/>
    <w:rsid w:val="00F75142"/>
    <w:rsid w:val="00F752B5"/>
    <w:rsid w:val="00F7532E"/>
    <w:rsid w:val="00F7580E"/>
    <w:rsid w:val="00F75A2B"/>
    <w:rsid w:val="00F75B7F"/>
    <w:rsid w:val="00F75BBB"/>
    <w:rsid w:val="00F75EBD"/>
    <w:rsid w:val="00F76168"/>
    <w:rsid w:val="00F76349"/>
    <w:rsid w:val="00F763B4"/>
    <w:rsid w:val="00F76593"/>
    <w:rsid w:val="00F76D40"/>
    <w:rsid w:val="00F76DE0"/>
    <w:rsid w:val="00F77403"/>
    <w:rsid w:val="00F7747B"/>
    <w:rsid w:val="00F776B4"/>
    <w:rsid w:val="00F77882"/>
    <w:rsid w:val="00F779B2"/>
    <w:rsid w:val="00F77A9B"/>
    <w:rsid w:val="00F77DCD"/>
    <w:rsid w:val="00F800A4"/>
    <w:rsid w:val="00F808C7"/>
    <w:rsid w:val="00F80AB6"/>
    <w:rsid w:val="00F80DE5"/>
    <w:rsid w:val="00F80FB5"/>
    <w:rsid w:val="00F81204"/>
    <w:rsid w:val="00F813D6"/>
    <w:rsid w:val="00F814A2"/>
    <w:rsid w:val="00F81618"/>
    <w:rsid w:val="00F81631"/>
    <w:rsid w:val="00F816F3"/>
    <w:rsid w:val="00F816F8"/>
    <w:rsid w:val="00F81728"/>
    <w:rsid w:val="00F81925"/>
    <w:rsid w:val="00F81B0C"/>
    <w:rsid w:val="00F81D2E"/>
    <w:rsid w:val="00F81D31"/>
    <w:rsid w:val="00F81E44"/>
    <w:rsid w:val="00F81E9F"/>
    <w:rsid w:val="00F820B9"/>
    <w:rsid w:val="00F824E4"/>
    <w:rsid w:val="00F824FD"/>
    <w:rsid w:val="00F8264B"/>
    <w:rsid w:val="00F82836"/>
    <w:rsid w:val="00F82C5B"/>
    <w:rsid w:val="00F83052"/>
    <w:rsid w:val="00F830B0"/>
    <w:rsid w:val="00F836FC"/>
    <w:rsid w:val="00F8375F"/>
    <w:rsid w:val="00F837C2"/>
    <w:rsid w:val="00F840F5"/>
    <w:rsid w:val="00F8425D"/>
    <w:rsid w:val="00F842B8"/>
    <w:rsid w:val="00F84768"/>
    <w:rsid w:val="00F847A6"/>
    <w:rsid w:val="00F847DE"/>
    <w:rsid w:val="00F84AFE"/>
    <w:rsid w:val="00F850BA"/>
    <w:rsid w:val="00F85119"/>
    <w:rsid w:val="00F85156"/>
    <w:rsid w:val="00F851A7"/>
    <w:rsid w:val="00F85233"/>
    <w:rsid w:val="00F8523C"/>
    <w:rsid w:val="00F852F8"/>
    <w:rsid w:val="00F857CD"/>
    <w:rsid w:val="00F858E1"/>
    <w:rsid w:val="00F859AD"/>
    <w:rsid w:val="00F859D4"/>
    <w:rsid w:val="00F85AFD"/>
    <w:rsid w:val="00F85B5C"/>
    <w:rsid w:val="00F85CDB"/>
    <w:rsid w:val="00F85DC0"/>
    <w:rsid w:val="00F85DC7"/>
    <w:rsid w:val="00F860D1"/>
    <w:rsid w:val="00F8620B"/>
    <w:rsid w:val="00F86419"/>
    <w:rsid w:val="00F866FE"/>
    <w:rsid w:val="00F86782"/>
    <w:rsid w:val="00F86B92"/>
    <w:rsid w:val="00F8705B"/>
    <w:rsid w:val="00F87340"/>
    <w:rsid w:val="00F873F0"/>
    <w:rsid w:val="00F874E0"/>
    <w:rsid w:val="00F8779A"/>
    <w:rsid w:val="00F87A09"/>
    <w:rsid w:val="00F87C30"/>
    <w:rsid w:val="00F87D1A"/>
    <w:rsid w:val="00F87D32"/>
    <w:rsid w:val="00F87D7C"/>
    <w:rsid w:val="00F87F3C"/>
    <w:rsid w:val="00F87F99"/>
    <w:rsid w:val="00F90174"/>
    <w:rsid w:val="00F9083A"/>
    <w:rsid w:val="00F908F2"/>
    <w:rsid w:val="00F90C2B"/>
    <w:rsid w:val="00F90C9E"/>
    <w:rsid w:val="00F90EBB"/>
    <w:rsid w:val="00F910AD"/>
    <w:rsid w:val="00F9111B"/>
    <w:rsid w:val="00F914BF"/>
    <w:rsid w:val="00F91811"/>
    <w:rsid w:val="00F918FE"/>
    <w:rsid w:val="00F91919"/>
    <w:rsid w:val="00F91920"/>
    <w:rsid w:val="00F91A22"/>
    <w:rsid w:val="00F91C92"/>
    <w:rsid w:val="00F91E61"/>
    <w:rsid w:val="00F92151"/>
    <w:rsid w:val="00F92175"/>
    <w:rsid w:val="00F9229E"/>
    <w:rsid w:val="00F92711"/>
    <w:rsid w:val="00F9275D"/>
    <w:rsid w:val="00F92778"/>
    <w:rsid w:val="00F92848"/>
    <w:rsid w:val="00F92A38"/>
    <w:rsid w:val="00F92A6D"/>
    <w:rsid w:val="00F92C0F"/>
    <w:rsid w:val="00F92E4A"/>
    <w:rsid w:val="00F92E63"/>
    <w:rsid w:val="00F92F74"/>
    <w:rsid w:val="00F9303D"/>
    <w:rsid w:val="00F931D3"/>
    <w:rsid w:val="00F93613"/>
    <w:rsid w:val="00F9368B"/>
    <w:rsid w:val="00F93782"/>
    <w:rsid w:val="00F938BD"/>
    <w:rsid w:val="00F939F8"/>
    <w:rsid w:val="00F94380"/>
    <w:rsid w:val="00F9441B"/>
    <w:rsid w:val="00F94729"/>
    <w:rsid w:val="00F94894"/>
    <w:rsid w:val="00F948E7"/>
    <w:rsid w:val="00F949E7"/>
    <w:rsid w:val="00F94AEE"/>
    <w:rsid w:val="00F94C9C"/>
    <w:rsid w:val="00F94CD9"/>
    <w:rsid w:val="00F94D07"/>
    <w:rsid w:val="00F94F7C"/>
    <w:rsid w:val="00F958CA"/>
    <w:rsid w:val="00F9595A"/>
    <w:rsid w:val="00F95B05"/>
    <w:rsid w:val="00F95D39"/>
    <w:rsid w:val="00F965B5"/>
    <w:rsid w:val="00F9676B"/>
    <w:rsid w:val="00F9691D"/>
    <w:rsid w:val="00F96945"/>
    <w:rsid w:val="00F96A09"/>
    <w:rsid w:val="00F96AB0"/>
    <w:rsid w:val="00F96EAA"/>
    <w:rsid w:val="00F970CD"/>
    <w:rsid w:val="00F97235"/>
    <w:rsid w:val="00F973F5"/>
    <w:rsid w:val="00F97475"/>
    <w:rsid w:val="00F975F9"/>
    <w:rsid w:val="00F97745"/>
    <w:rsid w:val="00F9789F"/>
    <w:rsid w:val="00F97EC0"/>
    <w:rsid w:val="00FA027E"/>
    <w:rsid w:val="00FA0329"/>
    <w:rsid w:val="00FA0367"/>
    <w:rsid w:val="00FA0507"/>
    <w:rsid w:val="00FA05FF"/>
    <w:rsid w:val="00FA06B9"/>
    <w:rsid w:val="00FA07C7"/>
    <w:rsid w:val="00FA0C43"/>
    <w:rsid w:val="00FA0EBE"/>
    <w:rsid w:val="00FA102F"/>
    <w:rsid w:val="00FA10CB"/>
    <w:rsid w:val="00FA1215"/>
    <w:rsid w:val="00FA17B6"/>
    <w:rsid w:val="00FA1926"/>
    <w:rsid w:val="00FA1AF1"/>
    <w:rsid w:val="00FA1BD1"/>
    <w:rsid w:val="00FA2189"/>
    <w:rsid w:val="00FA23B7"/>
    <w:rsid w:val="00FA26DD"/>
    <w:rsid w:val="00FA2780"/>
    <w:rsid w:val="00FA27CB"/>
    <w:rsid w:val="00FA2821"/>
    <w:rsid w:val="00FA283D"/>
    <w:rsid w:val="00FA28A8"/>
    <w:rsid w:val="00FA2F44"/>
    <w:rsid w:val="00FA32AD"/>
    <w:rsid w:val="00FA33B0"/>
    <w:rsid w:val="00FA3495"/>
    <w:rsid w:val="00FA3A95"/>
    <w:rsid w:val="00FA3D06"/>
    <w:rsid w:val="00FA3E37"/>
    <w:rsid w:val="00FA3E72"/>
    <w:rsid w:val="00FA4313"/>
    <w:rsid w:val="00FA4387"/>
    <w:rsid w:val="00FA43C7"/>
    <w:rsid w:val="00FA4405"/>
    <w:rsid w:val="00FA455A"/>
    <w:rsid w:val="00FA4628"/>
    <w:rsid w:val="00FA4BB9"/>
    <w:rsid w:val="00FA4C32"/>
    <w:rsid w:val="00FA4EE5"/>
    <w:rsid w:val="00FA4FD9"/>
    <w:rsid w:val="00FA530F"/>
    <w:rsid w:val="00FA545D"/>
    <w:rsid w:val="00FA549D"/>
    <w:rsid w:val="00FA564B"/>
    <w:rsid w:val="00FA5C12"/>
    <w:rsid w:val="00FA5D7E"/>
    <w:rsid w:val="00FA61A6"/>
    <w:rsid w:val="00FA61FF"/>
    <w:rsid w:val="00FA62BB"/>
    <w:rsid w:val="00FA632C"/>
    <w:rsid w:val="00FA64ED"/>
    <w:rsid w:val="00FA6549"/>
    <w:rsid w:val="00FA6720"/>
    <w:rsid w:val="00FA6757"/>
    <w:rsid w:val="00FA68F5"/>
    <w:rsid w:val="00FA6969"/>
    <w:rsid w:val="00FA6C12"/>
    <w:rsid w:val="00FA6DB9"/>
    <w:rsid w:val="00FA70BB"/>
    <w:rsid w:val="00FA7465"/>
    <w:rsid w:val="00FA7A6E"/>
    <w:rsid w:val="00FA7BAA"/>
    <w:rsid w:val="00FA7E40"/>
    <w:rsid w:val="00FA7FE4"/>
    <w:rsid w:val="00FB0091"/>
    <w:rsid w:val="00FB06C4"/>
    <w:rsid w:val="00FB079D"/>
    <w:rsid w:val="00FB086B"/>
    <w:rsid w:val="00FB0B17"/>
    <w:rsid w:val="00FB0D29"/>
    <w:rsid w:val="00FB0D6D"/>
    <w:rsid w:val="00FB0DCE"/>
    <w:rsid w:val="00FB1018"/>
    <w:rsid w:val="00FB1202"/>
    <w:rsid w:val="00FB1237"/>
    <w:rsid w:val="00FB1378"/>
    <w:rsid w:val="00FB1537"/>
    <w:rsid w:val="00FB1791"/>
    <w:rsid w:val="00FB17AD"/>
    <w:rsid w:val="00FB206B"/>
    <w:rsid w:val="00FB20B0"/>
    <w:rsid w:val="00FB21BC"/>
    <w:rsid w:val="00FB22B5"/>
    <w:rsid w:val="00FB233A"/>
    <w:rsid w:val="00FB238F"/>
    <w:rsid w:val="00FB2437"/>
    <w:rsid w:val="00FB24AE"/>
    <w:rsid w:val="00FB2CAF"/>
    <w:rsid w:val="00FB2E9A"/>
    <w:rsid w:val="00FB2F60"/>
    <w:rsid w:val="00FB3009"/>
    <w:rsid w:val="00FB339F"/>
    <w:rsid w:val="00FB36DD"/>
    <w:rsid w:val="00FB3A2B"/>
    <w:rsid w:val="00FB3B42"/>
    <w:rsid w:val="00FB3C3D"/>
    <w:rsid w:val="00FB3C51"/>
    <w:rsid w:val="00FB3C56"/>
    <w:rsid w:val="00FB3C7A"/>
    <w:rsid w:val="00FB3CDC"/>
    <w:rsid w:val="00FB3D6E"/>
    <w:rsid w:val="00FB3DDD"/>
    <w:rsid w:val="00FB3E52"/>
    <w:rsid w:val="00FB405B"/>
    <w:rsid w:val="00FB4486"/>
    <w:rsid w:val="00FB453D"/>
    <w:rsid w:val="00FB4647"/>
    <w:rsid w:val="00FB4662"/>
    <w:rsid w:val="00FB4944"/>
    <w:rsid w:val="00FB4964"/>
    <w:rsid w:val="00FB4A2A"/>
    <w:rsid w:val="00FB4B49"/>
    <w:rsid w:val="00FB4EEA"/>
    <w:rsid w:val="00FB4F9A"/>
    <w:rsid w:val="00FB5058"/>
    <w:rsid w:val="00FB5168"/>
    <w:rsid w:val="00FB532B"/>
    <w:rsid w:val="00FB5356"/>
    <w:rsid w:val="00FB5488"/>
    <w:rsid w:val="00FB5725"/>
    <w:rsid w:val="00FB5854"/>
    <w:rsid w:val="00FB58F6"/>
    <w:rsid w:val="00FB5B46"/>
    <w:rsid w:val="00FB5C60"/>
    <w:rsid w:val="00FB5E0F"/>
    <w:rsid w:val="00FB5EA5"/>
    <w:rsid w:val="00FB5F64"/>
    <w:rsid w:val="00FB6035"/>
    <w:rsid w:val="00FB6143"/>
    <w:rsid w:val="00FB62CB"/>
    <w:rsid w:val="00FB6326"/>
    <w:rsid w:val="00FB6482"/>
    <w:rsid w:val="00FB64CA"/>
    <w:rsid w:val="00FB64F2"/>
    <w:rsid w:val="00FB6531"/>
    <w:rsid w:val="00FB667E"/>
    <w:rsid w:val="00FB6A3C"/>
    <w:rsid w:val="00FB6AC3"/>
    <w:rsid w:val="00FB6AF6"/>
    <w:rsid w:val="00FB6CC8"/>
    <w:rsid w:val="00FB6CE9"/>
    <w:rsid w:val="00FB6EC2"/>
    <w:rsid w:val="00FB707E"/>
    <w:rsid w:val="00FB70A6"/>
    <w:rsid w:val="00FB71EE"/>
    <w:rsid w:val="00FB72BF"/>
    <w:rsid w:val="00FB7368"/>
    <w:rsid w:val="00FB741A"/>
    <w:rsid w:val="00FB76AE"/>
    <w:rsid w:val="00FB77CC"/>
    <w:rsid w:val="00FB79D7"/>
    <w:rsid w:val="00FB7A5C"/>
    <w:rsid w:val="00FB7D6A"/>
    <w:rsid w:val="00FB7F71"/>
    <w:rsid w:val="00FC015C"/>
    <w:rsid w:val="00FC033F"/>
    <w:rsid w:val="00FC0C1C"/>
    <w:rsid w:val="00FC0F1B"/>
    <w:rsid w:val="00FC107D"/>
    <w:rsid w:val="00FC10F9"/>
    <w:rsid w:val="00FC1106"/>
    <w:rsid w:val="00FC1216"/>
    <w:rsid w:val="00FC12DB"/>
    <w:rsid w:val="00FC1339"/>
    <w:rsid w:val="00FC14B7"/>
    <w:rsid w:val="00FC14ED"/>
    <w:rsid w:val="00FC15F0"/>
    <w:rsid w:val="00FC16A9"/>
    <w:rsid w:val="00FC1875"/>
    <w:rsid w:val="00FC1891"/>
    <w:rsid w:val="00FC1A2A"/>
    <w:rsid w:val="00FC1ADA"/>
    <w:rsid w:val="00FC1C16"/>
    <w:rsid w:val="00FC2116"/>
    <w:rsid w:val="00FC21C0"/>
    <w:rsid w:val="00FC2679"/>
    <w:rsid w:val="00FC2B1F"/>
    <w:rsid w:val="00FC2B7C"/>
    <w:rsid w:val="00FC2C68"/>
    <w:rsid w:val="00FC2C7A"/>
    <w:rsid w:val="00FC2D15"/>
    <w:rsid w:val="00FC2F14"/>
    <w:rsid w:val="00FC32E3"/>
    <w:rsid w:val="00FC359C"/>
    <w:rsid w:val="00FC36AC"/>
    <w:rsid w:val="00FC373F"/>
    <w:rsid w:val="00FC3871"/>
    <w:rsid w:val="00FC3AE6"/>
    <w:rsid w:val="00FC3FDE"/>
    <w:rsid w:val="00FC3FF1"/>
    <w:rsid w:val="00FC4003"/>
    <w:rsid w:val="00FC4529"/>
    <w:rsid w:val="00FC45EE"/>
    <w:rsid w:val="00FC4645"/>
    <w:rsid w:val="00FC4880"/>
    <w:rsid w:val="00FC4995"/>
    <w:rsid w:val="00FC4A0D"/>
    <w:rsid w:val="00FC4A75"/>
    <w:rsid w:val="00FC4AAE"/>
    <w:rsid w:val="00FC4B32"/>
    <w:rsid w:val="00FC4CAF"/>
    <w:rsid w:val="00FC4D03"/>
    <w:rsid w:val="00FC4D65"/>
    <w:rsid w:val="00FC5065"/>
    <w:rsid w:val="00FC5232"/>
    <w:rsid w:val="00FC53EC"/>
    <w:rsid w:val="00FC599A"/>
    <w:rsid w:val="00FC5CA5"/>
    <w:rsid w:val="00FC5DD2"/>
    <w:rsid w:val="00FC5E34"/>
    <w:rsid w:val="00FC5EB9"/>
    <w:rsid w:val="00FC61F5"/>
    <w:rsid w:val="00FC632B"/>
    <w:rsid w:val="00FC63BA"/>
    <w:rsid w:val="00FC651D"/>
    <w:rsid w:val="00FC6719"/>
    <w:rsid w:val="00FC68F2"/>
    <w:rsid w:val="00FC6C19"/>
    <w:rsid w:val="00FC6CE8"/>
    <w:rsid w:val="00FC6D34"/>
    <w:rsid w:val="00FC6DE2"/>
    <w:rsid w:val="00FC6EB3"/>
    <w:rsid w:val="00FC74F7"/>
    <w:rsid w:val="00FC7506"/>
    <w:rsid w:val="00FC77BC"/>
    <w:rsid w:val="00FC78C6"/>
    <w:rsid w:val="00FC7A7E"/>
    <w:rsid w:val="00FC7AC5"/>
    <w:rsid w:val="00FC7DA7"/>
    <w:rsid w:val="00FC7DDD"/>
    <w:rsid w:val="00FD0350"/>
    <w:rsid w:val="00FD0554"/>
    <w:rsid w:val="00FD0570"/>
    <w:rsid w:val="00FD0587"/>
    <w:rsid w:val="00FD0677"/>
    <w:rsid w:val="00FD07BF"/>
    <w:rsid w:val="00FD0950"/>
    <w:rsid w:val="00FD0993"/>
    <w:rsid w:val="00FD09E8"/>
    <w:rsid w:val="00FD0A04"/>
    <w:rsid w:val="00FD0B1D"/>
    <w:rsid w:val="00FD0E2D"/>
    <w:rsid w:val="00FD12EC"/>
    <w:rsid w:val="00FD1363"/>
    <w:rsid w:val="00FD15A8"/>
    <w:rsid w:val="00FD1699"/>
    <w:rsid w:val="00FD187B"/>
    <w:rsid w:val="00FD1A3A"/>
    <w:rsid w:val="00FD1C20"/>
    <w:rsid w:val="00FD1ED7"/>
    <w:rsid w:val="00FD1FCA"/>
    <w:rsid w:val="00FD2404"/>
    <w:rsid w:val="00FD276B"/>
    <w:rsid w:val="00FD2952"/>
    <w:rsid w:val="00FD2C9E"/>
    <w:rsid w:val="00FD2D23"/>
    <w:rsid w:val="00FD3215"/>
    <w:rsid w:val="00FD3497"/>
    <w:rsid w:val="00FD396D"/>
    <w:rsid w:val="00FD3A97"/>
    <w:rsid w:val="00FD3B0B"/>
    <w:rsid w:val="00FD3B62"/>
    <w:rsid w:val="00FD3B75"/>
    <w:rsid w:val="00FD3BBF"/>
    <w:rsid w:val="00FD43C2"/>
    <w:rsid w:val="00FD45B2"/>
    <w:rsid w:val="00FD4743"/>
    <w:rsid w:val="00FD4E37"/>
    <w:rsid w:val="00FD5452"/>
    <w:rsid w:val="00FD566F"/>
    <w:rsid w:val="00FD5892"/>
    <w:rsid w:val="00FD599A"/>
    <w:rsid w:val="00FD5A77"/>
    <w:rsid w:val="00FD5DE4"/>
    <w:rsid w:val="00FD5E7F"/>
    <w:rsid w:val="00FD5F6C"/>
    <w:rsid w:val="00FD63B7"/>
    <w:rsid w:val="00FD6508"/>
    <w:rsid w:val="00FD67B5"/>
    <w:rsid w:val="00FD6ACD"/>
    <w:rsid w:val="00FD6D0F"/>
    <w:rsid w:val="00FD6DCC"/>
    <w:rsid w:val="00FD6E4F"/>
    <w:rsid w:val="00FD6E68"/>
    <w:rsid w:val="00FD6F75"/>
    <w:rsid w:val="00FD6FA7"/>
    <w:rsid w:val="00FD703F"/>
    <w:rsid w:val="00FD7313"/>
    <w:rsid w:val="00FD742B"/>
    <w:rsid w:val="00FD74B4"/>
    <w:rsid w:val="00FD7580"/>
    <w:rsid w:val="00FD7779"/>
    <w:rsid w:val="00FD7934"/>
    <w:rsid w:val="00FD7991"/>
    <w:rsid w:val="00FD7DA3"/>
    <w:rsid w:val="00FE0286"/>
    <w:rsid w:val="00FE0308"/>
    <w:rsid w:val="00FE06CE"/>
    <w:rsid w:val="00FE07AE"/>
    <w:rsid w:val="00FE0C46"/>
    <w:rsid w:val="00FE0C6B"/>
    <w:rsid w:val="00FE0CB5"/>
    <w:rsid w:val="00FE0E01"/>
    <w:rsid w:val="00FE111C"/>
    <w:rsid w:val="00FE12DA"/>
    <w:rsid w:val="00FE1529"/>
    <w:rsid w:val="00FE1667"/>
    <w:rsid w:val="00FE1968"/>
    <w:rsid w:val="00FE197B"/>
    <w:rsid w:val="00FE1A3E"/>
    <w:rsid w:val="00FE1FC2"/>
    <w:rsid w:val="00FE2320"/>
    <w:rsid w:val="00FE2351"/>
    <w:rsid w:val="00FE2677"/>
    <w:rsid w:val="00FE267F"/>
    <w:rsid w:val="00FE2807"/>
    <w:rsid w:val="00FE2822"/>
    <w:rsid w:val="00FE2A85"/>
    <w:rsid w:val="00FE2C2E"/>
    <w:rsid w:val="00FE321E"/>
    <w:rsid w:val="00FE36DD"/>
    <w:rsid w:val="00FE36FA"/>
    <w:rsid w:val="00FE3951"/>
    <w:rsid w:val="00FE39AD"/>
    <w:rsid w:val="00FE3A50"/>
    <w:rsid w:val="00FE3FEF"/>
    <w:rsid w:val="00FE41E7"/>
    <w:rsid w:val="00FE429F"/>
    <w:rsid w:val="00FE42EA"/>
    <w:rsid w:val="00FE4315"/>
    <w:rsid w:val="00FE45C6"/>
    <w:rsid w:val="00FE486C"/>
    <w:rsid w:val="00FE4B0A"/>
    <w:rsid w:val="00FE4E4F"/>
    <w:rsid w:val="00FE4ECE"/>
    <w:rsid w:val="00FE51C0"/>
    <w:rsid w:val="00FE5291"/>
    <w:rsid w:val="00FE52FF"/>
    <w:rsid w:val="00FE55DE"/>
    <w:rsid w:val="00FE57E6"/>
    <w:rsid w:val="00FE5819"/>
    <w:rsid w:val="00FE58E3"/>
    <w:rsid w:val="00FE6177"/>
    <w:rsid w:val="00FE6213"/>
    <w:rsid w:val="00FE63FD"/>
    <w:rsid w:val="00FE64AC"/>
    <w:rsid w:val="00FE64C5"/>
    <w:rsid w:val="00FE6530"/>
    <w:rsid w:val="00FE7114"/>
    <w:rsid w:val="00FE72EF"/>
    <w:rsid w:val="00FE74CF"/>
    <w:rsid w:val="00FE76C7"/>
    <w:rsid w:val="00FE79A9"/>
    <w:rsid w:val="00FE7B09"/>
    <w:rsid w:val="00FE7C2B"/>
    <w:rsid w:val="00FE7F00"/>
    <w:rsid w:val="00FE7F43"/>
    <w:rsid w:val="00FF015F"/>
    <w:rsid w:val="00FF0399"/>
    <w:rsid w:val="00FF03D1"/>
    <w:rsid w:val="00FF04CA"/>
    <w:rsid w:val="00FF06C1"/>
    <w:rsid w:val="00FF09C2"/>
    <w:rsid w:val="00FF0DB3"/>
    <w:rsid w:val="00FF0EBF"/>
    <w:rsid w:val="00FF0FE7"/>
    <w:rsid w:val="00FF10E1"/>
    <w:rsid w:val="00FF1206"/>
    <w:rsid w:val="00FF130E"/>
    <w:rsid w:val="00FF165C"/>
    <w:rsid w:val="00FF16A5"/>
    <w:rsid w:val="00FF1C0D"/>
    <w:rsid w:val="00FF1D7B"/>
    <w:rsid w:val="00FF20C0"/>
    <w:rsid w:val="00FF227E"/>
    <w:rsid w:val="00FF2550"/>
    <w:rsid w:val="00FF259E"/>
    <w:rsid w:val="00FF264D"/>
    <w:rsid w:val="00FF297B"/>
    <w:rsid w:val="00FF2E6F"/>
    <w:rsid w:val="00FF2FD6"/>
    <w:rsid w:val="00FF314A"/>
    <w:rsid w:val="00FF3162"/>
    <w:rsid w:val="00FF3576"/>
    <w:rsid w:val="00FF36FF"/>
    <w:rsid w:val="00FF3708"/>
    <w:rsid w:val="00FF380F"/>
    <w:rsid w:val="00FF3856"/>
    <w:rsid w:val="00FF3B8E"/>
    <w:rsid w:val="00FF4137"/>
    <w:rsid w:val="00FF4BF7"/>
    <w:rsid w:val="00FF4D5B"/>
    <w:rsid w:val="00FF4E48"/>
    <w:rsid w:val="00FF4E75"/>
    <w:rsid w:val="00FF4F5B"/>
    <w:rsid w:val="00FF4FC6"/>
    <w:rsid w:val="00FF511F"/>
    <w:rsid w:val="00FF5296"/>
    <w:rsid w:val="00FF53F8"/>
    <w:rsid w:val="00FF570B"/>
    <w:rsid w:val="00FF577F"/>
    <w:rsid w:val="00FF588D"/>
    <w:rsid w:val="00FF5E4F"/>
    <w:rsid w:val="00FF5F9D"/>
    <w:rsid w:val="00FF6036"/>
    <w:rsid w:val="00FF60B5"/>
    <w:rsid w:val="00FF6422"/>
    <w:rsid w:val="00FF6792"/>
    <w:rsid w:val="00FF67DE"/>
    <w:rsid w:val="00FF69DC"/>
    <w:rsid w:val="00FF6B07"/>
    <w:rsid w:val="00FF6BCA"/>
    <w:rsid w:val="00FF6D44"/>
    <w:rsid w:val="00FF6DB0"/>
    <w:rsid w:val="00FF7157"/>
    <w:rsid w:val="00FF71B8"/>
    <w:rsid w:val="00FF7322"/>
    <w:rsid w:val="00FF74FF"/>
    <w:rsid w:val="00FF770B"/>
    <w:rsid w:val="00FF77FD"/>
    <w:rsid w:val="00FF7875"/>
    <w:rsid w:val="00FF7A62"/>
    <w:rsid w:val="00FF7C34"/>
    <w:rsid w:val="00FF7DFF"/>
    <w:rsid w:val="00FF7E3A"/>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D90DE03"/>
  <w15:chartTrackingRefBased/>
  <w15:docId w15:val="{2331B9FC-DD3B-4AF5-B44E-A9FC464C59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uiPriority="20" w:qFormat="1"/>
    <w:lsdException w:name="Normal (Web)" w:uiPriority="99"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20F8F"/>
    <w:pPr>
      <w:jc w:val="center"/>
    </w:pPr>
  </w:style>
  <w:style w:type="paragraph" w:styleId="Heading1">
    <w:name w:val="heading 1"/>
    <w:basedOn w:val="Normal"/>
    <w:next w:val="Normal"/>
    <w:link w:val="Heading1Char"/>
    <w:qFormat/>
    <w:rsid w:val="006B6B66"/>
    <w:pPr>
      <w:keepNext/>
      <w:keepLines/>
      <w:numPr>
        <w:numId w:val="4"/>
      </w:numPr>
      <w:tabs>
        <w:tab w:val="left" w:pos="216"/>
      </w:tabs>
      <w:spacing w:before="160" w:after="80"/>
      <w:outlineLvl w:val="0"/>
    </w:pPr>
    <w:rPr>
      <w:smallCaps/>
      <w:noProof/>
    </w:rPr>
  </w:style>
  <w:style w:type="paragraph" w:styleId="Heading2">
    <w:name w:val="heading 2"/>
    <w:basedOn w:val="Normal"/>
    <w:next w:val="Normal"/>
    <w:link w:val="Heading2Char"/>
    <w:qFormat/>
    <w:rsid w:val="004B2A02"/>
    <w:pPr>
      <w:keepNext/>
      <w:keepLines/>
      <w:numPr>
        <w:ilvl w:val="1"/>
        <w:numId w:val="4"/>
      </w:numPr>
      <w:spacing w:before="120" w:after="120"/>
      <w:jc w:val="left"/>
      <w:outlineLvl w:val="1"/>
    </w:pPr>
    <w:rPr>
      <w:i/>
      <w:iCs/>
      <w:noProof/>
    </w:rPr>
  </w:style>
  <w:style w:type="paragraph" w:styleId="Heading3">
    <w:name w:val="heading 3"/>
    <w:basedOn w:val="Normal"/>
    <w:next w:val="Normal"/>
    <w:link w:val="Heading3Char"/>
    <w:qFormat/>
    <w:rsid w:val="0056359B"/>
    <w:pPr>
      <w:numPr>
        <w:ilvl w:val="2"/>
        <w:numId w:val="4"/>
      </w:numPr>
      <w:spacing w:before="120" w:after="120" w:line="240" w:lineRule="exact"/>
      <w:jc w:val="both"/>
      <w:outlineLvl w:val="2"/>
    </w:pPr>
    <w:rPr>
      <w:i/>
      <w:iCs/>
      <w:noProof/>
    </w:rPr>
  </w:style>
  <w:style w:type="paragraph" w:styleId="Heading4">
    <w:name w:val="heading 4"/>
    <w:basedOn w:val="Normal"/>
    <w:next w:val="Normal"/>
    <w:link w:val="Heading4Char"/>
    <w:qFormat/>
    <w:rsid w:val="007E0881"/>
    <w:pPr>
      <w:numPr>
        <w:ilvl w:val="3"/>
        <w:numId w:val="4"/>
      </w:numPr>
      <w:tabs>
        <w:tab w:val="left" w:pos="720"/>
      </w:tabs>
      <w:spacing w:before="120" w:after="120"/>
      <w:jc w:val="both"/>
      <w:outlineLvl w:val="3"/>
    </w:pPr>
    <w:rPr>
      <w:i/>
      <w:iCs/>
      <w:noProof/>
    </w:rPr>
  </w:style>
  <w:style w:type="paragraph" w:styleId="Heading5">
    <w:name w:val="heading 5"/>
    <w:basedOn w:val="Normal"/>
    <w:next w:val="Normal"/>
    <w:link w:val="Heading5Char"/>
    <w:qFormat/>
    <w:rsid w:val="00D50A54"/>
    <w:pPr>
      <w:tabs>
        <w:tab w:val="left" w:pos="360"/>
      </w:tabs>
      <w:spacing w:before="160" w:after="80"/>
      <w:outlineLvl w:val="4"/>
    </w:pPr>
    <w:rPr>
      <w:smallCaps/>
      <w:noProof/>
      <w:sz w:val="18"/>
    </w:rPr>
  </w:style>
  <w:style w:type="paragraph" w:styleId="Heading6">
    <w:name w:val="heading 6"/>
    <w:basedOn w:val="Normal"/>
    <w:next w:val="Normal"/>
    <w:link w:val="Heading6Char"/>
    <w:unhideWhenUsed/>
    <w:qFormat/>
    <w:rsid w:val="005E6280"/>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qFormat/>
    <w:rsid w:val="007A3095"/>
    <w:pPr>
      <w:autoSpaceDE w:val="0"/>
      <w:autoSpaceDN w:val="0"/>
      <w:spacing w:before="240" w:after="60"/>
      <w:ind w:left="3312" w:hanging="720"/>
      <w:jc w:val="left"/>
      <w:outlineLvl w:val="6"/>
    </w:pPr>
    <w:rPr>
      <w:rFonts w:ascii="Calibri Light" w:eastAsia="Calibri Light" w:hAnsi="Calibri Light" w:cs="Calibri Light"/>
      <w:sz w:val="16"/>
      <w:szCs w:val="16"/>
    </w:rPr>
  </w:style>
  <w:style w:type="paragraph" w:styleId="Heading8">
    <w:name w:val="heading 8"/>
    <w:basedOn w:val="Normal"/>
    <w:next w:val="Normal"/>
    <w:link w:val="Heading8Char"/>
    <w:qFormat/>
    <w:rsid w:val="007A3095"/>
    <w:pPr>
      <w:autoSpaceDE w:val="0"/>
      <w:autoSpaceDN w:val="0"/>
      <w:spacing w:before="240" w:after="60"/>
      <w:ind w:left="4032" w:hanging="720"/>
      <w:jc w:val="left"/>
      <w:outlineLvl w:val="7"/>
    </w:pPr>
    <w:rPr>
      <w:rFonts w:ascii="Calibri Light" w:eastAsia="Calibri Light" w:hAnsi="Calibri Light" w:cs="Calibri Light"/>
      <w:i/>
      <w:iCs/>
      <w:sz w:val="16"/>
      <w:szCs w:val="16"/>
    </w:rPr>
  </w:style>
  <w:style w:type="paragraph" w:styleId="Heading9">
    <w:name w:val="heading 9"/>
    <w:basedOn w:val="Normal"/>
    <w:next w:val="Normal"/>
    <w:link w:val="Heading9Char"/>
    <w:qFormat/>
    <w:rsid w:val="007A3095"/>
    <w:pPr>
      <w:autoSpaceDE w:val="0"/>
      <w:autoSpaceDN w:val="0"/>
      <w:spacing w:before="240" w:after="60"/>
      <w:ind w:left="4752" w:hanging="720"/>
      <w:jc w:val="left"/>
      <w:outlineLvl w:val="8"/>
    </w:pPr>
    <w:rPr>
      <w:rFonts w:ascii="Calibri Light" w:eastAsia="Calibri Light" w:hAnsi="Calibri Light" w:cs="Calibri Light"/>
      <w:sz w:val="16"/>
      <w:szCs w:val="1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5"/>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6"/>
      </w:numPr>
      <w:spacing w:before="60" w:after="30"/>
      <w:ind w:left="58" w:hanging="29"/>
      <w:jc w:val="right"/>
    </w:pPr>
    <w:rPr>
      <w:sz w:val="12"/>
      <w:szCs w:val="12"/>
    </w:rPr>
  </w:style>
  <w:style w:type="paragraph" w:customStyle="1" w:styleId="tablehead">
    <w:name w:val="table head"/>
    <w:p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uiPriority w:val="99"/>
    <w:rsid w:val="001A3B3D"/>
  </w:style>
  <w:style w:type="paragraph" w:styleId="Footer">
    <w:name w:val="footer"/>
    <w:basedOn w:val="Normal"/>
    <w:link w:val="FooterChar"/>
    <w:uiPriority w:val="99"/>
    <w:rsid w:val="001A3B3D"/>
    <w:pPr>
      <w:tabs>
        <w:tab w:val="center" w:pos="4680"/>
        <w:tab w:val="right" w:pos="9360"/>
      </w:tabs>
    </w:pPr>
  </w:style>
  <w:style w:type="character" w:customStyle="1" w:styleId="FooterChar">
    <w:name w:val="Footer Char"/>
    <w:basedOn w:val="DefaultParagraphFont"/>
    <w:link w:val="Footer"/>
    <w:uiPriority w:val="99"/>
    <w:rsid w:val="001A3B3D"/>
  </w:style>
  <w:style w:type="paragraph" w:styleId="FootnoteText">
    <w:name w:val="footnote text"/>
    <w:basedOn w:val="Normal"/>
    <w:link w:val="FootnoteTextChar"/>
    <w:rsid w:val="00C27525"/>
  </w:style>
  <w:style w:type="character" w:customStyle="1" w:styleId="FootnoteTextChar">
    <w:name w:val="Footnote Text Char"/>
    <w:basedOn w:val="DefaultParagraphFont"/>
    <w:link w:val="FootnoteText"/>
    <w:rsid w:val="00C27525"/>
  </w:style>
  <w:style w:type="character" w:styleId="FootnoteReference">
    <w:name w:val="footnote reference"/>
    <w:basedOn w:val="DefaultParagraphFont"/>
    <w:rsid w:val="00C27525"/>
    <w:rPr>
      <w:vertAlign w:val="superscript"/>
    </w:rPr>
  </w:style>
  <w:style w:type="paragraph" w:styleId="ListParagraph">
    <w:name w:val="List Paragraph"/>
    <w:basedOn w:val="Normal"/>
    <w:uiPriority w:val="34"/>
    <w:qFormat/>
    <w:rsid w:val="00F6079C"/>
    <w:pPr>
      <w:ind w:left="720"/>
      <w:contextualSpacing/>
    </w:pPr>
  </w:style>
  <w:style w:type="table" w:styleId="TableGrid">
    <w:name w:val="Table Grid"/>
    <w:basedOn w:val="TableNormal"/>
    <w:uiPriority w:val="59"/>
    <w:rsid w:val="00F6079C"/>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5F78F0"/>
    <w:rPr>
      <w:color w:val="0563C1" w:themeColor="hyperlink"/>
      <w:u w:val="single"/>
    </w:rPr>
  </w:style>
  <w:style w:type="character" w:customStyle="1" w:styleId="UnresolvedMention1">
    <w:name w:val="Unresolved Mention1"/>
    <w:basedOn w:val="DefaultParagraphFont"/>
    <w:uiPriority w:val="99"/>
    <w:semiHidden/>
    <w:unhideWhenUsed/>
    <w:rsid w:val="00CE4E47"/>
    <w:rPr>
      <w:color w:val="605E5C"/>
      <w:shd w:val="clear" w:color="auto" w:fill="E1DFDD"/>
    </w:rPr>
  </w:style>
  <w:style w:type="character" w:customStyle="1" w:styleId="Heading5Char">
    <w:name w:val="Heading 5 Char"/>
    <w:basedOn w:val="DefaultParagraphFont"/>
    <w:link w:val="Heading5"/>
    <w:rsid w:val="00D50A54"/>
    <w:rPr>
      <w:smallCaps/>
      <w:noProof/>
      <w:sz w:val="18"/>
    </w:rPr>
  </w:style>
  <w:style w:type="table" w:customStyle="1" w:styleId="TableGrid1">
    <w:name w:val="Table Grid1"/>
    <w:basedOn w:val="TableNormal"/>
    <w:next w:val="TableGrid"/>
    <w:uiPriority w:val="39"/>
    <w:qFormat/>
    <w:rsid w:val="00CE4E47"/>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CE4E47"/>
    <w:rPr>
      <w:rFonts w:ascii="Calibri" w:eastAsia="Calibri" w:hAnsi="Calibri" w:cs="Vrind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CE4E47"/>
    <w:rPr>
      <w:rFonts w:ascii="Calibri" w:eastAsia="Calibri" w:hAnsi="Calibri" w:cs="Vrind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Reference">
    <w:name w:val="Subtle Reference"/>
    <w:basedOn w:val="DefaultParagraphFont"/>
    <w:uiPriority w:val="31"/>
    <w:qFormat/>
    <w:rsid w:val="00CE4E47"/>
    <w:rPr>
      <w:smallCaps/>
      <w:color w:val="5A5A5A" w:themeColor="text1" w:themeTint="A5"/>
    </w:rPr>
  </w:style>
  <w:style w:type="paragraph" w:styleId="NormalWeb">
    <w:name w:val="Normal (Web)"/>
    <w:basedOn w:val="Normal"/>
    <w:uiPriority w:val="99"/>
    <w:unhideWhenUsed/>
    <w:qFormat/>
    <w:rsid w:val="00573288"/>
    <w:pPr>
      <w:spacing w:before="100" w:beforeAutospacing="1" w:after="100" w:afterAutospacing="1"/>
      <w:jc w:val="left"/>
    </w:pPr>
    <w:rPr>
      <w:rFonts w:eastAsiaTheme="minorEastAsia"/>
      <w:sz w:val="24"/>
      <w:szCs w:val="24"/>
    </w:rPr>
  </w:style>
  <w:style w:type="character" w:styleId="LineNumber">
    <w:name w:val="line number"/>
    <w:basedOn w:val="DefaultParagraphFont"/>
    <w:rsid w:val="001D0CFC"/>
  </w:style>
  <w:style w:type="character" w:customStyle="1" w:styleId="fontstyle01">
    <w:name w:val="fontstyle01"/>
    <w:basedOn w:val="DefaultParagraphFont"/>
    <w:rsid w:val="001165F9"/>
    <w:rPr>
      <w:rFonts w:ascii="TimesNewRoman" w:hAnsi="TimesNewRoman" w:hint="default"/>
      <w:b/>
      <w:bCs/>
      <w:i w:val="0"/>
      <w:iCs w:val="0"/>
      <w:color w:val="000000"/>
      <w:sz w:val="16"/>
      <w:szCs w:val="16"/>
    </w:rPr>
  </w:style>
  <w:style w:type="paragraph" w:styleId="Caption">
    <w:name w:val="caption"/>
    <w:basedOn w:val="Normal"/>
    <w:next w:val="Normal"/>
    <w:unhideWhenUsed/>
    <w:qFormat/>
    <w:rsid w:val="0021526A"/>
    <w:pPr>
      <w:spacing w:after="120"/>
    </w:pPr>
    <w:rPr>
      <w:iCs/>
      <w:sz w:val="18"/>
      <w:szCs w:val="18"/>
    </w:rPr>
  </w:style>
  <w:style w:type="character" w:customStyle="1" w:styleId="fontstyle21">
    <w:name w:val="fontstyle21"/>
    <w:basedOn w:val="DefaultParagraphFont"/>
    <w:rsid w:val="00F77DCD"/>
    <w:rPr>
      <w:rFonts w:ascii="Symbol" w:hAnsi="Symbol" w:hint="default"/>
      <w:b w:val="0"/>
      <w:bCs w:val="0"/>
      <w:i w:val="0"/>
      <w:iCs w:val="0"/>
      <w:color w:val="000000"/>
      <w:sz w:val="20"/>
      <w:szCs w:val="20"/>
    </w:rPr>
  </w:style>
  <w:style w:type="character" w:customStyle="1" w:styleId="fontstyle31">
    <w:name w:val="fontstyle31"/>
    <w:basedOn w:val="DefaultParagraphFont"/>
    <w:rsid w:val="00F77DCD"/>
    <w:rPr>
      <w:rFonts w:ascii="TimesNewRoman" w:hAnsi="TimesNewRoman" w:hint="default"/>
      <w:b/>
      <w:bCs/>
      <w:i w:val="0"/>
      <w:iCs w:val="0"/>
      <w:color w:val="000000"/>
      <w:sz w:val="20"/>
      <w:szCs w:val="20"/>
    </w:rPr>
  </w:style>
  <w:style w:type="character" w:styleId="PlaceholderText">
    <w:name w:val="Placeholder Text"/>
    <w:basedOn w:val="DefaultParagraphFont"/>
    <w:uiPriority w:val="99"/>
    <w:semiHidden/>
    <w:rsid w:val="00F77DCD"/>
    <w:rPr>
      <w:color w:val="808080"/>
    </w:rPr>
  </w:style>
  <w:style w:type="character" w:customStyle="1" w:styleId="Heading1Char">
    <w:name w:val="Heading 1 Char"/>
    <w:basedOn w:val="DefaultParagraphFont"/>
    <w:link w:val="Heading1"/>
    <w:rsid w:val="00D11696"/>
    <w:rPr>
      <w:smallCaps/>
      <w:noProof/>
    </w:rPr>
  </w:style>
  <w:style w:type="character" w:styleId="Emphasis">
    <w:name w:val="Emphasis"/>
    <w:basedOn w:val="DefaultParagraphFont"/>
    <w:uiPriority w:val="20"/>
    <w:qFormat/>
    <w:rsid w:val="00DE568D"/>
    <w:rPr>
      <w:i/>
      <w:iCs/>
    </w:rPr>
  </w:style>
  <w:style w:type="table" w:styleId="PlainTable2">
    <w:name w:val="Plain Table 2"/>
    <w:basedOn w:val="TableNormal"/>
    <w:uiPriority w:val="42"/>
    <w:rsid w:val="00F7788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6Colorful">
    <w:name w:val="List Table 6 Colorful"/>
    <w:basedOn w:val="TableNormal"/>
    <w:uiPriority w:val="51"/>
    <w:rsid w:val="004803E3"/>
    <w:rPr>
      <w:rFonts w:ascii="Calibri" w:eastAsia="Calibri" w:hAnsi="Calibri"/>
      <w:color w:val="000000" w:themeColor="text1"/>
      <w:sz w:val="22"/>
      <w:szCs w:val="22"/>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4Char">
    <w:name w:val="Heading 4 Char"/>
    <w:basedOn w:val="DefaultParagraphFont"/>
    <w:link w:val="Heading4"/>
    <w:rsid w:val="007E0881"/>
    <w:rPr>
      <w:i/>
      <w:iCs/>
      <w:noProof/>
    </w:rPr>
  </w:style>
  <w:style w:type="character" w:customStyle="1" w:styleId="Heading2Char">
    <w:name w:val="Heading 2 Char"/>
    <w:basedOn w:val="DefaultParagraphFont"/>
    <w:link w:val="Heading2"/>
    <w:rsid w:val="004B2A02"/>
    <w:rPr>
      <w:i/>
      <w:iCs/>
      <w:noProof/>
    </w:rPr>
  </w:style>
  <w:style w:type="paragraph" w:styleId="NoSpacing">
    <w:name w:val="No Spacing"/>
    <w:link w:val="NoSpacingChar"/>
    <w:uiPriority w:val="1"/>
    <w:qFormat/>
    <w:rsid w:val="008E0F8C"/>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8E0F8C"/>
    <w:rPr>
      <w:rFonts w:asciiTheme="minorHAnsi" w:eastAsiaTheme="minorEastAsia" w:hAnsiTheme="minorHAnsi" w:cstheme="minorBidi"/>
      <w:sz w:val="22"/>
      <w:szCs w:val="22"/>
    </w:rPr>
  </w:style>
  <w:style w:type="character" w:customStyle="1" w:styleId="Heading6Char">
    <w:name w:val="Heading 6 Char"/>
    <w:basedOn w:val="DefaultParagraphFont"/>
    <w:link w:val="Heading6"/>
    <w:rsid w:val="005E6280"/>
    <w:rPr>
      <w:rFonts w:asciiTheme="majorHAnsi" w:eastAsiaTheme="majorEastAsia" w:hAnsiTheme="majorHAnsi" w:cstheme="majorBidi"/>
      <w:color w:val="1F4D78" w:themeColor="accent1" w:themeShade="7F"/>
    </w:rPr>
  </w:style>
  <w:style w:type="character" w:styleId="Strong">
    <w:name w:val="Strong"/>
    <w:basedOn w:val="DefaultParagraphFont"/>
    <w:qFormat/>
    <w:rsid w:val="00BF58F6"/>
    <w:rPr>
      <w:b/>
      <w:bCs/>
    </w:rPr>
  </w:style>
  <w:style w:type="paragraph" w:customStyle="1" w:styleId="References0">
    <w:name w:val="References"/>
    <w:basedOn w:val="Normal"/>
    <w:rsid w:val="007F0000"/>
    <w:pPr>
      <w:autoSpaceDE w:val="0"/>
      <w:autoSpaceDN w:val="0"/>
      <w:jc w:val="both"/>
    </w:pPr>
    <w:rPr>
      <w:rFonts w:eastAsia="Times New Roman"/>
      <w:sz w:val="16"/>
      <w:szCs w:val="16"/>
    </w:rPr>
  </w:style>
  <w:style w:type="paragraph" w:customStyle="1" w:styleId="1">
    <w:name w:val="標準1"/>
    <w:rsid w:val="007F0000"/>
    <w:pPr>
      <w:spacing w:after="200" w:line="276" w:lineRule="auto"/>
    </w:pPr>
    <w:rPr>
      <w:rFonts w:ascii="Calibri" w:eastAsiaTheme="minorEastAsia" w:hAnsi="Calibri" w:cs="Calibri"/>
      <w:color w:val="000000"/>
      <w:sz w:val="22"/>
    </w:rPr>
  </w:style>
  <w:style w:type="paragraph" w:customStyle="1" w:styleId="Text">
    <w:name w:val="Text"/>
    <w:basedOn w:val="Normal"/>
    <w:rsid w:val="00CF1F60"/>
    <w:pPr>
      <w:widowControl w:val="0"/>
      <w:autoSpaceDE w:val="0"/>
      <w:autoSpaceDN w:val="0"/>
      <w:spacing w:line="252" w:lineRule="auto"/>
      <w:ind w:firstLine="202"/>
      <w:jc w:val="both"/>
    </w:pPr>
    <w:rPr>
      <w:rFonts w:ascii="Calibri Light" w:eastAsia="Calibri Light" w:hAnsi="Calibri Light" w:cs="Calibri Light"/>
    </w:rPr>
  </w:style>
  <w:style w:type="character" w:customStyle="1" w:styleId="Heading7Char">
    <w:name w:val="Heading 7 Char"/>
    <w:basedOn w:val="DefaultParagraphFont"/>
    <w:link w:val="Heading7"/>
    <w:rsid w:val="007A3095"/>
    <w:rPr>
      <w:rFonts w:ascii="Calibri Light" w:eastAsia="Calibri Light" w:hAnsi="Calibri Light" w:cs="Calibri Light"/>
      <w:sz w:val="16"/>
      <w:szCs w:val="16"/>
    </w:rPr>
  </w:style>
  <w:style w:type="character" w:customStyle="1" w:styleId="Heading8Char">
    <w:name w:val="Heading 8 Char"/>
    <w:basedOn w:val="DefaultParagraphFont"/>
    <w:link w:val="Heading8"/>
    <w:rsid w:val="007A3095"/>
    <w:rPr>
      <w:rFonts w:ascii="Calibri Light" w:eastAsia="Calibri Light" w:hAnsi="Calibri Light" w:cs="Calibri Light"/>
      <w:i/>
      <w:iCs/>
      <w:sz w:val="16"/>
      <w:szCs w:val="16"/>
    </w:rPr>
  </w:style>
  <w:style w:type="character" w:customStyle="1" w:styleId="Heading9Char">
    <w:name w:val="Heading 9 Char"/>
    <w:basedOn w:val="DefaultParagraphFont"/>
    <w:link w:val="Heading9"/>
    <w:rsid w:val="007A3095"/>
    <w:rPr>
      <w:rFonts w:ascii="Calibri Light" w:eastAsia="Calibri Light" w:hAnsi="Calibri Light" w:cs="Calibri Light"/>
      <w:sz w:val="16"/>
      <w:szCs w:val="16"/>
    </w:rPr>
  </w:style>
  <w:style w:type="paragraph" w:customStyle="1" w:styleId="Authors">
    <w:name w:val="Authors"/>
    <w:basedOn w:val="Normal"/>
    <w:next w:val="Normal"/>
    <w:rsid w:val="007A3095"/>
    <w:pPr>
      <w:framePr w:w="9072" w:hSpace="187" w:vSpace="187" w:wrap="notBeside" w:vAnchor="text" w:hAnchor="page" w:xAlign="center" w:y="1"/>
      <w:autoSpaceDE w:val="0"/>
      <w:autoSpaceDN w:val="0"/>
      <w:spacing w:after="320"/>
    </w:pPr>
    <w:rPr>
      <w:rFonts w:ascii="Calibri Light" w:eastAsia="Calibri Light" w:hAnsi="Calibri Light" w:cs="Calibri Light"/>
      <w:sz w:val="22"/>
      <w:szCs w:val="22"/>
    </w:rPr>
  </w:style>
  <w:style w:type="character" w:customStyle="1" w:styleId="MemberType">
    <w:name w:val="MemberType"/>
    <w:rsid w:val="007A3095"/>
    <w:rPr>
      <w:rFonts w:ascii="Calibri Light" w:hAnsi="Calibri Light" w:cs="Calibri Light"/>
      <w:i/>
      <w:iCs/>
      <w:sz w:val="22"/>
      <w:szCs w:val="22"/>
    </w:rPr>
  </w:style>
  <w:style w:type="paragraph" w:styleId="Title">
    <w:name w:val="Title"/>
    <w:basedOn w:val="Normal"/>
    <w:next w:val="Normal"/>
    <w:link w:val="TitleChar"/>
    <w:qFormat/>
    <w:rsid w:val="007A3095"/>
    <w:pPr>
      <w:framePr w:w="9360" w:hSpace="187" w:vSpace="187" w:wrap="notBeside" w:vAnchor="text" w:hAnchor="page" w:xAlign="center" w:y="1"/>
      <w:autoSpaceDE w:val="0"/>
      <w:autoSpaceDN w:val="0"/>
    </w:pPr>
    <w:rPr>
      <w:rFonts w:ascii="Calibri Light" w:eastAsia="Calibri Light" w:hAnsi="Calibri Light" w:cs="Calibri Light"/>
      <w:kern w:val="28"/>
      <w:sz w:val="48"/>
      <w:szCs w:val="48"/>
    </w:rPr>
  </w:style>
  <w:style w:type="character" w:customStyle="1" w:styleId="TitleChar">
    <w:name w:val="Title Char"/>
    <w:basedOn w:val="DefaultParagraphFont"/>
    <w:link w:val="Title"/>
    <w:rsid w:val="007A3095"/>
    <w:rPr>
      <w:rFonts w:ascii="Calibri Light" w:eastAsia="Calibri Light" w:hAnsi="Calibri Light" w:cs="Calibri Light"/>
      <w:kern w:val="28"/>
      <w:sz w:val="48"/>
      <w:szCs w:val="48"/>
    </w:rPr>
  </w:style>
  <w:style w:type="paragraph" w:customStyle="1" w:styleId="IndexTerms">
    <w:name w:val="IndexTerms"/>
    <w:basedOn w:val="Normal"/>
    <w:next w:val="Normal"/>
    <w:rsid w:val="007A3095"/>
    <w:pPr>
      <w:autoSpaceDE w:val="0"/>
      <w:autoSpaceDN w:val="0"/>
      <w:ind w:firstLine="202"/>
      <w:jc w:val="both"/>
    </w:pPr>
    <w:rPr>
      <w:rFonts w:ascii="Calibri Light" w:eastAsia="Calibri Light" w:hAnsi="Calibri Light" w:cs="Calibri Light"/>
      <w:b/>
      <w:bCs/>
      <w:sz w:val="18"/>
      <w:szCs w:val="18"/>
    </w:rPr>
  </w:style>
  <w:style w:type="paragraph" w:customStyle="1" w:styleId="FigureCaption0">
    <w:name w:val="Figure Caption"/>
    <w:basedOn w:val="Normal"/>
    <w:rsid w:val="007A3095"/>
    <w:pPr>
      <w:autoSpaceDE w:val="0"/>
      <w:autoSpaceDN w:val="0"/>
      <w:jc w:val="both"/>
    </w:pPr>
    <w:rPr>
      <w:rFonts w:ascii="Calibri Light" w:eastAsia="Calibri Light" w:hAnsi="Calibri Light" w:cs="Calibri Light"/>
      <w:sz w:val="16"/>
      <w:szCs w:val="16"/>
    </w:rPr>
  </w:style>
  <w:style w:type="paragraph" w:customStyle="1" w:styleId="TableTitle">
    <w:name w:val="Table Title"/>
    <w:basedOn w:val="Normal"/>
    <w:rsid w:val="007A3095"/>
    <w:pPr>
      <w:autoSpaceDE w:val="0"/>
      <w:autoSpaceDN w:val="0"/>
    </w:pPr>
    <w:rPr>
      <w:rFonts w:ascii="Calibri Light" w:eastAsia="Calibri Light" w:hAnsi="Calibri Light" w:cs="Calibri Light"/>
      <w:smallCaps/>
      <w:sz w:val="16"/>
      <w:szCs w:val="16"/>
    </w:rPr>
  </w:style>
  <w:style w:type="paragraph" w:customStyle="1" w:styleId="ReferenceHead">
    <w:name w:val="Reference Head"/>
    <w:basedOn w:val="Heading1"/>
    <w:rsid w:val="007A3095"/>
    <w:pPr>
      <w:keepLines w:val="0"/>
      <w:numPr>
        <w:numId w:val="0"/>
      </w:numPr>
      <w:tabs>
        <w:tab w:val="clear" w:pos="216"/>
      </w:tabs>
      <w:autoSpaceDE w:val="0"/>
      <w:autoSpaceDN w:val="0"/>
      <w:spacing w:before="240"/>
    </w:pPr>
    <w:rPr>
      <w:rFonts w:ascii="Calibri Light" w:eastAsia="Calibri Light" w:hAnsi="Calibri Light" w:cs="Calibri Light"/>
      <w:noProof w:val="0"/>
      <w:kern w:val="28"/>
    </w:rPr>
  </w:style>
  <w:style w:type="paragraph" w:customStyle="1" w:styleId="Equation0">
    <w:name w:val="Equation"/>
    <w:basedOn w:val="Normal"/>
    <w:next w:val="Normal"/>
    <w:rsid w:val="007A3095"/>
    <w:pPr>
      <w:widowControl w:val="0"/>
      <w:tabs>
        <w:tab w:val="right" w:pos="5040"/>
      </w:tabs>
      <w:autoSpaceDE w:val="0"/>
      <w:autoSpaceDN w:val="0"/>
      <w:spacing w:line="252" w:lineRule="auto"/>
      <w:jc w:val="both"/>
    </w:pPr>
    <w:rPr>
      <w:rFonts w:ascii="Calibri Light" w:eastAsia="Calibri Light" w:hAnsi="Calibri Light" w:cs="Calibri Light"/>
    </w:rPr>
  </w:style>
  <w:style w:type="character" w:styleId="FollowedHyperlink">
    <w:name w:val="FollowedHyperlink"/>
    <w:rsid w:val="007A3095"/>
    <w:rPr>
      <w:color w:val="800080"/>
      <w:u w:val="single"/>
    </w:rPr>
  </w:style>
  <w:style w:type="paragraph" w:styleId="BodyTextIndent">
    <w:name w:val="Body Text Indent"/>
    <w:basedOn w:val="Normal"/>
    <w:link w:val="BodyTextIndentChar"/>
    <w:rsid w:val="007A3095"/>
    <w:pPr>
      <w:autoSpaceDE w:val="0"/>
      <w:autoSpaceDN w:val="0"/>
      <w:ind w:left="630" w:hanging="630"/>
      <w:jc w:val="left"/>
    </w:pPr>
    <w:rPr>
      <w:rFonts w:ascii="Calibri Light" w:eastAsia="Calibri Light" w:hAnsi="Calibri Light" w:cs="Calibri Light"/>
      <w:szCs w:val="24"/>
    </w:rPr>
  </w:style>
  <w:style w:type="character" w:customStyle="1" w:styleId="BodyTextIndentChar">
    <w:name w:val="Body Text Indent Char"/>
    <w:basedOn w:val="DefaultParagraphFont"/>
    <w:link w:val="BodyTextIndent"/>
    <w:rsid w:val="007A3095"/>
    <w:rPr>
      <w:rFonts w:ascii="Calibri Light" w:eastAsia="Calibri Light" w:hAnsi="Calibri Light" w:cs="Calibri Light"/>
      <w:szCs w:val="24"/>
    </w:rPr>
  </w:style>
  <w:style w:type="paragraph" w:styleId="DocumentMap">
    <w:name w:val="Document Map"/>
    <w:basedOn w:val="Normal"/>
    <w:link w:val="DocumentMapChar"/>
    <w:rsid w:val="007A3095"/>
    <w:pPr>
      <w:shd w:val="clear" w:color="auto" w:fill="000080"/>
      <w:autoSpaceDE w:val="0"/>
      <w:autoSpaceDN w:val="0"/>
      <w:jc w:val="left"/>
    </w:pPr>
    <w:rPr>
      <w:rFonts w:ascii="Calibri" w:eastAsia="Calibri Light" w:hAnsi="Calibri" w:cs="Calibri"/>
    </w:rPr>
  </w:style>
  <w:style w:type="character" w:customStyle="1" w:styleId="DocumentMapChar">
    <w:name w:val="Document Map Char"/>
    <w:basedOn w:val="DefaultParagraphFont"/>
    <w:link w:val="DocumentMap"/>
    <w:rsid w:val="007A3095"/>
    <w:rPr>
      <w:rFonts w:ascii="Calibri" w:eastAsia="Calibri Light" w:hAnsi="Calibri" w:cs="Calibri"/>
      <w:shd w:val="clear" w:color="auto" w:fill="000080"/>
    </w:rPr>
  </w:style>
  <w:style w:type="paragraph" w:customStyle="1" w:styleId="Pa0">
    <w:name w:val="Pa0"/>
    <w:basedOn w:val="Normal"/>
    <w:next w:val="Normal"/>
    <w:rsid w:val="007A3095"/>
    <w:pPr>
      <w:widowControl w:val="0"/>
      <w:autoSpaceDE w:val="0"/>
      <w:autoSpaceDN w:val="0"/>
      <w:adjustRightInd w:val="0"/>
      <w:spacing w:line="241" w:lineRule="atLeast"/>
      <w:jc w:val="left"/>
    </w:pPr>
    <w:rPr>
      <w:rFonts w:ascii="Courier New" w:eastAsia="Calibri Light" w:hAnsi="Courier New"/>
      <w:sz w:val="24"/>
      <w:szCs w:val="24"/>
    </w:rPr>
  </w:style>
  <w:style w:type="character" w:customStyle="1" w:styleId="A5">
    <w:name w:val="A5"/>
    <w:rsid w:val="007A3095"/>
    <w:rPr>
      <w:color w:val="00529F"/>
      <w:sz w:val="20"/>
      <w:szCs w:val="20"/>
    </w:rPr>
  </w:style>
  <w:style w:type="character" w:styleId="CommentReference">
    <w:name w:val="annotation reference"/>
    <w:rsid w:val="007A3095"/>
    <w:rPr>
      <w:sz w:val="16"/>
      <w:szCs w:val="16"/>
    </w:rPr>
  </w:style>
  <w:style w:type="paragraph" w:styleId="CommentText">
    <w:name w:val="annotation text"/>
    <w:basedOn w:val="Normal"/>
    <w:link w:val="CommentTextChar"/>
    <w:rsid w:val="007A3095"/>
    <w:pPr>
      <w:autoSpaceDE w:val="0"/>
      <w:autoSpaceDN w:val="0"/>
      <w:jc w:val="left"/>
    </w:pPr>
    <w:rPr>
      <w:rFonts w:ascii="Calibri Light" w:eastAsia="Calibri Light" w:hAnsi="Calibri Light" w:cs="Calibri Light"/>
    </w:rPr>
  </w:style>
  <w:style w:type="character" w:customStyle="1" w:styleId="CommentTextChar">
    <w:name w:val="Comment Text Char"/>
    <w:basedOn w:val="DefaultParagraphFont"/>
    <w:link w:val="CommentText"/>
    <w:rsid w:val="007A3095"/>
    <w:rPr>
      <w:rFonts w:ascii="Calibri Light" w:eastAsia="Calibri Light" w:hAnsi="Calibri Light" w:cs="Calibri Light"/>
    </w:rPr>
  </w:style>
  <w:style w:type="paragraph" w:styleId="CommentSubject">
    <w:name w:val="annotation subject"/>
    <w:basedOn w:val="CommentText"/>
    <w:next w:val="CommentText"/>
    <w:link w:val="CommentSubjectChar"/>
    <w:rsid w:val="007A3095"/>
    <w:rPr>
      <w:b/>
      <w:bCs/>
    </w:rPr>
  </w:style>
  <w:style w:type="character" w:customStyle="1" w:styleId="CommentSubjectChar">
    <w:name w:val="Comment Subject Char"/>
    <w:basedOn w:val="CommentTextChar"/>
    <w:link w:val="CommentSubject"/>
    <w:rsid w:val="007A3095"/>
    <w:rPr>
      <w:rFonts w:ascii="Calibri Light" w:eastAsia="Calibri Light" w:hAnsi="Calibri Light" w:cs="Calibri Light"/>
      <w:b/>
      <w:bCs/>
    </w:rPr>
  </w:style>
  <w:style w:type="character" w:customStyle="1" w:styleId="katex-mathml">
    <w:name w:val="katex-mathml"/>
    <w:basedOn w:val="DefaultParagraphFont"/>
    <w:rsid w:val="007A3095"/>
  </w:style>
  <w:style w:type="character" w:customStyle="1" w:styleId="mord">
    <w:name w:val="mord"/>
    <w:basedOn w:val="DefaultParagraphFont"/>
    <w:rsid w:val="007A3095"/>
  </w:style>
  <w:style w:type="character" w:customStyle="1" w:styleId="vlist-s">
    <w:name w:val="vlist-s"/>
    <w:basedOn w:val="DefaultParagraphFont"/>
    <w:rsid w:val="007A3095"/>
  </w:style>
  <w:style w:type="character" w:customStyle="1" w:styleId="mrel">
    <w:name w:val="mrel"/>
    <w:basedOn w:val="DefaultParagraphFont"/>
    <w:rsid w:val="007A3095"/>
  </w:style>
  <w:style w:type="character" w:customStyle="1" w:styleId="mopen">
    <w:name w:val="mopen"/>
    <w:basedOn w:val="DefaultParagraphFont"/>
    <w:rsid w:val="007A3095"/>
  </w:style>
  <w:style w:type="character" w:customStyle="1" w:styleId="mclose">
    <w:name w:val="mclose"/>
    <w:basedOn w:val="DefaultParagraphFont"/>
    <w:rsid w:val="007A3095"/>
  </w:style>
  <w:style w:type="character" w:customStyle="1" w:styleId="Heading3Char">
    <w:name w:val="Heading 3 Char"/>
    <w:link w:val="Heading3"/>
    <w:rsid w:val="007A3095"/>
    <w:rPr>
      <w:i/>
      <w:iCs/>
      <w:noProof/>
    </w:rPr>
  </w:style>
  <w:style w:type="character" w:customStyle="1" w:styleId="mspace">
    <w:name w:val="mspace"/>
    <w:basedOn w:val="DefaultParagraphFont"/>
    <w:rsid w:val="00C9624E"/>
  </w:style>
  <w:style w:type="character" w:customStyle="1" w:styleId="mpunct">
    <w:name w:val="mpunct"/>
    <w:basedOn w:val="DefaultParagraphFont"/>
    <w:rsid w:val="00C9624E"/>
  </w:style>
  <w:style w:type="paragraph" w:styleId="BalloonText">
    <w:name w:val="Balloon Text"/>
    <w:basedOn w:val="Normal"/>
    <w:link w:val="BalloonTextChar"/>
    <w:semiHidden/>
    <w:unhideWhenUsed/>
    <w:rsid w:val="00476DF2"/>
    <w:rPr>
      <w:rFonts w:ascii="Segoe UI" w:hAnsi="Segoe UI" w:cs="Segoe UI"/>
      <w:sz w:val="18"/>
      <w:szCs w:val="18"/>
    </w:rPr>
  </w:style>
  <w:style w:type="character" w:customStyle="1" w:styleId="BalloonTextChar">
    <w:name w:val="Balloon Text Char"/>
    <w:basedOn w:val="DefaultParagraphFont"/>
    <w:link w:val="BalloonText"/>
    <w:semiHidden/>
    <w:rsid w:val="00476DF2"/>
    <w:rPr>
      <w:rFonts w:ascii="Segoe UI" w:hAnsi="Segoe UI" w:cs="Segoe UI"/>
      <w:sz w:val="18"/>
      <w:szCs w:val="18"/>
    </w:rPr>
  </w:style>
  <w:style w:type="character" w:styleId="UnresolvedMention">
    <w:name w:val="Unresolved Mention"/>
    <w:basedOn w:val="DefaultParagraphFont"/>
    <w:uiPriority w:val="99"/>
    <w:semiHidden/>
    <w:unhideWhenUsed/>
    <w:rsid w:val="00536A4E"/>
    <w:rPr>
      <w:color w:val="605E5C"/>
      <w:shd w:val="clear" w:color="auto" w:fill="E1DFDD"/>
    </w:rPr>
  </w:style>
  <w:style w:type="table" w:styleId="PlainTable4">
    <w:name w:val="Plain Table 4"/>
    <w:basedOn w:val="TableNormal"/>
    <w:uiPriority w:val="44"/>
    <w:rsid w:val="002565DF"/>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77611">
      <w:bodyDiv w:val="1"/>
      <w:marLeft w:val="0"/>
      <w:marRight w:val="0"/>
      <w:marTop w:val="0"/>
      <w:marBottom w:val="0"/>
      <w:divBdr>
        <w:top w:val="none" w:sz="0" w:space="0" w:color="auto"/>
        <w:left w:val="none" w:sz="0" w:space="0" w:color="auto"/>
        <w:bottom w:val="none" w:sz="0" w:space="0" w:color="auto"/>
        <w:right w:val="none" w:sz="0" w:space="0" w:color="auto"/>
      </w:divBdr>
    </w:div>
    <w:div w:id="22362868">
      <w:bodyDiv w:val="1"/>
      <w:marLeft w:val="0"/>
      <w:marRight w:val="0"/>
      <w:marTop w:val="0"/>
      <w:marBottom w:val="0"/>
      <w:divBdr>
        <w:top w:val="none" w:sz="0" w:space="0" w:color="auto"/>
        <w:left w:val="none" w:sz="0" w:space="0" w:color="auto"/>
        <w:bottom w:val="none" w:sz="0" w:space="0" w:color="auto"/>
        <w:right w:val="none" w:sz="0" w:space="0" w:color="auto"/>
      </w:divBdr>
    </w:div>
    <w:div w:id="43650248">
      <w:bodyDiv w:val="1"/>
      <w:marLeft w:val="0"/>
      <w:marRight w:val="0"/>
      <w:marTop w:val="0"/>
      <w:marBottom w:val="0"/>
      <w:divBdr>
        <w:top w:val="none" w:sz="0" w:space="0" w:color="auto"/>
        <w:left w:val="none" w:sz="0" w:space="0" w:color="auto"/>
        <w:bottom w:val="none" w:sz="0" w:space="0" w:color="auto"/>
        <w:right w:val="none" w:sz="0" w:space="0" w:color="auto"/>
      </w:divBdr>
    </w:div>
    <w:div w:id="50425581">
      <w:bodyDiv w:val="1"/>
      <w:marLeft w:val="0"/>
      <w:marRight w:val="0"/>
      <w:marTop w:val="0"/>
      <w:marBottom w:val="0"/>
      <w:divBdr>
        <w:top w:val="none" w:sz="0" w:space="0" w:color="auto"/>
        <w:left w:val="none" w:sz="0" w:space="0" w:color="auto"/>
        <w:bottom w:val="none" w:sz="0" w:space="0" w:color="auto"/>
        <w:right w:val="none" w:sz="0" w:space="0" w:color="auto"/>
      </w:divBdr>
    </w:div>
    <w:div w:id="56981613">
      <w:bodyDiv w:val="1"/>
      <w:marLeft w:val="0"/>
      <w:marRight w:val="0"/>
      <w:marTop w:val="0"/>
      <w:marBottom w:val="0"/>
      <w:divBdr>
        <w:top w:val="none" w:sz="0" w:space="0" w:color="auto"/>
        <w:left w:val="none" w:sz="0" w:space="0" w:color="auto"/>
        <w:bottom w:val="none" w:sz="0" w:space="0" w:color="auto"/>
        <w:right w:val="none" w:sz="0" w:space="0" w:color="auto"/>
      </w:divBdr>
    </w:div>
    <w:div w:id="79330779">
      <w:bodyDiv w:val="1"/>
      <w:marLeft w:val="0"/>
      <w:marRight w:val="0"/>
      <w:marTop w:val="0"/>
      <w:marBottom w:val="0"/>
      <w:divBdr>
        <w:top w:val="none" w:sz="0" w:space="0" w:color="auto"/>
        <w:left w:val="none" w:sz="0" w:space="0" w:color="auto"/>
        <w:bottom w:val="none" w:sz="0" w:space="0" w:color="auto"/>
        <w:right w:val="none" w:sz="0" w:space="0" w:color="auto"/>
      </w:divBdr>
    </w:div>
    <w:div w:id="116068162">
      <w:bodyDiv w:val="1"/>
      <w:marLeft w:val="0"/>
      <w:marRight w:val="0"/>
      <w:marTop w:val="0"/>
      <w:marBottom w:val="0"/>
      <w:divBdr>
        <w:top w:val="none" w:sz="0" w:space="0" w:color="auto"/>
        <w:left w:val="none" w:sz="0" w:space="0" w:color="auto"/>
        <w:bottom w:val="none" w:sz="0" w:space="0" w:color="auto"/>
        <w:right w:val="none" w:sz="0" w:space="0" w:color="auto"/>
      </w:divBdr>
    </w:div>
    <w:div w:id="118107009">
      <w:bodyDiv w:val="1"/>
      <w:marLeft w:val="0"/>
      <w:marRight w:val="0"/>
      <w:marTop w:val="0"/>
      <w:marBottom w:val="0"/>
      <w:divBdr>
        <w:top w:val="none" w:sz="0" w:space="0" w:color="auto"/>
        <w:left w:val="none" w:sz="0" w:space="0" w:color="auto"/>
        <w:bottom w:val="none" w:sz="0" w:space="0" w:color="auto"/>
        <w:right w:val="none" w:sz="0" w:space="0" w:color="auto"/>
      </w:divBdr>
    </w:div>
    <w:div w:id="120419279">
      <w:bodyDiv w:val="1"/>
      <w:marLeft w:val="0"/>
      <w:marRight w:val="0"/>
      <w:marTop w:val="0"/>
      <w:marBottom w:val="0"/>
      <w:divBdr>
        <w:top w:val="none" w:sz="0" w:space="0" w:color="auto"/>
        <w:left w:val="none" w:sz="0" w:space="0" w:color="auto"/>
        <w:bottom w:val="none" w:sz="0" w:space="0" w:color="auto"/>
        <w:right w:val="none" w:sz="0" w:space="0" w:color="auto"/>
      </w:divBdr>
      <w:divsChild>
        <w:div w:id="1875650149">
          <w:marLeft w:val="0"/>
          <w:marRight w:val="0"/>
          <w:marTop w:val="0"/>
          <w:marBottom w:val="0"/>
          <w:divBdr>
            <w:top w:val="none" w:sz="0" w:space="0" w:color="auto"/>
            <w:left w:val="none" w:sz="0" w:space="0" w:color="auto"/>
            <w:bottom w:val="none" w:sz="0" w:space="0" w:color="auto"/>
            <w:right w:val="none" w:sz="0" w:space="0" w:color="auto"/>
          </w:divBdr>
          <w:divsChild>
            <w:div w:id="285279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96772">
      <w:bodyDiv w:val="1"/>
      <w:marLeft w:val="0"/>
      <w:marRight w:val="0"/>
      <w:marTop w:val="0"/>
      <w:marBottom w:val="0"/>
      <w:divBdr>
        <w:top w:val="none" w:sz="0" w:space="0" w:color="auto"/>
        <w:left w:val="none" w:sz="0" w:space="0" w:color="auto"/>
        <w:bottom w:val="none" w:sz="0" w:space="0" w:color="auto"/>
        <w:right w:val="none" w:sz="0" w:space="0" w:color="auto"/>
      </w:divBdr>
    </w:div>
    <w:div w:id="157114224">
      <w:bodyDiv w:val="1"/>
      <w:marLeft w:val="0"/>
      <w:marRight w:val="0"/>
      <w:marTop w:val="0"/>
      <w:marBottom w:val="0"/>
      <w:divBdr>
        <w:top w:val="none" w:sz="0" w:space="0" w:color="auto"/>
        <w:left w:val="none" w:sz="0" w:space="0" w:color="auto"/>
        <w:bottom w:val="none" w:sz="0" w:space="0" w:color="auto"/>
        <w:right w:val="none" w:sz="0" w:space="0" w:color="auto"/>
      </w:divBdr>
      <w:divsChild>
        <w:div w:id="36708291">
          <w:marLeft w:val="0"/>
          <w:marRight w:val="0"/>
          <w:marTop w:val="0"/>
          <w:marBottom w:val="0"/>
          <w:divBdr>
            <w:top w:val="none" w:sz="0" w:space="0" w:color="auto"/>
            <w:left w:val="none" w:sz="0" w:space="0" w:color="auto"/>
            <w:bottom w:val="none" w:sz="0" w:space="0" w:color="auto"/>
            <w:right w:val="none" w:sz="0" w:space="0" w:color="auto"/>
          </w:divBdr>
          <w:divsChild>
            <w:div w:id="36318235">
              <w:marLeft w:val="0"/>
              <w:marRight w:val="0"/>
              <w:marTop w:val="0"/>
              <w:marBottom w:val="0"/>
              <w:divBdr>
                <w:top w:val="none" w:sz="0" w:space="0" w:color="auto"/>
                <w:left w:val="none" w:sz="0" w:space="0" w:color="auto"/>
                <w:bottom w:val="none" w:sz="0" w:space="0" w:color="auto"/>
                <w:right w:val="none" w:sz="0" w:space="0" w:color="auto"/>
              </w:divBdr>
            </w:div>
            <w:div w:id="226648681">
              <w:marLeft w:val="0"/>
              <w:marRight w:val="0"/>
              <w:marTop w:val="0"/>
              <w:marBottom w:val="0"/>
              <w:divBdr>
                <w:top w:val="none" w:sz="0" w:space="0" w:color="auto"/>
                <w:left w:val="none" w:sz="0" w:space="0" w:color="auto"/>
                <w:bottom w:val="none" w:sz="0" w:space="0" w:color="auto"/>
                <w:right w:val="none" w:sz="0" w:space="0" w:color="auto"/>
              </w:divBdr>
            </w:div>
            <w:div w:id="1959094685">
              <w:marLeft w:val="0"/>
              <w:marRight w:val="0"/>
              <w:marTop w:val="0"/>
              <w:marBottom w:val="0"/>
              <w:divBdr>
                <w:top w:val="none" w:sz="0" w:space="0" w:color="auto"/>
                <w:left w:val="none" w:sz="0" w:space="0" w:color="auto"/>
                <w:bottom w:val="none" w:sz="0" w:space="0" w:color="auto"/>
                <w:right w:val="none" w:sz="0" w:space="0" w:color="auto"/>
              </w:divBdr>
            </w:div>
            <w:div w:id="1176725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55674">
      <w:bodyDiv w:val="1"/>
      <w:marLeft w:val="0"/>
      <w:marRight w:val="0"/>
      <w:marTop w:val="0"/>
      <w:marBottom w:val="0"/>
      <w:divBdr>
        <w:top w:val="none" w:sz="0" w:space="0" w:color="auto"/>
        <w:left w:val="none" w:sz="0" w:space="0" w:color="auto"/>
        <w:bottom w:val="none" w:sz="0" w:space="0" w:color="auto"/>
        <w:right w:val="none" w:sz="0" w:space="0" w:color="auto"/>
      </w:divBdr>
      <w:divsChild>
        <w:div w:id="1518347934">
          <w:marLeft w:val="0"/>
          <w:marRight w:val="0"/>
          <w:marTop w:val="0"/>
          <w:marBottom w:val="0"/>
          <w:divBdr>
            <w:top w:val="single" w:sz="2" w:space="0" w:color="E3E3E3"/>
            <w:left w:val="single" w:sz="2" w:space="0" w:color="E3E3E3"/>
            <w:bottom w:val="single" w:sz="2" w:space="0" w:color="E3E3E3"/>
            <w:right w:val="single" w:sz="2" w:space="0" w:color="E3E3E3"/>
          </w:divBdr>
          <w:divsChild>
            <w:div w:id="253519234">
              <w:marLeft w:val="0"/>
              <w:marRight w:val="0"/>
              <w:marTop w:val="0"/>
              <w:marBottom w:val="0"/>
              <w:divBdr>
                <w:top w:val="single" w:sz="2" w:space="0" w:color="E3E3E3"/>
                <w:left w:val="single" w:sz="2" w:space="0" w:color="E3E3E3"/>
                <w:bottom w:val="single" w:sz="2" w:space="0" w:color="E3E3E3"/>
                <w:right w:val="single" w:sz="2" w:space="0" w:color="E3E3E3"/>
              </w:divBdr>
              <w:divsChild>
                <w:div w:id="1655913250">
                  <w:marLeft w:val="0"/>
                  <w:marRight w:val="0"/>
                  <w:marTop w:val="0"/>
                  <w:marBottom w:val="0"/>
                  <w:divBdr>
                    <w:top w:val="single" w:sz="2" w:space="2" w:color="E3E3E3"/>
                    <w:left w:val="single" w:sz="2" w:space="0" w:color="E3E3E3"/>
                    <w:bottom w:val="single" w:sz="2" w:space="0" w:color="E3E3E3"/>
                    <w:right w:val="single" w:sz="2" w:space="0" w:color="E3E3E3"/>
                  </w:divBdr>
                  <w:divsChild>
                    <w:div w:id="75578733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69412711">
      <w:bodyDiv w:val="1"/>
      <w:marLeft w:val="0"/>
      <w:marRight w:val="0"/>
      <w:marTop w:val="0"/>
      <w:marBottom w:val="0"/>
      <w:divBdr>
        <w:top w:val="none" w:sz="0" w:space="0" w:color="auto"/>
        <w:left w:val="none" w:sz="0" w:space="0" w:color="auto"/>
        <w:bottom w:val="none" w:sz="0" w:space="0" w:color="auto"/>
        <w:right w:val="none" w:sz="0" w:space="0" w:color="auto"/>
      </w:divBdr>
      <w:divsChild>
        <w:div w:id="1060592540">
          <w:marLeft w:val="0"/>
          <w:marRight w:val="0"/>
          <w:marTop w:val="0"/>
          <w:marBottom w:val="0"/>
          <w:divBdr>
            <w:top w:val="none" w:sz="0" w:space="0" w:color="auto"/>
            <w:left w:val="none" w:sz="0" w:space="0" w:color="auto"/>
            <w:bottom w:val="none" w:sz="0" w:space="0" w:color="auto"/>
            <w:right w:val="none" w:sz="0" w:space="0" w:color="auto"/>
          </w:divBdr>
        </w:div>
      </w:divsChild>
    </w:div>
    <w:div w:id="178082382">
      <w:bodyDiv w:val="1"/>
      <w:marLeft w:val="0"/>
      <w:marRight w:val="0"/>
      <w:marTop w:val="0"/>
      <w:marBottom w:val="0"/>
      <w:divBdr>
        <w:top w:val="none" w:sz="0" w:space="0" w:color="auto"/>
        <w:left w:val="none" w:sz="0" w:space="0" w:color="auto"/>
        <w:bottom w:val="none" w:sz="0" w:space="0" w:color="auto"/>
        <w:right w:val="none" w:sz="0" w:space="0" w:color="auto"/>
      </w:divBdr>
    </w:div>
    <w:div w:id="178542392">
      <w:bodyDiv w:val="1"/>
      <w:marLeft w:val="0"/>
      <w:marRight w:val="0"/>
      <w:marTop w:val="0"/>
      <w:marBottom w:val="0"/>
      <w:divBdr>
        <w:top w:val="none" w:sz="0" w:space="0" w:color="auto"/>
        <w:left w:val="none" w:sz="0" w:space="0" w:color="auto"/>
        <w:bottom w:val="none" w:sz="0" w:space="0" w:color="auto"/>
        <w:right w:val="none" w:sz="0" w:space="0" w:color="auto"/>
      </w:divBdr>
    </w:div>
    <w:div w:id="180246956">
      <w:bodyDiv w:val="1"/>
      <w:marLeft w:val="0"/>
      <w:marRight w:val="0"/>
      <w:marTop w:val="0"/>
      <w:marBottom w:val="0"/>
      <w:divBdr>
        <w:top w:val="none" w:sz="0" w:space="0" w:color="auto"/>
        <w:left w:val="none" w:sz="0" w:space="0" w:color="auto"/>
        <w:bottom w:val="none" w:sz="0" w:space="0" w:color="auto"/>
        <w:right w:val="none" w:sz="0" w:space="0" w:color="auto"/>
      </w:divBdr>
      <w:divsChild>
        <w:div w:id="56099016">
          <w:marLeft w:val="0"/>
          <w:marRight w:val="0"/>
          <w:marTop w:val="0"/>
          <w:marBottom w:val="0"/>
          <w:divBdr>
            <w:top w:val="none" w:sz="0" w:space="0" w:color="auto"/>
            <w:left w:val="none" w:sz="0" w:space="0" w:color="auto"/>
            <w:bottom w:val="none" w:sz="0" w:space="0" w:color="auto"/>
            <w:right w:val="none" w:sz="0" w:space="0" w:color="auto"/>
          </w:divBdr>
          <w:divsChild>
            <w:div w:id="820391649">
              <w:marLeft w:val="0"/>
              <w:marRight w:val="0"/>
              <w:marTop w:val="0"/>
              <w:marBottom w:val="0"/>
              <w:divBdr>
                <w:top w:val="none" w:sz="0" w:space="0" w:color="auto"/>
                <w:left w:val="none" w:sz="0" w:space="0" w:color="auto"/>
                <w:bottom w:val="none" w:sz="0" w:space="0" w:color="auto"/>
                <w:right w:val="none" w:sz="0" w:space="0" w:color="auto"/>
              </w:divBdr>
              <w:divsChild>
                <w:div w:id="447552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1216346">
      <w:bodyDiv w:val="1"/>
      <w:marLeft w:val="0"/>
      <w:marRight w:val="0"/>
      <w:marTop w:val="0"/>
      <w:marBottom w:val="0"/>
      <w:divBdr>
        <w:top w:val="none" w:sz="0" w:space="0" w:color="auto"/>
        <w:left w:val="none" w:sz="0" w:space="0" w:color="auto"/>
        <w:bottom w:val="none" w:sz="0" w:space="0" w:color="auto"/>
        <w:right w:val="none" w:sz="0" w:space="0" w:color="auto"/>
      </w:divBdr>
      <w:divsChild>
        <w:div w:id="1335953697">
          <w:marLeft w:val="0"/>
          <w:marRight w:val="0"/>
          <w:marTop w:val="0"/>
          <w:marBottom w:val="0"/>
          <w:divBdr>
            <w:top w:val="single" w:sz="2" w:space="0" w:color="E3E3E3"/>
            <w:left w:val="single" w:sz="2" w:space="0" w:color="E3E3E3"/>
            <w:bottom w:val="single" w:sz="2" w:space="0" w:color="E3E3E3"/>
            <w:right w:val="single" w:sz="2" w:space="0" w:color="E3E3E3"/>
          </w:divBdr>
          <w:divsChild>
            <w:div w:id="1092045117">
              <w:marLeft w:val="0"/>
              <w:marRight w:val="0"/>
              <w:marTop w:val="0"/>
              <w:marBottom w:val="0"/>
              <w:divBdr>
                <w:top w:val="single" w:sz="2" w:space="0" w:color="E3E3E3"/>
                <w:left w:val="single" w:sz="2" w:space="0" w:color="E3E3E3"/>
                <w:bottom w:val="single" w:sz="2" w:space="0" w:color="E3E3E3"/>
                <w:right w:val="single" w:sz="2" w:space="0" w:color="E3E3E3"/>
              </w:divBdr>
              <w:divsChild>
                <w:div w:id="1368220817">
                  <w:marLeft w:val="0"/>
                  <w:marRight w:val="0"/>
                  <w:marTop w:val="0"/>
                  <w:marBottom w:val="0"/>
                  <w:divBdr>
                    <w:top w:val="single" w:sz="2" w:space="2" w:color="E3E3E3"/>
                    <w:left w:val="single" w:sz="2" w:space="0" w:color="E3E3E3"/>
                    <w:bottom w:val="single" w:sz="2" w:space="0" w:color="E3E3E3"/>
                    <w:right w:val="single" w:sz="2" w:space="0" w:color="E3E3E3"/>
                  </w:divBdr>
                  <w:divsChild>
                    <w:div w:id="198530717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31350994">
      <w:bodyDiv w:val="1"/>
      <w:marLeft w:val="0"/>
      <w:marRight w:val="0"/>
      <w:marTop w:val="0"/>
      <w:marBottom w:val="0"/>
      <w:divBdr>
        <w:top w:val="none" w:sz="0" w:space="0" w:color="auto"/>
        <w:left w:val="none" w:sz="0" w:space="0" w:color="auto"/>
        <w:bottom w:val="none" w:sz="0" w:space="0" w:color="auto"/>
        <w:right w:val="none" w:sz="0" w:space="0" w:color="auto"/>
      </w:divBdr>
    </w:div>
    <w:div w:id="238640606">
      <w:bodyDiv w:val="1"/>
      <w:marLeft w:val="0"/>
      <w:marRight w:val="0"/>
      <w:marTop w:val="0"/>
      <w:marBottom w:val="0"/>
      <w:divBdr>
        <w:top w:val="none" w:sz="0" w:space="0" w:color="auto"/>
        <w:left w:val="none" w:sz="0" w:space="0" w:color="auto"/>
        <w:bottom w:val="none" w:sz="0" w:space="0" w:color="auto"/>
        <w:right w:val="none" w:sz="0" w:space="0" w:color="auto"/>
      </w:divBdr>
    </w:div>
    <w:div w:id="243688155">
      <w:bodyDiv w:val="1"/>
      <w:marLeft w:val="0"/>
      <w:marRight w:val="0"/>
      <w:marTop w:val="0"/>
      <w:marBottom w:val="0"/>
      <w:divBdr>
        <w:top w:val="none" w:sz="0" w:space="0" w:color="auto"/>
        <w:left w:val="none" w:sz="0" w:space="0" w:color="auto"/>
        <w:bottom w:val="none" w:sz="0" w:space="0" w:color="auto"/>
        <w:right w:val="none" w:sz="0" w:space="0" w:color="auto"/>
      </w:divBdr>
    </w:div>
    <w:div w:id="251667807">
      <w:bodyDiv w:val="1"/>
      <w:marLeft w:val="0"/>
      <w:marRight w:val="0"/>
      <w:marTop w:val="0"/>
      <w:marBottom w:val="0"/>
      <w:divBdr>
        <w:top w:val="none" w:sz="0" w:space="0" w:color="auto"/>
        <w:left w:val="none" w:sz="0" w:space="0" w:color="auto"/>
        <w:bottom w:val="none" w:sz="0" w:space="0" w:color="auto"/>
        <w:right w:val="none" w:sz="0" w:space="0" w:color="auto"/>
      </w:divBdr>
    </w:div>
    <w:div w:id="253325775">
      <w:bodyDiv w:val="1"/>
      <w:marLeft w:val="0"/>
      <w:marRight w:val="0"/>
      <w:marTop w:val="0"/>
      <w:marBottom w:val="0"/>
      <w:divBdr>
        <w:top w:val="none" w:sz="0" w:space="0" w:color="auto"/>
        <w:left w:val="none" w:sz="0" w:space="0" w:color="auto"/>
        <w:bottom w:val="none" w:sz="0" w:space="0" w:color="auto"/>
        <w:right w:val="none" w:sz="0" w:space="0" w:color="auto"/>
      </w:divBdr>
      <w:divsChild>
        <w:div w:id="840002197">
          <w:marLeft w:val="0"/>
          <w:marRight w:val="0"/>
          <w:marTop w:val="0"/>
          <w:marBottom w:val="0"/>
          <w:divBdr>
            <w:top w:val="single" w:sz="2" w:space="0" w:color="auto"/>
            <w:left w:val="single" w:sz="2" w:space="0" w:color="auto"/>
            <w:bottom w:val="single" w:sz="6" w:space="0" w:color="auto"/>
            <w:right w:val="single" w:sz="2" w:space="0" w:color="auto"/>
          </w:divBdr>
          <w:divsChild>
            <w:div w:id="1637565319">
              <w:marLeft w:val="0"/>
              <w:marRight w:val="0"/>
              <w:marTop w:val="100"/>
              <w:marBottom w:val="100"/>
              <w:divBdr>
                <w:top w:val="single" w:sz="2" w:space="0" w:color="D9D9E3"/>
                <w:left w:val="single" w:sz="2" w:space="0" w:color="D9D9E3"/>
                <w:bottom w:val="single" w:sz="2" w:space="0" w:color="D9D9E3"/>
                <w:right w:val="single" w:sz="2" w:space="0" w:color="D9D9E3"/>
              </w:divBdr>
              <w:divsChild>
                <w:div w:id="885334488">
                  <w:marLeft w:val="0"/>
                  <w:marRight w:val="0"/>
                  <w:marTop w:val="0"/>
                  <w:marBottom w:val="0"/>
                  <w:divBdr>
                    <w:top w:val="single" w:sz="2" w:space="0" w:color="D9D9E3"/>
                    <w:left w:val="single" w:sz="2" w:space="0" w:color="D9D9E3"/>
                    <w:bottom w:val="single" w:sz="2" w:space="0" w:color="D9D9E3"/>
                    <w:right w:val="single" w:sz="2" w:space="0" w:color="D9D9E3"/>
                  </w:divBdr>
                  <w:divsChild>
                    <w:div w:id="2107577577">
                      <w:marLeft w:val="0"/>
                      <w:marRight w:val="0"/>
                      <w:marTop w:val="0"/>
                      <w:marBottom w:val="0"/>
                      <w:divBdr>
                        <w:top w:val="single" w:sz="2" w:space="0" w:color="D9D9E3"/>
                        <w:left w:val="single" w:sz="2" w:space="0" w:color="D9D9E3"/>
                        <w:bottom w:val="single" w:sz="2" w:space="0" w:color="D9D9E3"/>
                        <w:right w:val="single" w:sz="2" w:space="0" w:color="D9D9E3"/>
                      </w:divBdr>
                      <w:divsChild>
                        <w:div w:id="117724906">
                          <w:marLeft w:val="0"/>
                          <w:marRight w:val="0"/>
                          <w:marTop w:val="0"/>
                          <w:marBottom w:val="0"/>
                          <w:divBdr>
                            <w:top w:val="single" w:sz="2" w:space="0" w:color="D9D9E3"/>
                            <w:left w:val="single" w:sz="2" w:space="0" w:color="D9D9E3"/>
                            <w:bottom w:val="single" w:sz="2" w:space="0" w:color="D9D9E3"/>
                            <w:right w:val="single" w:sz="2" w:space="0" w:color="D9D9E3"/>
                          </w:divBdr>
                          <w:divsChild>
                            <w:div w:id="2692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54246502">
      <w:bodyDiv w:val="1"/>
      <w:marLeft w:val="0"/>
      <w:marRight w:val="0"/>
      <w:marTop w:val="0"/>
      <w:marBottom w:val="0"/>
      <w:divBdr>
        <w:top w:val="none" w:sz="0" w:space="0" w:color="auto"/>
        <w:left w:val="none" w:sz="0" w:space="0" w:color="auto"/>
        <w:bottom w:val="none" w:sz="0" w:space="0" w:color="auto"/>
        <w:right w:val="none" w:sz="0" w:space="0" w:color="auto"/>
      </w:divBdr>
    </w:div>
    <w:div w:id="292978292">
      <w:bodyDiv w:val="1"/>
      <w:marLeft w:val="0"/>
      <w:marRight w:val="0"/>
      <w:marTop w:val="0"/>
      <w:marBottom w:val="0"/>
      <w:divBdr>
        <w:top w:val="none" w:sz="0" w:space="0" w:color="auto"/>
        <w:left w:val="none" w:sz="0" w:space="0" w:color="auto"/>
        <w:bottom w:val="none" w:sz="0" w:space="0" w:color="auto"/>
        <w:right w:val="none" w:sz="0" w:space="0" w:color="auto"/>
      </w:divBdr>
    </w:div>
    <w:div w:id="294454809">
      <w:bodyDiv w:val="1"/>
      <w:marLeft w:val="0"/>
      <w:marRight w:val="0"/>
      <w:marTop w:val="0"/>
      <w:marBottom w:val="0"/>
      <w:divBdr>
        <w:top w:val="none" w:sz="0" w:space="0" w:color="auto"/>
        <w:left w:val="none" w:sz="0" w:space="0" w:color="auto"/>
        <w:bottom w:val="none" w:sz="0" w:space="0" w:color="auto"/>
        <w:right w:val="none" w:sz="0" w:space="0" w:color="auto"/>
      </w:divBdr>
    </w:div>
    <w:div w:id="294912166">
      <w:bodyDiv w:val="1"/>
      <w:marLeft w:val="0"/>
      <w:marRight w:val="0"/>
      <w:marTop w:val="0"/>
      <w:marBottom w:val="0"/>
      <w:divBdr>
        <w:top w:val="none" w:sz="0" w:space="0" w:color="auto"/>
        <w:left w:val="none" w:sz="0" w:space="0" w:color="auto"/>
        <w:bottom w:val="none" w:sz="0" w:space="0" w:color="auto"/>
        <w:right w:val="none" w:sz="0" w:space="0" w:color="auto"/>
      </w:divBdr>
      <w:divsChild>
        <w:div w:id="606818626">
          <w:marLeft w:val="0"/>
          <w:marRight w:val="0"/>
          <w:marTop w:val="0"/>
          <w:marBottom w:val="0"/>
          <w:divBdr>
            <w:top w:val="none" w:sz="0" w:space="0" w:color="auto"/>
            <w:left w:val="none" w:sz="0" w:space="0" w:color="auto"/>
            <w:bottom w:val="none" w:sz="0" w:space="0" w:color="auto"/>
            <w:right w:val="none" w:sz="0" w:space="0" w:color="auto"/>
          </w:divBdr>
          <w:divsChild>
            <w:div w:id="157694063">
              <w:marLeft w:val="0"/>
              <w:marRight w:val="0"/>
              <w:marTop w:val="0"/>
              <w:marBottom w:val="0"/>
              <w:divBdr>
                <w:top w:val="none" w:sz="0" w:space="0" w:color="auto"/>
                <w:left w:val="none" w:sz="0" w:space="0" w:color="auto"/>
                <w:bottom w:val="none" w:sz="0" w:space="0" w:color="auto"/>
                <w:right w:val="none" w:sz="0" w:space="0" w:color="auto"/>
              </w:divBdr>
              <w:divsChild>
                <w:div w:id="53236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713448">
          <w:marLeft w:val="0"/>
          <w:marRight w:val="0"/>
          <w:marTop w:val="0"/>
          <w:marBottom w:val="0"/>
          <w:divBdr>
            <w:top w:val="none" w:sz="0" w:space="0" w:color="auto"/>
            <w:left w:val="none" w:sz="0" w:space="0" w:color="auto"/>
            <w:bottom w:val="none" w:sz="0" w:space="0" w:color="auto"/>
            <w:right w:val="none" w:sz="0" w:space="0" w:color="auto"/>
          </w:divBdr>
          <w:divsChild>
            <w:div w:id="1194424569">
              <w:marLeft w:val="0"/>
              <w:marRight w:val="0"/>
              <w:marTop w:val="0"/>
              <w:marBottom w:val="0"/>
              <w:divBdr>
                <w:top w:val="none" w:sz="0" w:space="0" w:color="auto"/>
                <w:left w:val="none" w:sz="0" w:space="0" w:color="auto"/>
                <w:bottom w:val="none" w:sz="0" w:space="0" w:color="auto"/>
                <w:right w:val="none" w:sz="0" w:space="0" w:color="auto"/>
              </w:divBdr>
              <w:divsChild>
                <w:div w:id="2026469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443371">
          <w:marLeft w:val="0"/>
          <w:marRight w:val="0"/>
          <w:marTop w:val="0"/>
          <w:marBottom w:val="0"/>
          <w:divBdr>
            <w:top w:val="none" w:sz="0" w:space="0" w:color="auto"/>
            <w:left w:val="none" w:sz="0" w:space="0" w:color="auto"/>
            <w:bottom w:val="none" w:sz="0" w:space="0" w:color="auto"/>
            <w:right w:val="none" w:sz="0" w:space="0" w:color="auto"/>
          </w:divBdr>
          <w:divsChild>
            <w:div w:id="1404835047">
              <w:marLeft w:val="0"/>
              <w:marRight w:val="0"/>
              <w:marTop w:val="0"/>
              <w:marBottom w:val="0"/>
              <w:divBdr>
                <w:top w:val="none" w:sz="0" w:space="0" w:color="auto"/>
                <w:left w:val="none" w:sz="0" w:space="0" w:color="auto"/>
                <w:bottom w:val="none" w:sz="0" w:space="0" w:color="auto"/>
                <w:right w:val="none" w:sz="0" w:space="0" w:color="auto"/>
              </w:divBdr>
              <w:divsChild>
                <w:div w:id="1628126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54428">
          <w:marLeft w:val="0"/>
          <w:marRight w:val="0"/>
          <w:marTop w:val="0"/>
          <w:marBottom w:val="0"/>
          <w:divBdr>
            <w:top w:val="none" w:sz="0" w:space="0" w:color="auto"/>
            <w:left w:val="none" w:sz="0" w:space="0" w:color="auto"/>
            <w:bottom w:val="none" w:sz="0" w:space="0" w:color="auto"/>
            <w:right w:val="none" w:sz="0" w:space="0" w:color="auto"/>
          </w:divBdr>
          <w:divsChild>
            <w:div w:id="1395083029">
              <w:marLeft w:val="0"/>
              <w:marRight w:val="0"/>
              <w:marTop w:val="0"/>
              <w:marBottom w:val="0"/>
              <w:divBdr>
                <w:top w:val="none" w:sz="0" w:space="0" w:color="auto"/>
                <w:left w:val="none" w:sz="0" w:space="0" w:color="auto"/>
                <w:bottom w:val="none" w:sz="0" w:space="0" w:color="auto"/>
                <w:right w:val="none" w:sz="0" w:space="0" w:color="auto"/>
              </w:divBdr>
              <w:divsChild>
                <w:div w:id="1633363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4783">
          <w:marLeft w:val="0"/>
          <w:marRight w:val="0"/>
          <w:marTop w:val="0"/>
          <w:marBottom w:val="0"/>
          <w:divBdr>
            <w:top w:val="none" w:sz="0" w:space="0" w:color="auto"/>
            <w:left w:val="none" w:sz="0" w:space="0" w:color="auto"/>
            <w:bottom w:val="none" w:sz="0" w:space="0" w:color="auto"/>
            <w:right w:val="none" w:sz="0" w:space="0" w:color="auto"/>
          </w:divBdr>
          <w:divsChild>
            <w:div w:id="482501228">
              <w:marLeft w:val="0"/>
              <w:marRight w:val="0"/>
              <w:marTop w:val="0"/>
              <w:marBottom w:val="0"/>
              <w:divBdr>
                <w:top w:val="none" w:sz="0" w:space="0" w:color="auto"/>
                <w:left w:val="none" w:sz="0" w:space="0" w:color="auto"/>
                <w:bottom w:val="none" w:sz="0" w:space="0" w:color="auto"/>
                <w:right w:val="none" w:sz="0" w:space="0" w:color="auto"/>
              </w:divBdr>
              <w:divsChild>
                <w:div w:id="1286816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5796551">
      <w:bodyDiv w:val="1"/>
      <w:marLeft w:val="0"/>
      <w:marRight w:val="0"/>
      <w:marTop w:val="0"/>
      <w:marBottom w:val="0"/>
      <w:divBdr>
        <w:top w:val="none" w:sz="0" w:space="0" w:color="auto"/>
        <w:left w:val="none" w:sz="0" w:space="0" w:color="auto"/>
        <w:bottom w:val="none" w:sz="0" w:space="0" w:color="auto"/>
        <w:right w:val="none" w:sz="0" w:space="0" w:color="auto"/>
      </w:divBdr>
    </w:div>
    <w:div w:id="295912685">
      <w:bodyDiv w:val="1"/>
      <w:marLeft w:val="0"/>
      <w:marRight w:val="0"/>
      <w:marTop w:val="0"/>
      <w:marBottom w:val="0"/>
      <w:divBdr>
        <w:top w:val="none" w:sz="0" w:space="0" w:color="auto"/>
        <w:left w:val="none" w:sz="0" w:space="0" w:color="auto"/>
        <w:bottom w:val="none" w:sz="0" w:space="0" w:color="auto"/>
        <w:right w:val="none" w:sz="0" w:space="0" w:color="auto"/>
      </w:divBdr>
      <w:divsChild>
        <w:div w:id="1781756399">
          <w:marLeft w:val="0"/>
          <w:marRight w:val="0"/>
          <w:marTop w:val="0"/>
          <w:marBottom w:val="0"/>
          <w:divBdr>
            <w:top w:val="none" w:sz="0" w:space="0" w:color="auto"/>
            <w:left w:val="none" w:sz="0" w:space="0" w:color="auto"/>
            <w:bottom w:val="none" w:sz="0" w:space="0" w:color="auto"/>
            <w:right w:val="none" w:sz="0" w:space="0" w:color="auto"/>
          </w:divBdr>
        </w:div>
      </w:divsChild>
    </w:div>
    <w:div w:id="299770279">
      <w:bodyDiv w:val="1"/>
      <w:marLeft w:val="0"/>
      <w:marRight w:val="0"/>
      <w:marTop w:val="0"/>
      <w:marBottom w:val="0"/>
      <w:divBdr>
        <w:top w:val="none" w:sz="0" w:space="0" w:color="auto"/>
        <w:left w:val="none" w:sz="0" w:space="0" w:color="auto"/>
        <w:bottom w:val="none" w:sz="0" w:space="0" w:color="auto"/>
        <w:right w:val="none" w:sz="0" w:space="0" w:color="auto"/>
      </w:divBdr>
    </w:div>
    <w:div w:id="305668145">
      <w:bodyDiv w:val="1"/>
      <w:marLeft w:val="0"/>
      <w:marRight w:val="0"/>
      <w:marTop w:val="0"/>
      <w:marBottom w:val="0"/>
      <w:divBdr>
        <w:top w:val="none" w:sz="0" w:space="0" w:color="auto"/>
        <w:left w:val="none" w:sz="0" w:space="0" w:color="auto"/>
        <w:bottom w:val="none" w:sz="0" w:space="0" w:color="auto"/>
        <w:right w:val="none" w:sz="0" w:space="0" w:color="auto"/>
      </w:divBdr>
    </w:div>
    <w:div w:id="308634783">
      <w:bodyDiv w:val="1"/>
      <w:marLeft w:val="0"/>
      <w:marRight w:val="0"/>
      <w:marTop w:val="0"/>
      <w:marBottom w:val="0"/>
      <w:divBdr>
        <w:top w:val="none" w:sz="0" w:space="0" w:color="auto"/>
        <w:left w:val="none" w:sz="0" w:space="0" w:color="auto"/>
        <w:bottom w:val="none" w:sz="0" w:space="0" w:color="auto"/>
        <w:right w:val="none" w:sz="0" w:space="0" w:color="auto"/>
      </w:divBdr>
      <w:divsChild>
        <w:div w:id="1096945784">
          <w:marLeft w:val="274"/>
          <w:marRight w:val="0"/>
          <w:marTop w:val="0"/>
          <w:marBottom w:val="0"/>
          <w:divBdr>
            <w:top w:val="none" w:sz="0" w:space="0" w:color="auto"/>
            <w:left w:val="none" w:sz="0" w:space="0" w:color="auto"/>
            <w:bottom w:val="none" w:sz="0" w:space="0" w:color="auto"/>
            <w:right w:val="none" w:sz="0" w:space="0" w:color="auto"/>
          </w:divBdr>
        </w:div>
        <w:div w:id="188490092">
          <w:marLeft w:val="274"/>
          <w:marRight w:val="0"/>
          <w:marTop w:val="0"/>
          <w:marBottom w:val="0"/>
          <w:divBdr>
            <w:top w:val="none" w:sz="0" w:space="0" w:color="auto"/>
            <w:left w:val="none" w:sz="0" w:space="0" w:color="auto"/>
            <w:bottom w:val="none" w:sz="0" w:space="0" w:color="auto"/>
            <w:right w:val="none" w:sz="0" w:space="0" w:color="auto"/>
          </w:divBdr>
        </w:div>
        <w:div w:id="1577587180">
          <w:marLeft w:val="274"/>
          <w:marRight w:val="0"/>
          <w:marTop w:val="0"/>
          <w:marBottom w:val="0"/>
          <w:divBdr>
            <w:top w:val="none" w:sz="0" w:space="0" w:color="auto"/>
            <w:left w:val="none" w:sz="0" w:space="0" w:color="auto"/>
            <w:bottom w:val="none" w:sz="0" w:space="0" w:color="auto"/>
            <w:right w:val="none" w:sz="0" w:space="0" w:color="auto"/>
          </w:divBdr>
        </w:div>
        <w:div w:id="648704991">
          <w:marLeft w:val="274"/>
          <w:marRight w:val="0"/>
          <w:marTop w:val="0"/>
          <w:marBottom w:val="0"/>
          <w:divBdr>
            <w:top w:val="none" w:sz="0" w:space="0" w:color="auto"/>
            <w:left w:val="none" w:sz="0" w:space="0" w:color="auto"/>
            <w:bottom w:val="none" w:sz="0" w:space="0" w:color="auto"/>
            <w:right w:val="none" w:sz="0" w:space="0" w:color="auto"/>
          </w:divBdr>
        </w:div>
        <w:div w:id="1207718801">
          <w:marLeft w:val="274"/>
          <w:marRight w:val="0"/>
          <w:marTop w:val="0"/>
          <w:marBottom w:val="0"/>
          <w:divBdr>
            <w:top w:val="none" w:sz="0" w:space="0" w:color="auto"/>
            <w:left w:val="none" w:sz="0" w:space="0" w:color="auto"/>
            <w:bottom w:val="none" w:sz="0" w:space="0" w:color="auto"/>
            <w:right w:val="none" w:sz="0" w:space="0" w:color="auto"/>
          </w:divBdr>
        </w:div>
        <w:div w:id="846166423">
          <w:marLeft w:val="274"/>
          <w:marRight w:val="0"/>
          <w:marTop w:val="0"/>
          <w:marBottom w:val="0"/>
          <w:divBdr>
            <w:top w:val="none" w:sz="0" w:space="0" w:color="auto"/>
            <w:left w:val="none" w:sz="0" w:space="0" w:color="auto"/>
            <w:bottom w:val="none" w:sz="0" w:space="0" w:color="auto"/>
            <w:right w:val="none" w:sz="0" w:space="0" w:color="auto"/>
          </w:divBdr>
        </w:div>
        <w:div w:id="1043139176">
          <w:marLeft w:val="274"/>
          <w:marRight w:val="0"/>
          <w:marTop w:val="0"/>
          <w:marBottom w:val="0"/>
          <w:divBdr>
            <w:top w:val="none" w:sz="0" w:space="0" w:color="auto"/>
            <w:left w:val="none" w:sz="0" w:space="0" w:color="auto"/>
            <w:bottom w:val="none" w:sz="0" w:space="0" w:color="auto"/>
            <w:right w:val="none" w:sz="0" w:space="0" w:color="auto"/>
          </w:divBdr>
        </w:div>
        <w:div w:id="2004315583">
          <w:marLeft w:val="274"/>
          <w:marRight w:val="0"/>
          <w:marTop w:val="0"/>
          <w:marBottom w:val="0"/>
          <w:divBdr>
            <w:top w:val="none" w:sz="0" w:space="0" w:color="auto"/>
            <w:left w:val="none" w:sz="0" w:space="0" w:color="auto"/>
            <w:bottom w:val="none" w:sz="0" w:space="0" w:color="auto"/>
            <w:right w:val="none" w:sz="0" w:space="0" w:color="auto"/>
          </w:divBdr>
        </w:div>
        <w:div w:id="1221014530">
          <w:marLeft w:val="274"/>
          <w:marRight w:val="0"/>
          <w:marTop w:val="0"/>
          <w:marBottom w:val="0"/>
          <w:divBdr>
            <w:top w:val="none" w:sz="0" w:space="0" w:color="auto"/>
            <w:left w:val="none" w:sz="0" w:space="0" w:color="auto"/>
            <w:bottom w:val="none" w:sz="0" w:space="0" w:color="auto"/>
            <w:right w:val="none" w:sz="0" w:space="0" w:color="auto"/>
          </w:divBdr>
        </w:div>
        <w:div w:id="180316616">
          <w:marLeft w:val="274"/>
          <w:marRight w:val="0"/>
          <w:marTop w:val="0"/>
          <w:marBottom w:val="0"/>
          <w:divBdr>
            <w:top w:val="none" w:sz="0" w:space="0" w:color="auto"/>
            <w:left w:val="none" w:sz="0" w:space="0" w:color="auto"/>
            <w:bottom w:val="none" w:sz="0" w:space="0" w:color="auto"/>
            <w:right w:val="none" w:sz="0" w:space="0" w:color="auto"/>
          </w:divBdr>
        </w:div>
        <w:div w:id="772363685">
          <w:marLeft w:val="274"/>
          <w:marRight w:val="0"/>
          <w:marTop w:val="0"/>
          <w:marBottom w:val="0"/>
          <w:divBdr>
            <w:top w:val="none" w:sz="0" w:space="0" w:color="auto"/>
            <w:left w:val="none" w:sz="0" w:space="0" w:color="auto"/>
            <w:bottom w:val="none" w:sz="0" w:space="0" w:color="auto"/>
            <w:right w:val="none" w:sz="0" w:space="0" w:color="auto"/>
          </w:divBdr>
        </w:div>
        <w:div w:id="1843860655">
          <w:marLeft w:val="274"/>
          <w:marRight w:val="0"/>
          <w:marTop w:val="0"/>
          <w:marBottom w:val="0"/>
          <w:divBdr>
            <w:top w:val="none" w:sz="0" w:space="0" w:color="auto"/>
            <w:left w:val="none" w:sz="0" w:space="0" w:color="auto"/>
            <w:bottom w:val="none" w:sz="0" w:space="0" w:color="auto"/>
            <w:right w:val="none" w:sz="0" w:space="0" w:color="auto"/>
          </w:divBdr>
        </w:div>
        <w:div w:id="1557817356">
          <w:marLeft w:val="274"/>
          <w:marRight w:val="0"/>
          <w:marTop w:val="0"/>
          <w:marBottom w:val="0"/>
          <w:divBdr>
            <w:top w:val="none" w:sz="0" w:space="0" w:color="auto"/>
            <w:left w:val="none" w:sz="0" w:space="0" w:color="auto"/>
            <w:bottom w:val="none" w:sz="0" w:space="0" w:color="auto"/>
            <w:right w:val="none" w:sz="0" w:space="0" w:color="auto"/>
          </w:divBdr>
        </w:div>
        <w:div w:id="1948197112">
          <w:marLeft w:val="274"/>
          <w:marRight w:val="0"/>
          <w:marTop w:val="0"/>
          <w:marBottom w:val="0"/>
          <w:divBdr>
            <w:top w:val="none" w:sz="0" w:space="0" w:color="auto"/>
            <w:left w:val="none" w:sz="0" w:space="0" w:color="auto"/>
            <w:bottom w:val="none" w:sz="0" w:space="0" w:color="auto"/>
            <w:right w:val="none" w:sz="0" w:space="0" w:color="auto"/>
          </w:divBdr>
        </w:div>
        <w:div w:id="281107971">
          <w:marLeft w:val="274"/>
          <w:marRight w:val="0"/>
          <w:marTop w:val="0"/>
          <w:marBottom w:val="0"/>
          <w:divBdr>
            <w:top w:val="none" w:sz="0" w:space="0" w:color="auto"/>
            <w:left w:val="none" w:sz="0" w:space="0" w:color="auto"/>
            <w:bottom w:val="none" w:sz="0" w:space="0" w:color="auto"/>
            <w:right w:val="none" w:sz="0" w:space="0" w:color="auto"/>
          </w:divBdr>
        </w:div>
        <w:div w:id="1502501708">
          <w:marLeft w:val="274"/>
          <w:marRight w:val="0"/>
          <w:marTop w:val="0"/>
          <w:marBottom w:val="0"/>
          <w:divBdr>
            <w:top w:val="none" w:sz="0" w:space="0" w:color="auto"/>
            <w:left w:val="none" w:sz="0" w:space="0" w:color="auto"/>
            <w:bottom w:val="none" w:sz="0" w:space="0" w:color="auto"/>
            <w:right w:val="none" w:sz="0" w:space="0" w:color="auto"/>
          </w:divBdr>
        </w:div>
        <w:div w:id="216625971">
          <w:marLeft w:val="274"/>
          <w:marRight w:val="0"/>
          <w:marTop w:val="0"/>
          <w:marBottom w:val="0"/>
          <w:divBdr>
            <w:top w:val="none" w:sz="0" w:space="0" w:color="auto"/>
            <w:left w:val="none" w:sz="0" w:space="0" w:color="auto"/>
            <w:bottom w:val="none" w:sz="0" w:space="0" w:color="auto"/>
            <w:right w:val="none" w:sz="0" w:space="0" w:color="auto"/>
          </w:divBdr>
        </w:div>
        <w:div w:id="12806978">
          <w:marLeft w:val="274"/>
          <w:marRight w:val="0"/>
          <w:marTop w:val="0"/>
          <w:marBottom w:val="0"/>
          <w:divBdr>
            <w:top w:val="none" w:sz="0" w:space="0" w:color="auto"/>
            <w:left w:val="none" w:sz="0" w:space="0" w:color="auto"/>
            <w:bottom w:val="none" w:sz="0" w:space="0" w:color="auto"/>
            <w:right w:val="none" w:sz="0" w:space="0" w:color="auto"/>
          </w:divBdr>
        </w:div>
        <w:div w:id="2111193025">
          <w:marLeft w:val="274"/>
          <w:marRight w:val="0"/>
          <w:marTop w:val="0"/>
          <w:marBottom w:val="0"/>
          <w:divBdr>
            <w:top w:val="none" w:sz="0" w:space="0" w:color="auto"/>
            <w:left w:val="none" w:sz="0" w:space="0" w:color="auto"/>
            <w:bottom w:val="none" w:sz="0" w:space="0" w:color="auto"/>
            <w:right w:val="none" w:sz="0" w:space="0" w:color="auto"/>
          </w:divBdr>
        </w:div>
        <w:div w:id="2103068418">
          <w:marLeft w:val="274"/>
          <w:marRight w:val="0"/>
          <w:marTop w:val="0"/>
          <w:marBottom w:val="0"/>
          <w:divBdr>
            <w:top w:val="none" w:sz="0" w:space="0" w:color="auto"/>
            <w:left w:val="none" w:sz="0" w:space="0" w:color="auto"/>
            <w:bottom w:val="none" w:sz="0" w:space="0" w:color="auto"/>
            <w:right w:val="none" w:sz="0" w:space="0" w:color="auto"/>
          </w:divBdr>
        </w:div>
        <w:div w:id="920605197">
          <w:marLeft w:val="274"/>
          <w:marRight w:val="0"/>
          <w:marTop w:val="0"/>
          <w:marBottom w:val="0"/>
          <w:divBdr>
            <w:top w:val="none" w:sz="0" w:space="0" w:color="auto"/>
            <w:left w:val="none" w:sz="0" w:space="0" w:color="auto"/>
            <w:bottom w:val="none" w:sz="0" w:space="0" w:color="auto"/>
            <w:right w:val="none" w:sz="0" w:space="0" w:color="auto"/>
          </w:divBdr>
        </w:div>
        <w:div w:id="1419903406">
          <w:marLeft w:val="274"/>
          <w:marRight w:val="0"/>
          <w:marTop w:val="0"/>
          <w:marBottom w:val="0"/>
          <w:divBdr>
            <w:top w:val="none" w:sz="0" w:space="0" w:color="auto"/>
            <w:left w:val="none" w:sz="0" w:space="0" w:color="auto"/>
            <w:bottom w:val="none" w:sz="0" w:space="0" w:color="auto"/>
            <w:right w:val="none" w:sz="0" w:space="0" w:color="auto"/>
          </w:divBdr>
        </w:div>
        <w:div w:id="1329211515">
          <w:marLeft w:val="274"/>
          <w:marRight w:val="0"/>
          <w:marTop w:val="0"/>
          <w:marBottom w:val="0"/>
          <w:divBdr>
            <w:top w:val="none" w:sz="0" w:space="0" w:color="auto"/>
            <w:left w:val="none" w:sz="0" w:space="0" w:color="auto"/>
            <w:bottom w:val="none" w:sz="0" w:space="0" w:color="auto"/>
            <w:right w:val="none" w:sz="0" w:space="0" w:color="auto"/>
          </w:divBdr>
        </w:div>
        <w:div w:id="231740519">
          <w:marLeft w:val="274"/>
          <w:marRight w:val="0"/>
          <w:marTop w:val="0"/>
          <w:marBottom w:val="0"/>
          <w:divBdr>
            <w:top w:val="none" w:sz="0" w:space="0" w:color="auto"/>
            <w:left w:val="none" w:sz="0" w:space="0" w:color="auto"/>
            <w:bottom w:val="none" w:sz="0" w:space="0" w:color="auto"/>
            <w:right w:val="none" w:sz="0" w:space="0" w:color="auto"/>
          </w:divBdr>
        </w:div>
        <w:div w:id="209850981">
          <w:marLeft w:val="274"/>
          <w:marRight w:val="0"/>
          <w:marTop w:val="0"/>
          <w:marBottom w:val="0"/>
          <w:divBdr>
            <w:top w:val="none" w:sz="0" w:space="0" w:color="auto"/>
            <w:left w:val="none" w:sz="0" w:space="0" w:color="auto"/>
            <w:bottom w:val="none" w:sz="0" w:space="0" w:color="auto"/>
            <w:right w:val="none" w:sz="0" w:space="0" w:color="auto"/>
          </w:divBdr>
        </w:div>
        <w:div w:id="817117409">
          <w:marLeft w:val="274"/>
          <w:marRight w:val="0"/>
          <w:marTop w:val="0"/>
          <w:marBottom w:val="0"/>
          <w:divBdr>
            <w:top w:val="none" w:sz="0" w:space="0" w:color="auto"/>
            <w:left w:val="none" w:sz="0" w:space="0" w:color="auto"/>
            <w:bottom w:val="none" w:sz="0" w:space="0" w:color="auto"/>
            <w:right w:val="none" w:sz="0" w:space="0" w:color="auto"/>
          </w:divBdr>
        </w:div>
        <w:div w:id="1100950929">
          <w:marLeft w:val="274"/>
          <w:marRight w:val="0"/>
          <w:marTop w:val="0"/>
          <w:marBottom w:val="0"/>
          <w:divBdr>
            <w:top w:val="none" w:sz="0" w:space="0" w:color="auto"/>
            <w:left w:val="none" w:sz="0" w:space="0" w:color="auto"/>
            <w:bottom w:val="none" w:sz="0" w:space="0" w:color="auto"/>
            <w:right w:val="none" w:sz="0" w:space="0" w:color="auto"/>
          </w:divBdr>
        </w:div>
        <w:div w:id="194467101">
          <w:marLeft w:val="274"/>
          <w:marRight w:val="0"/>
          <w:marTop w:val="0"/>
          <w:marBottom w:val="0"/>
          <w:divBdr>
            <w:top w:val="none" w:sz="0" w:space="0" w:color="auto"/>
            <w:left w:val="none" w:sz="0" w:space="0" w:color="auto"/>
            <w:bottom w:val="none" w:sz="0" w:space="0" w:color="auto"/>
            <w:right w:val="none" w:sz="0" w:space="0" w:color="auto"/>
          </w:divBdr>
        </w:div>
        <w:div w:id="634411526">
          <w:marLeft w:val="274"/>
          <w:marRight w:val="0"/>
          <w:marTop w:val="0"/>
          <w:marBottom w:val="0"/>
          <w:divBdr>
            <w:top w:val="none" w:sz="0" w:space="0" w:color="auto"/>
            <w:left w:val="none" w:sz="0" w:space="0" w:color="auto"/>
            <w:bottom w:val="none" w:sz="0" w:space="0" w:color="auto"/>
            <w:right w:val="none" w:sz="0" w:space="0" w:color="auto"/>
          </w:divBdr>
        </w:div>
        <w:div w:id="1319580834">
          <w:marLeft w:val="274"/>
          <w:marRight w:val="0"/>
          <w:marTop w:val="0"/>
          <w:marBottom w:val="0"/>
          <w:divBdr>
            <w:top w:val="none" w:sz="0" w:space="0" w:color="auto"/>
            <w:left w:val="none" w:sz="0" w:space="0" w:color="auto"/>
            <w:bottom w:val="none" w:sz="0" w:space="0" w:color="auto"/>
            <w:right w:val="none" w:sz="0" w:space="0" w:color="auto"/>
          </w:divBdr>
        </w:div>
        <w:div w:id="1011764493">
          <w:marLeft w:val="274"/>
          <w:marRight w:val="0"/>
          <w:marTop w:val="0"/>
          <w:marBottom w:val="0"/>
          <w:divBdr>
            <w:top w:val="none" w:sz="0" w:space="0" w:color="auto"/>
            <w:left w:val="none" w:sz="0" w:space="0" w:color="auto"/>
            <w:bottom w:val="none" w:sz="0" w:space="0" w:color="auto"/>
            <w:right w:val="none" w:sz="0" w:space="0" w:color="auto"/>
          </w:divBdr>
        </w:div>
        <w:div w:id="1875919825">
          <w:marLeft w:val="274"/>
          <w:marRight w:val="0"/>
          <w:marTop w:val="0"/>
          <w:marBottom w:val="0"/>
          <w:divBdr>
            <w:top w:val="none" w:sz="0" w:space="0" w:color="auto"/>
            <w:left w:val="none" w:sz="0" w:space="0" w:color="auto"/>
            <w:bottom w:val="none" w:sz="0" w:space="0" w:color="auto"/>
            <w:right w:val="none" w:sz="0" w:space="0" w:color="auto"/>
          </w:divBdr>
        </w:div>
        <w:div w:id="698555014">
          <w:marLeft w:val="274"/>
          <w:marRight w:val="0"/>
          <w:marTop w:val="0"/>
          <w:marBottom w:val="0"/>
          <w:divBdr>
            <w:top w:val="none" w:sz="0" w:space="0" w:color="auto"/>
            <w:left w:val="none" w:sz="0" w:space="0" w:color="auto"/>
            <w:bottom w:val="none" w:sz="0" w:space="0" w:color="auto"/>
            <w:right w:val="none" w:sz="0" w:space="0" w:color="auto"/>
          </w:divBdr>
        </w:div>
        <w:div w:id="1391491340">
          <w:marLeft w:val="274"/>
          <w:marRight w:val="0"/>
          <w:marTop w:val="0"/>
          <w:marBottom w:val="0"/>
          <w:divBdr>
            <w:top w:val="none" w:sz="0" w:space="0" w:color="auto"/>
            <w:left w:val="none" w:sz="0" w:space="0" w:color="auto"/>
            <w:bottom w:val="none" w:sz="0" w:space="0" w:color="auto"/>
            <w:right w:val="none" w:sz="0" w:space="0" w:color="auto"/>
          </w:divBdr>
        </w:div>
        <w:div w:id="1506285378">
          <w:marLeft w:val="274"/>
          <w:marRight w:val="0"/>
          <w:marTop w:val="0"/>
          <w:marBottom w:val="0"/>
          <w:divBdr>
            <w:top w:val="none" w:sz="0" w:space="0" w:color="auto"/>
            <w:left w:val="none" w:sz="0" w:space="0" w:color="auto"/>
            <w:bottom w:val="none" w:sz="0" w:space="0" w:color="auto"/>
            <w:right w:val="none" w:sz="0" w:space="0" w:color="auto"/>
          </w:divBdr>
        </w:div>
        <w:div w:id="1642882717">
          <w:marLeft w:val="274"/>
          <w:marRight w:val="0"/>
          <w:marTop w:val="0"/>
          <w:marBottom w:val="0"/>
          <w:divBdr>
            <w:top w:val="none" w:sz="0" w:space="0" w:color="auto"/>
            <w:left w:val="none" w:sz="0" w:space="0" w:color="auto"/>
            <w:bottom w:val="none" w:sz="0" w:space="0" w:color="auto"/>
            <w:right w:val="none" w:sz="0" w:space="0" w:color="auto"/>
          </w:divBdr>
        </w:div>
        <w:div w:id="754202089">
          <w:marLeft w:val="274"/>
          <w:marRight w:val="0"/>
          <w:marTop w:val="0"/>
          <w:marBottom w:val="0"/>
          <w:divBdr>
            <w:top w:val="none" w:sz="0" w:space="0" w:color="auto"/>
            <w:left w:val="none" w:sz="0" w:space="0" w:color="auto"/>
            <w:bottom w:val="none" w:sz="0" w:space="0" w:color="auto"/>
            <w:right w:val="none" w:sz="0" w:space="0" w:color="auto"/>
          </w:divBdr>
        </w:div>
        <w:div w:id="677122924">
          <w:marLeft w:val="274"/>
          <w:marRight w:val="0"/>
          <w:marTop w:val="0"/>
          <w:marBottom w:val="0"/>
          <w:divBdr>
            <w:top w:val="none" w:sz="0" w:space="0" w:color="auto"/>
            <w:left w:val="none" w:sz="0" w:space="0" w:color="auto"/>
            <w:bottom w:val="none" w:sz="0" w:space="0" w:color="auto"/>
            <w:right w:val="none" w:sz="0" w:space="0" w:color="auto"/>
          </w:divBdr>
        </w:div>
        <w:div w:id="832602018">
          <w:marLeft w:val="274"/>
          <w:marRight w:val="0"/>
          <w:marTop w:val="0"/>
          <w:marBottom w:val="0"/>
          <w:divBdr>
            <w:top w:val="none" w:sz="0" w:space="0" w:color="auto"/>
            <w:left w:val="none" w:sz="0" w:space="0" w:color="auto"/>
            <w:bottom w:val="none" w:sz="0" w:space="0" w:color="auto"/>
            <w:right w:val="none" w:sz="0" w:space="0" w:color="auto"/>
          </w:divBdr>
        </w:div>
        <w:div w:id="1811240446">
          <w:marLeft w:val="274"/>
          <w:marRight w:val="0"/>
          <w:marTop w:val="0"/>
          <w:marBottom w:val="0"/>
          <w:divBdr>
            <w:top w:val="none" w:sz="0" w:space="0" w:color="auto"/>
            <w:left w:val="none" w:sz="0" w:space="0" w:color="auto"/>
            <w:bottom w:val="none" w:sz="0" w:space="0" w:color="auto"/>
            <w:right w:val="none" w:sz="0" w:space="0" w:color="auto"/>
          </w:divBdr>
        </w:div>
        <w:div w:id="1172719418">
          <w:marLeft w:val="274"/>
          <w:marRight w:val="0"/>
          <w:marTop w:val="0"/>
          <w:marBottom w:val="0"/>
          <w:divBdr>
            <w:top w:val="none" w:sz="0" w:space="0" w:color="auto"/>
            <w:left w:val="none" w:sz="0" w:space="0" w:color="auto"/>
            <w:bottom w:val="none" w:sz="0" w:space="0" w:color="auto"/>
            <w:right w:val="none" w:sz="0" w:space="0" w:color="auto"/>
          </w:divBdr>
        </w:div>
        <w:div w:id="174998039">
          <w:marLeft w:val="274"/>
          <w:marRight w:val="0"/>
          <w:marTop w:val="0"/>
          <w:marBottom w:val="0"/>
          <w:divBdr>
            <w:top w:val="none" w:sz="0" w:space="0" w:color="auto"/>
            <w:left w:val="none" w:sz="0" w:space="0" w:color="auto"/>
            <w:bottom w:val="none" w:sz="0" w:space="0" w:color="auto"/>
            <w:right w:val="none" w:sz="0" w:space="0" w:color="auto"/>
          </w:divBdr>
        </w:div>
        <w:div w:id="654602616">
          <w:marLeft w:val="274"/>
          <w:marRight w:val="0"/>
          <w:marTop w:val="0"/>
          <w:marBottom w:val="0"/>
          <w:divBdr>
            <w:top w:val="none" w:sz="0" w:space="0" w:color="auto"/>
            <w:left w:val="none" w:sz="0" w:space="0" w:color="auto"/>
            <w:bottom w:val="none" w:sz="0" w:space="0" w:color="auto"/>
            <w:right w:val="none" w:sz="0" w:space="0" w:color="auto"/>
          </w:divBdr>
        </w:div>
        <w:div w:id="986011775">
          <w:marLeft w:val="274"/>
          <w:marRight w:val="0"/>
          <w:marTop w:val="0"/>
          <w:marBottom w:val="0"/>
          <w:divBdr>
            <w:top w:val="none" w:sz="0" w:space="0" w:color="auto"/>
            <w:left w:val="none" w:sz="0" w:space="0" w:color="auto"/>
            <w:bottom w:val="none" w:sz="0" w:space="0" w:color="auto"/>
            <w:right w:val="none" w:sz="0" w:space="0" w:color="auto"/>
          </w:divBdr>
        </w:div>
        <w:div w:id="870798423">
          <w:marLeft w:val="274"/>
          <w:marRight w:val="0"/>
          <w:marTop w:val="0"/>
          <w:marBottom w:val="0"/>
          <w:divBdr>
            <w:top w:val="none" w:sz="0" w:space="0" w:color="auto"/>
            <w:left w:val="none" w:sz="0" w:space="0" w:color="auto"/>
            <w:bottom w:val="none" w:sz="0" w:space="0" w:color="auto"/>
            <w:right w:val="none" w:sz="0" w:space="0" w:color="auto"/>
          </w:divBdr>
        </w:div>
        <w:div w:id="952981304">
          <w:marLeft w:val="274"/>
          <w:marRight w:val="0"/>
          <w:marTop w:val="0"/>
          <w:marBottom w:val="0"/>
          <w:divBdr>
            <w:top w:val="none" w:sz="0" w:space="0" w:color="auto"/>
            <w:left w:val="none" w:sz="0" w:space="0" w:color="auto"/>
            <w:bottom w:val="none" w:sz="0" w:space="0" w:color="auto"/>
            <w:right w:val="none" w:sz="0" w:space="0" w:color="auto"/>
          </w:divBdr>
        </w:div>
        <w:div w:id="1475753063">
          <w:marLeft w:val="274"/>
          <w:marRight w:val="0"/>
          <w:marTop w:val="0"/>
          <w:marBottom w:val="0"/>
          <w:divBdr>
            <w:top w:val="none" w:sz="0" w:space="0" w:color="auto"/>
            <w:left w:val="none" w:sz="0" w:space="0" w:color="auto"/>
            <w:bottom w:val="none" w:sz="0" w:space="0" w:color="auto"/>
            <w:right w:val="none" w:sz="0" w:space="0" w:color="auto"/>
          </w:divBdr>
        </w:div>
        <w:div w:id="1639845544">
          <w:marLeft w:val="274"/>
          <w:marRight w:val="0"/>
          <w:marTop w:val="0"/>
          <w:marBottom w:val="0"/>
          <w:divBdr>
            <w:top w:val="none" w:sz="0" w:space="0" w:color="auto"/>
            <w:left w:val="none" w:sz="0" w:space="0" w:color="auto"/>
            <w:bottom w:val="none" w:sz="0" w:space="0" w:color="auto"/>
            <w:right w:val="none" w:sz="0" w:space="0" w:color="auto"/>
          </w:divBdr>
        </w:div>
      </w:divsChild>
    </w:div>
    <w:div w:id="312103131">
      <w:bodyDiv w:val="1"/>
      <w:marLeft w:val="0"/>
      <w:marRight w:val="0"/>
      <w:marTop w:val="0"/>
      <w:marBottom w:val="0"/>
      <w:divBdr>
        <w:top w:val="none" w:sz="0" w:space="0" w:color="auto"/>
        <w:left w:val="none" w:sz="0" w:space="0" w:color="auto"/>
        <w:bottom w:val="none" w:sz="0" w:space="0" w:color="auto"/>
        <w:right w:val="none" w:sz="0" w:space="0" w:color="auto"/>
      </w:divBdr>
      <w:divsChild>
        <w:div w:id="1767387198">
          <w:marLeft w:val="0"/>
          <w:marRight w:val="0"/>
          <w:marTop w:val="0"/>
          <w:marBottom w:val="0"/>
          <w:divBdr>
            <w:top w:val="single" w:sz="2" w:space="0" w:color="E3E3E3"/>
            <w:left w:val="single" w:sz="2" w:space="0" w:color="E3E3E3"/>
            <w:bottom w:val="single" w:sz="2" w:space="0" w:color="E3E3E3"/>
            <w:right w:val="single" w:sz="2" w:space="0" w:color="E3E3E3"/>
          </w:divBdr>
          <w:divsChild>
            <w:div w:id="545337770">
              <w:marLeft w:val="0"/>
              <w:marRight w:val="0"/>
              <w:marTop w:val="0"/>
              <w:marBottom w:val="0"/>
              <w:divBdr>
                <w:top w:val="single" w:sz="2" w:space="0" w:color="E3E3E3"/>
                <w:left w:val="single" w:sz="2" w:space="0" w:color="E3E3E3"/>
                <w:bottom w:val="single" w:sz="2" w:space="0" w:color="E3E3E3"/>
                <w:right w:val="single" w:sz="2" w:space="0" w:color="E3E3E3"/>
              </w:divBdr>
              <w:divsChild>
                <w:div w:id="1079212732">
                  <w:marLeft w:val="0"/>
                  <w:marRight w:val="0"/>
                  <w:marTop w:val="0"/>
                  <w:marBottom w:val="0"/>
                  <w:divBdr>
                    <w:top w:val="single" w:sz="2" w:space="2" w:color="E3E3E3"/>
                    <w:left w:val="single" w:sz="2" w:space="0" w:color="E3E3E3"/>
                    <w:bottom w:val="single" w:sz="2" w:space="0" w:color="E3E3E3"/>
                    <w:right w:val="single" w:sz="2" w:space="0" w:color="E3E3E3"/>
                  </w:divBdr>
                  <w:divsChild>
                    <w:div w:id="83815355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320931773">
      <w:bodyDiv w:val="1"/>
      <w:marLeft w:val="0"/>
      <w:marRight w:val="0"/>
      <w:marTop w:val="0"/>
      <w:marBottom w:val="0"/>
      <w:divBdr>
        <w:top w:val="none" w:sz="0" w:space="0" w:color="auto"/>
        <w:left w:val="none" w:sz="0" w:space="0" w:color="auto"/>
        <w:bottom w:val="none" w:sz="0" w:space="0" w:color="auto"/>
        <w:right w:val="none" w:sz="0" w:space="0" w:color="auto"/>
      </w:divBdr>
    </w:div>
    <w:div w:id="329869497">
      <w:bodyDiv w:val="1"/>
      <w:marLeft w:val="0"/>
      <w:marRight w:val="0"/>
      <w:marTop w:val="0"/>
      <w:marBottom w:val="0"/>
      <w:divBdr>
        <w:top w:val="none" w:sz="0" w:space="0" w:color="auto"/>
        <w:left w:val="none" w:sz="0" w:space="0" w:color="auto"/>
        <w:bottom w:val="none" w:sz="0" w:space="0" w:color="auto"/>
        <w:right w:val="none" w:sz="0" w:space="0" w:color="auto"/>
      </w:divBdr>
    </w:div>
    <w:div w:id="330256165">
      <w:bodyDiv w:val="1"/>
      <w:marLeft w:val="0"/>
      <w:marRight w:val="0"/>
      <w:marTop w:val="0"/>
      <w:marBottom w:val="0"/>
      <w:divBdr>
        <w:top w:val="none" w:sz="0" w:space="0" w:color="auto"/>
        <w:left w:val="none" w:sz="0" w:space="0" w:color="auto"/>
        <w:bottom w:val="none" w:sz="0" w:space="0" w:color="auto"/>
        <w:right w:val="none" w:sz="0" w:space="0" w:color="auto"/>
      </w:divBdr>
    </w:div>
    <w:div w:id="336856709">
      <w:bodyDiv w:val="1"/>
      <w:marLeft w:val="0"/>
      <w:marRight w:val="0"/>
      <w:marTop w:val="0"/>
      <w:marBottom w:val="0"/>
      <w:divBdr>
        <w:top w:val="none" w:sz="0" w:space="0" w:color="auto"/>
        <w:left w:val="none" w:sz="0" w:space="0" w:color="auto"/>
        <w:bottom w:val="none" w:sz="0" w:space="0" w:color="auto"/>
        <w:right w:val="none" w:sz="0" w:space="0" w:color="auto"/>
      </w:divBdr>
      <w:divsChild>
        <w:div w:id="1877809274">
          <w:marLeft w:val="0"/>
          <w:marRight w:val="0"/>
          <w:marTop w:val="0"/>
          <w:marBottom w:val="0"/>
          <w:divBdr>
            <w:top w:val="none" w:sz="0" w:space="0" w:color="auto"/>
            <w:left w:val="none" w:sz="0" w:space="0" w:color="auto"/>
            <w:bottom w:val="none" w:sz="0" w:space="0" w:color="auto"/>
            <w:right w:val="none" w:sz="0" w:space="0" w:color="auto"/>
          </w:divBdr>
          <w:divsChild>
            <w:div w:id="764037919">
              <w:marLeft w:val="0"/>
              <w:marRight w:val="0"/>
              <w:marTop w:val="0"/>
              <w:marBottom w:val="0"/>
              <w:divBdr>
                <w:top w:val="none" w:sz="0" w:space="0" w:color="auto"/>
                <w:left w:val="none" w:sz="0" w:space="0" w:color="auto"/>
                <w:bottom w:val="none" w:sz="0" w:space="0" w:color="auto"/>
                <w:right w:val="none" w:sz="0" w:space="0" w:color="auto"/>
              </w:divBdr>
              <w:divsChild>
                <w:div w:id="181750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790310">
          <w:marLeft w:val="0"/>
          <w:marRight w:val="0"/>
          <w:marTop w:val="0"/>
          <w:marBottom w:val="0"/>
          <w:divBdr>
            <w:top w:val="none" w:sz="0" w:space="0" w:color="auto"/>
            <w:left w:val="none" w:sz="0" w:space="0" w:color="auto"/>
            <w:bottom w:val="none" w:sz="0" w:space="0" w:color="auto"/>
            <w:right w:val="none" w:sz="0" w:space="0" w:color="auto"/>
          </w:divBdr>
          <w:divsChild>
            <w:div w:id="1078868025">
              <w:marLeft w:val="0"/>
              <w:marRight w:val="0"/>
              <w:marTop w:val="0"/>
              <w:marBottom w:val="0"/>
              <w:divBdr>
                <w:top w:val="none" w:sz="0" w:space="0" w:color="auto"/>
                <w:left w:val="none" w:sz="0" w:space="0" w:color="auto"/>
                <w:bottom w:val="none" w:sz="0" w:space="0" w:color="auto"/>
                <w:right w:val="none" w:sz="0" w:space="0" w:color="auto"/>
              </w:divBdr>
              <w:divsChild>
                <w:div w:id="1132479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7578811">
      <w:bodyDiv w:val="1"/>
      <w:marLeft w:val="0"/>
      <w:marRight w:val="0"/>
      <w:marTop w:val="0"/>
      <w:marBottom w:val="0"/>
      <w:divBdr>
        <w:top w:val="none" w:sz="0" w:space="0" w:color="auto"/>
        <w:left w:val="none" w:sz="0" w:space="0" w:color="auto"/>
        <w:bottom w:val="none" w:sz="0" w:space="0" w:color="auto"/>
        <w:right w:val="none" w:sz="0" w:space="0" w:color="auto"/>
      </w:divBdr>
      <w:divsChild>
        <w:div w:id="1365523194">
          <w:marLeft w:val="0"/>
          <w:marRight w:val="0"/>
          <w:marTop w:val="0"/>
          <w:marBottom w:val="0"/>
          <w:divBdr>
            <w:top w:val="single" w:sz="2" w:space="0" w:color="E3E3E3"/>
            <w:left w:val="single" w:sz="2" w:space="0" w:color="E3E3E3"/>
            <w:bottom w:val="single" w:sz="2" w:space="0" w:color="E3E3E3"/>
            <w:right w:val="single" w:sz="2" w:space="0" w:color="E3E3E3"/>
          </w:divBdr>
          <w:divsChild>
            <w:div w:id="405421102">
              <w:marLeft w:val="0"/>
              <w:marRight w:val="0"/>
              <w:marTop w:val="0"/>
              <w:marBottom w:val="0"/>
              <w:divBdr>
                <w:top w:val="single" w:sz="2" w:space="0" w:color="E3E3E3"/>
                <w:left w:val="single" w:sz="2" w:space="0" w:color="E3E3E3"/>
                <w:bottom w:val="single" w:sz="2" w:space="0" w:color="E3E3E3"/>
                <w:right w:val="single" w:sz="2" w:space="0" w:color="E3E3E3"/>
              </w:divBdr>
              <w:divsChild>
                <w:div w:id="935096712">
                  <w:marLeft w:val="0"/>
                  <w:marRight w:val="0"/>
                  <w:marTop w:val="0"/>
                  <w:marBottom w:val="0"/>
                  <w:divBdr>
                    <w:top w:val="single" w:sz="2" w:space="2" w:color="E3E3E3"/>
                    <w:left w:val="single" w:sz="2" w:space="0" w:color="E3E3E3"/>
                    <w:bottom w:val="single" w:sz="2" w:space="0" w:color="E3E3E3"/>
                    <w:right w:val="single" w:sz="2" w:space="0" w:color="E3E3E3"/>
                  </w:divBdr>
                  <w:divsChild>
                    <w:div w:id="139705118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363289535">
      <w:bodyDiv w:val="1"/>
      <w:marLeft w:val="0"/>
      <w:marRight w:val="0"/>
      <w:marTop w:val="0"/>
      <w:marBottom w:val="0"/>
      <w:divBdr>
        <w:top w:val="none" w:sz="0" w:space="0" w:color="auto"/>
        <w:left w:val="none" w:sz="0" w:space="0" w:color="auto"/>
        <w:bottom w:val="none" w:sz="0" w:space="0" w:color="auto"/>
        <w:right w:val="none" w:sz="0" w:space="0" w:color="auto"/>
      </w:divBdr>
    </w:div>
    <w:div w:id="366220118">
      <w:bodyDiv w:val="1"/>
      <w:marLeft w:val="0"/>
      <w:marRight w:val="0"/>
      <w:marTop w:val="0"/>
      <w:marBottom w:val="0"/>
      <w:divBdr>
        <w:top w:val="none" w:sz="0" w:space="0" w:color="auto"/>
        <w:left w:val="none" w:sz="0" w:space="0" w:color="auto"/>
        <w:bottom w:val="none" w:sz="0" w:space="0" w:color="auto"/>
        <w:right w:val="none" w:sz="0" w:space="0" w:color="auto"/>
      </w:divBdr>
    </w:div>
    <w:div w:id="379089901">
      <w:bodyDiv w:val="1"/>
      <w:marLeft w:val="0"/>
      <w:marRight w:val="0"/>
      <w:marTop w:val="0"/>
      <w:marBottom w:val="0"/>
      <w:divBdr>
        <w:top w:val="none" w:sz="0" w:space="0" w:color="auto"/>
        <w:left w:val="none" w:sz="0" w:space="0" w:color="auto"/>
        <w:bottom w:val="none" w:sz="0" w:space="0" w:color="auto"/>
        <w:right w:val="none" w:sz="0" w:space="0" w:color="auto"/>
      </w:divBdr>
    </w:div>
    <w:div w:id="403576383">
      <w:bodyDiv w:val="1"/>
      <w:marLeft w:val="0"/>
      <w:marRight w:val="0"/>
      <w:marTop w:val="0"/>
      <w:marBottom w:val="0"/>
      <w:divBdr>
        <w:top w:val="none" w:sz="0" w:space="0" w:color="auto"/>
        <w:left w:val="none" w:sz="0" w:space="0" w:color="auto"/>
        <w:bottom w:val="none" w:sz="0" w:space="0" w:color="auto"/>
        <w:right w:val="none" w:sz="0" w:space="0" w:color="auto"/>
      </w:divBdr>
    </w:div>
    <w:div w:id="403988936">
      <w:bodyDiv w:val="1"/>
      <w:marLeft w:val="0"/>
      <w:marRight w:val="0"/>
      <w:marTop w:val="0"/>
      <w:marBottom w:val="0"/>
      <w:divBdr>
        <w:top w:val="none" w:sz="0" w:space="0" w:color="auto"/>
        <w:left w:val="none" w:sz="0" w:space="0" w:color="auto"/>
        <w:bottom w:val="none" w:sz="0" w:space="0" w:color="auto"/>
        <w:right w:val="none" w:sz="0" w:space="0" w:color="auto"/>
      </w:divBdr>
      <w:divsChild>
        <w:div w:id="465052098">
          <w:marLeft w:val="0"/>
          <w:marRight w:val="0"/>
          <w:marTop w:val="0"/>
          <w:marBottom w:val="0"/>
          <w:divBdr>
            <w:top w:val="none" w:sz="0" w:space="0" w:color="auto"/>
            <w:left w:val="none" w:sz="0" w:space="0" w:color="auto"/>
            <w:bottom w:val="none" w:sz="0" w:space="0" w:color="auto"/>
            <w:right w:val="none" w:sz="0" w:space="0" w:color="auto"/>
          </w:divBdr>
        </w:div>
        <w:div w:id="861168559">
          <w:marLeft w:val="0"/>
          <w:marRight w:val="0"/>
          <w:marTop w:val="0"/>
          <w:marBottom w:val="0"/>
          <w:divBdr>
            <w:top w:val="none" w:sz="0" w:space="0" w:color="auto"/>
            <w:left w:val="none" w:sz="0" w:space="0" w:color="auto"/>
            <w:bottom w:val="none" w:sz="0" w:space="0" w:color="auto"/>
            <w:right w:val="none" w:sz="0" w:space="0" w:color="auto"/>
          </w:divBdr>
        </w:div>
        <w:div w:id="1373723653">
          <w:marLeft w:val="0"/>
          <w:marRight w:val="0"/>
          <w:marTop w:val="0"/>
          <w:marBottom w:val="0"/>
          <w:divBdr>
            <w:top w:val="none" w:sz="0" w:space="0" w:color="auto"/>
            <w:left w:val="none" w:sz="0" w:space="0" w:color="auto"/>
            <w:bottom w:val="none" w:sz="0" w:space="0" w:color="auto"/>
            <w:right w:val="none" w:sz="0" w:space="0" w:color="auto"/>
          </w:divBdr>
        </w:div>
        <w:div w:id="1433167164">
          <w:marLeft w:val="0"/>
          <w:marRight w:val="0"/>
          <w:marTop w:val="0"/>
          <w:marBottom w:val="0"/>
          <w:divBdr>
            <w:top w:val="none" w:sz="0" w:space="0" w:color="auto"/>
            <w:left w:val="none" w:sz="0" w:space="0" w:color="auto"/>
            <w:bottom w:val="none" w:sz="0" w:space="0" w:color="auto"/>
            <w:right w:val="none" w:sz="0" w:space="0" w:color="auto"/>
          </w:divBdr>
        </w:div>
        <w:div w:id="1476145459">
          <w:marLeft w:val="0"/>
          <w:marRight w:val="0"/>
          <w:marTop w:val="0"/>
          <w:marBottom w:val="0"/>
          <w:divBdr>
            <w:top w:val="none" w:sz="0" w:space="0" w:color="auto"/>
            <w:left w:val="none" w:sz="0" w:space="0" w:color="auto"/>
            <w:bottom w:val="none" w:sz="0" w:space="0" w:color="auto"/>
            <w:right w:val="none" w:sz="0" w:space="0" w:color="auto"/>
          </w:divBdr>
        </w:div>
      </w:divsChild>
    </w:div>
    <w:div w:id="418795559">
      <w:bodyDiv w:val="1"/>
      <w:marLeft w:val="0"/>
      <w:marRight w:val="0"/>
      <w:marTop w:val="0"/>
      <w:marBottom w:val="0"/>
      <w:divBdr>
        <w:top w:val="none" w:sz="0" w:space="0" w:color="auto"/>
        <w:left w:val="none" w:sz="0" w:space="0" w:color="auto"/>
        <w:bottom w:val="none" w:sz="0" w:space="0" w:color="auto"/>
        <w:right w:val="none" w:sz="0" w:space="0" w:color="auto"/>
      </w:divBdr>
    </w:div>
    <w:div w:id="462039747">
      <w:bodyDiv w:val="1"/>
      <w:marLeft w:val="0"/>
      <w:marRight w:val="0"/>
      <w:marTop w:val="0"/>
      <w:marBottom w:val="0"/>
      <w:divBdr>
        <w:top w:val="none" w:sz="0" w:space="0" w:color="auto"/>
        <w:left w:val="none" w:sz="0" w:space="0" w:color="auto"/>
        <w:bottom w:val="none" w:sz="0" w:space="0" w:color="auto"/>
        <w:right w:val="none" w:sz="0" w:space="0" w:color="auto"/>
      </w:divBdr>
      <w:divsChild>
        <w:div w:id="1740396167">
          <w:marLeft w:val="0"/>
          <w:marRight w:val="0"/>
          <w:marTop w:val="0"/>
          <w:marBottom w:val="0"/>
          <w:divBdr>
            <w:top w:val="none" w:sz="0" w:space="0" w:color="auto"/>
            <w:left w:val="none" w:sz="0" w:space="0" w:color="auto"/>
            <w:bottom w:val="none" w:sz="0" w:space="0" w:color="auto"/>
            <w:right w:val="none" w:sz="0" w:space="0" w:color="auto"/>
          </w:divBdr>
        </w:div>
      </w:divsChild>
    </w:div>
    <w:div w:id="468985841">
      <w:bodyDiv w:val="1"/>
      <w:marLeft w:val="0"/>
      <w:marRight w:val="0"/>
      <w:marTop w:val="0"/>
      <w:marBottom w:val="0"/>
      <w:divBdr>
        <w:top w:val="none" w:sz="0" w:space="0" w:color="auto"/>
        <w:left w:val="none" w:sz="0" w:space="0" w:color="auto"/>
        <w:bottom w:val="none" w:sz="0" w:space="0" w:color="auto"/>
        <w:right w:val="none" w:sz="0" w:space="0" w:color="auto"/>
      </w:divBdr>
      <w:divsChild>
        <w:div w:id="43719179">
          <w:marLeft w:val="0"/>
          <w:marRight w:val="0"/>
          <w:marTop w:val="0"/>
          <w:marBottom w:val="0"/>
          <w:divBdr>
            <w:top w:val="none" w:sz="0" w:space="0" w:color="auto"/>
            <w:left w:val="none" w:sz="0" w:space="0" w:color="auto"/>
            <w:bottom w:val="none" w:sz="0" w:space="0" w:color="auto"/>
            <w:right w:val="none" w:sz="0" w:space="0" w:color="auto"/>
          </w:divBdr>
          <w:divsChild>
            <w:div w:id="1636711715">
              <w:marLeft w:val="0"/>
              <w:marRight w:val="0"/>
              <w:marTop w:val="0"/>
              <w:marBottom w:val="0"/>
              <w:divBdr>
                <w:top w:val="none" w:sz="0" w:space="0" w:color="auto"/>
                <w:left w:val="none" w:sz="0" w:space="0" w:color="auto"/>
                <w:bottom w:val="none" w:sz="0" w:space="0" w:color="auto"/>
                <w:right w:val="none" w:sz="0" w:space="0" w:color="auto"/>
              </w:divBdr>
              <w:divsChild>
                <w:div w:id="1662732689">
                  <w:marLeft w:val="0"/>
                  <w:marRight w:val="0"/>
                  <w:marTop w:val="0"/>
                  <w:marBottom w:val="0"/>
                  <w:divBdr>
                    <w:top w:val="none" w:sz="0" w:space="0" w:color="auto"/>
                    <w:left w:val="none" w:sz="0" w:space="0" w:color="auto"/>
                    <w:bottom w:val="none" w:sz="0" w:space="0" w:color="auto"/>
                    <w:right w:val="none" w:sz="0" w:space="0" w:color="auto"/>
                  </w:divBdr>
                  <w:divsChild>
                    <w:div w:id="1581060910">
                      <w:marLeft w:val="0"/>
                      <w:marRight w:val="0"/>
                      <w:marTop w:val="0"/>
                      <w:marBottom w:val="0"/>
                      <w:divBdr>
                        <w:top w:val="none" w:sz="0" w:space="0" w:color="auto"/>
                        <w:left w:val="none" w:sz="0" w:space="0" w:color="auto"/>
                        <w:bottom w:val="none" w:sz="0" w:space="0" w:color="auto"/>
                        <w:right w:val="none" w:sz="0" w:space="0" w:color="auto"/>
                      </w:divBdr>
                      <w:divsChild>
                        <w:div w:id="1339041106">
                          <w:marLeft w:val="0"/>
                          <w:marRight w:val="0"/>
                          <w:marTop w:val="0"/>
                          <w:marBottom w:val="0"/>
                          <w:divBdr>
                            <w:top w:val="none" w:sz="0" w:space="0" w:color="auto"/>
                            <w:left w:val="none" w:sz="0" w:space="0" w:color="auto"/>
                            <w:bottom w:val="none" w:sz="0" w:space="0" w:color="auto"/>
                            <w:right w:val="none" w:sz="0" w:space="0" w:color="auto"/>
                          </w:divBdr>
                          <w:divsChild>
                            <w:div w:id="1916475479">
                              <w:marLeft w:val="0"/>
                              <w:marRight w:val="0"/>
                              <w:marTop w:val="0"/>
                              <w:marBottom w:val="0"/>
                              <w:divBdr>
                                <w:top w:val="none" w:sz="0" w:space="0" w:color="auto"/>
                                <w:left w:val="none" w:sz="0" w:space="0" w:color="auto"/>
                                <w:bottom w:val="none" w:sz="0" w:space="0" w:color="auto"/>
                                <w:right w:val="none" w:sz="0" w:space="0" w:color="auto"/>
                              </w:divBdr>
                              <w:divsChild>
                                <w:div w:id="201401567">
                                  <w:marLeft w:val="0"/>
                                  <w:marRight w:val="0"/>
                                  <w:marTop w:val="0"/>
                                  <w:marBottom w:val="0"/>
                                  <w:divBdr>
                                    <w:top w:val="none" w:sz="0" w:space="0" w:color="auto"/>
                                    <w:left w:val="none" w:sz="0" w:space="0" w:color="auto"/>
                                    <w:bottom w:val="none" w:sz="0" w:space="0" w:color="auto"/>
                                    <w:right w:val="none" w:sz="0" w:space="0" w:color="auto"/>
                                  </w:divBdr>
                                  <w:divsChild>
                                    <w:div w:id="821236551">
                                      <w:marLeft w:val="0"/>
                                      <w:marRight w:val="0"/>
                                      <w:marTop w:val="0"/>
                                      <w:marBottom w:val="0"/>
                                      <w:divBdr>
                                        <w:top w:val="none" w:sz="0" w:space="0" w:color="auto"/>
                                        <w:left w:val="none" w:sz="0" w:space="0" w:color="auto"/>
                                        <w:bottom w:val="none" w:sz="0" w:space="0" w:color="auto"/>
                                        <w:right w:val="none" w:sz="0" w:space="0" w:color="auto"/>
                                      </w:divBdr>
                                      <w:divsChild>
                                        <w:div w:id="903761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631421">
                                  <w:marLeft w:val="0"/>
                                  <w:marRight w:val="0"/>
                                  <w:marTop w:val="0"/>
                                  <w:marBottom w:val="0"/>
                                  <w:divBdr>
                                    <w:top w:val="none" w:sz="0" w:space="0" w:color="auto"/>
                                    <w:left w:val="none" w:sz="0" w:space="0" w:color="auto"/>
                                    <w:bottom w:val="none" w:sz="0" w:space="0" w:color="auto"/>
                                    <w:right w:val="none" w:sz="0" w:space="0" w:color="auto"/>
                                  </w:divBdr>
                                  <w:divsChild>
                                    <w:div w:id="642662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70559059">
      <w:bodyDiv w:val="1"/>
      <w:marLeft w:val="0"/>
      <w:marRight w:val="0"/>
      <w:marTop w:val="0"/>
      <w:marBottom w:val="0"/>
      <w:divBdr>
        <w:top w:val="none" w:sz="0" w:space="0" w:color="auto"/>
        <w:left w:val="none" w:sz="0" w:space="0" w:color="auto"/>
        <w:bottom w:val="none" w:sz="0" w:space="0" w:color="auto"/>
        <w:right w:val="none" w:sz="0" w:space="0" w:color="auto"/>
      </w:divBdr>
      <w:divsChild>
        <w:div w:id="804010989">
          <w:marLeft w:val="0"/>
          <w:marRight w:val="0"/>
          <w:marTop w:val="0"/>
          <w:marBottom w:val="0"/>
          <w:divBdr>
            <w:top w:val="none" w:sz="0" w:space="0" w:color="auto"/>
            <w:left w:val="none" w:sz="0" w:space="0" w:color="auto"/>
            <w:bottom w:val="none" w:sz="0" w:space="0" w:color="auto"/>
            <w:right w:val="none" w:sz="0" w:space="0" w:color="auto"/>
          </w:divBdr>
          <w:divsChild>
            <w:div w:id="441341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308517">
      <w:bodyDiv w:val="1"/>
      <w:marLeft w:val="0"/>
      <w:marRight w:val="0"/>
      <w:marTop w:val="0"/>
      <w:marBottom w:val="0"/>
      <w:divBdr>
        <w:top w:val="none" w:sz="0" w:space="0" w:color="auto"/>
        <w:left w:val="none" w:sz="0" w:space="0" w:color="auto"/>
        <w:bottom w:val="none" w:sz="0" w:space="0" w:color="auto"/>
        <w:right w:val="none" w:sz="0" w:space="0" w:color="auto"/>
      </w:divBdr>
    </w:div>
    <w:div w:id="518084769">
      <w:bodyDiv w:val="1"/>
      <w:marLeft w:val="0"/>
      <w:marRight w:val="0"/>
      <w:marTop w:val="0"/>
      <w:marBottom w:val="0"/>
      <w:divBdr>
        <w:top w:val="none" w:sz="0" w:space="0" w:color="auto"/>
        <w:left w:val="none" w:sz="0" w:space="0" w:color="auto"/>
        <w:bottom w:val="none" w:sz="0" w:space="0" w:color="auto"/>
        <w:right w:val="none" w:sz="0" w:space="0" w:color="auto"/>
      </w:divBdr>
    </w:div>
    <w:div w:id="530610831">
      <w:bodyDiv w:val="1"/>
      <w:marLeft w:val="0"/>
      <w:marRight w:val="0"/>
      <w:marTop w:val="0"/>
      <w:marBottom w:val="0"/>
      <w:divBdr>
        <w:top w:val="none" w:sz="0" w:space="0" w:color="auto"/>
        <w:left w:val="none" w:sz="0" w:space="0" w:color="auto"/>
        <w:bottom w:val="none" w:sz="0" w:space="0" w:color="auto"/>
        <w:right w:val="none" w:sz="0" w:space="0" w:color="auto"/>
      </w:divBdr>
    </w:div>
    <w:div w:id="531190869">
      <w:bodyDiv w:val="1"/>
      <w:marLeft w:val="0"/>
      <w:marRight w:val="0"/>
      <w:marTop w:val="0"/>
      <w:marBottom w:val="0"/>
      <w:divBdr>
        <w:top w:val="none" w:sz="0" w:space="0" w:color="auto"/>
        <w:left w:val="none" w:sz="0" w:space="0" w:color="auto"/>
        <w:bottom w:val="none" w:sz="0" w:space="0" w:color="auto"/>
        <w:right w:val="none" w:sz="0" w:space="0" w:color="auto"/>
      </w:divBdr>
    </w:div>
    <w:div w:id="535391652">
      <w:bodyDiv w:val="1"/>
      <w:marLeft w:val="0"/>
      <w:marRight w:val="0"/>
      <w:marTop w:val="0"/>
      <w:marBottom w:val="0"/>
      <w:divBdr>
        <w:top w:val="none" w:sz="0" w:space="0" w:color="auto"/>
        <w:left w:val="none" w:sz="0" w:space="0" w:color="auto"/>
        <w:bottom w:val="none" w:sz="0" w:space="0" w:color="auto"/>
        <w:right w:val="none" w:sz="0" w:space="0" w:color="auto"/>
      </w:divBdr>
    </w:div>
    <w:div w:id="538009304">
      <w:bodyDiv w:val="1"/>
      <w:marLeft w:val="0"/>
      <w:marRight w:val="0"/>
      <w:marTop w:val="0"/>
      <w:marBottom w:val="0"/>
      <w:divBdr>
        <w:top w:val="none" w:sz="0" w:space="0" w:color="auto"/>
        <w:left w:val="none" w:sz="0" w:space="0" w:color="auto"/>
        <w:bottom w:val="none" w:sz="0" w:space="0" w:color="auto"/>
        <w:right w:val="none" w:sz="0" w:space="0" w:color="auto"/>
      </w:divBdr>
      <w:divsChild>
        <w:div w:id="2109229796">
          <w:marLeft w:val="0"/>
          <w:marRight w:val="0"/>
          <w:marTop w:val="0"/>
          <w:marBottom w:val="0"/>
          <w:divBdr>
            <w:top w:val="none" w:sz="0" w:space="0" w:color="auto"/>
            <w:left w:val="none" w:sz="0" w:space="0" w:color="auto"/>
            <w:bottom w:val="none" w:sz="0" w:space="0" w:color="auto"/>
            <w:right w:val="none" w:sz="0" w:space="0" w:color="auto"/>
          </w:divBdr>
        </w:div>
      </w:divsChild>
    </w:div>
    <w:div w:id="543102463">
      <w:bodyDiv w:val="1"/>
      <w:marLeft w:val="0"/>
      <w:marRight w:val="0"/>
      <w:marTop w:val="0"/>
      <w:marBottom w:val="0"/>
      <w:divBdr>
        <w:top w:val="none" w:sz="0" w:space="0" w:color="auto"/>
        <w:left w:val="none" w:sz="0" w:space="0" w:color="auto"/>
        <w:bottom w:val="none" w:sz="0" w:space="0" w:color="auto"/>
        <w:right w:val="none" w:sz="0" w:space="0" w:color="auto"/>
      </w:divBdr>
      <w:divsChild>
        <w:div w:id="2036347892">
          <w:marLeft w:val="0"/>
          <w:marRight w:val="0"/>
          <w:marTop w:val="0"/>
          <w:marBottom w:val="0"/>
          <w:divBdr>
            <w:top w:val="none" w:sz="0" w:space="0" w:color="auto"/>
            <w:left w:val="none" w:sz="0" w:space="0" w:color="auto"/>
            <w:bottom w:val="none" w:sz="0" w:space="0" w:color="auto"/>
            <w:right w:val="none" w:sz="0" w:space="0" w:color="auto"/>
          </w:divBdr>
          <w:divsChild>
            <w:div w:id="1301572268">
              <w:marLeft w:val="0"/>
              <w:marRight w:val="0"/>
              <w:marTop w:val="0"/>
              <w:marBottom w:val="0"/>
              <w:divBdr>
                <w:top w:val="none" w:sz="0" w:space="0" w:color="auto"/>
                <w:left w:val="none" w:sz="0" w:space="0" w:color="auto"/>
                <w:bottom w:val="none" w:sz="0" w:space="0" w:color="auto"/>
                <w:right w:val="none" w:sz="0" w:space="0" w:color="auto"/>
              </w:divBdr>
              <w:divsChild>
                <w:div w:id="1535457326">
                  <w:marLeft w:val="0"/>
                  <w:marRight w:val="0"/>
                  <w:marTop w:val="0"/>
                  <w:marBottom w:val="0"/>
                  <w:divBdr>
                    <w:top w:val="none" w:sz="0" w:space="0" w:color="auto"/>
                    <w:left w:val="none" w:sz="0" w:space="0" w:color="auto"/>
                    <w:bottom w:val="none" w:sz="0" w:space="0" w:color="auto"/>
                    <w:right w:val="none" w:sz="0" w:space="0" w:color="auto"/>
                  </w:divBdr>
                  <w:divsChild>
                    <w:div w:id="61680912">
                      <w:marLeft w:val="0"/>
                      <w:marRight w:val="0"/>
                      <w:marTop w:val="0"/>
                      <w:marBottom w:val="0"/>
                      <w:divBdr>
                        <w:top w:val="none" w:sz="0" w:space="0" w:color="auto"/>
                        <w:left w:val="none" w:sz="0" w:space="0" w:color="auto"/>
                        <w:bottom w:val="none" w:sz="0" w:space="0" w:color="auto"/>
                        <w:right w:val="none" w:sz="0" w:space="0" w:color="auto"/>
                      </w:divBdr>
                      <w:divsChild>
                        <w:div w:id="618805552">
                          <w:marLeft w:val="0"/>
                          <w:marRight w:val="0"/>
                          <w:marTop w:val="0"/>
                          <w:marBottom w:val="0"/>
                          <w:divBdr>
                            <w:top w:val="none" w:sz="0" w:space="0" w:color="auto"/>
                            <w:left w:val="none" w:sz="0" w:space="0" w:color="auto"/>
                            <w:bottom w:val="none" w:sz="0" w:space="0" w:color="auto"/>
                            <w:right w:val="none" w:sz="0" w:space="0" w:color="auto"/>
                          </w:divBdr>
                          <w:divsChild>
                            <w:div w:id="908343281">
                              <w:marLeft w:val="0"/>
                              <w:marRight w:val="0"/>
                              <w:marTop w:val="0"/>
                              <w:marBottom w:val="0"/>
                              <w:divBdr>
                                <w:top w:val="none" w:sz="0" w:space="0" w:color="auto"/>
                                <w:left w:val="none" w:sz="0" w:space="0" w:color="auto"/>
                                <w:bottom w:val="none" w:sz="0" w:space="0" w:color="auto"/>
                                <w:right w:val="none" w:sz="0" w:space="0" w:color="auto"/>
                              </w:divBdr>
                              <w:divsChild>
                                <w:div w:id="1869488218">
                                  <w:marLeft w:val="0"/>
                                  <w:marRight w:val="0"/>
                                  <w:marTop w:val="0"/>
                                  <w:marBottom w:val="0"/>
                                  <w:divBdr>
                                    <w:top w:val="none" w:sz="0" w:space="0" w:color="auto"/>
                                    <w:left w:val="none" w:sz="0" w:space="0" w:color="auto"/>
                                    <w:bottom w:val="none" w:sz="0" w:space="0" w:color="auto"/>
                                    <w:right w:val="none" w:sz="0" w:space="0" w:color="auto"/>
                                  </w:divBdr>
                                  <w:divsChild>
                                    <w:div w:id="1520847770">
                                      <w:marLeft w:val="0"/>
                                      <w:marRight w:val="0"/>
                                      <w:marTop w:val="0"/>
                                      <w:marBottom w:val="0"/>
                                      <w:divBdr>
                                        <w:top w:val="none" w:sz="0" w:space="0" w:color="auto"/>
                                        <w:left w:val="none" w:sz="0" w:space="0" w:color="auto"/>
                                        <w:bottom w:val="none" w:sz="0" w:space="0" w:color="auto"/>
                                        <w:right w:val="none" w:sz="0" w:space="0" w:color="auto"/>
                                      </w:divBdr>
                                      <w:divsChild>
                                        <w:div w:id="414595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7915840">
                                  <w:marLeft w:val="0"/>
                                  <w:marRight w:val="0"/>
                                  <w:marTop w:val="0"/>
                                  <w:marBottom w:val="0"/>
                                  <w:divBdr>
                                    <w:top w:val="none" w:sz="0" w:space="0" w:color="auto"/>
                                    <w:left w:val="none" w:sz="0" w:space="0" w:color="auto"/>
                                    <w:bottom w:val="none" w:sz="0" w:space="0" w:color="auto"/>
                                    <w:right w:val="none" w:sz="0" w:space="0" w:color="auto"/>
                                  </w:divBdr>
                                  <w:divsChild>
                                    <w:div w:id="629437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3757335">
      <w:bodyDiv w:val="1"/>
      <w:marLeft w:val="0"/>
      <w:marRight w:val="0"/>
      <w:marTop w:val="0"/>
      <w:marBottom w:val="0"/>
      <w:divBdr>
        <w:top w:val="none" w:sz="0" w:space="0" w:color="auto"/>
        <w:left w:val="none" w:sz="0" w:space="0" w:color="auto"/>
        <w:bottom w:val="none" w:sz="0" w:space="0" w:color="auto"/>
        <w:right w:val="none" w:sz="0" w:space="0" w:color="auto"/>
      </w:divBdr>
    </w:div>
    <w:div w:id="567764083">
      <w:bodyDiv w:val="1"/>
      <w:marLeft w:val="0"/>
      <w:marRight w:val="0"/>
      <w:marTop w:val="0"/>
      <w:marBottom w:val="0"/>
      <w:divBdr>
        <w:top w:val="none" w:sz="0" w:space="0" w:color="auto"/>
        <w:left w:val="none" w:sz="0" w:space="0" w:color="auto"/>
        <w:bottom w:val="none" w:sz="0" w:space="0" w:color="auto"/>
        <w:right w:val="none" w:sz="0" w:space="0" w:color="auto"/>
      </w:divBdr>
    </w:div>
    <w:div w:id="578364068">
      <w:bodyDiv w:val="1"/>
      <w:marLeft w:val="0"/>
      <w:marRight w:val="0"/>
      <w:marTop w:val="0"/>
      <w:marBottom w:val="0"/>
      <w:divBdr>
        <w:top w:val="none" w:sz="0" w:space="0" w:color="auto"/>
        <w:left w:val="none" w:sz="0" w:space="0" w:color="auto"/>
        <w:bottom w:val="none" w:sz="0" w:space="0" w:color="auto"/>
        <w:right w:val="none" w:sz="0" w:space="0" w:color="auto"/>
      </w:divBdr>
      <w:divsChild>
        <w:div w:id="745108502">
          <w:marLeft w:val="0"/>
          <w:marRight w:val="0"/>
          <w:marTop w:val="0"/>
          <w:marBottom w:val="0"/>
          <w:divBdr>
            <w:top w:val="single" w:sz="2" w:space="0" w:color="E3E3E3"/>
            <w:left w:val="single" w:sz="2" w:space="0" w:color="E3E3E3"/>
            <w:bottom w:val="single" w:sz="2" w:space="0" w:color="E3E3E3"/>
            <w:right w:val="single" w:sz="2" w:space="0" w:color="E3E3E3"/>
          </w:divBdr>
          <w:divsChild>
            <w:div w:id="329405904">
              <w:marLeft w:val="0"/>
              <w:marRight w:val="0"/>
              <w:marTop w:val="0"/>
              <w:marBottom w:val="0"/>
              <w:divBdr>
                <w:top w:val="single" w:sz="2" w:space="0" w:color="E3E3E3"/>
                <w:left w:val="single" w:sz="2" w:space="0" w:color="E3E3E3"/>
                <w:bottom w:val="single" w:sz="2" w:space="0" w:color="E3E3E3"/>
                <w:right w:val="single" w:sz="2" w:space="0" w:color="E3E3E3"/>
              </w:divBdr>
              <w:divsChild>
                <w:div w:id="1670523537">
                  <w:marLeft w:val="0"/>
                  <w:marRight w:val="0"/>
                  <w:marTop w:val="0"/>
                  <w:marBottom w:val="0"/>
                  <w:divBdr>
                    <w:top w:val="single" w:sz="2" w:space="2" w:color="E3E3E3"/>
                    <w:left w:val="single" w:sz="2" w:space="0" w:color="E3E3E3"/>
                    <w:bottom w:val="single" w:sz="2" w:space="0" w:color="E3E3E3"/>
                    <w:right w:val="single" w:sz="2" w:space="0" w:color="E3E3E3"/>
                  </w:divBdr>
                  <w:divsChild>
                    <w:div w:id="16656683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606273795">
      <w:bodyDiv w:val="1"/>
      <w:marLeft w:val="0"/>
      <w:marRight w:val="0"/>
      <w:marTop w:val="0"/>
      <w:marBottom w:val="0"/>
      <w:divBdr>
        <w:top w:val="none" w:sz="0" w:space="0" w:color="auto"/>
        <w:left w:val="none" w:sz="0" w:space="0" w:color="auto"/>
        <w:bottom w:val="none" w:sz="0" w:space="0" w:color="auto"/>
        <w:right w:val="none" w:sz="0" w:space="0" w:color="auto"/>
      </w:divBdr>
    </w:div>
    <w:div w:id="609238350">
      <w:bodyDiv w:val="1"/>
      <w:marLeft w:val="0"/>
      <w:marRight w:val="0"/>
      <w:marTop w:val="0"/>
      <w:marBottom w:val="0"/>
      <w:divBdr>
        <w:top w:val="none" w:sz="0" w:space="0" w:color="auto"/>
        <w:left w:val="none" w:sz="0" w:space="0" w:color="auto"/>
        <w:bottom w:val="none" w:sz="0" w:space="0" w:color="auto"/>
        <w:right w:val="none" w:sz="0" w:space="0" w:color="auto"/>
      </w:divBdr>
    </w:div>
    <w:div w:id="616371508">
      <w:bodyDiv w:val="1"/>
      <w:marLeft w:val="0"/>
      <w:marRight w:val="0"/>
      <w:marTop w:val="0"/>
      <w:marBottom w:val="0"/>
      <w:divBdr>
        <w:top w:val="none" w:sz="0" w:space="0" w:color="auto"/>
        <w:left w:val="none" w:sz="0" w:space="0" w:color="auto"/>
        <w:bottom w:val="none" w:sz="0" w:space="0" w:color="auto"/>
        <w:right w:val="none" w:sz="0" w:space="0" w:color="auto"/>
      </w:divBdr>
      <w:divsChild>
        <w:div w:id="8529330">
          <w:marLeft w:val="0"/>
          <w:marRight w:val="0"/>
          <w:marTop w:val="0"/>
          <w:marBottom w:val="0"/>
          <w:divBdr>
            <w:top w:val="none" w:sz="0" w:space="0" w:color="auto"/>
            <w:left w:val="none" w:sz="0" w:space="0" w:color="auto"/>
            <w:bottom w:val="none" w:sz="0" w:space="0" w:color="auto"/>
            <w:right w:val="none" w:sz="0" w:space="0" w:color="auto"/>
          </w:divBdr>
          <w:divsChild>
            <w:div w:id="707610686">
              <w:marLeft w:val="0"/>
              <w:marRight w:val="0"/>
              <w:marTop w:val="0"/>
              <w:marBottom w:val="0"/>
              <w:divBdr>
                <w:top w:val="none" w:sz="0" w:space="0" w:color="auto"/>
                <w:left w:val="none" w:sz="0" w:space="0" w:color="auto"/>
                <w:bottom w:val="none" w:sz="0" w:space="0" w:color="auto"/>
                <w:right w:val="none" w:sz="0" w:space="0" w:color="auto"/>
              </w:divBdr>
            </w:div>
            <w:div w:id="2118325905">
              <w:marLeft w:val="0"/>
              <w:marRight w:val="0"/>
              <w:marTop w:val="0"/>
              <w:marBottom w:val="0"/>
              <w:divBdr>
                <w:top w:val="none" w:sz="0" w:space="0" w:color="auto"/>
                <w:left w:val="none" w:sz="0" w:space="0" w:color="auto"/>
                <w:bottom w:val="none" w:sz="0" w:space="0" w:color="auto"/>
                <w:right w:val="none" w:sz="0" w:space="0" w:color="auto"/>
              </w:divBdr>
            </w:div>
            <w:div w:id="1048800876">
              <w:marLeft w:val="0"/>
              <w:marRight w:val="0"/>
              <w:marTop w:val="0"/>
              <w:marBottom w:val="0"/>
              <w:divBdr>
                <w:top w:val="none" w:sz="0" w:space="0" w:color="auto"/>
                <w:left w:val="none" w:sz="0" w:space="0" w:color="auto"/>
                <w:bottom w:val="none" w:sz="0" w:space="0" w:color="auto"/>
                <w:right w:val="none" w:sz="0" w:space="0" w:color="auto"/>
              </w:divBdr>
            </w:div>
            <w:div w:id="1093741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963421">
      <w:bodyDiv w:val="1"/>
      <w:marLeft w:val="0"/>
      <w:marRight w:val="0"/>
      <w:marTop w:val="0"/>
      <w:marBottom w:val="0"/>
      <w:divBdr>
        <w:top w:val="none" w:sz="0" w:space="0" w:color="auto"/>
        <w:left w:val="none" w:sz="0" w:space="0" w:color="auto"/>
        <w:bottom w:val="none" w:sz="0" w:space="0" w:color="auto"/>
        <w:right w:val="none" w:sz="0" w:space="0" w:color="auto"/>
      </w:divBdr>
    </w:div>
    <w:div w:id="624893422">
      <w:bodyDiv w:val="1"/>
      <w:marLeft w:val="0"/>
      <w:marRight w:val="0"/>
      <w:marTop w:val="0"/>
      <w:marBottom w:val="0"/>
      <w:divBdr>
        <w:top w:val="none" w:sz="0" w:space="0" w:color="auto"/>
        <w:left w:val="none" w:sz="0" w:space="0" w:color="auto"/>
        <w:bottom w:val="none" w:sz="0" w:space="0" w:color="auto"/>
        <w:right w:val="none" w:sz="0" w:space="0" w:color="auto"/>
      </w:divBdr>
      <w:divsChild>
        <w:div w:id="782847826">
          <w:marLeft w:val="0"/>
          <w:marRight w:val="0"/>
          <w:marTop w:val="0"/>
          <w:marBottom w:val="0"/>
          <w:divBdr>
            <w:top w:val="none" w:sz="0" w:space="0" w:color="auto"/>
            <w:left w:val="none" w:sz="0" w:space="0" w:color="auto"/>
            <w:bottom w:val="none" w:sz="0" w:space="0" w:color="auto"/>
            <w:right w:val="none" w:sz="0" w:space="0" w:color="auto"/>
          </w:divBdr>
        </w:div>
      </w:divsChild>
    </w:div>
    <w:div w:id="638997618">
      <w:bodyDiv w:val="1"/>
      <w:marLeft w:val="0"/>
      <w:marRight w:val="0"/>
      <w:marTop w:val="0"/>
      <w:marBottom w:val="0"/>
      <w:divBdr>
        <w:top w:val="none" w:sz="0" w:space="0" w:color="auto"/>
        <w:left w:val="none" w:sz="0" w:space="0" w:color="auto"/>
        <w:bottom w:val="none" w:sz="0" w:space="0" w:color="auto"/>
        <w:right w:val="none" w:sz="0" w:space="0" w:color="auto"/>
      </w:divBdr>
    </w:div>
    <w:div w:id="663440057">
      <w:bodyDiv w:val="1"/>
      <w:marLeft w:val="0"/>
      <w:marRight w:val="0"/>
      <w:marTop w:val="0"/>
      <w:marBottom w:val="0"/>
      <w:divBdr>
        <w:top w:val="none" w:sz="0" w:space="0" w:color="auto"/>
        <w:left w:val="none" w:sz="0" w:space="0" w:color="auto"/>
        <w:bottom w:val="none" w:sz="0" w:space="0" w:color="auto"/>
        <w:right w:val="none" w:sz="0" w:space="0" w:color="auto"/>
      </w:divBdr>
    </w:div>
    <w:div w:id="689140989">
      <w:bodyDiv w:val="1"/>
      <w:marLeft w:val="0"/>
      <w:marRight w:val="0"/>
      <w:marTop w:val="0"/>
      <w:marBottom w:val="0"/>
      <w:divBdr>
        <w:top w:val="none" w:sz="0" w:space="0" w:color="auto"/>
        <w:left w:val="none" w:sz="0" w:space="0" w:color="auto"/>
        <w:bottom w:val="none" w:sz="0" w:space="0" w:color="auto"/>
        <w:right w:val="none" w:sz="0" w:space="0" w:color="auto"/>
      </w:divBdr>
      <w:divsChild>
        <w:div w:id="187063783">
          <w:marLeft w:val="274"/>
          <w:marRight w:val="0"/>
          <w:marTop w:val="0"/>
          <w:marBottom w:val="0"/>
          <w:divBdr>
            <w:top w:val="none" w:sz="0" w:space="0" w:color="auto"/>
            <w:left w:val="none" w:sz="0" w:space="0" w:color="auto"/>
            <w:bottom w:val="none" w:sz="0" w:space="0" w:color="auto"/>
            <w:right w:val="none" w:sz="0" w:space="0" w:color="auto"/>
          </w:divBdr>
        </w:div>
        <w:div w:id="898899017">
          <w:marLeft w:val="274"/>
          <w:marRight w:val="0"/>
          <w:marTop w:val="0"/>
          <w:marBottom w:val="0"/>
          <w:divBdr>
            <w:top w:val="none" w:sz="0" w:space="0" w:color="auto"/>
            <w:left w:val="none" w:sz="0" w:space="0" w:color="auto"/>
            <w:bottom w:val="none" w:sz="0" w:space="0" w:color="auto"/>
            <w:right w:val="none" w:sz="0" w:space="0" w:color="auto"/>
          </w:divBdr>
        </w:div>
        <w:div w:id="34546869">
          <w:marLeft w:val="274"/>
          <w:marRight w:val="0"/>
          <w:marTop w:val="0"/>
          <w:marBottom w:val="0"/>
          <w:divBdr>
            <w:top w:val="none" w:sz="0" w:space="0" w:color="auto"/>
            <w:left w:val="none" w:sz="0" w:space="0" w:color="auto"/>
            <w:bottom w:val="none" w:sz="0" w:space="0" w:color="auto"/>
            <w:right w:val="none" w:sz="0" w:space="0" w:color="auto"/>
          </w:divBdr>
        </w:div>
        <w:div w:id="772943199">
          <w:marLeft w:val="274"/>
          <w:marRight w:val="0"/>
          <w:marTop w:val="0"/>
          <w:marBottom w:val="0"/>
          <w:divBdr>
            <w:top w:val="none" w:sz="0" w:space="0" w:color="auto"/>
            <w:left w:val="none" w:sz="0" w:space="0" w:color="auto"/>
            <w:bottom w:val="none" w:sz="0" w:space="0" w:color="auto"/>
            <w:right w:val="none" w:sz="0" w:space="0" w:color="auto"/>
          </w:divBdr>
        </w:div>
        <w:div w:id="1932472328">
          <w:marLeft w:val="274"/>
          <w:marRight w:val="0"/>
          <w:marTop w:val="0"/>
          <w:marBottom w:val="0"/>
          <w:divBdr>
            <w:top w:val="none" w:sz="0" w:space="0" w:color="auto"/>
            <w:left w:val="none" w:sz="0" w:space="0" w:color="auto"/>
            <w:bottom w:val="none" w:sz="0" w:space="0" w:color="auto"/>
            <w:right w:val="none" w:sz="0" w:space="0" w:color="auto"/>
          </w:divBdr>
        </w:div>
        <w:div w:id="1525098269">
          <w:marLeft w:val="274"/>
          <w:marRight w:val="0"/>
          <w:marTop w:val="0"/>
          <w:marBottom w:val="0"/>
          <w:divBdr>
            <w:top w:val="none" w:sz="0" w:space="0" w:color="auto"/>
            <w:left w:val="none" w:sz="0" w:space="0" w:color="auto"/>
            <w:bottom w:val="none" w:sz="0" w:space="0" w:color="auto"/>
            <w:right w:val="none" w:sz="0" w:space="0" w:color="auto"/>
          </w:divBdr>
        </w:div>
        <w:div w:id="138377038">
          <w:marLeft w:val="274"/>
          <w:marRight w:val="0"/>
          <w:marTop w:val="0"/>
          <w:marBottom w:val="0"/>
          <w:divBdr>
            <w:top w:val="none" w:sz="0" w:space="0" w:color="auto"/>
            <w:left w:val="none" w:sz="0" w:space="0" w:color="auto"/>
            <w:bottom w:val="none" w:sz="0" w:space="0" w:color="auto"/>
            <w:right w:val="none" w:sz="0" w:space="0" w:color="auto"/>
          </w:divBdr>
        </w:div>
        <w:div w:id="916279934">
          <w:marLeft w:val="274"/>
          <w:marRight w:val="0"/>
          <w:marTop w:val="0"/>
          <w:marBottom w:val="0"/>
          <w:divBdr>
            <w:top w:val="none" w:sz="0" w:space="0" w:color="auto"/>
            <w:left w:val="none" w:sz="0" w:space="0" w:color="auto"/>
            <w:bottom w:val="none" w:sz="0" w:space="0" w:color="auto"/>
            <w:right w:val="none" w:sz="0" w:space="0" w:color="auto"/>
          </w:divBdr>
        </w:div>
        <w:div w:id="1932464294">
          <w:marLeft w:val="274"/>
          <w:marRight w:val="0"/>
          <w:marTop w:val="0"/>
          <w:marBottom w:val="0"/>
          <w:divBdr>
            <w:top w:val="none" w:sz="0" w:space="0" w:color="auto"/>
            <w:left w:val="none" w:sz="0" w:space="0" w:color="auto"/>
            <w:bottom w:val="none" w:sz="0" w:space="0" w:color="auto"/>
            <w:right w:val="none" w:sz="0" w:space="0" w:color="auto"/>
          </w:divBdr>
        </w:div>
        <w:div w:id="860781373">
          <w:marLeft w:val="274"/>
          <w:marRight w:val="0"/>
          <w:marTop w:val="0"/>
          <w:marBottom w:val="0"/>
          <w:divBdr>
            <w:top w:val="none" w:sz="0" w:space="0" w:color="auto"/>
            <w:left w:val="none" w:sz="0" w:space="0" w:color="auto"/>
            <w:bottom w:val="none" w:sz="0" w:space="0" w:color="auto"/>
            <w:right w:val="none" w:sz="0" w:space="0" w:color="auto"/>
          </w:divBdr>
        </w:div>
        <w:div w:id="1394818471">
          <w:marLeft w:val="274"/>
          <w:marRight w:val="0"/>
          <w:marTop w:val="0"/>
          <w:marBottom w:val="0"/>
          <w:divBdr>
            <w:top w:val="none" w:sz="0" w:space="0" w:color="auto"/>
            <w:left w:val="none" w:sz="0" w:space="0" w:color="auto"/>
            <w:bottom w:val="none" w:sz="0" w:space="0" w:color="auto"/>
            <w:right w:val="none" w:sz="0" w:space="0" w:color="auto"/>
          </w:divBdr>
        </w:div>
        <w:div w:id="727529741">
          <w:marLeft w:val="274"/>
          <w:marRight w:val="0"/>
          <w:marTop w:val="0"/>
          <w:marBottom w:val="0"/>
          <w:divBdr>
            <w:top w:val="none" w:sz="0" w:space="0" w:color="auto"/>
            <w:left w:val="none" w:sz="0" w:space="0" w:color="auto"/>
            <w:bottom w:val="none" w:sz="0" w:space="0" w:color="auto"/>
            <w:right w:val="none" w:sz="0" w:space="0" w:color="auto"/>
          </w:divBdr>
        </w:div>
        <w:div w:id="154692184">
          <w:marLeft w:val="274"/>
          <w:marRight w:val="0"/>
          <w:marTop w:val="0"/>
          <w:marBottom w:val="0"/>
          <w:divBdr>
            <w:top w:val="none" w:sz="0" w:space="0" w:color="auto"/>
            <w:left w:val="none" w:sz="0" w:space="0" w:color="auto"/>
            <w:bottom w:val="none" w:sz="0" w:space="0" w:color="auto"/>
            <w:right w:val="none" w:sz="0" w:space="0" w:color="auto"/>
          </w:divBdr>
        </w:div>
        <w:div w:id="598879319">
          <w:marLeft w:val="274"/>
          <w:marRight w:val="0"/>
          <w:marTop w:val="0"/>
          <w:marBottom w:val="0"/>
          <w:divBdr>
            <w:top w:val="none" w:sz="0" w:space="0" w:color="auto"/>
            <w:left w:val="none" w:sz="0" w:space="0" w:color="auto"/>
            <w:bottom w:val="none" w:sz="0" w:space="0" w:color="auto"/>
            <w:right w:val="none" w:sz="0" w:space="0" w:color="auto"/>
          </w:divBdr>
        </w:div>
        <w:div w:id="482161887">
          <w:marLeft w:val="274"/>
          <w:marRight w:val="0"/>
          <w:marTop w:val="0"/>
          <w:marBottom w:val="0"/>
          <w:divBdr>
            <w:top w:val="none" w:sz="0" w:space="0" w:color="auto"/>
            <w:left w:val="none" w:sz="0" w:space="0" w:color="auto"/>
            <w:bottom w:val="none" w:sz="0" w:space="0" w:color="auto"/>
            <w:right w:val="none" w:sz="0" w:space="0" w:color="auto"/>
          </w:divBdr>
        </w:div>
        <w:div w:id="679236432">
          <w:marLeft w:val="274"/>
          <w:marRight w:val="0"/>
          <w:marTop w:val="0"/>
          <w:marBottom w:val="0"/>
          <w:divBdr>
            <w:top w:val="none" w:sz="0" w:space="0" w:color="auto"/>
            <w:left w:val="none" w:sz="0" w:space="0" w:color="auto"/>
            <w:bottom w:val="none" w:sz="0" w:space="0" w:color="auto"/>
            <w:right w:val="none" w:sz="0" w:space="0" w:color="auto"/>
          </w:divBdr>
        </w:div>
        <w:div w:id="821772443">
          <w:marLeft w:val="274"/>
          <w:marRight w:val="0"/>
          <w:marTop w:val="0"/>
          <w:marBottom w:val="0"/>
          <w:divBdr>
            <w:top w:val="none" w:sz="0" w:space="0" w:color="auto"/>
            <w:left w:val="none" w:sz="0" w:space="0" w:color="auto"/>
            <w:bottom w:val="none" w:sz="0" w:space="0" w:color="auto"/>
            <w:right w:val="none" w:sz="0" w:space="0" w:color="auto"/>
          </w:divBdr>
        </w:div>
        <w:div w:id="39980353">
          <w:marLeft w:val="274"/>
          <w:marRight w:val="0"/>
          <w:marTop w:val="0"/>
          <w:marBottom w:val="0"/>
          <w:divBdr>
            <w:top w:val="none" w:sz="0" w:space="0" w:color="auto"/>
            <w:left w:val="none" w:sz="0" w:space="0" w:color="auto"/>
            <w:bottom w:val="none" w:sz="0" w:space="0" w:color="auto"/>
            <w:right w:val="none" w:sz="0" w:space="0" w:color="auto"/>
          </w:divBdr>
        </w:div>
        <w:div w:id="515115998">
          <w:marLeft w:val="274"/>
          <w:marRight w:val="0"/>
          <w:marTop w:val="0"/>
          <w:marBottom w:val="0"/>
          <w:divBdr>
            <w:top w:val="none" w:sz="0" w:space="0" w:color="auto"/>
            <w:left w:val="none" w:sz="0" w:space="0" w:color="auto"/>
            <w:bottom w:val="none" w:sz="0" w:space="0" w:color="auto"/>
            <w:right w:val="none" w:sz="0" w:space="0" w:color="auto"/>
          </w:divBdr>
        </w:div>
        <w:div w:id="912280661">
          <w:marLeft w:val="274"/>
          <w:marRight w:val="0"/>
          <w:marTop w:val="0"/>
          <w:marBottom w:val="0"/>
          <w:divBdr>
            <w:top w:val="none" w:sz="0" w:space="0" w:color="auto"/>
            <w:left w:val="none" w:sz="0" w:space="0" w:color="auto"/>
            <w:bottom w:val="none" w:sz="0" w:space="0" w:color="auto"/>
            <w:right w:val="none" w:sz="0" w:space="0" w:color="auto"/>
          </w:divBdr>
        </w:div>
        <w:div w:id="1178345556">
          <w:marLeft w:val="274"/>
          <w:marRight w:val="0"/>
          <w:marTop w:val="0"/>
          <w:marBottom w:val="0"/>
          <w:divBdr>
            <w:top w:val="none" w:sz="0" w:space="0" w:color="auto"/>
            <w:left w:val="none" w:sz="0" w:space="0" w:color="auto"/>
            <w:bottom w:val="none" w:sz="0" w:space="0" w:color="auto"/>
            <w:right w:val="none" w:sz="0" w:space="0" w:color="auto"/>
          </w:divBdr>
        </w:div>
        <w:div w:id="447627222">
          <w:marLeft w:val="274"/>
          <w:marRight w:val="0"/>
          <w:marTop w:val="0"/>
          <w:marBottom w:val="0"/>
          <w:divBdr>
            <w:top w:val="none" w:sz="0" w:space="0" w:color="auto"/>
            <w:left w:val="none" w:sz="0" w:space="0" w:color="auto"/>
            <w:bottom w:val="none" w:sz="0" w:space="0" w:color="auto"/>
            <w:right w:val="none" w:sz="0" w:space="0" w:color="auto"/>
          </w:divBdr>
        </w:div>
        <w:div w:id="879048889">
          <w:marLeft w:val="274"/>
          <w:marRight w:val="0"/>
          <w:marTop w:val="0"/>
          <w:marBottom w:val="0"/>
          <w:divBdr>
            <w:top w:val="none" w:sz="0" w:space="0" w:color="auto"/>
            <w:left w:val="none" w:sz="0" w:space="0" w:color="auto"/>
            <w:bottom w:val="none" w:sz="0" w:space="0" w:color="auto"/>
            <w:right w:val="none" w:sz="0" w:space="0" w:color="auto"/>
          </w:divBdr>
        </w:div>
        <w:div w:id="476800860">
          <w:marLeft w:val="274"/>
          <w:marRight w:val="0"/>
          <w:marTop w:val="0"/>
          <w:marBottom w:val="0"/>
          <w:divBdr>
            <w:top w:val="none" w:sz="0" w:space="0" w:color="auto"/>
            <w:left w:val="none" w:sz="0" w:space="0" w:color="auto"/>
            <w:bottom w:val="none" w:sz="0" w:space="0" w:color="auto"/>
            <w:right w:val="none" w:sz="0" w:space="0" w:color="auto"/>
          </w:divBdr>
        </w:div>
        <w:div w:id="68698075">
          <w:marLeft w:val="274"/>
          <w:marRight w:val="0"/>
          <w:marTop w:val="0"/>
          <w:marBottom w:val="0"/>
          <w:divBdr>
            <w:top w:val="none" w:sz="0" w:space="0" w:color="auto"/>
            <w:left w:val="none" w:sz="0" w:space="0" w:color="auto"/>
            <w:bottom w:val="none" w:sz="0" w:space="0" w:color="auto"/>
            <w:right w:val="none" w:sz="0" w:space="0" w:color="auto"/>
          </w:divBdr>
        </w:div>
        <w:div w:id="1776749960">
          <w:marLeft w:val="274"/>
          <w:marRight w:val="0"/>
          <w:marTop w:val="0"/>
          <w:marBottom w:val="0"/>
          <w:divBdr>
            <w:top w:val="none" w:sz="0" w:space="0" w:color="auto"/>
            <w:left w:val="none" w:sz="0" w:space="0" w:color="auto"/>
            <w:bottom w:val="none" w:sz="0" w:space="0" w:color="auto"/>
            <w:right w:val="none" w:sz="0" w:space="0" w:color="auto"/>
          </w:divBdr>
        </w:div>
        <w:div w:id="744306453">
          <w:marLeft w:val="274"/>
          <w:marRight w:val="0"/>
          <w:marTop w:val="0"/>
          <w:marBottom w:val="0"/>
          <w:divBdr>
            <w:top w:val="none" w:sz="0" w:space="0" w:color="auto"/>
            <w:left w:val="none" w:sz="0" w:space="0" w:color="auto"/>
            <w:bottom w:val="none" w:sz="0" w:space="0" w:color="auto"/>
            <w:right w:val="none" w:sz="0" w:space="0" w:color="auto"/>
          </w:divBdr>
        </w:div>
        <w:div w:id="1053427080">
          <w:marLeft w:val="274"/>
          <w:marRight w:val="0"/>
          <w:marTop w:val="0"/>
          <w:marBottom w:val="0"/>
          <w:divBdr>
            <w:top w:val="none" w:sz="0" w:space="0" w:color="auto"/>
            <w:left w:val="none" w:sz="0" w:space="0" w:color="auto"/>
            <w:bottom w:val="none" w:sz="0" w:space="0" w:color="auto"/>
            <w:right w:val="none" w:sz="0" w:space="0" w:color="auto"/>
          </w:divBdr>
        </w:div>
        <w:div w:id="1722559216">
          <w:marLeft w:val="274"/>
          <w:marRight w:val="0"/>
          <w:marTop w:val="0"/>
          <w:marBottom w:val="0"/>
          <w:divBdr>
            <w:top w:val="none" w:sz="0" w:space="0" w:color="auto"/>
            <w:left w:val="none" w:sz="0" w:space="0" w:color="auto"/>
            <w:bottom w:val="none" w:sz="0" w:space="0" w:color="auto"/>
            <w:right w:val="none" w:sz="0" w:space="0" w:color="auto"/>
          </w:divBdr>
        </w:div>
        <w:div w:id="1150749472">
          <w:marLeft w:val="274"/>
          <w:marRight w:val="0"/>
          <w:marTop w:val="0"/>
          <w:marBottom w:val="0"/>
          <w:divBdr>
            <w:top w:val="none" w:sz="0" w:space="0" w:color="auto"/>
            <w:left w:val="none" w:sz="0" w:space="0" w:color="auto"/>
            <w:bottom w:val="none" w:sz="0" w:space="0" w:color="auto"/>
            <w:right w:val="none" w:sz="0" w:space="0" w:color="auto"/>
          </w:divBdr>
        </w:div>
        <w:div w:id="582421986">
          <w:marLeft w:val="274"/>
          <w:marRight w:val="0"/>
          <w:marTop w:val="0"/>
          <w:marBottom w:val="0"/>
          <w:divBdr>
            <w:top w:val="none" w:sz="0" w:space="0" w:color="auto"/>
            <w:left w:val="none" w:sz="0" w:space="0" w:color="auto"/>
            <w:bottom w:val="none" w:sz="0" w:space="0" w:color="auto"/>
            <w:right w:val="none" w:sz="0" w:space="0" w:color="auto"/>
          </w:divBdr>
        </w:div>
        <w:div w:id="447743972">
          <w:marLeft w:val="274"/>
          <w:marRight w:val="0"/>
          <w:marTop w:val="0"/>
          <w:marBottom w:val="0"/>
          <w:divBdr>
            <w:top w:val="none" w:sz="0" w:space="0" w:color="auto"/>
            <w:left w:val="none" w:sz="0" w:space="0" w:color="auto"/>
            <w:bottom w:val="none" w:sz="0" w:space="0" w:color="auto"/>
            <w:right w:val="none" w:sz="0" w:space="0" w:color="auto"/>
          </w:divBdr>
        </w:div>
        <w:div w:id="2074499360">
          <w:marLeft w:val="274"/>
          <w:marRight w:val="0"/>
          <w:marTop w:val="0"/>
          <w:marBottom w:val="0"/>
          <w:divBdr>
            <w:top w:val="none" w:sz="0" w:space="0" w:color="auto"/>
            <w:left w:val="none" w:sz="0" w:space="0" w:color="auto"/>
            <w:bottom w:val="none" w:sz="0" w:space="0" w:color="auto"/>
            <w:right w:val="none" w:sz="0" w:space="0" w:color="auto"/>
          </w:divBdr>
        </w:div>
        <w:div w:id="1298678819">
          <w:marLeft w:val="274"/>
          <w:marRight w:val="0"/>
          <w:marTop w:val="0"/>
          <w:marBottom w:val="0"/>
          <w:divBdr>
            <w:top w:val="none" w:sz="0" w:space="0" w:color="auto"/>
            <w:left w:val="none" w:sz="0" w:space="0" w:color="auto"/>
            <w:bottom w:val="none" w:sz="0" w:space="0" w:color="auto"/>
            <w:right w:val="none" w:sz="0" w:space="0" w:color="auto"/>
          </w:divBdr>
        </w:div>
        <w:div w:id="1726564024">
          <w:marLeft w:val="274"/>
          <w:marRight w:val="0"/>
          <w:marTop w:val="0"/>
          <w:marBottom w:val="0"/>
          <w:divBdr>
            <w:top w:val="none" w:sz="0" w:space="0" w:color="auto"/>
            <w:left w:val="none" w:sz="0" w:space="0" w:color="auto"/>
            <w:bottom w:val="none" w:sz="0" w:space="0" w:color="auto"/>
            <w:right w:val="none" w:sz="0" w:space="0" w:color="auto"/>
          </w:divBdr>
        </w:div>
        <w:div w:id="172962821">
          <w:marLeft w:val="274"/>
          <w:marRight w:val="0"/>
          <w:marTop w:val="0"/>
          <w:marBottom w:val="0"/>
          <w:divBdr>
            <w:top w:val="none" w:sz="0" w:space="0" w:color="auto"/>
            <w:left w:val="none" w:sz="0" w:space="0" w:color="auto"/>
            <w:bottom w:val="none" w:sz="0" w:space="0" w:color="auto"/>
            <w:right w:val="none" w:sz="0" w:space="0" w:color="auto"/>
          </w:divBdr>
        </w:div>
        <w:div w:id="1579093996">
          <w:marLeft w:val="274"/>
          <w:marRight w:val="0"/>
          <w:marTop w:val="0"/>
          <w:marBottom w:val="0"/>
          <w:divBdr>
            <w:top w:val="none" w:sz="0" w:space="0" w:color="auto"/>
            <w:left w:val="none" w:sz="0" w:space="0" w:color="auto"/>
            <w:bottom w:val="none" w:sz="0" w:space="0" w:color="auto"/>
            <w:right w:val="none" w:sz="0" w:space="0" w:color="auto"/>
          </w:divBdr>
        </w:div>
        <w:div w:id="1199854245">
          <w:marLeft w:val="274"/>
          <w:marRight w:val="0"/>
          <w:marTop w:val="0"/>
          <w:marBottom w:val="0"/>
          <w:divBdr>
            <w:top w:val="none" w:sz="0" w:space="0" w:color="auto"/>
            <w:left w:val="none" w:sz="0" w:space="0" w:color="auto"/>
            <w:bottom w:val="none" w:sz="0" w:space="0" w:color="auto"/>
            <w:right w:val="none" w:sz="0" w:space="0" w:color="auto"/>
          </w:divBdr>
        </w:div>
        <w:div w:id="427166736">
          <w:marLeft w:val="274"/>
          <w:marRight w:val="0"/>
          <w:marTop w:val="0"/>
          <w:marBottom w:val="0"/>
          <w:divBdr>
            <w:top w:val="none" w:sz="0" w:space="0" w:color="auto"/>
            <w:left w:val="none" w:sz="0" w:space="0" w:color="auto"/>
            <w:bottom w:val="none" w:sz="0" w:space="0" w:color="auto"/>
            <w:right w:val="none" w:sz="0" w:space="0" w:color="auto"/>
          </w:divBdr>
        </w:div>
        <w:div w:id="415907500">
          <w:marLeft w:val="274"/>
          <w:marRight w:val="0"/>
          <w:marTop w:val="0"/>
          <w:marBottom w:val="0"/>
          <w:divBdr>
            <w:top w:val="none" w:sz="0" w:space="0" w:color="auto"/>
            <w:left w:val="none" w:sz="0" w:space="0" w:color="auto"/>
            <w:bottom w:val="none" w:sz="0" w:space="0" w:color="auto"/>
            <w:right w:val="none" w:sz="0" w:space="0" w:color="auto"/>
          </w:divBdr>
        </w:div>
        <w:div w:id="559097192">
          <w:marLeft w:val="274"/>
          <w:marRight w:val="0"/>
          <w:marTop w:val="0"/>
          <w:marBottom w:val="0"/>
          <w:divBdr>
            <w:top w:val="none" w:sz="0" w:space="0" w:color="auto"/>
            <w:left w:val="none" w:sz="0" w:space="0" w:color="auto"/>
            <w:bottom w:val="none" w:sz="0" w:space="0" w:color="auto"/>
            <w:right w:val="none" w:sz="0" w:space="0" w:color="auto"/>
          </w:divBdr>
        </w:div>
        <w:div w:id="1333799468">
          <w:marLeft w:val="274"/>
          <w:marRight w:val="0"/>
          <w:marTop w:val="0"/>
          <w:marBottom w:val="0"/>
          <w:divBdr>
            <w:top w:val="none" w:sz="0" w:space="0" w:color="auto"/>
            <w:left w:val="none" w:sz="0" w:space="0" w:color="auto"/>
            <w:bottom w:val="none" w:sz="0" w:space="0" w:color="auto"/>
            <w:right w:val="none" w:sz="0" w:space="0" w:color="auto"/>
          </w:divBdr>
        </w:div>
        <w:div w:id="151677358">
          <w:marLeft w:val="274"/>
          <w:marRight w:val="0"/>
          <w:marTop w:val="0"/>
          <w:marBottom w:val="0"/>
          <w:divBdr>
            <w:top w:val="none" w:sz="0" w:space="0" w:color="auto"/>
            <w:left w:val="none" w:sz="0" w:space="0" w:color="auto"/>
            <w:bottom w:val="none" w:sz="0" w:space="0" w:color="auto"/>
            <w:right w:val="none" w:sz="0" w:space="0" w:color="auto"/>
          </w:divBdr>
        </w:div>
        <w:div w:id="2068063617">
          <w:marLeft w:val="274"/>
          <w:marRight w:val="0"/>
          <w:marTop w:val="0"/>
          <w:marBottom w:val="0"/>
          <w:divBdr>
            <w:top w:val="none" w:sz="0" w:space="0" w:color="auto"/>
            <w:left w:val="none" w:sz="0" w:space="0" w:color="auto"/>
            <w:bottom w:val="none" w:sz="0" w:space="0" w:color="auto"/>
            <w:right w:val="none" w:sz="0" w:space="0" w:color="auto"/>
          </w:divBdr>
        </w:div>
        <w:div w:id="1015378588">
          <w:marLeft w:val="274"/>
          <w:marRight w:val="0"/>
          <w:marTop w:val="0"/>
          <w:marBottom w:val="0"/>
          <w:divBdr>
            <w:top w:val="none" w:sz="0" w:space="0" w:color="auto"/>
            <w:left w:val="none" w:sz="0" w:space="0" w:color="auto"/>
            <w:bottom w:val="none" w:sz="0" w:space="0" w:color="auto"/>
            <w:right w:val="none" w:sz="0" w:space="0" w:color="auto"/>
          </w:divBdr>
        </w:div>
        <w:div w:id="693118832">
          <w:marLeft w:val="274"/>
          <w:marRight w:val="0"/>
          <w:marTop w:val="0"/>
          <w:marBottom w:val="0"/>
          <w:divBdr>
            <w:top w:val="none" w:sz="0" w:space="0" w:color="auto"/>
            <w:left w:val="none" w:sz="0" w:space="0" w:color="auto"/>
            <w:bottom w:val="none" w:sz="0" w:space="0" w:color="auto"/>
            <w:right w:val="none" w:sz="0" w:space="0" w:color="auto"/>
          </w:divBdr>
        </w:div>
        <w:div w:id="241179347">
          <w:marLeft w:val="274"/>
          <w:marRight w:val="0"/>
          <w:marTop w:val="0"/>
          <w:marBottom w:val="0"/>
          <w:divBdr>
            <w:top w:val="none" w:sz="0" w:space="0" w:color="auto"/>
            <w:left w:val="none" w:sz="0" w:space="0" w:color="auto"/>
            <w:bottom w:val="none" w:sz="0" w:space="0" w:color="auto"/>
            <w:right w:val="none" w:sz="0" w:space="0" w:color="auto"/>
          </w:divBdr>
        </w:div>
        <w:div w:id="1912304356">
          <w:marLeft w:val="274"/>
          <w:marRight w:val="0"/>
          <w:marTop w:val="0"/>
          <w:marBottom w:val="0"/>
          <w:divBdr>
            <w:top w:val="none" w:sz="0" w:space="0" w:color="auto"/>
            <w:left w:val="none" w:sz="0" w:space="0" w:color="auto"/>
            <w:bottom w:val="none" w:sz="0" w:space="0" w:color="auto"/>
            <w:right w:val="none" w:sz="0" w:space="0" w:color="auto"/>
          </w:divBdr>
        </w:div>
      </w:divsChild>
    </w:div>
    <w:div w:id="689142641">
      <w:bodyDiv w:val="1"/>
      <w:marLeft w:val="0"/>
      <w:marRight w:val="0"/>
      <w:marTop w:val="0"/>
      <w:marBottom w:val="0"/>
      <w:divBdr>
        <w:top w:val="none" w:sz="0" w:space="0" w:color="auto"/>
        <w:left w:val="none" w:sz="0" w:space="0" w:color="auto"/>
        <w:bottom w:val="none" w:sz="0" w:space="0" w:color="auto"/>
        <w:right w:val="none" w:sz="0" w:space="0" w:color="auto"/>
      </w:divBdr>
      <w:divsChild>
        <w:div w:id="280650209">
          <w:marLeft w:val="0"/>
          <w:marRight w:val="0"/>
          <w:marTop w:val="0"/>
          <w:marBottom w:val="0"/>
          <w:divBdr>
            <w:top w:val="none" w:sz="0" w:space="0" w:color="auto"/>
            <w:left w:val="none" w:sz="0" w:space="0" w:color="auto"/>
            <w:bottom w:val="none" w:sz="0" w:space="0" w:color="auto"/>
            <w:right w:val="none" w:sz="0" w:space="0" w:color="auto"/>
          </w:divBdr>
        </w:div>
      </w:divsChild>
    </w:div>
    <w:div w:id="699551693">
      <w:bodyDiv w:val="1"/>
      <w:marLeft w:val="0"/>
      <w:marRight w:val="0"/>
      <w:marTop w:val="0"/>
      <w:marBottom w:val="0"/>
      <w:divBdr>
        <w:top w:val="none" w:sz="0" w:space="0" w:color="auto"/>
        <w:left w:val="none" w:sz="0" w:space="0" w:color="auto"/>
        <w:bottom w:val="none" w:sz="0" w:space="0" w:color="auto"/>
        <w:right w:val="none" w:sz="0" w:space="0" w:color="auto"/>
      </w:divBdr>
    </w:div>
    <w:div w:id="708147200">
      <w:bodyDiv w:val="1"/>
      <w:marLeft w:val="0"/>
      <w:marRight w:val="0"/>
      <w:marTop w:val="0"/>
      <w:marBottom w:val="0"/>
      <w:divBdr>
        <w:top w:val="none" w:sz="0" w:space="0" w:color="auto"/>
        <w:left w:val="none" w:sz="0" w:space="0" w:color="auto"/>
        <w:bottom w:val="none" w:sz="0" w:space="0" w:color="auto"/>
        <w:right w:val="none" w:sz="0" w:space="0" w:color="auto"/>
      </w:divBdr>
    </w:div>
    <w:div w:id="714306825">
      <w:bodyDiv w:val="1"/>
      <w:marLeft w:val="0"/>
      <w:marRight w:val="0"/>
      <w:marTop w:val="0"/>
      <w:marBottom w:val="0"/>
      <w:divBdr>
        <w:top w:val="none" w:sz="0" w:space="0" w:color="auto"/>
        <w:left w:val="none" w:sz="0" w:space="0" w:color="auto"/>
        <w:bottom w:val="none" w:sz="0" w:space="0" w:color="auto"/>
        <w:right w:val="none" w:sz="0" w:space="0" w:color="auto"/>
      </w:divBdr>
    </w:div>
    <w:div w:id="723599394">
      <w:bodyDiv w:val="1"/>
      <w:marLeft w:val="0"/>
      <w:marRight w:val="0"/>
      <w:marTop w:val="0"/>
      <w:marBottom w:val="0"/>
      <w:divBdr>
        <w:top w:val="none" w:sz="0" w:space="0" w:color="auto"/>
        <w:left w:val="none" w:sz="0" w:space="0" w:color="auto"/>
        <w:bottom w:val="none" w:sz="0" w:space="0" w:color="auto"/>
        <w:right w:val="none" w:sz="0" w:space="0" w:color="auto"/>
      </w:divBdr>
    </w:div>
    <w:div w:id="731201719">
      <w:bodyDiv w:val="1"/>
      <w:marLeft w:val="0"/>
      <w:marRight w:val="0"/>
      <w:marTop w:val="0"/>
      <w:marBottom w:val="0"/>
      <w:divBdr>
        <w:top w:val="none" w:sz="0" w:space="0" w:color="auto"/>
        <w:left w:val="none" w:sz="0" w:space="0" w:color="auto"/>
        <w:bottom w:val="none" w:sz="0" w:space="0" w:color="auto"/>
        <w:right w:val="none" w:sz="0" w:space="0" w:color="auto"/>
      </w:divBdr>
    </w:div>
    <w:div w:id="736517146">
      <w:bodyDiv w:val="1"/>
      <w:marLeft w:val="0"/>
      <w:marRight w:val="0"/>
      <w:marTop w:val="0"/>
      <w:marBottom w:val="0"/>
      <w:divBdr>
        <w:top w:val="none" w:sz="0" w:space="0" w:color="auto"/>
        <w:left w:val="none" w:sz="0" w:space="0" w:color="auto"/>
        <w:bottom w:val="none" w:sz="0" w:space="0" w:color="auto"/>
        <w:right w:val="none" w:sz="0" w:space="0" w:color="auto"/>
      </w:divBdr>
    </w:div>
    <w:div w:id="743841800">
      <w:bodyDiv w:val="1"/>
      <w:marLeft w:val="0"/>
      <w:marRight w:val="0"/>
      <w:marTop w:val="0"/>
      <w:marBottom w:val="0"/>
      <w:divBdr>
        <w:top w:val="none" w:sz="0" w:space="0" w:color="auto"/>
        <w:left w:val="none" w:sz="0" w:space="0" w:color="auto"/>
        <w:bottom w:val="none" w:sz="0" w:space="0" w:color="auto"/>
        <w:right w:val="none" w:sz="0" w:space="0" w:color="auto"/>
      </w:divBdr>
    </w:div>
    <w:div w:id="751120604">
      <w:bodyDiv w:val="1"/>
      <w:marLeft w:val="0"/>
      <w:marRight w:val="0"/>
      <w:marTop w:val="0"/>
      <w:marBottom w:val="0"/>
      <w:divBdr>
        <w:top w:val="none" w:sz="0" w:space="0" w:color="auto"/>
        <w:left w:val="none" w:sz="0" w:space="0" w:color="auto"/>
        <w:bottom w:val="none" w:sz="0" w:space="0" w:color="auto"/>
        <w:right w:val="none" w:sz="0" w:space="0" w:color="auto"/>
      </w:divBdr>
    </w:div>
    <w:div w:id="753891725">
      <w:bodyDiv w:val="1"/>
      <w:marLeft w:val="0"/>
      <w:marRight w:val="0"/>
      <w:marTop w:val="0"/>
      <w:marBottom w:val="0"/>
      <w:divBdr>
        <w:top w:val="none" w:sz="0" w:space="0" w:color="auto"/>
        <w:left w:val="none" w:sz="0" w:space="0" w:color="auto"/>
        <w:bottom w:val="none" w:sz="0" w:space="0" w:color="auto"/>
        <w:right w:val="none" w:sz="0" w:space="0" w:color="auto"/>
      </w:divBdr>
    </w:div>
    <w:div w:id="760221667">
      <w:bodyDiv w:val="1"/>
      <w:marLeft w:val="0"/>
      <w:marRight w:val="0"/>
      <w:marTop w:val="0"/>
      <w:marBottom w:val="0"/>
      <w:divBdr>
        <w:top w:val="none" w:sz="0" w:space="0" w:color="auto"/>
        <w:left w:val="none" w:sz="0" w:space="0" w:color="auto"/>
        <w:bottom w:val="none" w:sz="0" w:space="0" w:color="auto"/>
        <w:right w:val="none" w:sz="0" w:space="0" w:color="auto"/>
      </w:divBdr>
    </w:div>
    <w:div w:id="773475123">
      <w:bodyDiv w:val="1"/>
      <w:marLeft w:val="0"/>
      <w:marRight w:val="0"/>
      <w:marTop w:val="0"/>
      <w:marBottom w:val="0"/>
      <w:divBdr>
        <w:top w:val="none" w:sz="0" w:space="0" w:color="auto"/>
        <w:left w:val="none" w:sz="0" w:space="0" w:color="auto"/>
        <w:bottom w:val="none" w:sz="0" w:space="0" w:color="auto"/>
        <w:right w:val="none" w:sz="0" w:space="0" w:color="auto"/>
      </w:divBdr>
    </w:div>
    <w:div w:id="774516937">
      <w:bodyDiv w:val="1"/>
      <w:marLeft w:val="0"/>
      <w:marRight w:val="0"/>
      <w:marTop w:val="0"/>
      <w:marBottom w:val="0"/>
      <w:divBdr>
        <w:top w:val="none" w:sz="0" w:space="0" w:color="auto"/>
        <w:left w:val="none" w:sz="0" w:space="0" w:color="auto"/>
        <w:bottom w:val="none" w:sz="0" w:space="0" w:color="auto"/>
        <w:right w:val="none" w:sz="0" w:space="0" w:color="auto"/>
      </w:divBdr>
    </w:div>
    <w:div w:id="779757599">
      <w:bodyDiv w:val="1"/>
      <w:marLeft w:val="0"/>
      <w:marRight w:val="0"/>
      <w:marTop w:val="0"/>
      <w:marBottom w:val="0"/>
      <w:divBdr>
        <w:top w:val="none" w:sz="0" w:space="0" w:color="auto"/>
        <w:left w:val="none" w:sz="0" w:space="0" w:color="auto"/>
        <w:bottom w:val="none" w:sz="0" w:space="0" w:color="auto"/>
        <w:right w:val="none" w:sz="0" w:space="0" w:color="auto"/>
      </w:divBdr>
    </w:div>
    <w:div w:id="798840450">
      <w:bodyDiv w:val="1"/>
      <w:marLeft w:val="0"/>
      <w:marRight w:val="0"/>
      <w:marTop w:val="0"/>
      <w:marBottom w:val="0"/>
      <w:divBdr>
        <w:top w:val="none" w:sz="0" w:space="0" w:color="auto"/>
        <w:left w:val="none" w:sz="0" w:space="0" w:color="auto"/>
        <w:bottom w:val="none" w:sz="0" w:space="0" w:color="auto"/>
        <w:right w:val="none" w:sz="0" w:space="0" w:color="auto"/>
      </w:divBdr>
    </w:div>
    <w:div w:id="805197906">
      <w:bodyDiv w:val="1"/>
      <w:marLeft w:val="0"/>
      <w:marRight w:val="0"/>
      <w:marTop w:val="0"/>
      <w:marBottom w:val="0"/>
      <w:divBdr>
        <w:top w:val="none" w:sz="0" w:space="0" w:color="auto"/>
        <w:left w:val="none" w:sz="0" w:space="0" w:color="auto"/>
        <w:bottom w:val="none" w:sz="0" w:space="0" w:color="auto"/>
        <w:right w:val="none" w:sz="0" w:space="0" w:color="auto"/>
      </w:divBdr>
    </w:div>
    <w:div w:id="816452702">
      <w:bodyDiv w:val="1"/>
      <w:marLeft w:val="0"/>
      <w:marRight w:val="0"/>
      <w:marTop w:val="0"/>
      <w:marBottom w:val="0"/>
      <w:divBdr>
        <w:top w:val="none" w:sz="0" w:space="0" w:color="auto"/>
        <w:left w:val="none" w:sz="0" w:space="0" w:color="auto"/>
        <w:bottom w:val="none" w:sz="0" w:space="0" w:color="auto"/>
        <w:right w:val="none" w:sz="0" w:space="0" w:color="auto"/>
      </w:divBdr>
    </w:div>
    <w:div w:id="824861011">
      <w:bodyDiv w:val="1"/>
      <w:marLeft w:val="0"/>
      <w:marRight w:val="0"/>
      <w:marTop w:val="0"/>
      <w:marBottom w:val="0"/>
      <w:divBdr>
        <w:top w:val="none" w:sz="0" w:space="0" w:color="auto"/>
        <w:left w:val="none" w:sz="0" w:space="0" w:color="auto"/>
        <w:bottom w:val="none" w:sz="0" w:space="0" w:color="auto"/>
        <w:right w:val="none" w:sz="0" w:space="0" w:color="auto"/>
      </w:divBdr>
    </w:div>
    <w:div w:id="871575718">
      <w:bodyDiv w:val="1"/>
      <w:marLeft w:val="0"/>
      <w:marRight w:val="0"/>
      <w:marTop w:val="0"/>
      <w:marBottom w:val="0"/>
      <w:divBdr>
        <w:top w:val="none" w:sz="0" w:space="0" w:color="auto"/>
        <w:left w:val="none" w:sz="0" w:space="0" w:color="auto"/>
        <w:bottom w:val="none" w:sz="0" w:space="0" w:color="auto"/>
        <w:right w:val="none" w:sz="0" w:space="0" w:color="auto"/>
      </w:divBdr>
      <w:divsChild>
        <w:div w:id="1766532724">
          <w:marLeft w:val="0"/>
          <w:marRight w:val="0"/>
          <w:marTop w:val="0"/>
          <w:marBottom w:val="0"/>
          <w:divBdr>
            <w:top w:val="none" w:sz="0" w:space="0" w:color="auto"/>
            <w:left w:val="none" w:sz="0" w:space="0" w:color="auto"/>
            <w:bottom w:val="none" w:sz="0" w:space="0" w:color="auto"/>
            <w:right w:val="none" w:sz="0" w:space="0" w:color="auto"/>
          </w:divBdr>
          <w:divsChild>
            <w:div w:id="2004119976">
              <w:marLeft w:val="0"/>
              <w:marRight w:val="0"/>
              <w:marTop w:val="0"/>
              <w:marBottom w:val="0"/>
              <w:divBdr>
                <w:top w:val="none" w:sz="0" w:space="0" w:color="auto"/>
                <w:left w:val="none" w:sz="0" w:space="0" w:color="auto"/>
                <w:bottom w:val="none" w:sz="0" w:space="0" w:color="auto"/>
                <w:right w:val="none" w:sz="0" w:space="0" w:color="auto"/>
              </w:divBdr>
            </w:div>
            <w:div w:id="1901549323">
              <w:marLeft w:val="0"/>
              <w:marRight w:val="0"/>
              <w:marTop w:val="0"/>
              <w:marBottom w:val="0"/>
              <w:divBdr>
                <w:top w:val="none" w:sz="0" w:space="0" w:color="auto"/>
                <w:left w:val="none" w:sz="0" w:space="0" w:color="auto"/>
                <w:bottom w:val="none" w:sz="0" w:space="0" w:color="auto"/>
                <w:right w:val="none" w:sz="0" w:space="0" w:color="auto"/>
              </w:divBdr>
            </w:div>
            <w:div w:id="1757243195">
              <w:marLeft w:val="0"/>
              <w:marRight w:val="0"/>
              <w:marTop w:val="0"/>
              <w:marBottom w:val="0"/>
              <w:divBdr>
                <w:top w:val="none" w:sz="0" w:space="0" w:color="auto"/>
                <w:left w:val="none" w:sz="0" w:space="0" w:color="auto"/>
                <w:bottom w:val="none" w:sz="0" w:space="0" w:color="auto"/>
                <w:right w:val="none" w:sz="0" w:space="0" w:color="auto"/>
              </w:divBdr>
            </w:div>
            <w:div w:id="1488669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102082">
      <w:bodyDiv w:val="1"/>
      <w:marLeft w:val="0"/>
      <w:marRight w:val="0"/>
      <w:marTop w:val="0"/>
      <w:marBottom w:val="0"/>
      <w:divBdr>
        <w:top w:val="none" w:sz="0" w:space="0" w:color="auto"/>
        <w:left w:val="none" w:sz="0" w:space="0" w:color="auto"/>
        <w:bottom w:val="none" w:sz="0" w:space="0" w:color="auto"/>
        <w:right w:val="none" w:sz="0" w:space="0" w:color="auto"/>
      </w:divBdr>
    </w:div>
    <w:div w:id="921914576">
      <w:bodyDiv w:val="1"/>
      <w:marLeft w:val="0"/>
      <w:marRight w:val="0"/>
      <w:marTop w:val="0"/>
      <w:marBottom w:val="0"/>
      <w:divBdr>
        <w:top w:val="none" w:sz="0" w:space="0" w:color="auto"/>
        <w:left w:val="none" w:sz="0" w:space="0" w:color="auto"/>
        <w:bottom w:val="none" w:sz="0" w:space="0" w:color="auto"/>
        <w:right w:val="none" w:sz="0" w:space="0" w:color="auto"/>
      </w:divBdr>
    </w:div>
    <w:div w:id="929581121">
      <w:bodyDiv w:val="1"/>
      <w:marLeft w:val="0"/>
      <w:marRight w:val="0"/>
      <w:marTop w:val="0"/>
      <w:marBottom w:val="0"/>
      <w:divBdr>
        <w:top w:val="none" w:sz="0" w:space="0" w:color="auto"/>
        <w:left w:val="none" w:sz="0" w:space="0" w:color="auto"/>
        <w:bottom w:val="none" w:sz="0" w:space="0" w:color="auto"/>
        <w:right w:val="none" w:sz="0" w:space="0" w:color="auto"/>
      </w:divBdr>
    </w:div>
    <w:div w:id="932276563">
      <w:bodyDiv w:val="1"/>
      <w:marLeft w:val="0"/>
      <w:marRight w:val="0"/>
      <w:marTop w:val="0"/>
      <w:marBottom w:val="0"/>
      <w:divBdr>
        <w:top w:val="none" w:sz="0" w:space="0" w:color="auto"/>
        <w:left w:val="none" w:sz="0" w:space="0" w:color="auto"/>
        <w:bottom w:val="none" w:sz="0" w:space="0" w:color="auto"/>
        <w:right w:val="none" w:sz="0" w:space="0" w:color="auto"/>
      </w:divBdr>
    </w:div>
    <w:div w:id="937056027">
      <w:bodyDiv w:val="1"/>
      <w:marLeft w:val="0"/>
      <w:marRight w:val="0"/>
      <w:marTop w:val="0"/>
      <w:marBottom w:val="0"/>
      <w:divBdr>
        <w:top w:val="none" w:sz="0" w:space="0" w:color="auto"/>
        <w:left w:val="none" w:sz="0" w:space="0" w:color="auto"/>
        <w:bottom w:val="none" w:sz="0" w:space="0" w:color="auto"/>
        <w:right w:val="none" w:sz="0" w:space="0" w:color="auto"/>
      </w:divBdr>
    </w:div>
    <w:div w:id="976177844">
      <w:bodyDiv w:val="1"/>
      <w:marLeft w:val="0"/>
      <w:marRight w:val="0"/>
      <w:marTop w:val="0"/>
      <w:marBottom w:val="0"/>
      <w:divBdr>
        <w:top w:val="none" w:sz="0" w:space="0" w:color="auto"/>
        <w:left w:val="none" w:sz="0" w:space="0" w:color="auto"/>
        <w:bottom w:val="none" w:sz="0" w:space="0" w:color="auto"/>
        <w:right w:val="none" w:sz="0" w:space="0" w:color="auto"/>
      </w:divBdr>
    </w:div>
    <w:div w:id="997999090">
      <w:bodyDiv w:val="1"/>
      <w:marLeft w:val="0"/>
      <w:marRight w:val="0"/>
      <w:marTop w:val="0"/>
      <w:marBottom w:val="0"/>
      <w:divBdr>
        <w:top w:val="none" w:sz="0" w:space="0" w:color="auto"/>
        <w:left w:val="none" w:sz="0" w:space="0" w:color="auto"/>
        <w:bottom w:val="none" w:sz="0" w:space="0" w:color="auto"/>
        <w:right w:val="none" w:sz="0" w:space="0" w:color="auto"/>
      </w:divBdr>
    </w:div>
    <w:div w:id="1014578191">
      <w:bodyDiv w:val="1"/>
      <w:marLeft w:val="0"/>
      <w:marRight w:val="0"/>
      <w:marTop w:val="0"/>
      <w:marBottom w:val="0"/>
      <w:divBdr>
        <w:top w:val="none" w:sz="0" w:space="0" w:color="auto"/>
        <w:left w:val="none" w:sz="0" w:space="0" w:color="auto"/>
        <w:bottom w:val="none" w:sz="0" w:space="0" w:color="auto"/>
        <w:right w:val="none" w:sz="0" w:space="0" w:color="auto"/>
      </w:divBdr>
    </w:div>
    <w:div w:id="1029182107">
      <w:bodyDiv w:val="1"/>
      <w:marLeft w:val="0"/>
      <w:marRight w:val="0"/>
      <w:marTop w:val="0"/>
      <w:marBottom w:val="0"/>
      <w:divBdr>
        <w:top w:val="none" w:sz="0" w:space="0" w:color="auto"/>
        <w:left w:val="none" w:sz="0" w:space="0" w:color="auto"/>
        <w:bottom w:val="none" w:sz="0" w:space="0" w:color="auto"/>
        <w:right w:val="none" w:sz="0" w:space="0" w:color="auto"/>
      </w:divBdr>
      <w:divsChild>
        <w:div w:id="1581332840">
          <w:marLeft w:val="274"/>
          <w:marRight w:val="0"/>
          <w:marTop w:val="0"/>
          <w:marBottom w:val="0"/>
          <w:divBdr>
            <w:top w:val="none" w:sz="0" w:space="0" w:color="auto"/>
            <w:left w:val="none" w:sz="0" w:space="0" w:color="auto"/>
            <w:bottom w:val="none" w:sz="0" w:space="0" w:color="auto"/>
            <w:right w:val="none" w:sz="0" w:space="0" w:color="auto"/>
          </w:divBdr>
        </w:div>
        <w:div w:id="886990734">
          <w:marLeft w:val="274"/>
          <w:marRight w:val="0"/>
          <w:marTop w:val="0"/>
          <w:marBottom w:val="0"/>
          <w:divBdr>
            <w:top w:val="none" w:sz="0" w:space="0" w:color="auto"/>
            <w:left w:val="none" w:sz="0" w:space="0" w:color="auto"/>
            <w:bottom w:val="none" w:sz="0" w:space="0" w:color="auto"/>
            <w:right w:val="none" w:sz="0" w:space="0" w:color="auto"/>
          </w:divBdr>
        </w:div>
        <w:div w:id="1096176005">
          <w:marLeft w:val="274"/>
          <w:marRight w:val="0"/>
          <w:marTop w:val="0"/>
          <w:marBottom w:val="0"/>
          <w:divBdr>
            <w:top w:val="none" w:sz="0" w:space="0" w:color="auto"/>
            <w:left w:val="none" w:sz="0" w:space="0" w:color="auto"/>
            <w:bottom w:val="none" w:sz="0" w:space="0" w:color="auto"/>
            <w:right w:val="none" w:sz="0" w:space="0" w:color="auto"/>
          </w:divBdr>
        </w:div>
        <w:div w:id="876508913">
          <w:marLeft w:val="274"/>
          <w:marRight w:val="0"/>
          <w:marTop w:val="0"/>
          <w:marBottom w:val="0"/>
          <w:divBdr>
            <w:top w:val="none" w:sz="0" w:space="0" w:color="auto"/>
            <w:left w:val="none" w:sz="0" w:space="0" w:color="auto"/>
            <w:bottom w:val="none" w:sz="0" w:space="0" w:color="auto"/>
            <w:right w:val="none" w:sz="0" w:space="0" w:color="auto"/>
          </w:divBdr>
        </w:div>
        <w:div w:id="500044364">
          <w:marLeft w:val="274"/>
          <w:marRight w:val="0"/>
          <w:marTop w:val="0"/>
          <w:marBottom w:val="0"/>
          <w:divBdr>
            <w:top w:val="none" w:sz="0" w:space="0" w:color="auto"/>
            <w:left w:val="none" w:sz="0" w:space="0" w:color="auto"/>
            <w:bottom w:val="none" w:sz="0" w:space="0" w:color="auto"/>
            <w:right w:val="none" w:sz="0" w:space="0" w:color="auto"/>
          </w:divBdr>
        </w:div>
        <w:div w:id="1118186779">
          <w:marLeft w:val="274"/>
          <w:marRight w:val="0"/>
          <w:marTop w:val="0"/>
          <w:marBottom w:val="0"/>
          <w:divBdr>
            <w:top w:val="none" w:sz="0" w:space="0" w:color="auto"/>
            <w:left w:val="none" w:sz="0" w:space="0" w:color="auto"/>
            <w:bottom w:val="none" w:sz="0" w:space="0" w:color="auto"/>
            <w:right w:val="none" w:sz="0" w:space="0" w:color="auto"/>
          </w:divBdr>
        </w:div>
        <w:div w:id="695811985">
          <w:marLeft w:val="274"/>
          <w:marRight w:val="0"/>
          <w:marTop w:val="0"/>
          <w:marBottom w:val="0"/>
          <w:divBdr>
            <w:top w:val="none" w:sz="0" w:space="0" w:color="auto"/>
            <w:left w:val="none" w:sz="0" w:space="0" w:color="auto"/>
            <w:bottom w:val="none" w:sz="0" w:space="0" w:color="auto"/>
            <w:right w:val="none" w:sz="0" w:space="0" w:color="auto"/>
          </w:divBdr>
        </w:div>
        <w:div w:id="1430203463">
          <w:marLeft w:val="274"/>
          <w:marRight w:val="0"/>
          <w:marTop w:val="0"/>
          <w:marBottom w:val="0"/>
          <w:divBdr>
            <w:top w:val="none" w:sz="0" w:space="0" w:color="auto"/>
            <w:left w:val="none" w:sz="0" w:space="0" w:color="auto"/>
            <w:bottom w:val="none" w:sz="0" w:space="0" w:color="auto"/>
            <w:right w:val="none" w:sz="0" w:space="0" w:color="auto"/>
          </w:divBdr>
        </w:div>
        <w:div w:id="2009819047">
          <w:marLeft w:val="274"/>
          <w:marRight w:val="0"/>
          <w:marTop w:val="0"/>
          <w:marBottom w:val="0"/>
          <w:divBdr>
            <w:top w:val="none" w:sz="0" w:space="0" w:color="auto"/>
            <w:left w:val="none" w:sz="0" w:space="0" w:color="auto"/>
            <w:bottom w:val="none" w:sz="0" w:space="0" w:color="auto"/>
            <w:right w:val="none" w:sz="0" w:space="0" w:color="auto"/>
          </w:divBdr>
        </w:div>
        <w:div w:id="1516847592">
          <w:marLeft w:val="274"/>
          <w:marRight w:val="0"/>
          <w:marTop w:val="0"/>
          <w:marBottom w:val="0"/>
          <w:divBdr>
            <w:top w:val="none" w:sz="0" w:space="0" w:color="auto"/>
            <w:left w:val="none" w:sz="0" w:space="0" w:color="auto"/>
            <w:bottom w:val="none" w:sz="0" w:space="0" w:color="auto"/>
            <w:right w:val="none" w:sz="0" w:space="0" w:color="auto"/>
          </w:divBdr>
        </w:div>
        <w:div w:id="994839901">
          <w:marLeft w:val="274"/>
          <w:marRight w:val="0"/>
          <w:marTop w:val="0"/>
          <w:marBottom w:val="0"/>
          <w:divBdr>
            <w:top w:val="none" w:sz="0" w:space="0" w:color="auto"/>
            <w:left w:val="none" w:sz="0" w:space="0" w:color="auto"/>
            <w:bottom w:val="none" w:sz="0" w:space="0" w:color="auto"/>
            <w:right w:val="none" w:sz="0" w:space="0" w:color="auto"/>
          </w:divBdr>
        </w:div>
        <w:div w:id="1712530831">
          <w:marLeft w:val="274"/>
          <w:marRight w:val="0"/>
          <w:marTop w:val="0"/>
          <w:marBottom w:val="0"/>
          <w:divBdr>
            <w:top w:val="none" w:sz="0" w:space="0" w:color="auto"/>
            <w:left w:val="none" w:sz="0" w:space="0" w:color="auto"/>
            <w:bottom w:val="none" w:sz="0" w:space="0" w:color="auto"/>
            <w:right w:val="none" w:sz="0" w:space="0" w:color="auto"/>
          </w:divBdr>
        </w:div>
        <w:div w:id="203061179">
          <w:marLeft w:val="274"/>
          <w:marRight w:val="0"/>
          <w:marTop w:val="0"/>
          <w:marBottom w:val="0"/>
          <w:divBdr>
            <w:top w:val="none" w:sz="0" w:space="0" w:color="auto"/>
            <w:left w:val="none" w:sz="0" w:space="0" w:color="auto"/>
            <w:bottom w:val="none" w:sz="0" w:space="0" w:color="auto"/>
            <w:right w:val="none" w:sz="0" w:space="0" w:color="auto"/>
          </w:divBdr>
        </w:div>
        <w:div w:id="317271061">
          <w:marLeft w:val="274"/>
          <w:marRight w:val="0"/>
          <w:marTop w:val="0"/>
          <w:marBottom w:val="0"/>
          <w:divBdr>
            <w:top w:val="none" w:sz="0" w:space="0" w:color="auto"/>
            <w:left w:val="none" w:sz="0" w:space="0" w:color="auto"/>
            <w:bottom w:val="none" w:sz="0" w:space="0" w:color="auto"/>
            <w:right w:val="none" w:sz="0" w:space="0" w:color="auto"/>
          </w:divBdr>
        </w:div>
        <w:div w:id="548493940">
          <w:marLeft w:val="274"/>
          <w:marRight w:val="0"/>
          <w:marTop w:val="0"/>
          <w:marBottom w:val="0"/>
          <w:divBdr>
            <w:top w:val="none" w:sz="0" w:space="0" w:color="auto"/>
            <w:left w:val="none" w:sz="0" w:space="0" w:color="auto"/>
            <w:bottom w:val="none" w:sz="0" w:space="0" w:color="auto"/>
            <w:right w:val="none" w:sz="0" w:space="0" w:color="auto"/>
          </w:divBdr>
        </w:div>
        <w:div w:id="886145004">
          <w:marLeft w:val="274"/>
          <w:marRight w:val="0"/>
          <w:marTop w:val="0"/>
          <w:marBottom w:val="0"/>
          <w:divBdr>
            <w:top w:val="none" w:sz="0" w:space="0" w:color="auto"/>
            <w:left w:val="none" w:sz="0" w:space="0" w:color="auto"/>
            <w:bottom w:val="none" w:sz="0" w:space="0" w:color="auto"/>
            <w:right w:val="none" w:sz="0" w:space="0" w:color="auto"/>
          </w:divBdr>
        </w:div>
        <w:div w:id="434136400">
          <w:marLeft w:val="274"/>
          <w:marRight w:val="0"/>
          <w:marTop w:val="0"/>
          <w:marBottom w:val="0"/>
          <w:divBdr>
            <w:top w:val="none" w:sz="0" w:space="0" w:color="auto"/>
            <w:left w:val="none" w:sz="0" w:space="0" w:color="auto"/>
            <w:bottom w:val="none" w:sz="0" w:space="0" w:color="auto"/>
            <w:right w:val="none" w:sz="0" w:space="0" w:color="auto"/>
          </w:divBdr>
        </w:div>
        <w:div w:id="1813786612">
          <w:marLeft w:val="274"/>
          <w:marRight w:val="0"/>
          <w:marTop w:val="0"/>
          <w:marBottom w:val="0"/>
          <w:divBdr>
            <w:top w:val="none" w:sz="0" w:space="0" w:color="auto"/>
            <w:left w:val="none" w:sz="0" w:space="0" w:color="auto"/>
            <w:bottom w:val="none" w:sz="0" w:space="0" w:color="auto"/>
            <w:right w:val="none" w:sz="0" w:space="0" w:color="auto"/>
          </w:divBdr>
        </w:div>
        <w:div w:id="2126197512">
          <w:marLeft w:val="274"/>
          <w:marRight w:val="0"/>
          <w:marTop w:val="0"/>
          <w:marBottom w:val="0"/>
          <w:divBdr>
            <w:top w:val="none" w:sz="0" w:space="0" w:color="auto"/>
            <w:left w:val="none" w:sz="0" w:space="0" w:color="auto"/>
            <w:bottom w:val="none" w:sz="0" w:space="0" w:color="auto"/>
            <w:right w:val="none" w:sz="0" w:space="0" w:color="auto"/>
          </w:divBdr>
        </w:div>
        <w:div w:id="1997949580">
          <w:marLeft w:val="274"/>
          <w:marRight w:val="0"/>
          <w:marTop w:val="0"/>
          <w:marBottom w:val="0"/>
          <w:divBdr>
            <w:top w:val="none" w:sz="0" w:space="0" w:color="auto"/>
            <w:left w:val="none" w:sz="0" w:space="0" w:color="auto"/>
            <w:bottom w:val="none" w:sz="0" w:space="0" w:color="auto"/>
            <w:right w:val="none" w:sz="0" w:space="0" w:color="auto"/>
          </w:divBdr>
        </w:div>
        <w:div w:id="710762364">
          <w:marLeft w:val="274"/>
          <w:marRight w:val="0"/>
          <w:marTop w:val="0"/>
          <w:marBottom w:val="0"/>
          <w:divBdr>
            <w:top w:val="none" w:sz="0" w:space="0" w:color="auto"/>
            <w:left w:val="none" w:sz="0" w:space="0" w:color="auto"/>
            <w:bottom w:val="none" w:sz="0" w:space="0" w:color="auto"/>
            <w:right w:val="none" w:sz="0" w:space="0" w:color="auto"/>
          </w:divBdr>
        </w:div>
        <w:div w:id="907152377">
          <w:marLeft w:val="274"/>
          <w:marRight w:val="0"/>
          <w:marTop w:val="0"/>
          <w:marBottom w:val="0"/>
          <w:divBdr>
            <w:top w:val="none" w:sz="0" w:space="0" w:color="auto"/>
            <w:left w:val="none" w:sz="0" w:space="0" w:color="auto"/>
            <w:bottom w:val="none" w:sz="0" w:space="0" w:color="auto"/>
            <w:right w:val="none" w:sz="0" w:space="0" w:color="auto"/>
          </w:divBdr>
        </w:div>
        <w:div w:id="1788281313">
          <w:marLeft w:val="274"/>
          <w:marRight w:val="0"/>
          <w:marTop w:val="0"/>
          <w:marBottom w:val="0"/>
          <w:divBdr>
            <w:top w:val="none" w:sz="0" w:space="0" w:color="auto"/>
            <w:left w:val="none" w:sz="0" w:space="0" w:color="auto"/>
            <w:bottom w:val="none" w:sz="0" w:space="0" w:color="auto"/>
            <w:right w:val="none" w:sz="0" w:space="0" w:color="auto"/>
          </w:divBdr>
        </w:div>
        <w:div w:id="1592929856">
          <w:marLeft w:val="274"/>
          <w:marRight w:val="0"/>
          <w:marTop w:val="0"/>
          <w:marBottom w:val="0"/>
          <w:divBdr>
            <w:top w:val="none" w:sz="0" w:space="0" w:color="auto"/>
            <w:left w:val="none" w:sz="0" w:space="0" w:color="auto"/>
            <w:bottom w:val="none" w:sz="0" w:space="0" w:color="auto"/>
            <w:right w:val="none" w:sz="0" w:space="0" w:color="auto"/>
          </w:divBdr>
        </w:div>
        <w:div w:id="194542796">
          <w:marLeft w:val="274"/>
          <w:marRight w:val="0"/>
          <w:marTop w:val="0"/>
          <w:marBottom w:val="0"/>
          <w:divBdr>
            <w:top w:val="none" w:sz="0" w:space="0" w:color="auto"/>
            <w:left w:val="none" w:sz="0" w:space="0" w:color="auto"/>
            <w:bottom w:val="none" w:sz="0" w:space="0" w:color="auto"/>
            <w:right w:val="none" w:sz="0" w:space="0" w:color="auto"/>
          </w:divBdr>
        </w:div>
        <w:div w:id="428545267">
          <w:marLeft w:val="274"/>
          <w:marRight w:val="0"/>
          <w:marTop w:val="0"/>
          <w:marBottom w:val="0"/>
          <w:divBdr>
            <w:top w:val="none" w:sz="0" w:space="0" w:color="auto"/>
            <w:left w:val="none" w:sz="0" w:space="0" w:color="auto"/>
            <w:bottom w:val="none" w:sz="0" w:space="0" w:color="auto"/>
            <w:right w:val="none" w:sz="0" w:space="0" w:color="auto"/>
          </w:divBdr>
        </w:div>
        <w:div w:id="848449796">
          <w:marLeft w:val="274"/>
          <w:marRight w:val="0"/>
          <w:marTop w:val="0"/>
          <w:marBottom w:val="0"/>
          <w:divBdr>
            <w:top w:val="none" w:sz="0" w:space="0" w:color="auto"/>
            <w:left w:val="none" w:sz="0" w:space="0" w:color="auto"/>
            <w:bottom w:val="none" w:sz="0" w:space="0" w:color="auto"/>
            <w:right w:val="none" w:sz="0" w:space="0" w:color="auto"/>
          </w:divBdr>
        </w:div>
        <w:div w:id="332150896">
          <w:marLeft w:val="274"/>
          <w:marRight w:val="0"/>
          <w:marTop w:val="0"/>
          <w:marBottom w:val="0"/>
          <w:divBdr>
            <w:top w:val="none" w:sz="0" w:space="0" w:color="auto"/>
            <w:left w:val="none" w:sz="0" w:space="0" w:color="auto"/>
            <w:bottom w:val="none" w:sz="0" w:space="0" w:color="auto"/>
            <w:right w:val="none" w:sz="0" w:space="0" w:color="auto"/>
          </w:divBdr>
        </w:div>
        <w:div w:id="1390882812">
          <w:marLeft w:val="274"/>
          <w:marRight w:val="0"/>
          <w:marTop w:val="0"/>
          <w:marBottom w:val="0"/>
          <w:divBdr>
            <w:top w:val="none" w:sz="0" w:space="0" w:color="auto"/>
            <w:left w:val="none" w:sz="0" w:space="0" w:color="auto"/>
            <w:bottom w:val="none" w:sz="0" w:space="0" w:color="auto"/>
            <w:right w:val="none" w:sz="0" w:space="0" w:color="auto"/>
          </w:divBdr>
        </w:div>
        <w:div w:id="1882597046">
          <w:marLeft w:val="274"/>
          <w:marRight w:val="0"/>
          <w:marTop w:val="0"/>
          <w:marBottom w:val="0"/>
          <w:divBdr>
            <w:top w:val="none" w:sz="0" w:space="0" w:color="auto"/>
            <w:left w:val="none" w:sz="0" w:space="0" w:color="auto"/>
            <w:bottom w:val="none" w:sz="0" w:space="0" w:color="auto"/>
            <w:right w:val="none" w:sz="0" w:space="0" w:color="auto"/>
          </w:divBdr>
        </w:div>
        <w:div w:id="651838319">
          <w:marLeft w:val="274"/>
          <w:marRight w:val="0"/>
          <w:marTop w:val="0"/>
          <w:marBottom w:val="0"/>
          <w:divBdr>
            <w:top w:val="none" w:sz="0" w:space="0" w:color="auto"/>
            <w:left w:val="none" w:sz="0" w:space="0" w:color="auto"/>
            <w:bottom w:val="none" w:sz="0" w:space="0" w:color="auto"/>
            <w:right w:val="none" w:sz="0" w:space="0" w:color="auto"/>
          </w:divBdr>
        </w:div>
        <w:div w:id="69740008">
          <w:marLeft w:val="274"/>
          <w:marRight w:val="0"/>
          <w:marTop w:val="0"/>
          <w:marBottom w:val="0"/>
          <w:divBdr>
            <w:top w:val="none" w:sz="0" w:space="0" w:color="auto"/>
            <w:left w:val="none" w:sz="0" w:space="0" w:color="auto"/>
            <w:bottom w:val="none" w:sz="0" w:space="0" w:color="auto"/>
            <w:right w:val="none" w:sz="0" w:space="0" w:color="auto"/>
          </w:divBdr>
        </w:div>
        <w:div w:id="1706104062">
          <w:marLeft w:val="274"/>
          <w:marRight w:val="0"/>
          <w:marTop w:val="0"/>
          <w:marBottom w:val="0"/>
          <w:divBdr>
            <w:top w:val="none" w:sz="0" w:space="0" w:color="auto"/>
            <w:left w:val="none" w:sz="0" w:space="0" w:color="auto"/>
            <w:bottom w:val="none" w:sz="0" w:space="0" w:color="auto"/>
            <w:right w:val="none" w:sz="0" w:space="0" w:color="auto"/>
          </w:divBdr>
        </w:div>
        <w:div w:id="1395157699">
          <w:marLeft w:val="274"/>
          <w:marRight w:val="0"/>
          <w:marTop w:val="0"/>
          <w:marBottom w:val="0"/>
          <w:divBdr>
            <w:top w:val="none" w:sz="0" w:space="0" w:color="auto"/>
            <w:left w:val="none" w:sz="0" w:space="0" w:color="auto"/>
            <w:bottom w:val="none" w:sz="0" w:space="0" w:color="auto"/>
            <w:right w:val="none" w:sz="0" w:space="0" w:color="auto"/>
          </w:divBdr>
        </w:div>
        <w:div w:id="1936594875">
          <w:marLeft w:val="274"/>
          <w:marRight w:val="0"/>
          <w:marTop w:val="0"/>
          <w:marBottom w:val="0"/>
          <w:divBdr>
            <w:top w:val="none" w:sz="0" w:space="0" w:color="auto"/>
            <w:left w:val="none" w:sz="0" w:space="0" w:color="auto"/>
            <w:bottom w:val="none" w:sz="0" w:space="0" w:color="auto"/>
            <w:right w:val="none" w:sz="0" w:space="0" w:color="auto"/>
          </w:divBdr>
        </w:div>
        <w:div w:id="2020353625">
          <w:marLeft w:val="274"/>
          <w:marRight w:val="0"/>
          <w:marTop w:val="0"/>
          <w:marBottom w:val="0"/>
          <w:divBdr>
            <w:top w:val="none" w:sz="0" w:space="0" w:color="auto"/>
            <w:left w:val="none" w:sz="0" w:space="0" w:color="auto"/>
            <w:bottom w:val="none" w:sz="0" w:space="0" w:color="auto"/>
            <w:right w:val="none" w:sz="0" w:space="0" w:color="auto"/>
          </w:divBdr>
        </w:div>
        <w:div w:id="1938176260">
          <w:marLeft w:val="274"/>
          <w:marRight w:val="0"/>
          <w:marTop w:val="0"/>
          <w:marBottom w:val="0"/>
          <w:divBdr>
            <w:top w:val="none" w:sz="0" w:space="0" w:color="auto"/>
            <w:left w:val="none" w:sz="0" w:space="0" w:color="auto"/>
            <w:bottom w:val="none" w:sz="0" w:space="0" w:color="auto"/>
            <w:right w:val="none" w:sz="0" w:space="0" w:color="auto"/>
          </w:divBdr>
        </w:div>
        <w:div w:id="156262744">
          <w:marLeft w:val="274"/>
          <w:marRight w:val="0"/>
          <w:marTop w:val="0"/>
          <w:marBottom w:val="0"/>
          <w:divBdr>
            <w:top w:val="none" w:sz="0" w:space="0" w:color="auto"/>
            <w:left w:val="none" w:sz="0" w:space="0" w:color="auto"/>
            <w:bottom w:val="none" w:sz="0" w:space="0" w:color="auto"/>
            <w:right w:val="none" w:sz="0" w:space="0" w:color="auto"/>
          </w:divBdr>
        </w:div>
        <w:div w:id="221909179">
          <w:marLeft w:val="274"/>
          <w:marRight w:val="0"/>
          <w:marTop w:val="0"/>
          <w:marBottom w:val="0"/>
          <w:divBdr>
            <w:top w:val="none" w:sz="0" w:space="0" w:color="auto"/>
            <w:left w:val="none" w:sz="0" w:space="0" w:color="auto"/>
            <w:bottom w:val="none" w:sz="0" w:space="0" w:color="auto"/>
            <w:right w:val="none" w:sz="0" w:space="0" w:color="auto"/>
          </w:divBdr>
        </w:div>
        <w:div w:id="1557469260">
          <w:marLeft w:val="274"/>
          <w:marRight w:val="0"/>
          <w:marTop w:val="0"/>
          <w:marBottom w:val="0"/>
          <w:divBdr>
            <w:top w:val="none" w:sz="0" w:space="0" w:color="auto"/>
            <w:left w:val="none" w:sz="0" w:space="0" w:color="auto"/>
            <w:bottom w:val="none" w:sz="0" w:space="0" w:color="auto"/>
            <w:right w:val="none" w:sz="0" w:space="0" w:color="auto"/>
          </w:divBdr>
        </w:div>
        <w:div w:id="863247196">
          <w:marLeft w:val="274"/>
          <w:marRight w:val="0"/>
          <w:marTop w:val="0"/>
          <w:marBottom w:val="0"/>
          <w:divBdr>
            <w:top w:val="none" w:sz="0" w:space="0" w:color="auto"/>
            <w:left w:val="none" w:sz="0" w:space="0" w:color="auto"/>
            <w:bottom w:val="none" w:sz="0" w:space="0" w:color="auto"/>
            <w:right w:val="none" w:sz="0" w:space="0" w:color="auto"/>
          </w:divBdr>
        </w:div>
        <w:div w:id="516235997">
          <w:marLeft w:val="274"/>
          <w:marRight w:val="0"/>
          <w:marTop w:val="0"/>
          <w:marBottom w:val="0"/>
          <w:divBdr>
            <w:top w:val="none" w:sz="0" w:space="0" w:color="auto"/>
            <w:left w:val="none" w:sz="0" w:space="0" w:color="auto"/>
            <w:bottom w:val="none" w:sz="0" w:space="0" w:color="auto"/>
            <w:right w:val="none" w:sz="0" w:space="0" w:color="auto"/>
          </w:divBdr>
        </w:div>
        <w:div w:id="601032366">
          <w:marLeft w:val="274"/>
          <w:marRight w:val="0"/>
          <w:marTop w:val="0"/>
          <w:marBottom w:val="0"/>
          <w:divBdr>
            <w:top w:val="none" w:sz="0" w:space="0" w:color="auto"/>
            <w:left w:val="none" w:sz="0" w:space="0" w:color="auto"/>
            <w:bottom w:val="none" w:sz="0" w:space="0" w:color="auto"/>
            <w:right w:val="none" w:sz="0" w:space="0" w:color="auto"/>
          </w:divBdr>
        </w:div>
        <w:div w:id="1730415910">
          <w:marLeft w:val="274"/>
          <w:marRight w:val="0"/>
          <w:marTop w:val="0"/>
          <w:marBottom w:val="0"/>
          <w:divBdr>
            <w:top w:val="none" w:sz="0" w:space="0" w:color="auto"/>
            <w:left w:val="none" w:sz="0" w:space="0" w:color="auto"/>
            <w:bottom w:val="none" w:sz="0" w:space="0" w:color="auto"/>
            <w:right w:val="none" w:sz="0" w:space="0" w:color="auto"/>
          </w:divBdr>
        </w:div>
        <w:div w:id="861671847">
          <w:marLeft w:val="274"/>
          <w:marRight w:val="0"/>
          <w:marTop w:val="0"/>
          <w:marBottom w:val="0"/>
          <w:divBdr>
            <w:top w:val="none" w:sz="0" w:space="0" w:color="auto"/>
            <w:left w:val="none" w:sz="0" w:space="0" w:color="auto"/>
            <w:bottom w:val="none" w:sz="0" w:space="0" w:color="auto"/>
            <w:right w:val="none" w:sz="0" w:space="0" w:color="auto"/>
          </w:divBdr>
        </w:div>
        <w:div w:id="699087782">
          <w:marLeft w:val="274"/>
          <w:marRight w:val="0"/>
          <w:marTop w:val="0"/>
          <w:marBottom w:val="0"/>
          <w:divBdr>
            <w:top w:val="none" w:sz="0" w:space="0" w:color="auto"/>
            <w:left w:val="none" w:sz="0" w:space="0" w:color="auto"/>
            <w:bottom w:val="none" w:sz="0" w:space="0" w:color="auto"/>
            <w:right w:val="none" w:sz="0" w:space="0" w:color="auto"/>
          </w:divBdr>
        </w:div>
        <w:div w:id="1180967748">
          <w:marLeft w:val="274"/>
          <w:marRight w:val="0"/>
          <w:marTop w:val="0"/>
          <w:marBottom w:val="0"/>
          <w:divBdr>
            <w:top w:val="none" w:sz="0" w:space="0" w:color="auto"/>
            <w:left w:val="none" w:sz="0" w:space="0" w:color="auto"/>
            <w:bottom w:val="none" w:sz="0" w:space="0" w:color="auto"/>
            <w:right w:val="none" w:sz="0" w:space="0" w:color="auto"/>
          </w:divBdr>
        </w:div>
        <w:div w:id="513763374">
          <w:marLeft w:val="274"/>
          <w:marRight w:val="0"/>
          <w:marTop w:val="0"/>
          <w:marBottom w:val="0"/>
          <w:divBdr>
            <w:top w:val="none" w:sz="0" w:space="0" w:color="auto"/>
            <w:left w:val="none" w:sz="0" w:space="0" w:color="auto"/>
            <w:bottom w:val="none" w:sz="0" w:space="0" w:color="auto"/>
            <w:right w:val="none" w:sz="0" w:space="0" w:color="auto"/>
          </w:divBdr>
        </w:div>
      </w:divsChild>
    </w:div>
    <w:div w:id="1032077023">
      <w:bodyDiv w:val="1"/>
      <w:marLeft w:val="0"/>
      <w:marRight w:val="0"/>
      <w:marTop w:val="0"/>
      <w:marBottom w:val="0"/>
      <w:divBdr>
        <w:top w:val="none" w:sz="0" w:space="0" w:color="auto"/>
        <w:left w:val="none" w:sz="0" w:space="0" w:color="auto"/>
        <w:bottom w:val="none" w:sz="0" w:space="0" w:color="auto"/>
        <w:right w:val="none" w:sz="0" w:space="0" w:color="auto"/>
      </w:divBdr>
    </w:div>
    <w:div w:id="1043821580">
      <w:bodyDiv w:val="1"/>
      <w:marLeft w:val="0"/>
      <w:marRight w:val="0"/>
      <w:marTop w:val="0"/>
      <w:marBottom w:val="0"/>
      <w:divBdr>
        <w:top w:val="none" w:sz="0" w:space="0" w:color="auto"/>
        <w:left w:val="none" w:sz="0" w:space="0" w:color="auto"/>
        <w:bottom w:val="none" w:sz="0" w:space="0" w:color="auto"/>
        <w:right w:val="none" w:sz="0" w:space="0" w:color="auto"/>
      </w:divBdr>
      <w:divsChild>
        <w:div w:id="405492163">
          <w:marLeft w:val="0"/>
          <w:marRight w:val="0"/>
          <w:marTop w:val="0"/>
          <w:marBottom w:val="0"/>
          <w:divBdr>
            <w:top w:val="none" w:sz="0" w:space="0" w:color="auto"/>
            <w:left w:val="none" w:sz="0" w:space="0" w:color="auto"/>
            <w:bottom w:val="none" w:sz="0" w:space="0" w:color="auto"/>
            <w:right w:val="none" w:sz="0" w:space="0" w:color="auto"/>
          </w:divBdr>
          <w:divsChild>
            <w:div w:id="2021925928">
              <w:marLeft w:val="0"/>
              <w:marRight w:val="0"/>
              <w:marTop w:val="0"/>
              <w:marBottom w:val="0"/>
              <w:divBdr>
                <w:top w:val="none" w:sz="0" w:space="0" w:color="auto"/>
                <w:left w:val="none" w:sz="0" w:space="0" w:color="auto"/>
                <w:bottom w:val="none" w:sz="0" w:space="0" w:color="auto"/>
                <w:right w:val="none" w:sz="0" w:space="0" w:color="auto"/>
              </w:divBdr>
              <w:divsChild>
                <w:div w:id="356784313">
                  <w:marLeft w:val="0"/>
                  <w:marRight w:val="0"/>
                  <w:marTop w:val="0"/>
                  <w:marBottom w:val="0"/>
                  <w:divBdr>
                    <w:top w:val="none" w:sz="0" w:space="0" w:color="auto"/>
                    <w:left w:val="none" w:sz="0" w:space="0" w:color="auto"/>
                    <w:bottom w:val="none" w:sz="0" w:space="0" w:color="auto"/>
                    <w:right w:val="none" w:sz="0" w:space="0" w:color="auto"/>
                  </w:divBdr>
                  <w:divsChild>
                    <w:div w:id="842402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0686333">
      <w:bodyDiv w:val="1"/>
      <w:marLeft w:val="0"/>
      <w:marRight w:val="0"/>
      <w:marTop w:val="0"/>
      <w:marBottom w:val="0"/>
      <w:divBdr>
        <w:top w:val="none" w:sz="0" w:space="0" w:color="auto"/>
        <w:left w:val="none" w:sz="0" w:space="0" w:color="auto"/>
        <w:bottom w:val="none" w:sz="0" w:space="0" w:color="auto"/>
        <w:right w:val="none" w:sz="0" w:space="0" w:color="auto"/>
      </w:divBdr>
      <w:divsChild>
        <w:div w:id="1371497027">
          <w:marLeft w:val="0"/>
          <w:marRight w:val="0"/>
          <w:marTop w:val="0"/>
          <w:marBottom w:val="0"/>
          <w:divBdr>
            <w:top w:val="none" w:sz="0" w:space="0" w:color="auto"/>
            <w:left w:val="none" w:sz="0" w:space="0" w:color="auto"/>
            <w:bottom w:val="none" w:sz="0" w:space="0" w:color="auto"/>
            <w:right w:val="none" w:sz="0" w:space="0" w:color="auto"/>
          </w:divBdr>
          <w:divsChild>
            <w:div w:id="1752657846">
              <w:marLeft w:val="0"/>
              <w:marRight w:val="0"/>
              <w:marTop w:val="0"/>
              <w:marBottom w:val="0"/>
              <w:divBdr>
                <w:top w:val="none" w:sz="0" w:space="0" w:color="auto"/>
                <w:left w:val="none" w:sz="0" w:space="0" w:color="auto"/>
                <w:bottom w:val="none" w:sz="0" w:space="0" w:color="auto"/>
                <w:right w:val="none" w:sz="0" w:space="0" w:color="auto"/>
              </w:divBdr>
              <w:divsChild>
                <w:div w:id="372265869">
                  <w:marLeft w:val="0"/>
                  <w:marRight w:val="0"/>
                  <w:marTop w:val="0"/>
                  <w:marBottom w:val="0"/>
                  <w:divBdr>
                    <w:top w:val="none" w:sz="0" w:space="0" w:color="auto"/>
                    <w:left w:val="none" w:sz="0" w:space="0" w:color="auto"/>
                    <w:bottom w:val="none" w:sz="0" w:space="0" w:color="auto"/>
                    <w:right w:val="none" w:sz="0" w:space="0" w:color="auto"/>
                  </w:divBdr>
                  <w:divsChild>
                    <w:div w:id="163328508">
                      <w:marLeft w:val="0"/>
                      <w:marRight w:val="0"/>
                      <w:marTop w:val="0"/>
                      <w:marBottom w:val="0"/>
                      <w:divBdr>
                        <w:top w:val="none" w:sz="0" w:space="0" w:color="auto"/>
                        <w:left w:val="none" w:sz="0" w:space="0" w:color="auto"/>
                        <w:bottom w:val="none" w:sz="0" w:space="0" w:color="auto"/>
                        <w:right w:val="none" w:sz="0" w:space="0" w:color="auto"/>
                      </w:divBdr>
                      <w:divsChild>
                        <w:div w:id="1947539428">
                          <w:marLeft w:val="0"/>
                          <w:marRight w:val="0"/>
                          <w:marTop w:val="0"/>
                          <w:marBottom w:val="0"/>
                          <w:divBdr>
                            <w:top w:val="none" w:sz="0" w:space="0" w:color="auto"/>
                            <w:left w:val="none" w:sz="0" w:space="0" w:color="auto"/>
                            <w:bottom w:val="none" w:sz="0" w:space="0" w:color="auto"/>
                            <w:right w:val="none" w:sz="0" w:space="0" w:color="auto"/>
                          </w:divBdr>
                          <w:divsChild>
                            <w:div w:id="1753351141">
                              <w:marLeft w:val="0"/>
                              <w:marRight w:val="0"/>
                              <w:marTop w:val="0"/>
                              <w:marBottom w:val="0"/>
                              <w:divBdr>
                                <w:top w:val="none" w:sz="0" w:space="0" w:color="auto"/>
                                <w:left w:val="none" w:sz="0" w:space="0" w:color="auto"/>
                                <w:bottom w:val="none" w:sz="0" w:space="0" w:color="auto"/>
                                <w:right w:val="none" w:sz="0" w:space="0" w:color="auto"/>
                              </w:divBdr>
                              <w:divsChild>
                                <w:div w:id="124199244">
                                  <w:marLeft w:val="0"/>
                                  <w:marRight w:val="0"/>
                                  <w:marTop w:val="0"/>
                                  <w:marBottom w:val="0"/>
                                  <w:divBdr>
                                    <w:top w:val="none" w:sz="0" w:space="0" w:color="auto"/>
                                    <w:left w:val="none" w:sz="0" w:space="0" w:color="auto"/>
                                    <w:bottom w:val="none" w:sz="0" w:space="0" w:color="auto"/>
                                    <w:right w:val="none" w:sz="0" w:space="0" w:color="auto"/>
                                  </w:divBdr>
                                  <w:divsChild>
                                    <w:div w:id="1507163278">
                                      <w:marLeft w:val="0"/>
                                      <w:marRight w:val="0"/>
                                      <w:marTop w:val="0"/>
                                      <w:marBottom w:val="0"/>
                                      <w:divBdr>
                                        <w:top w:val="none" w:sz="0" w:space="0" w:color="auto"/>
                                        <w:left w:val="none" w:sz="0" w:space="0" w:color="auto"/>
                                        <w:bottom w:val="none" w:sz="0" w:space="0" w:color="auto"/>
                                        <w:right w:val="none" w:sz="0" w:space="0" w:color="auto"/>
                                      </w:divBdr>
                                      <w:divsChild>
                                        <w:div w:id="943611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4099170">
                                  <w:marLeft w:val="0"/>
                                  <w:marRight w:val="0"/>
                                  <w:marTop w:val="0"/>
                                  <w:marBottom w:val="0"/>
                                  <w:divBdr>
                                    <w:top w:val="none" w:sz="0" w:space="0" w:color="auto"/>
                                    <w:left w:val="none" w:sz="0" w:space="0" w:color="auto"/>
                                    <w:bottom w:val="none" w:sz="0" w:space="0" w:color="auto"/>
                                    <w:right w:val="none" w:sz="0" w:space="0" w:color="auto"/>
                                  </w:divBdr>
                                  <w:divsChild>
                                    <w:div w:id="717512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51073587">
      <w:bodyDiv w:val="1"/>
      <w:marLeft w:val="0"/>
      <w:marRight w:val="0"/>
      <w:marTop w:val="0"/>
      <w:marBottom w:val="0"/>
      <w:divBdr>
        <w:top w:val="none" w:sz="0" w:space="0" w:color="auto"/>
        <w:left w:val="none" w:sz="0" w:space="0" w:color="auto"/>
        <w:bottom w:val="none" w:sz="0" w:space="0" w:color="auto"/>
        <w:right w:val="none" w:sz="0" w:space="0" w:color="auto"/>
      </w:divBdr>
      <w:divsChild>
        <w:div w:id="1036806543">
          <w:marLeft w:val="0"/>
          <w:marRight w:val="0"/>
          <w:marTop w:val="0"/>
          <w:marBottom w:val="0"/>
          <w:divBdr>
            <w:top w:val="none" w:sz="0" w:space="0" w:color="auto"/>
            <w:left w:val="none" w:sz="0" w:space="0" w:color="auto"/>
            <w:bottom w:val="none" w:sz="0" w:space="0" w:color="auto"/>
            <w:right w:val="none" w:sz="0" w:space="0" w:color="auto"/>
          </w:divBdr>
        </w:div>
      </w:divsChild>
    </w:div>
    <w:div w:id="1065758894">
      <w:bodyDiv w:val="1"/>
      <w:marLeft w:val="0"/>
      <w:marRight w:val="0"/>
      <w:marTop w:val="0"/>
      <w:marBottom w:val="0"/>
      <w:divBdr>
        <w:top w:val="none" w:sz="0" w:space="0" w:color="auto"/>
        <w:left w:val="none" w:sz="0" w:space="0" w:color="auto"/>
        <w:bottom w:val="none" w:sz="0" w:space="0" w:color="auto"/>
        <w:right w:val="none" w:sz="0" w:space="0" w:color="auto"/>
      </w:divBdr>
      <w:divsChild>
        <w:div w:id="1003817900">
          <w:marLeft w:val="0"/>
          <w:marRight w:val="0"/>
          <w:marTop w:val="0"/>
          <w:marBottom w:val="0"/>
          <w:divBdr>
            <w:top w:val="none" w:sz="0" w:space="0" w:color="auto"/>
            <w:left w:val="none" w:sz="0" w:space="0" w:color="auto"/>
            <w:bottom w:val="none" w:sz="0" w:space="0" w:color="auto"/>
            <w:right w:val="none" w:sz="0" w:space="0" w:color="auto"/>
          </w:divBdr>
          <w:divsChild>
            <w:div w:id="924024762">
              <w:marLeft w:val="0"/>
              <w:marRight w:val="0"/>
              <w:marTop w:val="0"/>
              <w:marBottom w:val="0"/>
              <w:divBdr>
                <w:top w:val="none" w:sz="0" w:space="0" w:color="auto"/>
                <w:left w:val="none" w:sz="0" w:space="0" w:color="auto"/>
                <w:bottom w:val="none" w:sz="0" w:space="0" w:color="auto"/>
                <w:right w:val="none" w:sz="0" w:space="0" w:color="auto"/>
              </w:divBdr>
              <w:divsChild>
                <w:div w:id="1063064008">
                  <w:marLeft w:val="0"/>
                  <w:marRight w:val="0"/>
                  <w:marTop w:val="0"/>
                  <w:marBottom w:val="0"/>
                  <w:divBdr>
                    <w:top w:val="none" w:sz="0" w:space="0" w:color="auto"/>
                    <w:left w:val="none" w:sz="0" w:space="0" w:color="auto"/>
                    <w:bottom w:val="none" w:sz="0" w:space="0" w:color="auto"/>
                    <w:right w:val="none" w:sz="0" w:space="0" w:color="auto"/>
                  </w:divBdr>
                  <w:divsChild>
                    <w:div w:id="185411288">
                      <w:marLeft w:val="0"/>
                      <w:marRight w:val="0"/>
                      <w:marTop w:val="0"/>
                      <w:marBottom w:val="0"/>
                      <w:divBdr>
                        <w:top w:val="none" w:sz="0" w:space="0" w:color="auto"/>
                        <w:left w:val="none" w:sz="0" w:space="0" w:color="auto"/>
                        <w:bottom w:val="none" w:sz="0" w:space="0" w:color="auto"/>
                        <w:right w:val="none" w:sz="0" w:space="0" w:color="auto"/>
                      </w:divBdr>
                      <w:divsChild>
                        <w:div w:id="115610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00292154">
      <w:bodyDiv w:val="1"/>
      <w:marLeft w:val="0"/>
      <w:marRight w:val="0"/>
      <w:marTop w:val="0"/>
      <w:marBottom w:val="0"/>
      <w:divBdr>
        <w:top w:val="none" w:sz="0" w:space="0" w:color="auto"/>
        <w:left w:val="none" w:sz="0" w:space="0" w:color="auto"/>
        <w:bottom w:val="none" w:sz="0" w:space="0" w:color="auto"/>
        <w:right w:val="none" w:sz="0" w:space="0" w:color="auto"/>
      </w:divBdr>
    </w:div>
    <w:div w:id="1108818901">
      <w:bodyDiv w:val="1"/>
      <w:marLeft w:val="0"/>
      <w:marRight w:val="0"/>
      <w:marTop w:val="0"/>
      <w:marBottom w:val="0"/>
      <w:divBdr>
        <w:top w:val="none" w:sz="0" w:space="0" w:color="auto"/>
        <w:left w:val="none" w:sz="0" w:space="0" w:color="auto"/>
        <w:bottom w:val="none" w:sz="0" w:space="0" w:color="auto"/>
        <w:right w:val="none" w:sz="0" w:space="0" w:color="auto"/>
      </w:divBdr>
    </w:div>
    <w:div w:id="1113404960">
      <w:bodyDiv w:val="1"/>
      <w:marLeft w:val="0"/>
      <w:marRight w:val="0"/>
      <w:marTop w:val="0"/>
      <w:marBottom w:val="0"/>
      <w:divBdr>
        <w:top w:val="none" w:sz="0" w:space="0" w:color="auto"/>
        <w:left w:val="none" w:sz="0" w:space="0" w:color="auto"/>
        <w:bottom w:val="none" w:sz="0" w:space="0" w:color="auto"/>
        <w:right w:val="none" w:sz="0" w:space="0" w:color="auto"/>
      </w:divBdr>
    </w:div>
    <w:div w:id="1131480204">
      <w:bodyDiv w:val="1"/>
      <w:marLeft w:val="0"/>
      <w:marRight w:val="0"/>
      <w:marTop w:val="0"/>
      <w:marBottom w:val="0"/>
      <w:divBdr>
        <w:top w:val="none" w:sz="0" w:space="0" w:color="auto"/>
        <w:left w:val="none" w:sz="0" w:space="0" w:color="auto"/>
        <w:bottom w:val="none" w:sz="0" w:space="0" w:color="auto"/>
        <w:right w:val="none" w:sz="0" w:space="0" w:color="auto"/>
      </w:divBdr>
      <w:divsChild>
        <w:div w:id="1531647877">
          <w:marLeft w:val="0"/>
          <w:marRight w:val="0"/>
          <w:marTop w:val="0"/>
          <w:marBottom w:val="0"/>
          <w:divBdr>
            <w:top w:val="none" w:sz="0" w:space="0" w:color="auto"/>
            <w:left w:val="none" w:sz="0" w:space="0" w:color="auto"/>
            <w:bottom w:val="none" w:sz="0" w:space="0" w:color="auto"/>
            <w:right w:val="none" w:sz="0" w:space="0" w:color="auto"/>
          </w:divBdr>
        </w:div>
      </w:divsChild>
    </w:div>
    <w:div w:id="1138957186">
      <w:bodyDiv w:val="1"/>
      <w:marLeft w:val="0"/>
      <w:marRight w:val="0"/>
      <w:marTop w:val="0"/>
      <w:marBottom w:val="0"/>
      <w:divBdr>
        <w:top w:val="none" w:sz="0" w:space="0" w:color="auto"/>
        <w:left w:val="none" w:sz="0" w:space="0" w:color="auto"/>
        <w:bottom w:val="none" w:sz="0" w:space="0" w:color="auto"/>
        <w:right w:val="none" w:sz="0" w:space="0" w:color="auto"/>
      </w:divBdr>
    </w:div>
    <w:div w:id="1151748305">
      <w:bodyDiv w:val="1"/>
      <w:marLeft w:val="0"/>
      <w:marRight w:val="0"/>
      <w:marTop w:val="0"/>
      <w:marBottom w:val="0"/>
      <w:divBdr>
        <w:top w:val="none" w:sz="0" w:space="0" w:color="auto"/>
        <w:left w:val="none" w:sz="0" w:space="0" w:color="auto"/>
        <w:bottom w:val="none" w:sz="0" w:space="0" w:color="auto"/>
        <w:right w:val="none" w:sz="0" w:space="0" w:color="auto"/>
      </w:divBdr>
    </w:div>
    <w:div w:id="1154373189">
      <w:bodyDiv w:val="1"/>
      <w:marLeft w:val="0"/>
      <w:marRight w:val="0"/>
      <w:marTop w:val="0"/>
      <w:marBottom w:val="0"/>
      <w:divBdr>
        <w:top w:val="none" w:sz="0" w:space="0" w:color="auto"/>
        <w:left w:val="none" w:sz="0" w:space="0" w:color="auto"/>
        <w:bottom w:val="none" w:sz="0" w:space="0" w:color="auto"/>
        <w:right w:val="none" w:sz="0" w:space="0" w:color="auto"/>
      </w:divBdr>
    </w:div>
    <w:div w:id="1177772418">
      <w:bodyDiv w:val="1"/>
      <w:marLeft w:val="0"/>
      <w:marRight w:val="0"/>
      <w:marTop w:val="0"/>
      <w:marBottom w:val="0"/>
      <w:divBdr>
        <w:top w:val="none" w:sz="0" w:space="0" w:color="auto"/>
        <w:left w:val="none" w:sz="0" w:space="0" w:color="auto"/>
        <w:bottom w:val="none" w:sz="0" w:space="0" w:color="auto"/>
        <w:right w:val="none" w:sz="0" w:space="0" w:color="auto"/>
      </w:divBdr>
    </w:div>
    <w:div w:id="1190754884">
      <w:bodyDiv w:val="1"/>
      <w:marLeft w:val="0"/>
      <w:marRight w:val="0"/>
      <w:marTop w:val="0"/>
      <w:marBottom w:val="0"/>
      <w:divBdr>
        <w:top w:val="none" w:sz="0" w:space="0" w:color="auto"/>
        <w:left w:val="none" w:sz="0" w:space="0" w:color="auto"/>
        <w:bottom w:val="none" w:sz="0" w:space="0" w:color="auto"/>
        <w:right w:val="none" w:sz="0" w:space="0" w:color="auto"/>
      </w:divBdr>
    </w:div>
    <w:div w:id="1193231891">
      <w:bodyDiv w:val="1"/>
      <w:marLeft w:val="0"/>
      <w:marRight w:val="0"/>
      <w:marTop w:val="0"/>
      <w:marBottom w:val="0"/>
      <w:divBdr>
        <w:top w:val="none" w:sz="0" w:space="0" w:color="auto"/>
        <w:left w:val="none" w:sz="0" w:space="0" w:color="auto"/>
        <w:bottom w:val="none" w:sz="0" w:space="0" w:color="auto"/>
        <w:right w:val="none" w:sz="0" w:space="0" w:color="auto"/>
      </w:divBdr>
    </w:div>
    <w:div w:id="1196237064">
      <w:bodyDiv w:val="1"/>
      <w:marLeft w:val="0"/>
      <w:marRight w:val="0"/>
      <w:marTop w:val="0"/>
      <w:marBottom w:val="0"/>
      <w:divBdr>
        <w:top w:val="none" w:sz="0" w:space="0" w:color="auto"/>
        <w:left w:val="none" w:sz="0" w:space="0" w:color="auto"/>
        <w:bottom w:val="none" w:sz="0" w:space="0" w:color="auto"/>
        <w:right w:val="none" w:sz="0" w:space="0" w:color="auto"/>
      </w:divBdr>
      <w:divsChild>
        <w:div w:id="939876165">
          <w:marLeft w:val="0"/>
          <w:marRight w:val="0"/>
          <w:marTop w:val="0"/>
          <w:marBottom w:val="0"/>
          <w:divBdr>
            <w:top w:val="none" w:sz="0" w:space="0" w:color="auto"/>
            <w:left w:val="none" w:sz="0" w:space="0" w:color="auto"/>
            <w:bottom w:val="none" w:sz="0" w:space="0" w:color="auto"/>
            <w:right w:val="none" w:sz="0" w:space="0" w:color="auto"/>
          </w:divBdr>
          <w:divsChild>
            <w:div w:id="669480186">
              <w:marLeft w:val="0"/>
              <w:marRight w:val="0"/>
              <w:marTop w:val="0"/>
              <w:marBottom w:val="0"/>
              <w:divBdr>
                <w:top w:val="none" w:sz="0" w:space="0" w:color="auto"/>
                <w:left w:val="none" w:sz="0" w:space="0" w:color="auto"/>
                <w:bottom w:val="none" w:sz="0" w:space="0" w:color="auto"/>
                <w:right w:val="none" w:sz="0" w:space="0" w:color="auto"/>
              </w:divBdr>
              <w:divsChild>
                <w:div w:id="1874414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0077748">
          <w:marLeft w:val="0"/>
          <w:marRight w:val="0"/>
          <w:marTop w:val="0"/>
          <w:marBottom w:val="0"/>
          <w:divBdr>
            <w:top w:val="none" w:sz="0" w:space="0" w:color="auto"/>
            <w:left w:val="none" w:sz="0" w:space="0" w:color="auto"/>
            <w:bottom w:val="none" w:sz="0" w:space="0" w:color="auto"/>
            <w:right w:val="none" w:sz="0" w:space="0" w:color="auto"/>
          </w:divBdr>
          <w:divsChild>
            <w:div w:id="517276643">
              <w:marLeft w:val="0"/>
              <w:marRight w:val="0"/>
              <w:marTop w:val="0"/>
              <w:marBottom w:val="0"/>
              <w:divBdr>
                <w:top w:val="none" w:sz="0" w:space="0" w:color="auto"/>
                <w:left w:val="none" w:sz="0" w:space="0" w:color="auto"/>
                <w:bottom w:val="none" w:sz="0" w:space="0" w:color="auto"/>
                <w:right w:val="none" w:sz="0" w:space="0" w:color="auto"/>
              </w:divBdr>
              <w:divsChild>
                <w:div w:id="2008630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0974144">
          <w:marLeft w:val="0"/>
          <w:marRight w:val="0"/>
          <w:marTop w:val="0"/>
          <w:marBottom w:val="0"/>
          <w:divBdr>
            <w:top w:val="none" w:sz="0" w:space="0" w:color="auto"/>
            <w:left w:val="none" w:sz="0" w:space="0" w:color="auto"/>
            <w:bottom w:val="none" w:sz="0" w:space="0" w:color="auto"/>
            <w:right w:val="none" w:sz="0" w:space="0" w:color="auto"/>
          </w:divBdr>
          <w:divsChild>
            <w:div w:id="953170175">
              <w:marLeft w:val="0"/>
              <w:marRight w:val="0"/>
              <w:marTop w:val="0"/>
              <w:marBottom w:val="0"/>
              <w:divBdr>
                <w:top w:val="none" w:sz="0" w:space="0" w:color="auto"/>
                <w:left w:val="none" w:sz="0" w:space="0" w:color="auto"/>
                <w:bottom w:val="none" w:sz="0" w:space="0" w:color="auto"/>
                <w:right w:val="none" w:sz="0" w:space="0" w:color="auto"/>
              </w:divBdr>
              <w:divsChild>
                <w:div w:id="1589197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528109">
          <w:marLeft w:val="0"/>
          <w:marRight w:val="0"/>
          <w:marTop w:val="0"/>
          <w:marBottom w:val="0"/>
          <w:divBdr>
            <w:top w:val="none" w:sz="0" w:space="0" w:color="auto"/>
            <w:left w:val="none" w:sz="0" w:space="0" w:color="auto"/>
            <w:bottom w:val="none" w:sz="0" w:space="0" w:color="auto"/>
            <w:right w:val="none" w:sz="0" w:space="0" w:color="auto"/>
          </w:divBdr>
          <w:divsChild>
            <w:div w:id="773088954">
              <w:marLeft w:val="0"/>
              <w:marRight w:val="0"/>
              <w:marTop w:val="0"/>
              <w:marBottom w:val="0"/>
              <w:divBdr>
                <w:top w:val="none" w:sz="0" w:space="0" w:color="auto"/>
                <w:left w:val="none" w:sz="0" w:space="0" w:color="auto"/>
                <w:bottom w:val="none" w:sz="0" w:space="0" w:color="auto"/>
                <w:right w:val="none" w:sz="0" w:space="0" w:color="auto"/>
              </w:divBdr>
              <w:divsChild>
                <w:div w:id="1257327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023379">
          <w:marLeft w:val="0"/>
          <w:marRight w:val="0"/>
          <w:marTop w:val="0"/>
          <w:marBottom w:val="0"/>
          <w:divBdr>
            <w:top w:val="none" w:sz="0" w:space="0" w:color="auto"/>
            <w:left w:val="none" w:sz="0" w:space="0" w:color="auto"/>
            <w:bottom w:val="none" w:sz="0" w:space="0" w:color="auto"/>
            <w:right w:val="none" w:sz="0" w:space="0" w:color="auto"/>
          </w:divBdr>
          <w:divsChild>
            <w:div w:id="1081560295">
              <w:marLeft w:val="0"/>
              <w:marRight w:val="0"/>
              <w:marTop w:val="0"/>
              <w:marBottom w:val="0"/>
              <w:divBdr>
                <w:top w:val="none" w:sz="0" w:space="0" w:color="auto"/>
                <w:left w:val="none" w:sz="0" w:space="0" w:color="auto"/>
                <w:bottom w:val="none" w:sz="0" w:space="0" w:color="auto"/>
                <w:right w:val="none" w:sz="0" w:space="0" w:color="auto"/>
              </w:divBdr>
              <w:divsChild>
                <w:div w:id="289752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9396232">
      <w:bodyDiv w:val="1"/>
      <w:marLeft w:val="0"/>
      <w:marRight w:val="0"/>
      <w:marTop w:val="0"/>
      <w:marBottom w:val="0"/>
      <w:divBdr>
        <w:top w:val="none" w:sz="0" w:space="0" w:color="auto"/>
        <w:left w:val="none" w:sz="0" w:space="0" w:color="auto"/>
        <w:bottom w:val="none" w:sz="0" w:space="0" w:color="auto"/>
        <w:right w:val="none" w:sz="0" w:space="0" w:color="auto"/>
      </w:divBdr>
    </w:div>
    <w:div w:id="1200437486">
      <w:bodyDiv w:val="1"/>
      <w:marLeft w:val="0"/>
      <w:marRight w:val="0"/>
      <w:marTop w:val="0"/>
      <w:marBottom w:val="0"/>
      <w:divBdr>
        <w:top w:val="none" w:sz="0" w:space="0" w:color="auto"/>
        <w:left w:val="none" w:sz="0" w:space="0" w:color="auto"/>
        <w:bottom w:val="none" w:sz="0" w:space="0" w:color="auto"/>
        <w:right w:val="none" w:sz="0" w:space="0" w:color="auto"/>
      </w:divBdr>
    </w:div>
    <w:div w:id="1235705498">
      <w:bodyDiv w:val="1"/>
      <w:marLeft w:val="0"/>
      <w:marRight w:val="0"/>
      <w:marTop w:val="0"/>
      <w:marBottom w:val="0"/>
      <w:divBdr>
        <w:top w:val="none" w:sz="0" w:space="0" w:color="auto"/>
        <w:left w:val="none" w:sz="0" w:space="0" w:color="auto"/>
        <w:bottom w:val="none" w:sz="0" w:space="0" w:color="auto"/>
        <w:right w:val="none" w:sz="0" w:space="0" w:color="auto"/>
      </w:divBdr>
      <w:divsChild>
        <w:div w:id="288244516">
          <w:marLeft w:val="0"/>
          <w:marRight w:val="0"/>
          <w:marTop w:val="0"/>
          <w:marBottom w:val="0"/>
          <w:divBdr>
            <w:top w:val="none" w:sz="0" w:space="0" w:color="auto"/>
            <w:left w:val="none" w:sz="0" w:space="0" w:color="auto"/>
            <w:bottom w:val="none" w:sz="0" w:space="0" w:color="auto"/>
            <w:right w:val="none" w:sz="0" w:space="0" w:color="auto"/>
          </w:divBdr>
        </w:div>
      </w:divsChild>
    </w:div>
    <w:div w:id="1240602130">
      <w:bodyDiv w:val="1"/>
      <w:marLeft w:val="0"/>
      <w:marRight w:val="0"/>
      <w:marTop w:val="0"/>
      <w:marBottom w:val="0"/>
      <w:divBdr>
        <w:top w:val="none" w:sz="0" w:space="0" w:color="auto"/>
        <w:left w:val="none" w:sz="0" w:space="0" w:color="auto"/>
        <w:bottom w:val="none" w:sz="0" w:space="0" w:color="auto"/>
        <w:right w:val="none" w:sz="0" w:space="0" w:color="auto"/>
      </w:divBdr>
    </w:div>
    <w:div w:id="1248343397">
      <w:bodyDiv w:val="1"/>
      <w:marLeft w:val="0"/>
      <w:marRight w:val="0"/>
      <w:marTop w:val="0"/>
      <w:marBottom w:val="0"/>
      <w:divBdr>
        <w:top w:val="none" w:sz="0" w:space="0" w:color="auto"/>
        <w:left w:val="none" w:sz="0" w:space="0" w:color="auto"/>
        <w:bottom w:val="none" w:sz="0" w:space="0" w:color="auto"/>
        <w:right w:val="none" w:sz="0" w:space="0" w:color="auto"/>
      </w:divBdr>
    </w:div>
    <w:div w:id="1249071582">
      <w:bodyDiv w:val="1"/>
      <w:marLeft w:val="0"/>
      <w:marRight w:val="0"/>
      <w:marTop w:val="0"/>
      <w:marBottom w:val="0"/>
      <w:divBdr>
        <w:top w:val="none" w:sz="0" w:space="0" w:color="auto"/>
        <w:left w:val="none" w:sz="0" w:space="0" w:color="auto"/>
        <w:bottom w:val="none" w:sz="0" w:space="0" w:color="auto"/>
        <w:right w:val="none" w:sz="0" w:space="0" w:color="auto"/>
      </w:divBdr>
    </w:div>
    <w:div w:id="1272081363">
      <w:bodyDiv w:val="1"/>
      <w:marLeft w:val="0"/>
      <w:marRight w:val="0"/>
      <w:marTop w:val="0"/>
      <w:marBottom w:val="0"/>
      <w:divBdr>
        <w:top w:val="none" w:sz="0" w:space="0" w:color="auto"/>
        <w:left w:val="none" w:sz="0" w:space="0" w:color="auto"/>
        <w:bottom w:val="none" w:sz="0" w:space="0" w:color="auto"/>
        <w:right w:val="none" w:sz="0" w:space="0" w:color="auto"/>
      </w:divBdr>
    </w:div>
    <w:div w:id="1278104984">
      <w:bodyDiv w:val="1"/>
      <w:marLeft w:val="0"/>
      <w:marRight w:val="0"/>
      <w:marTop w:val="0"/>
      <w:marBottom w:val="0"/>
      <w:divBdr>
        <w:top w:val="none" w:sz="0" w:space="0" w:color="auto"/>
        <w:left w:val="none" w:sz="0" w:space="0" w:color="auto"/>
        <w:bottom w:val="none" w:sz="0" w:space="0" w:color="auto"/>
        <w:right w:val="none" w:sz="0" w:space="0" w:color="auto"/>
      </w:divBdr>
    </w:div>
    <w:div w:id="1296332930">
      <w:bodyDiv w:val="1"/>
      <w:marLeft w:val="0"/>
      <w:marRight w:val="0"/>
      <w:marTop w:val="0"/>
      <w:marBottom w:val="0"/>
      <w:divBdr>
        <w:top w:val="none" w:sz="0" w:space="0" w:color="auto"/>
        <w:left w:val="none" w:sz="0" w:space="0" w:color="auto"/>
        <w:bottom w:val="none" w:sz="0" w:space="0" w:color="auto"/>
        <w:right w:val="none" w:sz="0" w:space="0" w:color="auto"/>
      </w:divBdr>
    </w:div>
    <w:div w:id="1299795956">
      <w:bodyDiv w:val="1"/>
      <w:marLeft w:val="0"/>
      <w:marRight w:val="0"/>
      <w:marTop w:val="0"/>
      <w:marBottom w:val="0"/>
      <w:divBdr>
        <w:top w:val="none" w:sz="0" w:space="0" w:color="auto"/>
        <w:left w:val="none" w:sz="0" w:space="0" w:color="auto"/>
        <w:bottom w:val="none" w:sz="0" w:space="0" w:color="auto"/>
        <w:right w:val="none" w:sz="0" w:space="0" w:color="auto"/>
      </w:divBdr>
    </w:div>
    <w:div w:id="1316765928">
      <w:bodyDiv w:val="1"/>
      <w:marLeft w:val="0"/>
      <w:marRight w:val="0"/>
      <w:marTop w:val="0"/>
      <w:marBottom w:val="0"/>
      <w:divBdr>
        <w:top w:val="none" w:sz="0" w:space="0" w:color="auto"/>
        <w:left w:val="none" w:sz="0" w:space="0" w:color="auto"/>
        <w:bottom w:val="none" w:sz="0" w:space="0" w:color="auto"/>
        <w:right w:val="none" w:sz="0" w:space="0" w:color="auto"/>
      </w:divBdr>
    </w:div>
    <w:div w:id="1322538924">
      <w:bodyDiv w:val="1"/>
      <w:marLeft w:val="0"/>
      <w:marRight w:val="0"/>
      <w:marTop w:val="0"/>
      <w:marBottom w:val="0"/>
      <w:divBdr>
        <w:top w:val="none" w:sz="0" w:space="0" w:color="auto"/>
        <w:left w:val="none" w:sz="0" w:space="0" w:color="auto"/>
        <w:bottom w:val="none" w:sz="0" w:space="0" w:color="auto"/>
        <w:right w:val="none" w:sz="0" w:space="0" w:color="auto"/>
      </w:divBdr>
      <w:divsChild>
        <w:div w:id="181019112">
          <w:marLeft w:val="0"/>
          <w:marRight w:val="0"/>
          <w:marTop w:val="0"/>
          <w:marBottom w:val="0"/>
          <w:divBdr>
            <w:top w:val="none" w:sz="0" w:space="0" w:color="auto"/>
            <w:left w:val="none" w:sz="0" w:space="0" w:color="auto"/>
            <w:bottom w:val="none" w:sz="0" w:space="0" w:color="auto"/>
            <w:right w:val="none" w:sz="0" w:space="0" w:color="auto"/>
          </w:divBdr>
          <w:divsChild>
            <w:div w:id="482165848">
              <w:marLeft w:val="0"/>
              <w:marRight w:val="0"/>
              <w:marTop w:val="0"/>
              <w:marBottom w:val="0"/>
              <w:divBdr>
                <w:top w:val="none" w:sz="0" w:space="0" w:color="auto"/>
                <w:left w:val="none" w:sz="0" w:space="0" w:color="auto"/>
                <w:bottom w:val="none" w:sz="0" w:space="0" w:color="auto"/>
                <w:right w:val="none" w:sz="0" w:space="0" w:color="auto"/>
              </w:divBdr>
              <w:divsChild>
                <w:div w:id="1326084034">
                  <w:marLeft w:val="0"/>
                  <w:marRight w:val="0"/>
                  <w:marTop w:val="0"/>
                  <w:marBottom w:val="0"/>
                  <w:divBdr>
                    <w:top w:val="none" w:sz="0" w:space="0" w:color="auto"/>
                    <w:left w:val="none" w:sz="0" w:space="0" w:color="auto"/>
                    <w:bottom w:val="none" w:sz="0" w:space="0" w:color="auto"/>
                    <w:right w:val="none" w:sz="0" w:space="0" w:color="auto"/>
                  </w:divBdr>
                  <w:divsChild>
                    <w:div w:id="1999842713">
                      <w:marLeft w:val="0"/>
                      <w:marRight w:val="0"/>
                      <w:marTop w:val="0"/>
                      <w:marBottom w:val="0"/>
                      <w:divBdr>
                        <w:top w:val="none" w:sz="0" w:space="0" w:color="auto"/>
                        <w:left w:val="none" w:sz="0" w:space="0" w:color="auto"/>
                        <w:bottom w:val="none" w:sz="0" w:space="0" w:color="auto"/>
                        <w:right w:val="none" w:sz="0" w:space="0" w:color="auto"/>
                      </w:divBdr>
                    </w:div>
                    <w:div w:id="1423137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7393655">
      <w:bodyDiv w:val="1"/>
      <w:marLeft w:val="0"/>
      <w:marRight w:val="0"/>
      <w:marTop w:val="0"/>
      <w:marBottom w:val="0"/>
      <w:divBdr>
        <w:top w:val="none" w:sz="0" w:space="0" w:color="auto"/>
        <w:left w:val="none" w:sz="0" w:space="0" w:color="auto"/>
        <w:bottom w:val="none" w:sz="0" w:space="0" w:color="auto"/>
        <w:right w:val="none" w:sz="0" w:space="0" w:color="auto"/>
      </w:divBdr>
    </w:div>
    <w:div w:id="1328092616">
      <w:bodyDiv w:val="1"/>
      <w:marLeft w:val="0"/>
      <w:marRight w:val="0"/>
      <w:marTop w:val="0"/>
      <w:marBottom w:val="0"/>
      <w:divBdr>
        <w:top w:val="none" w:sz="0" w:space="0" w:color="auto"/>
        <w:left w:val="none" w:sz="0" w:space="0" w:color="auto"/>
        <w:bottom w:val="none" w:sz="0" w:space="0" w:color="auto"/>
        <w:right w:val="none" w:sz="0" w:space="0" w:color="auto"/>
      </w:divBdr>
      <w:divsChild>
        <w:div w:id="1996571264">
          <w:marLeft w:val="0"/>
          <w:marRight w:val="0"/>
          <w:marTop w:val="0"/>
          <w:marBottom w:val="0"/>
          <w:divBdr>
            <w:top w:val="single" w:sz="2" w:space="0" w:color="auto"/>
            <w:left w:val="single" w:sz="2" w:space="0" w:color="auto"/>
            <w:bottom w:val="single" w:sz="6" w:space="0" w:color="auto"/>
            <w:right w:val="single" w:sz="2" w:space="0" w:color="auto"/>
          </w:divBdr>
          <w:divsChild>
            <w:div w:id="1937446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154639839">
                  <w:marLeft w:val="0"/>
                  <w:marRight w:val="0"/>
                  <w:marTop w:val="0"/>
                  <w:marBottom w:val="0"/>
                  <w:divBdr>
                    <w:top w:val="single" w:sz="2" w:space="0" w:color="D9D9E3"/>
                    <w:left w:val="single" w:sz="2" w:space="0" w:color="D9D9E3"/>
                    <w:bottom w:val="single" w:sz="2" w:space="0" w:color="D9D9E3"/>
                    <w:right w:val="single" w:sz="2" w:space="0" w:color="D9D9E3"/>
                  </w:divBdr>
                  <w:divsChild>
                    <w:div w:id="118114754">
                      <w:marLeft w:val="0"/>
                      <w:marRight w:val="0"/>
                      <w:marTop w:val="0"/>
                      <w:marBottom w:val="0"/>
                      <w:divBdr>
                        <w:top w:val="single" w:sz="2" w:space="0" w:color="D9D9E3"/>
                        <w:left w:val="single" w:sz="2" w:space="0" w:color="D9D9E3"/>
                        <w:bottom w:val="single" w:sz="2" w:space="0" w:color="D9D9E3"/>
                        <w:right w:val="single" w:sz="2" w:space="0" w:color="D9D9E3"/>
                      </w:divBdr>
                      <w:divsChild>
                        <w:div w:id="1975787689">
                          <w:marLeft w:val="0"/>
                          <w:marRight w:val="0"/>
                          <w:marTop w:val="0"/>
                          <w:marBottom w:val="0"/>
                          <w:divBdr>
                            <w:top w:val="single" w:sz="2" w:space="0" w:color="D9D9E3"/>
                            <w:left w:val="single" w:sz="2" w:space="0" w:color="D9D9E3"/>
                            <w:bottom w:val="single" w:sz="2" w:space="0" w:color="D9D9E3"/>
                            <w:right w:val="single" w:sz="2" w:space="0" w:color="D9D9E3"/>
                          </w:divBdr>
                          <w:divsChild>
                            <w:div w:id="19343632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330912680">
      <w:bodyDiv w:val="1"/>
      <w:marLeft w:val="0"/>
      <w:marRight w:val="0"/>
      <w:marTop w:val="0"/>
      <w:marBottom w:val="0"/>
      <w:divBdr>
        <w:top w:val="none" w:sz="0" w:space="0" w:color="auto"/>
        <w:left w:val="none" w:sz="0" w:space="0" w:color="auto"/>
        <w:bottom w:val="none" w:sz="0" w:space="0" w:color="auto"/>
        <w:right w:val="none" w:sz="0" w:space="0" w:color="auto"/>
      </w:divBdr>
    </w:div>
    <w:div w:id="1341738397">
      <w:bodyDiv w:val="1"/>
      <w:marLeft w:val="0"/>
      <w:marRight w:val="0"/>
      <w:marTop w:val="0"/>
      <w:marBottom w:val="0"/>
      <w:divBdr>
        <w:top w:val="none" w:sz="0" w:space="0" w:color="auto"/>
        <w:left w:val="none" w:sz="0" w:space="0" w:color="auto"/>
        <w:bottom w:val="none" w:sz="0" w:space="0" w:color="auto"/>
        <w:right w:val="none" w:sz="0" w:space="0" w:color="auto"/>
      </w:divBdr>
    </w:div>
    <w:div w:id="1345133853">
      <w:bodyDiv w:val="1"/>
      <w:marLeft w:val="0"/>
      <w:marRight w:val="0"/>
      <w:marTop w:val="0"/>
      <w:marBottom w:val="0"/>
      <w:divBdr>
        <w:top w:val="none" w:sz="0" w:space="0" w:color="auto"/>
        <w:left w:val="none" w:sz="0" w:space="0" w:color="auto"/>
        <w:bottom w:val="none" w:sz="0" w:space="0" w:color="auto"/>
        <w:right w:val="none" w:sz="0" w:space="0" w:color="auto"/>
      </w:divBdr>
    </w:div>
    <w:div w:id="1345283917">
      <w:bodyDiv w:val="1"/>
      <w:marLeft w:val="0"/>
      <w:marRight w:val="0"/>
      <w:marTop w:val="0"/>
      <w:marBottom w:val="0"/>
      <w:divBdr>
        <w:top w:val="none" w:sz="0" w:space="0" w:color="auto"/>
        <w:left w:val="none" w:sz="0" w:space="0" w:color="auto"/>
        <w:bottom w:val="none" w:sz="0" w:space="0" w:color="auto"/>
        <w:right w:val="none" w:sz="0" w:space="0" w:color="auto"/>
      </w:divBdr>
    </w:div>
    <w:div w:id="1358265608">
      <w:bodyDiv w:val="1"/>
      <w:marLeft w:val="0"/>
      <w:marRight w:val="0"/>
      <w:marTop w:val="0"/>
      <w:marBottom w:val="0"/>
      <w:divBdr>
        <w:top w:val="none" w:sz="0" w:space="0" w:color="auto"/>
        <w:left w:val="none" w:sz="0" w:space="0" w:color="auto"/>
        <w:bottom w:val="none" w:sz="0" w:space="0" w:color="auto"/>
        <w:right w:val="none" w:sz="0" w:space="0" w:color="auto"/>
      </w:divBdr>
      <w:divsChild>
        <w:div w:id="154877174">
          <w:marLeft w:val="0"/>
          <w:marRight w:val="0"/>
          <w:marTop w:val="0"/>
          <w:marBottom w:val="0"/>
          <w:divBdr>
            <w:top w:val="none" w:sz="0" w:space="0" w:color="auto"/>
            <w:left w:val="none" w:sz="0" w:space="0" w:color="auto"/>
            <w:bottom w:val="none" w:sz="0" w:space="0" w:color="auto"/>
            <w:right w:val="none" w:sz="0" w:space="0" w:color="auto"/>
          </w:divBdr>
          <w:divsChild>
            <w:div w:id="1247764400">
              <w:marLeft w:val="0"/>
              <w:marRight w:val="0"/>
              <w:marTop w:val="0"/>
              <w:marBottom w:val="0"/>
              <w:divBdr>
                <w:top w:val="none" w:sz="0" w:space="0" w:color="auto"/>
                <w:left w:val="none" w:sz="0" w:space="0" w:color="auto"/>
                <w:bottom w:val="none" w:sz="0" w:space="0" w:color="auto"/>
                <w:right w:val="none" w:sz="0" w:space="0" w:color="auto"/>
              </w:divBdr>
              <w:divsChild>
                <w:div w:id="504632607">
                  <w:marLeft w:val="0"/>
                  <w:marRight w:val="0"/>
                  <w:marTop w:val="0"/>
                  <w:marBottom w:val="0"/>
                  <w:divBdr>
                    <w:top w:val="none" w:sz="0" w:space="0" w:color="auto"/>
                    <w:left w:val="none" w:sz="0" w:space="0" w:color="auto"/>
                    <w:bottom w:val="none" w:sz="0" w:space="0" w:color="auto"/>
                    <w:right w:val="none" w:sz="0" w:space="0" w:color="auto"/>
                  </w:divBdr>
                  <w:divsChild>
                    <w:div w:id="1543208306">
                      <w:marLeft w:val="0"/>
                      <w:marRight w:val="0"/>
                      <w:marTop w:val="0"/>
                      <w:marBottom w:val="0"/>
                      <w:divBdr>
                        <w:top w:val="none" w:sz="0" w:space="0" w:color="auto"/>
                        <w:left w:val="none" w:sz="0" w:space="0" w:color="auto"/>
                        <w:bottom w:val="none" w:sz="0" w:space="0" w:color="auto"/>
                        <w:right w:val="none" w:sz="0" w:space="0" w:color="auto"/>
                      </w:divBdr>
                      <w:divsChild>
                        <w:div w:id="800150886">
                          <w:marLeft w:val="0"/>
                          <w:marRight w:val="0"/>
                          <w:marTop w:val="0"/>
                          <w:marBottom w:val="0"/>
                          <w:divBdr>
                            <w:top w:val="none" w:sz="0" w:space="0" w:color="auto"/>
                            <w:left w:val="none" w:sz="0" w:space="0" w:color="auto"/>
                            <w:bottom w:val="none" w:sz="0" w:space="0" w:color="auto"/>
                            <w:right w:val="none" w:sz="0" w:space="0" w:color="auto"/>
                          </w:divBdr>
                          <w:divsChild>
                            <w:div w:id="790783158">
                              <w:marLeft w:val="0"/>
                              <w:marRight w:val="0"/>
                              <w:marTop w:val="0"/>
                              <w:marBottom w:val="0"/>
                              <w:divBdr>
                                <w:top w:val="none" w:sz="0" w:space="0" w:color="auto"/>
                                <w:left w:val="none" w:sz="0" w:space="0" w:color="auto"/>
                                <w:bottom w:val="none" w:sz="0" w:space="0" w:color="auto"/>
                                <w:right w:val="none" w:sz="0" w:space="0" w:color="auto"/>
                              </w:divBdr>
                              <w:divsChild>
                                <w:div w:id="481849146">
                                  <w:marLeft w:val="0"/>
                                  <w:marRight w:val="0"/>
                                  <w:marTop w:val="0"/>
                                  <w:marBottom w:val="0"/>
                                  <w:divBdr>
                                    <w:top w:val="none" w:sz="0" w:space="0" w:color="auto"/>
                                    <w:left w:val="none" w:sz="0" w:space="0" w:color="auto"/>
                                    <w:bottom w:val="none" w:sz="0" w:space="0" w:color="auto"/>
                                    <w:right w:val="none" w:sz="0" w:space="0" w:color="auto"/>
                                  </w:divBdr>
                                  <w:divsChild>
                                    <w:div w:id="1369377740">
                                      <w:marLeft w:val="0"/>
                                      <w:marRight w:val="0"/>
                                      <w:marTop w:val="0"/>
                                      <w:marBottom w:val="0"/>
                                      <w:divBdr>
                                        <w:top w:val="none" w:sz="0" w:space="0" w:color="auto"/>
                                        <w:left w:val="none" w:sz="0" w:space="0" w:color="auto"/>
                                        <w:bottom w:val="none" w:sz="0" w:space="0" w:color="auto"/>
                                        <w:right w:val="none" w:sz="0" w:space="0" w:color="auto"/>
                                      </w:divBdr>
                                      <w:divsChild>
                                        <w:div w:id="1111438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2742663">
                                  <w:marLeft w:val="0"/>
                                  <w:marRight w:val="0"/>
                                  <w:marTop w:val="0"/>
                                  <w:marBottom w:val="0"/>
                                  <w:divBdr>
                                    <w:top w:val="none" w:sz="0" w:space="0" w:color="auto"/>
                                    <w:left w:val="none" w:sz="0" w:space="0" w:color="auto"/>
                                    <w:bottom w:val="none" w:sz="0" w:space="0" w:color="auto"/>
                                    <w:right w:val="none" w:sz="0" w:space="0" w:color="auto"/>
                                  </w:divBdr>
                                  <w:divsChild>
                                    <w:div w:id="190460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58847717">
      <w:bodyDiv w:val="1"/>
      <w:marLeft w:val="0"/>
      <w:marRight w:val="0"/>
      <w:marTop w:val="0"/>
      <w:marBottom w:val="0"/>
      <w:divBdr>
        <w:top w:val="none" w:sz="0" w:space="0" w:color="auto"/>
        <w:left w:val="none" w:sz="0" w:space="0" w:color="auto"/>
        <w:bottom w:val="none" w:sz="0" w:space="0" w:color="auto"/>
        <w:right w:val="none" w:sz="0" w:space="0" w:color="auto"/>
      </w:divBdr>
    </w:div>
    <w:div w:id="1373727282">
      <w:bodyDiv w:val="1"/>
      <w:marLeft w:val="0"/>
      <w:marRight w:val="0"/>
      <w:marTop w:val="0"/>
      <w:marBottom w:val="0"/>
      <w:divBdr>
        <w:top w:val="none" w:sz="0" w:space="0" w:color="auto"/>
        <w:left w:val="none" w:sz="0" w:space="0" w:color="auto"/>
        <w:bottom w:val="none" w:sz="0" w:space="0" w:color="auto"/>
        <w:right w:val="none" w:sz="0" w:space="0" w:color="auto"/>
      </w:divBdr>
    </w:div>
    <w:div w:id="1396394683">
      <w:bodyDiv w:val="1"/>
      <w:marLeft w:val="0"/>
      <w:marRight w:val="0"/>
      <w:marTop w:val="0"/>
      <w:marBottom w:val="0"/>
      <w:divBdr>
        <w:top w:val="none" w:sz="0" w:space="0" w:color="auto"/>
        <w:left w:val="none" w:sz="0" w:space="0" w:color="auto"/>
        <w:bottom w:val="none" w:sz="0" w:space="0" w:color="auto"/>
        <w:right w:val="none" w:sz="0" w:space="0" w:color="auto"/>
      </w:divBdr>
    </w:div>
    <w:div w:id="1398938078">
      <w:bodyDiv w:val="1"/>
      <w:marLeft w:val="0"/>
      <w:marRight w:val="0"/>
      <w:marTop w:val="0"/>
      <w:marBottom w:val="0"/>
      <w:divBdr>
        <w:top w:val="none" w:sz="0" w:space="0" w:color="auto"/>
        <w:left w:val="none" w:sz="0" w:space="0" w:color="auto"/>
        <w:bottom w:val="none" w:sz="0" w:space="0" w:color="auto"/>
        <w:right w:val="none" w:sz="0" w:space="0" w:color="auto"/>
      </w:divBdr>
    </w:div>
    <w:div w:id="1422220034">
      <w:bodyDiv w:val="1"/>
      <w:marLeft w:val="0"/>
      <w:marRight w:val="0"/>
      <w:marTop w:val="0"/>
      <w:marBottom w:val="0"/>
      <w:divBdr>
        <w:top w:val="none" w:sz="0" w:space="0" w:color="auto"/>
        <w:left w:val="none" w:sz="0" w:space="0" w:color="auto"/>
        <w:bottom w:val="none" w:sz="0" w:space="0" w:color="auto"/>
        <w:right w:val="none" w:sz="0" w:space="0" w:color="auto"/>
      </w:divBdr>
    </w:div>
    <w:div w:id="1438284843">
      <w:bodyDiv w:val="1"/>
      <w:marLeft w:val="0"/>
      <w:marRight w:val="0"/>
      <w:marTop w:val="0"/>
      <w:marBottom w:val="0"/>
      <w:divBdr>
        <w:top w:val="none" w:sz="0" w:space="0" w:color="auto"/>
        <w:left w:val="none" w:sz="0" w:space="0" w:color="auto"/>
        <w:bottom w:val="none" w:sz="0" w:space="0" w:color="auto"/>
        <w:right w:val="none" w:sz="0" w:space="0" w:color="auto"/>
      </w:divBdr>
    </w:div>
    <w:div w:id="1443067741">
      <w:bodyDiv w:val="1"/>
      <w:marLeft w:val="0"/>
      <w:marRight w:val="0"/>
      <w:marTop w:val="0"/>
      <w:marBottom w:val="0"/>
      <w:divBdr>
        <w:top w:val="none" w:sz="0" w:space="0" w:color="auto"/>
        <w:left w:val="none" w:sz="0" w:space="0" w:color="auto"/>
        <w:bottom w:val="none" w:sz="0" w:space="0" w:color="auto"/>
        <w:right w:val="none" w:sz="0" w:space="0" w:color="auto"/>
      </w:divBdr>
    </w:div>
    <w:div w:id="1462260405">
      <w:bodyDiv w:val="1"/>
      <w:marLeft w:val="0"/>
      <w:marRight w:val="0"/>
      <w:marTop w:val="0"/>
      <w:marBottom w:val="0"/>
      <w:divBdr>
        <w:top w:val="none" w:sz="0" w:space="0" w:color="auto"/>
        <w:left w:val="none" w:sz="0" w:space="0" w:color="auto"/>
        <w:bottom w:val="none" w:sz="0" w:space="0" w:color="auto"/>
        <w:right w:val="none" w:sz="0" w:space="0" w:color="auto"/>
      </w:divBdr>
    </w:div>
    <w:div w:id="1515421109">
      <w:bodyDiv w:val="1"/>
      <w:marLeft w:val="0"/>
      <w:marRight w:val="0"/>
      <w:marTop w:val="0"/>
      <w:marBottom w:val="0"/>
      <w:divBdr>
        <w:top w:val="none" w:sz="0" w:space="0" w:color="auto"/>
        <w:left w:val="none" w:sz="0" w:space="0" w:color="auto"/>
        <w:bottom w:val="none" w:sz="0" w:space="0" w:color="auto"/>
        <w:right w:val="none" w:sz="0" w:space="0" w:color="auto"/>
      </w:divBdr>
      <w:divsChild>
        <w:div w:id="1816144990">
          <w:marLeft w:val="0"/>
          <w:marRight w:val="0"/>
          <w:marTop w:val="0"/>
          <w:marBottom w:val="0"/>
          <w:divBdr>
            <w:top w:val="none" w:sz="0" w:space="0" w:color="auto"/>
            <w:left w:val="none" w:sz="0" w:space="0" w:color="auto"/>
            <w:bottom w:val="none" w:sz="0" w:space="0" w:color="auto"/>
            <w:right w:val="none" w:sz="0" w:space="0" w:color="auto"/>
          </w:divBdr>
        </w:div>
      </w:divsChild>
    </w:div>
    <w:div w:id="1518352964">
      <w:bodyDiv w:val="1"/>
      <w:marLeft w:val="0"/>
      <w:marRight w:val="0"/>
      <w:marTop w:val="0"/>
      <w:marBottom w:val="0"/>
      <w:divBdr>
        <w:top w:val="none" w:sz="0" w:space="0" w:color="auto"/>
        <w:left w:val="none" w:sz="0" w:space="0" w:color="auto"/>
        <w:bottom w:val="none" w:sz="0" w:space="0" w:color="auto"/>
        <w:right w:val="none" w:sz="0" w:space="0" w:color="auto"/>
      </w:divBdr>
    </w:div>
    <w:div w:id="1536965779">
      <w:bodyDiv w:val="1"/>
      <w:marLeft w:val="0"/>
      <w:marRight w:val="0"/>
      <w:marTop w:val="0"/>
      <w:marBottom w:val="0"/>
      <w:divBdr>
        <w:top w:val="none" w:sz="0" w:space="0" w:color="auto"/>
        <w:left w:val="none" w:sz="0" w:space="0" w:color="auto"/>
        <w:bottom w:val="none" w:sz="0" w:space="0" w:color="auto"/>
        <w:right w:val="none" w:sz="0" w:space="0" w:color="auto"/>
      </w:divBdr>
      <w:divsChild>
        <w:div w:id="1457262868">
          <w:marLeft w:val="0"/>
          <w:marRight w:val="0"/>
          <w:marTop w:val="0"/>
          <w:marBottom w:val="0"/>
          <w:divBdr>
            <w:top w:val="none" w:sz="0" w:space="0" w:color="auto"/>
            <w:left w:val="none" w:sz="0" w:space="0" w:color="auto"/>
            <w:bottom w:val="none" w:sz="0" w:space="0" w:color="auto"/>
            <w:right w:val="none" w:sz="0" w:space="0" w:color="auto"/>
          </w:divBdr>
          <w:divsChild>
            <w:div w:id="269749014">
              <w:marLeft w:val="0"/>
              <w:marRight w:val="0"/>
              <w:marTop w:val="0"/>
              <w:marBottom w:val="0"/>
              <w:divBdr>
                <w:top w:val="none" w:sz="0" w:space="0" w:color="auto"/>
                <w:left w:val="none" w:sz="0" w:space="0" w:color="auto"/>
                <w:bottom w:val="none" w:sz="0" w:space="0" w:color="auto"/>
                <w:right w:val="none" w:sz="0" w:space="0" w:color="auto"/>
              </w:divBdr>
              <w:divsChild>
                <w:div w:id="1586381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89788">
          <w:marLeft w:val="0"/>
          <w:marRight w:val="0"/>
          <w:marTop w:val="0"/>
          <w:marBottom w:val="0"/>
          <w:divBdr>
            <w:top w:val="none" w:sz="0" w:space="0" w:color="auto"/>
            <w:left w:val="none" w:sz="0" w:space="0" w:color="auto"/>
            <w:bottom w:val="none" w:sz="0" w:space="0" w:color="auto"/>
            <w:right w:val="none" w:sz="0" w:space="0" w:color="auto"/>
          </w:divBdr>
          <w:divsChild>
            <w:div w:id="1617180335">
              <w:marLeft w:val="0"/>
              <w:marRight w:val="0"/>
              <w:marTop w:val="0"/>
              <w:marBottom w:val="0"/>
              <w:divBdr>
                <w:top w:val="none" w:sz="0" w:space="0" w:color="auto"/>
                <w:left w:val="none" w:sz="0" w:space="0" w:color="auto"/>
                <w:bottom w:val="none" w:sz="0" w:space="0" w:color="auto"/>
                <w:right w:val="none" w:sz="0" w:space="0" w:color="auto"/>
              </w:divBdr>
              <w:divsChild>
                <w:div w:id="1672634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404379">
      <w:bodyDiv w:val="1"/>
      <w:marLeft w:val="0"/>
      <w:marRight w:val="0"/>
      <w:marTop w:val="0"/>
      <w:marBottom w:val="0"/>
      <w:divBdr>
        <w:top w:val="none" w:sz="0" w:space="0" w:color="auto"/>
        <w:left w:val="none" w:sz="0" w:space="0" w:color="auto"/>
        <w:bottom w:val="none" w:sz="0" w:space="0" w:color="auto"/>
        <w:right w:val="none" w:sz="0" w:space="0" w:color="auto"/>
      </w:divBdr>
      <w:divsChild>
        <w:div w:id="974871788">
          <w:marLeft w:val="0"/>
          <w:marRight w:val="0"/>
          <w:marTop w:val="0"/>
          <w:marBottom w:val="0"/>
          <w:divBdr>
            <w:top w:val="none" w:sz="0" w:space="0" w:color="auto"/>
            <w:left w:val="none" w:sz="0" w:space="0" w:color="auto"/>
            <w:bottom w:val="none" w:sz="0" w:space="0" w:color="auto"/>
            <w:right w:val="none" w:sz="0" w:space="0" w:color="auto"/>
          </w:divBdr>
        </w:div>
      </w:divsChild>
    </w:div>
    <w:div w:id="1551381163">
      <w:bodyDiv w:val="1"/>
      <w:marLeft w:val="0"/>
      <w:marRight w:val="0"/>
      <w:marTop w:val="0"/>
      <w:marBottom w:val="0"/>
      <w:divBdr>
        <w:top w:val="none" w:sz="0" w:space="0" w:color="auto"/>
        <w:left w:val="none" w:sz="0" w:space="0" w:color="auto"/>
        <w:bottom w:val="none" w:sz="0" w:space="0" w:color="auto"/>
        <w:right w:val="none" w:sz="0" w:space="0" w:color="auto"/>
      </w:divBdr>
    </w:div>
    <w:div w:id="1553152849">
      <w:bodyDiv w:val="1"/>
      <w:marLeft w:val="0"/>
      <w:marRight w:val="0"/>
      <w:marTop w:val="0"/>
      <w:marBottom w:val="0"/>
      <w:divBdr>
        <w:top w:val="none" w:sz="0" w:space="0" w:color="auto"/>
        <w:left w:val="none" w:sz="0" w:space="0" w:color="auto"/>
        <w:bottom w:val="none" w:sz="0" w:space="0" w:color="auto"/>
        <w:right w:val="none" w:sz="0" w:space="0" w:color="auto"/>
      </w:divBdr>
    </w:div>
    <w:div w:id="1560945159">
      <w:bodyDiv w:val="1"/>
      <w:marLeft w:val="0"/>
      <w:marRight w:val="0"/>
      <w:marTop w:val="0"/>
      <w:marBottom w:val="0"/>
      <w:divBdr>
        <w:top w:val="none" w:sz="0" w:space="0" w:color="auto"/>
        <w:left w:val="none" w:sz="0" w:space="0" w:color="auto"/>
        <w:bottom w:val="none" w:sz="0" w:space="0" w:color="auto"/>
        <w:right w:val="none" w:sz="0" w:space="0" w:color="auto"/>
      </w:divBdr>
    </w:div>
    <w:div w:id="1574046641">
      <w:bodyDiv w:val="1"/>
      <w:marLeft w:val="0"/>
      <w:marRight w:val="0"/>
      <w:marTop w:val="0"/>
      <w:marBottom w:val="0"/>
      <w:divBdr>
        <w:top w:val="none" w:sz="0" w:space="0" w:color="auto"/>
        <w:left w:val="none" w:sz="0" w:space="0" w:color="auto"/>
        <w:bottom w:val="none" w:sz="0" w:space="0" w:color="auto"/>
        <w:right w:val="none" w:sz="0" w:space="0" w:color="auto"/>
      </w:divBdr>
    </w:div>
    <w:div w:id="1584295830">
      <w:bodyDiv w:val="1"/>
      <w:marLeft w:val="0"/>
      <w:marRight w:val="0"/>
      <w:marTop w:val="0"/>
      <w:marBottom w:val="0"/>
      <w:divBdr>
        <w:top w:val="none" w:sz="0" w:space="0" w:color="auto"/>
        <w:left w:val="none" w:sz="0" w:space="0" w:color="auto"/>
        <w:bottom w:val="none" w:sz="0" w:space="0" w:color="auto"/>
        <w:right w:val="none" w:sz="0" w:space="0" w:color="auto"/>
      </w:divBdr>
    </w:div>
    <w:div w:id="1590508443">
      <w:bodyDiv w:val="1"/>
      <w:marLeft w:val="0"/>
      <w:marRight w:val="0"/>
      <w:marTop w:val="0"/>
      <w:marBottom w:val="0"/>
      <w:divBdr>
        <w:top w:val="none" w:sz="0" w:space="0" w:color="auto"/>
        <w:left w:val="none" w:sz="0" w:space="0" w:color="auto"/>
        <w:bottom w:val="none" w:sz="0" w:space="0" w:color="auto"/>
        <w:right w:val="none" w:sz="0" w:space="0" w:color="auto"/>
      </w:divBdr>
    </w:div>
    <w:div w:id="1598564385">
      <w:bodyDiv w:val="1"/>
      <w:marLeft w:val="0"/>
      <w:marRight w:val="0"/>
      <w:marTop w:val="0"/>
      <w:marBottom w:val="0"/>
      <w:divBdr>
        <w:top w:val="none" w:sz="0" w:space="0" w:color="auto"/>
        <w:left w:val="none" w:sz="0" w:space="0" w:color="auto"/>
        <w:bottom w:val="none" w:sz="0" w:space="0" w:color="auto"/>
        <w:right w:val="none" w:sz="0" w:space="0" w:color="auto"/>
      </w:divBdr>
    </w:div>
    <w:div w:id="1604000028">
      <w:bodyDiv w:val="1"/>
      <w:marLeft w:val="0"/>
      <w:marRight w:val="0"/>
      <w:marTop w:val="0"/>
      <w:marBottom w:val="0"/>
      <w:divBdr>
        <w:top w:val="none" w:sz="0" w:space="0" w:color="auto"/>
        <w:left w:val="none" w:sz="0" w:space="0" w:color="auto"/>
        <w:bottom w:val="none" w:sz="0" w:space="0" w:color="auto"/>
        <w:right w:val="none" w:sz="0" w:space="0" w:color="auto"/>
      </w:divBdr>
    </w:div>
    <w:div w:id="1620574216">
      <w:bodyDiv w:val="1"/>
      <w:marLeft w:val="0"/>
      <w:marRight w:val="0"/>
      <w:marTop w:val="0"/>
      <w:marBottom w:val="0"/>
      <w:divBdr>
        <w:top w:val="none" w:sz="0" w:space="0" w:color="auto"/>
        <w:left w:val="none" w:sz="0" w:space="0" w:color="auto"/>
        <w:bottom w:val="none" w:sz="0" w:space="0" w:color="auto"/>
        <w:right w:val="none" w:sz="0" w:space="0" w:color="auto"/>
      </w:divBdr>
    </w:div>
    <w:div w:id="1622809773">
      <w:bodyDiv w:val="1"/>
      <w:marLeft w:val="0"/>
      <w:marRight w:val="0"/>
      <w:marTop w:val="0"/>
      <w:marBottom w:val="0"/>
      <w:divBdr>
        <w:top w:val="none" w:sz="0" w:space="0" w:color="auto"/>
        <w:left w:val="none" w:sz="0" w:space="0" w:color="auto"/>
        <w:bottom w:val="none" w:sz="0" w:space="0" w:color="auto"/>
        <w:right w:val="none" w:sz="0" w:space="0" w:color="auto"/>
      </w:divBdr>
    </w:div>
    <w:div w:id="1632857298">
      <w:bodyDiv w:val="1"/>
      <w:marLeft w:val="0"/>
      <w:marRight w:val="0"/>
      <w:marTop w:val="0"/>
      <w:marBottom w:val="0"/>
      <w:divBdr>
        <w:top w:val="none" w:sz="0" w:space="0" w:color="auto"/>
        <w:left w:val="none" w:sz="0" w:space="0" w:color="auto"/>
        <w:bottom w:val="none" w:sz="0" w:space="0" w:color="auto"/>
        <w:right w:val="none" w:sz="0" w:space="0" w:color="auto"/>
      </w:divBdr>
    </w:div>
    <w:div w:id="1636838031">
      <w:bodyDiv w:val="1"/>
      <w:marLeft w:val="0"/>
      <w:marRight w:val="0"/>
      <w:marTop w:val="0"/>
      <w:marBottom w:val="0"/>
      <w:divBdr>
        <w:top w:val="none" w:sz="0" w:space="0" w:color="auto"/>
        <w:left w:val="none" w:sz="0" w:space="0" w:color="auto"/>
        <w:bottom w:val="none" w:sz="0" w:space="0" w:color="auto"/>
        <w:right w:val="none" w:sz="0" w:space="0" w:color="auto"/>
      </w:divBdr>
    </w:div>
    <w:div w:id="1637418539">
      <w:bodyDiv w:val="1"/>
      <w:marLeft w:val="0"/>
      <w:marRight w:val="0"/>
      <w:marTop w:val="0"/>
      <w:marBottom w:val="0"/>
      <w:divBdr>
        <w:top w:val="none" w:sz="0" w:space="0" w:color="auto"/>
        <w:left w:val="none" w:sz="0" w:space="0" w:color="auto"/>
        <w:bottom w:val="none" w:sz="0" w:space="0" w:color="auto"/>
        <w:right w:val="none" w:sz="0" w:space="0" w:color="auto"/>
      </w:divBdr>
    </w:div>
    <w:div w:id="1650091831">
      <w:bodyDiv w:val="1"/>
      <w:marLeft w:val="0"/>
      <w:marRight w:val="0"/>
      <w:marTop w:val="0"/>
      <w:marBottom w:val="0"/>
      <w:divBdr>
        <w:top w:val="none" w:sz="0" w:space="0" w:color="auto"/>
        <w:left w:val="none" w:sz="0" w:space="0" w:color="auto"/>
        <w:bottom w:val="none" w:sz="0" w:space="0" w:color="auto"/>
        <w:right w:val="none" w:sz="0" w:space="0" w:color="auto"/>
      </w:divBdr>
    </w:div>
    <w:div w:id="1651211117">
      <w:bodyDiv w:val="1"/>
      <w:marLeft w:val="0"/>
      <w:marRight w:val="0"/>
      <w:marTop w:val="0"/>
      <w:marBottom w:val="0"/>
      <w:divBdr>
        <w:top w:val="none" w:sz="0" w:space="0" w:color="auto"/>
        <w:left w:val="none" w:sz="0" w:space="0" w:color="auto"/>
        <w:bottom w:val="none" w:sz="0" w:space="0" w:color="auto"/>
        <w:right w:val="none" w:sz="0" w:space="0" w:color="auto"/>
      </w:divBdr>
    </w:div>
    <w:div w:id="1652362875">
      <w:bodyDiv w:val="1"/>
      <w:marLeft w:val="0"/>
      <w:marRight w:val="0"/>
      <w:marTop w:val="0"/>
      <w:marBottom w:val="0"/>
      <w:divBdr>
        <w:top w:val="none" w:sz="0" w:space="0" w:color="auto"/>
        <w:left w:val="none" w:sz="0" w:space="0" w:color="auto"/>
        <w:bottom w:val="none" w:sz="0" w:space="0" w:color="auto"/>
        <w:right w:val="none" w:sz="0" w:space="0" w:color="auto"/>
      </w:divBdr>
    </w:div>
    <w:div w:id="1655645079">
      <w:bodyDiv w:val="1"/>
      <w:marLeft w:val="0"/>
      <w:marRight w:val="0"/>
      <w:marTop w:val="0"/>
      <w:marBottom w:val="0"/>
      <w:divBdr>
        <w:top w:val="none" w:sz="0" w:space="0" w:color="auto"/>
        <w:left w:val="none" w:sz="0" w:space="0" w:color="auto"/>
        <w:bottom w:val="none" w:sz="0" w:space="0" w:color="auto"/>
        <w:right w:val="none" w:sz="0" w:space="0" w:color="auto"/>
      </w:divBdr>
    </w:div>
    <w:div w:id="1700817696">
      <w:bodyDiv w:val="1"/>
      <w:marLeft w:val="0"/>
      <w:marRight w:val="0"/>
      <w:marTop w:val="0"/>
      <w:marBottom w:val="0"/>
      <w:divBdr>
        <w:top w:val="none" w:sz="0" w:space="0" w:color="auto"/>
        <w:left w:val="none" w:sz="0" w:space="0" w:color="auto"/>
        <w:bottom w:val="none" w:sz="0" w:space="0" w:color="auto"/>
        <w:right w:val="none" w:sz="0" w:space="0" w:color="auto"/>
      </w:divBdr>
    </w:div>
    <w:div w:id="1724793197">
      <w:bodyDiv w:val="1"/>
      <w:marLeft w:val="0"/>
      <w:marRight w:val="0"/>
      <w:marTop w:val="0"/>
      <w:marBottom w:val="0"/>
      <w:divBdr>
        <w:top w:val="none" w:sz="0" w:space="0" w:color="auto"/>
        <w:left w:val="none" w:sz="0" w:space="0" w:color="auto"/>
        <w:bottom w:val="none" w:sz="0" w:space="0" w:color="auto"/>
        <w:right w:val="none" w:sz="0" w:space="0" w:color="auto"/>
      </w:divBdr>
    </w:div>
    <w:div w:id="1730156135">
      <w:bodyDiv w:val="1"/>
      <w:marLeft w:val="0"/>
      <w:marRight w:val="0"/>
      <w:marTop w:val="0"/>
      <w:marBottom w:val="0"/>
      <w:divBdr>
        <w:top w:val="none" w:sz="0" w:space="0" w:color="auto"/>
        <w:left w:val="none" w:sz="0" w:space="0" w:color="auto"/>
        <w:bottom w:val="none" w:sz="0" w:space="0" w:color="auto"/>
        <w:right w:val="none" w:sz="0" w:space="0" w:color="auto"/>
      </w:divBdr>
    </w:div>
    <w:div w:id="1734353898">
      <w:bodyDiv w:val="1"/>
      <w:marLeft w:val="0"/>
      <w:marRight w:val="0"/>
      <w:marTop w:val="0"/>
      <w:marBottom w:val="0"/>
      <w:divBdr>
        <w:top w:val="none" w:sz="0" w:space="0" w:color="auto"/>
        <w:left w:val="none" w:sz="0" w:space="0" w:color="auto"/>
        <w:bottom w:val="none" w:sz="0" w:space="0" w:color="auto"/>
        <w:right w:val="none" w:sz="0" w:space="0" w:color="auto"/>
      </w:divBdr>
    </w:div>
    <w:div w:id="1735348577">
      <w:bodyDiv w:val="1"/>
      <w:marLeft w:val="0"/>
      <w:marRight w:val="0"/>
      <w:marTop w:val="0"/>
      <w:marBottom w:val="0"/>
      <w:divBdr>
        <w:top w:val="none" w:sz="0" w:space="0" w:color="auto"/>
        <w:left w:val="none" w:sz="0" w:space="0" w:color="auto"/>
        <w:bottom w:val="none" w:sz="0" w:space="0" w:color="auto"/>
        <w:right w:val="none" w:sz="0" w:space="0" w:color="auto"/>
      </w:divBdr>
    </w:div>
    <w:div w:id="1757554789">
      <w:bodyDiv w:val="1"/>
      <w:marLeft w:val="0"/>
      <w:marRight w:val="0"/>
      <w:marTop w:val="0"/>
      <w:marBottom w:val="0"/>
      <w:divBdr>
        <w:top w:val="none" w:sz="0" w:space="0" w:color="auto"/>
        <w:left w:val="none" w:sz="0" w:space="0" w:color="auto"/>
        <w:bottom w:val="none" w:sz="0" w:space="0" w:color="auto"/>
        <w:right w:val="none" w:sz="0" w:space="0" w:color="auto"/>
      </w:divBdr>
      <w:divsChild>
        <w:div w:id="10840144">
          <w:marLeft w:val="0"/>
          <w:marRight w:val="0"/>
          <w:marTop w:val="0"/>
          <w:marBottom w:val="0"/>
          <w:divBdr>
            <w:top w:val="none" w:sz="0" w:space="0" w:color="auto"/>
            <w:left w:val="none" w:sz="0" w:space="0" w:color="auto"/>
            <w:bottom w:val="none" w:sz="0" w:space="0" w:color="auto"/>
            <w:right w:val="none" w:sz="0" w:space="0" w:color="auto"/>
          </w:divBdr>
          <w:divsChild>
            <w:div w:id="985087033">
              <w:marLeft w:val="0"/>
              <w:marRight w:val="0"/>
              <w:marTop w:val="0"/>
              <w:marBottom w:val="0"/>
              <w:divBdr>
                <w:top w:val="none" w:sz="0" w:space="0" w:color="auto"/>
                <w:left w:val="none" w:sz="0" w:space="0" w:color="auto"/>
                <w:bottom w:val="none" w:sz="0" w:space="0" w:color="auto"/>
                <w:right w:val="none" w:sz="0" w:space="0" w:color="auto"/>
              </w:divBdr>
              <w:divsChild>
                <w:div w:id="216406226">
                  <w:marLeft w:val="0"/>
                  <w:marRight w:val="0"/>
                  <w:marTop w:val="0"/>
                  <w:marBottom w:val="0"/>
                  <w:divBdr>
                    <w:top w:val="none" w:sz="0" w:space="0" w:color="auto"/>
                    <w:left w:val="none" w:sz="0" w:space="0" w:color="auto"/>
                    <w:bottom w:val="none" w:sz="0" w:space="0" w:color="auto"/>
                    <w:right w:val="none" w:sz="0" w:space="0" w:color="auto"/>
                  </w:divBdr>
                  <w:divsChild>
                    <w:div w:id="426196878">
                      <w:marLeft w:val="0"/>
                      <w:marRight w:val="0"/>
                      <w:marTop w:val="0"/>
                      <w:marBottom w:val="0"/>
                      <w:divBdr>
                        <w:top w:val="none" w:sz="0" w:space="0" w:color="auto"/>
                        <w:left w:val="none" w:sz="0" w:space="0" w:color="auto"/>
                        <w:bottom w:val="none" w:sz="0" w:space="0" w:color="auto"/>
                        <w:right w:val="none" w:sz="0" w:space="0" w:color="auto"/>
                      </w:divBdr>
                    </w:div>
                    <w:div w:id="857890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2315801">
      <w:bodyDiv w:val="1"/>
      <w:marLeft w:val="0"/>
      <w:marRight w:val="0"/>
      <w:marTop w:val="0"/>
      <w:marBottom w:val="0"/>
      <w:divBdr>
        <w:top w:val="none" w:sz="0" w:space="0" w:color="auto"/>
        <w:left w:val="none" w:sz="0" w:space="0" w:color="auto"/>
        <w:bottom w:val="none" w:sz="0" w:space="0" w:color="auto"/>
        <w:right w:val="none" w:sz="0" w:space="0" w:color="auto"/>
      </w:divBdr>
    </w:div>
    <w:div w:id="1776634974">
      <w:bodyDiv w:val="1"/>
      <w:marLeft w:val="0"/>
      <w:marRight w:val="0"/>
      <w:marTop w:val="0"/>
      <w:marBottom w:val="0"/>
      <w:divBdr>
        <w:top w:val="none" w:sz="0" w:space="0" w:color="auto"/>
        <w:left w:val="none" w:sz="0" w:space="0" w:color="auto"/>
        <w:bottom w:val="none" w:sz="0" w:space="0" w:color="auto"/>
        <w:right w:val="none" w:sz="0" w:space="0" w:color="auto"/>
      </w:divBdr>
      <w:divsChild>
        <w:div w:id="987050374">
          <w:marLeft w:val="0"/>
          <w:marRight w:val="0"/>
          <w:marTop w:val="0"/>
          <w:marBottom w:val="0"/>
          <w:divBdr>
            <w:top w:val="single" w:sz="2" w:space="0" w:color="auto"/>
            <w:left w:val="single" w:sz="2" w:space="0" w:color="auto"/>
            <w:bottom w:val="single" w:sz="6" w:space="0" w:color="auto"/>
            <w:right w:val="single" w:sz="2" w:space="0" w:color="auto"/>
          </w:divBdr>
          <w:divsChild>
            <w:div w:id="1393582719">
              <w:marLeft w:val="0"/>
              <w:marRight w:val="0"/>
              <w:marTop w:val="100"/>
              <w:marBottom w:val="100"/>
              <w:divBdr>
                <w:top w:val="single" w:sz="2" w:space="0" w:color="D9D9E3"/>
                <w:left w:val="single" w:sz="2" w:space="0" w:color="D9D9E3"/>
                <w:bottom w:val="single" w:sz="2" w:space="0" w:color="D9D9E3"/>
                <w:right w:val="single" w:sz="2" w:space="0" w:color="D9D9E3"/>
              </w:divBdr>
              <w:divsChild>
                <w:div w:id="2110660205">
                  <w:marLeft w:val="0"/>
                  <w:marRight w:val="0"/>
                  <w:marTop w:val="0"/>
                  <w:marBottom w:val="0"/>
                  <w:divBdr>
                    <w:top w:val="single" w:sz="2" w:space="0" w:color="D9D9E3"/>
                    <w:left w:val="single" w:sz="2" w:space="0" w:color="D9D9E3"/>
                    <w:bottom w:val="single" w:sz="2" w:space="0" w:color="D9D9E3"/>
                    <w:right w:val="single" w:sz="2" w:space="0" w:color="D9D9E3"/>
                  </w:divBdr>
                  <w:divsChild>
                    <w:div w:id="1879513723">
                      <w:marLeft w:val="0"/>
                      <w:marRight w:val="0"/>
                      <w:marTop w:val="0"/>
                      <w:marBottom w:val="0"/>
                      <w:divBdr>
                        <w:top w:val="single" w:sz="2" w:space="0" w:color="D9D9E3"/>
                        <w:left w:val="single" w:sz="2" w:space="0" w:color="D9D9E3"/>
                        <w:bottom w:val="single" w:sz="2" w:space="0" w:color="D9D9E3"/>
                        <w:right w:val="single" w:sz="2" w:space="0" w:color="D9D9E3"/>
                      </w:divBdr>
                      <w:divsChild>
                        <w:div w:id="413161551">
                          <w:marLeft w:val="0"/>
                          <w:marRight w:val="0"/>
                          <w:marTop w:val="0"/>
                          <w:marBottom w:val="0"/>
                          <w:divBdr>
                            <w:top w:val="single" w:sz="2" w:space="0" w:color="D9D9E3"/>
                            <w:left w:val="single" w:sz="2" w:space="0" w:color="D9D9E3"/>
                            <w:bottom w:val="single" w:sz="2" w:space="0" w:color="D9D9E3"/>
                            <w:right w:val="single" w:sz="2" w:space="0" w:color="D9D9E3"/>
                          </w:divBdr>
                          <w:divsChild>
                            <w:div w:id="815493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82138936">
      <w:bodyDiv w:val="1"/>
      <w:marLeft w:val="0"/>
      <w:marRight w:val="0"/>
      <w:marTop w:val="0"/>
      <w:marBottom w:val="0"/>
      <w:divBdr>
        <w:top w:val="none" w:sz="0" w:space="0" w:color="auto"/>
        <w:left w:val="none" w:sz="0" w:space="0" w:color="auto"/>
        <w:bottom w:val="none" w:sz="0" w:space="0" w:color="auto"/>
        <w:right w:val="none" w:sz="0" w:space="0" w:color="auto"/>
      </w:divBdr>
    </w:div>
    <w:div w:id="1785492934">
      <w:bodyDiv w:val="1"/>
      <w:marLeft w:val="0"/>
      <w:marRight w:val="0"/>
      <w:marTop w:val="0"/>
      <w:marBottom w:val="0"/>
      <w:divBdr>
        <w:top w:val="none" w:sz="0" w:space="0" w:color="auto"/>
        <w:left w:val="none" w:sz="0" w:space="0" w:color="auto"/>
        <w:bottom w:val="none" w:sz="0" w:space="0" w:color="auto"/>
        <w:right w:val="none" w:sz="0" w:space="0" w:color="auto"/>
      </w:divBdr>
    </w:div>
    <w:div w:id="1788353552">
      <w:bodyDiv w:val="1"/>
      <w:marLeft w:val="0"/>
      <w:marRight w:val="0"/>
      <w:marTop w:val="0"/>
      <w:marBottom w:val="0"/>
      <w:divBdr>
        <w:top w:val="none" w:sz="0" w:space="0" w:color="auto"/>
        <w:left w:val="none" w:sz="0" w:space="0" w:color="auto"/>
        <w:bottom w:val="none" w:sz="0" w:space="0" w:color="auto"/>
        <w:right w:val="none" w:sz="0" w:space="0" w:color="auto"/>
      </w:divBdr>
      <w:divsChild>
        <w:div w:id="843201523">
          <w:marLeft w:val="0"/>
          <w:marRight w:val="0"/>
          <w:marTop w:val="0"/>
          <w:marBottom w:val="0"/>
          <w:divBdr>
            <w:top w:val="none" w:sz="0" w:space="0" w:color="auto"/>
            <w:left w:val="none" w:sz="0" w:space="0" w:color="auto"/>
            <w:bottom w:val="none" w:sz="0" w:space="0" w:color="auto"/>
            <w:right w:val="none" w:sz="0" w:space="0" w:color="auto"/>
          </w:divBdr>
          <w:divsChild>
            <w:div w:id="1548834757">
              <w:marLeft w:val="0"/>
              <w:marRight w:val="0"/>
              <w:marTop w:val="0"/>
              <w:marBottom w:val="0"/>
              <w:divBdr>
                <w:top w:val="none" w:sz="0" w:space="0" w:color="auto"/>
                <w:left w:val="none" w:sz="0" w:space="0" w:color="auto"/>
                <w:bottom w:val="none" w:sz="0" w:space="0" w:color="auto"/>
                <w:right w:val="none" w:sz="0" w:space="0" w:color="auto"/>
              </w:divBdr>
              <w:divsChild>
                <w:div w:id="322856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0513620">
      <w:bodyDiv w:val="1"/>
      <w:marLeft w:val="0"/>
      <w:marRight w:val="0"/>
      <w:marTop w:val="0"/>
      <w:marBottom w:val="0"/>
      <w:divBdr>
        <w:top w:val="none" w:sz="0" w:space="0" w:color="auto"/>
        <w:left w:val="none" w:sz="0" w:space="0" w:color="auto"/>
        <w:bottom w:val="none" w:sz="0" w:space="0" w:color="auto"/>
        <w:right w:val="none" w:sz="0" w:space="0" w:color="auto"/>
      </w:divBdr>
    </w:div>
    <w:div w:id="1795172397">
      <w:bodyDiv w:val="1"/>
      <w:marLeft w:val="0"/>
      <w:marRight w:val="0"/>
      <w:marTop w:val="0"/>
      <w:marBottom w:val="0"/>
      <w:divBdr>
        <w:top w:val="none" w:sz="0" w:space="0" w:color="auto"/>
        <w:left w:val="none" w:sz="0" w:space="0" w:color="auto"/>
        <w:bottom w:val="none" w:sz="0" w:space="0" w:color="auto"/>
        <w:right w:val="none" w:sz="0" w:space="0" w:color="auto"/>
      </w:divBdr>
    </w:div>
    <w:div w:id="1809518677">
      <w:bodyDiv w:val="1"/>
      <w:marLeft w:val="0"/>
      <w:marRight w:val="0"/>
      <w:marTop w:val="0"/>
      <w:marBottom w:val="0"/>
      <w:divBdr>
        <w:top w:val="none" w:sz="0" w:space="0" w:color="auto"/>
        <w:left w:val="none" w:sz="0" w:space="0" w:color="auto"/>
        <w:bottom w:val="none" w:sz="0" w:space="0" w:color="auto"/>
        <w:right w:val="none" w:sz="0" w:space="0" w:color="auto"/>
      </w:divBdr>
    </w:div>
    <w:div w:id="1812595990">
      <w:bodyDiv w:val="1"/>
      <w:marLeft w:val="0"/>
      <w:marRight w:val="0"/>
      <w:marTop w:val="0"/>
      <w:marBottom w:val="0"/>
      <w:divBdr>
        <w:top w:val="none" w:sz="0" w:space="0" w:color="auto"/>
        <w:left w:val="none" w:sz="0" w:space="0" w:color="auto"/>
        <w:bottom w:val="none" w:sz="0" w:space="0" w:color="auto"/>
        <w:right w:val="none" w:sz="0" w:space="0" w:color="auto"/>
      </w:divBdr>
    </w:div>
    <w:div w:id="1827083743">
      <w:bodyDiv w:val="1"/>
      <w:marLeft w:val="0"/>
      <w:marRight w:val="0"/>
      <w:marTop w:val="0"/>
      <w:marBottom w:val="0"/>
      <w:divBdr>
        <w:top w:val="none" w:sz="0" w:space="0" w:color="auto"/>
        <w:left w:val="none" w:sz="0" w:space="0" w:color="auto"/>
        <w:bottom w:val="none" w:sz="0" w:space="0" w:color="auto"/>
        <w:right w:val="none" w:sz="0" w:space="0" w:color="auto"/>
      </w:divBdr>
    </w:div>
    <w:div w:id="1837380539">
      <w:bodyDiv w:val="1"/>
      <w:marLeft w:val="0"/>
      <w:marRight w:val="0"/>
      <w:marTop w:val="0"/>
      <w:marBottom w:val="0"/>
      <w:divBdr>
        <w:top w:val="none" w:sz="0" w:space="0" w:color="auto"/>
        <w:left w:val="none" w:sz="0" w:space="0" w:color="auto"/>
        <w:bottom w:val="none" w:sz="0" w:space="0" w:color="auto"/>
        <w:right w:val="none" w:sz="0" w:space="0" w:color="auto"/>
      </w:divBdr>
    </w:div>
    <w:div w:id="1843202883">
      <w:bodyDiv w:val="1"/>
      <w:marLeft w:val="0"/>
      <w:marRight w:val="0"/>
      <w:marTop w:val="0"/>
      <w:marBottom w:val="0"/>
      <w:divBdr>
        <w:top w:val="none" w:sz="0" w:space="0" w:color="auto"/>
        <w:left w:val="none" w:sz="0" w:space="0" w:color="auto"/>
        <w:bottom w:val="none" w:sz="0" w:space="0" w:color="auto"/>
        <w:right w:val="none" w:sz="0" w:space="0" w:color="auto"/>
      </w:divBdr>
    </w:div>
    <w:div w:id="1848783723">
      <w:bodyDiv w:val="1"/>
      <w:marLeft w:val="0"/>
      <w:marRight w:val="0"/>
      <w:marTop w:val="0"/>
      <w:marBottom w:val="0"/>
      <w:divBdr>
        <w:top w:val="none" w:sz="0" w:space="0" w:color="auto"/>
        <w:left w:val="none" w:sz="0" w:space="0" w:color="auto"/>
        <w:bottom w:val="none" w:sz="0" w:space="0" w:color="auto"/>
        <w:right w:val="none" w:sz="0" w:space="0" w:color="auto"/>
      </w:divBdr>
    </w:div>
    <w:div w:id="1849513632">
      <w:bodyDiv w:val="1"/>
      <w:marLeft w:val="0"/>
      <w:marRight w:val="0"/>
      <w:marTop w:val="0"/>
      <w:marBottom w:val="0"/>
      <w:divBdr>
        <w:top w:val="none" w:sz="0" w:space="0" w:color="auto"/>
        <w:left w:val="none" w:sz="0" w:space="0" w:color="auto"/>
        <w:bottom w:val="none" w:sz="0" w:space="0" w:color="auto"/>
        <w:right w:val="none" w:sz="0" w:space="0" w:color="auto"/>
      </w:divBdr>
    </w:div>
    <w:div w:id="1851673994">
      <w:bodyDiv w:val="1"/>
      <w:marLeft w:val="0"/>
      <w:marRight w:val="0"/>
      <w:marTop w:val="0"/>
      <w:marBottom w:val="0"/>
      <w:divBdr>
        <w:top w:val="none" w:sz="0" w:space="0" w:color="auto"/>
        <w:left w:val="none" w:sz="0" w:space="0" w:color="auto"/>
        <w:bottom w:val="none" w:sz="0" w:space="0" w:color="auto"/>
        <w:right w:val="none" w:sz="0" w:space="0" w:color="auto"/>
      </w:divBdr>
      <w:divsChild>
        <w:div w:id="1082486245">
          <w:marLeft w:val="0"/>
          <w:marRight w:val="0"/>
          <w:marTop w:val="0"/>
          <w:marBottom w:val="0"/>
          <w:divBdr>
            <w:top w:val="none" w:sz="0" w:space="0" w:color="auto"/>
            <w:left w:val="none" w:sz="0" w:space="0" w:color="auto"/>
            <w:bottom w:val="none" w:sz="0" w:space="0" w:color="auto"/>
            <w:right w:val="none" w:sz="0" w:space="0" w:color="auto"/>
          </w:divBdr>
          <w:divsChild>
            <w:div w:id="1974868839">
              <w:marLeft w:val="0"/>
              <w:marRight w:val="0"/>
              <w:marTop w:val="0"/>
              <w:marBottom w:val="0"/>
              <w:divBdr>
                <w:top w:val="none" w:sz="0" w:space="0" w:color="auto"/>
                <w:left w:val="none" w:sz="0" w:space="0" w:color="auto"/>
                <w:bottom w:val="none" w:sz="0" w:space="0" w:color="auto"/>
                <w:right w:val="none" w:sz="0" w:space="0" w:color="auto"/>
              </w:divBdr>
              <w:divsChild>
                <w:div w:id="189881333">
                  <w:marLeft w:val="0"/>
                  <w:marRight w:val="0"/>
                  <w:marTop w:val="0"/>
                  <w:marBottom w:val="0"/>
                  <w:divBdr>
                    <w:top w:val="none" w:sz="0" w:space="0" w:color="auto"/>
                    <w:left w:val="none" w:sz="0" w:space="0" w:color="auto"/>
                    <w:bottom w:val="none" w:sz="0" w:space="0" w:color="auto"/>
                    <w:right w:val="none" w:sz="0" w:space="0" w:color="auto"/>
                  </w:divBdr>
                  <w:divsChild>
                    <w:div w:id="496308319">
                      <w:marLeft w:val="0"/>
                      <w:marRight w:val="0"/>
                      <w:marTop w:val="0"/>
                      <w:marBottom w:val="0"/>
                      <w:divBdr>
                        <w:top w:val="none" w:sz="0" w:space="0" w:color="auto"/>
                        <w:left w:val="none" w:sz="0" w:space="0" w:color="auto"/>
                        <w:bottom w:val="none" w:sz="0" w:space="0" w:color="auto"/>
                        <w:right w:val="none" w:sz="0" w:space="0" w:color="auto"/>
                      </w:divBdr>
                      <w:divsChild>
                        <w:div w:id="1301836595">
                          <w:marLeft w:val="0"/>
                          <w:marRight w:val="0"/>
                          <w:marTop w:val="0"/>
                          <w:marBottom w:val="0"/>
                          <w:divBdr>
                            <w:top w:val="none" w:sz="0" w:space="0" w:color="auto"/>
                            <w:left w:val="none" w:sz="0" w:space="0" w:color="auto"/>
                            <w:bottom w:val="none" w:sz="0" w:space="0" w:color="auto"/>
                            <w:right w:val="none" w:sz="0" w:space="0" w:color="auto"/>
                          </w:divBdr>
                          <w:divsChild>
                            <w:div w:id="133372898">
                              <w:marLeft w:val="0"/>
                              <w:marRight w:val="0"/>
                              <w:marTop w:val="0"/>
                              <w:marBottom w:val="0"/>
                              <w:divBdr>
                                <w:top w:val="none" w:sz="0" w:space="0" w:color="auto"/>
                                <w:left w:val="none" w:sz="0" w:space="0" w:color="auto"/>
                                <w:bottom w:val="none" w:sz="0" w:space="0" w:color="auto"/>
                                <w:right w:val="none" w:sz="0" w:space="0" w:color="auto"/>
                              </w:divBdr>
                              <w:divsChild>
                                <w:div w:id="1503664575">
                                  <w:marLeft w:val="0"/>
                                  <w:marRight w:val="0"/>
                                  <w:marTop w:val="0"/>
                                  <w:marBottom w:val="0"/>
                                  <w:divBdr>
                                    <w:top w:val="none" w:sz="0" w:space="0" w:color="auto"/>
                                    <w:left w:val="none" w:sz="0" w:space="0" w:color="auto"/>
                                    <w:bottom w:val="none" w:sz="0" w:space="0" w:color="auto"/>
                                    <w:right w:val="none" w:sz="0" w:space="0" w:color="auto"/>
                                  </w:divBdr>
                                  <w:divsChild>
                                    <w:div w:id="195505514">
                                      <w:marLeft w:val="0"/>
                                      <w:marRight w:val="0"/>
                                      <w:marTop w:val="0"/>
                                      <w:marBottom w:val="0"/>
                                      <w:divBdr>
                                        <w:top w:val="none" w:sz="0" w:space="0" w:color="auto"/>
                                        <w:left w:val="none" w:sz="0" w:space="0" w:color="auto"/>
                                        <w:bottom w:val="none" w:sz="0" w:space="0" w:color="auto"/>
                                        <w:right w:val="none" w:sz="0" w:space="0" w:color="auto"/>
                                      </w:divBdr>
                                      <w:divsChild>
                                        <w:div w:id="1123234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2736011">
                                  <w:marLeft w:val="0"/>
                                  <w:marRight w:val="0"/>
                                  <w:marTop w:val="0"/>
                                  <w:marBottom w:val="0"/>
                                  <w:divBdr>
                                    <w:top w:val="none" w:sz="0" w:space="0" w:color="auto"/>
                                    <w:left w:val="none" w:sz="0" w:space="0" w:color="auto"/>
                                    <w:bottom w:val="none" w:sz="0" w:space="0" w:color="auto"/>
                                    <w:right w:val="none" w:sz="0" w:space="0" w:color="auto"/>
                                  </w:divBdr>
                                  <w:divsChild>
                                    <w:div w:id="1779596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60204341">
          <w:marLeft w:val="0"/>
          <w:marRight w:val="0"/>
          <w:marTop w:val="0"/>
          <w:marBottom w:val="0"/>
          <w:divBdr>
            <w:top w:val="none" w:sz="0" w:space="0" w:color="auto"/>
            <w:left w:val="none" w:sz="0" w:space="0" w:color="auto"/>
            <w:bottom w:val="none" w:sz="0" w:space="0" w:color="auto"/>
            <w:right w:val="none" w:sz="0" w:space="0" w:color="auto"/>
          </w:divBdr>
          <w:divsChild>
            <w:div w:id="1517843219">
              <w:marLeft w:val="0"/>
              <w:marRight w:val="0"/>
              <w:marTop w:val="0"/>
              <w:marBottom w:val="0"/>
              <w:divBdr>
                <w:top w:val="none" w:sz="0" w:space="0" w:color="auto"/>
                <w:left w:val="none" w:sz="0" w:space="0" w:color="auto"/>
                <w:bottom w:val="none" w:sz="0" w:space="0" w:color="auto"/>
                <w:right w:val="none" w:sz="0" w:space="0" w:color="auto"/>
              </w:divBdr>
              <w:divsChild>
                <w:div w:id="1120295671">
                  <w:marLeft w:val="0"/>
                  <w:marRight w:val="0"/>
                  <w:marTop w:val="0"/>
                  <w:marBottom w:val="0"/>
                  <w:divBdr>
                    <w:top w:val="none" w:sz="0" w:space="0" w:color="auto"/>
                    <w:left w:val="none" w:sz="0" w:space="0" w:color="auto"/>
                    <w:bottom w:val="none" w:sz="0" w:space="0" w:color="auto"/>
                    <w:right w:val="none" w:sz="0" w:space="0" w:color="auto"/>
                  </w:divBdr>
                  <w:divsChild>
                    <w:div w:id="1699499882">
                      <w:marLeft w:val="0"/>
                      <w:marRight w:val="0"/>
                      <w:marTop w:val="0"/>
                      <w:marBottom w:val="0"/>
                      <w:divBdr>
                        <w:top w:val="none" w:sz="0" w:space="0" w:color="auto"/>
                        <w:left w:val="none" w:sz="0" w:space="0" w:color="auto"/>
                        <w:bottom w:val="none" w:sz="0" w:space="0" w:color="auto"/>
                        <w:right w:val="none" w:sz="0" w:space="0" w:color="auto"/>
                      </w:divBdr>
                      <w:divsChild>
                        <w:div w:id="1675259714">
                          <w:marLeft w:val="0"/>
                          <w:marRight w:val="0"/>
                          <w:marTop w:val="0"/>
                          <w:marBottom w:val="0"/>
                          <w:divBdr>
                            <w:top w:val="none" w:sz="0" w:space="0" w:color="auto"/>
                            <w:left w:val="none" w:sz="0" w:space="0" w:color="auto"/>
                            <w:bottom w:val="none" w:sz="0" w:space="0" w:color="auto"/>
                            <w:right w:val="none" w:sz="0" w:space="0" w:color="auto"/>
                          </w:divBdr>
                          <w:divsChild>
                            <w:div w:id="1502893788">
                              <w:marLeft w:val="0"/>
                              <w:marRight w:val="0"/>
                              <w:marTop w:val="0"/>
                              <w:marBottom w:val="0"/>
                              <w:divBdr>
                                <w:top w:val="none" w:sz="0" w:space="0" w:color="auto"/>
                                <w:left w:val="none" w:sz="0" w:space="0" w:color="auto"/>
                                <w:bottom w:val="none" w:sz="0" w:space="0" w:color="auto"/>
                                <w:right w:val="none" w:sz="0" w:space="0" w:color="auto"/>
                              </w:divBdr>
                              <w:divsChild>
                                <w:div w:id="495999834">
                                  <w:marLeft w:val="0"/>
                                  <w:marRight w:val="0"/>
                                  <w:marTop w:val="0"/>
                                  <w:marBottom w:val="0"/>
                                  <w:divBdr>
                                    <w:top w:val="none" w:sz="0" w:space="0" w:color="auto"/>
                                    <w:left w:val="none" w:sz="0" w:space="0" w:color="auto"/>
                                    <w:bottom w:val="none" w:sz="0" w:space="0" w:color="auto"/>
                                    <w:right w:val="none" w:sz="0" w:space="0" w:color="auto"/>
                                  </w:divBdr>
                                  <w:divsChild>
                                    <w:div w:id="594830063">
                                      <w:marLeft w:val="0"/>
                                      <w:marRight w:val="0"/>
                                      <w:marTop w:val="0"/>
                                      <w:marBottom w:val="0"/>
                                      <w:divBdr>
                                        <w:top w:val="none" w:sz="0" w:space="0" w:color="auto"/>
                                        <w:left w:val="none" w:sz="0" w:space="0" w:color="auto"/>
                                        <w:bottom w:val="none" w:sz="0" w:space="0" w:color="auto"/>
                                        <w:right w:val="none" w:sz="0" w:space="0" w:color="auto"/>
                                      </w:divBdr>
                                      <w:divsChild>
                                        <w:div w:id="2082945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221628">
                                  <w:marLeft w:val="0"/>
                                  <w:marRight w:val="0"/>
                                  <w:marTop w:val="0"/>
                                  <w:marBottom w:val="0"/>
                                  <w:divBdr>
                                    <w:top w:val="none" w:sz="0" w:space="0" w:color="auto"/>
                                    <w:left w:val="none" w:sz="0" w:space="0" w:color="auto"/>
                                    <w:bottom w:val="none" w:sz="0" w:space="0" w:color="auto"/>
                                    <w:right w:val="none" w:sz="0" w:space="0" w:color="auto"/>
                                  </w:divBdr>
                                  <w:divsChild>
                                    <w:div w:id="63884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69099830">
      <w:bodyDiv w:val="1"/>
      <w:marLeft w:val="0"/>
      <w:marRight w:val="0"/>
      <w:marTop w:val="0"/>
      <w:marBottom w:val="0"/>
      <w:divBdr>
        <w:top w:val="none" w:sz="0" w:space="0" w:color="auto"/>
        <w:left w:val="none" w:sz="0" w:space="0" w:color="auto"/>
        <w:bottom w:val="none" w:sz="0" w:space="0" w:color="auto"/>
        <w:right w:val="none" w:sz="0" w:space="0" w:color="auto"/>
      </w:divBdr>
    </w:div>
    <w:div w:id="1873689155">
      <w:bodyDiv w:val="1"/>
      <w:marLeft w:val="0"/>
      <w:marRight w:val="0"/>
      <w:marTop w:val="0"/>
      <w:marBottom w:val="0"/>
      <w:divBdr>
        <w:top w:val="none" w:sz="0" w:space="0" w:color="auto"/>
        <w:left w:val="none" w:sz="0" w:space="0" w:color="auto"/>
        <w:bottom w:val="none" w:sz="0" w:space="0" w:color="auto"/>
        <w:right w:val="none" w:sz="0" w:space="0" w:color="auto"/>
      </w:divBdr>
    </w:div>
    <w:div w:id="1879663604">
      <w:bodyDiv w:val="1"/>
      <w:marLeft w:val="0"/>
      <w:marRight w:val="0"/>
      <w:marTop w:val="0"/>
      <w:marBottom w:val="0"/>
      <w:divBdr>
        <w:top w:val="none" w:sz="0" w:space="0" w:color="auto"/>
        <w:left w:val="none" w:sz="0" w:space="0" w:color="auto"/>
        <w:bottom w:val="none" w:sz="0" w:space="0" w:color="auto"/>
        <w:right w:val="none" w:sz="0" w:space="0" w:color="auto"/>
      </w:divBdr>
    </w:div>
    <w:div w:id="1890452549">
      <w:bodyDiv w:val="1"/>
      <w:marLeft w:val="0"/>
      <w:marRight w:val="0"/>
      <w:marTop w:val="0"/>
      <w:marBottom w:val="0"/>
      <w:divBdr>
        <w:top w:val="none" w:sz="0" w:space="0" w:color="auto"/>
        <w:left w:val="none" w:sz="0" w:space="0" w:color="auto"/>
        <w:bottom w:val="none" w:sz="0" w:space="0" w:color="auto"/>
        <w:right w:val="none" w:sz="0" w:space="0" w:color="auto"/>
      </w:divBdr>
    </w:div>
    <w:div w:id="1904489570">
      <w:bodyDiv w:val="1"/>
      <w:marLeft w:val="0"/>
      <w:marRight w:val="0"/>
      <w:marTop w:val="0"/>
      <w:marBottom w:val="0"/>
      <w:divBdr>
        <w:top w:val="none" w:sz="0" w:space="0" w:color="auto"/>
        <w:left w:val="none" w:sz="0" w:space="0" w:color="auto"/>
        <w:bottom w:val="none" w:sz="0" w:space="0" w:color="auto"/>
        <w:right w:val="none" w:sz="0" w:space="0" w:color="auto"/>
      </w:divBdr>
    </w:div>
    <w:div w:id="1920479926">
      <w:bodyDiv w:val="1"/>
      <w:marLeft w:val="0"/>
      <w:marRight w:val="0"/>
      <w:marTop w:val="0"/>
      <w:marBottom w:val="0"/>
      <w:divBdr>
        <w:top w:val="none" w:sz="0" w:space="0" w:color="auto"/>
        <w:left w:val="none" w:sz="0" w:space="0" w:color="auto"/>
        <w:bottom w:val="none" w:sz="0" w:space="0" w:color="auto"/>
        <w:right w:val="none" w:sz="0" w:space="0" w:color="auto"/>
      </w:divBdr>
    </w:div>
    <w:div w:id="1961109553">
      <w:bodyDiv w:val="1"/>
      <w:marLeft w:val="0"/>
      <w:marRight w:val="0"/>
      <w:marTop w:val="0"/>
      <w:marBottom w:val="0"/>
      <w:divBdr>
        <w:top w:val="none" w:sz="0" w:space="0" w:color="auto"/>
        <w:left w:val="none" w:sz="0" w:space="0" w:color="auto"/>
        <w:bottom w:val="none" w:sz="0" w:space="0" w:color="auto"/>
        <w:right w:val="none" w:sz="0" w:space="0" w:color="auto"/>
      </w:divBdr>
    </w:div>
    <w:div w:id="1968121824">
      <w:bodyDiv w:val="1"/>
      <w:marLeft w:val="0"/>
      <w:marRight w:val="0"/>
      <w:marTop w:val="0"/>
      <w:marBottom w:val="0"/>
      <w:divBdr>
        <w:top w:val="none" w:sz="0" w:space="0" w:color="auto"/>
        <w:left w:val="none" w:sz="0" w:space="0" w:color="auto"/>
        <w:bottom w:val="none" w:sz="0" w:space="0" w:color="auto"/>
        <w:right w:val="none" w:sz="0" w:space="0" w:color="auto"/>
      </w:divBdr>
    </w:div>
    <w:div w:id="1977640385">
      <w:bodyDiv w:val="1"/>
      <w:marLeft w:val="0"/>
      <w:marRight w:val="0"/>
      <w:marTop w:val="0"/>
      <w:marBottom w:val="0"/>
      <w:divBdr>
        <w:top w:val="none" w:sz="0" w:space="0" w:color="auto"/>
        <w:left w:val="none" w:sz="0" w:space="0" w:color="auto"/>
        <w:bottom w:val="none" w:sz="0" w:space="0" w:color="auto"/>
        <w:right w:val="none" w:sz="0" w:space="0" w:color="auto"/>
      </w:divBdr>
    </w:div>
    <w:div w:id="1996378340">
      <w:bodyDiv w:val="1"/>
      <w:marLeft w:val="0"/>
      <w:marRight w:val="0"/>
      <w:marTop w:val="0"/>
      <w:marBottom w:val="0"/>
      <w:divBdr>
        <w:top w:val="none" w:sz="0" w:space="0" w:color="auto"/>
        <w:left w:val="none" w:sz="0" w:space="0" w:color="auto"/>
        <w:bottom w:val="none" w:sz="0" w:space="0" w:color="auto"/>
        <w:right w:val="none" w:sz="0" w:space="0" w:color="auto"/>
      </w:divBdr>
    </w:div>
    <w:div w:id="2024234932">
      <w:bodyDiv w:val="1"/>
      <w:marLeft w:val="0"/>
      <w:marRight w:val="0"/>
      <w:marTop w:val="0"/>
      <w:marBottom w:val="0"/>
      <w:divBdr>
        <w:top w:val="none" w:sz="0" w:space="0" w:color="auto"/>
        <w:left w:val="none" w:sz="0" w:space="0" w:color="auto"/>
        <w:bottom w:val="none" w:sz="0" w:space="0" w:color="auto"/>
        <w:right w:val="none" w:sz="0" w:space="0" w:color="auto"/>
      </w:divBdr>
    </w:div>
    <w:div w:id="2047948491">
      <w:bodyDiv w:val="1"/>
      <w:marLeft w:val="0"/>
      <w:marRight w:val="0"/>
      <w:marTop w:val="0"/>
      <w:marBottom w:val="0"/>
      <w:divBdr>
        <w:top w:val="none" w:sz="0" w:space="0" w:color="auto"/>
        <w:left w:val="none" w:sz="0" w:space="0" w:color="auto"/>
        <w:bottom w:val="none" w:sz="0" w:space="0" w:color="auto"/>
        <w:right w:val="none" w:sz="0" w:space="0" w:color="auto"/>
      </w:divBdr>
    </w:div>
    <w:div w:id="2064021916">
      <w:bodyDiv w:val="1"/>
      <w:marLeft w:val="0"/>
      <w:marRight w:val="0"/>
      <w:marTop w:val="0"/>
      <w:marBottom w:val="0"/>
      <w:divBdr>
        <w:top w:val="none" w:sz="0" w:space="0" w:color="auto"/>
        <w:left w:val="none" w:sz="0" w:space="0" w:color="auto"/>
        <w:bottom w:val="none" w:sz="0" w:space="0" w:color="auto"/>
        <w:right w:val="none" w:sz="0" w:space="0" w:color="auto"/>
      </w:divBdr>
    </w:div>
    <w:div w:id="2067947398">
      <w:bodyDiv w:val="1"/>
      <w:marLeft w:val="0"/>
      <w:marRight w:val="0"/>
      <w:marTop w:val="0"/>
      <w:marBottom w:val="0"/>
      <w:divBdr>
        <w:top w:val="none" w:sz="0" w:space="0" w:color="auto"/>
        <w:left w:val="none" w:sz="0" w:space="0" w:color="auto"/>
        <w:bottom w:val="none" w:sz="0" w:space="0" w:color="auto"/>
        <w:right w:val="none" w:sz="0" w:space="0" w:color="auto"/>
      </w:divBdr>
      <w:divsChild>
        <w:div w:id="428476094">
          <w:marLeft w:val="0"/>
          <w:marRight w:val="0"/>
          <w:marTop w:val="0"/>
          <w:marBottom w:val="0"/>
          <w:divBdr>
            <w:top w:val="single" w:sz="2" w:space="0" w:color="E3E3E3"/>
            <w:left w:val="single" w:sz="2" w:space="0" w:color="E3E3E3"/>
            <w:bottom w:val="single" w:sz="2" w:space="0" w:color="E3E3E3"/>
            <w:right w:val="single" w:sz="2" w:space="0" w:color="E3E3E3"/>
          </w:divBdr>
          <w:divsChild>
            <w:div w:id="55279339">
              <w:marLeft w:val="0"/>
              <w:marRight w:val="0"/>
              <w:marTop w:val="0"/>
              <w:marBottom w:val="0"/>
              <w:divBdr>
                <w:top w:val="single" w:sz="2" w:space="0" w:color="E3E3E3"/>
                <w:left w:val="single" w:sz="2" w:space="0" w:color="E3E3E3"/>
                <w:bottom w:val="single" w:sz="2" w:space="0" w:color="E3E3E3"/>
                <w:right w:val="single" w:sz="2" w:space="0" w:color="E3E3E3"/>
              </w:divBdr>
              <w:divsChild>
                <w:div w:id="704644223">
                  <w:marLeft w:val="0"/>
                  <w:marRight w:val="0"/>
                  <w:marTop w:val="0"/>
                  <w:marBottom w:val="0"/>
                  <w:divBdr>
                    <w:top w:val="single" w:sz="2" w:space="2" w:color="E3E3E3"/>
                    <w:left w:val="single" w:sz="2" w:space="0" w:color="E3E3E3"/>
                    <w:bottom w:val="single" w:sz="2" w:space="0" w:color="E3E3E3"/>
                    <w:right w:val="single" w:sz="2" w:space="0" w:color="E3E3E3"/>
                  </w:divBdr>
                  <w:divsChild>
                    <w:div w:id="131845698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071883477">
      <w:bodyDiv w:val="1"/>
      <w:marLeft w:val="0"/>
      <w:marRight w:val="0"/>
      <w:marTop w:val="0"/>
      <w:marBottom w:val="0"/>
      <w:divBdr>
        <w:top w:val="none" w:sz="0" w:space="0" w:color="auto"/>
        <w:left w:val="none" w:sz="0" w:space="0" w:color="auto"/>
        <w:bottom w:val="none" w:sz="0" w:space="0" w:color="auto"/>
        <w:right w:val="none" w:sz="0" w:space="0" w:color="auto"/>
      </w:divBdr>
    </w:div>
    <w:div w:id="2081320886">
      <w:bodyDiv w:val="1"/>
      <w:marLeft w:val="0"/>
      <w:marRight w:val="0"/>
      <w:marTop w:val="0"/>
      <w:marBottom w:val="0"/>
      <w:divBdr>
        <w:top w:val="none" w:sz="0" w:space="0" w:color="auto"/>
        <w:left w:val="none" w:sz="0" w:space="0" w:color="auto"/>
        <w:bottom w:val="none" w:sz="0" w:space="0" w:color="auto"/>
        <w:right w:val="none" w:sz="0" w:space="0" w:color="auto"/>
      </w:divBdr>
      <w:divsChild>
        <w:div w:id="725183152">
          <w:marLeft w:val="0"/>
          <w:marRight w:val="0"/>
          <w:marTop w:val="0"/>
          <w:marBottom w:val="0"/>
          <w:divBdr>
            <w:top w:val="none" w:sz="0" w:space="0" w:color="auto"/>
            <w:left w:val="none" w:sz="0" w:space="0" w:color="auto"/>
            <w:bottom w:val="none" w:sz="0" w:space="0" w:color="auto"/>
            <w:right w:val="none" w:sz="0" w:space="0" w:color="auto"/>
          </w:divBdr>
          <w:divsChild>
            <w:div w:id="1202328738">
              <w:marLeft w:val="0"/>
              <w:marRight w:val="0"/>
              <w:marTop w:val="0"/>
              <w:marBottom w:val="0"/>
              <w:divBdr>
                <w:top w:val="none" w:sz="0" w:space="0" w:color="auto"/>
                <w:left w:val="none" w:sz="0" w:space="0" w:color="auto"/>
                <w:bottom w:val="none" w:sz="0" w:space="0" w:color="auto"/>
                <w:right w:val="none" w:sz="0" w:space="0" w:color="auto"/>
              </w:divBdr>
              <w:divsChild>
                <w:div w:id="994914249">
                  <w:marLeft w:val="0"/>
                  <w:marRight w:val="0"/>
                  <w:marTop w:val="0"/>
                  <w:marBottom w:val="0"/>
                  <w:divBdr>
                    <w:top w:val="none" w:sz="0" w:space="0" w:color="auto"/>
                    <w:left w:val="none" w:sz="0" w:space="0" w:color="auto"/>
                    <w:bottom w:val="none" w:sz="0" w:space="0" w:color="auto"/>
                    <w:right w:val="none" w:sz="0" w:space="0" w:color="auto"/>
                  </w:divBdr>
                  <w:divsChild>
                    <w:div w:id="1839464676">
                      <w:marLeft w:val="0"/>
                      <w:marRight w:val="0"/>
                      <w:marTop w:val="0"/>
                      <w:marBottom w:val="0"/>
                      <w:divBdr>
                        <w:top w:val="none" w:sz="0" w:space="0" w:color="auto"/>
                        <w:left w:val="none" w:sz="0" w:space="0" w:color="auto"/>
                        <w:bottom w:val="none" w:sz="0" w:space="0" w:color="auto"/>
                        <w:right w:val="none" w:sz="0" w:space="0" w:color="auto"/>
                      </w:divBdr>
                      <w:divsChild>
                        <w:div w:id="150371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85106937">
      <w:bodyDiv w:val="1"/>
      <w:marLeft w:val="0"/>
      <w:marRight w:val="0"/>
      <w:marTop w:val="0"/>
      <w:marBottom w:val="0"/>
      <w:divBdr>
        <w:top w:val="none" w:sz="0" w:space="0" w:color="auto"/>
        <w:left w:val="none" w:sz="0" w:space="0" w:color="auto"/>
        <w:bottom w:val="none" w:sz="0" w:space="0" w:color="auto"/>
        <w:right w:val="none" w:sz="0" w:space="0" w:color="auto"/>
      </w:divBdr>
      <w:divsChild>
        <w:div w:id="380906302">
          <w:marLeft w:val="0"/>
          <w:marRight w:val="0"/>
          <w:marTop w:val="0"/>
          <w:marBottom w:val="0"/>
          <w:divBdr>
            <w:top w:val="none" w:sz="0" w:space="0" w:color="auto"/>
            <w:left w:val="none" w:sz="0" w:space="0" w:color="auto"/>
            <w:bottom w:val="none" w:sz="0" w:space="0" w:color="auto"/>
            <w:right w:val="none" w:sz="0" w:space="0" w:color="auto"/>
          </w:divBdr>
          <w:divsChild>
            <w:div w:id="293609471">
              <w:marLeft w:val="0"/>
              <w:marRight w:val="0"/>
              <w:marTop w:val="0"/>
              <w:marBottom w:val="0"/>
              <w:divBdr>
                <w:top w:val="none" w:sz="0" w:space="0" w:color="auto"/>
                <w:left w:val="none" w:sz="0" w:space="0" w:color="auto"/>
                <w:bottom w:val="none" w:sz="0" w:space="0" w:color="auto"/>
                <w:right w:val="none" w:sz="0" w:space="0" w:color="auto"/>
              </w:divBdr>
            </w:div>
            <w:div w:id="223680896">
              <w:marLeft w:val="0"/>
              <w:marRight w:val="0"/>
              <w:marTop w:val="0"/>
              <w:marBottom w:val="0"/>
              <w:divBdr>
                <w:top w:val="none" w:sz="0" w:space="0" w:color="auto"/>
                <w:left w:val="none" w:sz="0" w:space="0" w:color="auto"/>
                <w:bottom w:val="none" w:sz="0" w:space="0" w:color="auto"/>
                <w:right w:val="none" w:sz="0" w:space="0" w:color="auto"/>
              </w:divBdr>
            </w:div>
            <w:div w:id="1281498905">
              <w:marLeft w:val="0"/>
              <w:marRight w:val="0"/>
              <w:marTop w:val="0"/>
              <w:marBottom w:val="0"/>
              <w:divBdr>
                <w:top w:val="none" w:sz="0" w:space="0" w:color="auto"/>
                <w:left w:val="none" w:sz="0" w:space="0" w:color="auto"/>
                <w:bottom w:val="none" w:sz="0" w:space="0" w:color="auto"/>
                <w:right w:val="none" w:sz="0" w:space="0" w:color="auto"/>
              </w:divBdr>
            </w:div>
            <w:div w:id="281301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680314">
      <w:bodyDiv w:val="1"/>
      <w:marLeft w:val="0"/>
      <w:marRight w:val="0"/>
      <w:marTop w:val="0"/>
      <w:marBottom w:val="0"/>
      <w:divBdr>
        <w:top w:val="none" w:sz="0" w:space="0" w:color="auto"/>
        <w:left w:val="none" w:sz="0" w:space="0" w:color="auto"/>
        <w:bottom w:val="none" w:sz="0" w:space="0" w:color="auto"/>
        <w:right w:val="none" w:sz="0" w:space="0" w:color="auto"/>
      </w:divBdr>
    </w:div>
    <w:div w:id="2100055924">
      <w:bodyDiv w:val="1"/>
      <w:marLeft w:val="0"/>
      <w:marRight w:val="0"/>
      <w:marTop w:val="0"/>
      <w:marBottom w:val="0"/>
      <w:divBdr>
        <w:top w:val="none" w:sz="0" w:space="0" w:color="auto"/>
        <w:left w:val="none" w:sz="0" w:space="0" w:color="auto"/>
        <w:bottom w:val="none" w:sz="0" w:space="0" w:color="auto"/>
        <w:right w:val="none" w:sz="0" w:space="0" w:color="auto"/>
      </w:divBdr>
    </w:div>
    <w:div w:id="2105027444">
      <w:bodyDiv w:val="1"/>
      <w:marLeft w:val="0"/>
      <w:marRight w:val="0"/>
      <w:marTop w:val="0"/>
      <w:marBottom w:val="0"/>
      <w:divBdr>
        <w:top w:val="none" w:sz="0" w:space="0" w:color="auto"/>
        <w:left w:val="none" w:sz="0" w:space="0" w:color="auto"/>
        <w:bottom w:val="none" w:sz="0" w:space="0" w:color="auto"/>
        <w:right w:val="none" w:sz="0" w:space="0" w:color="auto"/>
      </w:divBdr>
      <w:divsChild>
        <w:div w:id="1088113129">
          <w:marLeft w:val="0"/>
          <w:marRight w:val="0"/>
          <w:marTop w:val="0"/>
          <w:marBottom w:val="0"/>
          <w:divBdr>
            <w:top w:val="none" w:sz="0" w:space="0" w:color="auto"/>
            <w:left w:val="none" w:sz="0" w:space="0" w:color="auto"/>
            <w:bottom w:val="none" w:sz="0" w:space="0" w:color="auto"/>
            <w:right w:val="none" w:sz="0" w:space="0" w:color="auto"/>
          </w:divBdr>
        </w:div>
      </w:divsChild>
    </w:div>
    <w:div w:id="21127020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yperlink" Target="https://www.kaggle.com/datasets/abhishek14398/heart-disease-classification"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3" row="2">
    <wetp:webextensionref xmlns:r="http://schemas.openxmlformats.org/officeDocument/2006/relationships" r:id="rId1"/>
  </wetp:taskpane>
  <wetp:taskpane dockstate="right" visibility="0" width="437" row="1">
    <wetp:webextensionref xmlns:r="http://schemas.openxmlformats.org/officeDocument/2006/relationships" r:id="rId2"/>
  </wetp:taskpane>
  <wetp:taskpane dockstate="right" visibility="0" width="437" row="1">
    <wetp:webextensionref xmlns:r="http://schemas.openxmlformats.org/officeDocument/2006/relationships" r:id="rId3"/>
  </wetp:taskpane>
  <wetp:taskpane dockstate="right" visibility="0" width="437" row="2">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15FB574A-1DE1-4C18-B55C-63117CE456DE}">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305C1DDA-B722-4A6B-B104-1D3CA385BAD1}">
  <we:reference id="wa104178141" version="4.3.3.0" store="en-US" storeType="OMEX"/>
  <we:alternateReferences>
    <we:reference id="WA104178141" version="4.3.3.0" store="WA104178141"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F39F0010-CA41-4404-B0CD-B4452E892B01}">
  <we:reference id="wa104099688" version="1.3.0.0" store="en-US"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EFB6B8F5-E6DA-4C10-A4D4-ED11C8337CFE}">
  <we:reference id="wa104380121" version="2.0.0.0" store="en-US" storeType="OMEX"/>
  <we:alternateReferences>
    <we:reference id="WA104380121" version="2.0.0.0" store="WA10438012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00CBB7D-9B56-4C1C-AEDE-A03154FE76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49</TotalTime>
  <Pages>11</Pages>
  <Words>6805</Words>
  <Characters>39823</Characters>
  <Application>Microsoft Office Word</Application>
  <DocSecurity>0</DocSecurity>
  <Lines>1400</Lines>
  <Paragraphs>657</Paragraphs>
  <ScaleCrop>false</ScaleCrop>
  <HeadingPairs>
    <vt:vector size="2" baseType="variant">
      <vt:variant>
        <vt:lpstr>Title</vt:lpstr>
      </vt:variant>
      <vt:variant>
        <vt:i4>1</vt:i4>
      </vt:variant>
    </vt:vector>
  </HeadingPairs>
  <TitlesOfParts>
    <vt:vector size="1" baseType="lpstr">
      <vt:lpstr>Improved Emotion Recognition from Microblog</vt:lpstr>
    </vt:vector>
  </TitlesOfParts>
  <Company>IEEE</Company>
  <LinksUpToDate>false</LinksUpToDate>
  <CharactersWithSpaces>46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roved Emotion Recognition from Microblog</dc:title>
  <dc:subject/>
  <dc:creator>HP</dc:creator>
  <cp:keywords/>
  <dc:description/>
  <cp:lastModifiedBy>Israt Tasnim Esha</cp:lastModifiedBy>
  <cp:revision>109</cp:revision>
  <cp:lastPrinted>2024-07-30T19:00:00Z</cp:lastPrinted>
  <dcterms:created xsi:type="dcterms:W3CDTF">2024-05-26T01:49:00Z</dcterms:created>
  <dcterms:modified xsi:type="dcterms:W3CDTF">2024-11-26T1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79374b4-e58a-32ec-9b4b-a5edb7b76283</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16370564430a8231d22086c088598ffbd64703ac5df89bc7ccd9eae28c46cf2d</vt:lpwstr>
  </property>
</Properties>
</file>